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4EA7D" w14:textId="5769C913" w:rsidR="000B0E45" w:rsidRPr="001E1F9D" w:rsidRDefault="00B23BAD">
      <w:pPr>
        <w:rPr>
          <w:lang w:val="en-GB"/>
        </w:rPr>
      </w:pPr>
      <w:r>
        <w:rPr>
          <w:noProof/>
          <w:lang w:val="en-GB"/>
        </w:rPr>
        <w:pict w14:anchorId="600B0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432" type="#_x0000_t75" style="position:absolute;left:0;text-align:left;margin-left:-85.55pt;margin-top:19.05pt;width:595.4pt;height:436.9pt;z-index:251667968;mso-position-horizontal-relative:text;mso-position-vertical-relative:text">
            <v:imagedata r:id="rId11" o:title="Poland (1)" croptop="18707f" cropbottom="10761f"/>
          </v:shape>
        </w:pict>
      </w:r>
      <w:r>
        <w:rPr>
          <w:lang w:val="en-GB"/>
        </w:rPr>
        <w:pict w14:anchorId="057B3E74">
          <v:shape id="_x0000_s1033" type="#_x0000_t75" style="position:absolute;left:0;text-align:left;margin-left:140.8pt;margin-top:-60.2pt;width:159.05pt;height:110.75pt;z-index:251668992">
            <v:imagedata r:id="rId12" o:title="LOGO CE_Vertical_EN_quadri_HR"/>
          </v:shape>
        </w:pict>
      </w:r>
    </w:p>
    <w:p w14:paraId="13E4B154" w14:textId="77777777" w:rsidR="00CD6EBB" w:rsidRPr="001E1F9D" w:rsidRDefault="00CD6EBB">
      <w:pPr>
        <w:rPr>
          <w:lang w:val="en-GB"/>
        </w:rPr>
      </w:pPr>
    </w:p>
    <w:p w14:paraId="477396EB" w14:textId="77777777" w:rsidR="00CD6EBB" w:rsidRPr="001E1F9D" w:rsidRDefault="00CD6EBB">
      <w:pPr>
        <w:rPr>
          <w:lang w:val="en-GB"/>
        </w:rPr>
      </w:pPr>
    </w:p>
    <w:p w14:paraId="38718013" w14:textId="77777777" w:rsidR="00CD6EBB" w:rsidRPr="001E1F9D" w:rsidRDefault="00CD6EBB">
      <w:pPr>
        <w:rPr>
          <w:lang w:val="en-GB"/>
        </w:rPr>
      </w:pPr>
    </w:p>
    <w:p w14:paraId="754B3669" w14:textId="77777777" w:rsidR="00CD6EBB" w:rsidRPr="001E1F9D" w:rsidRDefault="00CD6EBB">
      <w:pPr>
        <w:rPr>
          <w:lang w:val="en-GB"/>
        </w:rPr>
      </w:pPr>
    </w:p>
    <w:p w14:paraId="61734E5B" w14:textId="77777777" w:rsidR="00CD6EBB" w:rsidRPr="001E1F9D" w:rsidRDefault="00CD6EBB">
      <w:pPr>
        <w:rPr>
          <w:lang w:val="en-GB"/>
        </w:rPr>
      </w:pPr>
    </w:p>
    <w:p w14:paraId="1F91EEC6" w14:textId="77777777" w:rsidR="00CD6EBB" w:rsidRPr="001E1F9D" w:rsidRDefault="00CD6EBB">
      <w:pPr>
        <w:rPr>
          <w:lang w:val="en-GB"/>
        </w:rPr>
      </w:pPr>
    </w:p>
    <w:p w14:paraId="3C81E31E" w14:textId="77777777" w:rsidR="00CD6EBB" w:rsidRPr="001E1F9D" w:rsidRDefault="00CD6EBB">
      <w:pPr>
        <w:rPr>
          <w:lang w:val="en-GB"/>
        </w:rPr>
      </w:pPr>
    </w:p>
    <w:p w14:paraId="5DF2D0C9" w14:textId="77777777" w:rsidR="00CD6EBB" w:rsidRPr="001E1F9D" w:rsidRDefault="00CD6EBB">
      <w:pPr>
        <w:rPr>
          <w:lang w:val="en-GB"/>
        </w:rPr>
      </w:pPr>
    </w:p>
    <w:p w14:paraId="47409585" w14:textId="77777777" w:rsidR="00BE75BE" w:rsidRPr="001E1F9D" w:rsidRDefault="00BE75BE">
      <w:pPr>
        <w:rPr>
          <w:lang w:val="en-GB"/>
        </w:rPr>
      </w:pPr>
    </w:p>
    <w:p w14:paraId="13B4FBBE" w14:textId="77777777" w:rsidR="00B41BBD" w:rsidRPr="001E1F9D" w:rsidRDefault="00B41BBD">
      <w:pPr>
        <w:rPr>
          <w:lang w:val="en-GB"/>
        </w:rPr>
      </w:pPr>
    </w:p>
    <w:p w14:paraId="212A5522" w14:textId="77777777" w:rsidR="00B41BBD" w:rsidRPr="001E1F9D" w:rsidRDefault="00B41BBD">
      <w:pPr>
        <w:rPr>
          <w:lang w:val="en-GB"/>
        </w:rPr>
      </w:pPr>
    </w:p>
    <w:p w14:paraId="7010BA29" w14:textId="77777777" w:rsidR="00B41BBD" w:rsidRPr="001E1F9D" w:rsidRDefault="00B41BBD">
      <w:pPr>
        <w:rPr>
          <w:lang w:val="en-GB"/>
        </w:rPr>
      </w:pPr>
    </w:p>
    <w:p w14:paraId="4CC2BBAB" w14:textId="192FBCC6" w:rsidR="00B41BBD" w:rsidRPr="001E1F9D" w:rsidRDefault="00B41BBD">
      <w:pPr>
        <w:rPr>
          <w:lang w:val="en-GB"/>
        </w:rPr>
      </w:pPr>
    </w:p>
    <w:p w14:paraId="65A663DD" w14:textId="77777777" w:rsidR="00B41BBD" w:rsidRPr="001E1F9D" w:rsidRDefault="00B41BBD">
      <w:pPr>
        <w:rPr>
          <w:lang w:val="en-GB"/>
        </w:rPr>
      </w:pPr>
    </w:p>
    <w:p w14:paraId="3B51FFD5" w14:textId="77777777" w:rsidR="00B41BBD" w:rsidRPr="001E1F9D" w:rsidRDefault="00B41BBD">
      <w:pPr>
        <w:rPr>
          <w:lang w:val="en-GB"/>
        </w:rPr>
      </w:pPr>
    </w:p>
    <w:p w14:paraId="53D07375" w14:textId="77777777" w:rsidR="00B41BBD" w:rsidRPr="001E1F9D" w:rsidRDefault="00B41BBD">
      <w:pPr>
        <w:rPr>
          <w:lang w:val="en-GB"/>
        </w:rPr>
      </w:pPr>
    </w:p>
    <w:p w14:paraId="7EEA2A9D" w14:textId="77777777" w:rsidR="00B41BBD" w:rsidRPr="001E1F9D" w:rsidRDefault="00B41BBD">
      <w:pPr>
        <w:rPr>
          <w:lang w:val="en-GB"/>
        </w:rPr>
      </w:pPr>
    </w:p>
    <w:p w14:paraId="7871C470" w14:textId="77777777" w:rsidR="00B41BBD" w:rsidRPr="001E1F9D" w:rsidRDefault="00B41BBD">
      <w:pPr>
        <w:rPr>
          <w:lang w:val="en-GB"/>
        </w:rPr>
      </w:pPr>
    </w:p>
    <w:p w14:paraId="3F8A032F" w14:textId="77777777" w:rsidR="00B41BBD" w:rsidRPr="001E1F9D" w:rsidRDefault="00B41BBD">
      <w:pPr>
        <w:rPr>
          <w:lang w:val="en-GB"/>
        </w:rPr>
      </w:pPr>
    </w:p>
    <w:p w14:paraId="2CA8FDB7" w14:textId="77777777" w:rsidR="00CD6EBB" w:rsidRPr="001E1F9D" w:rsidRDefault="00CD6EBB">
      <w:pPr>
        <w:rPr>
          <w:lang w:val="en-GB"/>
        </w:rPr>
      </w:pPr>
    </w:p>
    <w:p w14:paraId="6A1A0E93" w14:textId="77777777" w:rsidR="00CD6EBB" w:rsidRPr="001E1F9D" w:rsidRDefault="00CD6EBB">
      <w:pPr>
        <w:rPr>
          <w:lang w:val="en-GB"/>
        </w:rPr>
      </w:pPr>
    </w:p>
    <w:p w14:paraId="04AE06FB" w14:textId="77777777" w:rsidR="00CD6EBB" w:rsidRPr="001E1F9D" w:rsidRDefault="00CD6EBB">
      <w:pPr>
        <w:rPr>
          <w:lang w:val="en-GB"/>
        </w:rPr>
      </w:pPr>
    </w:p>
    <w:p w14:paraId="234E7C0A" w14:textId="77777777" w:rsidR="00CD6EBB" w:rsidRPr="001E1F9D" w:rsidRDefault="00CD6EBB">
      <w:pPr>
        <w:rPr>
          <w:lang w:val="en-GB"/>
        </w:rPr>
      </w:pPr>
    </w:p>
    <w:p w14:paraId="14F94F99" w14:textId="77777777" w:rsidR="00CD6EBB" w:rsidRPr="001E1F9D" w:rsidRDefault="00B23BAD">
      <w:pPr>
        <w:rPr>
          <w:lang w:val="en-GB"/>
        </w:rPr>
      </w:pPr>
      <w:r>
        <w:rPr>
          <w:lang w:val="en-GB"/>
        </w:rPr>
        <w:pict w14:anchorId="64179745">
          <v:shapetype id="_x0000_t202" coordsize="21600,21600" o:spt="202" path="m,l,21600r21600,l21600,xe">
            <v:stroke joinstyle="miter"/>
            <v:path gradientshapeok="t" o:connecttype="rect"/>
          </v:shapetype>
          <v:shape id="Text Box 360" o:spid="_x0000_s1029" type="#_x0000_t202" style="position:absolute;left:0;text-align:left;margin-left:270.25pt;margin-top:806.15pt;width:69.65pt;height:38.3pt;z-index:251635200;visibility:visible;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" fillcolor="#039" stroked="f" strokeweight=".5pt">
            <v:textbox style="mso-next-textbox:#Text Box 360">
              <w:txbxContent>
                <w:p w14:paraId="67FAE600" w14:textId="77777777" w:rsidR="00680E45" w:rsidRPr="007C077A" w:rsidRDefault="00680E45" w:rsidP="00E23536">
                  <w:pPr>
                    <w:shd w:val="clear" w:color="auto" w:fill="003399"/>
                    <w:ind w:right="-648"/>
                    <w:jc w:val="left"/>
                    <w:rPr>
                      <w:rFonts w:ascii="EC Square Sans Pro" w:hAnsi="EC Square Sans Pro"/>
                      <w:b/>
                      <w:i/>
                      <w:color w:val="548DD4"/>
                      <w:vertAlign w:val="superscript"/>
                    </w:rPr>
                  </w:pPr>
                  <w:r w:rsidRPr="007C077A">
                    <w:rPr>
                      <w:rFonts w:ascii="EC Square Sans Pro" w:hAnsi="EC Square Sans Pro"/>
                      <w:b/>
                      <w:i/>
                      <w:color w:val="FFFFFF"/>
                    </w:rPr>
                    <w:t>ISA</w:t>
                  </w:r>
                  <w:r w:rsidRPr="007C077A">
                    <w:rPr>
                      <w:rFonts w:ascii="EC Square Sans Pro" w:hAnsi="EC Square Sans Pro"/>
                      <w:b/>
                      <w:i/>
                      <w:color w:val="FFFFFF"/>
                      <w:vertAlign w:val="superscript"/>
                    </w:rPr>
                    <w:t>2</w:t>
                  </w:r>
                </w:p>
              </w:txbxContent>
            </v:textbox>
            <w10:wrap anchory="margin"/>
          </v:shape>
        </w:pict>
      </w:r>
    </w:p>
    <w:p w14:paraId="3B6F4A65" w14:textId="77777777" w:rsidR="00CD6EBB" w:rsidRPr="001E1F9D" w:rsidRDefault="00CD6EBB">
      <w:pPr>
        <w:rPr>
          <w:lang w:val="en-GB"/>
        </w:rPr>
      </w:pPr>
    </w:p>
    <w:p w14:paraId="3785C5CE" w14:textId="77777777" w:rsidR="00CD6EBB" w:rsidRPr="001E1F9D" w:rsidRDefault="00CD6EBB">
      <w:pPr>
        <w:rPr>
          <w:lang w:val="en-GB"/>
        </w:rPr>
      </w:pPr>
    </w:p>
    <w:p w14:paraId="220243C2" w14:textId="77777777" w:rsidR="00CD6EBB" w:rsidRPr="001E1F9D" w:rsidRDefault="00CD6EBB">
      <w:pPr>
        <w:rPr>
          <w:lang w:val="en-GB"/>
        </w:rPr>
      </w:pPr>
    </w:p>
    <w:p w14:paraId="4BEE2DBC" w14:textId="77777777" w:rsidR="00CD6EBB" w:rsidRPr="001E1F9D" w:rsidRDefault="00CD6EBB">
      <w:pPr>
        <w:rPr>
          <w:lang w:val="en-GB"/>
        </w:rPr>
      </w:pPr>
    </w:p>
    <w:p w14:paraId="0B5D7159" w14:textId="77777777" w:rsidR="00CD6EBB" w:rsidRPr="001E1F9D" w:rsidRDefault="00CD6EBB">
      <w:pPr>
        <w:rPr>
          <w:lang w:val="en-GB"/>
        </w:rPr>
      </w:pPr>
    </w:p>
    <w:p w14:paraId="1AD213F7" w14:textId="77777777" w:rsidR="00CD6EBB" w:rsidRPr="001E1F9D" w:rsidRDefault="00CD6EBB">
      <w:pPr>
        <w:rPr>
          <w:lang w:val="en-GB"/>
        </w:rPr>
      </w:pPr>
    </w:p>
    <w:p w14:paraId="085499CA" w14:textId="77777777" w:rsidR="00CD6EBB" w:rsidRPr="001E1F9D" w:rsidRDefault="00CD6EBB">
      <w:pPr>
        <w:rPr>
          <w:lang w:val="en-GB"/>
        </w:rPr>
      </w:pPr>
    </w:p>
    <w:p w14:paraId="309C908F" w14:textId="77777777" w:rsidR="00B41BBD" w:rsidRPr="001E1F9D" w:rsidRDefault="00B41BBD">
      <w:pPr>
        <w:rPr>
          <w:lang w:val="en-GB"/>
        </w:rPr>
      </w:pPr>
    </w:p>
    <w:p w14:paraId="01627DF1" w14:textId="77777777" w:rsidR="00B41BBD" w:rsidRPr="001E1F9D" w:rsidRDefault="00B41BBD">
      <w:pPr>
        <w:rPr>
          <w:lang w:val="en-GB"/>
        </w:rPr>
      </w:pPr>
    </w:p>
    <w:p w14:paraId="3A863EAC" w14:textId="77777777" w:rsidR="00B41BBD" w:rsidRPr="001E1F9D" w:rsidRDefault="00B41BBD">
      <w:pPr>
        <w:rPr>
          <w:lang w:val="en-GB"/>
        </w:rPr>
      </w:pPr>
    </w:p>
    <w:p w14:paraId="4B1F2833" w14:textId="77777777" w:rsidR="00B41BBD" w:rsidRPr="001E1F9D" w:rsidRDefault="00B41BBD">
      <w:pPr>
        <w:rPr>
          <w:lang w:val="en-GB"/>
        </w:rPr>
      </w:pPr>
    </w:p>
    <w:p w14:paraId="0555F80F" w14:textId="77777777" w:rsidR="00751BBE" w:rsidRPr="001E1F9D" w:rsidRDefault="00B23BAD" w:rsidP="0087335B">
      <w:pPr>
        <w:pStyle w:val="Caption"/>
        <w:rPr>
          <w:color w:val="034EA2"/>
          <w:lang w:val="en-GB"/>
        </w:rPr>
      </w:pPr>
      <w:r>
        <w:rPr>
          <w:noProof/>
          <w:lang w:val="en-GB"/>
        </w:rPr>
        <w:pict w14:anchorId="78131591">
          <v:rect id="Rectangle 3" o:spid="_x0000_s1373" style="position:absolute;left:0;text-align:left;margin-left:-85.05pt;margin-top:18.45pt;width:595.3pt;height:5.65pt;z-index:-251642368;visibility:visible" fillcolor="#238dc1" stroked="f"/>
        </w:pict>
      </w:r>
      <w:r>
        <w:rPr>
          <w:color w:val="034EA2"/>
          <w:lang w:val="en-GB"/>
        </w:rPr>
        <w:pict w14:anchorId="0F2F6446">
          <v:shape id="_x0000_s1030" type="#_x0000_t202" style="position:absolute;left:0;text-align:left;margin-left:184.05pt;margin-top:724.9pt;width:69.65pt;height:38.3pt;z-index:251638272;visibility:visible;mso-position-horizontal-relative:margin;mso-position-vertical-relative:margin;mso-width-relative:margin;mso-height-relative:margin" fillcolor="#039" stroked="f" strokeweight=".5pt">
            <v:textbox style="mso-next-textbox:#_x0000_s1030">
              <w:txbxContent>
                <w:p w14:paraId="5119B1EE" w14:textId="77777777" w:rsidR="00680E45" w:rsidRPr="007C077A" w:rsidRDefault="00680E45" w:rsidP="000C41B0">
                  <w:pPr>
                    <w:shd w:val="clear" w:color="auto" w:fill="003399"/>
                    <w:ind w:right="-648"/>
                    <w:jc w:val="center"/>
                    <w:rPr>
                      <w:rFonts w:ascii="EC Square Sans Pro" w:hAnsi="EC Square Sans Pro"/>
                      <w:b/>
                      <w:i/>
                      <w:color w:val="548DD4"/>
                      <w:vertAlign w:val="superscript"/>
                    </w:rPr>
                  </w:pPr>
                </w:p>
              </w:txbxContent>
            </v:textbox>
            <w10:wrap anchorx="margin" anchory="margin"/>
          </v:shape>
        </w:pict>
      </w:r>
    </w:p>
    <w:p w14:paraId="4E1A0E85" w14:textId="77777777" w:rsidR="00751BBE" w:rsidRPr="001E1F9D" w:rsidRDefault="00B23BAD" w:rsidP="00751BBE">
      <w:pPr>
        <w:rPr>
          <w:lang w:val="en-GB"/>
        </w:rPr>
      </w:pPr>
      <w:r>
        <w:rPr>
          <w:lang w:val="en-GB" w:eastAsia="en-GB"/>
        </w:rPr>
        <w:pict w14:anchorId="28268A01">
          <v:rect id="_x0000_s1270" style="position:absolute;left:0;text-align:left;margin-left:0;margin-top:537.15pt;width:595.3pt;height:5.65pt;z-index:25165977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69890128">
          <v:rect id="_x0000_s1271" style="position:absolute;left:0;text-align:left;margin-left:0;margin-top:537.15pt;width:595.3pt;height:5.65pt;z-index:25165875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47FE4F98">
          <v:rect id="_x0000_s1272" style="position:absolute;left:0;text-align:left;margin-left:0;margin-top:537.15pt;width:595.3pt;height:5.65pt;z-index:25165772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024061EC">
          <v:rect id="_x0000_s1273" style="position:absolute;left:0;text-align:left;margin-left:0;margin-top:537.15pt;width:595.3pt;height:5.65pt;z-index:25165670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7AF95D31">
          <v:rect id="_x0000_s1274" style="position:absolute;left:0;text-align:left;margin-left:0;margin-top:537.15pt;width:595.3pt;height:5.65pt;z-index:25165568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4B79256D">
          <v:rect id="_x0000_s1275" style="position:absolute;left:0;text-align:left;margin-left:0;margin-top:537.15pt;width:595.3pt;height:5.65pt;z-index:25165465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019DA47D">
          <v:rect id="_x0000_s1276" style="position:absolute;left:0;text-align:left;margin-left:0;margin-top:537.15pt;width:595.3pt;height:5.65pt;z-index:25165363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17BBF361">
          <v:rect id="_x0000_s1277" style="position:absolute;left:0;text-align:left;margin-left:0;margin-top:537.15pt;width:595.3pt;height:5.65pt;z-index:25165260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20748AE9">
          <v:rect id="_x0000_s1278" style="position:absolute;left:0;text-align:left;margin-left:0;margin-top:537.15pt;width:595.3pt;height:5.65pt;z-index:25165158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Pr>
          <w:lang w:val="en-GB" w:eastAsia="en-GB"/>
        </w:rPr>
        <w:pict w14:anchorId="3201D43D">
          <v:rect id="_x0000_s1279" style="position:absolute;left:0;text-align:left;margin-left:0;margin-top:537.15pt;width:595.3pt;height:5.65pt;z-index:25165056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p>
    <w:p w14:paraId="58ABF190" w14:textId="77777777" w:rsidR="00751BBE" w:rsidRPr="001E1F9D" w:rsidRDefault="00B23BAD" w:rsidP="00751BBE">
      <w:pPr>
        <w:rPr>
          <w:lang w:val="en-GB"/>
        </w:rPr>
      </w:pPr>
      <w:r>
        <w:rPr>
          <w:color w:val="034EA2"/>
          <w:lang w:val="en-GB" w:eastAsia="en-GB"/>
        </w:rPr>
        <w:pict w14:anchorId="0B380437">
          <v:shape id="Text Box 2" o:spid="_x0000_s1034" type="#_x0000_t202" style="position:absolute;left:0;text-align:left;margin-left:111pt;margin-top:6.25pt;width:399.25pt;height:148.05pt;z-index:251636224;visibility:visible;mso-height-percent:200;mso-wrap-distance-top:3.6pt;mso-wrap-distance-bottom:3.6pt;mso-height-percent:200;mso-width-relative:margin;mso-height-relative:margin" filled="f" stroked="f">
            <v:textbox style="mso-next-textbox:#Text Box 2;mso-fit-shape-to-text:t">
              <w:txbxContent>
                <w:p w14:paraId="66C11F42" w14:textId="77777777" w:rsidR="00680E45" w:rsidRPr="00B65EF8" w:rsidRDefault="00680E45" w:rsidP="00E8525E">
                  <w:pPr>
                    <w:spacing w:after="240"/>
                    <w:jc w:val="right"/>
                    <w:rPr>
                      <w:color w:val="238DC1"/>
                      <w:sz w:val="56"/>
                      <w:szCs w:val="40"/>
                    </w:rPr>
                  </w:pPr>
                  <w:r w:rsidRPr="00B65EF8">
                    <w:rPr>
                      <w:color w:val="238DC1"/>
                      <w:sz w:val="56"/>
                      <w:szCs w:val="40"/>
                    </w:rPr>
                    <w:t>Digital Public Administration factsheet 2022</w:t>
                  </w:r>
                </w:p>
                <w:p w14:paraId="19D91859" w14:textId="77777777" w:rsidR="00680E45" w:rsidRPr="00B65EF8" w:rsidRDefault="00680E45" w:rsidP="00A607F3">
                  <w:pPr>
                    <w:jc w:val="right"/>
                    <w:rPr>
                      <w:color w:val="238DC1"/>
                      <w:sz w:val="44"/>
                      <w:szCs w:val="36"/>
                    </w:rPr>
                  </w:pPr>
                  <w:r w:rsidRPr="00B65EF8">
                    <w:rPr>
                      <w:color w:val="238DC1"/>
                      <w:sz w:val="44"/>
                      <w:szCs w:val="36"/>
                    </w:rPr>
                    <w:t xml:space="preserve"> Poland</w:t>
                  </w:r>
                </w:p>
              </w:txbxContent>
            </v:textbox>
            <w10:wrap type="square"/>
          </v:shape>
        </w:pict>
      </w:r>
      <w:r>
        <w:rPr>
          <w:lang w:val="en-GB" w:eastAsia="en-GB"/>
        </w:rPr>
        <w:pict w14:anchorId="7F0657DA">
          <v:rect id="_x0000_s1280" style="position:absolute;left:0;text-align:left;margin-left:0;margin-top:537.15pt;width:595.3pt;height:5.65pt;z-index:25166080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p>
    <w:p w14:paraId="575EF4B5" w14:textId="77777777" w:rsidR="00751BBE" w:rsidRPr="001E1F9D" w:rsidRDefault="00B23BAD" w:rsidP="00751BBE">
      <w:pPr>
        <w:rPr>
          <w:lang w:val="en-GB"/>
        </w:rPr>
      </w:pPr>
      <w:r>
        <w:rPr>
          <w:noProof/>
          <w:lang w:val="en-GB" w:eastAsia="en-GB"/>
        </w:rPr>
        <w:pict w14:anchorId="316552A6">
          <v:shape id="_x0000_s1381" type="#_x0000_t75" style="position:absolute;left:0;text-align:left;margin-left:-88.35pt;margin-top:144.1pt;width:598.6pt;height:132pt;z-index:251634176">
            <v:imagedata r:id="rId13" o:title=""/>
          </v:shape>
        </w:pict>
      </w:r>
      <w:r>
        <w:rPr>
          <w:lang w:val="en-GB" w:eastAsia="en-GB"/>
        </w:rPr>
        <w:pict w14:anchorId="172083B2">
          <v:rect id="_x0000_s1281" style="position:absolute;left:0;text-align:left;margin-left:-2.5pt;margin-top:546pt;width:601pt;height:4.5pt;z-index:25166284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" fillcolor="#1ec08a" stroked="f">
            <w10:wrap anchorx="page"/>
          </v:rect>
        </w:pict>
      </w:r>
      <w:r>
        <w:rPr>
          <w:lang w:val="en-GB" w:eastAsia="en-GB"/>
        </w:rPr>
        <w:pict w14:anchorId="556911E3">
          <v:rect id="_x0000_s1282" style="position:absolute;left:0;text-align:left;margin-left:-2.5pt;margin-top:546pt;width:601pt;height:4.5pt;z-index:25166182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" fillcolor="#1ec08a" stroked="f">
            <w10:wrap anchorx="page"/>
          </v:rect>
        </w:pict>
      </w:r>
      <w:r>
        <w:rPr>
          <w:lang w:val="en-GB" w:eastAsia="en-GB"/>
        </w:rPr>
        <w:pict w14:anchorId="3AE02395">
          <v:rect id="Rectangle 362" o:spid="_x0000_s1283" style="position:absolute;left:0;text-align:left;margin-left:0;margin-top:537.15pt;width:595.3pt;height:5.65pt;z-index:25164953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" fillcolor="#1ec08a" stroked="f">
            <w10:wrap anchorx="page"/>
          </v:rect>
        </w:pict>
      </w:r>
      <w:r w:rsidR="00F427D4" w:rsidRPr="001E1F9D">
        <w:rPr>
          <w:lang w:val="en-GB"/>
        </w:rPr>
        <w:br w:type="page"/>
      </w:r>
    </w:p>
    <w:p w14:paraId="70DEA3F6" w14:textId="77777777" w:rsidR="00726E07" w:rsidRPr="001E1F9D" w:rsidRDefault="00726E07" w:rsidP="00610109">
      <w:pPr>
        <w:pStyle w:val="Caption"/>
        <w:tabs>
          <w:tab w:val="left" w:pos="3159"/>
        </w:tabs>
        <w:rPr>
          <w:color w:val="238DC1"/>
          <w:lang w:val="en-GB"/>
        </w:rPr>
      </w:pPr>
      <w:r w:rsidRPr="001E1F9D">
        <w:rPr>
          <w:color w:val="238DC1"/>
          <w:sz w:val="32"/>
          <w:lang w:val="en-GB"/>
        </w:rPr>
        <w:t>Table of Contents</w:t>
      </w:r>
    </w:p>
    <w:p w14:paraId="2844F6E6" w14:textId="77777777" w:rsidR="00D2200F" w:rsidRPr="001E1F9D" w:rsidRDefault="00D2200F">
      <w:pPr>
        <w:rPr>
          <w:lang w:val="en-GB"/>
        </w:rPr>
      </w:pPr>
    </w:p>
    <w:p w14:paraId="78C0A9FF" w14:textId="184A4164" w:rsidR="00A404BE" w:rsidRPr="001E1F9D" w:rsidRDefault="0087335B">
      <w:pPr>
        <w:pStyle w:val="TOC1"/>
        <w:tabs>
          <w:tab w:val="left" w:pos="400"/>
          <w:tab w:val="right" w:leader="dot" w:pos="8777"/>
        </w:tabs>
        <w:rPr>
          <w:rFonts w:ascii="Calibri" w:hAnsi="Calibri"/>
          <w:color w:val="auto"/>
          <w:sz w:val="22"/>
          <w:szCs w:val="22"/>
          <w:lang w:val="en-GB"/>
        </w:rPr>
      </w:pPr>
      <w:r w:rsidRPr="001E1F9D">
        <w:rPr>
          <w:lang w:val="en-GB"/>
        </w:rPr>
        <w:fldChar w:fldCharType="begin"/>
      </w:r>
      <w:r w:rsidRPr="001E1F9D">
        <w:rPr>
          <w:lang w:val="en-GB"/>
        </w:rPr>
        <w:instrText xml:space="preserve"> TOC \o "1-1" \h \z \u </w:instrText>
      </w:r>
      <w:r w:rsidRPr="001E1F9D">
        <w:rPr>
          <w:lang w:val="en-GB"/>
        </w:rPr>
        <w:fldChar w:fldCharType="separate"/>
      </w:r>
      <w:hyperlink w:anchor="_Toc34385556" w:history="1">
        <w:r w:rsidR="00A404BE" w:rsidRPr="001E1F9D">
          <w:rPr>
            <w:rStyle w:val="Hyperlink"/>
            <w:lang w:val="en-GB"/>
          </w:rPr>
          <w:t>1</w:t>
        </w:r>
        <w:r w:rsidR="00A404BE" w:rsidRPr="001E1F9D">
          <w:rPr>
            <w:rFonts w:ascii="Calibri" w:hAnsi="Calibri"/>
            <w:color w:val="auto"/>
            <w:sz w:val="22"/>
            <w:szCs w:val="22"/>
            <w:lang w:val="en-GB"/>
          </w:rPr>
          <w:tab/>
        </w:r>
        <w:r w:rsidR="00A404BE" w:rsidRPr="001E1F9D">
          <w:rPr>
            <w:rStyle w:val="Hyperlink"/>
            <w:lang w:val="en-GB"/>
          </w:rPr>
          <w:t>Country Profile</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56 \h </w:instrText>
        </w:r>
        <w:r w:rsidR="00A404BE" w:rsidRPr="001E1F9D">
          <w:rPr>
            <w:webHidden/>
            <w:lang w:val="en-GB"/>
          </w:rPr>
        </w:r>
        <w:r w:rsidR="00A404BE" w:rsidRPr="001E1F9D">
          <w:rPr>
            <w:webHidden/>
            <w:lang w:val="en-GB"/>
          </w:rPr>
          <w:fldChar w:fldCharType="separate"/>
        </w:r>
        <w:r w:rsidR="00B23BAD">
          <w:rPr>
            <w:noProof/>
            <w:webHidden/>
            <w:lang w:val="en-GB"/>
          </w:rPr>
          <w:t>4</w:t>
        </w:r>
        <w:r w:rsidR="00A404BE" w:rsidRPr="001E1F9D">
          <w:rPr>
            <w:webHidden/>
            <w:lang w:val="en-GB"/>
          </w:rPr>
          <w:fldChar w:fldCharType="end"/>
        </w:r>
      </w:hyperlink>
    </w:p>
    <w:p w14:paraId="124690AE" w14:textId="522EA654"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57" w:history="1">
        <w:r w:rsidR="00A404BE" w:rsidRPr="001E1F9D">
          <w:rPr>
            <w:rStyle w:val="Hyperlink"/>
            <w:lang w:val="en-GB"/>
          </w:rPr>
          <w:t>2</w:t>
        </w:r>
        <w:r w:rsidR="00A404BE" w:rsidRPr="001E1F9D">
          <w:rPr>
            <w:rFonts w:ascii="Calibri" w:hAnsi="Calibri"/>
            <w:color w:val="auto"/>
            <w:sz w:val="22"/>
            <w:szCs w:val="22"/>
            <w:lang w:val="en-GB"/>
          </w:rPr>
          <w:tab/>
        </w:r>
        <w:r w:rsidR="00A404BE" w:rsidRPr="001E1F9D">
          <w:rPr>
            <w:rStyle w:val="Hyperlink"/>
            <w:lang w:val="en-GB"/>
          </w:rPr>
          <w:t>Digital Public Administration Highlights</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57 \h </w:instrText>
        </w:r>
        <w:r w:rsidR="00A404BE" w:rsidRPr="001E1F9D">
          <w:rPr>
            <w:webHidden/>
            <w:lang w:val="en-GB"/>
          </w:rPr>
        </w:r>
        <w:r w:rsidR="00A404BE" w:rsidRPr="001E1F9D">
          <w:rPr>
            <w:webHidden/>
            <w:lang w:val="en-GB"/>
          </w:rPr>
          <w:fldChar w:fldCharType="separate"/>
        </w:r>
        <w:r>
          <w:rPr>
            <w:noProof/>
            <w:webHidden/>
            <w:lang w:val="en-GB"/>
          </w:rPr>
          <w:t>9</w:t>
        </w:r>
        <w:r w:rsidR="00A404BE" w:rsidRPr="001E1F9D">
          <w:rPr>
            <w:webHidden/>
            <w:lang w:val="en-GB"/>
          </w:rPr>
          <w:fldChar w:fldCharType="end"/>
        </w:r>
      </w:hyperlink>
    </w:p>
    <w:p w14:paraId="38290C33" w14:textId="0C6B4C1F"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58" w:history="1">
        <w:r w:rsidR="00A404BE" w:rsidRPr="001E1F9D">
          <w:rPr>
            <w:rStyle w:val="Hyperlink"/>
            <w:lang w:val="en-GB"/>
          </w:rPr>
          <w:t>3</w:t>
        </w:r>
        <w:r w:rsidR="00A404BE" w:rsidRPr="001E1F9D">
          <w:rPr>
            <w:rFonts w:ascii="Calibri" w:hAnsi="Calibri"/>
            <w:color w:val="auto"/>
            <w:sz w:val="22"/>
            <w:szCs w:val="22"/>
            <w:lang w:val="en-GB"/>
          </w:rPr>
          <w:tab/>
        </w:r>
        <w:r w:rsidR="00A404BE" w:rsidRPr="001E1F9D">
          <w:rPr>
            <w:rStyle w:val="Hyperlink"/>
            <w:lang w:val="en-GB"/>
          </w:rPr>
          <w:t>Digital Public Administration Political Communications</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58 \h </w:instrText>
        </w:r>
        <w:r w:rsidR="00A404BE" w:rsidRPr="001E1F9D">
          <w:rPr>
            <w:webHidden/>
            <w:lang w:val="en-GB"/>
          </w:rPr>
        </w:r>
        <w:r w:rsidR="00A404BE" w:rsidRPr="001E1F9D">
          <w:rPr>
            <w:webHidden/>
            <w:lang w:val="en-GB"/>
          </w:rPr>
          <w:fldChar w:fldCharType="separate"/>
        </w:r>
        <w:r>
          <w:rPr>
            <w:noProof/>
            <w:webHidden/>
            <w:lang w:val="en-GB"/>
          </w:rPr>
          <w:t>11</w:t>
        </w:r>
        <w:r w:rsidR="00A404BE" w:rsidRPr="001E1F9D">
          <w:rPr>
            <w:webHidden/>
            <w:lang w:val="en-GB"/>
          </w:rPr>
          <w:fldChar w:fldCharType="end"/>
        </w:r>
      </w:hyperlink>
    </w:p>
    <w:p w14:paraId="19C5C1B8" w14:textId="2E03724B"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59" w:history="1">
        <w:r w:rsidR="00A404BE" w:rsidRPr="001E1F9D">
          <w:rPr>
            <w:rStyle w:val="Hyperlink"/>
            <w:lang w:val="en-GB"/>
          </w:rPr>
          <w:t>4</w:t>
        </w:r>
        <w:r w:rsidR="00A404BE" w:rsidRPr="001E1F9D">
          <w:rPr>
            <w:rFonts w:ascii="Calibri" w:hAnsi="Calibri"/>
            <w:color w:val="auto"/>
            <w:sz w:val="22"/>
            <w:szCs w:val="22"/>
            <w:lang w:val="en-GB"/>
          </w:rPr>
          <w:tab/>
        </w:r>
        <w:r w:rsidR="00A404BE" w:rsidRPr="001E1F9D">
          <w:rPr>
            <w:rStyle w:val="Hyperlink"/>
            <w:lang w:val="en-GB"/>
          </w:rPr>
          <w:t>Digital Public Administration Legislation</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59 \h </w:instrText>
        </w:r>
        <w:r w:rsidR="00A404BE" w:rsidRPr="001E1F9D">
          <w:rPr>
            <w:webHidden/>
            <w:lang w:val="en-GB"/>
          </w:rPr>
        </w:r>
        <w:r w:rsidR="00A404BE" w:rsidRPr="001E1F9D">
          <w:rPr>
            <w:webHidden/>
            <w:lang w:val="en-GB"/>
          </w:rPr>
          <w:fldChar w:fldCharType="separate"/>
        </w:r>
        <w:r>
          <w:rPr>
            <w:noProof/>
            <w:webHidden/>
            <w:lang w:val="en-GB"/>
          </w:rPr>
          <w:t>20</w:t>
        </w:r>
        <w:r w:rsidR="00A404BE" w:rsidRPr="001E1F9D">
          <w:rPr>
            <w:webHidden/>
            <w:lang w:val="en-GB"/>
          </w:rPr>
          <w:fldChar w:fldCharType="end"/>
        </w:r>
      </w:hyperlink>
    </w:p>
    <w:p w14:paraId="52A5645E" w14:textId="3BD78BAE"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60" w:history="1">
        <w:r w:rsidR="00A404BE" w:rsidRPr="001E1F9D">
          <w:rPr>
            <w:rStyle w:val="Hyperlink"/>
            <w:lang w:val="en-GB"/>
          </w:rPr>
          <w:t>5</w:t>
        </w:r>
        <w:r w:rsidR="00A404BE" w:rsidRPr="001E1F9D">
          <w:rPr>
            <w:rFonts w:ascii="Calibri" w:hAnsi="Calibri"/>
            <w:color w:val="auto"/>
            <w:sz w:val="22"/>
            <w:szCs w:val="22"/>
            <w:lang w:val="en-GB"/>
          </w:rPr>
          <w:tab/>
        </w:r>
        <w:r w:rsidR="00A404BE" w:rsidRPr="001E1F9D">
          <w:rPr>
            <w:rStyle w:val="Hyperlink"/>
            <w:lang w:val="en-GB"/>
          </w:rPr>
          <w:t>Digital Public Administration Governance</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60 \h </w:instrText>
        </w:r>
        <w:r w:rsidR="00A404BE" w:rsidRPr="001E1F9D">
          <w:rPr>
            <w:webHidden/>
            <w:lang w:val="en-GB"/>
          </w:rPr>
        </w:r>
        <w:r w:rsidR="00A404BE" w:rsidRPr="001E1F9D">
          <w:rPr>
            <w:webHidden/>
            <w:lang w:val="en-GB"/>
          </w:rPr>
          <w:fldChar w:fldCharType="separate"/>
        </w:r>
        <w:r>
          <w:rPr>
            <w:noProof/>
            <w:webHidden/>
            <w:lang w:val="en-GB"/>
          </w:rPr>
          <w:t>31</w:t>
        </w:r>
        <w:r w:rsidR="00A404BE" w:rsidRPr="001E1F9D">
          <w:rPr>
            <w:webHidden/>
            <w:lang w:val="en-GB"/>
          </w:rPr>
          <w:fldChar w:fldCharType="end"/>
        </w:r>
      </w:hyperlink>
    </w:p>
    <w:p w14:paraId="2E0850A7" w14:textId="1084342F"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61" w:history="1">
        <w:r w:rsidR="00A404BE" w:rsidRPr="001E1F9D">
          <w:rPr>
            <w:rStyle w:val="Hyperlink"/>
            <w:lang w:val="en-GB"/>
          </w:rPr>
          <w:t>6</w:t>
        </w:r>
        <w:r w:rsidR="00A404BE" w:rsidRPr="001E1F9D">
          <w:rPr>
            <w:rFonts w:ascii="Calibri" w:hAnsi="Calibri"/>
            <w:color w:val="auto"/>
            <w:sz w:val="22"/>
            <w:szCs w:val="22"/>
            <w:lang w:val="en-GB"/>
          </w:rPr>
          <w:tab/>
        </w:r>
        <w:r w:rsidR="00A404BE" w:rsidRPr="001E1F9D">
          <w:rPr>
            <w:rStyle w:val="Hyperlink"/>
            <w:lang w:val="en-GB"/>
          </w:rPr>
          <w:t>Digital Public Administration Infrastructure</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61 \h </w:instrText>
        </w:r>
        <w:r w:rsidR="00A404BE" w:rsidRPr="001E1F9D">
          <w:rPr>
            <w:webHidden/>
            <w:lang w:val="en-GB"/>
          </w:rPr>
        </w:r>
        <w:r w:rsidR="00A404BE" w:rsidRPr="001E1F9D">
          <w:rPr>
            <w:webHidden/>
            <w:lang w:val="en-GB"/>
          </w:rPr>
          <w:fldChar w:fldCharType="separate"/>
        </w:r>
        <w:r>
          <w:rPr>
            <w:noProof/>
            <w:webHidden/>
            <w:lang w:val="en-GB"/>
          </w:rPr>
          <w:t>34</w:t>
        </w:r>
        <w:r w:rsidR="00A404BE" w:rsidRPr="001E1F9D">
          <w:rPr>
            <w:webHidden/>
            <w:lang w:val="en-GB"/>
          </w:rPr>
          <w:fldChar w:fldCharType="end"/>
        </w:r>
      </w:hyperlink>
    </w:p>
    <w:p w14:paraId="100ADCBB" w14:textId="402290D5" w:rsidR="00A404BE" w:rsidRPr="001E1F9D" w:rsidRDefault="00B23BAD">
      <w:pPr>
        <w:pStyle w:val="TOC1"/>
        <w:tabs>
          <w:tab w:val="left" w:pos="400"/>
          <w:tab w:val="right" w:leader="dot" w:pos="8777"/>
        </w:tabs>
        <w:rPr>
          <w:rFonts w:ascii="Calibri" w:hAnsi="Calibri"/>
          <w:color w:val="auto"/>
          <w:sz w:val="22"/>
          <w:szCs w:val="22"/>
          <w:lang w:val="en-GB"/>
        </w:rPr>
      </w:pPr>
      <w:hyperlink w:anchor="_Toc34385562" w:history="1">
        <w:r w:rsidR="00A404BE" w:rsidRPr="001E1F9D">
          <w:rPr>
            <w:rStyle w:val="Hyperlink"/>
            <w:lang w:val="en-GB"/>
          </w:rPr>
          <w:t>7</w:t>
        </w:r>
        <w:r w:rsidR="00A404BE" w:rsidRPr="001E1F9D">
          <w:rPr>
            <w:rFonts w:ascii="Calibri" w:hAnsi="Calibri"/>
            <w:color w:val="auto"/>
            <w:sz w:val="22"/>
            <w:szCs w:val="22"/>
            <w:lang w:val="en-GB"/>
          </w:rPr>
          <w:tab/>
        </w:r>
        <w:r w:rsidR="00A404BE" w:rsidRPr="001E1F9D">
          <w:rPr>
            <w:rStyle w:val="Hyperlink"/>
            <w:lang w:val="en-GB"/>
          </w:rPr>
          <w:t>Cross-border Digital Public Administration Services</w:t>
        </w:r>
        <w:r w:rsidR="00A404BE" w:rsidRPr="001E1F9D">
          <w:rPr>
            <w:webHidden/>
            <w:lang w:val="en-GB"/>
          </w:rPr>
          <w:tab/>
        </w:r>
        <w:r w:rsidR="00A404BE" w:rsidRPr="001E1F9D">
          <w:rPr>
            <w:webHidden/>
            <w:lang w:val="en-GB"/>
          </w:rPr>
          <w:fldChar w:fldCharType="begin"/>
        </w:r>
        <w:r w:rsidR="00A404BE" w:rsidRPr="001E1F9D">
          <w:rPr>
            <w:webHidden/>
            <w:lang w:val="en-GB"/>
          </w:rPr>
          <w:instrText xml:space="preserve"> PAGEREF _Toc34385562 \h </w:instrText>
        </w:r>
        <w:r w:rsidR="00A404BE" w:rsidRPr="001E1F9D">
          <w:rPr>
            <w:webHidden/>
            <w:lang w:val="en-GB"/>
          </w:rPr>
        </w:r>
        <w:r w:rsidR="00A404BE" w:rsidRPr="001E1F9D">
          <w:rPr>
            <w:webHidden/>
            <w:lang w:val="en-GB"/>
          </w:rPr>
          <w:fldChar w:fldCharType="separate"/>
        </w:r>
        <w:r>
          <w:rPr>
            <w:noProof/>
            <w:webHidden/>
            <w:lang w:val="en-GB"/>
          </w:rPr>
          <w:t>46</w:t>
        </w:r>
        <w:r w:rsidR="00A404BE" w:rsidRPr="001E1F9D">
          <w:rPr>
            <w:webHidden/>
            <w:lang w:val="en-GB"/>
          </w:rPr>
          <w:fldChar w:fldCharType="end"/>
        </w:r>
      </w:hyperlink>
    </w:p>
    <w:p w14:paraId="0BC29F0B" w14:textId="77777777" w:rsidR="00B41BBD" w:rsidRPr="001E1F9D" w:rsidRDefault="0087335B">
      <w:pPr>
        <w:rPr>
          <w:lang w:val="en-GB"/>
        </w:rPr>
      </w:pPr>
      <w:r w:rsidRPr="001E1F9D">
        <w:rPr>
          <w:lang w:val="en-GB"/>
        </w:rPr>
        <w:fldChar w:fldCharType="end"/>
      </w:r>
    </w:p>
    <w:p w14:paraId="445C29CF" w14:textId="77777777" w:rsidR="00D2200F" w:rsidRPr="001E1F9D" w:rsidRDefault="00D2200F">
      <w:pPr>
        <w:rPr>
          <w:lang w:val="en-GB"/>
        </w:rPr>
      </w:pPr>
    </w:p>
    <w:p w14:paraId="1EBCC89C" w14:textId="77777777" w:rsidR="00B41BBD" w:rsidRPr="001E1F9D" w:rsidRDefault="00B41BBD">
      <w:pPr>
        <w:rPr>
          <w:lang w:val="en-GB"/>
        </w:rPr>
      </w:pPr>
    </w:p>
    <w:p w14:paraId="4B68DD6A" w14:textId="77777777" w:rsidR="00B41BBD" w:rsidRPr="001E1F9D" w:rsidRDefault="00B41BBD">
      <w:pPr>
        <w:rPr>
          <w:lang w:val="en-GB"/>
        </w:rPr>
      </w:pPr>
    </w:p>
    <w:p w14:paraId="1103160F" w14:textId="77777777" w:rsidR="001A2142" w:rsidRPr="001E1F9D" w:rsidRDefault="001A2142">
      <w:pPr>
        <w:rPr>
          <w:lang w:val="en-GB"/>
        </w:rPr>
      </w:pPr>
    </w:p>
    <w:p w14:paraId="3E71FC2A" w14:textId="77777777" w:rsidR="001A2142" w:rsidRPr="001E1F9D" w:rsidRDefault="001A2142">
      <w:pPr>
        <w:rPr>
          <w:lang w:val="en-GB"/>
        </w:rPr>
      </w:pPr>
    </w:p>
    <w:p w14:paraId="35E3B25F" w14:textId="77777777" w:rsidR="001A2142" w:rsidRPr="001E1F9D" w:rsidRDefault="001A2142">
      <w:pPr>
        <w:rPr>
          <w:lang w:val="en-GB"/>
        </w:rPr>
      </w:pPr>
    </w:p>
    <w:p w14:paraId="7B3EBB8D" w14:textId="77777777" w:rsidR="001A2142" w:rsidRPr="001E1F9D" w:rsidRDefault="001A2142">
      <w:pPr>
        <w:rPr>
          <w:lang w:val="en-GB"/>
        </w:rPr>
      </w:pPr>
    </w:p>
    <w:p w14:paraId="30AE16A5" w14:textId="77777777" w:rsidR="001A2142" w:rsidRPr="001E1F9D" w:rsidRDefault="001A2142">
      <w:pPr>
        <w:rPr>
          <w:lang w:val="en-GB"/>
        </w:rPr>
      </w:pPr>
    </w:p>
    <w:p w14:paraId="21A78CB0" w14:textId="77777777" w:rsidR="001A2142" w:rsidRPr="001E1F9D" w:rsidRDefault="001A2142">
      <w:pPr>
        <w:rPr>
          <w:lang w:val="en-GB"/>
        </w:rPr>
      </w:pPr>
    </w:p>
    <w:p w14:paraId="33CD0020" w14:textId="77777777" w:rsidR="001A2142" w:rsidRPr="001E1F9D" w:rsidRDefault="001A2142">
      <w:pPr>
        <w:rPr>
          <w:lang w:val="en-GB"/>
        </w:rPr>
      </w:pPr>
    </w:p>
    <w:p w14:paraId="5A8A8A57" w14:textId="77777777" w:rsidR="001A2142" w:rsidRPr="001E1F9D" w:rsidRDefault="001A2142">
      <w:pPr>
        <w:rPr>
          <w:lang w:val="en-GB"/>
        </w:rPr>
      </w:pPr>
    </w:p>
    <w:p w14:paraId="0FEA06B9" w14:textId="77777777" w:rsidR="001A2142" w:rsidRPr="001E1F9D" w:rsidRDefault="001A2142">
      <w:pPr>
        <w:rPr>
          <w:lang w:val="en-GB"/>
        </w:rPr>
      </w:pPr>
    </w:p>
    <w:p w14:paraId="201095E4" w14:textId="77777777" w:rsidR="001A2142" w:rsidRPr="001E1F9D" w:rsidRDefault="001A2142">
      <w:pPr>
        <w:rPr>
          <w:lang w:val="en-GB"/>
        </w:rPr>
      </w:pPr>
    </w:p>
    <w:p w14:paraId="37530586" w14:textId="77777777" w:rsidR="001A2142" w:rsidRPr="001E1F9D" w:rsidRDefault="001A2142">
      <w:pPr>
        <w:rPr>
          <w:lang w:val="en-GB"/>
        </w:rPr>
      </w:pPr>
    </w:p>
    <w:p w14:paraId="0707BA47" w14:textId="77777777" w:rsidR="001A2142" w:rsidRPr="001E1F9D" w:rsidRDefault="001A2142">
      <w:pPr>
        <w:rPr>
          <w:lang w:val="en-GB"/>
        </w:rPr>
      </w:pPr>
    </w:p>
    <w:p w14:paraId="4E81EC0A" w14:textId="77777777" w:rsidR="001A2142" w:rsidRPr="001E1F9D" w:rsidRDefault="001A2142">
      <w:pPr>
        <w:rPr>
          <w:lang w:val="en-GB"/>
        </w:rPr>
      </w:pPr>
    </w:p>
    <w:p w14:paraId="694928F3" w14:textId="77777777" w:rsidR="001A2142" w:rsidRPr="001E1F9D" w:rsidRDefault="001A2142">
      <w:pPr>
        <w:rPr>
          <w:lang w:val="en-GB"/>
        </w:rPr>
      </w:pPr>
    </w:p>
    <w:p w14:paraId="36B4F301" w14:textId="77777777" w:rsidR="001A2142" w:rsidRPr="001E1F9D" w:rsidRDefault="001A2142">
      <w:pPr>
        <w:rPr>
          <w:lang w:val="en-GB"/>
        </w:rPr>
      </w:pPr>
    </w:p>
    <w:p w14:paraId="56DB4973" w14:textId="77777777" w:rsidR="001A2142" w:rsidRPr="001E1F9D" w:rsidRDefault="001A2142">
      <w:pPr>
        <w:rPr>
          <w:lang w:val="en-GB"/>
        </w:rPr>
      </w:pPr>
    </w:p>
    <w:p w14:paraId="359DA3AF" w14:textId="77777777" w:rsidR="001A2142" w:rsidRPr="001E1F9D" w:rsidRDefault="001A2142">
      <w:pPr>
        <w:rPr>
          <w:lang w:val="en-GB"/>
        </w:rPr>
      </w:pPr>
    </w:p>
    <w:p w14:paraId="7B9D416B" w14:textId="77777777" w:rsidR="001A2142" w:rsidRPr="001E1F9D" w:rsidRDefault="001A2142">
      <w:pPr>
        <w:rPr>
          <w:lang w:val="en-GB"/>
        </w:rPr>
      </w:pPr>
    </w:p>
    <w:p w14:paraId="5AE3A5B3" w14:textId="77777777" w:rsidR="001A2142" w:rsidRPr="001E1F9D" w:rsidRDefault="001A2142">
      <w:pPr>
        <w:rPr>
          <w:lang w:val="en-GB"/>
        </w:rPr>
      </w:pPr>
    </w:p>
    <w:p w14:paraId="6A58995E" w14:textId="77777777" w:rsidR="001A2142" w:rsidRPr="001E1F9D" w:rsidRDefault="001A2142">
      <w:pPr>
        <w:rPr>
          <w:lang w:val="en-GB"/>
        </w:rPr>
      </w:pPr>
    </w:p>
    <w:p w14:paraId="6400A714" w14:textId="77777777" w:rsidR="001A2142" w:rsidRPr="001E1F9D" w:rsidRDefault="001A2142">
      <w:pPr>
        <w:rPr>
          <w:lang w:val="en-GB"/>
        </w:rPr>
      </w:pPr>
    </w:p>
    <w:p w14:paraId="081694BE" w14:textId="77777777" w:rsidR="001A2142" w:rsidRPr="001E1F9D" w:rsidRDefault="001A2142">
      <w:pPr>
        <w:rPr>
          <w:lang w:val="en-GB"/>
        </w:rPr>
      </w:pPr>
    </w:p>
    <w:p w14:paraId="6554F4C5" w14:textId="77777777" w:rsidR="001A2142" w:rsidRPr="001E1F9D" w:rsidRDefault="001A2142">
      <w:pPr>
        <w:rPr>
          <w:lang w:val="en-GB"/>
        </w:rPr>
      </w:pPr>
    </w:p>
    <w:p w14:paraId="073F08CE" w14:textId="77777777" w:rsidR="001A2142" w:rsidRPr="001E1F9D" w:rsidRDefault="001A2142">
      <w:pPr>
        <w:rPr>
          <w:lang w:val="en-GB"/>
        </w:rPr>
      </w:pPr>
    </w:p>
    <w:p w14:paraId="18417525" w14:textId="77777777" w:rsidR="001A2142" w:rsidRPr="001E1F9D" w:rsidRDefault="001A2142">
      <w:pPr>
        <w:rPr>
          <w:lang w:val="en-GB"/>
        </w:rPr>
      </w:pPr>
    </w:p>
    <w:p w14:paraId="2237C9A9" w14:textId="77777777" w:rsidR="001A2142" w:rsidRPr="001E1F9D" w:rsidRDefault="001A2142">
      <w:pPr>
        <w:rPr>
          <w:lang w:val="en-GB"/>
        </w:rPr>
      </w:pPr>
    </w:p>
    <w:p w14:paraId="51401B3B" w14:textId="77777777" w:rsidR="001A2142" w:rsidRPr="001E1F9D" w:rsidRDefault="001A2142">
      <w:pPr>
        <w:rPr>
          <w:lang w:val="en-GB"/>
        </w:rPr>
      </w:pPr>
    </w:p>
    <w:p w14:paraId="2361812C" w14:textId="77777777" w:rsidR="001A2142" w:rsidRPr="001E1F9D" w:rsidRDefault="001A2142">
      <w:pPr>
        <w:rPr>
          <w:lang w:val="en-GB"/>
        </w:rPr>
      </w:pPr>
    </w:p>
    <w:p w14:paraId="6EA54D8C" w14:textId="77777777" w:rsidR="001A2142" w:rsidRPr="001E1F9D" w:rsidRDefault="001A2142">
      <w:pPr>
        <w:rPr>
          <w:lang w:val="en-GB"/>
        </w:rPr>
      </w:pPr>
    </w:p>
    <w:p w14:paraId="569CE886" w14:textId="77777777" w:rsidR="001A2142" w:rsidRPr="001E1F9D" w:rsidRDefault="001A2142">
      <w:pPr>
        <w:rPr>
          <w:lang w:val="en-GB"/>
        </w:rPr>
      </w:pPr>
    </w:p>
    <w:p w14:paraId="5C912F79" w14:textId="77777777" w:rsidR="001A2142" w:rsidRPr="001E1F9D" w:rsidRDefault="001A2142">
      <w:pPr>
        <w:rPr>
          <w:lang w:val="en-GB"/>
        </w:rPr>
      </w:pPr>
    </w:p>
    <w:p w14:paraId="48D72A25" w14:textId="77777777" w:rsidR="001A2142" w:rsidRPr="001E1F9D" w:rsidRDefault="001A2142">
      <w:pPr>
        <w:rPr>
          <w:lang w:val="en-GB"/>
        </w:rPr>
      </w:pPr>
    </w:p>
    <w:p w14:paraId="0178AA95" w14:textId="77777777" w:rsidR="001A2142" w:rsidRPr="001E1F9D" w:rsidRDefault="001A2142">
      <w:pPr>
        <w:rPr>
          <w:lang w:val="en-GB"/>
        </w:rPr>
      </w:pPr>
    </w:p>
    <w:p w14:paraId="0D34C124" w14:textId="77777777" w:rsidR="001A2142" w:rsidRPr="001E1F9D" w:rsidRDefault="001A2142">
      <w:pPr>
        <w:rPr>
          <w:lang w:val="en-GB"/>
        </w:rPr>
      </w:pPr>
    </w:p>
    <w:p w14:paraId="3BE23F99" w14:textId="77777777" w:rsidR="001A2142" w:rsidRPr="001E1F9D" w:rsidRDefault="001A2142">
      <w:pPr>
        <w:rPr>
          <w:lang w:val="en-GB"/>
        </w:rPr>
      </w:pPr>
    </w:p>
    <w:p w14:paraId="71AE946D" w14:textId="77777777" w:rsidR="001A2142" w:rsidRPr="001E1F9D" w:rsidRDefault="001A2142">
      <w:pPr>
        <w:rPr>
          <w:lang w:val="en-GB"/>
        </w:rPr>
      </w:pPr>
    </w:p>
    <w:p w14:paraId="518118D3" w14:textId="77777777" w:rsidR="001A2142" w:rsidRPr="001E1F9D" w:rsidRDefault="001A2142">
      <w:pPr>
        <w:rPr>
          <w:lang w:val="en-GB"/>
        </w:rPr>
      </w:pPr>
    </w:p>
    <w:p w14:paraId="60A240F9" w14:textId="77777777" w:rsidR="001A2142" w:rsidRPr="001E1F9D" w:rsidRDefault="001A2142">
      <w:pPr>
        <w:rPr>
          <w:lang w:val="en-GB"/>
        </w:rPr>
      </w:pPr>
    </w:p>
    <w:p w14:paraId="4BA386FE" w14:textId="6A4C3A36" w:rsidR="001A2142" w:rsidRPr="001E1F9D" w:rsidRDefault="001A2142" w:rsidP="001A2142">
      <w:pPr>
        <w:jc w:val="left"/>
        <w:rPr>
          <w:b/>
          <w:bCs/>
          <w:i/>
          <w:iCs/>
          <w:color w:val="auto"/>
          <w:szCs w:val="20"/>
          <w:lang w:val="en-GB"/>
        </w:rPr>
      </w:pPr>
      <w:r w:rsidRPr="001E1F9D">
        <w:rPr>
          <w:i/>
          <w:iCs/>
          <w:lang w:val="en-GB"/>
        </w:rPr>
        <w:br w:type="page"/>
      </w:r>
      <w:r w:rsidR="00B23BAD">
        <w:rPr>
          <w:noProof/>
        </w:rPr>
        <w:lastRenderedPageBreak/>
        <w:pict w14:anchorId="72255008">
          <v:shape id="Picture 14" o:spid="_x0000_s1425" type="#_x0000_t75" alt="A picture containing text&#10;&#10;Description automatically generated" style="position:absolute;margin-left:-91.2pt;margin-top:-85.9pt;width:602.8pt;height:897.7pt;z-index:-25164134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14" o:title="A picture containing text&#10;&#10;Description automatically generated"/>
          </v:shape>
        </w:pict>
      </w:r>
    </w:p>
    <w:p w14:paraId="5B7EA5C0" w14:textId="77777777" w:rsidR="00B41BBD" w:rsidRPr="001E1F9D" w:rsidRDefault="00B41BBD">
      <w:pPr>
        <w:rPr>
          <w:lang w:val="en-GB"/>
        </w:rPr>
      </w:pPr>
    </w:p>
    <w:p w14:paraId="24A98AAC" w14:textId="327FC242" w:rsidR="001D279A" w:rsidRPr="001E1F9D" w:rsidRDefault="001D279A">
      <w:pPr>
        <w:rPr>
          <w:lang w:val="en-GB"/>
        </w:rPr>
      </w:pPr>
    </w:p>
    <w:p w14:paraId="1739ACBF" w14:textId="77777777" w:rsidR="007C56F1" w:rsidRPr="001E1F9D" w:rsidRDefault="007C56F1" w:rsidP="00B7007D">
      <w:pPr>
        <w:rPr>
          <w:lang w:val="en-GB"/>
        </w:rPr>
      </w:pPr>
      <w:bookmarkStart w:id="0" w:name="_Toc1035574"/>
    </w:p>
    <w:p w14:paraId="1AA4E113" w14:textId="77777777" w:rsidR="007C56F1" w:rsidRPr="001E1F9D" w:rsidRDefault="007C56F1" w:rsidP="00B7007D">
      <w:pPr>
        <w:rPr>
          <w:lang w:val="en-GB"/>
        </w:rPr>
      </w:pPr>
    </w:p>
    <w:p w14:paraId="425B4688" w14:textId="77777777" w:rsidR="007C56F1" w:rsidRPr="001E1F9D" w:rsidRDefault="007C56F1" w:rsidP="00B7007D">
      <w:pPr>
        <w:rPr>
          <w:lang w:val="en-GB"/>
        </w:rPr>
      </w:pPr>
    </w:p>
    <w:p w14:paraId="42ADA4D3" w14:textId="77777777" w:rsidR="007C56F1" w:rsidRPr="001E1F9D" w:rsidRDefault="007C56F1" w:rsidP="00B7007D">
      <w:pPr>
        <w:rPr>
          <w:lang w:val="en-GB"/>
        </w:rPr>
      </w:pPr>
    </w:p>
    <w:p w14:paraId="1A990F31" w14:textId="77777777" w:rsidR="007C56F1" w:rsidRPr="001E1F9D" w:rsidRDefault="007C56F1" w:rsidP="00B7007D">
      <w:pPr>
        <w:rPr>
          <w:lang w:val="en-GB"/>
        </w:rPr>
      </w:pPr>
    </w:p>
    <w:p w14:paraId="7CE88AC9" w14:textId="77777777" w:rsidR="007C56F1" w:rsidRPr="001E1F9D" w:rsidRDefault="007C56F1" w:rsidP="00B7007D">
      <w:pPr>
        <w:rPr>
          <w:lang w:val="en-GB"/>
        </w:rPr>
      </w:pPr>
    </w:p>
    <w:p w14:paraId="002145DF" w14:textId="77777777" w:rsidR="007C56F1" w:rsidRPr="001E1F9D" w:rsidRDefault="007C56F1" w:rsidP="00B7007D">
      <w:pPr>
        <w:rPr>
          <w:lang w:val="en-GB"/>
        </w:rPr>
      </w:pPr>
    </w:p>
    <w:p w14:paraId="17823170" w14:textId="77777777" w:rsidR="007C56F1" w:rsidRPr="001E1F9D" w:rsidRDefault="00B23BAD" w:rsidP="00B7007D">
      <w:pPr>
        <w:rPr>
          <w:lang w:val="en-GB"/>
        </w:rPr>
      </w:pPr>
      <w:r>
        <w:rPr>
          <w:lang w:val="en-GB"/>
        </w:rPr>
        <w:pict w14:anchorId="43C1D71B">
          <v:group id="_x0000_s1248" style="position:absolute;left:0;text-align:left;margin-left:194.1pt;margin-top:7.7pt;width:317.5pt;height:102.05pt;z-index:251646464" coordorigin="5550,3578" coordsize="6350,2041">
            <v:shape id="_x0000_s1217" type="#_x0000_t202" style="position:absolute;left:5550;top:3578;width:6350;height:2041;visibility:visible;mso-wrap-distance-top:3.6pt;mso-wrap-distance-bottom:3.6pt;mso-width-relative:margin;mso-height-relative:margin" fillcolor="#238dc1" strokecolor="white">
              <v:stroke opacity="0"/>
              <v:shadow offset=",5pt" offset2=",6pt"/>
              <v:textbox style="mso-next-textbox:#_x0000_s1217" inset=".5mm,6.3mm">
                <w:txbxContent>
                  <w:p w14:paraId="4A1D5FA4" w14:textId="77777777" w:rsidR="00680E45" w:rsidRPr="00406150" w:rsidRDefault="00680E45" w:rsidP="00406150">
                    <w:pPr>
                      <w:ind w:left="720"/>
                      <w:jc w:val="right"/>
                      <w:rPr>
                        <w:color w:val="FFFFFF"/>
                        <w:sz w:val="52"/>
                        <w:szCs w:val="36"/>
                      </w:rPr>
                    </w:pPr>
                    <w:r w:rsidRPr="00E7654F">
                      <w:rPr>
                        <w:color w:val="FFFFFF"/>
                        <w:sz w:val="52"/>
                        <w:szCs w:val="36"/>
                      </w:rPr>
                      <w:tab/>
                    </w:r>
                    <w:r w:rsidRPr="006E0C04">
                      <w:rPr>
                        <w:color w:val="FFFFFF"/>
                        <w:sz w:val="48"/>
                        <w:szCs w:val="32"/>
                      </w:rPr>
                      <w:t xml:space="preserve"> </w:t>
                    </w:r>
                    <w:r>
                      <w:rPr>
                        <w:color w:val="FFFFFF"/>
                        <w:sz w:val="48"/>
                        <w:szCs w:val="32"/>
                      </w:rPr>
                      <w:t xml:space="preserve">Country </w:t>
                    </w:r>
                  </w:p>
                  <w:p w14:paraId="63EAE759" w14:textId="77777777" w:rsidR="00680E45" w:rsidRPr="006D73ED" w:rsidRDefault="00680E45" w:rsidP="00443DBA">
                    <w:pPr>
                      <w:ind w:left="720"/>
                      <w:jc w:val="right"/>
                      <w:rPr>
                        <w:color w:val="FFFFFF"/>
                        <w:sz w:val="48"/>
                        <w:szCs w:val="32"/>
                      </w:rPr>
                    </w:pPr>
                    <w:r>
                      <w:rPr>
                        <w:color w:val="FFFFFF"/>
                        <w:sz w:val="48"/>
                        <w:szCs w:val="32"/>
                      </w:rPr>
                      <w:t>Profile</w:t>
                    </w:r>
                  </w:p>
                  <w:p w14:paraId="45BA3A31" w14:textId="77777777" w:rsidR="00680E45" w:rsidRPr="00406150" w:rsidRDefault="00680E45" w:rsidP="00443DBA">
                    <w:pPr>
                      <w:jc w:val="right"/>
                      <w:rPr>
                        <w:color w:val="FFFFFF"/>
                        <w:sz w:val="52"/>
                        <w:szCs w:val="36"/>
                      </w:rPr>
                    </w:pPr>
                  </w:p>
                </w:txbxContent>
              </v:textbox>
            </v:shape>
            <v:shape id="_x0000_s1156" type="#_x0000_t202" style="position:absolute;left:5782;top:3873;width:1035;height:1554;visibility:visible;mso-height-percent:200;mso-wrap-distance-top:3.6pt;mso-wrap-distance-bottom:3.6pt;mso-height-percent:200;mso-width-relative:margin;mso-height-relative:margin" fillcolor="#238dc1" stroked="f" strokecolor="#f8f8f8" strokeweight=".25pt">
              <v:textbox style="mso-next-textbox:#_x0000_s1156;mso-fit-shape-to-text:t">
                <w:txbxContent>
                  <w:p w14:paraId="72B69D27" w14:textId="77777777" w:rsidR="00680E45" w:rsidRPr="003D16B4" w:rsidRDefault="00680E45">
                    <w:pPr>
                      <w:rPr>
                        <w:color w:val="FFFFFF"/>
                        <w:sz w:val="96"/>
                        <w:szCs w:val="96"/>
                      </w:rPr>
                    </w:pPr>
                    <w:r w:rsidRPr="003D16B4">
                      <w:rPr>
                        <w:color w:val="FFFFFF"/>
                        <w:sz w:val="96"/>
                        <w:szCs w:val="96"/>
                      </w:rPr>
                      <w:t>1</w:t>
                    </w:r>
                  </w:p>
                  <w:p w14:paraId="62B7D767" w14:textId="77777777" w:rsidR="00680E45" w:rsidRPr="0065240B" w:rsidRDefault="00680E45"/>
                </w:txbxContent>
              </v:textbox>
            </v:shape>
            <v:shapetype id="_x0000_t32" coordsize="21600,21600" o:spt="32" o:oned="t" path="m,l21600,21600e" filled="f">
              <v:path arrowok="t" fillok="f" o:connecttype="none"/>
              <o:lock v:ext="edit" shapetype="t"/>
            </v:shapetype>
            <v:shape id="_x0000_s1218" type="#_x0000_t32" style="position:absolute;left:6897;top:3578;width:0;height:2041;mso-wrap-distance-top:3.6pt;mso-wrap-distance-bottom:3.6pt;mso-width-relative:margin;mso-height-relative:margin" o:connectortype="straight" strokecolor="white" strokeweight="2.5pt">
              <v:shadow offset=",5pt" offset2=",6pt"/>
            </v:shape>
          </v:group>
        </w:pict>
      </w:r>
    </w:p>
    <w:p w14:paraId="78AF5CB8" w14:textId="77777777" w:rsidR="00B7007D" w:rsidRPr="001E1F9D" w:rsidRDefault="007C56F1" w:rsidP="007C56F1">
      <w:pPr>
        <w:pStyle w:val="Heading1"/>
        <w:rPr>
          <w:lang w:val="en-GB"/>
        </w:rPr>
      </w:pPr>
      <w:r w:rsidRPr="001E1F9D">
        <w:rPr>
          <w:lang w:val="en-GB"/>
        </w:rPr>
        <w:br w:type="page"/>
      </w:r>
      <w:bookmarkStart w:id="1" w:name="_Toc34385556"/>
      <w:r w:rsidR="00500395" w:rsidRPr="001E1F9D">
        <w:rPr>
          <w:lang w:val="en-GB"/>
        </w:rPr>
        <w:lastRenderedPageBreak/>
        <w:t>Co</w:t>
      </w:r>
      <w:r w:rsidR="00B7007D" w:rsidRPr="001E1F9D">
        <w:rPr>
          <w:lang w:val="en-GB"/>
        </w:rPr>
        <w:t>untry Profile</w:t>
      </w:r>
      <w:bookmarkEnd w:id="1"/>
      <w:r w:rsidR="00B7007D" w:rsidRPr="001E1F9D">
        <w:rPr>
          <w:lang w:val="en-GB"/>
        </w:rPr>
        <w:t xml:space="preserve"> </w:t>
      </w:r>
    </w:p>
    <w:p w14:paraId="09F94163" w14:textId="3D44567D" w:rsidR="00892832" w:rsidRPr="001E1F9D" w:rsidRDefault="006330E8" w:rsidP="007A3FE7">
      <w:pPr>
        <w:pStyle w:val="Heading2"/>
        <w:rPr>
          <w:lang w:val="en-GB"/>
        </w:rPr>
      </w:pPr>
      <w:bookmarkStart w:id="2" w:name="_Toc1035576"/>
      <w:bookmarkStart w:id="3" w:name="_Toc1474947"/>
      <w:bookmarkEnd w:id="0"/>
      <w:r w:rsidRPr="001E1F9D">
        <w:rPr>
          <w:lang w:val="en-GB"/>
        </w:rPr>
        <w:t xml:space="preserve">Digital Public Administration </w:t>
      </w:r>
      <w:r w:rsidR="00892832" w:rsidRPr="001E1F9D">
        <w:rPr>
          <w:lang w:val="en-GB"/>
        </w:rPr>
        <w:t>Indicators</w:t>
      </w:r>
      <w:bookmarkEnd w:id="2"/>
      <w:bookmarkEnd w:id="3"/>
    </w:p>
    <w:p w14:paraId="3A4E3833" w14:textId="77777777" w:rsidR="00892832" w:rsidRPr="001E1F9D" w:rsidRDefault="00047AE0" w:rsidP="003C15C3">
      <w:pPr>
        <w:rPr>
          <w:lang w:val="en-GB"/>
        </w:rPr>
      </w:pPr>
      <w:r w:rsidRPr="001E1F9D">
        <w:rPr>
          <w:lang w:val="en-GB"/>
        </w:rPr>
        <w:t xml:space="preserve">The following graphs present data for the latest </w:t>
      </w:r>
      <w:r w:rsidR="009E5C52" w:rsidRPr="001E1F9D">
        <w:rPr>
          <w:lang w:val="en-GB"/>
        </w:rPr>
        <w:t>Digital Public Administration</w:t>
      </w:r>
      <w:r w:rsidRPr="001E1F9D">
        <w:rPr>
          <w:lang w:val="en-GB"/>
        </w:rPr>
        <w:t xml:space="preserve"> Indicators for </w:t>
      </w:r>
      <w:r w:rsidR="00FB2411" w:rsidRPr="001E1F9D">
        <w:rPr>
          <w:lang w:val="en-GB"/>
        </w:rPr>
        <w:t>Poland</w:t>
      </w:r>
      <w:r w:rsidRPr="001E1F9D">
        <w:rPr>
          <w:lang w:val="en-GB"/>
        </w:rPr>
        <w:t xml:space="preserve"> compared to the EU average. Statistical indicators in this section reflect those of </w:t>
      </w:r>
      <w:hyperlink r:id="rId15" w:history="1">
        <w:r w:rsidRPr="001E1F9D">
          <w:rPr>
            <w:rStyle w:val="Hyperlink"/>
            <w:lang w:val="en-GB"/>
          </w:rPr>
          <w:t>Eurostat</w:t>
        </w:r>
      </w:hyperlink>
      <w:r w:rsidRPr="001E1F9D">
        <w:rPr>
          <w:lang w:val="en-GB"/>
        </w:rPr>
        <w:t xml:space="preserve"> at the time the </w:t>
      </w:r>
      <w:r w:rsidR="007B3277" w:rsidRPr="001E1F9D">
        <w:rPr>
          <w:lang w:val="en-GB"/>
        </w:rPr>
        <w:t>factsheet</w:t>
      </w:r>
      <w:r w:rsidRPr="001E1F9D">
        <w:rPr>
          <w:lang w:val="en-GB"/>
        </w:rPr>
        <w:t xml:space="preserve"> is being prepared</w:t>
      </w:r>
      <w:r w:rsidR="00892832" w:rsidRPr="001E1F9D">
        <w:rPr>
          <w:lang w:val="en-GB"/>
        </w:rPr>
        <w:t>.</w:t>
      </w:r>
    </w:p>
    <w:p w14:paraId="65CED012" w14:textId="77777777" w:rsidR="00892832" w:rsidRPr="001E1F9D" w:rsidRDefault="00892832" w:rsidP="00892832">
      <w:pPr>
        <w:tabs>
          <w:tab w:val="left" w:pos="1095"/>
        </w:tabs>
        <w:rPr>
          <w:lang w:val="en-GB"/>
        </w:rPr>
      </w:pPr>
    </w:p>
    <w:tbl>
      <w:tblPr>
        <w:tblW w:w="9298" w:type="dxa"/>
        <w:tblLayout w:type="fixed"/>
        <w:tblLook w:val="04A0" w:firstRow="1" w:lastRow="0" w:firstColumn="1" w:lastColumn="0" w:noHBand="0" w:noVBand="1"/>
      </w:tblPr>
      <w:tblGrid>
        <w:gridCol w:w="4649"/>
        <w:gridCol w:w="4649"/>
      </w:tblGrid>
      <w:tr w:rsidR="009972C7" w:rsidRPr="006E4594" w14:paraId="0F3C2A53" w14:textId="77777777" w:rsidTr="008834B2">
        <w:tc>
          <w:tcPr>
            <w:tcW w:w="4649" w:type="dxa"/>
            <w:shd w:val="clear" w:color="auto" w:fill="auto"/>
          </w:tcPr>
          <w:p w14:paraId="4A1130AF" w14:textId="6D7A1A7E" w:rsidR="007E68B7" w:rsidRPr="001E1F9D" w:rsidRDefault="00A5549F" w:rsidP="00484E87">
            <w:pPr>
              <w:jc w:val="center"/>
              <w:rPr>
                <w:lang w:val="en-GB"/>
              </w:rPr>
            </w:pPr>
            <w:r w:rsidRPr="001E1F9D">
              <w:rPr>
                <w:b/>
                <w:lang w:val="en-GB"/>
              </w:rPr>
              <w:br w:type="page"/>
            </w:r>
            <w:r w:rsidRPr="001E1F9D">
              <w:rPr>
                <w:lang w:val="en-GB"/>
              </w:rPr>
              <w:t xml:space="preserve">Percentage of individuals using the internet for interacting with public authorities in </w:t>
            </w:r>
            <w:r w:rsidR="003E1DAF" w:rsidRPr="001E1F9D">
              <w:rPr>
                <w:lang w:val="en-GB"/>
              </w:rPr>
              <w:t>Poland</w:t>
            </w:r>
          </w:p>
          <w:p w14:paraId="108583DE" w14:textId="512AA3BB" w:rsidR="0036757C" w:rsidRPr="001E1F9D" w:rsidRDefault="00B23BAD" w:rsidP="00484E87">
            <w:pPr>
              <w:jc w:val="center"/>
              <w:rPr>
                <w:lang w:val="en-GB"/>
              </w:rPr>
            </w:pPr>
            <w:r>
              <w:rPr>
                <w:b/>
                <w:noProof/>
                <w:lang w:val="en-GB"/>
              </w:rPr>
              <w:pict w14:anchorId="4297A25B">
                <v:shape id="_x0000_s1395" type="#_x0000_t75" style="position:absolute;left:0;text-align:left;margin-left:.35pt;margin-top:6.9pt;width:220.6pt;height:154.7pt;z-index:251663872;mso-position-vertical-relative:text">
                  <v:imagedata r:id="rId16" o:title=""/>
                </v:shape>
              </w:pict>
            </w:r>
          </w:p>
          <w:p w14:paraId="6D208A67" w14:textId="1140258F" w:rsidR="00484E87" w:rsidRPr="001E1F9D" w:rsidRDefault="00484E87" w:rsidP="00484E87">
            <w:pPr>
              <w:jc w:val="center"/>
              <w:rPr>
                <w:lang w:val="en-GB"/>
              </w:rPr>
            </w:pPr>
          </w:p>
        </w:tc>
        <w:tc>
          <w:tcPr>
            <w:tcW w:w="4649" w:type="dxa"/>
            <w:shd w:val="clear" w:color="auto" w:fill="auto"/>
          </w:tcPr>
          <w:p w14:paraId="5B825B20" w14:textId="79F74815" w:rsidR="008F05BA" w:rsidRPr="001E1F9D" w:rsidRDefault="00A5549F" w:rsidP="008F05BA">
            <w:pPr>
              <w:jc w:val="center"/>
              <w:rPr>
                <w:lang w:val="en-GB"/>
              </w:rPr>
            </w:pPr>
            <w:r w:rsidRPr="001E1F9D">
              <w:rPr>
                <w:lang w:val="en-GB"/>
              </w:rPr>
              <w:t xml:space="preserve">Percentage of individuals using the internet for obtaining information from public authorities in </w:t>
            </w:r>
            <w:r w:rsidR="003E1DAF" w:rsidRPr="001E1F9D">
              <w:rPr>
                <w:lang w:val="en-GB"/>
              </w:rPr>
              <w:t>Poland</w:t>
            </w:r>
          </w:p>
          <w:p w14:paraId="254EE85A" w14:textId="00574D3D" w:rsidR="00EB3B1F" w:rsidRDefault="00B23BAD" w:rsidP="00EA52F3">
            <w:pPr>
              <w:jc w:val="center"/>
              <w:rPr>
                <w:b/>
                <w:lang w:val="en-GB"/>
              </w:rPr>
            </w:pPr>
            <w:r>
              <w:rPr>
                <w:noProof/>
                <w:lang w:val="en-GB"/>
              </w:rPr>
              <w:pict w14:anchorId="4CD94481">
                <v:shape id="_x0000_s1413" type="#_x0000_t75" style="position:absolute;left:0;text-align:left;margin-left:-.05pt;margin-top:3.45pt;width:221.45pt;height:159.65pt;z-index:251664896;mso-position-vertical-relative:text">
                  <v:imagedata r:id="rId17" o:title=""/>
                </v:shape>
              </w:pict>
            </w:r>
          </w:p>
          <w:p w14:paraId="7CE72B26" w14:textId="77777777" w:rsidR="008F05BA" w:rsidRDefault="008F05BA" w:rsidP="00EA52F3">
            <w:pPr>
              <w:jc w:val="center"/>
              <w:rPr>
                <w:b/>
                <w:lang w:val="en-GB"/>
              </w:rPr>
            </w:pPr>
          </w:p>
          <w:p w14:paraId="0A3877D2" w14:textId="77777777" w:rsidR="008F05BA" w:rsidRDefault="008F05BA" w:rsidP="00EA52F3">
            <w:pPr>
              <w:jc w:val="center"/>
              <w:rPr>
                <w:b/>
                <w:lang w:val="en-GB"/>
              </w:rPr>
            </w:pPr>
          </w:p>
          <w:p w14:paraId="06DF695B" w14:textId="77777777" w:rsidR="008F05BA" w:rsidRDefault="008F05BA" w:rsidP="00EA52F3">
            <w:pPr>
              <w:jc w:val="center"/>
              <w:rPr>
                <w:b/>
                <w:lang w:val="en-GB"/>
              </w:rPr>
            </w:pPr>
          </w:p>
          <w:p w14:paraId="079BFD02" w14:textId="77777777" w:rsidR="008F05BA" w:rsidRDefault="008F05BA" w:rsidP="00EA52F3">
            <w:pPr>
              <w:jc w:val="center"/>
              <w:rPr>
                <w:b/>
                <w:lang w:val="en-GB"/>
              </w:rPr>
            </w:pPr>
          </w:p>
          <w:p w14:paraId="4374DD09" w14:textId="77777777" w:rsidR="008F05BA" w:rsidRDefault="008F05BA" w:rsidP="00EA52F3">
            <w:pPr>
              <w:jc w:val="center"/>
              <w:rPr>
                <w:b/>
                <w:lang w:val="en-GB"/>
              </w:rPr>
            </w:pPr>
          </w:p>
          <w:p w14:paraId="2D0660B7" w14:textId="77777777" w:rsidR="008F05BA" w:rsidRDefault="008F05BA" w:rsidP="00EA52F3">
            <w:pPr>
              <w:jc w:val="center"/>
              <w:rPr>
                <w:b/>
                <w:lang w:val="en-GB"/>
              </w:rPr>
            </w:pPr>
          </w:p>
          <w:p w14:paraId="1EAD0FBE" w14:textId="77777777" w:rsidR="008F05BA" w:rsidRDefault="008F05BA" w:rsidP="00EA52F3">
            <w:pPr>
              <w:jc w:val="center"/>
              <w:rPr>
                <w:b/>
                <w:lang w:val="en-GB"/>
              </w:rPr>
            </w:pPr>
          </w:p>
          <w:p w14:paraId="25144F2F" w14:textId="77777777" w:rsidR="008F05BA" w:rsidRDefault="008F05BA" w:rsidP="00EA52F3">
            <w:pPr>
              <w:jc w:val="center"/>
              <w:rPr>
                <w:b/>
                <w:lang w:val="en-GB"/>
              </w:rPr>
            </w:pPr>
          </w:p>
          <w:p w14:paraId="70674A9C" w14:textId="77777777" w:rsidR="008F05BA" w:rsidRDefault="008F05BA" w:rsidP="00EA52F3">
            <w:pPr>
              <w:jc w:val="center"/>
              <w:rPr>
                <w:b/>
                <w:lang w:val="en-GB"/>
              </w:rPr>
            </w:pPr>
          </w:p>
          <w:p w14:paraId="14D3AEF9" w14:textId="77777777" w:rsidR="008F05BA" w:rsidRDefault="008F05BA" w:rsidP="00EA52F3">
            <w:pPr>
              <w:jc w:val="center"/>
              <w:rPr>
                <w:b/>
                <w:lang w:val="en-GB"/>
              </w:rPr>
            </w:pPr>
          </w:p>
          <w:p w14:paraId="5C6EB7E2" w14:textId="77777777" w:rsidR="008F05BA" w:rsidRDefault="008F05BA" w:rsidP="00EA52F3">
            <w:pPr>
              <w:jc w:val="center"/>
              <w:rPr>
                <w:b/>
                <w:lang w:val="en-GB"/>
              </w:rPr>
            </w:pPr>
          </w:p>
          <w:p w14:paraId="452524A9" w14:textId="77777777" w:rsidR="008F05BA" w:rsidRDefault="008F05BA" w:rsidP="00EA52F3">
            <w:pPr>
              <w:jc w:val="center"/>
              <w:rPr>
                <w:b/>
                <w:lang w:val="en-GB"/>
              </w:rPr>
            </w:pPr>
          </w:p>
          <w:p w14:paraId="539B7DF6" w14:textId="1E913EDB" w:rsidR="008F05BA" w:rsidRPr="001E1F9D" w:rsidRDefault="008F05BA" w:rsidP="00EA52F3">
            <w:pPr>
              <w:jc w:val="center"/>
              <w:rPr>
                <w:b/>
                <w:lang w:val="en-GB"/>
              </w:rPr>
            </w:pPr>
          </w:p>
        </w:tc>
      </w:tr>
      <w:tr w:rsidR="00A5549F" w:rsidRPr="006E4594" w14:paraId="60709002" w14:textId="77777777" w:rsidTr="008834B2">
        <w:tc>
          <w:tcPr>
            <w:tcW w:w="4649" w:type="dxa"/>
            <w:shd w:val="clear" w:color="auto" w:fill="auto"/>
          </w:tcPr>
          <w:p w14:paraId="12307178" w14:textId="77777777" w:rsidR="00A5549F" w:rsidRPr="001E1F9D" w:rsidRDefault="00A5549F" w:rsidP="00EA52F3">
            <w:pPr>
              <w:jc w:val="center"/>
              <w:rPr>
                <w:sz w:val="16"/>
                <w:szCs w:val="16"/>
                <w:lang w:val="en-GB"/>
              </w:rPr>
            </w:pPr>
            <w:r w:rsidRPr="001E1F9D">
              <w:rPr>
                <w:color w:val="auto"/>
                <w:sz w:val="16"/>
                <w:szCs w:val="16"/>
                <w:lang w:val="en-GB"/>
              </w:rPr>
              <w:t xml:space="preserve">Source: </w:t>
            </w:r>
            <w:hyperlink r:id="rId18" w:history="1">
              <w:r w:rsidRPr="001E1F9D">
                <w:rPr>
                  <w:rStyle w:val="Hyperlink"/>
                  <w:sz w:val="16"/>
                  <w:szCs w:val="16"/>
                  <w:lang w:val="en-GB"/>
                </w:rPr>
                <w:t>Eurostat Information Society Indicators</w:t>
              </w:r>
            </w:hyperlink>
          </w:p>
        </w:tc>
        <w:tc>
          <w:tcPr>
            <w:tcW w:w="4649" w:type="dxa"/>
            <w:shd w:val="clear" w:color="auto" w:fill="auto"/>
          </w:tcPr>
          <w:p w14:paraId="677DCEB9" w14:textId="77777777" w:rsidR="00A5549F" w:rsidRPr="001E1F9D" w:rsidRDefault="00A5549F" w:rsidP="00EA52F3">
            <w:pPr>
              <w:jc w:val="center"/>
              <w:rPr>
                <w:sz w:val="16"/>
                <w:szCs w:val="16"/>
                <w:lang w:val="en-GB"/>
              </w:rPr>
            </w:pPr>
            <w:r w:rsidRPr="001E1F9D">
              <w:rPr>
                <w:color w:val="auto"/>
                <w:sz w:val="16"/>
                <w:szCs w:val="16"/>
                <w:lang w:val="en-GB"/>
              </w:rPr>
              <w:t>Source:</w:t>
            </w:r>
            <w:r w:rsidRPr="001E1F9D">
              <w:rPr>
                <w:sz w:val="16"/>
                <w:szCs w:val="16"/>
                <w:lang w:val="en-GB"/>
              </w:rPr>
              <w:t xml:space="preserve"> </w:t>
            </w:r>
            <w:hyperlink r:id="rId19" w:history="1">
              <w:r w:rsidRPr="001E1F9D">
                <w:rPr>
                  <w:rStyle w:val="Hyperlink"/>
                  <w:sz w:val="16"/>
                  <w:szCs w:val="16"/>
                  <w:lang w:val="en-GB"/>
                </w:rPr>
                <w:t>Eurostat Information Society Indicators</w:t>
              </w:r>
            </w:hyperlink>
          </w:p>
        </w:tc>
      </w:tr>
      <w:tr w:rsidR="00A5549F" w:rsidRPr="006E4594" w14:paraId="62579245" w14:textId="77777777" w:rsidTr="008F05BA">
        <w:trPr>
          <w:trHeight w:val="215"/>
        </w:trPr>
        <w:tc>
          <w:tcPr>
            <w:tcW w:w="4649" w:type="dxa"/>
            <w:shd w:val="clear" w:color="auto" w:fill="auto"/>
          </w:tcPr>
          <w:p w14:paraId="59517FC8" w14:textId="6C69D6E2" w:rsidR="00A5549F" w:rsidRPr="001E1F9D" w:rsidRDefault="00A5549F" w:rsidP="00EA52F3">
            <w:pPr>
              <w:rPr>
                <w:lang w:val="en-GB"/>
              </w:rPr>
            </w:pPr>
          </w:p>
        </w:tc>
        <w:tc>
          <w:tcPr>
            <w:tcW w:w="4649" w:type="dxa"/>
            <w:shd w:val="clear" w:color="auto" w:fill="auto"/>
          </w:tcPr>
          <w:p w14:paraId="269FFA71" w14:textId="77777777" w:rsidR="00A5549F" w:rsidRPr="001E1F9D" w:rsidRDefault="00A5549F" w:rsidP="00EA52F3">
            <w:pPr>
              <w:rPr>
                <w:sz w:val="14"/>
                <w:lang w:val="en-GB"/>
              </w:rPr>
            </w:pPr>
          </w:p>
        </w:tc>
      </w:tr>
      <w:tr w:rsidR="009972C7" w:rsidRPr="006E4594" w14:paraId="5D6ABF67" w14:textId="77777777" w:rsidTr="00517D23">
        <w:trPr>
          <w:trHeight w:val="782"/>
        </w:trPr>
        <w:tc>
          <w:tcPr>
            <w:tcW w:w="4649" w:type="dxa"/>
            <w:shd w:val="clear" w:color="auto" w:fill="auto"/>
          </w:tcPr>
          <w:p w14:paraId="3471EC77" w14:textId="7AE26B9D" w:rsidR="007E68B7" w:rsidRPr="00517D23" w:rsidRDefault="00A5549F" w:rsidP="00517D23">
            <w:pPr>
              <w:jc w:val="center"/>
              <w:rPr>
                <w:lang w:val="en-GB"/>
              </w:rPr>
            </w:pPr>
            <w:r w:rsidRPr="001E1F9D">
              <w:rPr>
                <w:lang w:val="en-GB"/>
              </w:rPr>
              <w:t xml:space="preserve">Percentage of individuals using the internet for downloading official forms from public authorities in </w:t>
            </w:r>
            <w:r w:rsidR="003E1DAF" w:rsidRPr="001E1F9D">
              <w:rPr>
                <w:lang w:val="en-GB"/>
              </w:rPr>
              <w:t>Poland</w:t>
            </w:r>
          </w:p>
        </w:tc>
        <w:tc>
          <w:tcPr>
            <w:tcW w:w="4649" w:type="dxa"/>
            <w:shd w:val="clear" w:color="auto" w:fill="auto"/>
          </w:tcPr>
          <w:p w14:paraId="11895ABD" w14:textId="77777777" w:rsidR="00A5549F" w:rsidRPr="001E1F9D" w:rsidRDefault="00A5549F" w:rsidP="003C2616">
            <w:pPr>
              <w:jc w:val="center"/>
              <w:rPr>
                <w:b/>
                <w:lang w:val="en-GB"/>
              </w:rPr>
            </w:pPr>
            <w:r w:rsidRPr="001E1F9D">
              <w:rPr>
                <w:lang w:val="en-GB"/>
              </w:rPr>
              <w:t xml:space="preserve">Percentage of individuals using the internet for sending filled forms to public authorities in </w:t>
            </w:r>
            <w:r w:rsidR="003E1DAF" w:rsidRPr="001E1F9D">
              <w:rPr>
                <w:lang w:val="en-GB"/>
              </w:rPr>
              <w:t>Poland</w:t>
            </w:r>
          </w:p>
        </w:tc>
      </w:tr>
      <w:tr w:rsidR="00A5549F" w:rsidRPr="006E4594" w14:paraId="31E18FF4" w14:textId="77777777" w:rsidTr="008834B2">
        <w:tc>
          <w:tcPr>
            <w:tcW w:w="4649" w:type="dxa"/>
            <w:shd w:val="clear" w:color="auto" w:fill="auto"/>
            <w:vAlign w:val="center"/>
          </w:tcPr>
          <w:p w14:paraId="6B0F6F33" w14:textId="5B475839" w:rsidR="00CC189E" w:rsidRDefault="00B23BAD" w:rsidP="00EA52F3">
            <w:pPr>
              <w:rPr>
                <w:lang w:val="en-GB"/>
              </w:rPr>
            </w:pPr>
            <w:r>
              <w:rPr>
                <w:noProof/>
                <w:lang w:val="en-GB"/>
              </w:rPr>
              <w:pict w14:anchorId="7A7DFB04">
                <v:shape id="_x0000_s1414" type="#_x0000_t75" style="position:absolute;left:0;text-align:left;margin-left:.45pt;margin-top:2.7pt;width:221.7pt;height:155.4pt;z-index:251665920;mso-position-horizontal-relative:text;mso-position-vertical-relative:text">
                  <v:imagedata r:id="rId20" o:title=""/>
                </v:shape>
              </w:pict>
            </w:r>
          </w:p>
          <w:p w14:paraId="46C1164D" w14:textId="77777777" w:rsidR="00CC189E" w:rsidRDefault="00CC189E" w:rsidP="00EA52F3">
            <w:pPr>
              <w:rPr>
                <w:lang w:val="en-GB"/>
              </w:rPr>
            </w:pPr>
          </w:p>
          <w:p w14:paraId="1797CE78" w14:textId="77777777" w:rsidR="00CC189E" w:rsidRDefault="00CC189E" w:rsidP="00EA52F3">
            <w:pPr>
              <w:rPr>
                <w:lang w:val="en-GB"/>
              </w:rPr>
            </w:pPr>
          </w:p>
          <w:p w14:paraId="4FB206FC" w14:textId="77777777" w:rsidR="00CC189E" w:rsidRDefault="00CC189E" w:rsidP="00EA52F3">
            <w:pPr>
              <w:rPr>
                <w:lang w:val="en-GB"/>
              </w:rPr>
            </w:pPr>
          </w:p>
          <w:p w14:paraId="7BFE5B41" w14:textId="77777777" w:rsidR="00CC189E" w:rsidRDefault="00CC189E" w:rsidP="00EA52F3">
            <w:pPr>
              <w:rPr>
                <w:lang w:val="en-GB"/>
              </w:rPr>
            </w:pPr>
          </w:p>
          <w:p w14:paraId="58BADE31" w14:textId="77777777" w:rsidR="00CC189E" w:rsidRDefault="00CC189E" w:rsidP="00EA52F3">
            <w:pPr>
              <w:rPr>
                <w:lang w:val="en-GB"/>
              </w:rPr>
            </w:pPr>
          </w:p>
          <w:p w14:paraId="365EFDB9" w14:textId="77777777" w:rsidR="00CC189E" w:rsidRDefault="00CC189E" w:rsidP="00EA52F3">
            <w:pPr>
              <w:rPr>
                <w:lang w:val="en-GB"/>
              </w:rPr>
            </w:pPr>
          </w:p>
          <w:p w14:paraId="0EFF37F2" w14:textId="77777777" w:rsidR="00CC189E" w:rsidRDefault="00CC189E" w:rsidP="00EA52F3">
            <w:pPr>
              <w:rPr>
                <w:lang w:val="en-GB"/>
              </w:rPr>
            </w:pPr>
          </w:p>
          <w:p w14:paraId="7C44AFB8" w14:textId="77777777" w:rsidR="00CC189E" w:rsidRDefault="00CC189E" w:rsidP="00EA52F3">
            <w:pPr>
              <w:rPr>
                <w:lang w:val="en-GB"/>
              </w:rPr>
            </w:pPr>
          </w:p>
          <w:p w14:paraId="576AE458" w14:textId="77777777" w:rsidR="00CC189E" w:rsidRDefault="00CC189E" w:rsidP="00EA52F3">
            <w:pPr>
              <w:rPr>
                <w:lang w:val="en-GB"/>
              </w:rPr>
            </w:pPr>
          </w:p>
          <w:p w14:paraId="7E656FC2" w14:textId="77777777" w:rsidR="00CC189E" w:rsidRDefault="00CC189E" w:rsidP="00EA52F3">
            <w:pPr>
              <w:rPr>
                <w:lang w:val="en-GB"/>
              </w:rPr>
            </w:pPr>
          </w:p>
          <w:p w14:paraId="29DAD426" w14:textId="77777777" w:rsidR="00CC189E" w:rsidRDefault="00CC189E" w:rsidP="00EA52F3">
            <w:pPr>
              <w:rPr>
                <w:lang w:val="en-GB"/>
              </w:rPr>
            </w:pPr>
          </w:p>
          <w:p w14:paraId="633DBBD7" w14:textId="0B756B20" w:rsidR="00A5549F" w:rsidRPr="001E1F9D" w:rsidRDefault="00A5549F" w:rsidP="00EA52F3">
            <w:pPr>
              <w:rPr>
                <w:lang w:val="en-GB"/>
              </w:rPr>
            </w:pPr>
          </w:p>
        </w:tc>
        <w:tc>
          <w:tcPr>
            <w:tcW w:w="4649" w:type="dxa"/>
            <w:shd w:val="clear" w:color="auto" w:fill="auto"/>
            <w:vAlign w:val="center"/>
          </w:tcPr>
          <w:p w14:paraId="525C16BF" w14:textId="3365975C" w:rsidR="00A5549F" w:rsidRPr="001E1F9D" w:rsidRDefault="00B23BAD" w:rsidP="00EA52F3">
            <w:pPr>
              <w:rPr>
                <w:lang w:val="en-GB"/>
              </w:rPr>
            </w:pPr>
            <w:r>
              <w:rPr>
                <w:noProof/>
                <w:lang w:val="en-GB"/>
              </w:rPr>
              <w:pict w14:anchorId="69530991">
                <v:shape id="_x0000_s1415" type="#_x0000_t75" style="position:absolute;left:0;text-align:left;margin-left:3.1pt;margin-top:2.85pt;width:213.5pt;height:154.2pt;z-index:251666944;mso-position-horizontal-relative:text;mso-position-vertical-relative:text">
                  <v:imagedata r:id="rId21" o:title=""/>
                </v:shape>
              </w:pict>
            </w:r>
          </w:p>
        </w:tc>
      </w:tr>
      <w:tr w:rsidR="00AB47C4" w:rsidRPr="006E4594" w14:paraId="31E742A6" w14:textId="77777777" w:rsidTr="008834B2">
        <w:tc>
          <w:tcPr>
            <w:tcW w:w="4649" w:type="dxa"/>
            <w:shd w:val="clear" w:color="auto" w:fill="auto"/>
            <w:vAlign w:val="center"/>
          </w:tcPr>
          <w:p w14:paraId="355C5311" w14:textId="77777777" w:rsidR="00AB47C4" w:rsidRPr="001E1F9D" w:rsidRDefault="00AB47C4" w:rsidP="00EA52F3">
            <w:pPr>
              <w:rPr>
                <w:lang w:val="en-GB"/>
              </w:rPr>
            </w:pPr>
          </w:p>
        </w:tc>
        <w:tc>
          <w:tcPr>
            <w:tcW w:w="4649" w:type="dxa"/>
            <w:shd w:val="clear" w:color="auto" w:fill="auto"/>
            <w:vAlign w:val="center"/>
          </w:tcPr>
          <w:p w14:paraId="31EB7B55" w14:textId="77777777" w:rsidR="00AB47C4" w:rsidRPr="001E1F9D" w:rsidRDefault="00AB47C4" w:rsidP="00EA52F3">
            <w:pPr>
              <w:rPr>
                <w:lang w:val="en-GB"/>
              </w:rPr>
            </w:pPr>
          </w:p>
        </w:tc>
      </w:tr>
      <w:tr w:rsidR="00A5549F" w:rsidRPr="006E4594" w14:paraId="0D987FE2" w14:textId="77777777" w:rsidTr="008834B2">
        <w:tc>
          <w:tcPr>
            <w:tcW w:w="4649" w:type="dxa"/>
            <w:shd w:val="clear" w:color="auto" w:fill="auto"/>
          </w:tcPr>
          <w:p w14:paraId="0FF49AD2" w14:textId="77777777" w:rsidR="00A5549F" w:rsidRPr="001E1F9D" w:rsidRDefault="00A5549F" w:rsidP="00EA52F3">
            <w:pPr>
              <w:jc w:val="center"/>
              <w:rPr>
                <w:sz w:val="16"/>
                <w:szCs w:val="16"/>
                <w:lang w:val="en-GB"/>
              </w:rPr>
            </w:pPr>
            <w:r w:rsidRPr="001E1F9D">
              <w:rPr>
                <w:color w:val="auto"/>
                <w:sz w:val="16"/>
                <w:szCs w:val="16"/>
                <w:lang w:val="en-GB"/>
              </w:rPr>
              <w:t>Source:</w:t>
            </w:r>
            <w:r w:rsidRPr="001E1F9D">
              <w:rPr>
                <w:sz w:val="16"/>
                <w:szCs w:val="16"/>
                <w:lang w:val="en-GB"/>
              </w:rPr>
              <w:t xml:space="preserve"> </w:t>
            </w:r>
            <w:hyperlink r:id="rId22" w:history="1">
              <w:r w:rsidRPr="001E1F9D">
                <w:rPr>
                  <w:rStyle w:val="Hyperlink"/>
                  <w:sz w:val="16"/>
                  <w:szCs w:val="16"/>
                  <w:lang w:val="en-GB"/>
                </w:rPr>
                <w:t>Eurostat Information Society Indicators</w:t>
              </w:r>
            </w:hyperlink>
          </w:p>
        </w:tc>
        <w:tc>
          <w:tcPr>
            <w:tcW w:w="4649" w:type="dxa"/>
            <w:shd w:val="clear" w:color="auto" w:fill="auto"/>
          </w:tcPr>
          <w:p w14:paraId="35E42CD4" w14:textId="77777777" w:rsidR="00A5549F" w:rsidRPr="001E1F9D" w:rsidRDefault="00A5549F" w:rsidP="00EA52F3">
            <w:pPr>
              <w:jc w:val="center"/>
              <w:rPr>
                <w:sz w:val="16"/>
                <w:szCs w:val="16"/>
                <w:lang w:val="en-GB"/>
              </w:rPr>
            </w:pPr>
            <w:r w:rsidRPr="001E1F9D">
              <w:rPr>
                <w:color w:val="auto"/>
                <w:sz w:val="16"/>
                <w:szCs w:val="16"/>
                <w:lang w:val="en-GB"/>
              </w:rPr>
              <w:t xml:space="preserve">Source: </w:t>
            </w:r>
            <w:hyperlink r:id="rId23" w:history="1">
              <w:r w:rsidRPr="001E1F9D">
                <w:rPr>
                  <w:rStyle w:val="Hyperlink"/>
                  <w:sz w:val="16"/>
                  <w:szCs w:val="16"/>
                  <w:lang w:val="en-GB"/>
                </w:rPr>
                <w:t>Eurostat Information Society Indicators</w:t>
              </w:r>
            </w:hyperlink>
          </w:p>
        </w:tc>
      </w:tr>
    </w:tbl>
    <w:p w14:paraId="2E6EC3CA" w14:textId="77777777" w:rsidR="00A5549F" w:rsidRPr="001E1F9D" w:rsidRDefault="00A5549F" w:rsidP="00892832">
      <w:pPr>
        <w:tabs>
          <w:tab w:val="left" w:pos="1095"/>
        </w:tabs>
        <w:rPr>
          <w:lang w:val="en-GB"/>
        </w:rPr>
      </w:pPr>
    </w:p>
    <w:p w14:paraId="6A59E92F" w14:textId="77777777" w:rsidR="00F0495C" w:rsidRPr="001E1F9D" w:rsidRDefault="00892832" w:rsidP="007A3FE7">
      <w:pPr>
        <w:pStyle w:val="Heading2"/>
        <w:rPr>
          <w:lang w:val="en-GB"/>
        </w:rPr>
      </w:pPr>
      <w:r w:rsidRPr="001E1F9D">
        <w:rPr>
          <w:lang w:val="en-GB"/>
        </w:rPr>
        <w:br w:type="page"/>
      </w:r>
      <w:bookmarkStart w:id="4" w:name="_Toc1035577"/>
      <w:bookmarkStart w:id="5" w:name="_Toc1474948"/>
      <w:r w:rsidR="002220AD" w:rsidRPr="001E1F9D">
        <w:rPr>
          <w:lang w:val="en-GB"/>
        </w:rPr>
        <w:lastRenderedPageBreak/>
        <w:t xml:space="preserve">Interoperability </w:t>
      </w:r>
      <w:r w:rsidRPr="001E1F9D">
        <w:rPr>
          <w:lang w:val="en-GB"/>
        </w:rPr>
        <w:t>State of Play</w:t>
      </w:r>
      <w:bookmarkEnd w:id="4"/>
      <w:bookmarkEnd w:id="5"/>
      <w:r w:rsidRPr="001E1F9D">
        <w:rPr>
          <w:lang w:val="en-GB"/>
        </w:rPr>
        <w:t xml:space="preserve"> </w:t>
      </w:r>
    </w:p>
    <w:p w14:paraId="3201E076" w14:textId="77777777" w:rsidR="00791745" w:rsidRDefault="00791745" w:rsidP="00791745">
      <w:pPr>
        <w:spacing w:after="240"/>
      </w:pPr>
      <w:r>
        <w:t xml:space="preserve">In 2017, the European Commission published the </w:t>
      </w:r>
      <w:hyperlink r:id="rId24" w:history="1">
        <w:r w:rsidRPr="00C42BE0">
          <w:rPr>
            <w:rStyle w:val="Hyperlink"/>
          </w:rPr>
          <w:t>European Interoperability Framework</w:t>
        </w:r>
      </w:hyperlink>
      <w:r>
        <w:t xml:space="preserve"> (EIF) to give</w:t>
      </w:r>
      <w:r w:rsidRPr="00C42BE0">
        <w:t xml:space="preserve"> specific guidance on how to set up interoperable digital public services</w:t>
      </w:r>
      <w:r>
        <w:t xml:space="preserve"> through a set of 47 recommendations</w:t>
      </w:r>
      <w:r w:rsidRPr="00C42BE0">
        <w:t>.</w:t>
      </w:r>
      <w:r>
        <w:t xml:space="preserve"> </w:t>
      </w:r>
      <w:r w:rsidRPr="00DD6B7C">
        <w:t xml:space="preserve">The </w:t>
      </w:r>
      <w:r>
        <w:t>picture</w:t>
      </w:r>
      <w:r w:rsidRPr="00DD6B7C">
        <w:t xml:space="preserve"> below </w:t>
      </w:r>
      <w:r>
        <w:t>represents the three pillars of the EIF around which the EIF Monitoring Mechanism</w:t>
      </w:r>
      <w:r w:rsidRPr="00DD6B7C">
        <w:t xml:space="preserve"> </w:t>
      </w:r>
      <w:r>
        <w:t xml:space="preserve">was built to </w:t>
      </w:r>
      <w:r w:rsidRPr="00DD6B7C">
        <w:t xml:space="preserve">evaluate the </w:t>
      </w:r>
      <w:r>
        <w:t>level of implementation of the EIF within the Member States. It is based on a set of 71 Key Performance Indicators (KPIs) clustered within the three</w:t>
      </w:r>
      <w:r w:rsidRPr="00DD6B7C">
        <w:t xml:space="preserve"> main </w:t>
      </w:r>
      <w:r>
        <w:t>pillars of the EIF (Principles, Layers and Conceptual model), outlined below.</w:t>
      </w:r>
    </w:p>
    <w:p w14:paraId="0D0CDC46" w14:textId="0DE9E8FB" w:rsidR="00791745" w:rsidRDefault="00B23BAD" w:rsidP="00791745">
      <w:pPr>
        <w:pStyle w:val="BodyText"/>
        <w:jc w:val="center"/>
      </w:pPr>
      <w:r>
        <w:rPr>
          <w:noProof/>
        </w:rPr>
        <w:pict w14:anchorId="0BEC93AC">
          <v:shape id="Picture 96" o:spid="_x0000_i1025" type="#_x0000_t75" style="width:450.15pt;height:205.35pt;visibility:visible;mso-wrap-style:square">
            <v:imagedata r:id="rId25" o:title=""/>
          </v:shape>
        </w:pict>
      </w:r>
    </w:p>
    <w:p w14:paraId="416B0EE5" w14:textId="640EF716" w:rsidR="00791745" w:rsidRPr="00DC7EAF" w:rsidRDefault="00791745" w:rsidP="00791745">
      <w:pPr>
        <w:pStyle w:val="BodyText"/>
        <w:jc w:val="center"/>
        <w:rPr>
          <w:sz w:val="16"/>
          <w:szCs w:val="16"/>
        </w:rPr>
      </w:pPr>
      <w:r w:rsidRPr="00E02778">
        <w:rPr>
          <w:sz w:val="16"/>
          <w:szCs w:val="16"/>
        </w:rPr>
        <w:t>Source:</w:t>
      </w:r>
      <w:r w:rsidRPr="009C3323">
        <w:t xml:space="preserve"> </w:t>
      </w:r>
      <w:hyperlink r:id="rId26" w:history="1">
        <w:r w:rsidRPr="00E95C95">
          <w:rPr>
            <w:rStyle w:val="Hyperlink"/>
            <w:sz w:val="16"/>
            <w:szCs w:val="16"/>
          </w:rPr>
          <w:t>European Interoperability Framework Monitoring Mechanism 2021</w:t>
        </w:r>
      </w:hyperlink>
    </w:p>
    <w:p w14:paraId="2A840E53" w14:textId="4D91C177" w:rsidR="00791745" w:rsidRDefault="00791745" w:rsidP="00791745">
      <w:pPr>
        <w:rPr>
          <w:rFonts w:cs="Calibri"/>
        </w:rPr>
      </w:pPr>
      <w:r w:rsidRPr="00E02778">
        <w:rPr>
          <w:rFonts w:cs="Calibri"/>
        </w:rPr>
        <w:t xml:space="preserve">For each of the three pillars, a different scoreboard was created to breakdown the results into their main </w:t>
      </w:r>
      <w:r>
        <w:rPr>
          <w:rFonts w:cs="Calibri"/>
        </w:rPr>
        <w:t>thematic areas</w:t>
      </w:r>
      <w:r w:rsidRPr="00E02778">
        <w:rPr>
          <w:rFonts w:cs="Calibri"/>
        </w:rPr>
        <w:t xml:space="preserve"> (</w:t>
      </w:r>
      <w:proofErr w:type="gramStart"/>
      <w:r w:rsidRPr="00E02778">
        <w:rPr>
          <w:rFonts w:cs="Calibri"/>
        </w:rPr>
        <w:t>i.e.</w:t>
      </w:r>
      <w:proofErr w:type="gramEnd"/>
      <w:r w:rsidRPr="00E02778">
        <w:rPr>
          <w:rFonts w:cs="Calibri"/>
        </w:rPr>
        <w:t xml:space="preserve"> the 12 principles of interoperability, the interoperability layers and the components of the conceptual model). The </w:t>
      </w:r>
      <w:r>
        <w:rPr>
          <w:rFonts w:cs="Calibri"/>
        </w:rPr>
        <w:t>thematic areas</w:t>
      </w:r>
      <w:r w:rsidRPr="00E02778">
        <w:rPr>
          <w:rFonts w:cs="Calibri"/>
        </w:rPr>
        <w:t xml:space="preserve"> are evaluated on a scale from one to four, where one means a lower level of implementation</w:t>
      </w:r>
      <w:r>
        <w:rPr>
          <w:rFonts w:cs="Calibri"/>
        </w:rPr>
        <w:t xml:space="preserve"> and </w:t>
      </w:r>
      <w:r w:rsidRPr="00E02778">
        <w:rPr>
          <w:rFonts w:cs="Calibri"/>
        </w:rPr>
        <w:t>4 means a higher level of implementation. The graph</w:t>
      </w:r>
      <w:r>
        <w:rPr>
          <w:rFonts w:cs="Calibri"/>
        </w:rPr>
        <w:t>s</w:t>
      </w:r>
      <w:r w:rsidRPr="00E02778">
        <w:rPr>
          <w:rFonts w:cs="Calibri"/>
        </w:rPr>
        <w:t xml:space="preserve"> below show the result of the </w:t>
      </w:r>
      <w:r>
        <w:rPr>
          <w:rFonts w:cs="Calibri"/>
        </w:rPr>
        <w:t>third</w:t>
      </w:r>
      <w:r w:rsidRPr="00E02778">
        <w:rPr>
          <w:rFonts w:cs="Calibri"/>
        </w:rPr>
        <w:t xml:space="preserve"> EIF Monitoring Mechanism data collection </w:t>
      </w:r>
      <w:r w:rsidRPr="5363D2D6">
        <w:rPr>
          <w:rFonts w:cs="Calibri"/>
        </w:rPr>
        <w:t xml:space="preserve">exercise </w:t>
      </w:r>
      <w:r w:rsidRPr="00E02778">
        <w:rPr>
          <w:rFonts w:cs="Calibri"/>
        </w:rPr>
        <w:t xml:space="preserve">for </w:t>
      </w:r>
      <w:r>
        <w:t>Poland</w:t>
      </w:r>
      <w:r w:rsidRPr="00E02778">
        <w:rPr>
          <w:rFonts w:cs="Calibri"/>
        </w:rPr>
        <w:t xml:space="preserve"> in </w:t>
      </w:r>
      <w:r>
        <w:rPr>
          <w:rFonts w:cs="Calibri"/>
        </w:rPr>
        <w:t>2021</w:t>
      </w:r>
      <w:r w:rsidRPr="00E02778">
        <w:rPr>
          <w:rFonts w:cs="Calibri"/>
        </w:rPr>
        <w:t>.</w:t>
      </w:r>
    </w:p>
    <w:p w14:paraId="01B34A0F" w14:textId="6A453D69" w:rsidR="00F15586" w:rsidRPr="00195A16" w:rsidRDefault="00B23BAD" w:rsidP="00F84E8B">
      <w:pPr>
        <w:jc w:val="center"/>
        <w:rPr>
          <w:rFonts w:cs="Calibri"/>
        </w:rPr>
      </w:pPr>
      <w:r>
        <w:pict w14:anchorId="634F824A">
          <v:shape id="_x0000_i1026" type="#_x0000_t75" style="width:239.8pt;height:163.4pt">
            <v:imagedata r:id="rId27" o:title=""/>
          </v:shape>
        </w:pict>
      </w:r>
      <w:r w:rsidR="00F15586" w:rsidRPr="001E1F9D">
        <w:rPr>
          <w:rFonts w:cs="Calibri"/>
          <w:lang w:val="en-GB"/>
        </w:rPr>
        <w:tab/>
      </w:r>
    </w:p>
    <w:p w14:paraId="562CC8EF" w14:textId="12BDAD2D" w:rsidR="00F15586" w:rsidRPr="001E1F9D" w:rsidRDefault="00F15586" w:rsidP="00F15586">
      <w:pPr>
        <w:pStyle w:val="BodyText"/>
        <w:jc w:val="center"/>
        <w:rPr>
          <w:lang w:val="en-GB"/>
        </w:rPr>
      </w:pPr>
      <w:r w:rsidRPr="001E1F9D">
        <w:rPr>
          <w:sz w:val="16"/>
          <w:szCs w:val="16"/>
          <w:lang w:val="en-GB"/>
        </w:rPr>
        <w:t>Source:</w:t>
      </w:r>
      <w:r w:rsidRPr="001E1F9D">
        <w:rPr>
          <w:lang w:val="en-GB"/>
        </w:rPr>
        <w:t xml:space="preserve"> </w:t>
      </w:r>
      <w:hyperlink r:id="rId28" w:history="1">
        <w:r w:rsidRPr="00E95C95">
          <w:rPr>
            <w:rStyle w:val="Hyperlink"/>
            <w:sz w:val="16"/>
            <w:szCs w:val="16"/>
            <w:lang w:val="en-GB"/>
          </w:rPr>
          <w:t>European Interoperability Framework Monitoring Mechanism 202</w:t>
        </w:r>
        <w:r w:rsidR="00195A16" w:rsidRPr="00E95C95">
          <w:rPr>
            <w:rStyle w:val="Hyperlink"/>
            <w:sz w:val="16"/>
            <w:szCs w:val="16"/>
            <w:lang w:val="en-GB"/>
          </w:rPr>
          <w:t>1</w:t>
        </w:r>
      </w:hyperlink>
    </w:p>
    <w:p w14:paraId="0F256E78" w14:textId="14E5CFD5" w:rsidR="00B64D99" w:rsidRDefault="007147A2" w:rsidP="00F15586">
      <w:pPr>
        <w:pStyle w:val="BodyText"/>
        <w:rPr>
          <w:rFonts w:cs="Calibri"/>
          <w:lang w:val="en-GB"/>
        </w:rPr>
      </w:pPr>
      <w:r w:rsidRPr="001E1F9D">
        <w:rPr>
          <w:rFonts w:cs="Calibri"/>
          <w:lang w:val="en-GB"/>
        </w:rPr>
        <w:t xml:space="preserve">Poland’s </w:t>
      </w:r>
      <w:r w:rsidR="00F15586" w:rsidRPr="001E1F9D">
        <w:rPr>
          <w:rFonts w:cs="Calibri"/>
          <w:lang w:val="en-GB"/>
        </w:rPr>
        <w:t xml:space="preserve">results in Scoreboard 1 show an overall good implementation of the EIF Principles, scoring </w:t>
      </w:r>
      <w:r w:rsidR="005F491D">
        <w:rPr>
          <w:rFonts w:cs="Calibri"/>
          <w:lang w:val="en-GB"/>
        </w:rPr>
        <w:t xml:space="preserve">at </w:t>
      </w:r>
      <w:r w:rsidR="00F15586" w:rsidRPr="001E1F9D">
        <w:rPr>
          <w:rFonts w:cs="Calibri"/>
          <w:lang w:val="en-GB"/>
        </w:rPr>
        <w:t xml:space="preserve">the European average for </w:t>
      </w:r>
      <w:r w:rsidR="00827DF5">
        <w:rPr>
          <w:rFonts w:cs="Calibri"/>
          <w:lang w:val="en-GB"/>
        </w:rPr>
        <w:t>all principles, except for</w:t>
      </w:r>
      <w:r w:rsidR="005D037C">
        <w:rPr>
          <w:rFonts w:cs="Calibri"/>
          <w:lang w:val="en-GB"/>
        </w:rPr>
        <w:t xml:space="preserve"> </w:t>
      </w:r>
      <w:r w:rsidR="00827DF5">
        <w:rPr>
          <w:rFonts w:cs="Calibri"/>
          <w:lang w:val="en-GB"/>
        </w:rPr>
        <w:t>Principle 3 (</w:t>
      </w:r>
      <w:r w:rsidR="00B21982">
        <w:rPr>
          <w:rFonts w:cs="Calibri"/>
          <w:lang w:val="en-GB"/>
        </w:rPr>
        <w:t>Transparency)</w:t>
      </w:r>
      <w:r w:rsidR="0058522C">
        <w:rPr>
          <w:rFonts w:cs="Calibri"/>
          <w:lang w:val="en-GB"/>
        </w:rPr>
        <w:t xml:space="preserve"> </w:t>
      </w:r>
      <w:r w:rsidR="00B21982">
        <w:rPr>
          <w:rFonts w:cs="Calibri"/>
          <w:lang w:val="en-GB"/>
        </w:rPr>
        <w:t>and Principle 10 (</w:t>
      </w:r>
      <w:r w:rsidR="001C45F9">
        <w:rPr>
          <w:rFonts w:cs="Calibri"/>
          <w:lang w:val="en-GB"/>
        </w:rPr>
        <w:t>Administrative simplification)</w:t>
      </w:r>
      <w:r w:rsidR="0048754D">
        <w:rPr>
          <w:rFonts w:cs="Calibri"/>
          <w:lang w:val="en-GB"/>
        </w:rPr>
        <w:t xml:space="preserve"> that score below the EU average.</w:t>
      </w:r>
      <w:r w:rsidR="00827DF5">
        <w:rPr>
          <w:rFonts w:cs="Calibri"/>
          <w:lang w:val="en-GB"/>
        </w:rPr>
        <w:t xml:space="preserve"> </w:t>
      </w:r>
      <w:r w:rsidR="003B5C7C" w:rsidRPr="001E1F9D">
        <w:rPr>
          <w:rFonts w:cs="Calibri"/>
          <w:lang w:val="en-GB"/>
        </w:rPr>
        <w:t>P</w:t>
      </w:r>
      <w:r w:rsidR="00F15586" w:rsidRPr="001E1F9D">
        <w:rPr>
          <w:rFonts w:cs="Calibri"/>
          <w:lang w:val="en-GB"/>
        </w:rPr>
        <w:t xml:space="preserve">ossible areas of improvements </w:t>
      </w:r>
      <w:r w:rsidR="00EE04A6" w:rsidRPr="001E1F9D">
        <w:rPr>
          <w:rFonts w:cs="Calibri"/>
          <w:lang w:val="en-GB"/>
        </w:rPr>
        <w:t>are</w:t>
      </w:r>
      <w:r w:rsidR="00D42B8E" w:rsidRPr="001E1F9D">
        <w:rPr>
          <w:rFonts w:cs="Calibri"/>
          <w:lang w:val="en-GB"/>
        </w:rPr>
        <w:t xml:space="preserve"> particularly concentrated in Principle 9 (Multilingualism) for which the score of </w:t>
      </w:r>
      <w:r w:rsidR="00E20688">
        <w:rPr>
          <w:rFonts w:cs="Calibri"/>
          <w:lang w:val="en-GB"/>
        </w:rPr>
        <w:t>3</w:t>
      </w:r>
      <w:r w:rsidR="00D42B8E" w:rsidRPr="001E1F9D">
        <w:rPr>
          <w:rFonts w:cs="Calibri"/>
          <w:lang w:val="en-GB"/>
        </w:rPr>
        <w:t xml:space="preserve"> </w:t>
      </w:r>
      <w:r w:rsidR="00F15586" w:rsidRPr="001E1F9D">
        <w:rPr>
          <w:rFonts w:cs="Calibri"/>
          <w:lang w:val="en-GB"/>
        </w:rPr>
        <w:t xml:space="preserve">shows </w:t>
      </w:r>
      <w:r w:rsidR="00D42B8E" w:rsidRPr="001E1F9D">
        <w:rPr>
          <w:rFonts w:cs="Calibri"/>
          <w:lang w:val="en-GB"/>
        </w:rPr>
        <w:t xml:space="preserve">a </w:t>
      </w:r>
      <w:r w:rsidR="00EE04A6" w:rsidRPr="001E1F9D">
        <w:rPr>
          <w:rFonts w:cs="Calibri"/>
          <w:lang w:val="en-GB"/>
        </w:rPr>
        <w:t xml:space="preserve">medium </w:t>
      </w:r>
      <w:r w:rsidR="00F15586" w:rsidRPr="001E1F9D">
        <w:rPr>
          <w:rFonts w:cs="Calibri"/>
          <w:lang w:val="en-GB"/>
        </w:rPr>
        <w:t xml:space="preserve">performance in the </w:t>
      </w:r>
      <w:r w:rsidR="00F15586" w:rsidRPr="001E1F9D">
        <w:rPr>
          <w:rFonts w:cs="Calibri"/>
          <w:lang w:val="en-GB"/>
        </w:rPr>
        <w:lastRenderedPageBreak/>
        <w:t xml:space="preserve">implementation of corresponding recommendations. Indeed, </w:t>
      </w:r>
      <w:r w:rsidR="00B64D99" w:rsidRPr="001E1F9D">
        <w:rPr>
          <w:rFonts w:cs="Calibri"/>
          <w:lang w:val="en-GB"/>
        </w:rPr>
        <w:t xml:space="preserve">the country </w:t>
      </w:r>
      <w:r w:rsidR="00683B02">
        <w:rPr>
          <w:rFonts w:cs="Calibri"/>
          <w:lang w:val="en-GB"/>
        </w:rPr>
        <w:t>could</w:t>
      </w:r>
      <w:r w:rsidR="00B64D99" w:rsidRPr="001E1F9D">
        <w:rPr>
          <w:rFonts w:cs="Calibri"/>
          <w:lang w:val="en-GB"/>
        </w:rPr>
        <w:t xml:space="preserve"> invest in information systems and technical architectures that cater for multilingualism when establishing a European public service</w:t>
      </w:r>
      <w:r w:rsidR="00862A93" w:rsidRPr="001E1F9D">
        <w:rPr>
          <w:rFonts w:cs="Calibri"/>
          <w:lang w:val="en-GB"/>
        </w:rPr>
        <w:t xml:space="preserve"> (Principle 9 – Recommendation</w:t>
      </w:r>
      <w:r w:rsidR="00387F50" w:rsidRPr="001E1F9D">
        <w:rPr>
          <w:rFonts w:cs="Calibri"/>
          <w:lang w:val="en-GB"/>
        </w:rPr>
        <w:t xml:space="preserve"> 16)</w:t>
      </w:r>
      <w:r w:rsidR="00862A93" w:rsidRPr="001E1F9D">
        <w:rPr>
          <w:rFonts w:cs="Calibri"/>
          <w:lang w:val="en-GB"/>
        </w:rPr>
        <w:t>, so as to reach a higher score in this Principle</w:t>
      </w:r>
      <w:r w:rsidR="00B64D99" w:rsidRPr="001E1F9D">
        <w:rPr>
          <w:rFonts w:cs="Calibri"/>
          <w:lang w:val="en-GB"/>
        </w:rPr>
        <w:t xml:space="preserve">. </w:t>
      </w:r>
    </w:p>
    <w:p w14:paraId="2A0B9C74" w14:textId="357400EA" w:rsidR="00F15586" w:rsidRPr="001E1F9D" w:rsidRDefault="00B23BAD" w:rsidP="00DB0AA1">
      <w:pPr>
        <w:pStyle w:val="BodyText"/>
        <w:jc w:val="center"/>
        <w:rPr>
          <w:rFonts w:cs="Calibri"/>
          <w:lang w:val="en-GB"/>
        </w:rPr>
      </w:pPr>
      <w:r>
        <w:pict w14:anchorId="6E1084C4">
          <v:shape id="_x0000_i1027" type="#_x0000_t75" style="width:241.05pt;height:164.65pt">
            <v:imagedata r:id="rId29" o:title=""/>
          </v:shape>
        </w:pict>
      </w:r>
    </w:p>
    <w:p w14:paraId="1A7DE416" w14:textId="5BE7A2A2" w:rsidR="00F15586" w:rsidRPr="001E1F9D" w:rsidRDefault="00F15586" w:rsidP="00F15586">
      <w:pPr>
        <w:pStyle w:val="BodyText"/>
        <w:jc w:val="center"/>
        <w:rPr>
          <w:sz w:val="16"/>
          <w:szCs w:val="16"/>
          <w:lang w:val="en-GB"/>
        </w:rPr>
      </w:pPr>
      <w:r w:rsidRPr="001E1F9D">
        <w:rPr>
          <w:sz w:val="16"/>
          <w:szCs w:val="16"/>
          <w:lang w:val="en-GB"/>
        </w:rPr>
        <w:t xml:space="preserve">Source: </w:t>
      </w:r>
      <w:hyperlink r:id="rId30" w:history="1">
        <w:r w:rsidRPr="00E95C95">
          <w:rPr>
            <w:rStyle w:val="Hyperlink"/>
            <w:sz w:val="16"/>
            <w:szCs w:val="16"/>
            <w:lang w:val="en-GB"/>
          </w:rPr>
          <w:t>European Interoperability Framework Monitoring Mechanism 202</w:t>
        </w:r>
        <w:r w:rsidR="00C04AF3" w:rsidRPr="00E95C95">
          <w:rPr>
            <w:rStyle w:val="Hyperlink"/>
            <w:sz w:val="16"/>
            <w:szCs w:val="16"/>
            <w:lang w:val="en-GB"/>
          </w:rPr>
          <w:t>1</w:t>
        </w:r>
      </w:hyperlink>
    </w:p>
    <w:p w14:paraId="6AA3E094" w14:textId="12718A4B" w:rsidR="00F15586" w:rsidRDefault="00F15586" w:rsidP="00F15586">
      <w:pPr>
        <w:rPr>
          <w:lang w:val="en-GB"/>
        </w:rPr>
      </w:pPr>
      <w:r w:rsidRPr="001E1F9D">
        <w:rPr>
          <w:lang w:val="en-GB"/>
        </w:rPr>
        <w:t xml:space="preserve">The </w:t>
      </w:r>
      <w:r w:rsidR="00730548" w:rsidRPr="001E1F9D">
        <w:rPr>
          <w:lang w:val="en-GB"/>
        </w:rPr>
        <w:t>Polish</w:t>
      </w:r>
      <w:r w:rsidRPr="001E1F9D">
        <w:rPr>
          <w:lang w:val="en-GB"/>
        </w:rPr>
        <w:t xml:space="preserve"> results for the implementation of interoperability layers assessed for Scoreboard 2 show </w:t>
      </w:r>
      <w:r w:rsidR="00730548" w:rsidRPr="001E1F9D">
        <w:rPr>
          <w:lang w:val="en-GB"/>
        </w:rPr>
        <w:t>a</w:t>
      </w:r>
      <w:r w:rsidRPr="001E1F9D">
        <w:rPr>
          <w:lang w:val="en-GB"/>
        </w:rPr>
        <w:t xml:space="preserve"> strong performance with scores of </w:t>
      </w:r>
      <w:r w:rsidR="000C3836">
        <w:rPr>
          <w:lang w:val="en-GB"/>
        </w:rPr>
        <w:t>3 on interoperability governance and a score of 4 on the other layers</w:t>
      </w:r>
      <w:r w:rsidRPr="001E1F9D">
        <w:rPr>
          <w:lang w:val="en-GB"/>
        </w:rPr>
        <w:t xml:space="preserve">. Potential areas of improvement to enhance the country’s implementation of the recommendations under Scoreboard 2 are concentrated in the areas of interoperability governance. More specifically, the score of </w:t>
      </w:r>
      <w:r w:rsidR="00F60FF8" w:rsidRPr="001E1F9D">
        <w:rPr>
          <w:lang w:val="en-GB"/>
        </w:rPr>
        <w:t>1</w:t>
      </w:r>
      <w:r w:rsidRPr="001E1F9D">
        <w:rPr>
          <w:lang w:val="en-GB"/>
        </w:rPr>
        <w:t xml:space="preserve"> for </w:t>
      </w:r>
      <w:r w:rsidR="00F60FF8" w:rsidRPr="001E1F9D">
        <w:rPr>
          <w:lang w:val="en-GB"/>
        </w:rPr>
        <w:t>Poland</w:t>
      </w:r>
      <w:r w:rsidRPr="001E1F9D">
        <w:rPr>
          <w:lang w:val="en-GB"/>
        </w:rPr>
        <w:t xml:space="preserve"> in Recommendation 23, stating that relevant catalogues of standards, specifications and guidelines at national and EU level should be consulted when procuring and developing IT solutions, could be improved.</w:t>
      </w:r>
    </w:p>
    <w:p w14:paraId="080F0CBC" w14:textId="77777777" w:rsidR="00B576AF" w:rsidRDefault="00B576AF" w:rsidP="00F15586">
      <w:pPr>
        <w:rPr>
          <w:lang w:val="en-GB"/>
        </w:rPr>
      </w:pPr>
    </w:p>
    <w:p w14:paraId="043F90F6" w14:textId="28A09E71" w:rsidR="00F15586" w:rsidRPr="009E5F6C" w:rsidRDefault="00B23BAD" w:rsidP="00B576AF">
      <w:pPr>
        <w:jc w:val="center"/>
        <w:rPr>
          <w:lang w:val="en-GB"/>
        </w:rPr>
      </w:pPr>
      <w:r>
        <w:pict w14:anchorId="665D7FDD">
          <v:shape id="_x0000_i1028" type="#_x0000_t75" style="width:239.8pt;height:166.55pt">
            <v:imagedata r:id="rId31" o:title=""/>
          </v:shape>
        </w:pict>
      </w:r>
    </w:p>
    <w:p w14:paraId="15A8F06E" w14:textId="44B3C598" w:rsidR="00F15586" w:rsidRPr="001E1F9D" w:rsidRDefault="00F15586" w:rsidP="00F15586">
      <w:pPr>
        <w:pStyle w:val="BodyText"/>
        <w:jc w:val="center"/>
        <w:rPr>
          <w:sz w:val="16"/>
          <w:szCs w:val="16"/>
          <w:lang w:val="en-GB"/>
        </w:rPr>
      </w:pPr>
      <w:r w:rsidRPr="001E1F9D">
        <w:rPr>
          <w:sz w:val="16"/>
          <w:szCs w:val="16"/>
          <w:lang w:val="en-GB"/>
        </w:rPr>
        <w:t xml:space="preserve">Source: </w:t>
      </w:r>
      <w:r w:rsidR="00E95C95">
        <w:rPr>
          <w:sz w:val="16"/>
          <w:szCs w:val="16"/>
          <w:lang w:val="en-GB"/>
        </w:rPr>
        <w:fldChar w:fldCharType="begin"/>
      </w:r>
      <w:r w:rsidR="00E95C95">
        <w:rPr>
          <w:sz w:val="16"/>
          <w:szCs w:val="16"/>
          <w:lang w:val="en-GB"/>
        </w:rPr>
        <w:instrText xml:space="preserve"> HYPERLINK "https://joinup.ec.europa.eu/collection/nifo-national-interoperability-framework-observatory/eif-monitoring" </w:instrText>
      </w:r>
      <w:r w:rsidR="00E95C95">
        <w:rPr>
          <w:sz w:val="16"/>
          <w:szCs w:val="16"/>
          <w:lang w:val="en-GB"/>
        </w:rPr>
        <w:fldChar w:fldCharType="separate"/>
      </w:r>
      <w:r w:rsidRPr="00E95C95">
        <w:rPr>
          <w:rStyle w:val="Hyperlink"/>
          <w:sz w:val="16"/>
          <w:szCs w:val="16"/>
          <w:lang w:val="en-GB"/>
        </w:rPr>
        <w:t>European Interoperability Framework Monitoring Mechanism 202</w:t>
      </w:r>
      <w:r w:rsidR="009E5F6C" w:rsidRPr="00E95C95">
        <w:rPr>
          <w:rStyle w:val="Hyperlink"/>
          <w:sz w:val="16"/>
          <w:szCs w:val="16"/>
          <w:lang w:val="en-GB"/>
        </w:rPr>
        <w:t>1</w:t>
      </w:r>
      <w:r w:rsidR="00E95C95">
        <w:rPr>
          <w:sz w:val="16"/>
          <w:szCs w:val="16"/>
          <w:lang w:val="en-GB"/>
        </w:rPr>
        <w:fldChar w:fldCharType="end"/>
      </w:r>
    </w:p>
    <w:p w14:paraId="17CA97BA" w14:textId="4FA341C4" w:rsidR="00F15586" w:rsidRDefault="002E520E" w:rsidP="00F15586">
      <w:pPr>
        <w:pStyle w:val="BodyText"/>
        <w:rPr>
          <w:lang w:val="en-GB"/>
        </w:rPr>
      </w:pPr>
      <w:r w:rsidRPr="001E1F9D">
        <w:rPr>
          <w:lang w:val="en-GB"/>
        </w:rPr>
        <w:t>Poland’s</w:t>
      </w:r>
      <w:r w:rsidR="00F15586" w:rsidRPr="001E1F9D">
        <w:rPr>
          <w:lang w:val="en-GB"/>
        </w:rPr>
        <w:t xml:space="preserve"> scores assessing the Conceptual Model in Scoreboard 3 show a </w:t>
      </w:r>
      <w:r w:rsidR="000D3583">
        <w:rPr>
          <w:lang w:val="en-GB"/>
        </w:rPr>
        <w:t>good</w:t>
      </w:r>
      <w:r w:rsidR="00F15586" w:rsidRPr="001E1F9D">
        <w:rPr>
          <w:lang w:val="en-GB"/>
        </w:rPr>
        <w:t xml:space="preserve"> performance</w:t>
      </w:r>
      <w:r w:rsidR="000D3583">
        <w:rPr>
          <w:lang w:val="en-GB"/>
        </w:rPr>
        <w:t>, aligned with the Eu</w:t>
      </w:r>
      <w:r w:rsidR="002418BC">
        <w:rPr>
          <w:lang w:val="en-GB"/>
        </w:rPr>
        <w:t>ropean average,</w:t>
      </w:r>
      <w:r w:rsidR="00F15586" w:rsidRPr="001E1F9D">
        <w:rPr>
          <w:lang w:val="en-GB"/>
        </w:rPr>
        <w:t xml:space="preserve"> in the implementation of recommendations associated with base registries, open data, </w:t>
      </w:r>
      <w:r w:rsidR="000E42BF">
        <w:rPr>
          <w:lang w:val="en-GB"/>
        </w:rPr>
        <w:t xml:space="preserve">catalogues, </w:t>
      </w:r>
      <w:r w:rsidR="00D2563F" w:rsidRPr="001E1F9D">
        <w:rPr>
          <w:lang w:val="en-GB"/>
        </w:rPr>
        <w:t>external information sources and services</w:t>
      </w:r>
      <w:r w:rsidR="00F15586" w:rsidRPr="001E1F9D">
        <w:rPr>
          <w:lang w:val="en-GB"/>
        </w:rPr>
        <w:t>,</w:t>
      </w:r>
      <w:r w:rsidR="00D2563F" w:rsidRPr="001E1F9D">
        <w:rPr>
          <w:lang w:val="en-GB"/>
        </w:rPr>
        <w:t xml:space="preserve"> security and privacy as well as</w:t>
      </w:r>
      <w:r w:rsidR="00F15586" w:rsidRPr="001E1F9D">
        <w:rPr>
          <w:lang w:val="en-GB"/>
        </w:rPr>
        <w:t xml:space="preserve"> the conceptual model itself. However, there is room for improvement with regard to </w:t>
      </w:r>
      <w:r w:rsidR="00D2563F" w:rsidRPr="001E1F9D">
        <w:rPr>
          <w:lang w:val="en-GB"/>
        </w:rPr>
        <w:t>recommendations associated with internal information sources and services</w:t>
      </w:r>
      <w:r w:rsidR="00F15586" w:rsidRPr="001E1F9D">
        <w:rPr>
          <w:lang w:val="en-GB"/>
        </w:rPr>
        <w:t xml:space="preserve">, where </w:t>
      </w:r>
      <w:r w:rsidR="00D2563F" w:rsidRPr="001E1F9D">
        <w:rPr>
          <w:lang w:val="en-GB"/>
        </w:rPr>
        <w:t>Poland’s</w:t>
      </w:r>
      <w:r w:rsidR="00F15586" w:rsidRPr="001E1F9D">
        <w:rPr>
          <w:lang w:val="en-GB"/>
        </w:rPr>
        <w:t xml:space="preserve"> score of </w:t>
      </w:r>
      <w:r w:rsidR="00D2563F" w:rsidRPr="001E1F9D">
        <w:rPr>
          <w:lang w:val="en-GB"/>
        </w:rPr>
        <w:t>1</w:t>
      </w:r>
      <w:r w:rsidR="00F15586" w:rsidRPr="001E1F9D">
        <w:rPr>
          <w:lang w:val="en-GB"/>
        </w:rPr>
        <w:t xml:space="preserve"> is</w:t>
      </w:r>
      <w:r w:rsidR="00D2563F" w:rsidRPr="001E1F9D">
        <w:rPr>
          <w:lang w:val="en-GB"/>
        </w:rPr>
        <w:t xml:space="preserve"> well</w:t>
      </w:r>
      <w:r w:rsidR="00F15586" w:rsidRPr="001E1F9D">
        <w:rPr>
          <w:lang w:val="en-GB"/>
        </w:rPr>
        <w:t xml:space="preserve"> below that of the EU average. More specifically, the </w:t>
      </w:r>
      <w:r w:rsidR="00724F09" w:rsidRPr="001E1F9D">
        <w:rPr>
          <w:lang w:val="en-GB"/>
        </w:rPr>
        <w:t>absence of a shared infrastructure of reusable services and information sources that can be used by all public administrations</w:t>
      </w:r>
      <w:r w:rsidR="00F15586" w:rsidRPr="001E1F9D">
        <w:rPr>
          <w:lang w:val="en-GB"/>
        </w:rPr>
        <w:t xml:space="preserve"> (Recommendation </w:t>
      </w:r>
      <w:r w:rsidR="00FE74D4" w:rsidRPr="001E1F9D">
        <w:rPr>
          <w:lang w:val="en-GB"/>
        </w:rPr>
        <w:t>36</w:t>
      </w:r>
      <w:r w:rsidR="00F15586" w:rsidRPr="001E1F9D">
        <w:rPr>
          <w:lang w:val="en-GB"/>
        </w:rPr>
        <w:t xml:space="preserve">) hinders the overall </w:t>
      </w:r>
      <w:r w:rsidR="00FE74D4" w:rsidRPr="001E1F9D">
        <w:rPr>
          <w:lang w:val="en-GB"/>
        </w:rPr>
        <w:t>Polish</w:t>
      </w:r>
      <w:r w:rsidR="00F15586" w:rsidRPr="001E1F9D">
        <w:rPr>
          <w:lang w:val="en-GB"/>
        </w:rPr>
        <w:t xml:space="preserve"> score </w:t>
      </w:r>
      <w:proofErr w:type="gramStart"/>
      <w:r w:rsidR="00F15586" w:rsidRPr="001E1F9D">
        <w:rPr>
          <w:lang w:val="en-GB"/>
        </w:rPr>
        <w:t>with regard to</w:t>
      </w:r>
      <w:proofErr w:type="gramEnd"/>
      <w:r w:rsidR="00F15586" w:rsidRPr="001E1F9D">
        <w:rPr>
          <w:lang w:val="en-GB"/>
        </w:rPr>
        <w:t xml:space="preserve"> </w:t>
      </w:r>
      <w:r w:rsidR="00FE74D4" w:rsidRPr="001E1F9D">
        <w:rPr>
          <w:lang w:val="en-GB"/>
        </w:rPr>
        <w:t>internal information sources and services</w:t>
      </w:r>
      <w:r w:rsidR="00F15586" w:rsidRPr="001E1F9D">
        <w:rPr>
          <w:lang w:val="en-GB"/>
        </w:rPr>
        <w:t>.</w:t>
      </w:r>
    </w:p>
    <w:p w14:paraId="07437DBE" w14:textId="25626F6D" w:rsidR="00BC2510" w:rsidRPr="00BC2510" w:rsidRDefault="00BC2510" w:rsidP="00BC2510">
      <w:pPr>
        <w:rPr>
          <w:color w:val="002060"/>
        </w:rPr>
      </w:pPr>
      <w:r>
        <w:t xml:space="preserve">Additional information on Poland’s results on the EIF Monitoring Mechanism is available online through </w:t>
      </w:r>
      <w:hyperlink r:id="rId32" w:history="1">
        <w:r w:rsidRPr="003316BC">
          <w:rPr>
            <w:rStyle w:val="Hyperlink"/>
          </w:rPr>
          <w:t>interactive dashboards</w:t>
        </w:r>
      </w:hyperlink>
      <w:r>
        <w:rPr>
          <w:rStyle w:val="Hyperlink"/>
        </w:rPr>
        <w:t>.</w:t>
      </w:r>
    </w:p>
    <w:p w14:paraId="6B59C3CA" w14:textId="77777777" w:rsidR="00F5006F" w:rsidRPr="001E1F9D" w:rsidRDefault="00D11A82" w:rsidP="007A3FE7">
      <w:pPr>
        <w:pStyle w:val="Heading2"/>
        <w:rPr>
          <w:lang w:val="en-GB"/>
        </w:rPr>
      </w:pPr>
      <w:r w:rsidRPr="001E1F9D">
        <w:rPr>
          <w:color w:val="1F497D"/>
          <w:lang w:val="en-GB"/>
        </w:rPr>
        <w:br w:type="page"/>
      </w:r>
      <w:r w:rsidR="00E17FE4" w:rsidRPr="001E1F9D">
        <w:rPr>
          <w:lang w:val="en-GB"/>
        </w:rPr>
        <w:lastRenderedPageBreak/>
        <w:t>eGovernment</w:t>
      </w:r>
      <w:r w:rsidR="004C2204" w:rsidRPr="001E1F9D">
        <w:rPr>
          <w:lang w:val="en-GB"/>
        </w:rPr>
        <w:t xml:space="preserve"> State of Play</w:t>
      </w:r>
    </w:p>
    <w:p w14:paraId="04620A0B" w14:textId="77777777" w:rsidR="00EE1D8E" w:rsidRPr="00B12141" w:rsidRDefault="00EE1D8E" w:rsidP="00B12141">
      <w:pPr>
        <w:rPr>
          <w:lang w:val="en-GB"/>
        </w:rPr>
      </w:pPr>
      <w:r w:rsidRPr="00B12141">
        <w:rPr>
          <w:lang w:val="en-GB"/>
        </w:rPr>
        <w:t xml:space="preserve">The graph below presents the main highlights of the latest eGovernment Benchmark Report, an assessment of eGovernment services in 36 countries: the 27 European Union Member States, as well as Iceland, Norway, Montenegro, the Republic of Serbia, Switzerland, Turkey, </w:t>
      </w:r>
      <w:proofErr w:type="gramStart"/>
      <w:r w:rsidRPr="00B12141">
        <w:rPr>
          <w:lang w:val="en-GB"/>
        </w:rPr>
        <w:t>Albania</w:t>
      </w:r>
      <w:proofErr w:type="gramEnd"/>
      <w:r w:rsidRPr="00B12141">
        <w:rPr>
          <w:lang w:val="en-GB"/>
        </w:rPr>
        <w:t xml:space="preserve"> and Macedonia (referred to as the EU27+).</w:t>
      </w:r>
    </w:p>
    <w:p w14:paraId="4027FD32" w14:textId="77777777" w:rsidR="00EE1D8E" w:rsidRPr="00B12141" w:rsidRDefault="00EE1D8E" w:rsidP="00EE1D8E">
      <w:pPr>
        <w:ind w:left="720"/>
        <w:rPr>
          <w:lang w:val="en-GB"/>
        </w:rPr>
      </w:pPr>
    </w:p>
    <w:p w14:paraId="59293FA7" w14:textId="77777777" w:rsidR="00EE1D8E" w:rsidRPr="00B12141" w:rsidRDefault="00EE1D8E" w:rsidP="00B12141">
      <w:pPr>
        <w:spacing w:after="120"/>
        <w:rPr>
          <w:lang w:val="en-GB"/>
        </w:rPr>
      </w:pPr>
      <w:r w:rsidRPr="00B12141">
        <w:rPr>
          <w:lang w:val="en-GB"/>
        </w:rPr>
        <w:t>The study evaluates online public services on four dimensions:</w:t>
      </w:r>
    </w:p>
    <w:p w14:paraId="1E7BD75E" w14:textId="77777777" w:rsidR="00EE1D8E" w:rsidRPr="00B12141" w:rsidRDefault="00EE1D8E" w:rsidP="00B12141">
      <w:pPr>
        <w:pStyle w:val="Bulletpoint"/>
        <w:rPr>
          <w:lang w:val="en-GB"/>
        </w:rPr>
      </w:pPr>
      <w:r w:rsidRPr="00B12141">
        <w:rPr>
          <w:lang w:val="en-GB"/>
        </w:rPr>
        <w:t>User centricity: indicates the extent to which a service is provided online, its mobile friendliness and its usability (in terms of available online support and feedback mechanisms).</w:t>
      </w:r>
    </w:p>
    <w:p w14:paraId="1001E1A1" w14:textId="77777777" w:rsidR="00EE1D8E" w:rsidRPr="00B12141" w:rsidRDefault="00EE1D8E" w:rsidP="00B12141">
      <w:pPr>
        <w:pStyle w:val="Bulletpoint"/>
        <w:rPr>
          <w:lang w:val="en-GB"/>
        </w:rPr>
      </w:pPr>
      <w:r w:rsidRPr="00B12141">
        <w:rPr>
          <w:lang w:val="en-GB"/>
        </w:rPr>
        <w:t>Transparency: indicates the extent to which governments are transparent about (</w:t>
      </w:r>
      <w:proofErr w:type="spellStart"/>
      <w:r w:rsidRPr="00B12141">
        <w:rPr>
          <w:lang w:val="en-GB"/>
        </w:rPr>
        <w:t>i</w:t>
      </w:r>
      <w:proofErr w:type="spellEnd"/>
      <w:r w:rsidRPr="00B12141">
        <w:rPr>
          <w:lang w:val="en-GB"/>
        </w:rPr>
        <w:t>) the process of service delivery, (ii) policy making and digital service design processes and (iii) the personal data processed in public services.</w:t>
      </w:r>
    </w:p>
    <w:p w14:paraId="3339A4F9" w14:textId="77777777" w:rsidR="00EE1D8E" w:rsidRPr="00B12141" w:rsidRDefault="00EE1D8E" w:rsidP="00B12141">
      <w:pPr>
        <w:pStyle w:val="Bulletpoint"/>
        <w:rPr>
          <w:lang w:val="en-GB"/>
        </w:rPr>
      </w:pPr>
      <w:r w:rsidRPr="00B12141">
        <w:rPr>
          <w:lang w:val="en-GB"/>
        </w:rPr>
        <w:t xml:space="preserve">Cross-border </w:t>
      </w:r>
      <w:proofErr w:type="gramStart"/>
      <w:r w:rsidRPr="00B12141">
        <w:rPr>
          <w:lang w:val="en-GB"/>
        </w:rPr>
        <w:t>services:</w:t>
      </w:r>
      <w:proofErr w:type="gramEnd"/>
      <w:r w:rsidRPr="00B12141">
        <w:rPr>
          <w:lang w:val="en-GB"/>
        </w:rPr>
        <w:t xml:space="preserve"> indicates the extent to which users of public services from another European country can use the online services.</w:t>
      </w:r>
    </w:p>
    <w:p w14:paraId="0CC72A9E" w14:textId="180D13AF" w:rsidR="00EE1D8E" w:rsidRPr="00B12141" w:rsidRDefault="00EE1D8E" w:rsidP="00B12141">
      <w:pPr>
        <w:pStyle w:val="Bulletpoint"/>
        <w:spacing w:after="240"/>
        <w:rPr>
          <w:lang w:val="en-GB"/>
        </w:rPr>
      </w:pPr>
      <w:r w:rsidRPr="00B12141">
        <w:rPr>
          <w:lang w:val="en-GB"/>
        </w:rPr>
        <w:t>Key enablers: indicates the extent to which technical and organizational pre-conditions for eGovernment service provision are in place, such as electronic identification and authentic sources.</w:t>
      </w:r>
    </w:p>
    <w:p w14:paraId="4FBAAE90" w14:textId="77777777" w:rsidR="00EE1D8E" w:rsidRDefault="00EE1D8E" w:rsidP="00127ECF">
      <w:pPr>
        <w:spacing w:after="240"/>
        <w:rPr>
          <w:lang w:val="en-GB"/>
        </w:rPr>
      </w:pPr>
      <w:r w:rsidRPr="00B12141">
        <w:rPr>
          <w:lang w:val="en-GB"/>
        </w:rPr>
        <w:t xml:space="preserve">The 2022 report presents the biennial results, achieved over the past two years of measurement of all nine life events used to measure the above-mentioned key dimensions. More specifically, these life events are divided between seven ‘Citizen life events’ (Starting a small claim procedure, Moving, </w:t>
      </w:r>
      <w:proofErr w:type="gramStart"/>
      <w:r w:rsidRPr="00B12141">
        <w:rPr>
          <w:lang w:val="en-GB"/>
        </w:rPr>
        <w:t>Owning</w:t>
      </w:r>
      <w:proofErr w:type="gramEnd"/>
      <w:r w:rsidRPr="00B12141">
        <w:rPr>
          <w:lang w:val="en-GB"/>
        </w:rPr>
        <w:t xml:space="preserve"> a car, Health measured in 2021, and Career, Studying, Family life, measured in 2020) and two ‘Business life events’ (Regular Business Operations, measured in 2021, and Business start-up, measured in 2020).</w:t>
      </w:r>
    </w:p>
    <w:p w14:paraId="3287CF89" w14:textId="4233DE35" w:rsidR="001A2142" w:rsidRPr="001E1F9D" w:rsidRDefault="00B23BAD" w:rsidP="00127ECF">
      <w:pPr>
        <w:jc w:val="center"/>
        <w:rPr>
          <w:lang w:val="en-GB"/>
        </w:rPr>
      </w:pPr>
      <w:r>
        <w:pict w14:anchorId="783D2811">
          <v:shape id="Picture 1" o:spid="_x0000_i1029" type="#_x0000_t75" style="width:420.75pt;height:274.25pt;visibility:visible;mso-wrap-style:square;mso-wrap-distance-left:9pt;mso-wrap-distance-top:0;mso-wrap-distance-right:9pt;mso-wrap-distance-bottom:0;mso-position-horizontal:absolute;mso-position-horizontal-relative:text;mso-position-vertical:absolute;mso-position-vertical-relative:text">
            <v:imagedata r:id="rId33" o:title=""/>
          </v:shape>
        </w:pict>
      </w:r>
    </w:p>
    <w:p w14:paraId="1F317F08" w14:textId="5093EDF6" w:rsidR="008016DA" w:rsidRPr="001E1F9D" w:rsidRDefault="00C554B4" w:rsidP="001A2142">
      <w:pPr>
        <w:jc w:val="center"/>
        <w:rPr>
          <w:lang w:val="en-GB"/>
        </w:rPr>
      </w:pPr>
      <w:r w:rsidRPr="001E1F9D">
        <w:rPr>
          <w:sz w:val="16"/>
          <w:szCs w:val="16"/>
          <w:lang w:val="en-GB"/>
        </w:rPr>
        <w:t xml:space="preserve">Source: </w:t>
      </w:r>
      <w:r w:rsidR="00AF0C1C">
        <w:rPr>
          <w:sz w:val="16"/>
          <w:szCs w:val="16"/>
          <w:lang w:val="en-GB"/>
        </w:rPr>
        <w:fldChar w:fldCharType="begin"/>
      </w:r>
      <w:r w:rsidR="00AF0C1C">
        <w:rPr>
          <w:sz w:val="16"/>
          <w:szCs w:val="16"/>
          <w:lang w:val="en-GB"/>
        </w:rPr>
        <w:instrText xml:space="preserve"> HYPERLINK "https://digital-strategy.ec.europa.eu/en/library/egovernment-benchmark-2022" </w:instrText>
      </w:r>
      <w:r w:rsidR="00AF0C1C">
        <w:rPr>
          <w:sz w:val="16"/>
          <w:szCs w:val="16"/>
          <w:lang w:val="en-GB"/>
        </w:rPr>
        <w:fldChar w:fldCharType="separate"/>
      </w:r>
      <w:r w:rsidR="001A2142" w:rsidRPr="00AF0C1C">
        <w:rPr>
          <w:rStyle w:val="Hyperlink"/>
          <w:sz w:val="16"/>
          <w:szCs w:val="16"/>
          <w:lang w:val="en-GB"/>
        </w:rPr>
        <w:t>eGovernment Benchmark Report 202</w:t>
      </w:r>
      <w:r w:rsidR="00127ECF" w:rsidRPr="00AF0C1C">
        <w:rPr>
          <w:rStyle w:val="Hyperlink"/>
          <w:sz w:val="16"/>
          <w:szCs w:val="16"/>
          <w:lang w:val="en-GB"/>
        </w:rPr>
        <w:t>2</w:t>
      </w:r>
      <w:r w:rsidR="001A2142" w:rsidRPr="00AF0C1C">
        <w:rPr>
          <w:rStyle w:val="Hyperlink"/>
          <w:sz w:val="16"/>
          <w:szCs w:val="16"/>
          <w:lang w:val="en-GB"/>
        </w:rPr>
        <w:t xml:space="preserve"> Country Factsheet</w:t>
      </w:r>
      <w:r w:rsidR="00AF0C1C">
        <w:rPr>
          <w:sz w:val="16"/>
          <w:szCs w:val="16"/>
          <w:lang w:val="en-GB"/>
        </w:rPr>
        <w:fldChar w:fldCharType="end"/>
      </w:r>
      <w:r w:rsidR="001A2142" w:rsidRPr="001E1F9D">
        <w:rPr>
          <w:sz w:val="16"/>
          <w:szCs w:val="16"/>
          <w:lang w:val="en-GB"/>
        </w:rPr>
        <w:t xml:space="preserve"> </w:t>
      </w:r>
      <w:r w:rsidR="0037031B" w:rsidRPr="001E1F9D">
        <w:rPr>
          <w:lang w:val="en-GB"/>
        </w:rPr>
        <w:br w:type="page"/>
      </w:r>
      <w:r w:rsidR="00B23BAD">
        <w:rPr>
          <w:noProof/>
        </w:rPr>
        <w:lastRenderedPageBreak/>
        <w:pict w14:anchorId="336BA2EB">
          <v:shape id="Picture 18" o:spid="_x0000_s1426" type="#_x0000_t75" alt="A group of people around a table&#10;&#10;Description automatically generated with low confidence" style="position:absolute;left:0;text-align:left;margin-left:-90.35pt;margin-top:-85.65pt;width:631.25pt;height:846.45pt;z-index:-25164032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34" o:title="A group of people around a table&#10;&#10;Description automatically generated with low confidence" croptop="1702f" cropbottom="13120f" cropleft="13508f" cropright="26789f"/>
          </v:shape>
        </w:pict>
      </w:r>
    </w:p>
    <w:p w14:paraId="48E31B97" w14:textId="77777777" w:rsidR="008016DA" w:rsidRPr="001E1F9D" w:rsidRDefault="008016DA" w:rsidP="0043510F">
      <w:pPr>
        <w:rPr>
          <w:lang w:val="en-GB"/>
        </w:rPr>
      </w:pPr>
    </w:p>
    <w:p w14:paraId="4BA646D9" w14:textId="77777777" w:rsidR="008016DA" w:rsidRPr="001E1F9D" w:rsidRDefault="008016DA" w:rsidP="0043510F">
      <w:pPr>
        <w:rPr>
          <w:lang w:val="en-GB"/>
        </w:rPr>
      </w:pPr>
    </w:p>
    <w:p w14:paraId="44F8C840" w14:textId="77777777" w:rsidR="003206AF" w:rsidRPr="001E1F9D" w:rsidRDefault="003206AF" w:rsidP="003206AF">
      <w:pPr>
        <w:rPr>
          <w:lang w:val="en-GB"/>
        </w:rPr>
      </w:pPr>
    </w:p>
    <w:p w14:paraId="17271BCA" w14:textId="77777777" w:rsidR="008016DA" w:rsidRPr="001E1F9D" w:rsidRDefault="008016DA" w:rsidP="0043510F">
      <w:pPr>
        <w:rPr>
          <w:lang w:val="en-GB"/>
        </w:rPr>
      </w:pPr>
    </w:p>
    <w:p w14:paraId="5261D45F" w14:textId="77777777" w:rsidR="008016DA" w:rsidRPr="001E1F9D" w:rsidRDefault="008016DA" w:rsidP="0043510F">
      <w:pPr>
        <w:rPr>
          <w:lang w:val="en-GB"/>
        </w:rPr>
      </w:pPr>
    </w:p>
    <w:p w14:paraId="0E1D1F00" w14:textId="77777777" w:rsidR="008016DA" w:rsidRPr="001E1F9D" w:rsidRDefault="008016DA" w:rsidP="0043510F">
      <w:pPr>
        <w:rPr>
          <w:lang w:val="en-GB"/>
        </w:rPr>
      </w:pPr>
    </w:p>
    <w:p w14:paraId="0E3AF85A" w14:textId="77777777" w:rsidR="00B14A26" w:rsidRPr="001E1F9D" w:rsidRDefault="00B14A26" w:rsidP="0043510F">
      <w:pPr>
        <w:rPr>
          <w:lang w:val="en-GB"/>
        </w:rPr>
      </w:pPr>
    </w:p>
    <w:p w14:paraId="075654C3" w14:textId="77777777" w:rsidR="00B14A26" w:rsidRPr="001E1F9D" w:rsidRDefault="00B14A26" w:rsidP="0043510F">
      <w:pPr>
        <w:rPr>
          <w:lang w:val="en-GB"/>
        </w:rPr>
      </w:pPr>
    </w:p>
    <w:p w14:paraId="15FE7BEF" w14:textId="77777777" w:rsidR="00B14A26" w:rsidRPr="001E1F9D" w:rsidRDefault="00B14A26" w:rsidP="0043510F">
      <w:pPr>
        <w:rPr>
          <w:lang w:val="en-GB"/>
        </w:rPr>
      </w:pPr>
    </w:p>
    <w:p w14:paraId="5EE5310D" w14:textId="69D7356E" w:rsidR="00B14A26" w:rsidRPr="001E1F9D" w:rsidRDefault="00B23BAD" w:rsidP="0043510F">
      <w:pPr>
        <w:rPr>
          <w:lang w:val="en-GB"/>
        </w:rPr>
      </w:pPr>
      <w:r>
        <w:rPr>
          <w:lang w:val="en-GB"/>
        </w:rPr>
        <w:pict w14:anchorId="7E6607B0">
          <v:group id="_x0000_s1263" style="position:absolute;left:0;text-align:left;margin-left:192.45pt;margin-top:2.7pt;width:317.5pt;height:102.05pt;z-index:251648512" coordorigin="5550,3610" coordsize="6356,2041">
            <v:shape id="_x0000_s1215" type="#_x0000_t202" style="position:absolute;left:5550;top:3610;width:6356;height:2026;visibility:visible;mso-wrap-distance-top:3.6pt;mso-wrap-distance-bottom:3.6pt;mso-width-relative:margin;mso-height-relative:margin" fillcolor="#238dc1" strokecolor="white">
              <v:stroke opacity="0"/>
              <v:shadow offset=",5pt" offset2=",6pt"/>
              <v:textbox style="mso-next-textbox:#_x0000_s1215" inset=".5mm,1.3mm">
                <w:txbxContent>
                  <w:p w14:paraId="4FE95FBF" w14:textId="77777777" w:rsidR="00680E45" w:rsidRPr="006D73ED" w:rsidRDefault="00680E45" w:rsidP="009C0198">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Highlights</w:t>
                    </w:r>
                    <w:r w:rsidRPr="006E0C04">
                      <w:rPr>
                        <w:color w:val="FFFFFF"/>
                        <w:sz w:val="48"/>
                        <w:szCs w:val="32"/>
                      </w:rPr>
                      <w:t xml:space="preserve"> </w:t>
                    </w:r>
                  </w:p>
                  <w:p w14:paraId="470B0345" w14:textId="77777777" w:rsidR="00680E45" w:rsidRPr="00E7654F" w:rsidRDefault="00680E45" w:rsidP="009C0198">
                    <w:pPr>
                      <w:jc w:val="right"/>
                      <w:rPr>
                        <w:color w:val="FFFFFF"/>
                        <w:sz w:val="52"/>
                        <w:szCs w:val="36"/>
                      </w:rPr>
                    </w:pPr>
                  </w:p>
                </w:txbxContent>
              </v:textbox>
            </v:shape>
            <v:shape id="_x0000_s1159" type="#_x0000_t202" style="position:absolute;left:5760;top:3945;width:963;height:1241;visibility:visible;mso-wrap-distance-top:3.6pt;mso-wrap-distance-bottom:3.6pt;mso-width-relative:margin;mso-height-relative:margin" fillcolor="#238dc1" stroked="f" strokecolor="#f8f8f8" strokeweight=".25pt">
              <v:textbox style="mso-next-textbox:#_x0000_s1159">
                <w:txbxContent>
                  <w:p w14:paraId="08CC4A24" w14:textId="77777777" w:rsidR="00680E45" w:rsidRPr="003D16B4" w:rsidRDefault="00680E45" w:rsidP="00735F62">
                    <w:pPr>
                      <w:rPr>
                        <w:color w:val="FFFFFF"/>
                        <w:sz w:val="96"/>
                        <w:szCs w:val="96"/>
                      </w:rPr>
                    </w:pPr>
                    <w:r w:rsidRPr="003D16B4">
                      <w:rPr>
                        <w:color w:val="FFFFFF"/>
                        <w:sz w:val="96"/>
                        <w:szCs w:val="96"/>
                      </w:rPr>
                      <w:t>2</w:t>
                    </w:r>
                  </w:p>
                  <w:p w14:paraId="2044EBCC" w14:textId="77777777" w:rsidR="00680E45" w:rsidRPr="003D16B4" w:rsidRDefault="00680E45" w:rsidP="00735F62">
                    <w:pPr>
                      <w:rPr>
                        <w:color w:val="FFFFFF"/>
                        <w:sz w:val="96"/>
                        <w:szCs w:val="96"/>
                      </w:rPr>
                    </w:pPr>
                  </w:p>
                  <w:p w14:paraId="0F16A4BD" w14:textId="77777777" w:rsidR="00680E45" w:rsidRPr="0065240B" w:rsidRDefault="00680E45" w:rsidP="00735F62"/>
                </w:txbxContent>
              </v:textbox>
            </v:shape>
            <v:shape id="_x0000_s1225" type="#_x0000_t32" style="position:absolute;left:6990;top:3610;width:0;height:2041;mso-wrap-distance-top:3.6pt;mso-wrap-distance-bottom:3.6pt;mso-width-relative:margin;mso-height-relative:margin" o:connectortype="straight" strokecolor="white" strokeweight="2.5pt">
              <v:shadow offset=",5pt" offset2=",6pt"/>
            </v:shape>
          </v:group>
        </w:pict>
      </w:r>
    </w:p>
    <w:p w14:paraId="1997A687" w14:textId="77777777" w:rsidR="00523B1C" w:rsidRPr="001E1F9D" w:rsidRDefault="00523B1C" w:rsidP="0043510F">
      <w:pPr>
        <w:rPr>
          <w:lang w:val="en-GB"/>
        </w:rPr>
      </w:pPr>
    </w:p>
    <w:p w14:paraId="69DC449C" w14:textId="77777777" w:rsidR="000E342D" w:rsidRPr="001E1F9D" w:rsidRDefault="000E342D" w:rsidP="0043510F">
      <w:pPr>
        <w:rPr>
          <w:lang w:val="en-GB"/>
        </w:rPr>
      </w:pPr>
    </w:p>
    <w:p w14:paraId="4240FE05" w14:textId="77777777" w:rsidR="003730DF" w:rsidRPr="001E1F9D" w:rsidRDefault="007566F8" w:rsidP="00F57208">
      <w:pPr>
        <w:pStyle w:val="Heading1"/>
        <w:rPr>
          <w:lang w:val="en-GB"/>
        </w:rPr>
      </w:pPr>
      <w:r w:rsidRPr="001E1F9D">
        <w:rPr>
          <w:lang w:val="en-GB"/>
        </w:rPr>
        <w:br w:type="page"/>
      </w:r>
      <w:bookmarkStart w:id="6" w:name="_Hlk34322211"/>
      <w:bookmarkStart w:id="7" w:name="_Toc34385557"/>
      <w:r w:rsidR="004C2204" w:rsidRPr="001E1F9D">
        <w:rPr>
          <w:lang w:val="en-GB"/>
        </w:rPr>
        <w:lastRenderedPageBreak/>
        <w:t>Digital Public Administration</w:t>
      </w:r>
      <w:bookmarkEnd w:id="6"/>
      <w:r w:rsidR="007F26D6" w:rsidRPr="001E1F9D">
        <w:rPr>
          <w:lang w:val="en-GB"/>
        </w:rPr>
        <w:t xml:space="preserve"> Highlights</w:t>
      </w:r>
      <w:bookmarkEnd w:id="7"/>
    </w:p>
    <w:p w14:paraId="1AB2B440" w14:textId="77777777" w:rsidR="00E730F4" w:rsidRPr="001E1F9D" w:rsidRDefault="00E730F4" w:rsidP="00E730F4">
      <w:pPr>
        <w:rPr>
          <w:lang w:val="en-GB"/>
        </w:rPr>
      </w:pPr>
    </w:p>
    <w:tbl>
      <w:tblPr>
        <w:tblW w:w="8657" w:type="dxa"/>
        <w:tblInd w:w="5" w:type="dxa"/>
        <w:tblLook w:val="04A0" w:firstRow="1" w:lastRow="0" w:firstColumn="1" w:lastColumn="0" w:noHBand="0" w:noVBand="1"/>
      </w:tblPr>
      <w:tblGrid>
        <w:gridCol w:w="905"/>
        <w:gridCol w:w="7752"/>
      </w:tblGrid>
      <w:tr w:rsidR="00A43E9B" w:rsidRPr="006E4594" w14:paraId="40761622" w14:textId="77777777" w:rsidTr="00221D07">
        <w:trPr>
          <w:cantSplit/>
          <w:trHeight w:val="555"/>
        </w:trPr>
        <w:tc>
          <w:tcPr>
            <w:tcW w:w="897" w:type="dxa"/>
            <w:shd w:val="clear" w:color="auto" w:fill="auto"/>
            <w:vAlign w:val="center"/>
          </w:tcPr>
          <w:p w14:paraId="525DEE7E" w14:textId="77777777" w:rsidR="00A43E9B" w:rsidRPr="001E1F9D" w:rsidRDefault="00B23BAD" w:rsidP="005043A8">
            <w:pPr>
              <w:jc w:val="left"/>
              <w:rPr>
                <w:sz w:val="12"/>
                <w:lang w:val="en-GB"/>
              </w:rPr>
            </w:pPr>
            <w:r>
              <w:rPr>
                <w:bCs/>
                <w:noProof/>
                <w:sz w:val="12"/>
                <w:lang w:val="en-GB" w:eastAsia="en-IE"/>
              </w:rPr>
              <w:pict w14:anchorId="375C42C0">
                <v:shape id="Graphic 7" o:spid="_x0000_i1030" type="#_x0000_t75" alt="Newspaper with solid fill" style="width:34.45pt;height:34.4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">
                  <v:imagedata r:id="rId35" o:title="" croptop="-9557f" cropbottom="-9309f" cropleft="-9742f" cropright="-10754f"/>
                </v:shape>
              </w:pict>
            </w:r>
          </w:p>
        </w:tc>
        <w:tc>
          <w:tcPr>
            <w:tcW w:w="7760" w:type="dxa"/>
            <w:shd w:val="clear" w:color="auto" w:fill="auto"/>
            <w:vAlign w:val="center"/>
          </w:tcPr>
          <w:p w14:paraId="78932818" w14:textId="77777777" w:rsidR="00A43E9B" w:rsidRPr="001E1F9D" w:rsidRDefault="00A43E9B" w:rsidP="004F2DDF">
            <w:pPr>
              <w:pStyle w:val="Subtitle"/>
              <w:rPr>
                <w:sz w:val="16"/>
                <w:szCs w:val="22"/>
              </w:rPr>
            </w:pPr>
            <w:r w:rsidRPr="006E4594">
              <w:t xml:space="preserve">Digital Public Administration Political </w:t>
            </w:r>
            <w:r w:rsidRPr="001E1F9D">
              <w:t>Communications</w:t>
            </w:r>
            <w:r w:rsidRPr="001E1F9D">
              <w:rPr>
                <w:color w:val="F29100"/>
                <w:szCs w:val="28"/>
              </w:rPr>
              <w:t xml:space="preserve"> </w:t>
            </w:r>
          </w:p>
        </w:tc>
      </w:tr>
    </w:tbl>
    <w:p w14:paraId="0D3BE21C" w14:textId="77777777" w:rsidR="00A43E9B" w:rsidRPr="001E1F9D" w:rsidRDefault="00A43E9B" w:rsidP="003239C1">
      <w:pPr>
        <w:rPr>
          <w:lang w:val="en-GB"/>
        </w:rPr>
      </w:pPr>
    </w:p>
    <w:p w14:paraId="4D5DF1C9" w14:textId="21F5A2FA" w:rsidR="0029278D" w:rsidRPr="001E1F9D" w:rsidRDefault="0029278D" w:rsidP="0029278D">
      <w:pPr>
        <w:rPr>
          <w:lang w:val="en-GB"/>
        </w:rPr>
      </w:pPr>
      <w:r w:rsidRPr="001E1F9D">
        <w:rPr>
          <w:lang w:val="en-GB"/>
        </w:rPr>
        <w:t xml:space="preserve">The new edition of the OP Digital Poland for the years 2021-2027, which is named European Funds for Digital Development and is to be implemented until the end of 2030, was adopted by the Government </w:t>
      </w:r>
      <w:r w:rsidR="00E93EF5" w:rsidRPr="001E1F9D">
        <w:rPr>
          <w:lang w:val="en-GB"/>
        </w:rPr>
        <w:t>on 5</w:t>
      </w:r>
      <w:r w:rsidRPr="001E1F9D">
        <w:rPr>
          <w:lang w:val="en-GB"/>
        </w:rPr>
        <w:t xml:space="preserve"> January 2022. It will contain the following components: broad access to ultra-fast internet, implementation of advanced and user-friendly public eService, digital cross-sector cooperation, effective operation of the national cybersecurity system, support for digital skills of employees of public institutions, digital </w:t>
      </w:r>
      <w:proofErr w:type="gramStart"/>
      <w:r w:rsidRPr="001E1F9D">
        <w:rPr>
          <w:lang w:val="en-GB"/>
        </w:rPr>
        <w:t>availability</w:t>
      </w:r>
      <w:proofErr w:type="gramEnd"/>
      <w:r w:rsidRPr="001E1F9D">
        <w:rPr>
          <w:lang w:val="en-GB"/>
        </w:rPr>
        <w:t xml:space="preserve"> and reuse of PSI (Public Sector Information).</w:t>
      </w:r>
    </w:p>
    <w:p w14:paraId="28118CE7" w14:textId="77777777" w:rsidR="00A43E9B" w:rsidRPr="001E1F9D" w:rsidRDefault="00A43E9B" w:rsidP="003239C1">
      <w:pPr>
        <w:rPr>
          <w:lang w:val="en-GB"/>
        </w:rPr>
      </w:pPr>
    </w:p>
    <w:tbl>
      <w:tblPr>
        <w:tblW w:w="8657" w:type="dxa"/>
        <w:tblInd w:w="5" w:type="dxa"/>
        <w:tblLook w:val="04A0" w:firstRow="1" w:lastRow="0" w:firstColumn="1" w:lastColumn="0" w:noHBand="0" w:noVBand="1"/>
      </w:tblPr>
      <w:tblGrid>
        <w:gridCol w:w="905"/>
        <w:gridCol w:w="7752"/>
      </w:tblGrid>
      <w:tr w:rsidR="00C6422A" w:rsidRPr="006E4594" w14:paraId="29722BF5" w14:textId="77777777" w:rsidTr="00221D07">
        <w:trPr>
          <w:cantSplit/>
          <w:trHeight w:val="555"/>
        </w:trPr>
        <w:tc>
          <w:tcPr>
            <w:tcW w:w="846" w:type="dxa"/>
            <w:shd w:val="clear" w:color="auto" w:fill="auto"/>
            <w:vAlign w:val="center"/>
          </w:tcPr>
          <w:p w14:paraId="44574E70" w14:textId="77777777" w:rsidR="00C6422A" w:rsidRPr="001E1F9D" w:rsidRDefault="00B23BAD" w:rsidP="005043A8">
            <w:pPr>
              <w:jc w:val="left"/>
              <w:rPr>
                <w:color w:val="F29100"/>
                <w:sz w:val="12"/>
                <w:lang w:val="en-GB"/>
              </w:rPr>
            </w:pPr>
            <w:r>
              <w:rPr>
                <w:bCs/>
                <w:noProof/>
                <w:color w:val="F29100"/>
                <w:sz w:val="12"/>
                <w:lang w:val="en-GB" w:eastAsia="en-IE"/>
              </w:rPr>
              <w:pict w14:anchorId="6979A26E">
                <v:shape id="_x0000_i1031" type="#_x0000_t75" alt="Gavel with solid fill" style="width:34.45pt;height:34.4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">
                  <v:imagedata r:id="rId36" o:title="" croptop="-4049f" cropbottom="-2877f" cropleft="-3991f" cropright="-1891f"/>
                </v:shape>
              </w:pict>
            </w:r>
          </w:p>
        </w:tc>
        <w:tc>
          <w:tcPr>
            <w:tcW w:w="7811" w:type="dxa"/>
            <w:shd w:val="clear" w:color="auto" w:fill="auto"/>
            <w:vAlign w:val="center"/>
          </w:tcPr>
          <w:p w14:paraId="6468F454" w14:textId="77777777" w:rsidR="00C6422A" w:rsidRPr="001E1F9D" w:rsidRDefault="00C6422A" w:rsidP="004F2DDF">
            <w:pPr>
              <w:pStyle w:val="Subtitle"/>
              <w:rPr>
                <w:color w:val="F29100"/>
                <w:sz w:val="16"/>
                <w:szCs w:val="22"/>
              </w:rPr>
            </w:pPr>
            <w:r w:rsidRPr="006E4594">
              <w:t>Digital Public Administration Legislation</w:t>
            </w:r>
            <w:r w:rsidRPr="001E1F9D">
              <w:rPr>
                <w:color w:val="F29100"/>
                <w:szCs w:val="28"/>
              </w:rPr>
              <w:t xml:space="preserve"> </w:t>
            </w:r>
          </w:p>
        </w:tc>
      </w:tr>
    </w:tbl>
    <w:p w14:paraId="1C0D2FFF" w14:textId="77777777" w:rsidR="000D59A0" w:rsidRPr="001E1F9D" w:rsidRDefault="000D59A0" w:rsidP="000D59A0">
      <w:pPr>
        <w:rPr>
          <w:lang w:val="en-GB"/>
        </w:rPr>
      </w:pPr>
    </w:p>
    <w:p w14:paraId="5F36693F" w14:textId="752EB35D" w:rsidR="000D59A0" w:rsidRPr="001E1F9D" w:rsidRDefault="0029278D" w:rsidP="000D59A0">
      <w:pPr>
        <w:rPr>
          <w:lang w:val="en-GB"/>
        </w:rPr>
      </w:pPr>
      <w:r w:rsidRPr="001E1F9D">
        <w:rPr>
          <w:lang w:val="en-GB"/>
        </w:rPr>
        <w:t xml:space="preserve">The </w:t>
      </w:r>
      <w:hyperlink r:id="rId37" w:history="1">
        <w:r w:rsidRPr="001E1F9D">
          <w:rPr>
            <w:color w:val="002060"/>
            <w:lang w:val="en-GB"/>
          </w:rPr>
          <w:t>Act on Electronic Delivery</w:t>
        </w:r>
      </w:hyperlink>
      <w:r w:rsidRPr="001E1F9D">
        <w:rPr>
          <w:lang w:val="en-GB"/>
        </w:rPr>
        <w:t xml:space="preserve"> was adopted by the Parliament on 18 November 2020 and has come into force on 5 October 2021 (with prolonged </w:t>
      </w:r>
      <w:proofErr w:type="spellStart"/>
      <w:r w:rsidRPr="001E1F9D">
        <w:rPr>
          <w:i/>
          <w:iCs/>
          <w:lang w:val="en-GB"/>
        </w:rPr>
        <w:t>vacatio</w:t>
      </w:r>
      <w:proofErr w:type="spellEnd"/>
      <w:r w:rsidRPr="001E1F9D">
        <w:rPr>
          <w:i/>
          <w:iCs/>
          <w:lang w:val="en-GB"/>
        </w:rPr>
        <w:t xml:space="preserve"> </w:t>
      </w:r>
      <w:proofErr w:type="spellStart"/>
      <w:r w:rsidRPr="001E1F9D">
        <w:rPr>
          <w:i/>
          <w:iCs/>
          <w:lang w:val="en-GB"/>
        </w:rPr>
        <w:t>legis</w:t>
      </w:r>
      <w:proofErr w:type="spellEnd"/>
      <w:r w:rsidRPr="001E1F9D">
        <w:rPr>
          <w:lang w:val="en-GB"/>
        </w:rPr>
        <w:t xml:space="preserve"> for some specific provisions). The aim of the act is to set up Electronic Addresses Register together with its online services and enable public entities to send and receive as many correspondences as possible within the administration and with citizens and entrepreneurs by means of the trust services</w:t>
      </w:r>
    </w:p>
    <w:p w14:paraId="2D88C6BC" w14:textId="77777777" w:rsidR="000D59A0" w:rsidRPr="001E1F9D" w:rsidRDefault="000D59A0" w:rsidP="000D59A0">
      <w:pPr>
        <w:rPr>
          <w:lang w:val="en-GB"/>
        </w:rPr>
      </w:pPr>
    </w:p>
    <w:tbl>
      <w:tblPr>
        <w:tblW w:w="8657" w:type="dxa"/>
        <w:tblInd w:w="5" w:type="dxa"/>
        <w:tblLook w:val="04A0" w:firstRow="1" w:lastRow="0" w:firstColumn="1" w:lastColumn="0" w:noHBand="0" w:noVBand="1"/>
      </w:tblPr>
      <w:tblGrid>
        <w:gridCol w:w="906"/>
        <w:gridCol w:w="7751"/>
      </w:tblGrid>
      <w:tr w:rsidR="000D59A0" w:rsidRPr="006E4594" w14:paraId="497E3F93" w14:textId="77777777" w:rsidTr="00221D07">
        <w:trPr>
          <w:cantSplit/>
          <w:trHeight w:val="555"/>
        </w:trPr>
        <w:tc>
          <w:tcPr>
            <w:tcW w:w="562" w:type="dxa"/>
            <w:shd w:val="clear" w:color="auto" w:fill="auto"/>
            <w:vAlign w:val="center"/>
          </w:tcPr>
          <w:p w14:paraId="733CF3FC" w14:textId="77777777" w:rsidR="000D59A0" w:rsidRPr="001E1F9D" w:rsidRDefault="00B23BAD" w:rsidP="005043A8">
            <w:pPr>
              <w:jc w:val="left"/>
              <w:rPr>
                <w:color w:val="F29100"/>
                <w:sz w:val="12"/>
                <w:lang w:val="en-GB"/>
              </w:rPr>
            </w:pPr>
            <w:r>
              <w:rPr>
                <w:bCs/>
                <w:noProof/>
                <w:color w:val="F29100"/>
                <w:sz w:val="12"/>
                <w:lang w:val="en-GB" w:eastAsia="en-IE"/>
              </w:rPr>
              <w:pict w14:anchorId="4BD06E88">
                <v:shape id="_x0000_i1032" type="#_x0000_t75" alt="Connections with solid fill" style="width:34.45pt;height:34.4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">
                  <v:imagedata r:id="rId38" o:title="" croptop="-4179f" cropbottom="-5058f" cropleft="-2956f" cropright="-815f"/>
                </v:shape>
              </w:pict>
            </w:r>
          </w:p>
        </w:tc>
        <w:tc>
          <w:tcPr>
            <w:tcW w:w="8095" w:type="dxa"/>
            <w:shd w:val="clear" w:color="auto" w:fill="auto"/>
            <w:vAlign w:val="center"/>
          </w:tcPr>
          <w:p w14:paraId="0468F4A6" w14:textId="77777777" w:rsidR="000D59A0" w:rsidRPr="001E1F9D" w:rsidRDefault="000D59A0" w:rsidP="004F2DDF">
            <w:pPr>
              <w:pStyle w:val="Subtitle"/>
              <w:rPr>
                <w:color w:val="F29100"/>
                <w:sz w:val="16"/>
                <w:szCs w:val="22"/>
              </w:rPr>
            </w:pPr>
            <w:r w:rsidRPr="006E4594">
              <w:t>Digital Public Administration Infrastructure</w:t>
            </w:r>
            <w:r w:rsidRPr="001E1F9D">
              <w:rPr>
                <w:color w:val="F29100"/>
                <w:szCs w:val="28"/>
              </w:rPr>
              <w:t xml:space="preserve"> </w:t>
            </w:r>
          </w:p>
        </w:tc>
      </w:tr>
    </w:tbl>
    <w:p w14:paraId="0B59B7E2" w14:textId="77777777" w:rsidR="000D59A0" w:rsidRPr="001E1F9D" w:rsidRDefault="000D59A0" w:rsidP="000D59A0">
      <w:pPr>
        <w:rPr>
          <w:lang w:val="en-GB"/>
        </w:rPr>
      </w:pPr>
    </w:p>
    <w:p w14:paraId="0BF0058A" w14:textId="77777777" w:rsidR="00A66780" w:rsidRPr="001E1F9D" w:rsidRDefault="00A44466" w:rsidP="000D59A0">
      <w:pPr>
        <w:rPr>
          <w:lang w:val="en-GB"/>
        </w:rPr>
      </w:pPr>
      <w:r w:rsidRPr="001E1F9D">
        <w:rPr>
          <w:lang w:val="en-GB"/>
        </w:rPr>
        <w:t xml:space="preserve">Due to the war in Ukraine and the refugee crisis started at the end of February 2022, a </w:t>
      </w:r>
      <w:hyperlink r:id="rId39" w:history="1">
        <w:r w:rsidRPr="001E1F9D">
          <w:rPr>
            <w:rStyle w:val="Hyperlink"/>
            <w:lang w:val="en-GB"/>
          </w:rPr>
          <w:t>subpage for Ukrainian citizens</w:t>
        </w:r>
      </w:hyperlink>
      <w:r w:rsidRPr="001E1F9D">
        <w:rPr>
          <w:lang w:val="en-GB"/>
        </w:rPr>
        <w:t xml:space="preserve"> has been published on the </w:t>
      </w:r>
      <w:hyperlink r:id="rId40" w:history="1">
        <w:r w:rsidRPr="001E1F9D">
          <w:rPr>
            <w:rStyle w:val="Hyperlink"/>
            <w:lang w:val="en-GB"/>
          </w:rPr>
          <w:t>Portal of the Republic of Poland</w:t>
        </w:r>
      </w:hyperlink>
      <w:r w:rsidRPr="001E1F9D">
        <w:rPr>
          <w:rStyle w:val="Hyperlink"/>
          <w:lang w:val="en-GB"/>
        </w:rPr>
        <w:t>, which</w:t>
      </w:r>
      <w:r w:rsidRPr="001E1F9D">
        <w:rPr>
          <w:lang w:val="en-GB"/>
        </w:rPr>
        <w:t xml:space="preserve"> is the main service of the Polish government, the central gateway to digital information and eServices of the State, created by the Ministry of Digital Affairs. The subpage contains information related to obtaining a PESEL number and access to education, health care, social benefits, </w:t>
      </w:r>
      <w:proofErr w:type="spellStart"/>
      <w:r w:rsidRPr="001E1F9D">
        <w:rPr>
          <w:lang w:val="en-GB"/>
        </w:rPr>
        <w:t>labor</w:t>
      </w:r>
      <w:proofErr w:type="spellEnd"/>
      <w:r w:rsidRPr="001E1F9D">
        <w:rPr>
          <w:lang w:val="en-GB"/>
        </w:rPr>
        <w:t xml:space="preserve"> market and transportation, as well as many other helpful information connected to staying in Poland.</w:t>
      </w:r>
    </w:p>
    <w:p w14:paraId="12112799" w14:textId="77777777" w:rsidR="000D59A0" w:rsidRPr="001E1F9D" w:rsidRDefault="000D59A0" w:rsidP="000D59A0">
      <w:pPr>
        <w:rPr>
          <w:lang w:val="en-GB"/>
        </w:rPr>
      </w:pPr>
    </w:p>
    <w:p w14:paraId="3728CF5B" w14:textId="23378EE5" w:rsidR="003730DF" w:rsidRPr="001E1F9D" w:rsidRDefault="00D012A8" w:rsidP="00F31DDF">
      <w:pPr>
        <w:rPr>
          <w:lang w:val="en-GB"/>
        </w:rPr>
      </w:pPr>
      <w:r w:rsidRPr="001E1F9D">
        <w:rPr>
          <w:lang w:val="en-GB"/>
        </w:rPr>
        <w:br w:type="page"/>
      </w:r>
      <w:r w:rsidR="00B23BAD">
        <w:rPr>
          <w:noProof/>
        </w:rPr>
        <w:lastRenderedPageBreak/>
        <w:pict w14:anchorId="527B40ED">
          <v:shape id="Picture 21" o:spid="_x0000_s1427" type="#_x0000_t75" alt="Close-up of hands shaking&#10;&#10;Description automatically generated" style="position:absolute;left:0;text-align:left;margin-left:-84.85pt;margin-top:-85.4pt;width:594pt;height:865.4pt;z-index:-25163929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41" o:title="Close-up of hands shaking&#10;&#10;Description automatically generated" croptop="6054f" cropbottom="11890f" cropleft="12047f" cropright="4487f"/>
          </v:shape>
        </w:pict>
      </w:r>
      <w:r w:rsidR="00B23BAD">
        <w:rPr>
          <w:lang w:val="en-GB"/>
        </w:rPr>
        <w:pict w14:anchorId="2B41E5D2">
          <v:shape id="_x0000_s1229" type="#_x0000_t32" style="position:absolute;left:0;text-align:left;margin-left:255.4pt;margin-top:-191.35pt;width:0;height:99.65pt;z-index:251647488;mso-wrap-distance-top:3.6pt;mso-wrap-distance-bottom:3.6pt;mso-width-relative:margin;mso-height-relative:margin" o:connectortype="straight" strokecolor="white" strokeweight="2.5pt">
            <v:shadow offset=",5pt" offset2=",6pt"/>
          </v:shape>
        </w:pict>
      </w:r>
    </w:p>
    <w:p w14:paraId="33A7A76F" w14:textId="77777777" w:rsidR="00B42D1B" w:rsidRPr="001E1F9D" w:rsidRDefault="00B42D1B" w:rsidP="00F31DDF">
      <w:pPr>
        <w:rPr>
          <w:lang w:val="en-GB"/>
        </w:rPr>
      </w:pPr>
    </w:p>
    <w:p w14:paraId="41CF0AD7" w14:textId="77777777" w:rsidR="00A52272" w:rsidRPr="001E1F9D" w:rsidRDefault="00A52272" w:rsidP="00F31DDF">
      <w:pPr>
        <w:rPr>
          <w:lang w:val="en-GB"/>
        </w:rPr>
      </w:pPr>
    </w:p>
    <w:p w14:paraId="3EDFB8D1" w14:textId="77777777" w:rsidR="00A52272" w:rsidRPr="001E1F9D" w:rsidRDefault="00A52272" w:rsidP="00F31DDF">
      <w:pPr>
        <w:rPr>
          <w:lang w:val="en-GB"/>
        </w:rPr>
      </w:pPr>
    </w:p>
    <w:p w14:paraId="27C1F42E" w14:textId="77777777" w:rsidR="00A52272" w:rsidRPr="001E1F9D" w:rsidRDefault="00A52272" w:rsidP="00F31DDF">
      <w:pPr>
        <w:rPr>
          <w:lang w:val="en-GB"/>
        </w:rPr>
      </w:pPr>
    </w:p>
    <w:p w14:paraId="56C162C6" w14:textId="77777777" w:rsidR="003206AF" w:rsidRPr="001E1F9D" w:rsidRDefault="003206AF" w:rsidP="003206AF">
      <w:pPr>
        <w:rPr>
          <w:sz w:val="28"/>
          <w:szCs w:val="36"/>
          <w:lang w:val="en-GB"/>
        </w:rPr>
      </w:pPr>
    </w:p>
    <w:p w14:paraId="53F72C81" w14:textId="34C92259" w:rsidR="00A24E50" w:rsidRPr="001E1F9D" w:rsidRDefault="00A24E50" w:rsidP="003206AF">
      <w:pPr>
        <w:rPr>
          <w:lang w:val="en-GB"/>
        </w:rPr>
      </w:pPr>
    </w:p>
    <w:p w14:paraId="4C734441" w14:textId="77777777" w:rsidR="00A52272" w:rsidRPr="001E1F9D" w:rsidRDefault="00A52272" w:rsidP="00F31DDF">
      <w:pPr>
        <w:rPr>
          <w:lang w:val="en-GB"/>
        </w:rPr>
      </w:pPr>
    </w:p>
    <w:p w14:paraId="7D0E40F5" w14:textId="77777777" w:rsidR="00A52272" w:rsidRPr="001E1F9D" w:rsidRDefault="00A52272" w:rsidP="00F31DDF">
      <w:pPr>
        <w:rPr>
          <w:lang w:val="en-GB"/>
        </w:rPr>
      </w:pPr>
    </w:p>
    <w:p w14:paraId="26DF04EC" w14:textId="77777777" w:rsidR="00A52272" w:rsidRPr="001E1F9D" w:rsidRDefault="00B23BAD" w:rsidP="00F31DDF">
      <w:pPr>
        <w:rPr>
          <w:lang w:val="en-GB"/>
        </w:rPr>
      </w:pPr>
      <w:r>
        <w:rPr>
          <w:lang w:val="en-GB"/>
        </w:rPr>
        <w:pict w14:anchorId="1A1A7EEF">
          <v:group id="_x0000_s1256" style="position:absolute;left:0;text-align:left;margin-left:192.45pt;margin-top:8.75pt;width:317.8pt;height:127.55pt;z-index:251645440" coordorigin="5550,3578" coordsize="6356,2551">
            <v:shape id="_x0000_s1213" type="#_x0000_t202" style="position:absolute;left:5550;top:3578;width:6356;height:2510;visibility:visible;mso-wrap-distance-top:3.6pt;mso-wrap-distance-bottom:3.6pt;mso-width-relative:margin;mso-height-relative:margin" fillcolor="#238dc1" strokecolor="white">
              <v:stroke opacity="0"/>
              <v:shadow offset=",5pt" offset2=",6pt"/>
              <v:textbox style="mso-next-textbox:#_x0000_s1213" inset=".5mm,1.3mm">
                <w:txbxContent>
                  <w:p w14:paraId="7C95586D" w14:textId="77777777" w:rsidR="00680E45" w:rsidRPr="006D73ED" w:rsidRDefault="00680E45" w:rsidP="009C0198">
                    <w:pPr>
                      <w:ind w:left="720"/>
                      <w:jc w:val="righ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086E4304" w14:textId="77777777" w:rsidR="00680E45" w:rsidRPr="00E7654F" w:rsidRDefault="00680E45" w:rsidP="002046EF">
                    <w:pPr>
                      <w:jc w:val="right"/>
                      <w:rPr>
                        <w:color w:val="FFFFFF"/>
                        <w:sz w:val="52"/>
                        <w:szCs w:val="36"/>
                      </w:rPr>
                    </w:pPr>
                  </w:p>
                </w:txbxContent>
              </v:textbox>
            </v:shape>
            <v:shape id="_x0000_s1162" type="#_x0000_t202" style="position:absolute;left:5813;top:4183;width:767;height:1311;visibility:visible;mso-height-percent:200;mso-wrap-distance-top:3.6pt;mso-wrap-distance-bottom:3.6pt;mso-height-percent:200;mso-width-relative:margin;mso-height-relative:margin" fillcolor="#238dc1" stroked="f" strokecolor="#f8f8f8" strokeweight=".25pt">
              <v:textbox style="mso-next-textbox:#_x0000_s1162;mso-fit-shape-to-text:t">
                <w:txbxContent>
                  <w:p w14:paraId="693A4B72" w14:textId="77777777" w:rsidR="00680E45" w:rsidRPr="0065240B" w:rsidRDefault="00680E45" w:rsidP="00C97DF0">
                    <w:r w:rsidRPr="003D16B4">
                      <w:rPr>
                        <w:color w:val="FFFFFF"/>
                        <w:sz w:val="96"/>
                        <w:szCs w:val="96"/>
                      </w:rPr>
                      <w:t>3</w:t>
                    </w:r>
                  </w:p>
                </w:txbxContent>
              </v:textbox>
            </v:shape>
            <v:shape id="_x0000_s1214" type="#_x0000_t32" style="position:absolute;left:6875;top:3578;width:16;height:2551;mso-wrap-distance-top:3.6pt;mso-wrap-distance-bottom:3.6pt;mso-width-relative:margin;mso-height-relative:margin" o:connectortype="straight" strokecolor="white" strokeweight="2.5pt">
              <v:shadow offset=",5pt" offset2=",6pt"/>
            </v:shape>
          </v:group>
        </w:pict>
      </w:r>
    </w:p>
    <w:p w14:paraId="54CC8668" w14:textId="77777777" w:rsidR="00A52272" w:rsidRPr="001E1F9D" w:rsidRDefault="00A52272" w:rsidP="00F31DDF">
      <w:pPr>
        <w:rPr>
          <w:lang w:val="en-GB"/>
        </w:rPr>
      </w:pPr>
    </w:p>
    <w:p w14:paraId="454D3838" w14:textId="77777777" w:rsidR="00A52272" w:rsidRPr="001E1F9D" w:rsidRDefault="00A52272" w:rsidP="00F31DDF">
      <w:pPr>
        <w:rPr>
          <w:lang w:val="en-GB"/>
        </w:rPr>
      </w:pPr>
    </w:p>
    <w:p w14:paraId="3E72A086" w14:textId="77777777" w:rsidR="00A52272" w:rsidRPr="001E1F9D" w:rsidRDefault="00A52272" w:rsidP="00F31DDF">
      <w:pPr>
        <w:rPr>
          <w:lang w:val="en-GB"/>
        </w:rPr>
      </w:pPr>
    </w:p>
    <w:p w14:paraId="4E8508E6" w14:textId="77777777" w:rsidR="00A52272" w:rsidRPr="001E1F9D" w:rsidRDefault="00A52272" w:rsidP="00F31DDF">
      <w:pPr>
        <w:rPr>
          <w:lang w:val="en-GB"/>
        </w:rPr>
      </w:pPr>
    </w:p>
    <w:p w14:paraId="60B33FB0" w14:textId="77777777" w:rsidR="00A52272" w:rsidRPr="001E1F9D" w:rsidRDefault="00A52272" w:rsidP="00F31DDF">
      <w:pPr>
        <w:rPr>
          <w:lang w:val="en-GB"/>
        </w:rPr>
      </w:pPr>
    </w:p>
    <w:p w14:paraId="579F1E80" w14:textId="77777777" w:rsidR="00A52272" w:rsidRPr="001E1F9D" w:rsidRDefault="00A52272" w:rsidP="00F31DDF">
      <w:pPr>
        <w:rPr>
          <w:lang w:val="en-GB"/>
        </w:rPr>
      </w:pPr>
    </w:p>
    <w:p w14:paraId="0E61ECFE" w14:textId="77777777" w:rsidR="00A52272" w:rsidRPr="001E1F9D" w:rsidRDefault="00A52272" w:rsidP="00F31DDF">
      <w:pPr>
        <w:rPr>
          <w:lang w:val="en-GB"/>
        </w:rPr>
      </w:pPr>
    </w:p>
    <w:p w14:paraId="5DCD939B" w14:textId="77777777" w:rsidR="00A52272" w:rsidRPr="001E1F9D" w:rsidRDefault="00A52272" w:rsidP="00F31DDF">
      <w:pPr>
        <w:rPr>
          <w:lang w:val="en-GB"/>
        </w:rPr>
      </w:pPr>
    </w:p>
    <w:p w14:paraId="32A47827" w14:textId="77777777" w:rsidR="00A52272" w:rsidRPr="001E1F9D" w:rsidRDefault="00A52272" w:rsidP="00F31DDF">
      <w:pPr>
        <w:rPr>
          <w:lang w:val="en-GB"/>
        </w:rPr>
      </w:pPr>
    </w:p>
    <w:p w14:paraId="6AA237A6" w14:textId="77777777" w:rsidR="00A52272" w:rsidRPr="001E1F9D" w:rsidRDefault="00A52272" w:rsidP="00D30A63">
      <w:pPr>
        <w:rPr>
          <w:lang w:val="en-GB"/>
        </w:rPr>
      </w:pPr>
    </w:p>
    <w:p w14:paraId="6C3DC015" w14:textId="77777777" w:rsidR="00A52272" w:rsidRPr="001E1F9D" w:rsidRDefault="00A52272" w:rsidP="00F31DDF">
      <w:pPr>
        <w:rPr>
          <w:lang w:val="en-GB"/>
        </w:rPr>
      </w:pPr>
    </w:p>
    <w:p w14:paraId="17FECB3C" w14:textId="77777777" w:rsidR="00A52272" w:rsidRPr="001E1F9D" w:rsidRDefault="00A52272" w:rsidP="00F31DDF">
      <w:pPr>
        <w:rPr>
          <w:lang w:val="en-GB"/>
        </w:rPr>
      </w:pPr>
    </w:p>
    <w:p w14:paraId="24C77BF7" w14:textId="77777777" w:rsidR="00A52272" w:rsidRPr="001E1F9D" w:rsidRDefault="00A52272" w:rsidP="00F31DDF">
      <w:pPr>
        <w:rPr>
          <w:lang w:val="en-GB"/>
        </w:rPr>
      </w:pPr>
    </w:p>
    <w:p w14:paraId="13EB6AEE" w14:textId="77777777" w:rsidR="00A52272" w:rsidRPr="001E1F9D" w:rsidRDefault="00A52272" w:rsidP="00F31DDF">
      <w:pPr>
        <w:rPr>
          <w:lang w:val="en-GB"/>
        </w:rPr>
      </w:pPr>
    </w:p>
    <w:p w14:paraId="4971E8C7" w14:textId="77777777" w:rsidR="00A52272" w:rsidRPr="001E1F9D" w:rsidRDefault="00A52272" w:rsidP="00F31DDF">
      <w:pPr>
        <w:rPr>
          <w:lang w:val="en-GB"/>
        </w:rPr>
      </w:pPr>
    </w:p>
    <w:p w14:paraId="31FBFC9A" w14:textId="77777777" w:rsidR="00A52272" w:rsidRPr="001E1F9D" w:rsidRDefault="00A52272" w:rsidP="00F31DDF">
      <w:pPr>
        <w:rPr>
          <w:lang w:val="en-GB"/>
        </w:rPr>
      </w:pPr>
    </w:p>
    <w:p w14:paraId="2B165F69" w14:textId="77777777" w:rsidR="00A52272" w:rsidRPr="001E1F9D" w:rsidRDefault="00A52272" w:rsidP="00F31DDF">
      <w:pPr>
        <w:rPr>
          <w:lang w:val="en-GB"/>
        </w:rPr>
      </w:pPr>
    </w:p>
    <w:p w14:paraId="14571338" w14:textId="77777777" w:rsidR="00A52272" w:rsidRPr="001E1F9D" w:rsidRDefault="00A52272" w:rsidP="00F31DDF">
      <w:pPr>
        <w:rPr>
          <w:lang w:val="en-GB"/>
        </w:rPr>
      </w:pPr>
    </w:p>
    <w:p w14:paraId="6B88F72D" w14:textId="77777777" w:rsidR="00A52272" w:rsidRPr="001E1F9D" w:rsidRDefault="00A52272" w:rsidP="00F31DDF">
      <w:pPr>
        <w:rPr>
          <w:lang w:val="en-GB"/>
        </w:rPr>
      </w:pPr>
    </w:p>
    <w:p w14:paraId="007F5D28" w14:textId="77777777" w:rsidR="00A52272" w:rsidRPr="001E1F9D" w:rsidRDefault="00A52272" w:rsidP="00F31DDF">
      <w:pPr>
        <w:rPr>
          <w:lang w:val="en-GB"/>
        </w:rPr>
      </w:pPr>
    </w:p>
    <w:p w14:paraId="312578E9" w14:textId="77777777" w:rsidR="00A52272" w:rsidRPr="001E1F9D" w:rsidRDefault="00A52272" w:rsidP="00F31DDF">
      <w:pPr>
        <w:rPr>
          <w:lang w:val="en-GB"/>
        </w:rPr>
      </w:pPr>
    </w:p>
    <w:p w14:paraId="059C5106" w14:textId="77777777" w:rsidR="00A52272" w:rsidRPr="001E1F9D" w:rsidRDefault="00A52272" w:rsidP="00F31DDF">
      <w:pPr>
        <w:rPr>
          <w:lang w:val="en-GB"/>
        </w:rPr>
      </w:pPr>
    </w:p>
    <w:p w14:paraId="58DD1202" w14:textId="77777777" w:rsidR="00A52272" w:rsidRPr="001E1F9D" w:rsidRDefault="00A52272" w:rsidP="00F31DDF">
      <w:pPr>
        <w:rPr>
          <w:lang w:val="en-GB"/>
        </w:rPr>
      </w:pPr>
    </w:p>
    <w:p w14:paraId="3408A91C" w14:textId="77777777" w:rsidR="00A52272" w:rsidRPr="001E1F9D" w:rsidRDefault="00A52272" w:rsidP="00F31DDF">
      <w:pPr>
        <w:rPr>
          <w:lang w:val="en-GB"/>
        </w:rPr>
      </w:pPr>
    </w:p>
    <w:p w14:paraId="4B4C792D" w14:textId="77777777" w:rsidR="00A52272" w:rsidRPr="001E1F9D" w:rsidRDefault="00A52272" w:rsidP="00F31DDF">
      <w:pPr>
        <w:rPr>
          <w:lang w:val="en-GB"/>
        </w:rPr>
      </w:pPr>
    </w:p>
    <w:p w14:paraId="4FD1A3AA" w14:textId="77777777" w:rsidR="00A52272" w:rsidRPr="001E1F9D" w:rsidRDefault="00A52272" w:rsidP="00F31DDF">
      <w:pPr>
        <w:rPr>
          <w:lang w:val="en-GB"/>
        </w:rPr>
      </w:pPr>
    </w:p>
    <w:p w14:paraId="38809550" w14:textId="77777777" w:rsidR="00A52272" w:rsidRPr="001E1F9D" w:rsidRDefault="00A52272" w:rsidP="00A52272">
      <w:pPr>
        <w:rPr>
          <w:lang w:val="en-GB"/>
        </w:rPr>
      </w:pPr>
    </w:p>
    <w:p w14:paraId="37ECEEC3" w14:textId="77777777" w:rsidR="00A52272" w:rsidRPr="001E1F9D" w:rsidRDefault="00A52272" w:rsidP="00A52272">
      <w:pPr>
        <w:rPr>
          <w:lang w:val="en-GB"/>
        </w:rPr>
      </w:pPr>
    </w:p>
    <w:p w14:paraId="17907A5F" w14:textId="77777777" w:rsidR="00A52272" w:rsidRPr="001E1F9D" w:rsidRDefault="00A52272" w:rsidP="00A52272">
      <w:pPr>
        <w:rPr>
          <w:lang w:val="en-GB"/>
        </w:rPr>
      </w:pPr>
    </w:p>
    <w:p w14:paraId="1CB34596" w14:textId="77777777" w:rsidR="00A52272" w:rsidRPr="001E1F9D" w:rsidRDefault="00A52272" w:rsidP="00A52272">
      <w:pPr>
        <w:rPr>
          <w:lang w:val="en-GB"/>
        </w:rPr>
      </w:pPr>
    </w:p>
    <w:p w14:paraId="24815260" w14:textId="77777777" w:rsidR="00A52272" w:rsidRPr="001E1F9D" w:rsidRDefault="00A52272" w:rsidP="00A52272">
      <w:pPr>
        <w:rPr>
          <w:lang w:val="en-GB"/>
        </w:rPr>
      </w:pPr>
    </w:p>
    <w:p w14:paraId="10420046" w14:textId="77777777" w:rsidR="008F3F38" w:rsidRPr="001E1F9D" w:rsidRDefault="008F3F38" w:rsidP="00A52272">
      <w:pPr>
        <w:rPr>
          <w:lang w:val="en-GB"/>
        </w:rPr>
      </w:pPr>
    </w:p>
    <w:p w14:paraId="4F113746" w14:textId="77777777" w:rsidR="008F3F38" w:rsidRPr="001E1F9D" w:rsidRDefault="000A7546" w:rsidP="00F31DDF">
      <w:pPr>
        <w:pStyle w:val="Heading1"/>
        <w:rPr>
          <w:lang w:val="en-GB"/>
        </w:rPr>
      </w:pPr>
      <w:r w:rsidRPr="001E1F9D">
        <w:rPr>
          <w:lang w:val="en-GB"/>
        </w:rPr>
        <w:br w:type="page"/>
      </w:r>
      <w:bookmarkStart w:id="8" w:name="_Toc34385558"/>
      <w:r w:rsidR="004C2204" w:rsidRPr="001E1F9D">
        <w:rPr>
          <w:lang w:val="en-GB"/>
        </w:rPr>
        <w:lastRenderedPageBreak/>
        <w:t xml:space="preserve">Digital Public Administration </w:t>
      </w:r>
      <w:r w:rsidR="003730DF" w:rsidRPr="001E1F9D">
        <w:rPr>
          <w:lang w:val="en-GB"/>
        </w:rPr>
        <w:t>Political Communications</w:t>
      </w:r>
      <w:bookmarkEnd w:id="8"/>
    </w:p>
    <w:p w14:paraId="62825AF5" w14:textId="77777777" w:rsidR="003339EF" w:rsidRPr="001E1F9D" w:rsidRDefault="003730DF" w:rsidP="007A3FE7">
      <w:pPr>
        <w:pStyle w:val="Heading2"/>
        <w:rPr>
          <w:lang w:val="en-GB"/>
        </w:rPr>
      </w:pPr>
      <w:bookmarkStart w:id="9" w:name="_Toc1474951"/>
      <w:r w:rsidRPr="001E1F9D">
        <w:rPr>
          <w:lang w:val="en-GB"/>
        </w:rPr>
        <w:t>Specific political communications</w:t>
      </w:r>
      <w:bookmarkEnd w:id="9"/>
      <w:r w:rsidR="00315D2D" w:rsidRPr="001E1F9D">
        <w:rPr>
          <w:lang w:val="en-GB"/>
        </w:rPr>
        <w:t xml:space="preserve"> on Digital Public Administration</w:t>
      </w:r>
    </w:p>
    <w:p w14:paraId="3DE863BD" w14:textId="77777777" w:rsidR="00C16F71" w:rsidRPr="006E4594" w:rsidRDefault="00C16F71" w:rsidP="004F2DDF">
      <w:pPr>
        <w:pStyle w:val="Subtitle"/>
      </w:pPr>
      <w:r w:rsidRPr="006E4594">
        <w:t>Berlin Declaration on Digital Society and Value-Based Digital Government</w:t>
      </w:r>
    </w:p>
    <w:p w14:paraId="1747115F" w14:textId="184F57AF" w:rsidR="00C16F71" w:rsidRPr="001E1F9D" w:rsidRDefault="00C16F71" w:rsidP="006469BB">
      <w:pPr>
        <w:rPr>
          <w:lang w:val="en-GB"/>
        </w:rPr>
      </w:pPr>
      <w:r w:rsidRPr="001E1F9D">
        <w:rPr>
          <w:lang w:val="en-GB"/>
        </w:rPr>
        <w:t xml:space="preserve">In December 2020, the Polish government signed the </w:t>
      </w:r>
      <w:hyperlink r:id="rId42" w:history="1">
        <w:r w:rsidRPr="001E1F9D">
          <w:rPr>
            <w:rStyle w:val="Hyperlink"/>
            <w:lang w:val="en-GB"/>
          </w:rPr>
          <w:t>Berlin Declaration on Digital Society and Value-Based Digital Government</w:t>
        </w:r>
      </w:hyperlink>
      <w:r w:rsidRPr="001E1F9D">
        <w:rPr>
          <w:lang w:val="en-GB"/>
        </w:rPr>
        <w:t xml:space="preserve">, thus re-affirming its commitment – together with other </w:t>
      </w:r>
      <w:r w:rsidR="00C60714" w:rsidRPr="001E1F9D">
        <w:rPr>
          <w:lang w:val="en-GB"/>
        </w:rPr>
        <w:t>European Union (</w:t>
      </w:r>
      <w:r w:rsidRPr="001E1F9D">
        <w:rPr>
          <w:lang w:val="en-GB"/>
        </w:rPr>
        <w:t>EU</w:t>
      </w:r>
      <w:r w:rsidR="00C60714" w:rsidRPr="001E1F9D">
        <w:rPr>
          <w:lang w:val="en-GB"/>
        </w:rPr>
        <w:t>)</w:t>
      </w:r>
      <w:r w:rsidRPr="001E1F9D">
        <w:rPr>
          <w:lang w:val="en-GB"/>
        </w:rPr>
        <w:t xml:space="preserve"> Member States – to foster digital transformation in order to allow citizens and businesses to harness the benefits and opportunities offered by modern digital technologies. The Declaration aims </w:t>
      </w:r>
      <w:r w:rsidR="00592DCF" w:rsidRPr="001E1F9D">
        <w:rPr>
          <w:lang w:val="en-GB"/>
        </w:rPr>
        <w:t xml:space="preserve">to </w:t>
      </w:r>
      <w:r w:rsidRPr="001E1F9D">
        <w:rPr>
          <w:lang w:val="en-GB"/>
        </w:rPr>
        <w:t>contribut</w:t>
      </w:r>
      <w:r w:rsidR="00592DCF" w:rsidRPr="001E1F9D">
        <w:rPr>
          <w:lang w:val="en-GB"/>
        </w:rPr>
        <w:t>e</w:t>
      </w:r>
      <w:r w:rsidRPr="001E1F9D">
        <w:rPr>
          <w:lang w:val="en-GB"/>
        </w:rPr>
        <w:t xml:space="preserve"> to a value-based digital transformation by addressing and strengthening digital participation and digital inclusion in European societies.</w:t>
      </w:r>
    </w:p>
    <w:p w14:paraId="1C721679" w14:textId="77777777" w:rsidR="00121769" w:rsidRPr="006E4594" w:rsidRDefault="00121769" w:rsidP="004F2DDF">
      <w:pPr>
        <w:pStyle w:val="Subtitle"/>
      </w:pPr>
      <w:r w:rsidRPr="006E4594">
        <w:t>Strategy for Responsible Development</w:t>
      </w:r>
    </w:p>
    <w:p w14:paraId="5FD4D2D5" w14:textId="1CE0A731" w:rsidR="00121769" w:rsidRPr="001E1F9D" w:rsidRDefault="008026C1" w:rsidP="008026C1">
      <w:pPr>
        <w:rPr>
          <w:lang w:val="en-GB"/>
        </w:rPr>
      </w:pPr>
      <w:r w:rsidRPr="001E1F9D">
        <w:rPr>
          <w:lang w:val="en-GB"/>
        </w:rPr>
        <w:t xml:space="preserve">The Strategy </w:t>
      </w:r>
      <w:r w:rsidR="00BC69B6" w:rsidRPr="001E1F9D">
        <w:rPr>
          <w:lang w:val="en-GB"/>
        </w:rPr>
        <w:t xml:space="preserve">for Responsible Development </w:t>
      </w:r>
      <w:r w:rsidRPr="001E1F9D">
        <w:rPr>
          <w:lang w:val="en-GB"/>
        </w:rPr>
        <w:t xml:space="preserve">for the period up to 2020 (including the perspective up to 2030) determines basic conditions, </w:t>
      </w:r>
      <w:proofErr w:type="gramStart"/>
      <w:r w:rsidRPr="001E1F9D">
        <w:rPr>
          <w:lang w:val="en-GB"/>
        </w:rPr>
        <w:t>objectives</w:t>
      </w:r>
      <w:proofErr w:type="gramEnd"/>
      <w:r w:rsidRPr="001E1F9D">
        <w:rPr>
          <w:lang w:val="en-GB"/>
        </w:rPr>
        <w:t xml:space="preserve"> and directions for the country development in social, economic, environmental and </w:t>
      </w:r>
      <w:r w:rsidR="00ED15C6" w:rsidRPr="001E1F9D">
        <w:rPr>
          <w:lang w:val="en-GB"/>
        </w:rPr>
        <w:t>territorial t</w:t>
      </w:r>
      <w:r w:rsidRPr="001E1F9D">
        <w:rPr>
          <w:lang w:val="en-GB"/>
        </w:rPr>
        <w:t xml:space="preserve">erms </w:t>
      </w:r>
      <w:r w:rsidR="00592DCF" w:rsidRPr="001E1F9D">
        <w:rPr>
          <w:lang w:val="en-GB"/>
        </w:rPr>
        <w:t>for</w:t>
      </w:r>
      <w:r w:rsidRPr="001E1F9D">
        <w:rPr>
          <w:lang w:val="en-GB"/>
        </w:rPr>
        <w:t xml:space="preserve"> 2020 and 2030. The main objective of the </w:t>
      </w:r>
      <w:r w:rsidR="00BC69B6" w:rsidRPr="001E1F9D">
        <w:rPr>
          <w:lang w:val="en-GB"/>
        </w:rPr>
        <w:t>s</w:t>
      </w:r>
      <w:r w:rsidRPr="001E1F9D">
        <w:rPr>
          <w:lang w:val="en-GB"/>
        </w:rPr>
        <w:t xml:space="preserve">trategy is to </w:t>
      </w:r>
      <w:r w:rsidR="006B6AB7" w:rsidRPr="001E1F9D">
        <w:rPr>
          <w:lang w:val="en-GB"/>
        </w:rPr>
        <w:t>create</w:t>
      </w:r>
      <w:r w:rsidRPr="001E1F9D">
        <w:rPr>
          <w:lang w:val="en-GB"/>
        </w:rPr>
        <w:t xml:space="preserve"> the conditions for an increase in the income of Polish </w:t>
      </w:r>
      <w:r w:rsidR="00FC4ADB" w:rsidRPr="001E1F9D">
        <w:rPr>
          <w:lang w:val="en-GB"/>
        </w:rPr>
        <w:t xml:space="preserve">citizens </w:t>
      </w:r>
      <w:r w:rsidRPr="001E1F9D">
        <w:rPr>
          <w:lang w:val="en-GB"/>
        </w:rPr>
        <w:t xml:space="preserve">while </w:t>
      </w:r>
      <w:r w:rsidR="007D71D3" w:rsidRPr="001E1F9D">
        <w:rPr>
          <w:lang w:val="en-GB"/>
        </w:rPr>
        <w:t xml:space="preserve">improving </w:t>
      </w:r>
      <w:r w:rsidRPr="001E1F9D">
        <w:rPr>
          <w:lang w:val="en-GB"/>
        </w:rPr>
        <w:t xml:space="preserve">social, economic, </w:t>
      </w:r>
      <w:proofErr w:type="gramStart"/>
      <w:r w:rsidRPr="001E1F9D">
        <w:rPr>
          <w:lang w:val="en-GB"/>
        </w:rPr>
        <w:t>environmental</w:t>
      </w:r>
      <w:proofErr w:type="gramEnd"/>
      <w:r w:rsidRPr="001E1F9D">
        <w:rPr>
          <w:lang w:val="en-GB"/>
        </w:rPr>
        <w:t xml:space="preserve"> and territorial cohesion</w:t>
      </w:r>
      <w:r w:rsidR="006B6AB7" w:rsidRPr="001E1F9D">
        <w:rPr>
          <w:lang w:val="en-GB"/>
        </w:rPr>
        <w:t>.</w:t>
      </w:r>
      <w:r w:rsidR="009F526A" w:rsidRPr="001E1F9D">
        <w:rPr>
          <w:lang w:val="en-GB"/>
        </w:rPr>
        <w:t xml:space="preserve"> </w:t>
      </w:r>
      <w:r w:rsidR="000960FA" w:rsidRPr="001E1F9D">
        <w:rPr>
          <w:lang w:val="en-GB"/>
        </w:rPr>
        <w:t xml:space="preserve">The key indicators of the </w:t>
      </w:r>
      <w:r w:rsidR="00BC69B6" w:rsidRPr="001E1F9D">
        <w:rPr>
          <w:lang w:val="en-GB"/>
        </w:rPr>
        <w:t>s</w:t>
      </w:r>
      <w:r w:rsidR="000960FA" w:rsidRPr="001E1F9D">
        <w:rPr>
          <w:lang w:val="en-GB"/>
        </w:rPr>
        <w:t>trategy include</w:t>
      </w:r>
      <w:r w:rsidR="009F526A" w:rsidRPr="001E1F9D">
        <w:rPr>
          <w:lang w:val="en-GB"/>
        </w:rPr>
        <w:t xml:space="preserve"> </w:t>
      </w:r>
      <w:r w:rsidR="00FC4ADB" w:rsidRPr="001E1F9D">
        <w:rPr>
          <w:lang w:val="en-GB"/>
        </w:rPr>
        <w:t xml:space="preserve">the </w:t>
      </w:r>
      <w:r w:rsidR="007F4364" w:rsidRPr="001E1F9D">
        <w:rPr>
          <w:lang w:val="en-GB"/>
        </w:rPr>
        <w:t xml:space="preserve">growth of Polish </w:t>
      </w:r>
      <w:r w:rsidR="009F526A" w:rsidRPr="001E1F9D">
        <w:rPr>
          <w:lang w:val="en-GB"/>
        </w:rPr>
        <w:t>GDP per capita</w:t>
      </w:r>
      <w:r w:rsidR="000960FA" w:rsidRPr="001E1F9D">
        <w:rPr>
          <w:lang w:val="en-GB"/>
        </w:rPr>
        <w:t xml:space="preserve"> up to 95% of </w:t>
      </w:r>
      <w:r w:rsidR="007F4364" w:rsidRPr="001E1F9D">
        <w:rPr>
          <w:lang w:val="en-GB"/>
        </w:rPr>
        <w:t xml:space="preserve">the </w:t>
      </w:r>
      <w:r w:rsidR="000960FA" w:rsidRPr="001E1F9D">
        <w:rPr>
          <w:lang w:val="en-GB"/>
        </w:rPr>
        <w:t xml:space="preserve">EU28 </w:t>
      </w:r>
      <w:r w:rsidR="007F4364" w:rsidRPr="001E1F9D">
        <w:rPr>
          <w:lang w:val="en-GB"/>
        </w:rPr>
        <w:t xml:space="preserve">average </w:t>
      </w:r>
      <w:r w:rsidR="009F526A" w:rsidRPr="001E1F9D">
        <w:rPr>
          <w:lang w:val="en-GB"/>
        </w:rPr>
        <w:t>by 2030</w:t>
      </w:r>
      <w:r w:rsidR="007D71D3" w:rsidRPr="001E1F9D">
        <w:rPr>
          <w:lang w:val="en-GB"/>
        </w:rPr>
        <w:t>,</w:t>
      </w:r>
      <w:r w:rsidR="009F526A" w:rsidRPr="001E1F9D">
        <w:rPr>
          <w:lang w:val="en-GB"/>
        </w:rPr>
        <w:t xml:space="preserve"> and </w:t>
      </w:r>
      <w:r w:rsidR="00FC4ADB" w:rsidRPr="001E1F9D">
        <w:rPr>
          <w:lang w:val="en-GB"/>
        </w:rPr>
        <w:t xml:space="preserve">a </w:t>
      </w:r>
      <w:r w:rsidR="000960FA" w:rsidRPr="001E1F9D">
        <w:rPr>
          <w:lang w:val="en-GB"/>
        </w:rPr>
        <w:t xml:space="preserve">drop in the </w:t>
      </w:r>
      <w:r w:rsidR="00FC4ADB" w:rsidRPr="001E1F9D">
        <w:rPr>
          <w:lang w:val="en-GB"/>
        </w:rPr>
        <w:t xml:space="preserve">risk </w:t>
      </w:r>
      <w:r w:rsidR="009F526A" w:rsidRPr="001E1F9D">
        <w:rPr>
          <w:lang w:val="en-GB"/>
        </w:rPr>
        <w:t>of poverty and social exclusion</w:t>
      </w:r>
      <w:r w:rsidR="000960FA" w:rsidRPr="001E1F9D">
        <w:rPr>
          <w:lang w:val="en-GB"/>
        </w:rPr>
        <w:t xml:space="preserve"> </w:t>
      </w:r>
      <w:r w:rsidR="00FC4ADB" w:rsidRPr="001E1F9D">
        <w:rPr>
          <w:lang w:val="en-GB"/>
        </w:rPr>
        <w:t xml:space="preserve">indicator </w:t>
      </w:r>
      <w:r w:rsidR="009F526A" w:rsidRPr="001E1F9D">
        <w:rPr>
          <w:lang w:val="en-GB"/>
        </w:rPr>
        <w:t>to 17 by 2030.</w:t>
      </w:r>
    </w:p>
    <w:p w14:paraId="02A91C09" w14:textId="77777777" w:rsidR="00121769" w:rsidRPr="001E1F9D" w:rsidRDefault="00121769" w:rsidP="00121769">
      <w:pPr>
        <w:rPr>
          <w:lang w:val="en-GB"/>
        </w:rPr>
      </w:pPr>
      <w:r w:rsidRPr="001E1F9D">
        <w:rPr>
          <w:lang w:val="en-GB"/>
        </w:rPr>
        <w:t>Ensuring a high and stable growth rate will be facilitated by the implementation of the following measures</w:t>
      </w:r>
      <w:r w:rsidR="000960FA" w:rsidRPr="001E1F9D">
        <w:rPr>
          <w:lang w:val="en-GB"/>
        </w:rPr>
        <w:t xml:space="preserve"> among others</w:t>
      </w:r>
      <w:r w:rsidRPr="001E1F9D">
        <w:rPr>
          <w:lang w:val="en-GB"/>
        </w:rPr>
        <w:t>:</w:t>
      </w:r>
    </w:p>
    <w:p w14:paraId="2CA532E7" w14:textId="77777777" w:rsidR="00121769" w:rsidRPr="001E1F9D" w:rsidRDefault="006469BB" w:rsidP="00F32B1C">
      <w:pPr>
        <w:pStyle w:val="Bulletpoint"/>
        <w:rPr>
          <w:lang w:val="en-GB"/>
        </w:rPr>
      </w:pPr>
      <w:r w:rsidRPr="001E1F9D">
        <w:rPr>
          <w:lang w:val="en-GB"/>
        </w:rPr>
        <w:t>T</w:t>
      </w:r>
      <w:r w:rsidR="00121769" w:rsidRPr="001E1F9D">
        <w:rPr>
          <w:lang w:val="en-GB"/>
        </w:rPr>
        <w:t>otal investment grow</w:t>
      </w:r>
      <w:r w:rsidR="005327FB" w:rsidRPr="001E1F9D">
        <w:rPr>
          <w:lang w:val="en-GB"/>
        </w:rPr>
        <w:t>th</w:t>
      </w:r>
      <w:r w:rsidR="00121769" w:rsidRPr="001E1F9D">
        <w:rPr>
          <w:lang w:val="en-GB"/>
        </w:rPr>
        <w:t xml:space="preserve"> to account for </w:t>
      </w:r>
      <w:r w:rsidR="006B6AB7" w:rsidRPr="001E1F9D">
        <w:rPr>
          <w:lang w:val="en-GB"/>
        </w:rPr>
        <w:t>22-</w:t>
      </w:r>
      <w:r w:rsidR="00121769" w:rsidRPr="001E1F9D">
        <w:rPr>
          <w:lang w:val="en-GB"/>
        </w:rPr>
        <w:t xml:space="preserve">25% of </w:t>
      </w:r>
      <w:r w:rsidR="005327FB" w:rsidRPr="001E1F9D">
        <w:rPr>
          <w:lang w:val="en-GB"/>
        </w:rPr>
        <w:t xml:space="preserve">the </w:t>
      </w:r>
      <w:r w:rsidR="00121769" w:rsidRPr="001E1F9D">
        <w:rPr>
          <w:lang w:val="en-GB"/>
        </w:rPr>
        <w:t>GDP</w:t>
      </w:r>
      <w:r w:rsidR="006B6AB7" w:rsidRPr="001E1F9D">
        <w:rPr>
          <w:lang w:val="en-GB"/>
        </w:rPr>
        <w:t xml:space="preserve"> by 2020 and 25% by 2030</w:t>
      </w:r>
      <w:r w:rsidR="00121769" w:rsidRPr="001E1F9D">
        <w:rPr>
          <w:lang w:val="en-GB"/>
        </w:rPr>
        <w:t>;</w:t>
      </w:r>
    </w:p>
    <w:p w14:paraId="589E9326" w14:textId="51F85451" w:rsidR="00121769" w:rsidRPr="001E1F9D" w:rsidRDefault="006469BB" w:rsidP="00F32B1C">
      <w:pPr>
        <w:pStyle w:val="Bulletpoint"/>
        <w:rPr>
          <w:lang w:val="en-GB"/>
        </w:rPr>
      </w:pPr>
      <w:r w:rsidRPr="001E1F9D">
        <w:rPr>
          <w:lang w:val="en-GB"/>
        </w:rPr>
        <w:t>I</w:t>
      </w:r>
      <w:r w:rsidR="00121769" w:rsidRPr="001E1F9D">
        <w:rPr>
          <w:lang w:val="en-GB"/>
        </w:rPr>
        <w:t xml:space="preserve">ncrease in the share of </w:t>
      </w:r>
      <w:r w:rsidR="007F4364" w:rsidRPr="001E1F9D">
        <w:rPr>
          <w:lang w:val="en-GB"/>
        </w:rPr>
        <w:t>research and development (</w:t>
      </w:r>
      <w:r w:rsidR="00121769" w:rsidRPr="001E1F9D">
        <w:rPr>
          <w:lang w:val="en-GB"/>
        </w:rPr>
        <w:t>R&amp;D</w:t>
      </w:r>
      <w:r w:rsidR="007F4364" w:rsidRPr="001E1F9D">
        <w:rPr>
          <w:lang w:val="en-GB"/>
        </w:rPr>
        <w:t>)</w:t>
      </w:r>
      <w:r w:rsidR="00121769" w:rsidRPr="001E1F9D">
        <w:rPr>
          <w:lang w:val="en-GB"/>
        </w:rPr>
        <w:t xml:space="preserve"> expenditures to 1.7% of </w:t>
      </w:r>
      <w:r w:rsidR="005327FB" w:rsidRPr="001E1F9D">
        <w:rPr>
          <w:lang w:val="en-GB"/>
        </w:rPr>
        <w:t xml:space="preserve">the </w:t>
      </w:r>
      <w:r w:rsidR="00121769" w:rsidRPr="001E1F9D">
        <w:rPr>
          <w:lang w:val="en-GB"/>
        </w:rPr>
        <w:t>GDP</w:t>
      </w:r>
      <w:r w:rsidR="006B6AB7" w:rsidRPr="001E1F9D">
        <w:rPr>
          <w:lang w:val="en-GB"/>
        </w:rPr>
        <w:t xml:space="preserve"> by 2020 and 2.5% by 2030</w:t>
      </w:r>
      <w:r w:rsidR="00121769" w:rsidRPr="001E1F9D">
        <w:rPr>
          <w:lang w:val="en-GB"/>
        </w:rPr>
        <w:t>;</w:t>
      </w:r>
    </w:p>
    <w:p w14:paraId="567FF15E" w14:textId="268500CA" w:rsidR="00121769" w:rsidRPr="001E1F9D" w:rsidRDefault="006469BB" w:rsidP="00F32B1C">
      <w:pPr>
        <w:pStyle w:val="Bulletpoint"/>
        <w:rPr>
          <w:lang w:val="en-GB"/>
        </w:rPr>
      </w:pPr>
      <w:r w:rsidRPr="001E1F9D">
        <w:rPr>
          <w:lang w:val="en-GB"/>
        </w:rPr>
        <w:t>A</w:t>
      </w:r>
      <w:r w:rsidR="00121769" w:rsidRPr="001E1F9D">
        <w:rPr>
          <w:lang w:val="en-GB"/>
        </w:rPr>
        <w:t>verage annual growth rate of exports of 7.2%</w:t>
      </w:r>
      <w:r w:rsidR="006B6AB7" w:rsidRPr="001E1F9D">
        <w:rPr>
          <w:lang w:val="en-GB"/>
        </w:rPr>
        <w:t xml:space="preserve"> by 2020 and 6.8% by 2030</w:t>
      </w:r>
      <w:r w:rsidR="00121769" w:rsidRPr="001E1F9D">
        <w:rPr>
          <w:lang w:val="en-GB"/>
        </w:rPr>
        <w:t>;</w:t>
      </w:r>
      <w:r w:rsidR="007F4364" w:rsidRPr="001E1F9D">
        <w:rPr>
          <w:lang w:val="en-GB"/>
        </w:rPr>
        <w:t xml:space="preserve"> and</w:t>
      </w:r>
    </w:p>
    <w:p w14:paraId="055B97D1" w14:textId="77777777" w:rsidR="00121769" w:rsidRPr="001E1F9D" w:rsidRDefault="006469BB" w:rsidP="00F32B1C">
      <w:pPr>
        <w:pStyle w:val="Bulletpoint"/>
        <w:rPr>
          <w:lang w:val="en-GB"/>
        </w:rPr>
      </w:pPr>
      <w:r w:rsidRPr="001E1F9D">
        <w:rPr>
          <w:lang w:val="en-GB"/>
        </w:rPr>
        <w:t>A</w:t>
      </w:r>
      <w:r w:rsidR="00121769" w:rsidRPr="001E1F9D">
        <w:rPr>
          <w:lang w:val="en-GB"/>
        </w:rPr>
        <w:t xml:space="preserve"> 10% share of advanced technology products in total exports</w:t>
      </w:r>
      <w:r w:rsidR="009F526A" w:rsidRPr="001E1F9D">
        <w:rPr>
          <w:lang w:val="en-GB"/>
        </w:rPr>
        <w:t xml:space="preserve"> by 2020 and 15</w:t>
      </w:r>
      <w:r w:rsidR="006B6AB7" w:rsidRPr="001E1F9D">
        <w:rPr>
          <w:lang w:val="en-GB"/>
        </w:rPr>
        <w:t>% by 2030</w:t>
      </w:r>
      <w:r w:rsidR="00121769" w:rsidRPr="001E1F9D">
        <w:rPr>
          <w:lang w:val="en-GB"/>
        </w:rPr>
        <w:t xml:space="preserve">. </w:t>
      </w:r>
    </w:p>
    <w:p w14:paraId="7E2B8D5F" w14:textId="46C67661" w:rsidR="00121769" w:rsidRPr="001E1F9D" w:rsidRDefault="00B53878" w:rsidP="00F32B1C">
      <w:pPr>
        <w:rPr>
          <w:lang w:val="en-GB"/>
        </w:rPr>
      </w:pPr>
      <w:r w:rsidRPr="001E1F9D">
        <w:rPr>
          <w:lang w:val="en-GB"/>
        </w:rPr>
        <w:t>T</w:t>
      </w:r>
      <w:r w:rsidR="00121769" w:rsidRPr="001E1F9D">
        <w:rPr>
          <w:lang w:val="en-GB"/>
        </w:rPr>
        <w:t xml:space="preserve">he main objectives </w:t>
      </w:r>
      <w:r w:rsidRPr="001E1F9D">
        <w:rPr>
          <w:lang w:val="en-GB"/>
        </w:rPr>
        <w:t xml:space="preserve">include </w:t>
      </w:r>
      <w:r w:rsidR="00121769" w:rsidRPr="001E1F9D">
        <w:rPr>
          <w:lang w:val="en-GB"/>
        </w:rPr>
        <w:t xml:space="preserve">eGovernment measures, particularly those involving the effective use of </w:t>
      </w:r>
      <w:r w:rsidR="007F4364" w:rsidRPr="001E1F9D">
        <w:rPr>
          <w:lang w:val="en-GB"/>
        </w:rPr>
        <w:t>information and communication technologies (</w:t>
      </w:r>
      <w:r w:rsidR="004D08BF" w:rsidRPr="001E1F9D">
        <w:rPr>
          <w:lang w:val="en-GB"/>
        </w:rPr>
        <w:t>ICT</w:t>
      </w:r>
      <w:r w:rsidR="007F4364" w:rsidRPr="001E1F9D">
        <w:rPr>
          <w:lang w:val="en-GB"/>
        </w:rPr>
        <w:t>)</w:t>
      </w:r>
      <w:r w:rsidR="00121769" w:rsidRPr="001E1F9D">
        <w:rPr>
          <w:lang w:val="en-GB"/>
        </w:rPr>
        <w:t xml:space="preserve"> in </w:t>
      </w:r>
      <w:r w:rsidRPr="001E1F9D">
        <w:rPr>
          <w:lang w:val="en-GB"/>
        </w:rPr>
        <w:t xml:space="preserve">the </w:t>
      </w:r>
      <w:r w:rsidR="00121769" w:rsidRPr="001E1F9D">
        <w:rPr>
          <w:lang w:val="en-GB"/>
        </w:rPr>
        <w:t>public administration. The concept of eGovernment and digital public services impl</w:t>
      </w:r>
      <w:r w:rsidR="007F4364" w:rsidRPr="001E1F9D">
        <w:rPr>
          <w:lang w:val="en-GB"/>
        </w:rPr>
        <w:t>ies</w:t>
      </w:r>
      <w:r w:rsidR="00121769" w:rsidRPr="001E1F9D">
        <w:rPr>
          <w:lang w:val="en-GB"/>
        </w:rPr>
        <w:t xml:space="preserve"> that high-quality services for citizens, including entrepreneurs, are to be provided by modern </w:t>
      </w:r>
      <w:r w:rsidR="007F4364" w:rsidRPr="001E1F9D">
        <w:rPr>
          <w:lang w:val="en-GB"/>
        </w:rPr>
        <w:t>information technology (</w:t>
      </w:r>
      <w:r w:rsidR="00121769" w:rsidRPr="001E1F9D">
        <w:rPr>
          <w:lang w:val="en-GB"/>
        </w:rPr>
        <w:t>IT</w:t>
      </w:r>
      <w:r w:rsidR="007F4364" w:rsidRPr="001E1F9D">
        <w:rPr>
          <w:lang w:val="en-GB"/>
        </w:rPr>
        <w:t>)</w:t>
      </w:r>
      <w:r w:rsidR="00121769" w:rsidRPr="001E1F9D">
        <w:rPr>
          <w:lang w:val="en-GB"/>
        </w:rPr>
        <w:t xml:space="preserve"> solutions supporting a logical and coherent government IT system, </w:t>
      </w:r>
      <w:proofErr w:type="gramStart"/>
      <w:r w:rsidR="00121769" w:rsidRPr="001E1F9D">
        <w:rPr>
          <w:lang w:val="en-GB"/>
        </w:rPr>
        <w:t>developed</w:t>
      </w:r>
      <w:proofErr w:type="gramEnd"/>
      <w:r w:rsidR="00121769" w:rsidRPr="001E1F9D">
        <w:rPr>
          <w:lang w:val="en-GB"/>
        </w:rPr>
        <w:t xml:space="preserve"> and maintained with the cooperation of all actors at various levels of public administration.</w:t>
      </w:r>
    </w:p>
    <w:p w14:paraId="67DB7D21" w14:textId="46B83F6E" w:rsidR="00121769" w:rsidRPr="001E1F9D" w:rsidRDefault="00121769" w:rsidP="00F32B1C">
      <w:pPr>
        <w:rPr>
          <w:lang w:val="en-GB"/>
        </w:rPr>
      </w:pPr>
      <w:r w:rsidRPr="001E1F9D">
        <w:rPr>
          <w:lang w:val="en-GB"/>
        </w:rPr>
        <w:t xml:space="preserve">A priority task in the field of eGovernment is to allow the widest possible range of public services to be provided digitally, thereby enabling citizens to handle their businesses remotely. </w:t>
      </w:r>
      <w:r w:rsidR="007F4364" w:rsidRPr="001E1F9D">
        <w:rPr>
          <w:lang w:val="en-GB"/>
        </w:rPr>
        <w:t>To that end, i</w:t>
      </w:r>
      <w:r w:rsidRPr="001E1F9D">
        <w:rPr>
          <w:lang w:val="en-GB"/>
        </w:rPr>
        <w:t>t will be necessary to ensure the interoperability of public IT systems and to computerise the internal processes of the administration.</w:t>
      </w:r>
    </w:p>
    <w:p w14:paraId="6A5C527F" w14:textId="5C6A4FFB" w:rsidR="00121769" w:rsidRPr="001E1F9D" w:rsidRDefault="001B7D8B" w:rsidP="00F32B1C">
      <w:pPr>
        <w:rPr>
          <w:lang w:val="en-GB"/>
        </w:rPr>
      </w:pPr>
      <w:r w:rsidRPr="001E1F9D">
        <w:rPr>
          <w:lang w:val="en-GB"/>
        </w:rPr>
        <w:t>In this field, t</w:t>
      </w:r>
      <w:r w:rsidR="00121769" w:rsidRPr="001E1F9D">
        <w:rPr>
          <w:lang w:val="en-GB"/>
        </w:rPr>
        <w:t>h</w:t>
      </w:r>
      <w:r w:rsidRPr="001E1F9D">
        <w:rPr>
          <w:lang w:val="en-GB"/>
        </w:rPr>
        <w:t>e</w:t>
      </w:r>
      <w:r w:rsidR="00121769" w:rsidRPr="001E1F9D">
        <w:rPr>
          <w:lang w:val="en-GB"/>
        </w:rPr>
        <w:t xml:space="preserve"> strategy sets out the following measures:</w:t>
      </w:r>
    </w:p>
    <w:p w14:paraId="72D5C779" w14:textId="77777777" w:rsidR="00121769" w:rsidRPr="001E1F9D" w:rsidRDefault="006469BB" w:rsidP="00795F68">
      <w:pPr>
        <w:pStyle w:val="Bulletpoint"/>
        <w:rPr>
          <w:lang w:val="en-GB"/>
        </w:rPr>
      </w:pPr>
      <w:r w:rsidRPr="001E1F9D">
        <w:rPr>
          <w:lang w:val="en-GB"/>
        </w:rPr>
        <w:t>P</w:t>
      </w:r>
      <w:r w:rsidR="00121769" w:rsidRPr="001E1F9D">
        <w:rPr>
          <w:lang w:val="en-GB"/>
        </w:rPr>
        <w:t>roviding eServices relevant for citizens and entrepreneurs;</w:t>
      </w:r>
    </w:p>
    <w:p w14:paraId="0E525808" w14:textId="77777777" w:rsidR="00F32B1C" w:rsidRPr="001E1F9D" w:rsidRDefault="006469BB" w:rsidP="00F32B1C">
      <w:pPr>
        <w:pStyle w:val="Bulletpoint"/>
        <w:rPr>
          <w:lang w:val="en-GB"/>
        </w:rPr>
      </w:pPr>
      <w:r w:rsidRPr="001E1F9D">
        <w:rPr>
          <w:lang w:val="en-GB"/>
        </w:rPr>
        <w:t>C</w:t>
      </w:r>
      <w:r w:rsidR="00121769" w:rsidRPr="001E1F9D">
        <w:rPr>
          <w:lang w:val="en-GB"/>
        </w:rPr>
        <w:t>reating a single information and eServices website for the government administration;</w:t>
      </w:r>
    </w:p>
    <w:p w14:paraId="0807F41D" w14:textId="77777777" w:rsidR="00121769" w:rsidRPr="001E1F9D" w:rsidRDefault="006469BB" w:rsidP="00F32B1C">
      <w:pPr>
        <w:pStyle w:val="Bulletpoint"/>
        <w:rPr>
          <w:lang w:val="en-GB"/>
        </w:rPr>
      </w:pPr>
      <w:r w:rsidRPr="001E1F9D">
        <w:rPr>
          <w:lang w:val="en-GB"/>
        </w:rPr>
        <w:t>I</w:t>
      </w:r>
      <w:r w:rsidR="00121769" w:rsidRPr="001E1F9D">
        <w:rPr>
          <w:lang w:val="en-GB"/>
        </w:rPr>
        <w:t xml:space="preserve">ntroducing a uniform and secure system for identifying citizens (eID) in </w:t>
      </w:r>
      <w:r w:rsidR="00E82B98" w:rsidRPr="001E1F9D">
        <w:rPr>
          <w:lang w:val="en-GB"/>
        </w:rPr>
        <w:t xml:space="preserve">the </w:t>
      </w:r>
      <w:r w:rsidR="00121769" w:rsidRPr="001E1F9D">
        <w:rPr>
          <w:lang w:val="en-GB"/>
        </w:rPr>
        <w:t xml:space="preserve">eServices systems of </w:t>
      </w:r>
      <w:r w:rsidR="00E82B98" w:rsidRPr="001E1F9D">
        <w:rPr>
          <w:lang w:val="en-GB"/>
        </w:rPr>
        <w:t xml:space="preserve">the </w:t>
      </w:r>
      <w:r w:rsidR="00121769" w:rsidRPr="001E1F9D">
        <w:rPr>
          <w:lang w:val="en-GB"/>
        </w:rPr>
        <w:t>public administration;</w:t>
      </w:r>
    </w:p>
    <w:p w14:paraId="342CC1C5" w14:textId="77777777" w:rsidR="00121769" w:rsidRPr="001E1F9D" w:rsidRDefault="006469BB" w:rsidP="00F32B1C">
      <w:pPr>
        <w:pStyle w:val="Bulletpoint"/>
        <w:rPr>
          <w:lang w:val="en-GB"/>
        </w:rPr>
      </w:pPr>
      <w:r w:rsidRPr="001E1F9D">
        <w:rPr>
          <w:lang w:val="en-GB"/>
        </w:rPr>
        <w:lastRenderedPageBreak/>
        <w:t>E</w:t>
      </w:r>
      <w:r w:rsidR="00121769" w:rsidRPr="001E1F9D">
        <w:rPr>
          <w:lang w:val="en-GB"/>
        </w:rPr>
        <w:t>nsuring a dominant share of digital document flow on administration and economic trade</w:t>
      </w:r>
      <w:r w:rsidR="00F32B1C" w:rsidRPr="001E1F9D">
        <w:rPr>
          <w:lang w:val="en-GB"/>
        </w:rPr>
        <w:t>;</w:t>
      </w:r>
    </w:p>
    <w:p w14:paraId="3412761D" w14:textId="28F6384F" w:rsidR="00121769" w:rsidRPr="001E1F9D" w:rsidRDefault="006469BB" w:rsidP="00F32B1C">
      <w:pPr>
        <w:pStyle w:val="Bulletpoint"/>
        <w:rPr>
          <w:lang w:val="en-GB"/>
        </w:rPr>
      </w:pPr>
      <w:r w:rsidRPr="001E1F9D">
        <w:rPr>
          <w:lang w:val="en-GB"/>
        </w:rPr>
        <w:t>I</w:t>
      </w:r>
      <w:r w:rsidR="00121769" w:rsidRPr="001E1F9D">
        <w:rPr>
          <w:lang w:val="en-GB"/>
        </w:rPr>
        <w:t>ncreasing access to public sector information, including through</w:t>
      </w:r>
      <w:r w:rsidR="008B06E3" w:rsidRPr="001E1F9D">
        <w:rPr>
          <w:lang w:val="en-GB"/>
        </w:rPr>
        <w:t xml:space="preserve"> application programming</w:t>
      </w:r>
      <w:r w:rsidR="00121769" w:rsidRPr="001E1F9D">
        <w:rPr>
          <w:lang w:val="en-GB"/>
        </w:rPr>
        <w:t xml:space="preserve"> interfaces </w:t>
      </w:r>
      <w:r w:rsidR="00351CFE" w:rsidRPr="001E1F9D">
        <w:rPr>
          <w:lang w:val="en-GB"/>
        </w:rPr>
        <w:t xml:space="preserve">(APIs) </w:t>
      </w:r>
      <w:r w:rsidR="00121769" w:rsidRPr="001E1F9D">
        <w:rPr>
          <w:lang w:val="en-GB"/>
        </w:rPr>
        <w:t>for software developers;</w:t>
      </w:r>
    </w:p>
    <w:p w14:paraId="4349FE51" w14:textId="507F9749" w:rsidR="00121769" w:rsidRPr="001E1F9D" w:rsidRDefault="006469BB" w:rsidP="00F32B1C">
      <w:pPr>
        <w:pStyle w:val="Bulletpoint"/>
        <w:rPr>
          <w:lang w:val="en-GB"/>
        </w:rPr>
      </w:pPr>
      <w:r w:rsidRPr="001E1F9D">
        <w:rPr>
          <w:lang w:val="en-GB"/>
        </w:rPr>
        <w:t>A</w:t>
      </w:r>
      <w:r w:rsidR="00121769" w:rsidRPr="001E1F9D">
        <w:rPr>
          <w:lang w:val="en-GB"/>
        </w:rPr>
        <w:t>dopting a standard for digital documentation management systems in public administration, guaranteeing an efficient exchange of information with the public administration’s domain-specific systems;</w:t>
      </w:r>
      <w:r w:rsidR="001B7D8B" w:rsidRPr="001E1F9D">
        <w:rPr>
          <w:lang w:val="en-GB"/>
        </w:rPr>
        <w:t xml:space="preserve"> and</w:t>
      </w:r>
    </w:p>
    <w:p w14:paraId="08AE43B8" w14:textId="77777777" w:rsidR="00F32B1C" w:rsidRPr="001E1F9D" w:rsidRDefault="006469BB" w:rsidP="00E7077D">
      <w:pPr>
        <w:pStyle w:val="Bulletpoint"/>
        <w:rPr>
          <w:lang w:val="en-GB"/>
        </w:rPr>
      </w:pPr>
      <w:r w:rsidRPr="001E1F9D">
        <w:rPr>
          <w:lang w:val="en-GB"/>
        </w:rPr>
        <w:t>I</w:t>
      </w:r>
      <w:r w:rsidR="00121769" w:rsidRPr="001E1F9D">
        <w:rPr>
          <w:lang w:val="en-GB"/>
        </w:rPr>
        <w:t xml:space="preserve">ntegrating </w:t>
      </w:r>
      <w:r w:rsidR="00D3694D" w:rsidRPr="001E1F9D">
        <w:rPr>
          <w:lang w:val="en-GB"/>
        </w:rPr>
        <w:t xml:space="preserve">the </w:t>
      </w:r>
      <w:r w:rsidR="00121769" w:rsidRPr="001E1F9D">
        <w:rPr>
          <w:lang w:val="en-GB"/>
        </w:rPr>
        <w:t xml:space="preserve">eGovernment data processing infrastructure and the development of a </w:t>
      </w:r>
      <w:proofErr w:type="gramStart"/>
      <w:r w:rsidR="00121769" w:rsidRPr="001E1F9D">
        <w:rPr>
          <w:lang w:val="en-GB"/>
        </w:rPr>
        <w:t>State</w:t>
      </w:r>
      <w:proofErr w:type="gramEnd"/>
      <w:r w:rsidR="00121769" w:rsidRPr="001E1F9D">
        <w:rPr>
          <w:lang w:val="en-GB"/>
        </w:rPr>
        <w:t xml:space="preserve"> register system, ensuring the necessary reliability and availability of eGovernment systems and their integration.</w:t>
      </w:r>
    </w:p>
    <w:p w14:paraId="2068989A" w14:textId="3C8924A7" w:rsidR="00BC4D5F" w:rsidRPr="001E1F9D" w:rsidRDefault="001B7D8B" w:rsidP="007B68A5">
      <w:pPr>
        <w:rPr>
          <w:lang w:val="en-GB"/>
        </w:rPr>
      </w:pPr>
      <w:r w:rsidRPr="001E1F9D">
        <w:rPr>
          <w:lang w:val="en-GB"/>
        </w:rPr>
        <w:t>O</w:t>
      </w:r>
      <w:r w:rsidR="00121769" w:rsidRPr="001E1F9D">
        <w:rPr>
          <w:lang w:val="en-GB"/>
        </w:rPr>
        <w:t>ther elements link this strategy to the E</w:t>
      </w:r>
      <w:r w:rsidRPr="001E1F9D">
        <w:rPr>
          <w:lang w:val="en-GB"/>
        </w:rPr>
        <w:t xml:space="preserve">uropean </w:t>
      </w:r>
      <w:r w:rsidR="00121769" w:rsidRPr="001E1F9D">
        <w:rPr>
          <w:lang w:val="en-GB"/>
        </w:rPr>
        <w:t>C</w:t>
      </w:r>
      <w:r w:rsidRPr="001E1F9D">
        <w:rPr>
          <w:lang w:val="en-GB"/>
        </w:rPr>
        <w:t>ommission</w:t>
      </w:r>
      <w:r w:rsidR="00121769" w:rsidRPr="001E1F9D">
        <w:rPr>
          <w:lang w:val="en-GB"/>
        </w:rPr>
        <w:t xml:space="preserve">’s Digital Single Market Strategy, whose implementation is governed and monitored be the </w:t>
      </w:r>
      <w:r w:rsidR="000960FA" w:rsidRPr="001E1F9D">
        <w:rPr>
          <w:lang w:val="en-GB"/>
        </w:rPr>
        <w:t>Chancellery of the Prime Minister.</w:t>
      </w:r>
    </w:p>
    <w:p w14:paraId="67B30C9B" w14:textId="445F8C8B" w:rsidR="007B68A5" w:rsidRPr="001E1F9D" w:rsidRDefault="00BC4D5F" w:rsidP="007B68A5">
      <w:pPr>
        <w:rPr>
          <w:lang w:val="en-GB"/>
        </w:rPr>
      </w:pPr>
      <w:r w:rsidRPr="001E1F9D">
        <w:rPr>
          <w:lang w:val="en-GB"/>
        </w:rPr>
        <w:t xml:space="preserve">While </w:t>
      </w:r>
      <w:r w:rsidR="007B68A5" w:rsidRPr="001E1F9D">
        <w:rPr>
          <w:lang w:val="en-GB"/>
        </w:rPr>
        <w:t xml:space="preserve">the </w:t>
      </w:r>
      <w:r w:rsidR="002B5233" w:rsidRPr="001E1F9D">
        <w:rPr>
          <w:lang w:val="en-GB"/>
        </w:rPr>
        <w:t xml:space="preserve">implementation of </w:t>
      </w:r>
      <w:r w:rsidR="00DF55F2" w:rsidRPr="001E1F9D">
        <w:rPr>
          <w:lang w:val="en-GB"/>
        </w:rPr>
        <w:t xml:space="preserve">the </w:t>
      </w:r>
      <w:r w:rsidR="007B68A5" w:rsidRPr="001E1F9D">
        <w:rPr>
          <w:lang w:val="en-GB"/>
        </w:rPr>
        <w:t xml:space="preserve">fundamental objectives of this </w:t>
      </w:r>
      <w:r w:rsidR="007A5FFC" w:rsidRPr="001E1F9D">
        <w:rPr>
          <w:lang w:val="en-GB"/>
        </w:rPr>
        <w:t>s</w:t>
      </w:r>
      <w:r w:rsidR="007B68A5" w:rsidRPr="001E1F9D">
        <w:rPr>
          <w:lang w:val="en-GB"/>
        </w:rPr>
        <w:t>trategy</w:t>
      </w:r>
      <w:r w:rsidR="002B5233" w:rsidRPr="001E1F9D">
        <w:rPr>
          <w:lang w:val="en-GB"/>
        </w:rPr>
        <w:t xml:space="preserve"> </w:t>
      </w:r>
      <w:r w:rsidRPr="001E1F9D">
        <w:rPr>
          <w:lang w:val="en-GB"/>
        </w:rPr>
        <w:t>continue</w:t>
      </w:r>
      <w:r w:rsidR="00DF55F2" w:rsidRPr="001E1F9D">
        <w:rPr>
          <w:lang w:val="en-GB"/>
        </w:rPr>
        <w:t>s</w:t>
      </w:r>
      <w:r w:rsidR="007B68A5" w:rsidRPr="001E1F9D">
        <w:rPr>
          <w:lang w:val="en-GB"/>
        </w:rPr>
        <w:t xml:space="preserve">, a certain correction of the specific objectives and mechanisms </w:t>
      </w:r>
      <w:r w:rsidR="006C7BF9" w:rsidRPr="001E1F9D">
        <w:rPr>
          <w:lang w:val="en-GB"/>
        </w:rPr>
        <w:t xml:space="preserve">of the </w:t>
      </w:r>
      <w:r w:rsidR="007B68A5" w:rsidRPr="001E1F9D">
        <w:rPr>
          <w:lang w:val="en-GB"/>
        </w:rPr>
        <w:t xml:space="preserve">implementation programme </w:t>
      </w:r>
      <w:r w:rsidR="002B5233" w:rsidRPr="001E1F9D">
        <w:rPr>
          <w:lang w:val="en-GB"/>
        </w:rPr>
        <w:t xml:space="preserve">has been elaborated </w:t>
      </w:r>
      <w:r w:rsidR="007B68A5" w:rsidRPr="001E1F9D">
        <w:rPr>
          <w:lang w:val="en-GB"/>
        </w:rPr>
        <w:t xml:space="preserve">in the form of the post-pandemic </w:t>
      </w:r>
      <w:r w:rsidR="006C7BF9" w:rsidRPr="001E1F9D">
        <w:rPr>
          <w:lang w:val="en-GB"/>
        </w:rPr>
        <w:t>New Deal P</w:t>
      </w:r>
      <w:r w:rsidR="007B68A5" w:rsidRPr="001E1F9D">
        <w:rPr>
          <w:lang w:val="en-GB"/>
        </w:rPr>
        <w:t xml:space="preserve">rogramme, which responds to </w:t>
      </w:r>
      <w:r w:rsidR="00223A10" w:rsidRPr="001E1F9D">
        <w:rPr>
          <w:lang w:val="en-GB"/>
        </w:rPr>
        <w:t xml:space="preserve">the </w:t>
      </w:r>
      <w:r w:rsidR="007B68A5" w:rsidRPr="001E1F9D">
        <w:rPr>
          <w:lang w:val="en-GB"/>
        </w:rPr>
        <w:t>changes in the geo</w:t>
      </w:r>
      <w:r w:rsidR="002B5233" w:rsidRPr="001E1F9D">
        <w:rPr>
          <w:lang w:val="en-GB"/>
        </w:rPr>
        <w:t>politics and the global economy</w:t>
      </w:r>
      <w:r w:rsidR="007B68A5" w:rsidRPr="001E1F9D">
        <w:rPr>
          <w:lang w:val="en-GB"/>
        </w:rPr>
        <w:t>.</w:t>
      </w:r>
      <w:r w:rsidR="00751DA8" w:rsidRPr="001E1F9D">
        <w:rPr>
          <w:lang w:val="en-GB"/>
        </w:rPr>
        <w:t xml:space="preserve"> </w:t>
      </w:r>
      <w:r w:rsidR="001B7D8B" w:rsidRPr="001E1F9D">
        <w:rPr>
          <w:lang w:val="en-GB"/>
        </w:rPr>
        <w:t xml:space="preserve">The </w:t>
      </w:r>
      <w:hyperlink r:id="rId43" w:history="1">
        <w:r w:rsidR="001B7D8B" w:rsidRPr="001E1F9D">
          <w:rPr>
            <w:rStyle w:val="Hyperlink"/>
            <w:lang w:val="en-GB"/>
          </w:rPr>
          <w:t>programme</w:t>
        </w:r>
      </w:hyperlink>
      <w:r w:rsidR="00751DA8" w:rsidRPr="001E1F9D">
        <w:rPr>
          <w:lang w:val="en-GB"/>
        </w:rPr>
        <w:t xml:space="preserve"> </w:t>
      </w:r>
      <w:r w:rsidR="00DF55F2" w:rsidRPr="001E1F9D">
        <w:rPr>
          <w:lang w:val="en-GB"/>
        </w:rPr>
        <w:t>was</w:t>
      </w:r>
      <w:r w:rsidR="00B26CC0" w:rsidRPr="001E1F9D">
        <w:rPr>
          <w:lang w:val="en-GB"/>
        </w:rPr>
        <w:t xml:space="preserve"> announced in the </w:t>
      </w:r>
      <w:r w:rsidR="00DF55F2" w:rsidRPr="001E1F9D">
        <w:rPr>
          <w:lang w:val="en-GB"/>
        </w:rPr>
        <w:t>s</w:t>
      </w:r>
      <w:r w:rsidR="00B26CC0" w:rsidRPr="001E1F9D">
        <w:rPr>
          <w:lang w:val="en-GB"/>
        </w:rPr>
        <w:t>pring of 2021.</w:t>
      </w:r>
    </w:p>
    <w:p w14:paraId="5AF78D25" w14:textId="209F908E" w:rsidR="005C73F0" w:rsidRPr="006E4594" w:rsidRDefault="005C73F0" w:rsidP="004F2DDF">
      <w:pPr>
        <w:pStyle w:val="Subtitle"/>
      </w:pPr>
      <w:r w:rsidRPr="006E4594">
        <w:t>Operational Programme Digital Poland 2014</w:t>
      </w:r>
      <w:r w:rsidR="00D90975" w:rsidRPr="006E4594">
        <w:t>–</w:t>
      </w:r>
      <w:r w:rsidRPr="006E4594">
        <w:t xml:space="preserve">2020 </w:t>
      </w:r>
    </w:p>
    <w:p w14:paraId="1D33A2D5" w14:textId="6137FD52" w:rsidR="004474CA" w:rsidRPr="001E1F9D" w:rsidRDefault="005C73F0" w:rsidP="005C73F0">
      <w:pPr>
        <w:rPr>
          <w:lang w:val="en-GB"/>
        </w:rPr>
      </w:pPr>
      <w:r w:rsidRPr="001E1F9D">
        <w:rPr>
          <w:lang w:val="en-GB"/>
        </w:rPr>
        <w:t>The aim of the Operational Programme</w:t>
      </w:r>
      <w:r w:rsidR="000D7286" w:rsidRPr="001E1F9D">
        <w:rPr>
          <w:lang w:val="en-GB"/>
        </w:rPr>
        <w:t xml:space="preserve"> (OP)</w:t>
      </w:r>
      <w:r w:rsidRPr="001E1F9D">
        <w:rPr>
          <w:lang w:val="en-GB"/>
        </w:rPr>
        <w:t xml:space="preserve"> Digital Poland 2014</w:t>
      </w:r>
      <w:r w:rsidR="00D90975" w:rsidRPr="001E1F9D">
        <w:rPr>
          <w:lang w:val="en-GB"/>
        </w:rPr>
        <w:t>–</w:t>
      </w:r>
      <w:r w:rsidRPr="001E1F9D">
        <w:rPr>
          <w:lang w:val="en-GB"/>
        </w:rPr>
        <w:t>2020</w:t>
      </w:r>
      <w:r w:rsidR="00BB5D8F" w:rsidRPr="001E1F9D">
        <w:rPr>
          <w:lang w:val="en-GB"/>
        </w:rPr>
        <w:t>,</w:t>
      </w:r>
      <w:r w:rsidRPr="001E1F9D">
        <w:rPr>
          <w:lang w:val="en-GB"/>
        </w:rPr>
        <w:t xml:space="preserve"> </w:t>
      </w:r>
      <w:r w:rsidR="00BB5D8F" w:rsidRPr="001E1F9D">
        <w:rPr>
          <w:lang w:val="en-GB"/>
        </w:rPr>
        <w:t xml:space="preserve">which is </w:t>
      </w:r>
      <w:r w:rsidR="0096695E" w:rsidRPr="001E1F9D">
        <w:rPr>
          <w:lang w:val="en-GB"/>
        </w:rPr>
        <w:t>to be implemented until the end of 2023</w:t>
      </w:r>
      <w:r w:rsidR="00BB5D8F" w:rsidRPr="001E1F9D">
        <w:rPr>
          <w:lang w:val="en-GB"/>
        </w:rPr>
        <w:t>,</w:t>
      </w:r>
      <w:r w:rsidR="0096695E" w:rsidRPr="001E1F9D">
        <w:rPr>
          <w:lang w:val="en-GB"/>
        </w:rPr>
        <w:t xml:space="preserve"> i</w:t>
      </w:r>
      <w:r w:rsidRPr="001E1F9D">
        <w:rPr>
          <w:lang w:val="en-GB"/>
        </w:rPr>
        <w:t xml:space="preserve">s to strengthen the foundations for the development of a digital country, including broad access to high-speed </w:t>
      </w:r>
      <w:r w:rsidR="00A86444" w:rsidRPr="001E1F9D">
        <w:rPr>
          <w:lang w:val="en-GB"/>
        </w:rPr>
        <w:t>i</w:t>
      </w:r>
      <w:r w:rsidRPr="001E1F9D">
        <w:rPr>
          <w:lang w:val="en-GB"/>
        </w:rPr>
        <w:t>nternet, efficient and user-friendly public eServices</w:t>
      </w:r>
      <w:r w:rsidR="00D90975" w:rsidRPr="001E1F9D">
        <w:rPr>
          <w:lang w:val="en-GB"/>
        </w:rPr>
        <w:t>,</w:t>
      </w:r>
      <w:r w:rsidRPr="001E1F9D">
        <w:rPr>
          <w:lang w:val="en-GB"/>
        </w:rPr>
        <w:t xml:space="preserve"> and </w:t>
      </w:r>
      <w:r w:rsidR="00D90975" w:rsidRPr="001E1F9D">
        <w:rPr>
          <w:lang w:val="en-GB"/>
        </w:rPr>
        <w:t xml:space="preserve">an </w:t>
      </w:r>
      <w:r w:rsidRPr="001E1F9D">
        <w:rPr>
          <w:lang w:val="en-GB"/>
        </w:rPr>
        <w:t xml:space="preserve">ever-increasing level of digital literacy in society. </w:t>
      </w:r>
    </w:p>
    <w:p w14:paraId="0EB3BC66" w14:textId="4E9D3C20" w:rsidR="005C73F0" w:rsidRPr="001E1F9D" w:rsidRDefault="005C73F0" w:rsidP="005C73F0">
      <w:pPr>
        <w:rPr>
          <w:lang w:val="en-GB"/>
        </w:rPr>
      </w:pPr>
      <w:r w:rsidRPr="001E1F9D">
        <w:rPr>
          <w:lang w:val="en-GB"/>
        </w:rPr>
        <w:t>This programme acknowledged that Poland was significantly lagging behind other Member States in the use of the development potential of</w:t>
      </w:r>
      <w:r w:rsidR="004D08BF" w:rsidRPr="001E1F9D">
        <w:rPr>
          <w:lang w:val="en-GB"/>
        </w:rPr>
        <w:t xml:space="preserve"> </w:t>
      </w:r>
      <w:r w:rsidRPr="001E1F9D">
        <w:rPr>
          <w:lang w:val="en-GB"/>
        </w:rPr>
        <w:t>ICT. In particular, the Council took note of:</w:t>
      </w:r>
    </w:p>
    <w:p w14:paraId="204F5AD1" w14:textId="011885B3" w:rsidR="005C73F0" w:rsidRPr="001E1F9D" w:rsidRDefault="00D90975" w:rsidP="005C73F0">
      <w:pPr>
        <w:pStyle w:val="Bulletpoint"/>
        <w:rPr>
          <w:lang w:val="en-GB"/>
        </w:rPr>
      </w:pPr>
      <w:r w:rsidRPr="001E1F9D">
        <w:rPr>
          <w:lang w:val="en-GB"/>
        </w:rPr>
        <w:t>A l</w:t>
      </w:r>
      <w:r w:rsidR="005C73F0" w:rsidRPr="001E1F9D">
        <w:rPr>
          <w:lang w:val="en-GB"/>
        </w:rPr>
        <w:t>ow fixed broadband coverage;</w:t>
      </w:r>
    </w:p>
    <w:p w14:paraId="1F5BBB86" w14:textId="24CDD0FC" w:rsidR="005C73F0" w:rsidRPr="001E1F9D" w:rsidRDefault="00D90975" w:rsidP="005C73F0">
      <w:pPr>
        <w:pStyle w:val="Bulletpoint"/>
        <w:rPr>
          <w:lang w:val="en-GB"/>
        </w:rPr>
      </w:pPr>
      <w:r w:rsidRPr="001E1F9D">
        <w:rPr>
          <w:lang w:val="en-GB"/>
        </w:rPr>
        <w:t>A r</w:t>
      </w:r>
      <w:r w:rsidR="005C73F0" w:rsidRPr="001E1F9D">
        <w:rPr>
          <w:lang w:val="en-GB"/>
        </w:rPr>
        <w:t>elatively low efficiency of public administration;</w:t>
      </w:r>
    </w:p>
    <w:p w14:paraId="1D35D4FB" w14:textId="06D72CCB" w:rsidR="005C73F0" w:rsidRPr="001E1F9D" w:rsidRDefault="00D90975" w:rsidP="005C73F0">
      <w:pPr>
        <w:pStyle w:val="Bulletpoint"/>
        <w:rPr>
          <w:lang w:val="en-GB"/>
        </w:rPr>
      </w:pPr>
      <w:r w:rsidRPr="001E1F9D">
        <w:rPr>
          <w:lang w:val="en-GB"/>
        </w:rPr>
        <w:t>A r</w:t>
      </w:r>
      <w:r w:rsidR="005C73F0" w:rsidRPr="001E1F9D">
        <w:rPr>
          <w:lang w:val="en-GB"/>
        </w:rPr>
        <w:t>elatively low level of use of eGovernment;</w:t>
      </w:r>
      <w:r w:rsidRPr="001E1F9D">
        <w:rPr>
          <w:lang w:val="en-GB"/>
        </w:rPr>
        <w:t xml:space="preserve"> and</w:t>
      </w:r>
    </w:p>
    <w:p w14:paraId="353857BB" w14:textId="07DE0D2D" w:rsidR="005C73F0" w:rsidRPr="001E1F9D" w:rsidRDefault="00D90975" w:rsidP="005C73F0">
      <w:pPr>
        <w:pStyle w:val="Bulletpoint"/>
        <w:rPr>
          <w:lang w:val="en-GB"/>
        </w:rPr>
      </w:pPr>
      <w:r w:rsidRPr="001E1F9D">
        <w:rPr>
          <w:lang w:val="en-GB"/>
        </w:rPr>
        <w:t>A v</w:t>
      </w:r>
      <w:r w:rsidR="005C73F0" w:rsidRPr="001E1F9D">
        <w:rPr>
          <w:lang w:val="en-GB"/>
        </w:rPr>
        <w:t xml:space="preserve">ery low percentage of adults who engage in </w:t>
      </w:r>
      <w:r w:rsidR="006E2B62" w:rsidRPr="001E1F9D">
        <w:rPr>
          <w:lang w:val="en-GB"/>
        </w:rPr>
        <w:t xml:space="preserve">lifelong </w:t>
      </w:r>
      <w:r w:rsidR="005C73F0" w:rsidRPr="001E1F9D">
        <w:rPr>
          <w:lang w:val="en-GB"/>
        </w:rPr>
        <w:t>learning.</w:t>
      </w:r>
    </w:p>
    <w:p w14:paraId="6D2709A1" w14:textId="6CAC33A0" w:rsidR="004474CA" w:rsidRPr="001E1F9D" w:rsidRDefault="005C73F0" w:rsidP="005C73F0">
      <w:pPr>
        <w:rPr>
          <w:lang w:val="en-GB"/>
        </w:rPr>
      </w:pPr>
      <w:r w:rsidRPr="001E1F9D">
        <w:rPr>
          <w:lang w:val="en-GB"/>
        </w:rPr>
        <w:t>The report recommended the development of broadband networks</w:t>
      </w:r>
      <w:r w:rsidR="00D90975" w:rsidRPr="001E1F9D">
        <w:rPr>
          <w:lang w:val="en-GB"/>
        </w:rPr>
        <w:t>,</w:t>
      </w:r>
      <w:r w:rsidRPr="001E1F9D">
        <w:rPr>
          <w:lang w:val="en-GB"/>
        </w:rPr>
        <w:t xml:space="preserve"> and </w:t>
      </w:r>
      <w:r w:rsidR="00D90975" w:rsidRPr="001E1F9D">
        <w:rPr>
          <w:lang w:val="en-GB"/>
        </w:rPr>
        <w:t xml:space="preserve">an </w:t>
      </w:r>
      <w:r w:rsidRPr="001E1F9D">
        <w:rPr>
          <w:lang w:val="en-GB"/>
        </w:rPr>
        <w:t xml:space="preserve">improvement in the quality and efficiency of public services through digitalisation. The method for implementing eServices includes mechanisms to prevent the phenomenon of </w:t>
      </w:r>
      <w:r w:rsidR="00291D87" w:rsidRPr="001E1F9D">
        <w:rPr>
          <w:lang w:val="en-GB"/>
        </w:rPr>
        <w:t>‘d</w:t>
      </w:r>
      <w:r w:rsidRPr="001E1F9D">
        <w:rPr>
          <w:lang w:val="en-GB"/>
        </w:rPr>
        <w:t>igitalisation bureaucracy</w:t>
      </w:r>
      <w:r w:rsidR="00291D87" w:rsidRPr="001E1F9D">
        <w:rPr>
          <w:lang w:val="en-GB"/>
        </w:rPr>
        <w:t>’</w:t>
      </w:r>
      <w:r w:rsidRPr="001E1F9D">
        <w:rPr>
          <w:lang w:val="en-GB"/>
        </w:rPr>
        <w:t xml:space="preserve">, forcing the positive impact of projects on administrative processes, and to train as many people as possible in the use of ICT to improve their quality of life, also socially, and increase the competitiveness of the labour market. </w:t>
      </w:r>
    </w:p>
    <w:p w14:paraId="4D8A83C3" w14:textId="6A70297B" w:rsidR="005C73F0" w:rsidRPr="001E1F9D" w:rsidRDefault="005C73F0" w:rsidP="005C73F0">
      <w:pPr>
        <w:rPr>
          <w:lang w:val="en-GB"/>
        </w:rPr>
      </w:pPr>
      <w:r w:rsidRPr="001E1F9D">
        <w:rPr>
          <w:lang w:val="en-GB"/>
        </w:rPr>
        <w:t>By the end of 20</w:t>
      </w:r>
      <w:r w:rsidR="002B76DF" w:rsidRPr="001E1F9D">
        <w:rPr>
          <w:lang w:val="en-GB"/>
        </w:rPr>
        <w:t>2</w:t>
      </w:r>
      <w:r w:rsidR="008758FA" w:rsidRPr="001E1F9D">
        <w:rPr>
          <w:lang w:val="en-GB"/>
        </w:rPr>
        <w:t>1</w:t>
      </w:r>
      <w:r w:rsidRPr="001E1F9D">
        <w:rPr>
          <w:lang w:val="en-GB"/>
        </w:rPr>
        <w:t xml:space="preserve">, </w:t>
      </w:r>
      <w:r w:rsidR="00654003" w:rsidRPr="001E1F9D">
        <w:rPr>
          <w:lang w:val="en-GB"/>
        </w:rPr>
        <w:t xml:space="preserve">over </w:t>
      </w:r>
      <w:r w:rsidR="008758FA" w:rsidRPr="001E1F9D">
        <w:rPr>
          <w:lang w:val="en-GB"/>
        </w:rPr>
        <w:t>1</w:t>
      </w:r>
      <w:r w:rsidR="00351CFE" w:rsidRPr="001E1F9D">
        <w:rPr>
          <w:lang w:val="en-GB"/>
        </w:rPr>
        <w:t> </w:t>
      </w:r>
      <w:r w:rsidR="008758FA" w:rsidRPr="001E1F9D">
        <w:rPr>
          <w:lang w:val="en-GB"/>
        </w:rPr>
        <w:t>000</w:t>
      </w:r>
      <w:r w:rsidRPr="001E1F9D">
        <w:rPr>
          <w:lang w:val="en-GB"/>
        </w:rPr>
        <w:t> 000 households were connected to high-speed internet. Human capital</w:t>
      </w:r>
      <w:r w:rsidR="00351CFE" w:rsidRPr="001E1F9D">
        <w:rPr>
          <w:lang w:val="en-GB"/>
        </w:rPr>
        <w:t>-</w:t>
      </w:r>
      <w:r w:rsidRPr="001E1F9D">
        <w:rPr>
          <w:lang w:val="en-GB"/>
        </w:rPr>
        <w:t xml:space="preserve">related actions resulted in </w:t>
      </w:r>
      <w:r w:rsidR="002B76DF" w:rsidRPr="001E1F9D">
        <w:rPr>
          <w:lang w:val="en-GB"/>
        </w:rPr>
        <w:t xml:space="preserve">227 540 </w:t>
      </w:r>
      <w:r w:rsidRPr="001E1F9D">
        <w:rPr>
          <w:lang w:val="en-GB"/>
        </w:rPr>
        <w:t>people trained in using internet, including eServices</w:t>
      </w:r>
      <w:r w:rsidR="00351CFE" w:rsidRPr="001E1F9D">
        <w:rPr>
          <w:lang w:val="en-GB"/>
        </w:rPr>
        <w:t>,</w:t>
      </w:r>
      <w:r w:rsidRPr="001E1F9D">
        <w:rPr>
          <w:lang w:val="en-GB"/>
        </w:rPr>
        <w:t xml:space="preserve"> and more than </w:t>
      </w:r>
      <w:r w:rsidR="002B76DF" w:rsidRPr="001E1F9D">
        <w:rPr>
          <w:lang w:val="en-GB"/>
        </w:rPr>
        <w:t>121</w:t>
      </w:r>
      <w:r w:rsidR="00351CFE" w:rsidRPr="001E1F9D">
        <w:rPr>
          <w:lang w:val="en-GB"/>
        </w:rPr>
        <w:t> </w:t>
      </w:r>
      <w:r w:rsidR="002B76DF" w:rsidRPr="001E1F9D">
        <w:rPr>
          <w:lang w:val="en-GB"/>
        </w:rPr>
        <w:t>300</w:t>
      </w:r>
      <w:r w:rsidRPr="001E1F9D">
        <w:rPr>
          <w:lang w:val="en-GB"/>
        </w:rPr>
        <w:t xml:space="preserve"> acquiring increased digital competences. In the area of </w:t>
      </w:r>
      <w:proofErr w:type="spellStart"/>
      <w:r w:rsidRPr="001E1F9D">
        <w:rPr>
          <w:lang w:val="en-GB"/>
        </w:rPr>
        <w:t>eAdministration</w:t>
      </w:r>
      <w:proofErr w:type="spellEnd"/>
      <w:r w:rsidRPr="001E1F9D">
        <w:rPr>
          <w:lang w:val="en-GB"/>
        </w:rPr>
        <w:t xml:space="preserve">, </w:t>
      </w:r>
      <w:r w:rsidR="002B76DF" w:rsidRPr="001E1F9D">
        <w:rPr>
          <w:lang w:val="en-GB"/>
        </w:rPr>
        <w:t>99</w:t>
      </w:r>
      <w:r w:rsidRPr="001E1F9D">
        <w:rPr>
          <w:lang w:val="en-GB"/>
        </w:rPr>
        <w:t xml:space="preserve"> new public eServices and </w:t>
      </w:r>
      <w:r w:rsidR="002B76DF" w:rsidRPr="001E1F9D">
        <w:rPr>
          <w:lang w:val="en-GB"/>
        </w:rPr>
        <w:t xml:space="preserve">87 </w:t>
      </w:r>
      <w:r w:rsidRPr="001E1F9D">
        <w:rPr>
          <w:lang w:val="en-GB"/>
        </w:rPr>
        <w:t xml:space="preserve">new databases accessible through API were provided. </w:t>
      </w:r>
    </w:p>
    <w:p w14:paraId="55EDC015" w14:textId="7DF3F4E4" w:rsidR="0096695E" w:rsidRPr="001E1F9D" w:rsidRDefault="0096695E" w:rsidP="0096695E">
      <w:pPr>
        <w:rPr>
          <w:lang w:val="en-GB"/>
        </w:rPr>
      </w:pPr>
      <w:r w:rsidRPr="001E1F9D">
        <w:rPr>
          <w:lang w:val="en-GB"/>
        </w:rPr>
        <w:t xml:space="preserve">Under </w:t>
      </w:r>
      <w:r w:rsidR="00BB5D8F" w:rsidRPr="001E1F9D">
        <w:rPr>
          <w:lang w:val="en-GB"/>
        </w:rPr>
        <w:t xml:space="preserve">a </w:t>
      </w:r>
      <w:r w:rsidR="002B76DF" w:rsidRPr="001E1F9D">
        <w:rPr>
          <w:lang w:val="en-GB"/>
        </w:rPr>
        <w:t>combin</w:t>
      </w:r>
      <w:r w:rsidR="004474CA" w:rsidRPr="001E1F9D">
        <w:rPr>
          <w:lang w:val="en-GB"/>
        </w:rPr>
        <w:t>ation of</w:t>
      </w:r>
      <w:r w:rsidR="00BB5D8F" w:rsidRPr="001E1F9D">
        <w:rPr>
          <w:lang w:val="en-GB"/>
        </w:rPr>
        <w:t xml:space="preserve"> </w:t>
      </w:r>
      <w:r w:rsidR="006771C9" w:rsidRPr="001E1F9D">
        <w:rPr>
          <w:lang w:val="en-GB"/>
        </w:rPr>
        <w:t>S</w:t>
      </w:r>
      <w:r w:rsidR="00BB5D8F" w:rsidRPr="001E1F9D">
        <w:rPr>
          <w:lang w:val="en-GB"/>
        </w:rPr>
        <w:t xml:space="preserve">tate </w:t>
      </w:r>
      <w:r w:rsidR="004474CA" w:rsidRPr="001E1F9D">
        <w:rPr>
          <w:lang w:val="en-GB"/>
        </w:rPr>
        <w:t xml:space="preserve">and </w:t>
      </w:r>
      <w:r w:rsidR="002B76DF" w:rsidRPr="001E1F9D">
        <w:rPr>
          <w:lang w:val="en-GB"/>
        </w:rPr>
        <w:t>OP Digital Poland</w:t>
      </w:r>
      <w:r w:rsidR="004474CA" w:rsidRPr="001E1F9D">
        <w:rPr>
          <w:lang w:val="en-GB"/>
        </w:rPr>
        <w:t xml:space="preserve"> budget</w:t>
      </w:r>
      <w:r w:rsidRPr="001E1F9D">
        <w:rPr>
          <w:lang w:val="en-GB"/>
        </w:rPr>
        <w:t>,</w:t>
      </w:r>
      <w:r w:rsidR="00BB5D8F" w:rsidRPr="001E1F9D">
        <w:rPr>
          <w:lang w:val="en-GB"/>
        </w:rPr>
        <w:t xml:space="preserve"> </w:t>
      </w:r>
      <w:r w:rsidRPr="001E1F9D">
        <w:rPr>
          <w:lang w:val="en-GB"/>
        </w:rPr>
        <w:t>the Polish government launched</w:t>
      </w:r>
      <w:r w:rsidR="003A0903" w:rsidRPr="001E1F9D">
        <w:rPr>
          <w:lang w:val="en-GB"/>
        </w:rPr>
        <w:t xml:space="preserve"> in 2017</w:t>
      </w:r>
      <w:r w:rsidRPr="001E1F9D">
        <w:rPr>
          <w:lang w:val="en-GB"/>
        </w:rPr>
        <w:t xml:space="preserve"> </w:t>
      </w:r>
      <w:r w:rsidR="002B76DF" w:rsidRPr="001E1F9D">
        <w:rPr>
          <w:lang w:val="en-GB"/>
        </w:rPr>
        <w:t xml:space="preserve">the Nationwide </w:t>
      </w:r>
      <w:r w:rsidRPr="001E1F9D">
        <w:rPr>
          <w:lang w:val="en-GB"/>
        </w:rPr>
        <w:t>Education</w:t>
      </w:r>
      <w:r w:rsidR="002B76DF" w:rsidRPr="001E1F9D">
        <w:rPr>
          <w:lang w:val="en-GB"/>
        </w:rPr>
        <w:t xml:space="preserve"> N</w:t>
      </w:r>
      <w:r w:rsidRPr="001E1F9D">
        <w:rPr>
          <w:lang w:val="en-GB"/>
        </w:rPr>
        <w:t>etwork</w:t>
      </w:r>
      <w:r w:rsidR="00351CFE" w:rsidRPr="001E1F9D">
        <w:rPr>
          <w:lang w:val="en-GB"/>
        </w:rPr>
        <w:t xml:space="preserve"> (OSE)</w:t>
      </w:r>
      <w:r w:rsidRPr="001E1F9D">
        <w:rPr>
          <w:lang w:val="en-GB"/>
        </w:rPr>
        <w:t xml:space="preserve">, an initiative established to provide high-speed internet connections </w:t>
      </w:r>
      <w:r w:rsidR="00BB5D8F" w:rsidRPr="001E1F9D">
        <w:rPr>
          <w:lang w:val="en-GB"/>
        </w:rPr>
        <w:t>with</w:t>
      </w:r>
      <w:r w:rsidR="003A0903" w:rsidRPr="001E1F9D">
        <w:rPr>
          <w:lang w:val="en-GB"/>
        </w:rPr>
        <w:t xml:space="preserve"> </w:t>
      </w:r>
      <w:r w:rsidRPr="001E1F9D">
        <w:rPr>
          <w:lang w:val="en-GB"/>
        </w:rPr>
        <w:t>at least 100 Mb/s</w:t>
      </w:r>
      <w:r w:rsidR="002B76DF" w:rsidRPr="001E1F9D">
        <w:rPr>
          <w:lang w:val="en-GB"/>
        </w:rPr>
        <w:t xml:space="preserve"> symmetrical</w:t>
      </w:r>
      <w:r w:rsidRPr="001E1F9D">
        <w:rPr>
          <w:lang w:val="en-GB"/>
        </w:rPr>
        <w:t xml:space="preserve"> to all schools and make more </w:t>
      </w:r>
      <w:proofErr w:type="spellStart"/>
      <w:r w:rsidRPr="001E1F9D">
        <w:rPr>
          <w:lang w:val="en-GB"/>
        </w:rPr>
        <w:t>eResources</w:t>
      </w:r>
      <w:proofErr w:type="spellEnd"/>
      <w:r w:rsidRPr="001E1F9D">
        <w:rPr>
          <w:lang w:val="en-GB"/>
        </w:rPr>
        <w:t xml:space="preserve"> available to teachers. The National Act establishing </w:t>
      </w:r>
      <w:r w:rsidR="00351CFE" w:rsidRPr="001E1F9D">
        <w:rPr>
          <w:lang w:val="en-GB"/>
        </w:rPr>
        <w:t>the OSE</w:t>
      </w:r>
      <w:r w:rsidRPr="001E1F9D">
        <w:rPr>
          <w:lang w:val="en-GB"/>
        </w:rPr>
        <w:t xml:space="preserve"> was adopted and entered into force in December 2017</w:t>
      </w:r>
      <w:r w:rsidR="00445AF9" w:rsidRPr="001E1F9D">
        <w:rPr>
          <w:lang w:val="en-GB"/>
        </w:rPr>
        <w:t>, and</w:t>
      </w:r>
      <w:r w:rsidRPr="001E1F9D">
        <w:rPr>
          <w:lang w:val="en-GB"/>
        </w:rPr>
        <w:t xml:space="preserve"> </w:t>
      </w:r>
      <w:r w:rsidR="00445AF9" w:rsidRPr="001E1F9D">
        <w:rPr>
          <w:lang w:val="en-GB"/>
        </w:rPr>
        <w:t>i</w:t>
      </w:r>
      <w:r w:rsidRPr="001E1F9D">
        <w:rPr>
          <w:lang w:val="en-GB"/>
        </w:rPr>
        <w:t xml:space="preserve">n 2018 the first educational centres were connected to the </w:t>
      </w:r>
      <w:r w:rsidR="00351CFE" w:rsidRPr="001E1F9D">
        <w:rPr>
          <w:lang w:val="en-GB"/>
        </w:rPr>
        <w:t>n</w:t>
      </w:r>
      <w:r w:rsidRPr="001E1F9D">
        <w:rPr>
          <w:lang w:val="en-GB"/>
        </w:rPr>
        <w:t>etwork.</w:t>
      </w:r>
      <w:r w:rsidR="002B76DF" w:rsidRPr="001E1F9D">
        <w:rPr>
          <w:lang w:val="en-GB"/>
        </w:rPr>
        <w:t xml:space="preserve"> </w:t>
      </w:r>
      <w:r w:rsidR="004474CA" w:rsidRPr="001E1F9D">
        <w:rPr>
          <w:lang w:val="en-GB"/>
        </w:rPr>
        <w:t xml:space="preserve">As of </w:t>
      </w:r>
      <w:r w:rsidR="002B76DF" w:rsidRPr="001E1F9D">
        <w:rPr>
          <w:lang w:val="en-GB"/>
        </w:rPr>
        <w:t>the beginning of 2021, 90% of schools</w:t>
      </w:r>
      <w:r w:rsidR="00BB5D8F" w:rsidRPr="001E1F9D">
        <w:rPr>
          <w:lang w:val="en-GB"/>
        </w:rPr>
        <w:t>,</w:t>
      </w:r>
      <w:r w:rsidR="003A0903" w:rsidRPr="001E1F9D">
        <w:rPr>
          <w:lang w:val="en-GB"/>
        </w:rPr>
        <w:t xml:space="preserve"> </w:t>
      </w:r>
      <w:r w:rsidR="008758FA" w:rsidRPr="001E1F9D">
        <w:rPr>
          <w:lang w:val="en-GB"/>
        </w:rPr>
        <w:t>over</w:t>
      </w:r>
      <w:r w:rsidR="009A7B89" w:rsidRPr="001E1F9D">
        <w:rPr>
          <w:lang w:val="en-GB"/>
        </w:rPr>
        <w:t xml:space="preserve"> </w:t>
      </w:r>
      <w:r w:rsidR="008758FA" w:rsidRPr="001E1F9D">
        <w:rPr>
          <w:lang w:val="en-GB"/>
        </w:rPr>
        <w:t>20</w:t>
      </w:r>
      <w:r w:rsidR="00351CFE" w:rsidRPr="001E1F9D">
        <w:rPr>
          <w:lang w:val="en-GB"/>
        </w:rPr>
        <w:t> 000</w:t>
      </w:r>
      <w:r w:rsidR="00BB5D8F" w:rsidRPr="001E1F9D">
        <w:rPr>
          <w:lang w:val="en-GB"/>
        </w:rPr>
        <w:t xml:space="preserve">, </w:t>
      </w:r>
      <w:r w:rsidR="004474CA" w:rsidRPr="001E1F9D">
        <w:rPr>
          <w:lang w:val="en-GB"/>
        </w:rPr>
        <w:t xml:space="preserve">had </w:t>
      </w:r>
      <w:r w:rsidR="002B76DF" w:rsidRPr="001E1F9D">
        <w:rPr>
          <w:lang w:val="en-GB"/>
        </w:rPr>
        <w:t>subscribed to OSE services.</w:t>
      </w:r>
    </w:p>
    <w:p w14:paraId="1CEEC338" w14:textId="4311CBFB" w:rsidR="005C73F0" w:rsidRPr="001E1F9D" w:rsidRDefault="005C73F0" w:rsidP="005C73F0">
      <w:pPr>
        <w:rPr>
          <w:lang w:val="en-GB"/>
        </w:rPr>
      </w:pPr>
      <w:r w:rsidRPr="001E1F9D">
        <w:rPr>
          <w:lang w:val="en-GB"/>
        </w:rPr>
        <w:t xml:space="preserve">The new edition of the OP Digital </w:t>
      </w:r>
      <w:r w:rsidR="00F45E01" w:rsidRPr="001E1F9D">
        <w:rPr>
          <w:lang w:val="en-GB"/>
        </w:rPr>
        <w:t>Poland for</w:t>
      </w:r>
      <w:r w:rsidRPr="001E1F9D">
        <w:rPr>
          <w:lang w:val="en-GB"/>
        </w:rPr>
        <w:t xml:space="preserve"> the years 2021</w:t>
      </w:r>
      <w:r w:rsidR="00351CFE" w:rsidRPr="001E1F9D">
        <w:rPr>
          <w:lang w:val="en-GB"/>
        </w:rPr>
        <w:t>–</w:t>
      </w:r>
      <w:r w:rsidRPr="001E1F9D">
        <w:rPr>
          <w:lang w:val="en-GB"/>
        </w:rPr>
        <w:t>2027</w:t>
      </w:r>
      <w:r w:rsidR="002C2781" w:rsidRPr="001E1F9D">
        <w:rPr>
          <w:lang w:val="en-GB"/>
        </w:rPr>
        <w:t>,</w:t>
      </w:r>
      <w:r w:rsidRPr="001E1F9D">
        <w:rPr>
          <w:lang w:val="en-GB"/>
        </w:rPr>
        <w:t xml:space="preserve"> </w:t>
      </w:r>
      <w:r w:rsidR="007A4D2C" w:rsidRPr="001E1F9D">
        <w:rPr>
          <w:lang w:val="en-GB"/>
        </w:rPr>
        <w:t>which is</w:t>
      </w:r>
      <w:r w:rsidR="000D7286" w:rsidRPr="001E1F9D">
        <w:rPr>
          <w:lang w:val="en-GB"/>
        </w:rPr>
        <w:t xml:space="preserve"> named European Funds for Digital Development and is</w:t>
      </w:r>
      <w:r w:rsidR="007016D4" w:rsidRPr="001E1F9D">
        <w:rPr>
          <w:lang w:val="en-GB"/>
        </w:rPr>
        <w:t xml:space="preserve"> </w:t>
      </w:r>
      <w:r w:rsidR="0096695E" w:rsidRPr="001E1F9D">
        <w:rPr>
          <w:lang w:val="en-GB"/>
        </w:rPr>
        <w:t>to be implemented until the end of 2030</w:t>
      </w:r>
      <w:r w:rsidR="007A4D2C" w:rsidRPr="001E1F9D">
        <w:rPr>
          <w:lang w:val="en-GB"/>
        </w:rPr>
        <w:t>,</w:t>
      </w:r>
      <w:r w:rsidR="0096695E" w:rsidRPr="001E1F9D">
        <w:rPr>
          <w:lang w:val="en-GB"/>
        </w:rPr>
        <w:t xml:space="preserve"> </w:t>
      </w:r>
      <w:r w:rsidRPr="001E1F9D">
        <w:rPr>
          <w:lang w:val="en-GB"/>
        </w:rPr>
        <w:t>with a similar thematic scope</w:t>
      </w:r>
      <w:r w:rsidR="00461CD0" w:rsidRPr="001E1F9D">
        <w:rPr>
          <w:lang w:val="en-GB"/>
        </w:rPr>
        <w:t xml:space="preserve"> was adopted by the </w:t>
      </w:r>
      <w:r w:rsidR="00351CFE" w:rsidRPr="001E1F9D">
        <w:rPr>
          <w:lang w:val="en-GB"/>
        </w:rPr>
        <w:t>g</w:t>
      </w:r>
      <w:r w:rsidR="00461CD0" w:rsidRPr="001E1F9D">
        <w:rPr>
          <w:lang w:val="en-GB"/>
        </w:rPr>
        <w:t>overnment in January 2022 and is expecting approval of the European Commission.</w:t>
      </w:r>
      <w:r w:rsidR="00F45E01" w:rsidRPr="001E1F9D">
        <w:rPr>
          <w:lang w:val="en-GB"/>
        </w:rPr>
        <w:t xml:space="preserve"> </w:t>
      </w:r>
      <w:r w:rsidR="00D969CC" w:rsidRPr="001E1F9D">
        <w:rPr>
          <w:lang w:val="en-GB"/>
        </w:rPr>
        <w:t xml:space="preserve">It will contain </w:t>
      </w:r>
      <w:r w:rsidR="002C2781" w:rsidRPr="001E1F9D">
        <w:rPr>
          <w:lang w:val="en-GB"/>
        </w:rPr>
        <w:t xml:space="preserve">the </w:t>
      </w:r>
      <w:r w:rsidR="00D969CC" w:rsidRPr="001E1F9D">
        <w:rPr>
          <w:lang w:val="en-GB"/>
        </w:rPr>
        <w:t xml:space="preserve">following components: broad access to ultra-fast </w:t>
      </w:r>
      <w:r w:rsidR="002C2781" w:rsidRPr="001E1F9D">
        <w:rPr>
          <w:lang w:val="en-GB"/>
        </w:rPr>
        <w:t>i</w:t>
      </w:r>
      <w:r w:rsidR="00D969CC" w:rsidRPr="001E1F9D">
        <w:rPr>
          <w:lang w:val="en-GB"/>
        </w:rPr>
        <w:t>nternet, implementation of advanced and user-friendly public e</w:t>
      </w:r>
      <w:r w:rsidR="002C2781" w:rsidRPr="001E1F9D">
        <w:rPr>
          <w:lang w:val="en-GB"/>
        </w:rPr>
        <w:t>S</w:t>
      </w:r>
      <w:r w:rsidR="00D969CC" w:rsidRPr="001E1F9D">
        <w:rPr>
          <w:lang w:val="en-GB"/>
        </w:rPr>
        <w:t xml:space="preserve">ervices, digital cross-sector cooperation, effective operation of </w:t>
      </w:r>
      <w:r w:rsidR="00D969CC" w:rsidRPr="001E1F9D">
        <w:rPr>
          <w:lang w:val="en-GB"/>
        </w:rPr>
        <w:lastRenderedPageBreak/>
        <w:t xml:space="preserve">the national cybersecurity system, support for digital skills of employees of public institutions, digital </w:t>
      </w:r>
      <w:proofErr w:type="gramStart"/>
      <w:r w:rsidR="00D969CC" w:rsidRPr="001E1F9D">
        <w:rPr>
          <w:lang w:val="en-GB"/>
        </w:rPr>
        <w:t>availability</w:t>
      </w:r>
      <w:proofErr w:type="gramEnd"/>
      <w:r w:rsidR="00D969CC" w:rsidRPr="001E1F9D">
        <w:rPr>
          <w:lang w:val="en-GB"/>
        </w:rPr>
        <w:t xml:space="preserve"> and reuse of </w:t>
      </w:r>
      <w:r w:rsidR="00351CFE" w:rsidRPr="001E1F9D">
        <w:rPr>
          <w:lang w:val="en-GB"/>
        </w:rPr>
        <w:t>p</w:t>
      </w:r>
      <w:r w:rsidR="00D969CC" w:rsidRPr="001E1F9D">
        <w:rPr>
          <w:lang w:val="en-GB"/>
        </w:rPr>
        <w:t xml:space="preserve">ublic </w:t>
      </w:r>
      <w:r w:rsidR="00351CFE" w:rsidRPr="001E1F9D">
        <w:rPr>
          <w:lang w:val="en-GB"/>
        </w:rPr>
        <w:t>s</w:t>
      </w:r>
      <w:r w:rsidR="00D969CC" w:rsidRPr="001E1F9D">
        <w:rPr>
          <w:lang w:val="en-GB"/>
        </w:rPr>
        <w:t xml:space="preserve">ector </w:t>
      </w:r>
      <w:r w:rsidR="00351CFE" w:rsidRPr="001E1F9D">
        <w:rPr>
          <w:lang w:val="en-GB"/>
        </w:rPr>
        <w:t>i</w:t>
      </w:r>
      <w:r w:rsidR="00D969CC" w:rsidRPr="001E1F9D">
        <w:rPr>
          <w:lang w:val="en-GB"/>
        </w:rPr>
        <w:t>nformation</w:t>
      </w:r>
      <w:r w:rsidR="00351CFE" w:rsidRPr="001E1F9D">
        <w:rPr>
          <w:lang w:val="en-GB"/>
        </w:rPr>
        <w:t xml:space="preserve"> (PSI</w:t>
      </w:r>
      <w:r w:rsidR="00D969CC" w:rsidRPr="001E1F9D">
        <w:rPr>
          <w:lang w:val="en-GB"/>
        </w:rPr>
        <w:t>).</w:t>
      </w:r>
    </w:p>
    <w:p w14:paraId="0EC3E9CD" w14:textId="1CCB4576" w:rsidR="006B18C7" w:rsidRPr="006E4594" w:rsidRDefault="000D7286" w:rsidP="004F2DDF">
      <w:pPr>
        <w:pStyle w:val="Subtitle"/>
      </w:pPr>
      <w:r w:rsidRPr="006E4594">
        <w:t>Integrated State Digit</w:t>
      </w:r>
      <w:r w:rsidR="00445AF9" w:rsidRPr="006E4594">
        <w:t>al</w:t>
      </w:r>
      <w:r w:rsidRPr="006E4594">
        <w:t>isation Programme</w:t>
      </w:r>
    </w:p>
    <w:p w14:paraId="0CED28A1" w14:textId="21679B10" w:rsidR="00095F8F" w:rsidRPr="001E1F9D" w:rsidRDefault="006B18C7" w:rsidP="006B18C7">
      <w:pPr>
        <w:rPr>
          <w:lang w:val="en-GB"/>
        </w:rPr>
      </w:pPr>
      <w:r w:rsidRPr="001E1F9D">
        <w:rPr>
          <w:lang w:val="en-GB"/>
        </w:rPr>
        <w:t xml:space="preserve">The </w:t>
      </w:r>
      <w:hyperlink r:id="rId44" w:history="1">
        <w:r w:rsidR="00C9692A" w:rsidRPr="001E1F9D">
          <w:rPr>
            <w:rStyle w:val="Hyperlink"/>
            <w:lang w:val="en-GB"/>
          </w:rPr>
          <w:t>Integrated State Digit</w:t>
        </w:r>
        <w:r w:rsidR="00445AF9" w:rsidRPr="001E1F9D">
          <w:rPr>
            <w:rStyle w:val="Hyperlink"/>
            <w:lang w:val="en-GB"/>
          </w:rPr>
          <w:t>al</w:t>
        </w:r>
        <w:r w:rsidR="00C9692A" w:rsidRPr="001E1F9D">
          <w:rPr>
            <w:rStyle w:val="Hyperlink"/>
            <w:lang w:val="en-GB"/>
          </w:rPr>
          <w:t>isation Programme (PZIP)</w:t>
        </w:r>
      </w:hyperlink>
      <w:r w:rsidRPr="001E1F9D">
        <w:rPr>
          <w:lang w:val="en-GB"/>
        </w:rPr>
        <w:t xml:space="preserve"> was adopted in January 2014</w:t>
      </w:r>
      <w:r w:rsidR="00445AF9" w:rsidRPr="001E1F9D">
        <w:rPr>
          <w:lang w:val="en-GB"/>
        </w:rPr>
        <w:t xml:space="preserve"> and last</w:t>
      </w:r>
      <w:r w:rsidRPr="001E1F9D">
        <w:rPr>
          <w:lang w:val="en-GB"/>
        </w:rPr>
        <w:t xml:space="preserve"> amend</w:t>
      </w:r>
      <w:r w:rsidR="00445AF9" w:rsidRPr="001E1F9D">
        <w:rPr>
          <w:lang w:val="en-GB"/>
        </w:rPr>
        <w:t>ed</w:t>
      </w:r>
      <w:r w:rsidRPr="001E1F9D">
        <w:rPr>
          <w:lang w:val="en-GB"/>
        </w:rPr>
        <w:t xml:space="preserve"> in September 2019. This strategic document defines government actions aimed at developing the public administration using modern digital technologies and, as a result, improving the functioning of the State, while creating conditions that facilitate citizens’ communications with the public administration, and the use of information resources and shared solutions for their needs.</w:t>
      </w:r>
    </w:p>
    <w:p w14:paraId="013C6316" w14:textId="1EB4837D" w:rsidR="006B18C7" w:rsidRPr="001E1F9D" w:rsidRDefault="00706DCA" w:rsidP="006B18C7">
      <w:pPr>
        <w:rPr>
          <w:lang w:val="en-GB"/>
        </w:rPr>
      </w:pPr>
      <w:r w:rsidRPr="001E1F9D">
        <w:rPr>
          <w:lang w:val="en-GB"/>
        </w:rPr>
        <w:t>In other words, t</w:t>
      </w:r>
      <w:r w:rsidR="006B18C7" w:rsidRPr="001E1F9D">
        <w:rPr>
          <w:lang w:val="en-GB"/>
        </w:rPr>
        <w:t xml:space="preserve">he main objective of </w:t>
      </w:r>
      <w:r w:rsidRPr="001E1F9D">
        <w:rPr>
          <w:lang w:val="en-GB"/>
        </w:rPr>
        <w:t xml:space="preserve">the </w:t>
      </w:r>
      <w:r w:rsidR="006B18C7" w:rsidRPr="001E1F9D">
        <w:rPr>
          <w:lang w:val="en-GB"/>
        </w:rPr>
        <w:t xml:space="preserve">PZIP is to modernise public administrations with the use of digital technologies, thus improving the efficiency of the State and the quality of the relations between the administration, </w:t>
      </w:r>
      <w:proofErr w:type="gramStart"/>
      <w:r w:rsidR="006B18C7" w:rsidRPr="001E1F9D">
        <w:rPr>
          <w:lang w:val="en-GB"/>
        </w:rPr>
        <w:t>citizens</w:t>
      </w:r>
      <w:proofErr w:type="gramEnd"/>
      <w:r w:rsidR="006B18C7" w:rsidRPr="001E1F9D">
        <w:rPr>
          <w:lang w:val="en-GB"/>
        </w:rPr>
        <w:t xml:space="preserve"> and other stakeholders.</w:t>
      </w:r>
    </w:p>
    <w:p w14:paraId="04B1F81F" w14:textId="77777777" w:rsidR="006B18C7" w:rsidRPr="006E4594" w:rsidRDefault="006B18C7" w:rsidP="004F2DDF">
      <w:pPr>
        <w:pStyle w:val="Subtitle"/>
      </w:pPr>
      <w:r w:rsidRPr="006E4594">
        <w:t>State Information Architecture</w:t>
      </w:r>
    </w:p>
    <w:p w14:paraId="3A88686C" w14:textId="1A727420" w:rsidR="00095F8F" w:rsidRPr="001E1F9D" w:rsidRDefault="00706DCA" w:rsidP="006B18C7">
      <w:pPr>
        <w:rPr>
          <w:lang w:val="en-GB"/>
        </w:rPr>
      </w:pPr>
      <w:r w:rsidRPr="001E1F9D">
        <w:rPr>
          <w:lang w:val="en-GB"/>
        </w:rPr>
        <w:t>In 2018 t</w:t>
      </w:r>
      <w:r w:rsidR="006B18C7" w:rsidRPr="001E1F9D">
        <w:rPr>
          <w:lang w:val="en-GB"/>
        </w:rPr>
        <w:t xml:space="preserve">he </w:t>
      </w:r>
      <w:r w:rsidR="009B73E1" w:rsidRPr="001E1F9D">
        <w:rPr>
          <w:lang w:val="en-GB"/>
        </w:rPr>
        <w:t xml:space="preserve">former </w:t>
      </w:r>
      <w:r w:rsidR="006B18C7" w:rsidRPr="001E1F9D">
        <w:rPr>
          <w:lang w:val="en-GB"/>
        </w:rPr>
        <w:t xml:space="preserve">Ministry </w:t>
      </w:r>
      <w:r w:rsidR="00DF1CB7" w:rsidRPr="001E1F9D">
        <w:rPr>
          <w:lang w:val="en-GB"/>
        </w:rPr>
        <w:t xml:space="preserve">for </w:t>
      </w:r>
      <w:r w:rsidR="006B18C7" w:rsidRPr="001E1F9D">
        <w:rPr>
          <w:lang w:val="en-GB"/>
        </w:rPr>
        <w:t>Digital Affairs</w:t>
      </w:r>
      <w:r w:rsidR="00165E4D" w:rsidRPr="001E1F9D">
        <w:rPr>
          <w:lang w:val="en-GB"/>
        </w:rPr>
        <w:t xml:space="preserve"> (now the Chancellery of the Prime Minister</w:t>
      </w:r>
      <w:r w:rsidR="00E62A6B" w:rsidRPr="001E1F9D">
        <w:rPr>
          <w:lang w:val="en-GB"/>
        </w:rPr>
        <w:t>)</w:t>
      </w:r>
      <w:r w:rsidR="006B18C7" w:rsidRPr="001E1F9D">
        <w:rPr>
          <w:lang w:val="en-GB"/>
        </w:rPr>
        <w:t xml:space="preserve">, in cooperation with other institutions, created the </w:t>
      </w:r>
      <w:hyperlink r:id="rId45" w:history="1">
        <w:r w:rsidR="006B18C7" w:rsidRPr="001E1F9D">
          <w:rPr>
            <w:rStyle w:val="Hyperlink"/>
            <w:lang w:val="en-GB"/>
          </w:rPr>
          <w:t>State Information Architecture</w:t>
        </w:r>
      </w:hyperlink>
      <w:r w:rsidR="006B18C7" w:rsidRPr="001E1F9D">
        <w:rPr>
          <w:lang w:val="en-GB"/>
        </w:rPr>
        <w:t xml:space="preserve"> </w:t>
      </w:r>
      <w:r w:rsidR="00267EF1" w:rsidRPr="001E1F9D">
        <w:rPr>
          <w:lang w:val="en-GB"/>
        </w:rPr>
        <w:t xml:space="preserve">and entrusted it </w:t>
      </w:r>
      <w:r w:rsidRPr="001E1F9D">
        <w:rPr>
          <w:lang w:val="en-GB"/>
        </w:rPr>
        <w:t xml:space="preserve">with the </w:t>
      </w:r>
      <w:r w:rsidR="006B18C7" w:rsidRPr="001E1F9D">
        <w:rPr>
          <w:lang w:val="en-GB"/>
        </w:rPr>
        <w:t>task to organise the IT systems and adopt a method for managing their development in accordance with the guidelines of the</w:t>
      </w:r>
      <w:r w:rsidR="00C9692A" w:rsidRPr="001E1F9D">
        <w:rPr>
          <w:lang w:val="en-GB"/>
        </w:rPr>
        <w:t xml:space="preserve"> PZIP</w:t>
      </w:r>
      <w:r w:rsidR="006B18C7" w:rsidRPr="001E1F9D">
        <w:rPr>
          <w:lang w:val="en-GB"/>
        </w:rPr>
        <w:t>.</w:t>
      </w:r>
    </w:p>
    <w:p w14:paraId="1E1ACE30" w14:textId="77777777" w:rsidR="006B18C7" w:rsidRPr="001E1F9D" w:rsidRDefault="006B18C7" w:rsidP="006B18C7">
      <w:pPr>
        <w:rPr>
          <w:lang w:val="en-GB"/>
        </w:rPr>
      </w:pPr>
      <w:r w:rsidRPr="001E1F9D">
        <w:rPr>
          <w:lang w:val="en-GB"/>
        </w:rPr>
        <w:t xml:space="preserve">The State Information Architecture contains principles, standards, </w:t>
      </w:r>
      <w:proofErr w:type="gramStart"/>
      <w:r w:rsidRPr="001E1F9D">
        <w:rPr>
          <w:lang w:val="en-GB"/>
        </w:rPr>
        <w:t>models</w:t>
      </w:r>
      <w:proofErr w:type="gramEnd"/>
      <w:r w:rsidRPr="001E1F9D">
        <w:rPr>
          <w:lang w:val="en-GB"/>
        </w:rPr>
        <w:t xml:space="preserve"> and management processes, as well as elements necessary to implement the digital vision of the State covering legal, organisational, semantic and technical layers.</w:t>
      </w:r>
    </w:p>
    <w:p w14:paraId="0564BE97" w14:textId="77777777" w:rsidR="006B18C7" w:rsidRPr="001E1F9D" w:rsidRDefault="006B18C7" w:rsidP="00E7077D">
      <w:pPr>
        <w:rPr>
          <w:lang w:val="en-GB"/>
        </w:rPr>
      </w:pPr>
      <w:r w:rsidRPr="001E1F9D">
        <w:rPr>
          <w:lang w:val="en-GB"/>
        </w:rPr>
        <w:t>The developed concept allows for an agile approach to the process of organising and expanding the architecture of the State</w:t>
      </w:r>
      <w:r w:rsidR="000C6C6F" w:rsidRPr="001E1F9D">
        <w:rPr>
          <w:lang w:val="en-GB"/>
        </w:rPr>
        <w:t>’</w:t>
      </w:r>
      <w:r w:rsidRPr="001E1F9D">
        <w:rPr>
          <w:lang w:val="en-GB"/>
        </w:rPr>
        <w:t>s information systems.</w:t>
      </w:r>
    </w:p>
    <w:p w14:paraId="04F04E59" w14:textId="77777777" w:rsidR="004C2204" w:rsidRPr="001E1F9D" w:rsidRDefault="004C2204" w:rsidP="007A3FE7">
      <w:pPr>
        <w:pStyle w:val="Heading2"/>
        <w:rPr>
          <w:lang w:val="en-GB"/>
        </w:rPr>
      </w:pPr>
      <w:bookmarkStart w:id="10" w:name="_Toc1474959"/>
      <w:r w:rsidRPr="001E1F9D">
        <w:rPr>
          <w:lang w:val="en-GB"/>
        </w:rPr>
        <w:t>Interoperability</w:t>
      </w:r>
      <w:bookmarkEnd w:id="10"/>
    </w:p>
    <w:p w14:paraId="11FA553F" w14:textId="77777777" w:rsidR="00795F68" w:rsidRPr="006E4594" w:rsidRDefault="00795F68" w:rsidP="004F2DDF">
      <w:pPr>
        <w:pStyle w:val="Subtitle"/>
      </w:pPr>
      <w:r w:rsidRPr="006E4594">
        <w:t>State Information Architecture</w:t>
      </w:r>
    </w:p>
    <w:p w14:paraId="4BA50C1B" w14:textId="6400647A" w:rsidR="00795F68" w:rsidRPr="001E1F9D" w:rsidRDefault="00795F68" w:rsidP="00795F68">
      <w:pPr>
        <w:rPr>
          <w:lang w:val="en-GB"/>
        </w:rPr>
      </w:pPr>
      <w:r w:rsidRPr="001E1F9D">
        <w:rPr>
          <w:lang w:val="en-GB"/>
        </w:rPr>
        <w:t xml:space="preserve">The </w:t>
      </w:r>
      <w:hyperlink r:id="rId46" w:history="1">
        <w:r w:rsidRPr="001E1F9D">
          <w:rPr>
            <w:rStyle w:val="Hyperlink"/>
            <w:lang w:val="en-GB"/>
          </w:rPr>
          <w:t>State Information Architecture</w:t>
        </w:r>
      </w:hyperlink>
      <w:r w:rsidRPr="001E1F9D">
        <w:rPr>
          <w:lang w:val="en-GB"/>
        </w:rPr>
        <w:t xml:space="preserve"> </w:t>
      </w:r>
      <w:r w:rsidR="007819C7" w:rsidRPr="001E1F9D">
        <w:rPr>
          <w:rStyle w:val="Hyperlink"/>
          <w:lang w:val="en-GB"/>
        </w:rPr>
        <w:t xml:space="preserve">(application of enterprise architecture to the digital </w:t>
      </w:r>
      <w:r w:rsidR="000C6C6F" w:rsidRPr="001E1F9D">
        <w:rPr>
          <w:rStyle w:val="Hyperlink"/>
          <w:lang w:val="en-GB"/>
        </w:rPr>
        <w:t>S</w:t>
      </w:r>
      <w:r w:rsidR="007819C7" w:rsidRPr="001E1F9D">
        <w:rPr>
          <w:rStyle w:val="Hyperlink"/>
          <w:lang w:val="en-GB"/>
        </w:rPr>
        <w:t xml:space="preserve">tate management) </w:t>
      </w:r>
      <w:r w:rsidRPr="001E1F9D">
        <w:rPr>
          <w:lang w:val="en-GB"/>
        </w:rPr>
        <w:t xml:space="preserve">consists of a vision of </w:t>
      </w:r>
      <w:r w:rsidR="00BA1D2F" w:rsidRPr="001E1F9D">
        <w:rPr>
          <w:lang w:val="en-GB"/>
        </w:rPr>
        <w:t xml:space="preserve">the </w:t>
      </w:r>
      <w:r w:rsidRPr="001E1F9D">
        <w:rPr>
          <w:lang w:val="en-GB"/>
        </w:rPr>
        <w:t>future architecture and models, standards and documentation, which is the basis for planning development and ensuring the consistency of IT activities undertaken by various institutions. Three processes were launched:</w:t>
      </w:r>
    </w:p>
    <w:p w14:paraId="15CE46D2" w14:textId="77777777" w:rsidR="00795F68" w:rsidRPr="001E1F9D" w:rsidRDefault="00795F68" w:rsidP="00795F68">
      <w:pPr>
        <w:pStyle w:val="Bulletpoint"/>
        <w:rPr>
          <w:lang w:val="en-GB"/>
        </w:rPr>
      </w:pPr>
      <w:r w:rsidRPr="001E1F9D">
        <w:rPr>
          <w:lang w:val="en-GB"/>
        </w:rPr>
        <w:t xml:space="preserve">Management of </w:t>
      </w:r>
      <w:r w:rsidR="000C6C6F" w:rsidRPr="001E1F9D">
        <w:rPr>
          <w:lang w:val="en-GB"/>
        </w:rPr>
        <w:t xml:space="preserve">the </w:t>
      </w:r>
      <w:r w:rsidRPr="001E1F9D">
        <w:rPr>
          <w:lang w:val="en-GB"/>
        </w:rPr>
        <w:t>Digital Administration Development, which is a process designed to reduce systems and products’ complexity, including the Architecture Vision and IT Action Plan;</w:t>
      </w:r>
    </w:p>
    <w:p w14:paraId="257FA60E" w14:textId="068169FF" w:rsidR="00795F68" w:rsidRPr="001E1F9D" w:rsidRDefault="00795F68" w:rsidP="00795F68">
      <w:pPr>
        <w:pStyle w:val="Bulletpoint"/>
        <w:rPr>
          <w:lang w:val="en-GB"/>
        </w:rPr>
      </w:pPr>
      <w:r w:rsidRPr="001E1F9D">
        <w:rPr>
          <w:lang w:val="en-GB"/>
        </w:rPr>
        <w:t xml:space="preserve">Architecture Assurance, which is a process designed to ensure the conformity of projects with </w:t>
      </w:r>
      <w:r w:rsidR="000C6C6F" w:rsidRPr="001E1F9D">
        <w:rPr>
          <w:lang w:val="en-GB"/>
        </w:rPr>
        <w:t xml:space="preserve">the </w:t>
      </w:r>
      <w:r w:rsidR="00BA1D2F" w:rsidRPr="001E1F9D">
        <w:rPr>
          <w:lang w:val="en-GB"/>
        </w:rPr>
        <w:t>Architecture V</w:t>
      </w:r>
      <w:r w:rsidRPr="001E1F9D">
        <w:rPr>
          <w:lang w:val="en-GB"/>
        </w:rPr>
        <w:t xml:space="preserve">ision, </w:t>
      </w:r>
      <w:r w:rsidR="000C6C6F" w:rsidRPr="001E1F9D">
        <w:rPr>
          <w:lang w:val="en-GB"/>
        </w:rPr>
        <w:t>the a</w:t>
      </w:r>
      <w:r w:rsidRPr="001E1F9D">
        <w:rPr>
          <w:lang w:val="en-GB"/>
        </w:rPr>
        <w:t xml:space="preserve">rchitecture </w:t>
      </w:r>
      <w:proofErr w:type="gramStart"/>
      <w:r w:rsidRPr="001E1F9D">
        <w:rPr>
          <w:lang w:val="en-GB"/>
        </w:rPr>
        <w:t>principles</w:t>
      </w:r>
      <w:proofErr w:type="gramEnd"/>
      <w:r w:rsidR="000C6C6F" w:rsidRPr="001E1F9D">
        <w:rPr>
          <w:lang w:val="en-GB"/>
        </w:rPr>
        <w:t xml:space="preserve"> and</w:t>
      </w:r>
      <w:r w:rsidRPr="001E1F9D">
        <w:rPr>
          <w:lang w:val="en-GB"/>
        </w:rPr>
        <w:t xml:space="preserve"> standards</w:t>
      </w:r>
      <w:r w:rsidR="000C6C6F" w:rsidRPr="001E1F9D">
        <w:rPr>
          <w:lang w:val="en-GB"/>
        </w:rPr>
        <w:t>, as well as</w:t>
      </w:r>
      <w:r w:rsidRPr="001E1F9D">
        <w:rPr>
          <w:lang w:val="en-GB"/>
        </w:rPr>
        <w:t xml:space="preserve"> the IT Action Plan;</w:t>
      </w:r>
      <w:r w:rsidR="00267EF1" w:rsidRPr="001E1F9D">
        <w:rPr>
          <w:lang w:val="en-GB"/>
        </w:rPr>
        <w:t xml:space="preserve"> and</w:t>
      </w:r>
    </w:p>
    <w:p w14:paraId="2D1230AB" w14:textId="77777777" w:rsidR="00F1327A" w:rsidRPr="001E1F9D" w:rsidRDefault="00795F68" w:rsidP="00E7077D">
      <w:pPr>
        <w:pStyle w:val="Bulletpoint"/>
        <w:rPr>
          <w:lang w:val="en-GB"/>
        </w:rPr>
      </w:pPr>
      <w:r w:rsidRPr="001E1F9D">
        <w:rPr>
          <w:lang w:val="en-GB"/>
        </w:rPr>
        <w:t xml:space="preserve">Principles and Standards Management, which is a process to define and maintain </w:t>
      </w:r>
      <w:r w:rsidR="00C83D3D" w:rsidRPr="001E1F9D">
        <w:rPr>
          <w:lang w:val="en-GB"/>
        </w:rPr>
        <w:t>the a</w:t>
      </w:r>
      <w:r w:rsidRPr="001E1F9D">
        <w:rPr>
          <w:lang w:val="en-GB"/>
        </w:rPr>
        <w:t>rchitecture standards and produce a catalogue of standards.</w:t>
      </w:r>
    </w:p>
    <w:p w14:paraId="2DE1D1D6" w14:textId="418194BF" w:rsidR="004C5C11" w:rsidRPr="001E1F9D" w:rsidRDefault="00795F68" w:rsidP="00E7077D">
      <w:pPr>
        <w:rPr>
          <w:lang w:val="en-GB"/>
        </w:rPr>
      </w:pPr>
      <w:r w:rsidRPr="001E1F9D">
        <w:rPr>
          <w:lang w:val="en-GB"/>
        </w:rPr>
        <w:t>The work is done in accordance with the European Interoperability Reference Architecture</w:t>
      </w:r>
      <w:r w:rsidR="00267EF1" w:rsidRPr="001E1F9D">
        <w:rPr>
          <w:lang w:val="en-GB"/>
        </w:rPr>
        <w:t xml:space="preserve"> (EIRA</w:t>
      </w:r>
      <w:r w:rsidRPr="001E1F9D">
        <w:rPr>
          <w:lang w:val="en-GB"/>
        </w:rPr>
        <w:t>) and the European Interoperability Framework</w:t>
      </w:r>
      <w:r w:rsidR="00267EF1" w:rsidRPr="001E1F9D">
        <w:rPr>
          <w:lang w:val="en-GB"/>
        </w:rPr>
        <w:t xml:space="preserve"> (EIF</w:t>
      </w:r>
      <w:r w:rsidRPr="001E1F9D">
        <w:rPr>
          <w:lang w:val="en-GB"/>
        </w:rPr>
        <w:t>).</w:t>
      </w:r>
    </w:p>
    <w:p w14:paraId="4B3BBDAE" w14:textId="77777777" w:rsidR="008F3F38" w:rsidRPr="001E1F9D" w:rsidRDefault="003730DF" w:rsidP="007A3FE7">
      <w:pPr>
        <w:pStyle w:val="Heading2"/>
        <w:rPr>
          <w:lang w:val="en-GB"/>
        </w:rPr>
      </w:pPr>
      <w:bookmarkStart w:id="11" w:name="_Toc1474952"/>
      <w:r w:rsidRPr="001E1F9D">
        <w:rPr>
          <w:lang w:val="en-GB"/>
        </w:rPr>
        <w:t>Key enablers</w:t>
      </w:r>
      <w:bookmarkEnd w:id="11"/>
    </w:p>
    <w:p w14:paraId="4DE8AC3A" w14:textId="77777777" w:rsidR="003730DF" w:rsidRPr="001E1F9D" w:rsidRDefault="003730DF" w:rsidP="00666419">
      <w:pPr>
        <w:pStyle w:val="Heading3"/>
        <w:rPr>
          <w:lang w:val="en-GB"/>
        </w:rPr>
      </w:pPr>
      <w:bookmarkStart w:id="12" w:name="_Toc1474953"/>
      <w:r w:rsidRPr="001E1F9D">
        <w:rPr>
          <w:lang w:val="en-GB"/>
        </w:rPr>
        <w:t>Access to public information</w:t>
      </w:r>
      <w:bookmarkEnd w:id="12"/>
    </w:p>
    <w:p w14:paraId="72241C1C" w14:textId="77777777" w:rsidR="00CB783F" w:rsidRPr="006E4594" w:rsidRDefault="00CB783F" w:rsidP="004F2DDF">
      <w:pPr>
        <w:pStyle w:val="Subtitle"/>
      </w:pPr>
      <w:bookmarkStart w:id="13" w:name="_Toc1474954"/>
      <w:r w:rsidRPr="006E4594">
        <w:t xml:space="preserve">Open Data Programme </w:t>
      </w:r>
    </w:p>
    <w:p w14:paraId="6E5765B7" w14:textId="33C10291" w:rsidR="00CB783F" w:rsidRPr="001E1F9D" w:rsidRDefault="00A1173D" w:rsidP="00CB783F">
      <w:pPr>
        <w:rPr>
          <w:lang w:val="en-GB"/>
        </w:rPr>
      </w:pPr>
      <w:r w:rsidRPr="001E1F9D">
        <w:rPr>
          <w:lang w:val="en-GB"/>
        </w:rPr>
        <w:t xml:space="preserve">In February 2021, the Council of Ministers adopted a resolution on the </w:t>
      </w:r>
      <w:hyperlink r:id="rId47" w:history="1">
        <w:r w:rsidRPr="001E1F9D">
          <w:rPr>
            <w:rStyle w:val="Hyperlink"/>
            <w:lang w:val="en-GB"/>
          </w:rPr>
          <w:t>Open Data Programme 2021</w:t>
        </w:r>
        <w:r w:rsidR="00430619" w:rsidRPr="001E1F9D">
          <w:rPr>
            <w:rStyle w:val="Hyperlink"/>
            <w:lang w:val="en-GB"/>
          </w:rPr>
          <w:t>–</w:t>
        </w:r>
        <w:r w:rsidRPr="001E1F9D">
          <w:rPr>
            <w:rStyle w:val="Hyperlink"/>
            <w:lang w:val="en-GB"/>
          </w:rPr>
          <w:t>2027.</w:t>
        </w:r>
      </w:hyperlink>
      <w:r w:rsidRPr="001E1F9D">
        <w:rPr>
          <w:lang w:val="en-GB"/>
        </w:rPr>
        <w:t xml:space="preserve"> </w:t>
      </w:r>
      <w:r w:rsidR="00865B98" w:rsidRPr="001E1F9D">
        <w:rPr>
          <w:lang w:val="en-GB"/>
        </w:rPr>
        <w:t>It is the follow-up document to the first</w:t>
      </w:r>
      <w:r w:rsidR="00CB783F" w:rsidRPr="001E1F9D">
        <w:rPr>
          <w:lang w:val="en-GB"/>
        </w:rPr>
        <w:t xml:space="preserve"> governmental document dedicated to opening public data</w:t>
      </w:r>
      <w:r w:rsidR="00024194" w:rsidRPr="001E1F9D">
        <w:rPr>
          <w:lang w:val="en-GB"/>
        </w:rPr>
        <w:t>, the</w:t>
      </w:r>
      <w:r w:rsidR="00E81865" w:rsidRPr="001E1F9D">
        <w:rPr>
          <w:lang w:val="en-GB"/>
        </w:rPr>
        <w:t xml:space="preserve"> </w:t>
      </w:r>
      <w:r w:rsidRPr="001E1F9D">
        <w:rPr>
          <w:lang w:val="en-GB"/>
        </w:rPr>
        <w:t>Open Data Programme 2016</w:t>
      </w:r>
      <w:r w:rsidR="00430619" w:rsidRPr="001E1F9D">
        <w:rPr>
          <w:lang w:val="en-GB"/>
        </w:rPr>
        <w:t>–</w:t>
      </w:r>
      <w:r w:rsidRPr="001E1F9D">
        <w:rPr>
          <w:lang w:val="en-GB"/>
        </w:rPr>
        <w:t xml:space="preserve">2020. </w:t>
      </w:r>
      <w:r w:rsidR="00CB783F" w:rsidRPr="001E1F9D">
        <w:rPr>
          <w:lang w:val="en-GB"/>
        </w:rPr>
        <w:t xml:space="preserve"> </w:t>
      </w:r>
    </w:p>
    <w:p w14:paraId="29E60DF3" w14:textId="77777777" w:rsidR="00CB783F" w:rsidRPr="001E1F9D" w:rsidRDefault="00CB783F" w:rsidP="00CB783F">
      <w:pPr>
        <w:rPr>
          <w:lang w:val="en-GB"/>
        </w:rPr>
      </w:pPr>
    </w:p>
    <w:p w14:paraId="79B1EF7A" w14:textId="77777777" w:rsidR="00CB783F" w:rsidRPr="001E1F9D" w:rsidRDefault="00844BF9" w:rsidP="00CB783F">
      <w:pPr>
        <w:rPr>
          <w:lang w:val="en-GB"/>
        </w:rPr>
      </w:pPr>
      <w:r w:rsidRPr="001E1F9D">
        <w:rPr>
          <w:lang w:val="en-GB"/>
        </w:rPr>
        <w:lastRenderedPageBreak/>
        <w:t xml:space="preserve">The document defines the priorities of the government in opening access to data. The </w:t>
      </w:r>
      <w:r w:rsidR="000376B7" w:rsidRPr="001E1F9D">
        <w:rPr>
          <w:lang w:val="en-GB"/>
        </w:rPr>
        <w:t>O</w:t>
      </w:r>
      <w:r w:rsidRPr="001E1F9D">
        <w:rPr>
          <w:lang w:val="en-GB"/>
        </w:rPr>
        <w:t xml:space="preserve">pen </w:t>
      </w:r>
      <w:r w:rsidR="000376B7" w:rsidRPr="001E1F9D">
        <w:rPr>
          <w:lang w:val="en-GB"/>
        </w:rPr>
        <w:t>D</w:t>
      </w:r>
      <w:r w:rsidRPr="001E1F9D">
        <w:rPr>
          <w:lang w:val="en-GB"/>
        </w:rPr>
        <w:t xml:space="preserve">ata </w:t>
      </w:r>
      <w:r w:rsidR="000376B7" w:rsidRPr="001E1F9D">
        <w:rPr>
          <w:lang w:val="en-GB"/>
        </w:rPr>
        <w:t>P</w:t>
      </w:r>
      <w:r w:rsidR="00AB4FC7" w:rsidRPr="001E1F9D">
        <w:rPr>
          <w:lang w:val="en-GB"/>
        </w:rPr>
        <w:t>rogramme</w:t>
      </w:r>
      <w:r w:rsidRPr="001E1F9D">
        <w:rPr>
          <w:lang w:val="en-GB"/>
        </w:rPr>
        <w:t xml:space="preserve"> aims to develop an ecosystem in which a large amount of good quality data will allow for the development of innovative solutions, increase the transparency of the activities of administrative bodies and increase the quality of research, accelerating scientific progress.</w:t>
      </w:r>
    </w:p>
    <w:p w14:paraId="3A3D111C" w14:textId="66018DE1" w:rsidR="00CB783F" w:rsidRPr="001E1F9D" w:rsidRDefault="00EC341A" w:rsidP="00CB783F">
      <w:pPr>
        <w:rPr>
          <w:lang w:val="en-GB"/>
        </w:rPr>
      </w:pPr>
      <w:r w:rsidRPr="001E1F9D">
        <w:rPr>
          <w:lang w:val="en-GB"/>
        </w:rPr>
        <w:t>In 2019, a</w:t>
      </w:r>
      <w:r w:rsidR="00CB783F" w:rsidRPr="001E1F9D">
        <w:rPr>
          <w:lang w:val="en-GB"/>
        </w:rPr>
        <w:t>s a continuation</w:t>
      </w:r>
      <w:r w:rsidR="00A1173D" w:rsidRPr="001E1F9D">
        <w:rPr>
          <w:lang w:val="en-GB"/>
        </w:rPr>
        <w:t xml:space="preserve"> of the project </w:t>
      </w:r>
      <w:r w:rsidR="00852254" w:rsidRPr="001E1F9D">
        <w:rPr>
          <w:lang w:val="en-GB"/>
        </w:rPr>
        <w:t>‘</w:t>
      </w:r>
      <w:r w:rsidR="00A1173D" w:rsidRPr="001E1F9D">
        <w:rPr>
          <w:lang w:val="en-GB"/>
        </w:rPr>
        <w:t>Open data - access,</w:t>
      </w:r>
      <w:r w:rsidR="00AA5CF4">
        <w:rPr>
          <w:lang w:val="en-GB"/>
        </w:rPr>
        <w:t xml:space="preserve"> standard,</w:t>
      </w:r>
      <w:r w:rsidR="00A1173D" w:rsidRPr="001E1F9D">
        <w:rPr>
          <w:lang w:val="en-GB"/>
        </w:rPr>
        <w:t xml:space="preserve"> education</w:t>
      </w:r>
      <w:r w:rsidR="00852254" w:rsidRPr="001E1F9D">
        <w:rPr>
          <w:lang w:val="en-GB"/>
        </w:rPr>
        <w:t xml:space="preserve">’ </w:t>
      </w:r>
      <w:r w:rsidR="00CB783F" w:rsidRPr="001E1F9D">
        <w:rPr>
          <w:lang w:val="en-GB"/>
        </w:rPr>
        <w:t xml:space="preserve">a new project called Open </w:t>
      </w:r>
      <w:r w:rsidR="004033A3" w:rsidRPr="001E1F9D">
        <w:rPr>
          <w:lang w:val="en-GB"/>
        </w:rPr>
        <w:t>D</w:t>
      </w:r>
      <w:r w:rsidR="00CB783F" w:rsidRPr="001E1F9D">
        <w:rPr>
          <w:lang w:val="en-GB"/>
        </w:rPr>
        <w:t xml:space="preserve">ata </w:t>
      </w:r>
      <w:r w:rsidR="004033A3" w:rsidRPr="001E1F9D">
        <w:rPr>
          <w:lang w:val="en-GB"/>
        </w:rPr>
        <w:t>P</w:t>
      </w:r>
      <w:r w:rsidR="00CB783F" w:rsidRPr="001E1F9D">
        <w:rPr>
          <w:lang w:val="en-GB"/>
        </w:rPr>
        <w:t xml:space="preserve">lus was inaugurated. Under the project, new datasets are released through API and two new </w:t>
      </w:r>
      <w:r w:rsidR="00A1173D" w:rsidRPr="001E1F9D">
        <w:rPr>
          <w:lang w:val="en-GB"/>
        </w:rPr>
        <w:t>tools</w:t>
      </w:r>
      <w:r w:rsidR="00852254" w:rsidRPr="001E1F9D">
        <w:rPr>
          <w:lang w:val="en-GB"/>
        </w:rPr>
        <w:t xml:space="preserve"> </w:t>
      </w:r>
      <w:r w:rsidR="00CB783F" w:rsidRPr="001E1F9D">
        <w:rPr>
          <w:lang w:val="en-GB"/>
        </w:rPr>
        <w:t xml:space="preserve">are established within the </w:t>
      </w:r>
      <w:r w:rsidR="00165E4D" w:rsidRPr="001E1F9D">
        <w:rPr>
          <w:lang w:val="en-GB"/>
        </w:rPr>
        <w:t>Chancellery of the Prime Minister</w:t>
      </w:r>
      <w:r w:rsidR="001F7D26" w:rsidRPr="001E1F9D">
        <w:rPr>
          <w:lang w:val="en-GB"/>
        </w:rPr>
        <w:t xml:space="preserve"> </w:t>
      </w:r>
      <w:r w:rsidR="00CB783F" w:rsidRPr="001E1F9D">
        <w:rPr>
          <w:lang w:val="en-GB"/>
        </w:rPr>
        <w:t xml:space="preserve">to support the opening of public data, i.e. </w:t>
      </w:r>
      <w:r w:rsidR="00430619" w:rsidRPr="001E1F9D">
        <w:rPr>
          <w:lang w:val="en-GB"/>
        </w:rPr>
        <w:t xml:space="preserve">the </w:t>
      </w:r>
      <w:r w:rsidR="00CB783F" w:rsidRPr="001E1F9D">
        <w:rPr>
          <w:lang w:val="en-GB"/>
        </w:rPr>
        <w:t xml:space="preserve">Open </w:t>
      </w:r>
      <w:r w:rsidR="004033A3" w:rsidRPr="001E1F9D">
        <w:rPr>
          <w:lang w:val="en-GB"/>
        </w:rPr>
        <w:t>D</w:t>
      </w:r>
      <w:r w:rsidR="00CB783F" w:rsidRPr="001E1F9D">
        <w:rPr>
          <w:lang w:val="en-GB"/>
        </w:rPr>
        <w:t xml:space="preserve">ata </w:t>
      </w:r>
      <w:r w:rsidR="004033A3" w:rsidRPr="001E1F9D">
        <w:rPr>
          <w:lang w:val="en-GB"/>
        </w:rPr>
        <w:t>L</w:t>
      </w:r>
      <w:r w:rsidR="00CB783F" w:rsidRPr="001E1F9D">
        <w:rPr>
          <w:lang w:val="en-GB"/>
        </w:rPr>
        <w:t xml:space="preserve">aboratory (technical and legal advice) and </w:t>
      </w:r>
      <w:r w:rsidR="00430619" w:rsidRPr="001E1F9D">
        <w:rPr>
          <w:lang w:val="en-GB"/>
        </w:rPr>
        <w:t xml:space="preserve">the </w:t>
      </w:r>
      <w:r w:rsidR="00CB783F" w:rsidRPr="001E1F9D">
        <w:rPr>
          <w:lang w:val="en-GB"/>
        </w:rPr>
        <w:t xml:space="preserve">Open </w:t>
      </w:r>
      <w:r w:rsidR="004033A3" w:rsidRPr="001E1F9D">
        <w:rPr>
          <w:lang w:val="en-GB"/>
        </w:rPr>
        <w:t>D</w:t>
      </w:r>
      <w:r w:rsidR="00CB783F" w:rsidRPr="001E1F9D">
        <w:rPr>
          <w:lang w:val="en-GB"/>
        </w:rPr>
        <w:t xml:space="preserve">ata </w:t>
      </w:r>
      <w:r w:rsidR="004033A3" w:rsidRPr="001E1F9D">
        <w:rPr>
          <w:lang w:val="en-GB"/>
        </w:rPr>
        <w:t>A</w:t>
      </w:r>
      <w:r w:rsidR="00CB783F" w:rsidRPr="001E1F9D">
        <w:rPr>
          <w:lang w:val="en-GB"/>
        </w:rPr>
        <w:t>cademy (trainings).</w:t>
      </w:r>
    </w:p>
    <w:p w14:paraId="53C62754" w14:textId="77777777" w:rsidR="00CB783F" w:rsidRPr="006E4594" w:rsidRDefault="00CB783F" w:rsidP="004F2DDF">
      <w:pPr>
        <w:pStyle w:val="Subtitle"/>
      </w:pPr>
      <w:r w:rsidRPr="006E4594">
        <w:t>Open Data Standards</w:t>
      </w:r>
    </w:p>
    <w:p w14:paraId="73DF9848" w14:textId="35F4E8FC" w:rsidR="00A1173D" w:rsidRPr="001E1F9D" w:rsidRDefault="00587713" w:rsidP="00CB783F">
      <w:pPr>
        <w:rPr>
          <w:lang w:val="en-GB"/>
        </w:rPr>
      </w:pPr>
      <w:r w:rsidRPr="001E1F9D">
        <w:rPr>
          <w:lang w:val="en-GB"/>
        </w:rPr>
        <w:t xml:space="preserve">Opening public data makes public administration activities more transparent and allows civic control thereover. </w:t>
      </w:r>
      <w:r w:rsidR="00CB783F" w:rsidRPr="001E1F9D">
        <w:rPr>
          <w:lang w:val="en-GB"/>
        </w:rPr>
        <w:t xml:space="preserve">In 2018, the </w:t>
      </w:r>
      <w:r w:rsidR="00165E4D" w:rsidRPr="001E1F9D">
        <w:rPr>
          <w:lang w:val="en-GB"/>
        </w:rPr>
        <w:t xml:space="preserve">former </w:t>
      </w:r>
      <w:r w:rsidR="00CB783F" w:rsidRPr="001E1F9D">
        <w:rPr>
          <w:lang w:val="en-GB"/>
        </w:rPr>
        <w:t xml:space="preserve">Ministry </w:t>
      </w:r>
      <w:r w:rsidR="00DF1CB7" w:rsidRPr="001E1F9D">
        <w:rPr>
          <w:lang w:val="en-GB"/>
        </w:rPr>
        <w:t xml:space="preserve">for </w:t>
      </w:r>
      <w:r w:rsidR="00CB783F" w:rsidRPr="001E1F9D">
        <w:rPr>
          <w:lang w:val="en-GB"/>
        </w:rPr>
        <w:t xml:space="preserve">Digital Affairs </w:t>
      </w:r>
      <w:r w:rsidR="00165E4D" w:rsidRPr="001E1F9D">
        <w:rPr>
          <w:lang w:val="en-GB"/>
        </w:rPr>
        <w:t>(</w:t>
      </w:r>
      <w:r w:rsidR="00EC573A" w:rsidRPr="001E1F9D">
        <w:rPr>
          <w:lang w:val="en-GB"/>
        </w:rPr>
        <w:t>now</w:t>
      </w:r>
      <w:r w:rsidR="00165E4D" w:rsidRPr="001E1F9D">
        <w:rPr>
          <w:lang w:val="en-GB"/>
        </w:rPr>
        <w:t xml:space="preserve"> the Chancellery of the Prime Minister) </w:t>
      </w:r>
      <w:r w:rsidR="00CB783F" w:rsidRPr="001E1F9D">
        <w:rPr>
          <w:lang w:val="en-GB"/>
        </w:rPr>
        <w:t xml:space="preserve">published </w:t>
      </w:r>
      <w:hyperlink r:id="rId48" w:history="1">
        <w:r w:rsidR="00CB783F" w:rsidRPr="001E1F9D">
          <w:rPr>
            <w:rStyle w:val="Hyperlink"/>
            <w:lang w:val="en-GB"/>
          </w:rPr>
          <w:t>guidelines</w:t>
        </w:r>
      </w:hyperlink>
      <w:r w:rsidR="00CB783F" w:rsidRPr="001E1F9D">
        <w:rPr>
          <w:lang w:val="en-GB"/>
        </w:rPr>
        <w:t xml:space="preserve"> to prepare and share data for reuse. The guidelines concerned the API standard, the security standard, the technical </w:t>
      </w:r>
      <w:proofErr w:type="gramStart"/>
      <w:r w:rsidR="00CB783F" w:rsidRPr="001E1F9D">
        <w:rPr>
          <w:lang w:val="en-GB"/>
        </w:rPr>
        <w:t>standard</w:t>
      </w:r>
      <w:proofErr w:type="gramEnd"/>
      <w:r w:rsidR="00CB783F" w:rsidRPr="001E1F9D">
        <w:rPr>
          <w:lang w:val="en-GB"/>
        </w:rPr>
        <w:t xml:space="preserve"> and the legal standard. </w:t>
      </w:r>
      <w:r w:rsidR="00477BF1" w:rsidRPr="001E1F9D">
        <w:rPr>
          <w:lang w:val="en-GB"/>
        </w:rPr>
        <w:t>T</w:t>
      </w:r>
      <w:r w:rsidR="00CB783F" w:rsidRPr="001E1F9D">
        <w:rPr>
          <w:lang w:val="en-GB"/>
        </w:rPr>
        <w:t xml:space="preserve">he Ministry </w:t>
      </w:r>
      <w:r w:rsidR="00DF1CB7" w:rsidRPr="001E1F9D">
        <w:rPr>
          <w:lang w:val="en-GB"/>
        </w:rPr>
        <w:t xml:space="preserve">for </w:t>
      </w:r>
      <w:r w:rsidR="00CB783F" w:rsidRPr="001E1F9D">
        <w:rPr>
          <w:lang w:val="en-GB"/>
        </w:rPr>
        <w:t xml:space="preserve">Digital Affairs elaborated them </w:t>
      </w:r>
      <w:r w:rsidR="00477BF1" w:rsidRPr="001E1F9D">
        <w:rPr>
          <w:lang w:val="en-GB"/>
        </w:rPr>
        <w:t xml:space="preserve">as part of the project ‘Open data – access, standard, education’ </w:t>
      </w:r>
      <w:r w:rsidR="00CB783F" w:rsidRPr="001E1F9D">
        <w:rPr>
          <w:lang w:val="en-GB"/>
        </w:rPr>
        <w:t xml:space="preserve">to ensure that data provided by the public administration would be of a higher quality. Open data may now be reused for research or business purposes. </w:t>
      </w:r>
    </w:p>
    <w:p w14:paraId="63E1E908" w14:textId="77777777" w:rsidR="006A5C62" w:rsidRPr="001E1F9D" w:rsidRDefault="00A1173D" w:rsidP="00CB783F">
      <w:pPr>
        <w:rPr>
          <w:lang w:val="en-GB"/>
        </w:rPr>
      </w:pPr>
      <w:r w:rsidRPr="001E1F9D">
        <w:rPr>
          <w:lang w:val="en-GB"/>
        </w:rPr>
        <w:t>In 2019, open data standards were subject to extensive public consultations. Most of the proposals submitted during the consultations were implemented in the new versions of the documents pub</w:t>
      </w:r>
      <w:r w:rsidR="009B73E1" w:rsidRPr="001E1F9D">
        <w:rPr>
          <w:lang w:val="en-GB"/>
        </w:rPr>
        <w:t>lished in 2020. This will trigger</w:t>
      </w:r>
      <w:r w:rsidRPr="001E1F9D">
        <w:rPr>
          <w:lang w:val="en-GB"/>
        </w:rPr>
        <w:t xml:space="preserve"> an increase in the quality of data provided by the administration and used in innovative products and services.</w:t>
      </w:r>
    </w:p>
    <w:p w14:paraId="6CB5C0E1" w14:textId="3697919D" w:rsidR="003730DF" w:rsidRPr="001E1F9D" w:rsidRDefault="003730DF" w:rsidP="00666419">
      <w:pPr>
        <w:pStyle w:val="Heading3"/>
        <w:rPr>
          <w:lang w:val="en-GB"/>
        </w:rPr>
      </w:pPr>
      <w:r w:rsidRPr="001E1F9D">
        <w:rPr>
          <w:lang w:val="en-GB"/>
        </w:rPr>
        <w:t>eID and Trust Services</w:t>
      </w:r>
      <w:bookmarkEnd w:id="13"/>
    </w:p>
    <w:p w14:paraId="13B563F0" w14:textId="77777777" w:rsidR="003C72F1" w:rsidRPr="001E1F9D" w:rsidRDefault="003C72F1" w:rsidP="003C72F1">
      <w:pPr>
        <w:rPr>
          <w:lang w:val="en-GB"/>
        </w:rPr>
      </w:pPr>
      <w:bookmarkStart w:id="14" w:name="_Toc1474955"/>
      <w:r w:rsidRPr="001E1F9D">
        <w:rPr>
          <w:lang w:val="en-GB"/>
        </w:rPr>
        <w:t xml:space="preserve">No political communication has been adopted in this field to date. </w:t>
      </w:r>
    </w:p>
    <w:p w14:paraId="30C7ACC1" w14:textId="77777777" w:rsidR="003730DF" w:rsidRPr="001E1F9D" w:rsidRDefault="003730DF" w:rsidP="00666419">
      <w:pPr>
        <w:pStyle w:val="Heading3"/>
        <w:rPr>
          <w:lang w:val="en-GB"/>
        </w:rPr>
      </w:pPr>
      <w:r w:rsidRPr="001E1F9D">
        <w:rPr>
          <w:lang w:val="en-GB"/>
        </w:rPr>
        <w:t>Security aspects</w:t>
      </w:r>
      <w:bookmarkEnd w:id="14"/>
    </w:p>
    <w:p w14:paraId="773B3549" w14:textId="77777777" w:rsidR="00A27ADA" w:rsidRPr="006E4594" w:rsidRDefault="00A27ADA" w:rsidP="004F2DDF">
      <w:pPr>
        <w:pStyle w:val="Subtitle"/>
      </w:pPr>
      <w:bookmarkStart w:id="15" w:name="_Toc1474956"/>
      <w:r w:rsidRPr="006E4594">
        <w:t>Cybersecurity Strategy</w:t>
      </w:r>
    </w:p>
    <w:p w14:paraId="3578352B" w14:textId="61A8F1D9" w:rsidR="00A27ADA" w:rsidRPr="001E1F9D" w:rsidRDefault="00A27ADA" w:rsidP="00272CB2">
      <w:pPr>
        <w:keepLines/>
        <w:rPr>
          <w:lang w:val="en-GB"/>
        </w:rPr>
      </w:pPr>
      <w:r w:rsidRPr="001E1F9D">
        <w:rPr>
          <w:lang w:val="en-GB"/>
        </w:rPr>
        <w:t xml:space="preserve">In the course of 2018, Poland created a solid base for strengthening cybersecurity within the country. </w:t>
      </w:r>
      <w:r w:rsidR="00630059" w:rsidRPr="001E1F9D">
        <w:rPr>
          <w:lang w:val="en-GB"/>
        </w:rPr>
        <w:t>Then, i</w:t>
      </w:r>
      <w:r w:rsidRPr="001E1F9D">
        <w:rPr>
          <w:lang w:val="en-GB"/>
        </w:rPr>
        <w:t xml:space="preserve">n October 2019, the Council of Ministers adopted, by means of a resolution, the </w:t>
      </w:r>
      <w:hyperlink r:id="rId49" w:history="1">
        <w:r w:rsidRPr="001E1F9D">
          <w:rPr>
            <w:rStyle w:val="Hyperlink"/>
            <w:lang w:val="en-GB"/>
          </w:rPr>
          <w:t>Cybersecurity Strategy of the Republic of Poland for 2019</w:t>
        </w:r>
        <w:r w:rsidR="00587713" w:rsidRPr="001E1F9D">
          <w:rPr>
            <w:rStyle w:val="Hyperlink"/>
            <w:lang w:val="en-GB"/>
          </w:rPr>
          <w:t>–</w:t>
        </w:r>
        <w:r w:rsidRPr="001E1F9D">
          <w:rPr>
            <w:rStyle w:val="Hyperlink"/>
            <w:lang w:val="en-GB"/>
          </w:rPr>
          <w:t>2024</w:t>
        </w:r>
      </w:hyperlink>
      <w:r w:rsidRPr="001E1F9D">
        <w:rPr>
          <w:lang w:val="en-GB"/>
        </w:rPr>
        <w:t xml:space="preserve">. The State aims to increase the level of resilience to cyber threats and protection of information in the public, </w:t>
      </w:r>
      <w:proofErr w:type="gramStart"/>
      <w:r w:rsidRPr="001E1F9D">
        <w:rPr>
          <w:lang w:val="en-GB"/>
        </w:rPr>
        <w:t>military</w:t>
      </w:r>
      <w:proofErr w:type="gramEnd"/>
      <w:r w:rsidRPr="001E1F9D">
        <w:rPr>
          <w:lang w:val="en-GB"/>
        </w:rPr>
        <w:t xml:space="preserve"> and private sectors, while promoting knowledge and good practices to enable the citizens to protect information better. </w:t>
      </w:r>
    </w:p>
    <w:p w14:paraId="5F9C9201" w14:textId="77777777" w:rsidR="00A27ADA" w:rsidRPr="001E1F9D" w:rsidRDefault="00A27ADA" w:rsidP="00A27ADA">
      <w:pPr>
        <w:rPr>
          <w:lang w:val="en-GB"/>
        </w:rPr>
      </w:pPr>
      <w:r w:rsidRPr="001E1F9D">
        <w:rPr>
          <w:lang w:val="en-GB"/>
        </w:rPr>
        <w:t xml:space="preserve">The strategy defines five specific objectives that should be fulfilled by the government: </w:t>
      </w:r>
    </w:p>
    <w:p w14:paraId="149A12F9" w14:textId="77777777" w:rsidR="00A27ADA" w:rsidRPr="001E1F9D" w:rsidRDefault="00F1349C" w:rsidP="00A27ADA">
      <w:pPr>
        <w:pStyle w:val="Bulletpoint"/>
        <w:rPr>
          <w:lang w:val="en-GB"/>
        </w:rPr>
      </w:pPr>
      <w:r w:rsidRPr="001E1F9D">
        <w:rPr>
          <w:lang w:val="en-GB"/>
        </w:rPr>
        <w:t>D</w:t>
      </w:r>
      <w:r w:rsidR="00A27ADA" w:rsidRPr="001E1F9D">
        <w:rPr>
          <w:lang w:val="en-GB"/>
        </w:rPr>
        <w:t xml:space="preserve">eveloping the national cybersecurity system (including </w:t>
      </w:r>
      <w:r w:rsidR="00C5454B" w:rsidRPr="001E1F9D">
        <w:rPr>
          <w:lang w:val="en-GB"/>
        </w:rPr>
        <w:t xml:space="preserve">the </w:t>
      </w:r>
      <w:r w:rsidR="00A27ADA" w:rsidRPr="001E1F9D">
        <w:rPr>
          <w:lang w:val="en-GB"/>
        </w:rPr>
        <w:t xml:space="preserve">adoption of the provisions of the Cybersecurity Act into the Polish legal system); </w:t>
      </w:r>
    </w:p>
    <w:p w14:paraId="75D68F6E" w14:textId="77777777" w:rsidR="00A27ADA" w:rsidRPr="001E1F9D" w:rsidRDefault="00F1349C" w:rsidP="00A27ADA">
      <w:pPr>
        <w:pStyle w:val="Bulletpoint"/>
        <w:rPr>
          <w:lang w:val="en-GB"/>
        </w:rPr>
      </w:pPr>
      <w:r w:rsidRPr="001E1F9D">
        <w:rPr>
          <w:lang w:val="en-GB"/>
        </w:rPr>
        <w:t>I</w:t>
      </w:r>
      <w:r w:rsidR="00A27ADA" w:rsidRPr="001E1F9D">
        <w:rPr>
          <w:lang w:val="en-GB"/>
        </w:rPr>
        <w:t xml:space="preserve">ncreasing the level of resilience of information systems of the public administration and private sector, and achieving the capacity to effectively prevent and respond to incidents; </w:t>
      </w:r>
    </w:p>
    <w:p w14:paraId="434958E9" w14:textId="77777777" w:rsidR="00A27ADA" w:rsidRPr="001E1F9D" w:rsidRDefault="00F1349C" w:rsidP="00A27ADA">
      <w:pPr>
        <w:pStyle w:val="Bulletpoint"/>
        <w:rPr>
          <w:lang w:val="en-GB"/>
        </w:rPr>
      </w:pPr>
      <w:r w:rsidRPr="001E1F9D">
        <w:rPr>
          <w:lang w:val="en-GB"/>
        </w:rPr>
        <w:t>I</w:t>
      </w:r>
      <w:r w:rsidR="00A27ADA" w:rsidRPr="001E1F9D">
        <w:rPr>
          <w:lang w:val="en-GB"/>
        </w:rPr>
        <w:t xml:space="preserve">ncreasing the national capacity in the area of cybersecurity technology; </w:t>
      </w:r>
    </w:p>
    <w:p w14:paraId="6FE4B67D" w14:textId="243F9C1C" w:rsidR="00A27ADA" w:rsidRPr="001E1F9D" w:rsidRDefault="00F1349C" w:rsidP="00A27ADA">
      <w:pPr>
        <w:pStyle w:val="Bulletpoint"/>
        <w:rPr>
          <w:lang w:val="en-GB"/>
        </w:rPr>
      </w:pPr>
      <w:r w:rsidRPr="001E1F9D">
        <w:rPr>
          <w:lang w:val="en-GB"/>
        </w:rPr>
        <w:t>R</w:t>
      </w:r>
      <w:r w:rsidR="00C5454B" w:rsidRPr="001E1F9D">
        <w:rPr>
          <w:lang w:val="en-GB"/>
        </w:rPr>
        <w:t>aising</w:t>
      </w:r>
      <w:r w:rsidR="00A27ADA" w:rsidRPr="001E1F9D">
        <w:rPr>
          <w:lang w:val="en-GB"/>
        </w:rPr>
        <w:t xml:space="preserve"> public awareness and competences in the area of cybersecurity; </w:t>
      </w:r>
      <w:r w:rsidR="00587713" w:rsidRPr="001E1F9D">
        <w:rPr>
          <w:lang w:val="en-GB"/>
        </w:rPr>
        <w:t>and</w:t>
      </w:r>
    </w:p>
    <w:p w14:paraId="3439BD11" w14:textId="77777777" w:rsidR="006B2898" w:rsidRPr="001E1F9D" w:rsidRDefault="00F1349C" w:rsidP="00436043">
      <w:pPr>
        <w:pStyle w:val="Bulletpoint"/>
        <w:rPr>
          <w:lang w:val="en-GB"/>
        </w:rPr>
      </w:pPr>
      <w:r w:rsidRPr="001E1F9D">
        <w:rPr>
          <w:lang w:val="en-GB"/>
        </w:rPr>
        <w:t>E</w:t>
      </w:r>
      <w:r w:rsidR="00A27ADA" w:rsidRPr="001E1F9D">
        <w:rPr>
          <w:lang w:val="en-GB"/>
        </w:rPr>
        <w:t xml:space="preserve">nsuring the Republic of Poland </w:t>
      </w:r>
      <w:r w:rsidR="00C5454B" w:rsidRPr="001E1F9D">
        <w:rPr>
          <w:lang w:val="en-GB"/>
        </w:rPr>
        <w:t xml:space="preserve">has </w:t>
      </w:r>
      <w:r w:rsidR="00A27ADA" w:rsidRPr="001E1F9D">
        <w:rPr>
          <w:lang w:val="en-GB"/>
        </w:rPr>
        <w:t>a strong international position in the area of cybersecurity.</w:t>
      </w:r>
    </w:p>
    <w:p w14:paraId="2616FF22" w14:textId="603F6ED8" w:rsidR="006B2898" w:rsidRPr="001E1F9D" w:rsidRDefault="00A27ADA" w:rsidP="00A27ADA">
      <w:pPr>
        <w:rPr>
          <w:lang w:val="en-GB"/>
        </w:rPr>
      </w:pPr>
      <w:r w:rsidRPr="001E1F9D">
        <w:rPr>
          <w:lang w:val="en-GB"/>
        </w:rPr>
        <w:t xml:space="preserve">The objectives </w:t>
      </w:r>
      <w:r w:rsidR="00093672" w:rsidRPr="001E1F9D">
        <w:rPr>
          <w:lang w:val="en-GB"/>
        </w:rPr>
        <w:t xml:space="preserve">are </w:t>
      </w:r>
      <w:r w:rsidRPr="001E1F9D">
        <w:rPr>
          <w:lang w:val="en-GB"/>
        </w:rPr>
        <w:t xml:space="preserve">executed through a dedicated action plan that </w:t>
      </w:r>
      <w:r w:rsidR="00093672" w:rsidRPr="001E1F9D">
        <w:rPr>
          <w:lang w:val="en-GB"/>
        </w:rPr>
        <w:t xml:space="preserve">was consulted within the government in </w:t>
      </w:r>
      <w:r w:rsidRPr="001E1F9D">
        <w:rPr>
          <w:lang w:val="en-GB"/>
        </w:rPr>
        <w:t>2020</w:t>
      </w:r>
      <w:r w:rsidR="00093672" w:rsidRPr="001E1F9D">
        <w:rPr>
          <w:lang w:val="en-GB"/>
        </w:rPr>
        <w:t xml:space="preserve">. </w:t>
      </w:r>
      <w:r w:rsidR="00630059" w:rsidRPr="001E1F9D">
        <w:rPr>
          <w:lang w:val="en-GB"/>
        </w:rPr>
        <w:t>The action plan identifies mechanisms and measures to strengthen Poland’s cybersecurity capabilities by 2024. S</w:t>
      </w:r>
      <w:r w:rsidR="00093672" w:rsidRPr="001E1F9D">
        <w:rPr>
          <w:lang w:val="en-GB"/>
        </w:rPr>
        <w:t xml:space="preserve">pecific actions, responsible entities, </w:t>
      </w:r>
      <w:r w:rsidR="00336CAA" w:rsidRPr="001E1F9D">
        <w:rPr>
          <w:lang w:val="en-GB"/>
        </w:rPr>
        <w:t>k</w:t>
      </w:r>
      <w:r w:rsidR="0082356D" w:rsidRPr="001E1F9D">
        <w:rPr>
          <w:lang w:val="en-GB"/>
        </w:rPr>
        <w:t xml:space="preserve">ey </w:t>
      </w:r>
      <w:r w:rsidR="00336CAA" w:rsidRPr="001E1F9D">
        <w:rPr>
          <w:lang w:val="en-GB"/>
        </w:rPr>
        <w:t>p</w:t>
      </w:r>
      <w:r w:rsidR="0082356D" w:rsidRPr="001E1F9D">
        <w:rPr>
          <w:lang w:val="en-GB"/>
        </w:rPr>
        <w:t xml:space="preserve">erformance </w:t>
      </w:r>
      <w:r w:rsidR="00336CAA" w:rsidRPr="001E1F9D">
        <w:rPr>
          <w:lang w:val="en-GB"/>
        </w:rPr>
        <w:t>i</w:t>
      </w:r>
      <w:r w:rsidR="0082356D" w:rsidRPr="001E1F9D">
        <w:rPr>
          <w:lang w:val="en-GB"/>
        </w:rPr>
        <w:t>ndicators</w:t>
      </w:r>
      <w:r w:rsidR="0040705B" w:rsidRPr="001E1F9D">
        <w:rPr>
          <w:lang w:val="en-GB"/>
        </w:rPr>
        <w:t xml:space="preserve"> </w:t>
      </w:r>
      <w:r w:rsidR="00093672" w:rsidRPr="001E1F9D">
        <w:rPr>
          <w:lang w:val="en-GB"/>
        </w:rPr>
        <w:t>and funding were specified</w:t>
      </w:r>
      <w:r w:rsidR="00630059" w:rsidRPr="001E1F9D">
        <w:rPr>
          <w:lang w:val="en-GB"/>
        </w:rPr>
        <w:t xml:space="preserve"> in order to implement the strategy</w:t>
      </w:r>
      <w:r w:rsidR="00093672" w:rsidRPr="001E1F9D">
        <w:rPr>
          <w:lang w:val="en-GB"/>
        </w:rPr>
        <w:t xml:space="preserve">. </w:t>
      </w:r>
      <w:r w:rsidR="008B5C94" w:rsidRPr="001E1F9D">
        <w:rPr>
          <w:lang w:val="en-GB"/>
        </w:rPr>
        <w:t xml:space="preserve">Due to </w:t>
      </w:r>
      <w:r w:rsidR="0080025D" w:rsidRPr="001E1F9D">
        <w:rPr>
          <w:lang w:val="en-GB"/>
        </w:rPr>
        <w:t xml:space="preserve">the COVID-19 pandemic, the action plan has to be updated before it can be adopted by the Council of Ministers. </w:t>
      </w:r>
      <w:r w:rsidR="00093672" w:rsidRPr="001E1F9D">
        <w:rPr>
          <w:lang w:val="en-GB"/>
        </w:rPr>
        <w:t>The pandemic showed that there is a need to rethink some previously proposed actions</w:t>
      </w:r>
      <w:r w:rsidR="00336CAA" w:rsidRPr="001E1F9D">
        <w:rPr>
          <w:lang w:val="en-GB"/>
        </w:rPr>
        <w:t>,</w:t>
      </w:r>
      <w:r w:rsidR="00093672" w:rsidRPr="001E1F9D">
        <w:rPr>
          <w:lang w:val="en-GB"/>
        </w:rPr>
        <w:t xml:space="preserve"> such as addressing an </w:t>
      </w:r>
      <w:r w:rsidR="00093672" w:rsidRPr="001E1F9D">
        <w:rPr>
          <w:lang w:val="en-GB"/>
        </w:rPr>
        <w:lastRenderedPageBreak/>
        <w:t>increasing number of incidents inter alia in the healthcare sector. Moreover, the action plan need</w:t>
      </w:r>
      <w:r w:rsidR="0080025D" w:rsidRPr="001E1F9D">
        <w:rPr>
          <w:lang w:val="en-GB"/>
        </w:rPr>
        <w:t>s</w:t>
      </w:r>
      <w:r w:rsidR="00093672" w:rsidRPr="001E1F9D">
        <w:rPr>
          <w:lang w:val="en-GB"/>
        </w:rPr>
        <w:t xml:space="preserve"> to be fully in line with the actions to be implemented as part of the National Recovery Plan</w:t>
      </w:r>
      <w:r w:rsidR="00EA1278" w:rsidRPr="001E1F9D">
        <w:rPr>
          <w:lang w:val="en-GB"/>
        </w:rPr>
        <w:t xml:space="preserve"> (which is currently expecting to be accepted by the European Commission)</w:t>
      </w:r>
      <w:r w:rsidR="00093672" w:rsidRPr="001E1F9D">
        <w:rPr>
          <w:lang w:val="en-GB"/>
        </w:rPr>
        <w:t>.</w:t>
      </w:r>
      <w:r w:rsidR="00165E4D" w:rsidRPr="001E1F9D">
        <w:rPr>
          <w:lang w:val="en-GB"/>
        </w:rPr>
        <w:t xml:space="preserve"> </w:t>
      </w:r>
    </w:p>
    <w:p w14:paraId="5B46798A" w14:textId="2D90DFF9" w:rsidR="00A27ADA" w:rsidRPr="001E1F9D" w:rsidRDefault="00A27ADA" w:rsidP="00A27ADA">
      <w:pPr>
        <w:rPr>
          <w:lang w:val="en-GB"/>
        </w:rPr>
      </w:pPr>
      <w:r w:rsidRPr="001E1F9D">
        <w:rPr>
          <w:lang w:val="en-GB"/>
        </w:rPr>
        <w:t xml:space="preserve">In addition, </w:t>
      </w:r>
      <w:r w:rsidR="00630059" w:rsidRPr="001E1F9D">
        <w:rPr>
          <w:lang w:val="en-GB"/>
        </w:rPr>
        <w:t xml:space="preserve">the </w:t>
      </w:r>
      <w:r w:rsidRPr="001E1F9D">
        <w:rPr>
          <w:lang w:val="en-GB"/>
        </w:rPr>
        <w:t xml:space="preserve">strategy </w:t>
      </w:r>
      <w:r w:rsidR="00EB42F6" w:rsidRPr="001E1F9D">
        <w:rPr>
          <w:lang w:val="en-GB"/>
        </w:rPr>
        <w:t xml:space="preserve">is in line </w:t>
      </w:r>
      <w:r w:rsidRPr="001E1F9D">
        <w:rPr>
          <w:lang w:val="en-GB"/>
        </w:rPr>
        <w:t xml:space="preserve">with the obligations laid down in the </w:t>
      </w:r>
      <w:r w:rsidR="00630059" w:rsidRPr="001E1F9D">
        <w:rPr>
          <w:lang w:val="en-GB"/>
        </w:rPr>
        <w:t>Network and Information Security (</w:t>
      </w:r>
      <w:r w:rsidRPr="001E1F9D">
        <w:rPr>
          <w:lang w:val="en-GB"/>
        </w:rPr>
        <w:t>NIS</w:t>
      </w:r>
      <w:r w:rsidR="00630059" w:rsidRPr="001E1F9D">
        <w:rPr>
          <w:lang w:val="en-GB"/>
        </w:rPr>
        <w:t>)</w:t>
      </w:r>
      <w:r w:rsidRPr="001E1F9D">
        <w:rPr>
          <w:lang w:val="en-GB"/>
        </w:rPr>
        <w:t xml:space="preserve"> Directive with regard to the adoption of the national cybersecurity strategies by Member States. Lastly, it establishes an effective public-private partnership (Programme for Cooperation in Cybersecurity) with global and national technological companies that aims </w:t>
      </w:r>
      <w:r w:rsidR="00630059" w:rsidRPr="001E1F9D">
        <w:rPr>
          <w:lang w:val="en-GB"/>
        </w:rPr>
        <w:t xml:space="preserve">to </w:t>
      </w:r>
      <w:r w:rsidRPr="001E1F9D">
        <w:rPr>
          <w:lang w:val="en-GB"/>
        </w:rPr>
        <w:t>strengthen the cooperation in areas such as information sharing on incidents or vulnerabilities, education, cyber hygiene</w:t>
      </w:r>
      <w:r w:rsidR="0086080A" w:rsidRPr="001E1F9D">
        <w:rPr>
          <w:lang w:val="en-GB"/>
        </w:rPr>
        <w:t>,</w:t>
      </w:r>
      <w:r w:rsidRPr="001E1F9D">
        <w:rPr>
          <w:lang w:val="en-GB"/>
        </w:rPr>
        <w:t xml:space="preserve"> etc.</w:t>
      </w:r>
    </w:p>
    <w:p w14:paraId="39B19A32" w14:textId="56D0795E" w:rsidR="003730DF" w:rsidRPr="001E1F9D" w:rsidRDefault="003730DF" w:rsidP="00666419">
      <w:pPr>
        <w:pStyle w:val="Heading3"/>
        <w:rPr>
          <w:lang w:val="en-GB"/>
        </w:rPr>
      </w:pPr>
      <w:r w:rsidRPr="001E1F9D">
        <w:rPr>
          <w:lang w:val="en-GB"/>
        </w:rPr>
        <w:t>Interconnection of base registries</w:t>
      </w:r>
      <w:bookmarkEnd w:id="15"/>
    </w:p>
    <w:p w14:paraId="6D753BB0" w14:textId="77777777" w:rsidR="00190160" w:rsidRPr="006E4594" w:rsidRDefault="00190160" w:rsidP="004F2DDF">
      <w:pPr>
        <w:pStyle w:val="Subtitle"/>
      </w:pPr>
      <w:bookmarkStart w:id="16" w:name="_Toc1474957"/>
      <w:r w:rsidRPr="006E4594">
        <w:t xml:space="preserve">Efficient State Strategy 2020 </w:t>
      </w:r>
    </w:p>
    <w:p w14:paraId="457FD2BD" w14:textId="64C9EE06" w:rsidR="00190160" w:rsidRPr="001E1F9D" w:rsidRDefault="00190160" w:rsidP="00190160">
      <w:pPr>
        <w:rPr>
          <w:lang w:val="en-GB"/>
        </w:rPr>
      </w:pPr>
      <w:r w:rsidRPr="001E1F9D">
        <w:rPr>
          <w:lang w:val="en-GB"/>
        </w:rPr>
        <w:t xml:space="preserve">According to the </w:t>
      </w:r>
      <w:hyperlink r:id="rId50" w:history="1">
        <w:r w:rsidRPr="001E1F9D">
          <w:rPr>
            <w:rStyle w:val="Hyperlink"/>
            <w:lang w:val="en-GB"/>
          </w:rPr>
          <w:t>Efficient State Strategy 2020</w:t>
        </w:r>
      </w:hyperlink>
      <w:r w:rsidRPr="001E1F9D">
        <w:rPr>
          <w:lang w:val="en-GB"/>
        </w:rPr>
        <w:t xml:space="preserve">, high interoperability of all IT systems and public registers is a fundamental condition for the implementation of common standards for electronic communication in the public sector and for </w:t>
      </w:r>
      <w:r w:rsidR="00297DB3" w:rsidRPr="001E1F9D">
        <w:rPr>
          <w:lang w:val="en-GB"/>
        </w:rPr>
        <w:t xml:space="preserve">the provision of </w:t>
      </w:r>
      <w:r w:rsidRPr="001E1F9D">
        <w:rPr>
          <w:lang w:val="en-GB"/>
        </w:rPr>
        <w:t>reference data for current office work. The possibility of automatic verification of data provided by persons using public services with reference data from public registers will allow to improve the current work of public entities,</w:t>
      </w:r>
      <w:r w:rsidR="008934A7" w:rsidRPr="001E1F9D">
        <w:rPr>
          <w:lang w:val="en-GB"/>
        </w:rPr>
        <w:t xml:space="preserve"> which are</w:t>
      </w:r>
      <w:r w:rsidRPr="001E1F9D">
        <w:rPr>
          <w:lang w:val="en-GB"/>
        </w:rPr>
        <w:t xml:space="preserve"> obliged to perform the tasks specified in the law, and at the same time will speed up the settlement of matters. </w:t>
      </w:r>
    </w:p>
    <w:p w14:paraId="53C4639E" w14:textId="5A5DD949" w:rsidR="00190160" w:rsidRPr="001E1F9D" w:rsidRDefault="00461683" w:rsidP="00190160">
      <w:pPr>
        <w:rPr>
          <w:lang w:val="en-GB"/>
        </w:rPr>
      </w:pPr>
      <w:r w:rsidRPr="001E1F9D">
        <w:rPr>
          <w:lang w:val="en-GB"/>
        </w:rPr>
        <w:t xml:space="preserve">The </w:t>
      </w:r>
      <w:r w:rsidR="00190160" w:rsidRPr="001E1F9D">
        <w:rPr>
          <w:lang w:val="en-GB"/>
        </w:rPr>
        <w:t>Personal Data Regist</w:t>
      </w:r>
      <w:r w:rsidR="00475F5E" w:rsidRPr="001E1F9D">
        <w:rPr>
          <w:lang w:val="en-GB"/>
        </w:rPr>
        <w:t>ry</w:t>
      </w:r>
      <w:r w:rsidR="00297DB3" w:rsidRPr="001E1F9D">
        <w:rPr>
          <w:lang w:val="en-GB"/>
        </w:rPr>
        <w:t xml:space="preserve"> (PESEL</w:t>
      </w:r>
      <w:r w:rsidR="00190160" w:rsidRPr="001E1F9D">
        <w:rPr>
          <w:lang w:val="en-GB"/>
        </w:rPr>
        <w:t xml:space="preserve">) </w:t>
      </w:r>
      <w:r w:rsidR="00E16DE7" w:rsidRPr="001E1F9D">
        <w:rPr>
          <w:lang w:val="en-GB"/>
        </w:rPr>
        <w:t xml:space="preserve">shall </w:t>
      </w:r>
      <w:r w:rsidR="00190160" w:rsidRPr="001E1F9D">
        <w:rPr>
          <w:lang w:val="en-GB"/>
        </w:rPr>
        <w:t xml:space="preserve">be a reference set of data about citizens. It is necessary to introduce and enforce principles for limiting to the necessary minimum the range of data which will be required from the citizen when dealing with official matters. Units keeping registers must have the obligation of mutual exchange of information and direct information requests from registered entities should only be possible if the data obtained from other records are insufficient. </w:t>
      </w:r>
      <w:r w:rsidR="0063307C" w:rsidRPr="001E1F9D">
        <w:rPr>
          <w:lang w:val="en-GB"/>
        </w:rPr>
        <w:t xml:space="preserve">Since </w:t>
      </w:r>
      <w:r w:rsidR="00DF5F52" w:rsidRPr="001E1F9D">
        <w:rPr>
          <w:lang w:val="en-GB"/>
        </w:rPr>
        <w:t>1 January 2022, government administration bodies</w:t>
      </w:r>
      <w:r w:rsidR="00297DB3" w:rsidRPr="001E1F9D">
        <w:rPr>
          <w:lang w:val="en-GB"/>
        </w:rPr>
        <w:t>,</w:t>
      </w:r>
      <w:r w:rsidR="00DF5F52" w:rsidRPr="001E1F9D">
        <w:rPr>
          <w:lang w:val="en-GB"/>
        </w:rPr>
        <w:t xml:space="preserve"> </w:t>
      </w:r>
      <w:r w:rsidR="0063307C" w:rsidRPr="001E1F9D">
        <w:rPr>
          <w:lang w:val="en-GB"/>
        </w:rPr>
        <w:t xml:space="preserve">as well as </w:t>
      </w:r>
      <w:r w:rsidR="00DF5F52" w:rsidRPr="001E1F9D">
        <w:rPr>
          <w:lang w:val="en-GB"/>
        </w:rPr>
        <w:t xml:space="preserve">law </w:t>
      </w:r>
      <w:r w:rsidR="00C106B1" w:rsidRPr="001E1F9D">
        <w:rPr>
          <w:lang w:val="en-GB"/>
        </w:rPr>
        <w:t xml:space="preserve">enforcement </w:t>
      </w:r>
      <w:r w:rsidR="00DF5F52" w:rsidRPr="001E1F9D">
        <w:rPr>
          <w:lang w:val="en-GB"/>
        </w:rPr>
        <w:t>bodies, courts, organi</w:t>
      </w:r>
      <w:r w:rsidR="00E03322" w:rsidRPr="001E1F9D">
        <w:rPr>
          <w:lang w:val="en-GB"/>
        </w:rPr>
        <w:t>s</w:t>
      </w:r>
      <w:r w:rsidR="00DF5F52" w:rsidRPr="001E1F9D">
        <w:rPr>
          <w:lang w:val="en-GB"/>
        </w:rPr>
        <w:t>ational units of the prosecutor</w:t>
      </w:r>
      <w:r w:rsidR="00E03322" w:rsidRPr="001E1F9D">
        <w:rPr>
          <w:lang w:val="en-GB"/>
        </w:rPr>
        <w:t>’</w:t>
      </w:r>
      <w:r w:rsidR="00DF5F52" w:rsidRPr="001E1F9D">
        <w:rPr>
          <w:lang w:val="en-GB"/>
        </w:rPr>
        <w:t>s office, local government units and their bodies that keep a public register using ICT systems have to verify the data entered with the data in PESEL.</w:t>
      </w:r>
    </w:p>
    <w:p w14:paraId="62319732" w14:textId="77777777" w:rsidR="00297DB3" w:rsidRPr="001E1F9D" w:rsidRDefault="00190160" w:rsidP="00190160">
      <w:pPr>
        <w:rPr>
          <w:lang w:val="en-GB"/>
        </w:rPr>
      </w:pPr>
      <w:r w:rsidRPr="001E1F9D">
        <w:rPr>
          <w:lang w:val="en-GB"/>
        </w:rPr>
        <w:t>Two-way communication between secondary and primary records (supplied directly with data obtained from the registered entities) should be provided. A modern and secure IT infrastructure, built on robust integrated tele-information systems, is now the basis for the functioning of offices and the exchange of information between offices and citizens, as well as the offices themselves and other public bodies.</w:t>
      </w:r>
    </w:p>
    <w:p w14:paraId="302E7EC3" w14:textId="5D65A3DA" w:rsidR="00190160" w:rsidRPr="001E1F9D" w:rsidRDefault="00205444" w:rsidP="00190160">
      <w:pPr>
        <w:rPr>
          <w:lang w:val="en-GB"/>
        </w:rPr>
      </w:pPr>
      <w:r w:rsidRPr="001E1F9D">
        <w:rPr>
          <w:lang w:val="en-GB"/>
        </w:rPr>
        <w:t>Currently,</w:t>
      </w:r>
      <w:r w:rsidR="00190160" w:rsidRPr="001E1F9D">
        <w:rPr>
          <w:lang w:val="en-GB"/>
        </w:rPr>
        <w:t xml:space="preserve"> the government </w:t>
      </w:r>
      <w:r w:rsidRPr="001E1F9D">
        <w:rPr>
          <w:lang w:val="en-GB"/>
        </w:rPr>
        <w:t>is programming</w:t>
      </w:r>
      <w:r w:rsidR="00190160" w:rsidRPr="001E1F9D">
        <w:rPr>
          <w:lang w:val="en-GB"/>
        </w:rPr>
        <w:t xml:space="preserve"> the new Efficient and Modern State Strategy 2030</w:t>
      </w:r>
      <w:r w:rsidR="00D83B61" w:rsidRPr="001E1F9D">
        <w:rPr>
          <w:lang w:val="en-GB"/>
        </w:rPr>
        <w:t>.</w:t>
      </w:r>
    </w:p>
    <w:p w14:paraId="02C1DAEE" w14:textId="2E06500B" w:rsidR="003730DF" w:rsidRPr="001E1F9D" w:rsidRDefault="003730DF" w:rsidP="00666419">
      <w:pPr>
        <w:pStyle w:val="Heading3"/>
        <w:rPr>
          <w:lang w:val="en-GB"/>
        </w:rPr>
      </w:pPr>
      <w:r w:rsidRPr="001E1F9D">
        <w:rPr>
          <w:lang w:val="en-GB"/>
        </w:rPr>
        <w:t>eProcurement</w:t>
      </w:r>
      <w:bookmarkEnd w:id="16"/>
    </w:p>
    <w:p w14:paraId="61F89900" w14:textId="4F66953B" w:rsidR="00457A25" w:rsidRPr="006E4594" w:rsidRDefault="00457A25" w:rsidP="004F2DDF">
      <w:pPr>
        <w:pStyle w:val="Subtitle"/>
      </w:pPr>
      <w:r w:rsidRPr="006E4594">
        <w:t xml:space="preserve">eProcurement </w:t>
      </w:r>
      <w:r w:rsidR="007E4113" w:rsidRPr="006E4594">
        <w:t>P</w:t>
      </w:r>
      <w:r w:rsidRPr="006E4594">
        <w:t>roject 2020</w:t>
      </w:r>
      <w:r w:rsidR="0063307C" w:rsidRPr="006E4594">
        <w:t>–</w:t>
      </w:r>
      <w:r w:rsidRPr="006E4594">
        <w:t>2026</w:t>
      </w:r>
    </w:p>
    <w:p w14:paraId="7799E415" w14:textId="2D77C95C" w:rsidR="002673F2" w:rsidRPr="001E1F9D" w:rsidRDefault="002673F2" w:rsidP="003D0F92">
      <w:pPr>
        <w:rPr>
          <w:lang w:val="en-GB"/>
        </w:rPr>
      </w:pPr>
      <w:r w:rsidRPr="001E1F9D">
        <w:rPr>
          <w:lang w:val="en-GB"/>
        </w:rPr>
        <w:t xml:space="preserve">The Ministry of </w:t>
      </w:r>
      <w:r w:rsidR="00112E25" w:rsidRPr="001E1F9D">
        <w:rPr>
          <w:lang w:val="en-GB"/>
        </w:rPr>
        <w:t xml:space="preserve">Economic </w:t>
      </w:r>
      <w:r w:rsidRPr="001E1F9D">
        <w:rPr>
          <w:lang w:val="en-GB"/>
        </w:rPr>
        <w:t xml:space="preserve">Development and Technology is currently working on </w:t>
      </w:r>
      <w:r w:rsidR="004C79D3" w:rsidRPr="001E1F9D">
        <w:rPr>
          <w:lang w:val="en-GB"/>
        </w:rPr>
        <w:t xml:space="preserve">the </w:t>
      </w:r>
      <w:r w:rsidRPr="001E1F9D">
        <w:rPr>
          <w:lang w:val="en-GB"/>
        </w:rPr>
        <w:t xml:space="preserve">development of an eProcurement project in partnership with the Chancellery of the Prime Minister. The project involves the gradual implementation of a new service among entrepreneurs, from October 2021 until October 2026. The new service, that </w:t>
      </w:r>
      <w:r w:rsidR="0063307C" w:rsidRPr="001E1F9D">
        <w:rPr>
          <w:lang w:val="en-GB"/>
        </w:rPr>
        <w:t>was</w:t>
      </w:r>
      <w:r w:rsidRPr="001E1F9D">
        <w:rPr>
          <w:lang w:val="en-GB"/>
        </w:rPr>
        <w:t xml:space="preserve"> launched in October 2021, provides a new, fully electronic correspondence exchange channel to be established between the public administration, </w:t>
      </w:r>
      <w:proofErr w:type="gramStart"/>
      <w:r w:rsidRPr="001E1F9D">
        <w:rPr>
          <w:lang w:val="en-GB"/>
        </w:rPr>
        <w:t>citizens</w:t>
      </w:r>
      <w:proofErr w:type="gramEnd"/>
      <w:r w:rsidRPr="001E1F9D">
        <w:rPr>
          <w:lang w:val="en-GB"/>
        </w:rPr>
        <w:t xml:space="preserve"> and entrepreneurs</w:t>
      </w:r>
      <w:r w:rsidR="004C79D3" w:rsidRPr="001E1F9D">
        <w:rPr>
          <w:lang w:val="en-GB"/>
        </w:rPr>
        <w:t>.</w:t>
      </w:r>
    </w:p>
    <w:p w14:paraId="65CFEC1E" w14:textId="77777777" w:rsidR="003730DF" w:rsidRPr="001E1F9D" w:rsidRDefault="003730DF" w:rsidP="007A3FE7">
      <w:pPr>
        <w:pStyle w:val="Heading2"/>
        <w:rPr>
          <w:lang w:val="en-GB"/>
        </w:rPr>
      </w:pPr>
      <w:bookmarkStart w:id="17" w:name="_Toc1474958"/>
      <w:r w:rsidRPr="001E1F9D">
        <w:rPr>
          <w:lang w:val="en-GB"/>
        </w:rPr>
        <w:t>Domain-specific political communications</w:t>
      </w:r>
      <w:bookmarkEnd w:id="17"/>
    </w:p>
    <w:p w14:paraId="74A229B7" w14:textId="77777777" w:rsidR="003552B3" w:rsidRPr="001E1F9D" w:rsidRDefault="003552B3" w:rsidP="003552B3">
      <w:pPr>
        <w:rPr>
          <w:lang w:val="en-GB"/>
        </w:rPr>
      </w:pPr>
      <w:bookmarkStart w:id="18" w:name="_Toc1474960"/>
      <w:r w:rsidRPr="001E1F9D">
        <w:rPr>
          <w:lang w:val="en-GB"/>
        </w:rPr>
        <w:t xml:space="preserve">No political communication has been adopted in this field to date. </w:t>
      </w:r>
    </w:p>
    <w:p w14:paraId="0C274420" w14:textId="77777777" w:rsidR="003730DF" w:rsidRPr="001E1F9D" w:rsidRDefault="003730DF" w:rsidP="007A3FE7">
      <w:pPr>
        <w:pStyle w:val="Heading2"/>
        <w:rPr>
          <w:lang w:val="en-GB"/>
        </w:rPr>
      </w:pPr>
      <w:r w:rsidRPr="001E1F9D">
        <w:rPr>
          <w:lang w:val="en-GB"/>
        </w:rPr>
        <w:lastRenderedPageBreak/>
        <w:t xml:space="preserve">Emerging </w:t>
      </w:r>
      <w:bookmarkEnd w:id="18"/>
      <w:r w:rsidR="00F970CE" w:rsidRPr="001E1F9D">
        <w:rPr>
          <w:lang w:val="en-GB"/>
        </w:rPr>
        <w:t>Technologies</w:t>
      </w:r>
    </w:p>
    <w:p w14:paraId="596D2FCD" w14:textId="77777777" w:rsidR="00A650A9" w:rsidRPr="001E1F9D" w:rsidRDefault="00AF6FF7" w:rsidP="00666419">
      <w:pPr>
        <w:pStyle w:val="Heading3"/>
        <w:rPr>
          <w:lang w:val="en-GB"/>
        </w:rPr>
      </w:pPr>
      <w:r w:rsidRPr="001E1F9D">
        <w:rPr>
          <w:lang w:val="en-GB"/>
        </w:rPr>
        <w:t>Artificial Intelligence</w:t>
      </w:r>
      <w:r w:rsidR="00371367" w:rsidRPr="001E1F9D">
        <w:rPr>
          <w:lang w:val="en-GB"/>
        </w:rPr>
        <w:t xml:space="preserve"> (AI)</w:t>
      </w:r>
    </w:p>
    <w:p w14:paraId="4CCFC3CF" w14:textId="77777777" w:rsidR="004C1C23" w:rsidRPr="006E4594" w:rsidRDefault="004C1C23" w:rsidP="004F2DDF">
      <w:pPr>
        <w:pStyle w:val="Subtitle"/>
      </w:pPr>
      <w:r w:rsidRPr="006E4594">
        <w:t xml:space="preserve">Artificial Intelligence </w:t>
      </w:r>
      <w:hyperlink r:id="rId51" w:history="1">
        <w:r w:rsidRPr="006E4594">
          <w:t>Policy</w:t>
        </w:r>
      </w:hyperlink>
      <w:r w:rsidRPr="006E4594">
        <w:t xml:space="preserve"> of Poland</w:t>
      </w:r>
    </w:p>
    <w:p w14:paraId="5997AB19" w14:textId="3C24D965" w:rsidR="007552FA" w:rsidRPr="001E1F9D" w:rsidRDefault="002E13DF" w:rsidP="007552FA">
      <w:pPr>
        <w:rPr>
          <w:lang w:val="en-GB"/>
        </w:rPr>
      </w:pPr>
      <w:r w:rsidRPr="001E1F9D">
        <w:rPr>
          <w:lang w:val="en-GB"/>
        </w:rPr>
        <w:t xml:space="preserve">The </w:t>
      </w:r>
      <w:hyperlink r:id="rId52" w:history="1">
        <w:r w:rsidRPr="001E1F9D">
          <w:rPr>
            <w:rStyle w:val="Hyperlink"/>
            <w:lang w:val="en-GB"/>
          </w:rPr>
          <w:t>Polish A</w:t>
        </w:r>
        <w:r w:rsidR="004D08BF" w:rsidRPr="001E1F9D">
          <w:rPr>
            <w:rStyle w:val="Hyperlink"/>
            <w:lang w:val="en-GB"/>
          </w:rPr>
          <w:t xml:space="preserve">rtificial </w:t>
        </w:r>
        <w:r w:rsidRPr="001E1F9D">
          <w:rPr>
            <w:rStyle w:val="Hyperlink"/>
            <w:lang w:val="en-GB"/>
          </w:rPr>
          <w:t>I</w:t>
        </w:r>
        <w:r w:rsidR="004D08BF" w:rsidRPr="001E1F9D">
          <w:rPr>
            <w:rStyle w:val="Hyperlink"/>
            <w:lang w:val="en-GB"/>
          </w:rPr>
          <w:t>ntelligence (AI)</w:t>
        </w:r>
        <w:r w:rsidRPr="001E1F9D">
          <w:rPr>
            <w:rStyle w:val="Hyperlink"/>
            <w:lang w:val="en-GB"/>
          </w:rPr>
          <w:t xml:space="preserve"> </w:t>
        </w:r>
        <w:r w:rsidR="00BC69B6" w:rsidRPr="001E1F9D">
          <w:rPr>
            <w:rStyle w:val="Hyperlink"/>
            <w:lang w:val="en-GB"/>
          </w:rPr>
          <w:t>D</w:t>
        </w:r>
        <w:r w:rsidRPr="001E1F9D">
          <w:rPr>
            <w:rStyle w:val="Hyperlink"/>
            <w:lang w:val="en-GB"/>
          </w:rPr>
          <w:t xml:space="preserve">evelopment </w:t>
        </w:r>
        <w:r w:rsidR="00BC69B6" w:rsidRPr="001E1F9D">
          <w:rPr>
            <w:rStyle w:val="Hyperlink"/>
            <w:lang w:val="en-GB"/>
          </w:rPr>
          <w:t>P</w:t>
        </w:r>
        <w:r w:rsidRPr="001E1F9D">
          <w:rPr>
            <w:rStyle w:val="Hyperlink"/>
            <w:lang w:val="en-GB"/>
          </w:rPr>
          <w:t>olicy</w:t>
        </w:r>
      </w:hyperlink>
      <w:r w:rsidRPr="001E1F9D">
        <w:rPr>
          <w:lang w:val="en-GB"/>
        </w:rPr>
        <w:t xml:space="preserve"> </w:t>
      </w:r>
      <w:r w:rsidR="00BF24E2" w:rsidRPr="001E1F9D">
        <w:rPr>
          <w:lang w:val="en-GB"/>
        </w:rPr>
        <w:t>was</w:t>
      </w:r>
      <w:r w:rsidR="00D230C9" w:rsidRPr="001E1F9D">
        <w:rPr>
          <w:lang w:val="en-GB"/>
        </w:rPr>
        <w:t xml:space="preserve"> </w:t>
      </w:r>
      <w:r w:rsidR="00DB2D3C" w:rsidRPr="001E1F9D">
        <w:rPr>
          <w:lang w:val="en-GB"/>
        </w:rPr>
        <w:t xml:space="preserve">adopted by the Council of Ministers on </w:t>
      </w:r>
      <w:r w:rsidR="004C79D3" w:rsidRPr="001E1F9D">
        <w:rPr>
          <w:lang w:val="en-GB"/>
        </w:rPr>
        <w:t xml:space="preserve">28 </w:t>
      </w:r>
      <w:r w:rsidR="00E904E1" w:rsidRPr="001E1F9D">
        <w:rPr>
          <w:lang w:val="en-GB"/>
        </w:rPr>
        <w:t xml:space="preserve">December </w:t>
      </w:r>
      <w:r w:rsidR="00BF24E2" w:rsidRPr="001E1F9D">
        <w:rPr>
          <w:lang w:val="en-GB"/>
        </w:rPr>
        <w:t>2020</w:t>
      </w:r>
      <w:r w:rsidR="007552FA" w:rsidRPr="001E1F9D">
        <w:rPr>
          <w:lang w:val="en-GB"/>
        </w:rPr>
        <w:t>. The document defines actions and goals for Poland in the short</w:t>
      </w:r>
      <w:r w:rsidR="004C79D3" w:rsidRPr="001E1F9D">
        <w:rPr>
          <w:lang w:val="en-GB"/>
        </w:rPr>
        <w:t xml:space="preserve"> </w:t>
      </w:r>
      <w:r w:rsidR="007552FA" w:rsidRPr="001E1F9D">
        <w:rPr>
          <w:lang w:val="en-GB"/>
        </w:rPr>
        <w:t>term (until 2023), medium</w:t>
      </w:r>
      <w:r w:rsidR="004C79D3" w:rsidRPr="001E1F9D">
        <w:rPr>
          <w:lang w:val="en-GB"/>
        </w:rPr>
        <w:t xml:space="preserve"> </w:t>
      </w:r>
      <w:r w:rsidR="007552FA" w:rsidRPr="001E1F9D">
        <w:rPr>
          <w:lang w:val="en-GB"/>
        </w:rPr>
        <w:t>term (until 2027) and long</w:t>
      </w:r>
      <w:r w:rsidR="004C79D3" w:rsidRPr="001E1F9D">
        <w:rPr>
          <w:lang w:val="en-GB"/>
        </w:rPr>
        <w:t xml:space="preserve"> </w:t>
      </w:r>
      <w:r w:rsidR="007552FA" w:rsidRPr="001E1F9D">
        <w:rPr>
          <w:lang w:val="en-GB"/>
        </w:rPr>
        <w:t>term (after 2027).</w:t>
      </w:r>
    </w:p>
    <w:p w14:paraId="2A8BC230" w14:textId="77777777" w:rsidR="007552FA" w:rsidRPr="001E1F9D" w:rsidRDefault="007552FA" w:rsidP="007552FA">
      <w:pPr>
        <w:rPr>
          <w:lang w:val="en-GB"/>
        </w:rPr>
      </w:pPr>
      <w:r w:rsidRPr="001E1F9D">
        <w:rPr>
          <w:lang w:val="en-GB"/>
        </w:rPr>
        <w:t>The policy covers six areas:</w:t>
      </w:r>
    </w:p>
    <w:p w14:paraId="4EA578B0" w14:textId="5762A228" w:rsidR="007552FA" w:rsidRPr="001E1F9D" w:rsidRDefault="007552FA" w:rsidP="00E05806">
      <w:pPr>
        <w:numPr>
          <w:ilvl w:val="0"/>
          <w:numId w:val="15"/>
        </w:numPr>
        <w:rPr>
          <w:lang w:val="en-GB"/>
        </w:rPr>
      </w:pPr>
      <w:r w:rsidRPr="001E1F9D">
        <w:rPr>
          <w:lang w:val="en-GB"/>
        </w:rPr>
        <w:t>AI and society</w:t>
      </w:r>
      <w:r w:rsidR="00892A4A" w:rsidRPr="001E1F9D">
        <w:rPr>
          <w:lang w:val="en-GB"/>
        </w:rPr>
        <w:t xml:space="preserve">: </w:t>
      </w:r>
      <w:r w:rsidR="004C79D3" w:rsidRPr="001E1F9D">
        <w:rPr>
          <w:lang w:val="en-GB"/>
        </w:rPr>
        <w:t xml:space="preserve">carrying out </w:t>
      </w:r>
      <w:r w:rsidRPr="001E1F9D">
        <w:rPr>
          <w:lang w:val="en-GB"/>
        </w:rPr>
        <w:t>activities</w:t>
      </w:r>
      <w:r w:rsidR="001432A4" w:rsidRPr="001E1F9D">
        <w:rPr>
          <w:lang w:val="en-GB"/>
        </w:rPr>
        <w:t xml:space="preserve"> to foster awareness </w:t>
      </w:r>
      <w:r w:rsidR="00C40139" w:rsidRPr="001E1F9D">
        <w:rPr>
          <w:lang w:val="en-GB"/>
        </w:rPr>
        <w:t xml:space="preserve">of </w:t>
      </w:r>
      <w:r w:rsidR="001432A4" w:rsidRPr="001E1F9D">
        <w:rPr>
          <w:lang w:val="en-GB"/>
        </w:rPr>
        <w:t>digital competences</w:t>
      </w:r>
      <w:r w:rsidR="00921F45" w:rsidRPr="001E1F9D">
        <w:rPr>
          <w:lang w:val="en-GB"/>
        </w:rPr>
        <w:t>;</w:t>
      </w:r>
      <w:r w:rsidRPr="001E1F9D">
        <w:rPr>
          <w:lang w:val="en-GB"/>
        </w:rPr>
        <w:t xml:space="preserve"> </w:t>
      </w:r>
    </w:p>
    <w:p w14:paraId="3D13DC31" w14:textId="77777777" w:rsidR="007552FA" w:rsidRPr="001E1F9D" w:rsidRDefault="007552FA" w:rsidP="00E05806">
      <w:pPr>
        <w:numPr>
          <w:ilvl w:val="0"/>
          <w:numId w:val="15"/>
        </w:numPr>
        <w:rPr>
          <w:lang w:val="en-GB"/>
        </w:rPr>
      </w:pPr>
      <w:r w:rsidRPr="001E1F9D">
        <w:rPr>
          <w:lang w:val="en-GB"/>
        </w:rPr>
        <w:t>AI and innovative companies</w:t>
      </w:r>
      <w:r w:rsidR="00105D13" w:rsidRPr="001E1F9D">
        <w:rPr>
          <w:lang w:val="en-GB"/>
        </w:rPr>
        <w:t>: supporting</w:t>
      </w:r>
      <w:r w:rsidRPr="001E1F9D">
        <w:rPr>
          <w:lang w:val="en-GB"/>
        </w:rPr>
        <w:t xml:space="preserve"> Polish AI enterprises</w:t>
      </w:r>
      <w:r w:rsidR="00892A4A" w:rsidRPr="001E1F9D">
        <w:rPr>
          <w:lang w:val="en-GB"/>
        </w:rPr>
        <w:t xml:space="preserve"> and foster</w:t>
      </w:r>
      <w:r w:rsidR="00C40139" w:rsidRPr="001E1F9D">
        <w:rPr>
          <w:lang w:val="en-GB"/>
        </w:rPr>
        <w:t>ing</w:t>
      </w:r>
      <w:r w:rsidR="00892A4A" w:rsidRPr="001E1F9D">
        <w:rPr>
          <w:lang w:val="en-GB"/>
        </w:rPr>
        <w:t xml:space="preserve"> </w:t>
      </w:r>
      <w:r w:rsidRPr="001E1F9D">
        <w:rPr>
          <w:lang w:val="en-GB"/>
        </w:rPr>
        <w:t xml:space="preserve">cooperation between </w:t>
      </w:r>
      <w:r w:rsidR="00347640" w:rsidRPr="001E1F9D">
        <w:rPr>
          <w:lang w:val="en-GB"/>
        </w:rPr>
        <w:t>start-ups</w:t>
      </w:r>
      <w:r w:rsidRPr="001E1F9D">
        <w:rPr>
          <w:lang w:val="en-GB"/>
        </w:rPr>
        <w:t xml:space="preserve"> and the government</w:t>
      </w:r>
      <w:r w:rsidR="00921F45" w:rsidRPr="001E1F9D">
        <w:rPr>
          <w:lang w:val="en-GB"/>
        </w:rPr>
        <w:t>;</w:t>
      </w:r>
    </w:p>
    <w:p w14:paraId="3DF31EFD" w14:textId="77777777" w:rsidR="007552FA" w:rsidRPr="001E1F9D" w:rsidRDefault="007552FA" w:rsidP="00E05806">
      <w:pPr>
        <w:numPr>
          <w:ilvl w:val="0"/>
          <w:numId w:val="15"/>
        </w:numPr>
        <w:rPr>
          <w:lang w:val="en-GB"/>
        </w:rPr>
      </w:pPr>
      <w:r w:rsidRPr="001E1F9D">
        <w:rPr>
          <w:lang w:val="en-GB"/>
        </w:rPr>
        <w:t>AI and science</w:t>
      </w:r>
      <w:r w:rsidR="00105D13" w:rsidRPr="001E1F9D">
        <w:rPr>
          <w:lang w:val="en-GB"/>
        </w:rPr>
        <w:t xml:space="preserve">: supporting </w:t>
      </w:r>
      <w:r w:rsidRPr="001E1F9D">
        <w:rPr>
          <w:lang w:val="en-GB"/>
        </w:rPr>
        <w:t>the Polish scientific and research community in designing interdisciplinary challenges or solutions in the field of AI</w:t>
      </w:r>
      <w:r w:rsidR="00921F45" w:rsidRPr="001E1F9D">
        <w:rPr>
          <w:lang w:val="en-GB"/>
        </w:rPr>
        <w:t>;</w:t>
      </w:r>
    </w:p>
    <w:p w14:paraId="32F8ABEC" w14:textId="6B7B049A" w:rsidR="007552FA" w:rsidRPr="001E1F9D" w:rsidRDefault="007552FA" w:rsidP="00E05806">
      <w:pPr>
        <w:numPr>
          <w:ilvl w:val="0"/>
          <w:numId w:val="15"/>
        </w:numPr>
        <w:rPr>
          <w:lang w:val="en-GB"/>
        </w:rPr>
      </w:pPr>
      <w:r w:rsidRPr="001E1F9D">
        <w:rPr>
          <w:lang w:val="en-GB"/>
        </w:rPr>
        <w:t>AI and education</w:t>
      </w:r>
      <w:r w:rsidR="001432A4" w:rsidRPr="001E1F9D">
        <w:rPr>
          <w:lang w:val="en-GB"/>
        </w:rPr>
        <w:t xml:space="preserve">: </w:t>
      </w:r>
      <w:r w:rsidR="004C79D3" w:rsidRPr="001E1F9D">
        <w:rPr>
          <w:lang w:val="en-GB"/>
        </w:rPr>
        <w:t xml:space="preserve">carrying out </w:t>
      </w:r>
      <w:r w:rsidRPr="001E1F9D">
        <w:rPr>
          <w:lang w:val="en-GB"/>
        </w:rPr>
        <w:t>activities from primary education to the level of universities</w:t>
      </w:r>
      <w:r w:rsidR="00921F45" w:rsidRPr="001E1F9D">
        <w:rPr>
          <w:lang w:val="en-GB"/>
        </w:rPr>
        <w:t>;</w:t>
      </w:r>
    </w:p>
    <w:p w14:paraId="08E858AD" w14:textId="3BAE4D7C" w:rsidR="007552FA" w:rsidRPr="001E1F9D" w:rsidRDefault="007552FA" w:rsidP="00E05806">
      <w:pPr>
        <w:numPr>
          <w:ilvl w:val="0"/>
          <w:numId w:val="15"/>
        </w:numPr>
        <w:rPr>
          <w:lang w:val="en-GB"/>
        </w:rPr>
      </w:pPr>
      <w:r w:rsidRPr="001E1F9D">
        <w:rPr>
          <w:lang w:val="en-GB"/>
        </w:rPr>
        <w:t>AI and international cooperation</w:t>
      </w:r>
      <w:r w:rsidR="001432A4" w:rsidRPr="001E1F9D">
        <w:rPr>
          <w:lang w:val="en-GB"/>
        </w:rPr>
        <w:t xml:space="preserve">: </w:t>
      </w:r>
      <w:r w:rsidR="004C79D3" w:rsidRPr="001E1F9D">
        <w:rPr>
          <w:lang w:val="en-GB"/>
        </w:rPr>
        <w:t xml:space="preserve">implementing </w:t>
      </w:r>
      <w:r w:rsidRPr="001E1F9D">
        <w:rPr>
          <w:lang w:val="en-GB"/>
        </w:rPr>
        <w:t xml:space="preserve">activities </w:t>
      </w:r>
      <w:r w:rsidR="001432A4" w:rsidRPr="001E1F9D">
        <w:rPr>
          <w:lang w:val="en-GB"/>
        </w:rPr>
        <w:t>supporting</w:t>
      </w:r>
      <w:r w:rsidRPr="001E1F9D">
        <w:rPr>
          <w:lang w:val="en-GB"/>
        </w:rPr>
        <w:t xml:space="preserve"> Polish business</w:t>
      </w:r>
      <w:r w:rsidR="00C40139" w:rsidRPr="001E1F9D">
        <w:rPr>
          <w:lang w:val="en-GB"/>
        </w:rPr>
        <w:t>es</w:t>
      </w:r>
      <w:r w:rsidRPr="001E1F9D">
        <w:rPr>
          <w:lang w:val="en-GB"/>
        </w:rPr>
        <w:t xml:space="preserve"> in the field of AI and technology development </w:t>
      </w:r>
      <w:r w:rsidR="004C7FCA" w:rsidRPr="001E1F9D">
        <w:rPr>
          <w:lang w:val="en-GB"/>
        </w:rPr>
        <w:t>in</w:t>
      </w:r>
      <w:r w:rsidRPr="001E1F9D">
        <w:rPr>
          <w:lang w:val="en-GB"/>
        </w:rPr>
        <w:t xml:space="preserve"> the international arena</w:t>
      </w:r>
      <w:r w:rsidR="00921F45" w:rsidRPr="001E1F9D">
        <w:rPr>
          <w:lang w:val="en-GB"/>
        </w:rPr>
        <w:t>;</w:t>
      </w:r>
      <w:r w:rsidR="004C79D3" w:rsidRPr="001E1F9D">
        <w:rPr>
          <w:lang w:val="en-GB"/>
        </w:rPr>
        <w:t xml:space="preserve"> and</w:t>
      </w:r>
    </w:p>
    <w:p w14:paraId="549E9374" w14:textId="77777777" w:rsidR="000F4CC4" w:rsidRPr="001E1F9D" w:rsidRDefault="007552FA" w:rsidP="000F4CC4">
      <w:pPr>
        <w:numPr>
          <w:ilvl w:val="0"/>
          <w:numId w:val="15"/>
        </w:numPr>
        <w:rPr>
          <w:lang w:val="en-GB"/>
        </w:rPr>
      </w:pPr>
      <w:r w:rsidRPr="001E1F9D">
        <w:rPr>
          <w:lang w:val="en-GB"/>
        </w:rPr>
        <w:t>AI and the public sector</w:t>
      </w:r>
      <w:r w:rsidR="004C7FCA" w:rsidRPr="001E1F9D">
        <w:rPr>
          <w:lang w:val="en-GB"/>
        </w:rPr>
        <w:t xml:space="preserve">: </w:t>
      </w:r>
      <w:r w:rsidRPr="001E1F9D">
        <w:rPr>
          <w:lang w:val="en-GB"/>
        </w:rPr>
        <w:t>support</w:t>
      </w:r>
      <w:r w:rsidR="004C7FCA" w:rsidRPr="001E1F9D">
        <w:rPr>
          <w:lang w:val="en-GB"/>
        </w:rPr>
        <w:t xml:space="preserve">ing </w:t>
      </w:r>
      <w:r w:rsidRPr="001E1F9D">
        <w:rPr>
          <w:lang w:val="en-GB"/>
        </w:rPr>
        <w:t xml:space="preserve">the public sector in the implementation of </w:t>
      </w:r>
      <w:r w:rsidR="00286586" w:rsidRPr="001E1F9D">
        <w:rPr>
          <w:lang w:val="en-GB"/>
        </w:rPr>
        <w:t>AI programmes</w:t>
      </w:r>
      <w:r w:rsidR="00921F45" w:rsidRPr="001E1F9D">
        <w:rPr>
          <w:lang w:val="en-GB"/>
        </w:rPr>
        <w:t>.</w:t>
      </w:r>
    </w:p>
    <w:p w14:paraId="628BA23B" w14:textId="6CB4B907" w:rsidR="004C1C23" w:rsidRPr="001E1F9D" w:rsidRDefault="000F4CC4" w:rsidP="004C1C23">
      <w:pPr>
        <w:rPr>
          <w:lang w:val="en-GB"/>
        </w:rPr>
      </w:pPr>
      <w:r w:rsidRPr="001E1F9D">
        <w:rPr>
          <w:lang w:val="en-GB"/>
        </w:rPr>
        <w:t>The Ministries will prepare annual action plans for AI implementation. They will be regularly assessed by experts and special teams will be set up to advise public authorities on how to implement this technology as effectively as possible.</w:t>
      </w:r>
    </w:p>
    <w:p w14:paraId="21DB8A27" w14:textId="41CDB397" w:rsidR="00C931F9" w:rsidRPr="001E1F9D" w:rsidRDefault="001F59D3" w:rsidP="004C1C23">
      <w:pPr>
        <w:rPr>
          <w:lang w:val="en-GB"/>
        </w:rPr>
      </w:pPr>
      <w:r w:rsidRPr="001E1F9D">
        <w:rPr>
          <w:lang w:val="en-GB"/>
        </w:rPr>
        <w:t>In this framework, t</w:t>
      </w:r>
      <w:r w:rsidR="00BF24E2" w:rsidRPr="001E1F9D">
        <w:rPr>
          <w:lang w:val="en-GB"/>
        </w:rPr>
        <w:t xml:space="preserve">he </w:t>
      </w:r>
      <w:hyperlink r:id="rId53" w:history="1">
        <w:r w:rsidR="00BF24E2" w:rsidRPr="001E1F9D">
          <w:rPr>
            <w:rStyle w:val="Hyperlink"/>
            <w:lang w:val="en-GB"/>
          </w:rPr>
          <w:t>AI Programme</w:t>
        </w:r>
      </w:hyperlink>
      <w:r w:rsidR="00165E4D" w:rsidRPr="001E1F9D">
        <w:rPr>
          <w:rStyle w:val="Hyperlink"/>
          <w:lang w:val="en-GB"/>
        </w:rPr>
        <w:t xml:space="preserve">, </w:t>
      </w:r>
      <w:r w:rsidR="00BF24E2" w:rsidRPr="001E1F9D">
        <w:rPr>
          <w:rStyle w:val="Hyperlink"/>
          <w:lang w:val="en-GB"/>
        </w:rPr>
        <w:t>l</w:t>
      </w:r>
      <w:r w:rsidR="00BF24E2" w:rsidRPr="001E1F9D">
        <w:rPr>
          <w:lang w:val="en-GB"/>
        </w:rPr>
        <w:t xml:space="preserve">aunched </w:t>
      </w:r>
      <w:r w:rsidR="004C1C23" w:rsidRPr="001E1F9D">
        <w:rPr>
          <w:lang w:val="en-GB"/>
        </w:rPr>
        <w:t>in July 2019</w:t>
      </w:r>
      <w:r w:rsidR="00165E4D" w:rsidRPr="001E1F9D">
        <w:rPr>
          <w:lang w:val="en-GB"/>
        </w:rPr>
        <w:t xml:space="preserve"> and placed now at the </w:t>
      </w:r>
      <w:r w:rsidR="00C64183" w:rsidRPr="001E1F9D">
        <w:rPr>
          <w:lang w:val="en-GB"/>
        </w:rPr>
        <w:t>Chancellery of the Prime Minister</w:t>
      </w:r>
      <w:r w:rsidR="00165E4D" w:rsidRPr="001E1F9D">
        <w:rPr>
          <w:lang w:val="en-GB"/>
        </w:rPr>
        <w:t xml:space="preserve">, </w:t>
      </w:r>
      <w:r w:rsidR="006863F7" w:rsidRPr="001E1F9D">
        <w:rPr>
          <w:lang w:val="en-GB"/>
        </w:rPr>
        <w:t xml:space="preserve">is </w:t>
      </w:r>
      <w:r w:rsidR="004C1C23" w:rsidRPr="001E1F9D">
        <w:rPr>
          <w:lang w:val="en-GB"/>
        </w:rPr>
        <w:t>compris</w:t>
      </w:r>
      <w:r w:rsidR="00C64183" w:rsidRPr="001E1F9D">
        <w:rPr>
          <w:lang w:val="en-GB"/>
        </w:rPr>
        <w:t>e</w:t>
      </w:r>
      <w:r w:rsidR="001B23F1" w:rsidRPr="001E1F9D">
        <w:rPr>
          <w:lang w:val="en-GB"/>
        </w:rPr>
        <w:t>d</w:t>
      </w:r>
      <w:r w:rsidR="00BF24E2" w:rsidRPr="001E1F9D">
        <w:rPr>
          <w:lang w:val="en-GB"/>
        </w:rPr>
        <w:t xml:space="preserve"> of</w:t>
      </w:r>
      <w:r w:rsidR="004C1C23" w:rsidRPr="001E1F9D">
        <w:rPr>
          <w:lang w:val="en-GB"/>
        </w:rPr>
        <w:t xml:space="preserve"> </w:t>
      </w:r>
      <w:hyperlink r:id="rId54" w:history="1">
        <w:r w:rsidR="004C1C23" w:rsidRPr="001E1F9D">
          <w:rPr>
            <w:rStyle w:val="Hyperlink"/>
            <w:lang w:val="en-GB"/>
          </w:rPr>
          <w:t>three main pillars</w:t>
        </w:r>
      </w:hyperlink>
      <w:r w:rsidR="004C1C23" w:rsidRPr="001E1F9D">
        <w:rPr>
          <w:lang w:val="en-GB"/>
        </w:rPr>
        <w:t>: education, strategy and technical projects</w:t>
      </w:r>
      <w:r w:rsidR="00BF24E2" w:rsidRPr="001E1F9D">
        <w:rPr>
          <w:lang w:val="en-GB"/>
        </w:rPr>
        <w:t xml:space="preserve">. Projects developed under the programme aim to provide both educational </w:t>
      </w:r>
      <w:r w:rsidRPr="001E1F9D">
        <w:rPr>
          <w:lang w:val="en-GB"/>
        </w:rPr>
        <w:t>and</w:t>
      </w:r>
      <w:r w:rsidR="00BF24E2" w:rsidRPr="001E1F9D">
        <w:rPr>
          <w:lang w:val="en-GB"/>
        </w:rPr>
        <w:t xml:space="preserve"> technical solutions facilitating</w:t>
      </w:r>
      <w:r w:rsidR="003C5307" w:rsidRPr="001E1F9D">
        <w:rPr>
          <w:lang w:val="en-GB"/>
        </w:rPr>
        <w:t xml:space="preserve"> the</w:t>
      </w:r>
      <w:r w:rsidR="00BF24E2" w:rsidRPr="001E1F9D">
        <w:rPr>
          <w:lang w:val="en-GB"/>
        </w:rPr>
        <w:t xml:space="preserve"> implementation of AI in all sectors of </w:t>
      </w:r>
      <w:r w:rsidR="004033D2" w:rsidRPr="001E1F9D">
        <w:rPr>
          <w:lang w:val="en-GB"/>
        </w:rPr>
        <w:t xml:space="preserve">the </w:t>
      </w:r>
      <w:r w:rsidR="00BF24E2" w:rsidRPr="001E1F9D">
        <w:rPr>
          <w:lang w:val="en-GB"/>
        </w:rPr>
        <w:t xml:space="preserve">economy, with particular focus on </w:t>
      </w:r>
      <w:r w:rsidR="00F848CD" w:rsidRPr="001E1F9D">
        <w:rPr>
          <w:lang w:val="en-GB"/>
        </w:rPr>
        <w:t xml:space="preserve">the </w:t>
      </w:r>
      <w:r w:rsidR="00BF24E2" w:rsidRPr="001E1F9D">
        <w:rPr>
          <w:lang w:val="en-GB"/>
        </w:rPr>
        <w:t xml:space="preserve">use of AI in public administration in order to improve </w:t>
      </w:r>
      <w:r w:rsidR="00F848CD" w:rsidRPr="001E1F9D">
        <w:rPr>
          <w:lang w:val="en-GB"/>
        </w:rPr>
        <w:t xml:space="preserve">the </w:t>
      </w:r>
      <w:r w:rsidR="00BF24E2" w:rsidRPr="001E1F9D">
        <w:rPr>
          <w:lang w:val="en-GB"/>
        </w:rPr>
        <w:t>quality of services offered to citizens and business</w:t>
      </w:r>
      <w:r w:rsidR="004C0773" w:rsidRPr="001E1F9D">
        <w:rPr>
          <w:lang w:val="en-GB"/>
        </w:rPr>
        <w:t>es</w:t>
      </w:r>
      <w:r w:rsidR="00BF24E2" w:rsidRPr="001E1F9D">
        <w:rPr>
          <w:lang w:val="en-GB"/>
        </w:rPr>
        <w:t xml:space="preserve">. </w:t>
      </w:r>
    </w:p>
    <w:p w14:paraId="52216079" w14:textId="11549B74" w:rsidR="00BF24E2" w:rsidRPr="001E1F9D" w:rsidRDefault="00C931F9" w:rsidP="004C1C23">
      <w:pPr>
        <w:rPr>
          <w:szCs w:val="20"/>
          <w:lang w:val="en-GB"/>
        </w:rPr>
      </w:pPr>
      <w:r w:rsidRPr="001E1F9D">
        <w:rPr>
          <w:rFonts w:cs="Calibri"/>
          <w:szCs w:val="20"/>
          <w:lang w:val="en-GB"/>
        </w:rPr>
        <w:t xml:space="preserve">As part of the AI </w:t>
      </w:r>
      <w:r w:rsidR="001F59D3" w:rsidRPr="001E1F9D">
        <w:rPr>
          <w:rFonts w:cs="Calibri"/>
          <w:szCs w:val="20"/>
          <w:lang w:val="en-GB"/>
        </w:rPr>
        <w:t xml:space="preserve">Development </w:t>
      </w:r>
      <w:r w:rsidRPr="001E1F9D">
        <w:rPr>
          <w:rFonts w:cs="Calibri"/>
          <w:szCs w:val="20"/>
          <w:lang w:val="en-GB"/>
        </w:rPr>
        <w:t xml:space="preserve">Policy, Poland has </w:t>
      </w:r>
      <w:r w:rsidR="001F51E8" w:rsidRPr="001E1F9D">
        <w:rPr>
          <w:rFonts w:cs="Calibri"/>
          <w:szCs w:val="20"/>
          <w:lang w:val="en-GB"/>
        </w:rPr>
        <w:t xml:space="preserve">also </w:t>
      </w:r>
      <w:r w:rsidRPr="001E1F9D">
        <w:rPr>
          <w:rFonts w:cs="Calibri"/>
          <w:szCs w:val="20"/>
          <w:lang w:val="en-GB"/>
        </w:rPr>
        <w:t xml:space="preserve">been in the process of establishing </w:t>
      </w:r>
      <w:r w:rsidR="004C0773" w:rsidRPr="001E1F9D">
        <w:rPr>
          <w:rFonts w:cs="Calibri"/>
          <w:szCs w:val="20"/>
          <w:lang w:val="en-GB"/>
        </w:rPr>
        <w:t xml:space="preserve">an </w:t>
      </w:r>
      <w:r w:rsidRPr="001E1F9D">
        <w:rPr>
          <w:rFonts w:cs="Calibri"/>
          <w:szCs w:val="20"/>
          <w:lang w:val="en-GB"/>
        </w:rPr>
        <w:t xml:space="preserve">ecosystem for AI governance which involves nominating the Task Force for Enforcement of AI Policy, linked to the Chancellery of the Prime </w:t>
      </w:r>
      <w:proofErr w:type="gramStart"/>
      <w:r w:rsidRPr="001E1F9D">
        <w:rPr>
          <w:rFonts w:cs="Calibri"/>
          <w:szCs w:val="20"/>
          <w:lang w:val="en-GB"/>
        </w:rPr>
        <w:t>Minister</w:t>
      </w:r>
      <w:proofErr w:type="gramEnd"/>
      <w:r w:rsidR="001F59D3" w:rsidRPr="001E1F9D">
        <w:rPr>
          <w:lang w:val="en-GB"/>
        </w:rPr>
        <w:t xml:space="preserve"> and headed by the Prime Minister’s High Representative for Government Technology</w:t>
      </w:r>
      <w:r w:rsidRPr="001E1F9D">
        <w:rPr>
          <w:rFonts w:cs="Calibri"/>
          <w:szCs w:val="20"/>
          <w:lang w:val="en-GB"/>
        </w:rPr>
        <w:t xml:space="preserve">. The Task Force, representing all </w:t>
      </w:r>
      <w:r w:rsidR="001F59D3" w:rsidRPr="001E1F9D">
        <w:rPr>
          <w:rFonts w:cs="Calibri"/>
          <w:szCs w:val="20"/>
          <w:lang w:val="en-GB"/>
        </w:rPr>
        <w:t>M</w:t>
      </w:r>
      <w:r w:rsidRPr="001E1F9D">
        <w:rPr>
          <w:rFonts w:cs="Calibri"/>
          <w:szCs w:val="20"/>
          <w:lang w:val="en-GB"/>
        </w:rPr>
        <w:t>inist</w:t>
      </w:r>
      <w:r w:rsidR="004C0773" w:rsidRPr="001E1F9D">
        <w:rPr>
          <w:rFonts w:cs="Calibri"/>
          <w:szCs w:val="20"/>
          <w:lang w:val="en-GB"/>
        </w:rPr>
        <w:t>ries</w:t>
      </w:r>
      <w:r w:rsidRPr="001E1F9D">
        <w:rPr>
          <w:rFonts w:cs="Calibri"/>
          <w:szCs w:val="20"/>
          <w:lang w:val="en-GB"/>
        </w:rPr>
        <w:t xml:space="preserve"> and relevant national agencies, </w:t>
      </w:r>
      <w:r w:rsidR="00F614F3" w:rsidRPr="001E1F9D">
        <w:rPr>
          <w:rFonts w:cs="Calibri"/>
          <w:szCs w:val="20"/>
          <w:lang w:val="en-GB"/>
        </w:rPr>
        <w:t>will</w:t>
      </w:r>
      <w:r w:rsidR="00B84DF3" w:rsidRPr="001E1F9D">
        <w:rPr>
          <w:rFonts w:cs="Calibri"/>
          <w:szCs w:val="20"/>
          <w:lang w:val="en-GB"/>
        </w:rPr>
        <w:t xml:space="preserve"> </w:t>
      </w:r>
      <w:r w:rsidRPr="001E1F9D">
        <w:rPr>
          <w:rFonts w:cs="Calibri"/>
          <w:szCs w:val="20"/>
          <w:lang w:val="en-GB"/>
        </w:rPr>
        <w:t xml:space="preserve">ensure effective coordination of </w:t>
      </w:r>
      <w:r w:rsidR="004033D2" w:rsidRPr="001E1F9D">
        <w:rPr>
          <w:rFonts w:cs="Calibri"/>
          <w:szCs w:val="20"/>
          <w:lang w:val="en-GB"/>
        </w:rPr>
        <w:t xml:space="preserve">the </w:t>
      </w:r>
      <w:r w:rsidRPr="001E1F9D">
        <w:rPr>
          <w:rFonts w:cs="Calibri"/>
          <w:szCs w:val="20"/>
          <w:lang w:val="en-GB"/>
        </w:rPr>
        <w:t xml:space="preserve">AI policy implementation process in strategic sectors. </w:t>
      </w:r>
      <w:r w:rsidR="00B84DF3" w:rsidRPr="001E1F9D">
        <w:rPr>
          <w:rFonts w:cs="Calibri"/>
          <w:szCs w:val="20"/>
          <w:lang w:val="en-GB"/>
        </w:rPr>
        <w:t xml:space="preserve">Its task is also </w:t>
      </w:r>
      <w:r w:rsidR="00F614F3" w:rsidRPr="001E1F9D">
        <w:rPr>
          <w:rFonts w:cs="Calibri"/>
          <w:szCs w:val="20"/>
          <w:lang w:val="en-GB"/>
        </w:rPr>
        <w:t xml:space="preserve">to prepare </w:t>
      </w:r>
      <w:r w:rsidRPr="001E1F9D">
        <w:rPr>
          <w:rFonts w:cs="Calibri"/>
          <w:szCs w:val="20"/>
          <w:lang w:val="en-GB"/>
        </w:rPr>
        <w:t xml:space="preserve">the AI Operational Programme. </w:t>
      </w:r>
    </w:p>
    <w:p w14:paraId="657EF113" w14:textId="77777777" w:rsidR="00AF6FF7" w:rsidRPr="001E1F9D" w:rsidRDefault="00E5771A" w:rsidP="00666419">
      <w:pPr>
        <w:pStyle w:val="Heading3"/>
        <w:rPr>
          <w:lang w:val="en-GB"/>
        </w:rPr>
      </w:pPr>
      <w:r w:rsidRPr="006E4594">
        <w:rPr>
          <w:rStyle w:val="BodyTextChar"/>
          <w:color w:val="238DC1"/>
          <w:szCs w:val="26"/>
        </w:rPr>
        <w:t>Distributed ledger technologies</w:t>
      </w:r>
    </w:p>
    <w:p w14:paraId="51F34E0D" w14:textId="77777777" w:rsidR="004C1C23" w:rsidRPr="006E4594" w:rsidRDefault="004C1C23" w:rsidP="004F2DDF">
      <w:pPr>
        <w:pStyle w:val="Subtitle"/>
      </w:pPr>
      <w:r w:rsidRPr="006E4594">
        <w:t>Blockchain</w:t>
      </w:r>
    </w:p>
    <w:p w14:paraId="7E0634FE" w14:textId="24268666" w:rsidR="00911D06" w:rsidRPr="001E1F9D" w:rsidRDefault="00911D06" w:rsidP="003035AF">
      <w:pPr>
        <w:rPr>
          <w:lang w:val="en-GB"/>
        </w:rPr>
      </w:pPr>
      <w:r w:rsidRPr="001E1F9D">
        <w:rPr>
          <w:lang w:val="en-GB"/>
        </w:rPr>
        <w:t xml:space="preserve">The Working Group on </w:t>
      </w:r>
      <w:r w:rsidR="001F51E8" w:rsidRPr="001E1F9D">
        <w:rPr>
          <w:lang w:val="en-GB"/>
        </w:rPr>
        <w:t>Distributed Ledger Technology (</w:t>
      </w:r>
      <w:r w:rsidRPr="001E1F9D">
        <w:rPr>
          <w:lang w:val="en-GB"/>
        </w:rPr>
        <w:t>DLT</w:t>
      </w:r>
      <w:r w:rsidR="001F51E8" w:rsidRPr="001E1F9D">
        <w:rPr>
          <w:lang w:val="en-GB"/>
        </w:rPr>
        <w:t>)</w:t>
      </w:r>
      <w:r w:rsidRPr="001E1F9D">
        <w:rPr>
          <w:lang w:val="en-GB"/>
        </w:rPr>
        <w:t xml:space="preserve">/Blockchain gathers a wide representation of blockchain market stakeholders. They are interested in ensuring </w:t>
      </w:r>
      <w:r w:rsidR="00B53FC2" w:rsidRPr="001E1F9D">
        <w:rPr>
          <w:lang w:val="en-GB"/>
        </w:rPr>
        <w:t xml:space="preserve">adequate </w:t>
      </w:r>
      <w:r w:rsidRPr="001E1F9D">
        <w:rPr>
          <w:lang w:val="en-GB"/>
        </w:rPr>
        <w:t xml:space="preserve">conditions for the development of blockchain solutions in various sectors of the economy as well as in the public sector by identifying market areas where </w:t>
      </w:r>
      <w:r w:rsidR="00B53FC2" w:rsidRPr="001E1F9D">
        <w:rPr>
          <w:lang w:val="en-GB"/>
        </w:rPr>
        <w:t>S</w:t>
      </w:r>
      <w:r w:rsidRPr="001E1F9D">
        <w:rPr>
          <w:lang w:val="en-GB"/>
        </w:rPr>
        <w:t>tate involvement might be both expected and necessary.</w:t>
      </w:r>
    </w:p>
    <w:p w14:paraId="4F2BE02B" w14:textId="6B87568E" w:rsidR="00854A46" w:rsidRPr="006E4594" w:rsidRDefault="001F51E8" w:rsidP="00BA5E00">
      <w:pPr>
        <w:rPr>
          <w:lang w:val="en-GB"/>
        </w:rPr>
      </w:pPr>
      <w:r w:rsidRPr="001E1F9D">
        <w:rPr>
          <w:lang w:val="en-GB"/>
        </w:rPr>
        <w:t xml:space="preserve">The </w:t>
      </w:r>
      <w:r w:rsidR="0009743A" w:rsidRPr="001E1F9D">
        <w:rPr>
          <w:lang w:val="en-GB"/>
        </w:rPr>
        <w:t>w</w:t>
      </w:r>
      <w:r w:rsidRPr="001E1F9D">
        <w:rPr>
          <w:lang w:val="en-GB"/>
        </w:rPr>
        <w:t xml:space="preserve">orking </w:t>
      </w:r>
      <w:r w:rsidR="0009743A" w:rsidRPr="001E1F9D">
        <w:rPr>
          <w:lang w:val="en-GB"/>
        </w:rPr>
        <w:t>g</w:t>
      </w:r>
      <w:r w:rsidRPr="001E1F9D">
        <w:rPr>
          <w:lang w:val="en-GB"/>
        </w:rPr>
        <w:t xml:space="preserve">roup </w:t>
      </w:r>
      <w:r w:rsidR="00911D06" w:rsidRPr="001E1F9D">
        <w:rPr>
          <w:lang w:val="en-GB"/>
        </w:rPr>
        <w:t xml:space="preserve">serves as a platform for cross-sectoral cooperation, where different points of view, interests, as well as legal, regulatory, </w:t>
      </w:r>
      <w:proofErr w:type="gramStart"/>
      <w:r w:rsidR="00911D06" w:rsidRPr="001E1F9D">
        <w:rPr>
          <w:lang w:val="en-GB"/>
        </w:rPr>
        <w:t>organisational</w:t>
      </w:r>
      <w:proofErr w:type="gramEnd"/>
      <w:r w:rsidR="00911D06" w:rsidRPr="001E1F9D">
        <w:rPr>
          <w:lang w:val="en-GB"/>
        </w:rPr>
        <w:t xml:space="preserve"> and cultural conditions can be explored and discussed. This has already become an opportunity to expand the field of debate and support discussions of speciali</w:t>
      </w:r>
      <w:r w:rsidR="00F80F30" w:rsidRPr="001E1F9D">
        <w:rPr>
          <w:lang w:val="en-GB"/>
        </w:rPr>
        <w:t>s</w:t>
      </w:r>
      <w:r w:rsidR="00911D06" w:rsidRPr="001E1F9D">
        <w:rPr>
          <w:lang w:val="en-GB"/>
        </w:rPr>
        <w:t xml:space="preserve">ed financial market regulators on the </w:t>
      </w:r>
      <w:r w:rsidR="00B53FC2" w:rsidRPr="001E1F9D">
        <w:rPr>
          <w:lang w:val="en-GB"/>
        </w:rPr>
        <w:t>C</w:t>
      </w:r>
      <w:r w:rsidR="00911D06" w:rsidRPr="001E1F9D">
        <w:rPr>
          <w:lang w:val="en-GB"/>
        </w:rPr>
        <w:t xml:space="preserve">apital </w:t>
      </w:r>
      <w:r w:rsidR="00B53FC2" w:rsidRPr="001E1F9D">
        <w:rPr>
          <w:lang w:val="en-GB"/>
        </w:rPr>
        <w:t>M</w:t>
      </w:r>
      <w:r w:rsidR="00911D06" w:rsidRPr="001E1F9D">
        <w:rPr>
          <w:lang w:val="en-GB"/>
        </w:rPr>
        <w:t xml:space="preserve">arket </w:t>
      </w:r>
      <w:r w:rsidR="00B53FC2" w:rsidRPr="001E1F9D">
        <w:rPr>
          <w:lang w:val="en-GB"/>
        </w:rPr>
        <w:t>D</w:t>
      </w:r>
      <w:r w:rsidR="00911D06" w:rsidRPr="001E1F9D">
        <w:rPr>
          <w:lang w:val="en-GB"/>
        </w:rPr>
        <w:t xml:space="preserve">evelopment </w:t>
      </w:r>
      <w:r w:rsidR="00B53FC2" w:rsidRPr="001E1F9D">
        <w:rPr>
          <w:lang w:val="en-GB"/>
        </w:rPr>
        <w:t>S</w:t>
      </w:r>
      <w:r w:rsidR="00911D06" w:rsidRPr="001E1F9D">
        <w:rPr>
          <w:lang w:val="en-GB"/>
        </w:rPr>
        <w:t xml:space="preserve">trategy or fintech. </w:t>
      </w:r>
      <w:r w:rsidR="00854A46" w:rsidRPr="006E4594">
        <w:rPr>
          <w:lang w:val="en-GB"/>
        </w:rPr>
        <w:t xml:space="preserve">An example of joint work </w:t>
      </w:r>
      <w:r w:rsidR="00A0108C" w:rsidRPr="006E4594">
        <w:rPr>
          <w:lang w:val="en-GB"/>
        </w:rPr>
        <w:t xml:space="preserve">by </w:t>
      </w:r>
      <w:r w:rsidR="00854A46" w:rsidRPr="006E4594">
        <w:rPr>
          <w:lang w:val="en-GB"/>
        </w:rPr>
        <w:t xml:space="preserve">fintech blockchain market stakeholders is </w:t>
      </w:r>
      <w:r w:rsidR="00A0108C" w:rsidRPr="006E4594">
        <w:rPr>
          <w:lang w:val="en-GB"/>
        </w:rPr>
        <w:t xml:space="preserve">the </w:t>
      </w:r>
      <w:r w:rsidR="00854A46" w:rsidRPr="006E4594">
        <w:rPr>
          <w:lang w:val="en-GB"/>
        </w:rPr>
        <w:t xml:space="preserve">SIRA standardisation platform </w:t>
      </w:r>
      <w:r w:rsidR="00854A46" w:rsidRPr="006E4594">
        <w:rPr>
          <w:lang w:val="en-GB"/>
        </w:rPr>
        <w:lastRenderedPageBreak/>
        <w:t>for</w:t>
      </w:r>
      <w:r w:rsidR="00A0108C" w:rsidRPr="006E4594">
        <w:rPr>
          <w:lang w:val="en-GB"/>
        </w:rPr>
        <w:t xml:space="preserve"> a</w:t>
      </w:r>
      <w:r w:rsidR="00854A46" w:rsidRPr="006E4594">
        <w:rPr>
          <w:lang w:val="en-GB"/>
        </w:rPr>
        <w:t xml:space="preserve"> mobile wallet application, which enables shareholders of non-public companies to manage shares registered in various banks.</w:t>
      </w:r>
    </w:p>
    <w:p w14:paraId="6143C10A" w14:textId="77777777" w:rsidR="00911D06" w:rsidRPr="001E1F9D" w:rsidRDefault="00911D06" w:rsidP="00012701">
      <w:pPr>
        <w:rPr>
          <w:lang w:val="en-GB"/>
        </w:rPr>
      </w:pPr>
    </w:p>
    <w:p w14:paraId="7F517A4A" w14:textId="68B07E76" w:rsidR="00911D06" w:rsidRPr="001E1F9D" w:rsidRDefault="00911D06" w:rsidP="00265C8F">
      <w:pPr>
        <w:rPr>
          <w:lang w:val="en-GB"/>
        </w:rPr>
      </w:pPr>
      <w:r w:rsidRPr="001E1F9D">
        <w:rPr>
          <w:lang w:val="en-GB"/>
        </w:rPr>
        <w:t xml:space="preserve">Poland is </w:t>
      </w:r>
      <w:r w:rsidR="00B05EF7" w:rsidRPr="001E1F9D">
        <w:rPr>
          <w:lang w:val="en-GB"/>
        </w:rPr>
        <w:t>a</w:t>
      </w:r>
      <w:r w:rsidRPr="001E1F9D">
        <w:rPr>
          <w:lang w:val="en-GB"/>
        </w:rPr>
        <w:t xml:space="preserve"> signatory of </w:t>
      </w:r>
      <w:r w:rsidR="00E53952" w:rsidRPr="001E1F9D">
        <w:rPr>
          <w:lang w:val="en-GB"/>
        </w:rPr>
        <w:t xml:space="preserve">the </w:t>
      </w:r>
      <w:r w:rsidRPr="001E1F9D">
        <w:rPr>
          <w:lang w:val="en-GB"/>
        </w:rPr>
        <w:t xml:space="preserve">European Blockchain </w:t>
      </w:r>
      <w:r w:rsidR="00F80F30" w:rsidRPr="001E1F9D">
        <w:rPr>
          <w:lang w:val="en-GB"/>
        </w:rPr>
        <w:t>Partnership and</w:t>
      </w:r>
      <w:r w:rsidRPr="001E1F9D">
        <w:rPr>
          <w:lang w:val="en-GB"/>
        </w:rPr>
        <w:t xml:space="preserve"> participates in the development of the European Blockchain Service Infrastructure (EBSI), a multi</w:t>
      </w:r>
      <w:r w:rsidR="00E53952" w:rsidRPr="001E1F9D">
        <w:rPr>
          <w:lang w:val="en-GB"/>
        </w:rPr>
        <w:noBreakHyphen/>
      </w:r>
      <w:r w:rsidRPr="001E1F9D">
        <w:rPr>
          <w:lang w:val="en-GB"/>
        </w:rPr>
        <w:t>country EU project aiming at deploying an energy-efficient, privacy-</w:t>
      </w:r>
      <w:proofErr w:type="gramStart"/>
      <w:r w:rsidRPr="001E1F9D">
        <w:rPr>
          <w:lang w:val="en-GB"/>
        </w:rPr>
        <w:t>enhanced</w:t>
      </w:r>
      <w:proofErr w:type="gramEnd"/>
      <w:r w:rsidR="00A0108C" w:rsidRPr="001E1F9D">
        <w:rPr>
          <w:lang w:val="en-GB"/>
        </w:rPr>
        <w:t xml:space="preserve"> and</w:t>
      </w:r>
      <w:r w:rsidRPr="001E1F9D">
        <w:rPr>
          <w:lang w:val="en-GB"/>
        </w:rPr>
        <w:t xml:space="preserve"> secure blockchain-based infrastructure for providing EU-wide </w:t>
      </w:r>
      <w:r w:rsidR="00854A46" w:rsidRPr="001E1F9D">
        <w:rPr>
          <w:lang w:val="en-GB"/>
        </w:rPr>
        <w:t xml:space="preserve">use cases for </w:t>
      </w:r>
      <w:r w:rsidRPr="001E1F9D">
        <w:rPr>
          <w:lang w:val="en-GB"/>
        </w:rPr>
        <w:t>cross</w:t>
      </w:r>
      <w:r w:rsidR="00A0108C" w:rsidRPr="001E1F9D">
        <w:rPr>
          <w:lang w:val="en-GB"/>
        </w:rPr>
        <w:noBreakHyphen/>
      </w:r>
      <w:r w:rsidRPr="001E1F9D">
        <w:rPr>
          <w:lang w:val="en-GB"/>
        </w:rPr>
        <w:t xml:space="preserve">border public services, also usable by national and local authorities, and </w:t>
      </w:r>
      <w:r w:rsidR="00A0108C" w:rsidRPr="001E1F9D">
        <w:rPr>
          <w:lang w:val="en-GB"/>
        </w:rPr>
        <w:t xml:space="preserve">at a later stage </w:t>
      </w:r>
      <w:r w:rsidRPr="001E1F9D">
        <w:rPr>
          <w:lang w:val="en-GB"/>
        </w:rPr>
        <w:t xml:space="preserve">by private businesses. </w:t>
      </w:r>
      <w:r w:rsidR="00854A46" w:rsidRPr="001E1F9D">
        <w:rPr>
          <w:lang w:val="en-GB"/>
        </w:rPr>
        <w:t xml:space="preserve">The node of </w:t>
      </w:r>
      <w:r w:rsidR="00A0108C" w:rsidRPr="001E1F9D">
        <w:rPr>
          <w:lang w:val="en-GB"/>
        </w:rPr>
        <w:t xml:space="preserve">the </w:t>
      </w:r>
      <w:r w:rsidR="00854A46" w:rsidRPr="001E1F9D">
        <w:rPr>
          <w:lang w:val="en-GB"/>
        </w:rPr>
        <w:t xml:space="preserve">EBSI network is developed in </w:t>
      </w:r>
      <w:r w:rsidR="00A0108C" w:rsidRPr="001E1F9D">
        <w:rPr>
          <w:lang w:val="en-GB"/>
        </w:rPr>
        <w:t xml:space="preserve">the </w:t>
      </w:r>
      <w:r w:rsidR="00854A46" w:rsidRPr="001E1F9D">
        <w:rPr>
          <w:lang w:val="en-GB"/>
        </w:rPr>
        <w:t xml:space="preserve">NASK National Research Institute. </w:t>
      </w:r>
    </w:p>
    <w:p w14:paraId="73CD6B08" w14:textId="77777777" w:rsidR="00515DE7" w:rsidRPr="001E1F9D" w:rsidRDefault="00515DE7" w:rsidP="00666419">
      <w:pPr>
        <w:pStyle w:val="Heading3"/>
        <w:rPr>
          <w:color w:val="4958A0"/>
          <w:szCs w:val="24"/>
          <w:lang w:val="en-GB"/>
        </w:rPr>
      </w:pPr>
      <w:r w:rsidRPr="001E1F9D">
        <w:rPr>
          <w:rStyle w:val="normaltextrun"/>
          <w:lang w:val="en-GB"/>
        </w:rPr>
        <w:t>Big data</w:t>
      </w:r>
      <w:r w:rsidRPr="001E1F9D">
        <w:rPr>
          <w:rStyle w:val="eop"/>
          <w:lang w:val="en-GB"/>
        </w:rPr>
        <w:t> </w:t>
      </w:r>
    </w:p>
    <w:p w14:paraId="2A8FFF61" w14:textId="77777777" w:rsidR="00515DE7" w:rsidRPr="001E1F9D" w:rsidRDefault="00515DE7" w:rsidP="00515DE7">
      <w:pPr>
        <w:pStyle w:val="paragraph"/>
        <w:spacing w:before="0" w:beforeAutospacing="0" w:after="0" w:afterAutospacing="0"/>
        <w:textAlignment w:val="baseline"/>
        <w:rPr>
          <w:rFonts w:ascii="Verdana" w:hAnsi="Verdana"/>
          <w:color w:val="333333"/>
          <w:lang w:val="en-GB"/>
        </w:rPr>
      </w:pPr>
      <w:r w:rsidRPr="001E1F9D">
        <w:rPr>
          <w:rStyle w:val="normaltextrun"/>
          <w:rFonts w:ascii="Verdana" w:hAnsi="Verdana"/>
          <w:color w:val="333333"/>
          <w:sz w:val="20"/>
          <w:szCs w:val="20"/>
          <w:lang w:val="en-GB"/>
        </w:rPr>
        <w:t>No political communication has been adopted in this field to date.</w:t>
      </w:r>
      <w:r w:rsidRPr="001E1F9D">
        <w:rPr>
          <w:rStyle w:val="eop"/>
          <w:rFonts w:ascii="Verdana" w:hAnsi="Verdana"/>
          <w:color w:val="333333"/>
          <w:sz w:val="20"/>
          <w:szCs w:val="20"/>
          <w:lang w:val="en-GB"/>
        </w:rPr>
        <w:t> </w:t>
      </w:r>
    </w:p>
    <w:p w14:paraId="7144EE3F" w14:textId="77777777" w:rsidR="00515DE7" w:rsidRPr="001E1F9D" w:rsidRDefault="00515DE7" w:rsidP="00666419">
      <w:pPr>
        <w:pStyle w:val="Heading3"/>
        <w:rPr>
          <w:color w:val="4958A0"/>
          <w:lang w:val="en-GB"/>
        </w:rPr>
      </w:pPr>
      <w:r w:rsidRPr="001E1F9D">
        <w:rPr>
          <w:rStyle w:val="normaltextrun"/>
          <w:lang w:val="en-GB"/>
        </w:rPr>
        <w:t>Cloud computing</w:t>
      </w:r>
      <w:r w:rsidRPr="001E1F9D">
        <w:rPr>
          <w:rStyle w:val="eop"/>
          <w:lang w:val="en-GB"/>
        </w:rPr>
        <w:t> </w:t>
      </w:r>
    </w:p>
    <w:p w14:paraId="7C74E80F" w14:textId="77777777" w:rsidR="00515DE7" w:rsidRPr="001E1F9D" w:rsidRDefault="00515DE7" w:rsidP="00515DE7">
      <w:pPr>
        <w:pStyle w:val="paragraph"/>
        <w:spacing w:before="0" w:beforeAutospacing="0" w:after="0" w:afterAutospacing="0"/>
        <w:textAlignment w:val="baseline"/>
        <w:rPr>
          <w:rFonts w:ascii="Verdana" w:hAnsi="Verdana"/>
          <w:color w:val="333333"/>
          <w:lang w:val="en-GB"/>
        </w:rPr>
      </w:pPr>
      <w:r w:rsidRPr="001E1F9D">
        <w:rPr>
          <w:rStyle w:val="normaltextrun"/>
          <w:rFonts w:ascii="Verdana" w:hAnsi="Verdana"/>
          <w:color w:val="333333"/>
          <w:sz w:val="20"/>
          <w:szCs w:val="20"/>
          <w:lang w:val="en-GB"/>
        </w:rPr>
        <w:t>No political communication has been adopted in this field to date.</w:t>
      </w:r>
      <w:r w:rsidRPr="001E1F9D">
        <w:rPr>
          <w:rStyle w:val="eop"/>
          <w:rFonts w:ascii="Verdana" w:hAnsi="Verdana"/>
          <w:color w:val="333333"/>
          <w:sz w:val="20"/>
          <w:szCs w:val="20"/>
          <w:lang w:val="en-GB"/>
        </w:rPr>
        <w:t> </w:t>
      </w:r>
    </w:p>
    <w:p w14:paraId="2BF78D59" w14:textId="77777777" w:rsidR="007E4772" w:rsidRPr="001E1F9D" w:rsidRDefault="007E4772" w:rsidP="00666419">
      <w:pPr>
        <w:pStyle w:val="Heading3"/>
        <w:rPr>
          <w:color w:val="4958A0"/>
          <w:szCs w:val="24"/>
          <w:lang w:val="en-GB"/>
        </w:rPr>
      </w:pPr>
      <w:r w:rsidRPr="001E1F9D">
        <w:rPr>
          <w:rStyle w:val="normaltextrun"/>
          <w:lang w:val="en-GB"/>
        </w:rPr>
        <w:t xml:space="preserve">Internet of </w:t>
      </w:r>
      <w:r w:rsidR="00E5771A" w:rsidRPr="001E1F9D">
        <w:rPr>
          <w:rStyle w:val="normaltextrun"/>
          <w:lang w:val="en-GB"/>
        </w:rPr>
        <w:t>T</w:t>
      </w:r>
      <w:r w:rsidRPr="001E1F9D">
        <w:rPr>
          <w:rStyle w:val="normaltextrun"/>
          <w:lang w:val="en-GB"/>
        </w:rPr>
        <w:t>hings</w:t>
      </w:r>
      <w:r w:rsidRPr="001E1F9D">
        <w:rPr>
          <w:rStyle w:val="eop"/>
          <w:lang w:val="en-GB"/>
        </w:rPr>
        <w:t> </w:t>
      </w:r>
      <w:r w:rsidR="00E5771A" w:rsidRPr="001E1F9D">
        <w:rPr>
          <w:rStyle w:val="eop"/>
          <w:lang w:val="en-GB"/>
        </w:rPr>
        <w:t>(IoT)</w:t>
      </w:r>
    </w:p>
    <w:p w14:paraId="52F65996" w14:textId="77777777" w:rsidR="00FE2823" w:rsidRPr="006E4594" w:rsidRDefault="00FE2823" w:rsidP="004F2DDF">
      <w:pPr>
        <w:pStyle w:val="Subtitle"/>
      </w:pPr>
      <w:r w:rsidRPr="006E4594">
        <w:t xml:space="preserve">Internet of Things </w:t>
      </w:r>
    </w:p>
    <w:p w14:paraId="4FD7A98E" w14:textId="29A691FF" w:rsidR="00FE2823" w:rsidRPr="001E1F9D" w:rsidRDefault="00FE2823" w:rsidP="00FE2823">
      <w:pPr>
        <w:rPr>
          <w:szCs w:val="20"/>
          <w:lang w:val="en-GB"/>
        </w:rPr>
      </w:pPr>
      <w:r w:rsidRPr="001E1F9D">
        <w:rPr>
          <w:lang w:val="en-GB"/>
        </w:rPr>
        <w:t xml:space="preserve">In August 2018, the Minister for Digital Affairs launched the Working Group for the Internet of Things (IoT). This initiative attracted more than 150 sector experts drawn from public, </w:t>
      </w:r>
      <w:proofErr w:type="gramStart"/>
      <w:r w:rsidRPr="001E1F9D">
        <w:rPr>
          <w:lang w:val="en-GB"/>
        </w:rPr>
        <w:t>business</w:t>
      </w:r>
      <w:proofErr w:type="gramEnd"/>
      <w:r w:rsidRPr="001E1F9D">
        <w:rPr>
          <w:lang w:val="en-GB"/>
        </w:rPr>
        <w:t xml:space="preserve"> and academic circles. The working group identified key opportunities and articulated the specific role </w:t>
      </w:r>
      <w:r w:rsidR="00B0695C" w:rsidRPr="001E1F9D">
        <w:rPr>
          <w:lang w:val="en-GB"/>
        </w:rPr>
        <w:t xml:space="preserve">the </w:t>
      </w:r>
      <w:r w:rsidRPr="001E1F9D">
        <w:rPr>
          <w:lang w:val="en-GB"/>
        </w:rPr>
        <w:t xml:space="preserve">government must play to encourage a dynamic development of </w:t>
      </w:r>
      <w:r w:rsidR="0009743A" w:rsidRPr="001E1F9D">
        <w:rPr>
          <w:lang w:val="en-GB"/>
        </w:rPr>
        <w:t xml:space="preserve">the </w:t>
      </w:r>
      <w:r w:rsidRPr="001E1F9D">
        <w:rPr>
          <w:lang w:val="en-GB"/>
        </w:rPr>
        <w:t xml:space="preserve">IoT in Poland. The </w:t>
      </w:r>
      <w:hyperlink r:id="rId55" w:history="1">
        <w:r w:rsidRPr="001E1F9D">
          <w:rPr>
            <w:rStyle w:val="Hyperlink"/>
            <w:lang w:val="en-GB"/>
          </w:rPr>
          <w:t>Report ‘IoT in the Polish economy</w:t>
        </w:r>
      </w:hyperlink>
      <w:r w:rsidRPr="001E1F9D">
        <w:rPr>
          <w:rStyle w:val="Hyperlink"/>
          <w:lang w:val="en-GB"/>
        </w:rPr>
        <w:t>’</w:t>
      </w:r>
      <w:r w:rsidRPr="001E1F9D">
        <w:rPr>
          <w:lang w:val="en-GB"/>
        </w:rPr>
        <w:t xml:space="preserve"> was officially launched </w:t>
      </w:r>
      <w:r w:rsidRPr="001E1F9D">
        <w:rPr>
          <w:szCs w:val="20"/>
          <w:lang w:val="en-GB"/>
        </w:rPr>
        <w:t xml:space="preserve">in July 2019. </w:t>
      </w:r>
    </w:p>
    <w:p w14:paraId="1F90932A" w14:textId="55F06D20" w:rsidR="00FE2823" w:rsidRPr="001E1F9D" w:rsidRDefault="00B0695C" w:rsidP="001E1F9D">
      <w:pPr>
        <w:shd w:val="clear" w:color="auto" w:fill="FFFFFF"/>
        <w:textAlignment w:val="baseline"/>
        <w:rPr>
          <w:rFonts w:cs="Arial"/>
          <w:color w:val="1B1B1B"/>
          <w:szCs w:val="20"/>
          <w:lang w:val="en-GB" w:eastAsia="pl-PL"/>
        </w:rPr>
      </w:pPr>
      <w:r w:rsidRPr="001E1F9D">
        <w:rPr>
          <w:rFonts w:cs="Arial"/>
          <w:color w:val="1B1B1B"/>
          <w:szCs w:val="20"/>
          <w:lang w:val="en-GB" w:eastAsia="pl-PL"/>
        </w:rPr>
        <w:t>Then, s</w:t>
      </w:r>
      <w:r w:rsidR="00FE2823" w:rsidRPr="001E1F9D">
        <w:rPr>
          <w:rFonts w:cs="Arial"/>
          <w:color w:val="1B1B1B"/>
          <w:szCs w:val="20"/>
          <w:lang w:val="en-GB" w:eastAsia="pl-PL"/>
        </w:rPr>
        <w:t xml:space="preserve">ince January 2020, the </w:t>
      </w:r>
      <w:r w:rsidR="00D57AC5" w:rsidRPr="001E1F9D">
        <w:rPr>
          <w:rFonts w:cs="Arial"/>
          <w:color w:val="1B1B1B"/>
          <w:szCs w:val="20"/>
          <w:lang w:val="en-GB" w:eastAsia="pl-PL"/>
        </w:rPr>
        <w:t>g</w:t>
      </w:r>
      <w:r w:rsidR="00FE2823" w:rsidRPr="001E1F9D">
        <w:rPr>
          <w:rFonts w:cs="Arial"/>
          <w:color w:val="1B1B1B"/>
          <w:szCs w:val="20"/>
          <w:lang w:val="en-GB" w:eastAsia="pl-PL"/>
        </w:rPr>
        <w:t xml:space="preserve">roup has been focusing on developing projects which support common use of </w:t>
      </w:r>
      <w:r w:rsidR="0009743A" w:rsidRPr="001E1F9D">
        <w:rPr>
          <w:rFonts w:cs="Arial"/>
          <w:color w:val="1B1B1B"/>
          <w:szCs w:val="20"/>
          <w:lang w:val="en-GB" w:eastAsia="pl-PL"/>
        </w:rPr>
        <w:t xml:space="preserve">the </w:t>
      </w:r>
      <w:r w:rsidR="00FE2823" w:rsidRPr="001E1F9D">
        <w:rPr>
          <w:rFonts w:cs="Arial"/>
          <w:color w:val="1B1B1B"/>
          <w:szCs w:val="20"/>
          <w:lang w:val="en-GB" w:eastAsia="pl-PL"/>
        </w:rPr>
        <w:t>IoT in the following areas:</w:t>
      </w:r>
    </w:p>
    <w:p w14:paraId="086A7F4A" w14:textId="77777777" w:rsidR="00FE2823" w:rsidRPr="001E1F9D" w:rsidRDefault="00FE2823"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Smart cities and smart homes/buildings;</w:t>
      </w:r>
    </w:p>
    <w:p w14:paraId="78A1E2DE" w14:textId="77777777" w:rsidR="00FE2823" w:rsidRPr="001E1F9D" w:rsidRDefault="00FE2823"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Smart agriculture;</w:t>
      </w:r>
    </w:p>
    <w:p w14:paraId="75894632" w14:textId="039752EC" w:rsidR="00FE2823" w:rsidRPr="001E1F9D" w:rsidRDefault="0009743A"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H</w:t>
      </w:r>
      <w:r w:rsidR="00FE2823" w:rsidRPr="001E1F9D">
        <w:rPr>
          <w:rFonts w:cs="Arial"/>
          <w:color w:val="1B1B1B"/>
          <w:szCs w:val="20"/>
          <w:lang w:val="en-GB" w:eastAsia="pl-PL"/>
        </w:rPr>
        <w:t>ealthcare system;</w:t>
      </w:r>
    </w:p>
    <w:p w14:paraId="2E56ED91" w14:textId="77777777" w:rsidR="00FE2823" w:rsidRPr="001E1F9D" w:rsidRDefault="00FE2823"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Smart transport;</w:t>
      </w:r>
    </w:p>
    <w:p w14:paraId="57E4A1D3" w14:textId="1D4CAEE9" w:rsidR="00FE2823" w:rsidRPr="001E1F9D" w:rsidRDefault="00FE2823"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Standardisation;</w:t>
      </w:r>
      <w:r w:rsidR="0009743A" w:rsidRPr="001E1F9D">
        <w:rPr>
          <w:rFonts w:cs="Arial"/>
          <w:color w:val="1B1B1B"/>
          <w:szCs w:val="20"/>
          <w:lang w:val="en-GB" w:eastAsia="pl-PL"/>
        </w:rPr>
        <w:t xml:space="preserve"> and</w:t>
      </w:r>
    </w:p>
    <w:p w14:paraId="792106CC" w14:textId="77777777" w:rsidR="00FE2823" w:rsidRPr="001E1F9D" w:rsidRDefault="00FE2823" w:rsidP="001E1F9D">
      <w:pPr>
        <w:numPr>
          <w:ilvl w:val="0"/>
          <w:numId w:val="17"/>
        </w:numPr>
        <w:shd w:val="clear" w:color="auto" w:fill="FFFFFF"/>
        <w:textAlignment w:val="baseline"/>
        <w:rPr>
          <w:rFonts w:cs="Arial"/>
          <w:color w:val="1B1B1B"/>
          <w:szCs w:val="20"/>
          <w:lang w:val="en-GB" w:eastAsia="pl-PL"/>
        </w:rPr>
      </w:pPr>
      <w:r w:rsidRPr="001E1F9D">
        <w:rPr>
          <w:rFonts w:cs="Arial"/>
          <w:color w:val="1B1B1B"/>
          <w:szCs w:val="20"/>
          <w:lang w:val="en-GB" w:eastAsia="pl-PL"/>
        </w:rPr>
        <w:t>Legislation.</w:t>
      </w:r>
    </w:p>
    <w:p w14:paraId="030EB693" w14:textId="57925F75" w:rsidR="00FE2823" w:rsidRPr="001E1F9D" w:rsidRDefault="00FE2823" w:rsidP="00FE2823">
      <w:pPr>
        <w:rPr>
          <w:lang w:val="en-GB"/>
        </w:rPr>
      </w:pPr>
      <w:r w:rsidRPr="001E1F9D">
        <w:rPr>
          <w:lang w:val="en-GB"/>
        </w:rPr>
        <w:t>In order to stimulate and encourage local governments</w:t>
      </w:r>
      <w:r w:rsidR="00B0695C" w:rsidRPr="001E1F9D">
        <w:rPr>
          <w:lang w:val="en-GB"/>
        </w:rPr>
        <w:t>,</w:t>
      </w:r>
      <w:r w:rsidRPr="001E1F9D">
        <w:rPr>
          <w:lang w:val="en-GB"/>
        </w:rPr>
        <w:t xml:space="preserve"> and </w:t>
      </w:r>
      <w:r w:rsidR="0009743A" w:rsidRPr="001E1F9D">
        <w:rPr>
          <w:lang w:val="en-GB"/>
        </w:rPr>
        <w:t>small and medium-sized enterprises (</w:t>
      </w:r>
      <w:r w:rsidRPr="001E1F9D">
        <w:rPr>
          <w:lang w:val="en-GB"/>
        </w:rPr>
        <w:t>SMEs</w:t>
      </w:r>
      <w:r w:rsidR="0009743A" w:rsidRPr="001E1F9D">
        <w:rPr>
          <w:lang w:val="en-GB"/>
        </w:rPr>
        <w:t>)</w:t>
      </w:r>
      <w:r w:rsidRPr="001E1F9D">
        <w:rPr>
          <w:lang w:val="en-GB"/>
        </w:rPr>
        <w:t xml:space="preserve"> to implement IoT solutions, the Chancellery of the Prime Minister </w:t>
      </w:r>
      <w:r w:rsidR="00B0695C" w:rsidRPr="001E1F9D">
        <w:rPr>
          <w:lang w:val="en-GB"/>
        </w:rPr>
        <w:t xml:space="preserve">has been </w:t>
      </w:r>
      <w:r w:rsidRPr="001E1F9D">
        <w:rPr>
          <w:lang w:val="en-GB"/>
        </w:rPr>
        <w:t>continu</w:t>
      </w:r>
      <w:r w:rsidR="00B0695C" w:rsidRPr="001E1F9D">
        <w:rPr>
          <w:lang w:val="en-GB"/>
        </w:rPr>
        <w:t>ing</w:t>
      </w:r>
      <w:r w:rsidRPr="001E1F9D">
        <w:rPr>
          <w:lang w:val="en-GB"/>
        </w:rPr>
        <w:t xml:space="preserve"> the activities started in 2019</w:t>
      </w:r>
      <w:r w:rsidR="00B0695C" w:rsidRPr="001E1F9D">
        <w:rPr>
          <w:lang w:val="en-GB"/>
        </w:rPr>
        <w:t>, in particular by</w:t>
      </w:r>
      <w:r w:rsidRPr="001E1F9D">
        <w:rPr>
          <w:lang w:val="en-GB"/>
        </w:rPr>
        <w:t>:</w:t>
      </w:r>
    </w:p>
    <w:p w14:paraId="667EDF9F" w14:textId="232F86A2" w:rsidR="00FE2823" w:rsidRPr="001E1F9D" w:rsidRDefault="0009743A" w:rsidP="00FE2823">
      <w:pPr>
        <w:pStyle w:val="Bulletpoint"/>
        <w:rPr>
          <w:lang w:val="en-GB"/>
        </w:rPr>
      </w:pPr>
      <w:r w:rsidRPr="001E1F9D">
        <w:rPr>
          <w:lang w:val="en-GB"/>
        </w:rPr>
        <w:t>Organising a</w:t>
      </w:r>
      <w:r w:rsidR="00FE2823" w:rsidRPr="001E1F9D">
        <w:rPr>
          <w:lang w:val="en-GB"/>
        </w:rPr>
        <w:t xml:space="preserve"> series of </w:t>
      </w:r>
      <w:r w:rsidR="00FE2823" w:rsidRPr="001E1F9D">
        <w:rPr>
          <w:szCs w:val="20"/>
          <w:lang w:val="en-GB"/>
        </w:rPr>
        <w:t>seven conferences on the ‘</w:t>
      </w:r>
      <w:r w:rsidR="00FE2823" w:rsidRPr="001E1F9D">
        <w:rPr>
          <w:iCs/>
          <w:szCs w:val="20"/>
          <w:lang w:val="en-GB"/>
        </w:rPr>
        <w:t>Prospects for IoT development in Poland – Self-Governments of the Future</w:t>
      </w:r>
      <w:r w:rsidR="00FE2823" w:rsidRPr="001E1F9D">
        <w:rPr>
          <w:i/>
          <w:szCs w:val="20"/>
          <w:lang w:val="en-GB"/>
        </w:rPr>
        <w:t>’</w:t>
      </w:r>
      <w:r w:rsidR="00FE2823" w:rsidRPr="001E1F9D">
        <w:rPr>
          <w:szCs w:val="20"/>
          <w:lang w:val="en-GB"/>
        </w:rPr>
        <w:t xml:space="preserve"> in cooperation with the </w:t>
      </w:r>
      <w:r w:rsidR="00FE2823" w:rsidRPr="001E1F9D">
        <w:rPr>
          <w:color w:val="5B5B5B"/>
          <w:szCs w:val="20"/>
          <w:shd w:val="clear" w:color="auto" w:fill="FFFFFF"/>
          <w:lang w:val="en-GB"/>
        </w:rPr>
        <w:t>Chancellery of the President of Poland (January–June 2020);</w:t>
      </w:r>
      <w:r w:rsidR="00FE2823" w:rsidRPr="001E1F9D">
        <w:rPr>
          <w:szCs w:val="20"/>
          <w:lang w:val="en-GB"/>
        </w:rPr>
        <w:t xml:space="preserve"> </w:t>
      </w:r>
    </w:p>
    <w:p w14:paraId="2C55B5C6" w14:textId="714CBC08" w:rsidR="00FE2823" w:rsidRPr="001E1F9D" w:rsidRDefault="00FE2823" w:rsidP="00FE2823">
      <w:pPr>
        <w:pStyle w:val="Bulletpoint"/>
        <w:rPr>
          <w:lang w:val="en-GB"/>
        </w:rPr>
      </w:pPr>
      <w:r w:rsidRPr="001E1F9D">
        <w:rPr>
          <w:lang w:val="en-GB"/>
        </w:rPr>
        <w:t xml:space="preserve">Sharing a one-access-point library with information on a variety of funds available for innovative solutions; </w:t>
      </w:r>
      <w:r w:rsidR="0009743A" w:rsidRPr="001E1F9D">
        <w:rPr>
          <w:lang w:val="en-GB"/>
        </w:rPr>
        <w:t>and</w:t>
      </w:r>
    </w:p>
    <w:p w14:paraId="6F2B43B2" w14:textId="684D8425" w:rsidR="00FE2823" w:rsidRPr="001E1F9D" w:rsidRDefault="00FE2823" w:rsidP="00436043">
      <w:pPr>
        <w:pStyle w:val="Bulletpoint"/>
        <w:rPr>
          <w:lang w:val="en-GB"/>
        </w:rPr>
      </w:pPr>
      <w:r w:rsidRPr="001E1F9D">
        <w:rPr>
          <w:lang w:val="en-GB"/>
        </w:rPr>
        <w:t>Encouraging local governments to contribute to</w:t>
      </w:r>
      <w:r w:rsidR="0009743A" w:rsidRPr="001E1F9D">
        <w:rPr>
          <w:lang w:val="en-GB"/>
        </w:rPr>
        <w:t xml:space="preserve"> the</w:t>
      </w:r>
      <w:r w:rsidRPr="001E1F9D">
        <w:rPr>
          <w:lang w:val="en-GB"/>
        </w:rPr>
        <w:t xml:space="preserve"> </w:t>
      </w:r>
      <w:hyperlink r:id="rId56" w:history="1">
        <w:r w:rsidR="0009743A" w:rsidRPr="001E1F9D">
          <w:rPr>
            <w:rStyle w:val="Hyperlink"/>
            <w:lang w:val="en-GB"/>
          </w:rPr>
          <w:t>Map of Innovations in Poland</w:t>
        </w:r>
      </w:hyperlink>
      <w:r w:rsidRPr="001E1F9D">
        <w:rPr>
          <w:lang w:val="en-GB"/>
        </w:rPr>
        <w:t xml:space="preserve"> covering examples of application of new technologies (IoT/AI) in local government units, scientific units and/or public administration institutions.</w:t>
      </w:r>
    </w:p>
    <w:p w14:paraId="69D0EA8A" w14:textId="49A73336" w:rsidR="00FE2823" w:rsidRPr="001E1F9D" w:rsidRDefault="00FE2823" w:rsidP="00FE2823">
      <w:pPr>
        <w:pStyle w:val="Bulletpoint"/>
        <w:numPr>
          <w:ilvl w:val="0"/>
          <w:numId w:val="0"/>
        </w:numPr>
        <w:rPr>
          <w:lang w:val="en-GB"/>
        </w:rPr>
      </w:pPr>
      <w:r w:rsidRPr="001E1F9D">
        <w:rPr>
          <w:lang w:val="en-GB"/>
        </w:rPr>
        <w:t>Additionally, in 2020 the Chancellery analysed - in cooperation with the Ministry for Justice, the Ministry of Finance, the Office of Competition and Consumer Protection</w:t>
      </w:r>
      <w:r w:rsidR="0009743A" w:rsidRPr="001E1F9D">
        <w:rPr>
          <w:lang w:val="en-GB"/>
        </w:rPr>
        <w:t>,</w:t>
      </w:r>
      <w:r w:rsidRPr="001E1F9D">
        <w:rPr>
          <w:lang w:val="en-GB"/>
        </w:rPr>
        <w:t xml:space="preserve"> and the Polish Financial Supervision Authority - issues raised by the IoT Working Group relating to </w:t>
      </w:r>
      <w:r w:rsidR="0009743A" w:rsidRPr="001E1F9D">
        <w:rPr>
          <w:lang w:val="en-GB"/>
        </w:rPr>
        <w:t xml:space="preserve">the </w:t>
      </w:r>
      <w:r w:rsidRPr="001E1F9D">
        <w:rPr>
          <w:lang w:val="en-GB"/>
        </w:rPr>
        <w:t>lack of regulations regarding IoT devices liability, esp</w:t>
      </w:r>
      <w:r w:rsidR="0009743A" w:rsidRPr="001E1F9D">
        <w:rPr>
          <w:lang w:val="en-GB"/>
        </w:rPr>
        <w:t>ecially</w:t>
      </w:r>
      <w:r w:rsidRPr="001E1F9D">
        <w:rPr>
          <w:lang w:val="en-GB"/>
        </w:rPr>
        <w:t xml:space="preserve"> </w:t>
      </w:r>
      <w:r w:rsidR="0009743A" w:rsidRPr="001E1F9D">
        <w:rPr>
          <w:lang w:val="en-GB"/>
        </w:rPr>
        <w:t xml:space="preserve">in </w:t>
      </w:r>
      <w:r w:rsidRPr="001E1F9D">
        <w:rPr>
          <w:lang w:val="en-GB"/>
        </w:rPr>
        <w:t>B2B and B2A trade relations.</w:t>
      </w:r>
    </w:p>
    <w:p w14:paraId="0EC2991C" w14:textId="77777777" w:rsidR="007E4772" w:rsidRPr="001E1F9D" w:rsidRDefault="00AB0D26" w:rsidP="00666419">
      <w:pPr>
        <w:pStyle w:val="Heading3"/>
        <w:rPr>
          <w:lang w:val="en-GB"/>
        </w:rPr>
      </w:pPr>
      <w:r w:rsidRPr="001E1F9D">
        <w:rPr>
          <w:lang w:val="en-GB"/>
        </w:rPr>
        <w:t>High-performance computing</w:t>
      </w:r>
    </w:p>
    <w:p w14:paraId="5A788D01" w14:textId="77777777" w:rsidR="007E4772" w:rsidRPr="001E1F9D" w:rsidRDefault="007E4772" w:rsidP="007E4772">
      <w:pPr>
        <w:pStyle w:val="paragraph"/>
        <w:spacing w:before="0" w:beforeAutospacing="0" w:after="0" w:afterAutospacing="0"/>
        <w:textAlignment w:val="baseline"/>
        <w:rPr>
          <w:rFonts w:ascii="Verdana" w:hAnsi="Verdana"/>
          <w:color w:val="333333"/>
          <w:lang w:val="en-GB"/>
        </w:rPr>
      </w:pPr>
      <w:r w:rsidRPr="001E1F9D">
        <w:rPr>
          <w:rStyle w:val="normaltextrun"/>
          <w:rFonts w:ascii="Verdana" w:hAnsi="Verdana"/>
          <w:color w:val="333333"/>
          <w:sz w:val="20"/>
          <w:szCs w:val="20"/>
          <w:lang w:val="en-GB"/>
        </w:rPr>
        <w:t>No political communication has been adopted in this field to date.</w:t>
      </w:r>
      <w:r w:rsidRPr="001E1F9D">
        <w:rPr>
          <w:rStyle w:val="eop"/>
          <w:rFonts w:ascii="Verdana" w:hAnsi="Verdana"/>
          <w:color w:val="333333"/>
          <w:sz w:val="20"/>
          <w:szCs w:val="20"/>
          <w:lang w:val="en-GB"/>
        </w:rPr>
        <w:t> </w:t>
      </w:r>
    </w:p>
    <w:p w14:paraId="5DC6444A" w14:textId="77777777" w:rsidR="007E4772" w:rsidRPr="001E1F9D" w:rsidRDefault="007E4772" w:rsidP="00666419">
      <w:pPr>
        <w:pStyle w:val="Heading3"/>
        <w:rPr>
          <w:lang w:val="en-GB"/>
        </w:rPr>
      </w:pPr>
      <w:r w:rsidRPr="001E1F9D">
        <w:rPr>
          <w:rStyle w:val="normaltextrun"/>
          <w:lang w:val="en-GB"/>
        </w:rPr>
        <w:lastRenderedPageBreak/>
        <w:t>High-speed broadband connectivity</w:t>
      </w:r>
      <w:r w:rsidRPr="001E1F9D">
        <w:rPr>
          <w:rStyle w:val="eop"/>
          <w:lang w:val="en-GB"/>
        </w:rPr>
        <w:t> </w:t>
      </w:r>
    </w:p>
    <w:p w14:paraId="1A36BE6D" w14:textId="2E64875F" w:rsidR="00221CCE" w:rsidRPr="006E4594" w:rsidRDefault="00221CCE" w:rsidP="004F2DDF">
      <w:pPr>
        <w:pStyle w:val="Subtitle"/>
      </w:pPr>
      <w:r w:rsidRPr="006E4594">
        <w:t>National Broadband Plan</w:t>
      </w:r>
    </w:p>
    <w:p w14:paraId="05B757A1" w14:textId="188D16F8" w:rsidR="002B2B63" w:rsidRPr="001E1F9D" w:rsidRDefault="002B2B63" w:rsidP="002B2B63">
      <w:pPr>
        <w:rPr>
          <w:lang w:val="en-GB"/>
        </w:rPr>
      </w:pPr>
      <w:r w:rsidRPr="001E1F9D">
        <w:rPr>
          <w:lang w:val="en-GB"/>
        </w:rPr>
        <w:t xml:space="preserve">The National Broadband Plan (NBP) is the basic document defining the obligations of the </w:t>
      </w:r>
      <w:r w:rsidR="00DB6459" w:rsidRPr="001E1F9D">
        <w:rPr>
          <w:lang w:val="en-GB"/>
        </w:rPr>
        <w:t>g</w:t>
      </w:r>
      <w:r w:rsidRPr="001E1F9D">
        <w:rPr>
          <w:lang w:val="en-GB"/>
        </w:rPr>
        <w:t xml:space="preserve">overnment of the Republic of Poland in the field of providing citizens and the economy with access to modern, </w:t>
      </w:r>
      <w:proofErr w:type="gramStart"/>
      <w:r w:rsidRPr="001E1F9D">
        <w:rPr>
          <w:lang w:val="en-GB"/>
        </w:rPr>
        <w:t>fast</w:t>
      </w:r>
      <w:proofErr w:type="gramEnd"/>
      <w:r w:rsidRPr="001E1F9D">
        <w:rPr>
          <w:lang w:val="en-GB"/>
        </w:rPr>
        <w:t xml:space="preserve"> and secure electronic communication services. On 10 March 2020, the document was updated to respond to the challenges facing Poland until 2025 and to </w:t>
      </w:r>
      <w:r w:rsidR="00DB6459" w:rsidRPr="001E1F9D">
        <w:rPr>
          <w:lang w:val="en-GB"/>
        </w:rPr>
        <w:t xml:space="preserve">organise the </w:t>
      </w:r>
      <w:r w:rsidRPr="001E1F9D">
        <w:rPr>
          <w:lang w:val="en-GB"/>
        </w:rPr>
        <w:t xml:space="preserve">activities necessary to meet these challenges - including financial, legislative and intervention measures. The most important activities </w:t>
      </w:r>
      <w:r w:rsidR="00DB6459" w:rsidRPr="001E1F9D">
        <w:rPr>
          <w:lang w:val="en-GB"/>
        </w:rPr>
        <w:t>planned</w:t>
      </w:r>
      <w:r w:rsidRPr="001E1F9D">
        <w:rPr>
          <w:lang w:val="en-GB"/>
        </w:rPr>
        <w:t xml:space="preserve"> on the basis of the updated NBP</w:t>
      </w:r>
      <w:r w:rsidR="00DB6459" w:rsidRPr="001E1F9D">
        <w:rPr>
          <w:lang w:val="en-GB"/>
        </w:rPr>
        <w:t xml:space="preserve"> </w:t>
      </w:r>
      <w:r w:rsidRPr="001E1F9D">
        <w:rPr>
          <w:lang w:val="en-GB"/>
        </w:rPr>
        <w:t xml:space="preserve">are discussed </w:t>
      </w:r>
      <w:r w:rsidR="00DB6459" w:rsidRPr="001E1F9D">
        <w:rPr>
          <w:lang w:val="en-GB"/>
        </w:rPr>
        <w:t>below</w:t>
      </w:r>
      <w:r w:rsidRPr="001E1F9D">
        <w:rPr>
          <w:lang w:val="en-GB"/>
        </w:rPr>
        <w:t>.</w:t>
      </w:r>
    </w:p>
    <w:p w14:paraId="65A970C3" w14:textId="4FF9B4E7" w:rsidR="00942426" w:rsidRPr="006E4594" w:rsidRDefault="00942426" w:rsidP="004F2DDF">
      <w:pPr>
        <w:pStyle w:val="Subtitle"/>
      </w:pPr>
      <w:r w:rsidRPr="006E4594">
        <w:t>Connectivity</w:t>
      </w:r>
      <w:r w:rsidR="00AA5CF4">
        <w:t xml:space="preserve"> and Information</w:t>
      </w:r>
      <w:r w:rsidRPr="006E4594">
        <w:t xml:space="preserve"> </w:t>
      </w:r>
      <w:r w:rsidR="00DB6459" w:rsidRPr="006E4594">
        <w:t>P</w:t>
      </w:r>
      <w:r w:rsidRPr="006E4594">
        <w:t>rojects of the Minister for Digital Affairs</w:t>
      </w:r>
    </w:p>
    <w:p w14:paraId="410E5F49" w14:textId="75BA789F" w:rsidR="002A38AF" w:rsidRPr="001E1F9D" w:rsidRDefault="002B2B63" w:rsidP="00911D06">
      <w:pPr>
        <w:rPr>
          <w:lang w:val="en-GB"/>
        </w:rPr>
      </w:pPr>
      <w:r w:rsidRPr="001E1F9D">
        <w:rPr>
          <w:lang w:val="en-GB"/>
        </w:rPr>
        <w:t xml:space="preserve">The Minister for Digital Affairs also conducts numerous information activities supporting the development of the network in the country, including by publishing </w:t>
      </w:r>
      <w:r w:rsidR="00B72E89" w:rsidRPr="001E1F9D">
        <w:rPr>
          <w:lang w:val="en-GB"/>
        </w:rPr>
        <w:t xml:space="preserve">information material on charges for using a road lane in telecommunications investments as well as </w:t>
      </w:r>
      <w:r w:rsidRPr="001E1F9D">
        <w:rPr>
          <w:lang w:val="en-GB"/>
        </w:rPr>
        <w:t xml:space="preserve">guides and brochures, </w:t>
      </w:r>
      <w:r w:rsidR="00DB6459" w:rsidRPr="001E1F9D">
        <w:rPr>
          <w:lang w:val="en-GB"/>
        </w:rPr>
        <w:t>such as ‘</w:t>
      </w:r>
      <w:r w:rsidRPr="001E1F9D">
        <w:rPr>
          <w:lang w:val="en-GB"/>
        </w:rPr>
        <w:t>Construction of telecommunications infrastructure in the road lane. A guide for road managers</w:t>
      </w:r>
      <w:r w:rsidR="00DB6459" w:rsidRPr="001E1F9D">
        <w:rPr>
          <w:lang w:val="en-GB"/>
        </w:rPr>
        <w:t>’</w:t>
      </w:r>
      <w:r w:rsidRPr="001E1F9D">
        <w:rPr>
          <w:lang w:val="en-GB"/>
        </w:rPr>
        <w:t xml:space="preserve"> </w:t>
      </w:r>
      <w:r w:rsidR="00DB6459" w:rsidRPr="001E1F9D">
        <w:rPr>
          <w:lang w:val="en-GB"/>
        </w:rPr>
        <w:t>and</w:t>
      </w:r>
      <w:r w:rsidRPr="001E1F9D">
        <w:rPr>
          <w:lang w:val="en-GB"/>
        </w:rPr>
        <w:t xml:space="preserve"> </w:t>
      </w:r>
      <w:r w:rsidR="00DB6459" w:rsidRPr="001E1F9D">
        <w:rPr>
          <w:lang w:val="en-GB"/>
        </w:rPr>
        <w:t>‘</w:t>
      </w:r>
      <w:r w:rsidR="002A38AF" w:rsidRPr="001E1F9D">
        <w:rPr>
          <w:lang w:val="en-GB"/>
        </w:rPr>
        <w:t xml:space="preserve">The </w:t>
      </w:r>
      <w:r w:rsidRPr="001E1F9D">
        <w:rPr>
          <w:lang w:val="en-GB"/>
        </w:rPr>
        <w:t xml:space="preserve">Mega-bill and </w:t>
      </w:r>
      <w:r w:rsidR="002A38AF" w:rsidRPr="001E1F9D">
        <w:rPr>
          <w:lang w:val="en-GB"/>
        </w:rPr>
        <w:t xml:space="preserve">the </w:t>
      </w:r>
      <w:r w:rsidRPr="001E1F9D">
        <w:rPr>
          <w:lang w:val="en-GB"/>
        </w:rPr>
        <w:t xml:space="preserve">reduction of costs of building broadband </w:t>
      </w:r>
      <w:proofErr w:type="gramStart"/>
      <w:r w:rsidRPr="001E1F9D">
        <w:rPr>
          <w:lang w:val="en-GB"/>
        </w:rPr>
        <w:t>networks</w:t>
      </w:r>
      <w:r w:rsidR="00DB6459" w:rsidRPr="001E1F9D">
        <w:rPr>
          <w:lang w:val="en-GB"/>
        </w:rPr>
        <w:t>’</w:t>
      </w:r>
      <w:proofErr w:type="gramEnd"/>
      <w:r w:rsidRPr="001E1F9D">
        <w:rPr>
          <w:lang w:val="en-GB"/>
        </w:rPr>
        <w:t xml:space="preserve">. These publications concern issues related to the Act </w:t>
      </w:r>
      <w:r w:rsidR="00B72E89" w:rsidRPr="001E1F9D">
        <w:rPr>
          <w:lang w:val="en-GB"/>
        </w:rPr>
        <w:t xml:space="preserve">of 7 May 2010 </w:t>
      </w:r>
      <w:r w:rsidRPr="001E1F9D">
        <w:rPr>
          <w:lang w:val="en-GB"/>
        </w:rPr>
        <w:t xml:space="preserve">on </w:t>
      </w:r>
      <w:r w:rsidR="00DB6459" w:rsidRPr="001E1F9D">
        <w:rPr>
          <w:lang w:val="en-GB"/>
        </w:rPr>
        <w:t>S</w:t>
      </w:r>
      <w:r w:rsidRPr="001E1F9D">
        <w:rPr>
          <w:lang w:val="en-GB"/>
        </w:rPr>
        <w:t xml:space="preserve">upporting the </w:t>
      </w:r>
      <w:r w:rsidR="00DB6459" w:rsidRPr="001E1F9D">
        <w:rPr>
          <w:lang w:val="en-GB"/>
        </w:rPr>
        <w:t>D</w:t>
      </w:r>
      <w:r w:rsidRPr="001E1F9D">
        <w:rPr>
          <w:lang w:val="en-GB"/>
        </w:rPr>
        <w:t xml:space="preserve">evelopment of </w:t>
      </w:r>
      <w:r w:rsidR="00DB6459" w:rsidRPr="001E1F9D">
        <w:rPr>
          <w:lang w:val="en-GB"/>
        </w:rPr>
        <w:t>T</w:t>
      </w:r>
      <w:r w:rsidRPr="001E1F9D">
        <w:rPr>
          <w:lang w:val="en-GB"/>
        </w:rPr>
        <w:t xml:space="preserve">elecommunications </w:t>
      </w:r>
      <w:r w:rsidR="00DB6459" w:rsidRPr="001E1F9D">
        <w:rPr>
          <w:lang w:val="en-GB"/>
        </w:rPr>
        <w:t>S</w:t>
      </w:r>
      <w:r w:rsidRPr="001E1F9D">
        <w:rPr>
          <w:lang w:val="en-GB"/>
        </w:rPr>
        <w:t xml:space="preserve">ervices and </w:t>
      </w:r>
      <w:r w:rsidR="00DB6459" w:rsidRPr="001E1F9D">
        <w:rPr>
          <w:lang w:val="en-GB"/>
        </w:rPr>
        <w:t>N</w:t>
      </w:r>
      <w:r w:rsidRPr="001E1F9D">
        <w:rPr>
          <w:lang w:val="en-GB"/>
        </w:rPr>
        <w:t xml:space="preserve">etworks </w:t>
      </w:r>
      <w:r w:rsidR="00B72E89" w:rsidRPr="001E1F9D">
        <w:rPr>
          <w:lang w:val="en-GB"/>
        </w:rPr>
        <w:t xml:space="preserve">(the so-called Mega-bill), </w:t>
      </w:r>
      <w:r w:rsidRPr="001E1F9D">
        <w:rPr>
          <w:lang w:val="en-GB"/>
        </w:rPr>
        <w:t xml:space="preserve">and the reduction of costs of building broadband networks. They were published on the website of the Ministry and widely distributed among local self-government units and telecommunications undertakings. </w:t>
      </w:r>
    </w:p>
    <w:p w14:paraId="3057C84D" w14:textId="4AE72335" w:rsidR="00515DE7" w:rsidRPr="001E1F9D" w:rsidRDefault="00B72E89" w:rsidP="00911D06">
      <w:pPr>
        <w:rPr>
          <w:lang w:val="en-GB"/>
        </w:rPr>
      </w:pPr>
      <w:r w:rsidRPr="001E1F9D">
        <w:rPr>
          <w:lang w:val="en-GB"/>
        </w:rPr>
        <w:t>The a</w:t>
      </w:r>
      <w:r w:rsidR="002B2B63" w:rsidRPr="001E1F9D">
        <w:rPr>
          <w:lang w:val="en-GB"/>
        </w:rPr>
        <w:t xml:space="preserve">ctivities of the Minister also </w:t>
      </w:r>
      <w:r w:rsidRPr="001E1F9D">
        <w:rPr>
          <w:lang w:val="en-GB"/>
        </w:rPr>
        <w:t>include</w:t>
      </w:r>
      <w:r w:rsidR="002A38AF" w:rsidRPr="001E1F9D">
        <w:rPr>
          <w:lang w:val="en-GB"/>
        </w:rPr>
        <w:t xml:space="preserve"> </w:t>
      </w:r>
      <w:r w:rsidR="002B2B63" w:rsidRPr="001E1F9D">
        <w:rPr>
          <w:lang w:val="en-GB"/>
        </w:rPr>
        <w:t xml:space="preserve">the </w:t>
      </w:r>
      <w:r w:rsidR="002A38AF" w:rsidRPr="001E1F9D">
        <w:rPr>
          <w:lang w:val="en-GB"/>
        </w:rPr>
        <w:t xml:space="preserve">popularisation </w:t>
      </w:r>
      <w:r w:rsidR="002B2B63" w:rsidRPr="001E1F9D">
        <w:rPr>
          <w:lang w:val="en-GB"/>
        </w:rPr>
        <w:t xml:space="preserve">of scientific knowledge on electromagnetic fields </w:t>
      </w:r>
      <w:r w:rsidR="002A38AF" w:rsidRPr="001E1F9D">
        <w:rPr>
          <w:lang w:val="en-GB"/>
        </w:rPr>
        <w:t>(EMF</w:t>
      </w:r>
      <w:r w:rsidR="009B547B" w:rsidRPr="001E1F9D">
        <w:rPr>
          <w:lang w:val="en-GB"/>
        </w:rPr>
        <w:t>s</w:t>
      </w:r>
      <w:r w:rsidR="002A38AF" w:rsidRPr="001E1F9D">
        <w:rPr>
          <w:lang w:val="en-GB"/>
        </w:rPr>
        <w:t xml:space="preserve">) </w:t>
      </w:r>
      <w:r w:rsidR="002B2B63" w:rsidRPr="001E1F9D">
        <w:rPr>
          <w:lang w:val="en-GB"/>
        </w:rPr>
        <w:t>emission</w:t>
      </w:r>
      <w:r w:rsidRPr="001E1F9D">
        <w:rPr>
          <w:lang w:val="en-GB"/>
        </w:rPr>
        <w:t>s</w:t>
      </w:r>
      <w:r w:rsidR="002A38AF" w:rsidRPr="001E1F9D">
        <w:rPr>
          <w:lang w:val="en-GB"/>
        </w:rPr>
        <w:t>.</w:t>
      </w:r>
      <w:r w:rsidR="002B2B63" w:rsidRPr="001E1F9D">
        <w:rPr>
          <w:lang w:val="en-GB"/>
        </w:rPr>
        <w:t xml:space="preserve"> </w:t>
      </w:r>
      <w:r w:rsidR="002A38AF" w:rsidRPr="001E1F9D">
        <w:rPr>
          <w:lang w:val="en-GB"/>
        </w:rPr>
        <w:t>F</w:t>
      </w:r>
      <w:r w:rsidR="002B2B63" w:rsidRPr="001E1F9D">
        <w:rPr>
          <w:lang w:val="en-GB"/>
        </w:rPr>
        <w:t xml:space="preserve">or example, the so-called </w:t>
      </w:r>
      <w:r w:rsidRPr="001E1F9D">
        <w:rPr>
          <w:lang w:val="en-GB"/>
        </w:rPr>
        <w:t>w</w:t>
      </w:r>
      <w:r w:rsidR="002B2B63" w:rsidRPr="001E1F9D">
        <w:rPr>
          <w:lang w:val="en-GB"/>
        </w:rPr>
        <w:t>hite paper on EMF</w:t>
      </w:r>
      <w:r w:rsidR="009B547B" w:rsidRPr="001E1F9D">
        <w:rPr>
          <w:lang w:val="en-GB"/>
        </w:rPr>
        <w:t>s</w:t>
      </w:r>
      <w:r w:rsidR="002B2B63" w:rsidRPr="001E1F9D">
        <w:rPr>
          <w:lang w:val="en-GB"/>
        </w:rPr>
        <w:t xml:space="preserve"> in relation to public health concerns has been published to tackle the growing tide of disinformation in that area. </w:t>
      </w:r>
      <w:r w:rsidR="002A38AF" w:rsidRPr="001E1F9D">
        <w:rPr>
          <w:lang w:val="en-GB"/>
        </w:rPr>
        <w:t>The Ministry is</w:t>
      </w:r>
      <w:r w:rsidR="002B2B63" w:rsidRPr="001E1F9D">
        <w:rPr>
          <w:lang w:val="en-GB"/>
        </w:rPr>
        <w:t xml:space="preserve"> also working on a project co</w:t>
      </w:r>
      <w:r w:rsidR="009B547B" w:rsidRPr="001E1F9D">
        <w:rPr>
          <w:lang w:val="en-GB"/>
        </w:rPr>
        <w:noBreakHyphen/>
      </w:r>
      <w:r w:rsidR="002B2B63" w:rsidRPr="001E1F9D">
        <w:rPr>
          <w:lang w:val="en-GB"/>
        </w:rPr>
        <w:t xml:space="preserve">financed by the </w:t>
      </w:r>
      <w:r w:rsidR="002A38AF" w:rsidRPr="001E1F9D">
        <w:rPr>
          <w:lang w:val="en-GB"/>
        </w:rPr>
        <w:t>OP</w:t>
      </w:r>
      <w:r w:rsidR="002B2B63" w:rsidRPr="001E1F9D">
        <w:rPr>
          <w:lang w:val="en-GB"/>
        </w:rPr>
        <w:t xml:space="preserve"> Digital Poland aim</w:t>
      </w:r>
      <w:r w:rsidR="002A38AF" w:rsidRPr="001E1F9D">
        <w:rPr>
          <w:lang w:val="en-GB"/>
        </w:rPr>
        <w:t xml:space="preserve">ing </w:t>
      </w:r>
      <w:r w:rsidR="002B2B63" w:rsidRPr="001E1F9D">
        <w:rPr>
          <w:lang w:val="en-GB"/>
        </w:rPr>
        <w:t xml:space="preserve">to counteract disinformation in the wireless telecommunications environment and to build social acceptance for modern radiocommunication technologies. The project involves the preparation of dedicated training courses as well as information and educational materials for local governments, </w:t>
      </w:r>
      <w:proofErr w:type="gramStart"/>
      <w:r w:rsidR="002B2B63" w:rsidRPr="001E1F9D">
        <w:rPr>
          <w:lang w:val="en-GB"/>
        </w:rPr>
        <w:t>journalists</w:t>
      </w:r>
      <w:proofErr w:type="gramEnd"/>
      <w:r w:rsidR="002B2B63" w:rsidRPr="001E1F9D">
        <w:rPr>
          <w:lang w:val="en-GB"/>
        </w:rPr>
        <w:t xml:space="preserve"> and the general public. </w:t>
      </w:r>
      <w:r w:rsidR="002A38AF" w:rsidRPr="001E1F9D">
        <w:rPr>
          <w:lang w:val="en-GB"/>
        </w:rPr>
        <w:t>B</w:t>
      </w:r>
      <w:r w:rsidR="002B2B63" w:rsidRPr="001E1F9D">
        <w:rPr>
          <w:lang w:val="en-GB"/>
        </w:rPr>
        <w:t xml:space="preserve">road education of selected social groups </w:t>
      </w:r>
      <w:r w:rsidR="002A38AF" w:rsidRPr="001E1F9D">
        <w:rPr>
          <w:lang w:val="en-GB"/>
        </w:rPr>
        <w:t xml:space="preserve">is considered </w:t>
      </w:r>
      <w:r w:rsidR="002B2B63" w:rsidRPr="001E1F9D">
        <w:rPr>
          <w:lang w:val="en-GB"/>
        </w:rPr>
        <w:t>to be the only effective method in the long term to combat systemic disinformation.</w:t>
      </w:r>
    </w:p>
    <w:p w14:paraId="32ABF52F" w14:textId="77777777" w:rsidR="005C3FA5" w:rsidRPr="001E1F9D" w:rsidRDefault="005C3FA5" w:rsidP="00F50359">
      <w:pPr>
        <w:pStyle w:val="Heading3"/>
        <w:rPr>
          <w:lang w:val="en-GB"/>
        </w:rPr>
      </w:pPr>
      <w:r w:rsidRPr="001E1F9D">
        <w:rPr>
          <w:lang w:val="en-GB"/>
        </w:rPr>
        <w:t>Others</w:t>
      </w:r>
    </w:p>
    <w:p w14:paraId="09E9E34B" w14:textId="2D9B755F" w:rsidR="005C3FA5" w:rsidRPr="006E4594" w:rsidRDefault="005C3FA5" w:rsidP="00F50359">
      <w:pPr>
        <w:spacing w:before="120" w:after="120"/>
        <w:rPr>
          <w:color w:val="F7A33D"/>
          <w:lang w:val="en-GB"/>
        </w:rPr>
      </w:pPr>
      <w:r w:rsidRPr="006E4594">
        <w:rPr>
          <w:color w:val="F7A33D"/>
          <w:lang w:val="en-GB"/>
        </w:rPr>
        <w:t xml:space="preserve">Special Task Team for </w:t>
      </w:r>
      <w:r w:rsidR="009B547B" w:rsidRPr="006E4594">
        <w:rPr>
          <w:color w:val="F7A33D"/>
          <w:lang w:val="en-GB"/>
        </w:rPr>
        <w:t>B</w:t>
      </w:r>
      <w:r w:rsidRPr="006E4594">
        <w:rPr>
          <w:color w:val="F7A33D"/>
          <w:lang w:val="en-GB"/>
        </w:rPr>
        <w:t xml:space="preserve">reakthrough </w:t>
      </w:r>
      <w:r w:rsidR="009B547B" w:rsidRPr="006E4594">
        <w:rPr>
          <w:color w:val="F7A33D"/>
          <w:lang w:val="en-GB"/>
        </w:rPr>
        <w:t>T</w:t>
      </w:r>
      <w:r w:rsidRPr="006E4594">
        <w:rPr>
          <w:color w:val="F7A33D"/>
          <w:lang w:val="en-GB"/>
        </w:rPr>
        <w:t xml:space="preserve">echnologies </w:t>
      </w:r>
    </w:p>
    <w:p w14:paraId="6CC17834" w14:textId="00F87808" w:rsidR="005C3FA5" w:rsidRPr="001E1F9D" w:rsidRDefault="009B547B" w:rsidP="005C3FA5">
      <w:pPr>
        <w:rPr>
          <w:lang w:val="en-GB"/>
        </w:rPr>
      </w:pPr>
      <w:r w:rsidRPr="001E1F9D">
        <w:rPr>
          <w:lang w:val="en-GB"/>
        </w:rPr>
        <w:t>T</w:t>
      </w:r>
      <w:r w:rsidR="005C3FA5" w:rsidRPr="001E1F9D">
        <w:rPr>
          <w:lang w:val="en-GB"/>
        </w:rPr>
        <w:t xml:space="preserve">he Special Task Team for </w:t>
      </w:r>
      <w:r w:rsidRPr="001E1F9D">
        <w:rPr>
          <w:lang w:val="en-GB"/>
        </w:rPr>
        <w:t>B</w:t>
      </w:r>
      <w:r w:rsidR="005C3FA5" w:rsidRPr="001E1F9D">
        <w:rPr>
          <w:lang w:val="en-GB"/>
        </w:rPr>
        <w:t xml:space="preserve">reakthrough </w:t>
      </w:r>
      <w:r w:rsidRPr="001E1F9D">
        <w:rPr>
          <w:lang w:val="en-GB"/>
        </w:rPr>
        <w:t>T</w:t>
      </w:r>
      <w:r w:rsidR="005C3FA5" w:rsidRPr="001E1F9D">
        <w:rPr>
          <w:lang w:val="en-GB"/>
        </w:rPr>
        <w:t>echnologies was formed</w:t>
      </w:r>
      <w:r w:rsidR="009B09DE" w:rsidRPr="001E1F9D">
        <w:rPr>
          <w:lang w:val="en-GB"/>
        </w:rPr>
        <w:t xml:space="preserve"> </w:t>
      </w:r>
      <w:r w:rsidRPr="001E1F9D">
        <w:rPr>
          <w:lang w:val="en-GB"/>
        </w:rPr>
        <w:t>on</w:t>
      </w:r>
      <w:r w:rsidR="009B09DE" w:rsidRPr="001E1F9D">
        <w:rPr>
          <w:lang w:val="en-GB"/>
        </w:rPr>
        <w:t xml:space="preserve"> 28 March 2022</w:t>
      </w:r>
      <w:r w:rsidRPr="001E1F9D">
        <w:rPr>
          <w:lang w:val="en-GB"/>
        </w:rPr>
        <w:t xml:space="preserve"> </w:t>
      </w:r>
      <w:r w:rsidR="007D3F89" w:rsidRPr="001E1F9D">
        <w:rPr>
          <w:lang w:val="en-GB"/>
        </w:rPr>
        <w:t>b</w:t>
      </w:r>
      <w:r w:rsidRPr="001E1F9D">
        <w:rPr>
          <w:lang w:val="en-GB"/>
        </w:rPr>
        <w:t xml:space="preserve">y a decision of the </w:t>
      </w:r>
      <w:r w:rsidR="007D3F89" w:rsidRPr="001E1F9D">
        <w:rPr>
          <w:lang w:val="en-GB"/>
        </w:rPr>
        <w:t>c</w:t>
      </w:r>
      <w:r w:rsidRPr="001E1F9D">
        <w:rPr>
          <w:lang w:val="en-GB"/>
        </w:rPr>
        <w:t>hairman of the Council of Ministers Committee for Digital Affairs</w:t>
      </w:r>
      <w:r w:rsidR="005C3FA5" w:rsidRPr="001E1F9D">
        <w:rPr>
          <w:lang w:val="en-GB"/>
        </w:rPr>
        <w:t xml:space="preserve">. The </w:t>
      </w:r>
      <w:r w:rsidR="007D3F89" w:rsidRPr="001E1F9D">
        <w:rPr>
          <w:lang w:val="en-GB"/>
        </w:rPr>
        <w:t>t</w:t>
      </w:r>
      <w:r w:rsidR="005C3FA5" w:rsidRPr="001E1F9D">
        <w:rPr>
          <w:lang w:val="en-GB"/>
        </w:rPr>
        <w:t xml:space="preserve">eam is to develop and coordinate initiatives encouraging wide-spread deployment of emerging digital technologies both in public administrations and businesses. Some of the activities will be </w:t>
      </w:r>
      <w:r w:rsidR="007D3F89" w:rsidRPr="001E1F9D">
        <w:rPr>
          <w:lang w:val="en-GB"/>
        </w:rPr>
        <w:t xml:space="preserve">a continuation of existing ones </w:t>
      </w:r>
      <w:r w:rsidR="005C3FA5" w:rsidRPr="001E1F9D">
        <w:rPr>
          <w:lang w:val="en-GB"/>
        </w:rPr>
        <w:t xml:space="preserve">(such as </w:t>
      </w:r>
      <w:r w:rsidR="007D3F89" w:rsidRPr="001E1F9D">
        <w:rPr>
          <w:lang w:val="en-GB"/>
        </w:rPr>
        <w:t xml:space="preserve">the </w:t>
      </w:r>
      <w:r w:rsidR="00F50359" w:rsidRPr="001E1F9D">
        <w:rPr>
          <w:lang w:val="en-GB"/>
        </w:rPr>
        <w:t>above</w:t>
      </w:r>
      <w:r w:rsidR="007D3F89" w:rsidRPr="001E1F9D">
        <w:rPr>
          <w:lang w:val="en-GB"/>
        </w:rPr>
        <w:t>-mentioned</w:t>
      </w:r>
      <w:r w:rsidR="005C3FA5" w:rsidRPr="001E1F9D">
        <w:rPr>
          <w:lang w:val="en-GB"/>
        </w:rPr>
        <w:t xml:space="preserve"> working groups for AI, IoT and blockchain), </w:t>
      </w:r>
      <w:r w:rsidR="007D3F89" w:rsidRPr="001E1F9D">
        <w:rPr>
          <w:lang w:val="en-GB"/>
        </w:rPr>
        <w:t xml:space="preserve">while others </w:t>
      </w:r>
      <w:r w:rsidR="005C3FA5" w:rsidRPr="001E1F9D">
        <w:rPr>
          <w:lang w:val="en-GB"/>
        </w:rPr>
        <w:t xml:space="preserve">will be new, </w:t>
      </w:r>
      <w:r w:rsidR="007D3F89" w:rsidRPr="001E1F9D">
        <w:rPr>
          <w:lang w:val="en-GB"/>
        </w:rPr>
        <w:t xml:space="preserve">including </w:t>
      </w:r>
      <w:r w:rsidR="00F50359" w:rsidRPr="001E1F9D">
        <w:rPr>
          <w:lang w:val="en-GB"/>
        </w:rPr>
        <w:t xml:space="preserve">a </w:t>
      </w:r>
      <w:r w:rsidR="005C3FA5" w:rsidRPr="001E1F9D">
        <w:rPr>
          <w:lang w:val="en-GB"/>
        </w:rPr>
        <w:t xml:space="preserve">Safe Quantum Communication </w:t>
      </w:r>
      <w:r w:rsidR="007D3F89" w:rsidRPr="001E1F9D">
        <w:rPr>
          <w:lang w:val="en-GB"/>
        </w:rPr>
        <w:t>W</w:t>
      </w:r>
      <w:r w:rsidR="005C3FA5" w:rsidRPr="001E1F9D">
        <w:rPr>
          <w:lang w:val="en-GB"/>
        </w:rPr>
        <w:t xml:space="preserve">orking </w:t>
      </w:r>
      <w:r w:rsidR="007D3F89" w:rsidRPr="001E1F9D">
        <w:rPr>
          <w:lang w:val="en-GB"/>
        </w:rPr>
        <w:t>G</w:t>
      </w:r>
      <w:r w:rsidR="005C3FA5" w:rsidRPr="001E1F9D">
        <w:rPr>
          <w:lang w:val="en-GB"/>
        </w:rPr>
        <w:t xml:space="preserve">roup and </w:t>
      </w:r>
      <w:r w:rsidR="00F50359" w:rsidRPr="001E1F9D">
        <w:rPr>
          <w:lang w:val="en-GB"/>
        </w:rPr>
        <w:t xml:space="preserve">a </w:t>
      </w:r>
      <w:r w:rsidR="007D3F89" w:rsidRPr="001E1F9D">
        <w:rPr>
          <w:lang w:val="en-GB"/>
        </w:rPr>
        <w:t>W</w:t>
      </w:r>
      <w:r w:rsidR="005C3FA5" w:rsidRPr="001E1F9D">
        <w:rPr>
          <w:lang w:val="en-GB"/>
        </w:rPr>
        <w:t xml:space="preserve">orking </w:t>
      </w:r>
      <w:r w:rsidR="007D3F89" w:rsidRPr="001E1F9D">
        <w:rPr>
          <w:lang w:val="en-GB"/>
        </w:rPr>
        <w:t>G</w:t>
      </w:r>
      <w:r w:rsidR="005C3FA5" w:rsidRPr="001E1F9D">
        <w:rPr>
          <w:lang w:val="en-GB"/>
        </w:rPr>
        <w:t xml:space="preserve">roup for </w:t>
      </w:r>
      <w:r w:rsidR="007D3F89" w:rsidRPr="001E1F9D">
        <w:rPr>
          <w:lang w:val="en-GB"/>
        </w:rPr>
        <w:t>High-Performance Computing (</w:t>
      </w:r>
      <w:r w:rsidR="005C3FA5" w:rsidRPr="001E1F9D">
        <w:rPr>
          <w:lang w:val="en-GB"/>
        </w:rPr>
        <w:t>HPC</w:t>
      </w:r>
      <w:r w:rsidR="007D3F89" w:rsidRPr="001E1F9D">
        <w:rPr>
          <w:lang w:val="en-GB"/>
        </w:rPr>
        <w:t>)</w:t>
      </w:r>
      <w:r w:rsidR="005C3FA5" w:rsidRPr="001E1F9D">
        <w:rPr>
          <w:lang w:val="en-GB"/>
        </w:rPr>
        <w:t>.</w:t>
      </w:r>
    </w:p>
    <w:p w14:paraId="552D596D" w14:textId="1725602D" w:rsidR="0060391E" w:rsidRPr="001E1F9D" w:rsidRDefault="0060391E" w:rsidP="0060391E">
      <w:pPr>
        <w:rPr>
          <w:lang w:val="en-GB"/>
        </w:rPr>
      </w:pPr>
      <w:r w:rsidRPr="001E1F9D">
        <w:rPr>
          <w:lang w:val="en-GB"/>
        </w:rPr>
        <w:br w:type="page"/>
      </w:r>
      <w:r w:rsidR="00B23BAD">
        <w:rPr>
          <w:noProof/>
        </w:rPr>
        <w:lastRenderedPageBreak/>
        <w:pict w14:anchorId="1A8DB30A">
          <v:shape id="Picture 17" o:spid="_x0000_s1428" type="#_x0000_t75" style="position:absolute;left:0;text-align:left;margin-left:-86.7pt;margin-top:-85.25pt;width:612pt;height:937.55pt;z-index:-25163827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57" o:title="" croptop="7710f" cropbottom="6584f" cropleft="11477f" cropright="3883f"/>
          </v:shape>
        </w:pict>
      </w:r>
    </w:p>
    <w:p w14:paraId="47CC9239" w14:textId="77777777" w:rsidR="0060391E" w:rsidRPr="001E1F9D" w:rsidRDefault="0060391E" w:rsidP="0060391E">
      <w:pPr>
        <w:rPr>
          <w:lang w:val="en-GB"/>
        </w:rPr>
      </w:pPr>
    </w:p>
    <w:p w14:paraId="0E127691" w14:textId="77777777" w:rsidR="0060391E" w:rsidRPr="001E1F9D" w:rsidRDefault="0060391E" w:rsidP="0060391E">
      <w:pPr>
        <w:rPr>
          <w:lang w:val="en-GB"/>
        </w:rPr>
      </w:pPr>
    </w:p>
    <w:p w14:paraId="755B54B1" w14:textId="77777777" w:rsidR="003206AF" w:rsidRPr="001E1F9D" w:rsidRDefault="003206AF" w:rsidP="003206AF">
      <w:pPr>
        <w:rPr>
          <w:sz w:val="28"/>
          <w:szCs w:val="36"/>
          <w:lang w:val="en-GB"/>
        </w:rPr>
      </w:pPr>
    </w:p>
    <w:p w14:paraId="4BCCF719" w14:textId="4DF6FBC4" w:rsidR="00A24E50" w:rsidRPr="001E1F9D" w:rsidRDefault="00A24E50" w:rsidP="003206AF">
      <w:pPr>
        <w:rPr>
          <w:lang w:val="en-GB"/>
        </w:rPr>
      </w:pPr>
    </w:p>
    <w:p w14:paraId="11304A09" w14:textId="77777777" w:rsidR="0060391E" w:rsidRPr="001E1F9D" w:rsidRDefault="0060391E" w:rsidP="0060391E">
      <w:pPr>
        <w:rPr>
          <w:lang w:val="en-GB"/>
        </w:rPr>
      </w:pPr>
    </w:p>
    <w:p w14:paraId="0494E77B" w14:textId="77777777" w:rsidR="0060391E" w:rsidRDefault="0060391E" w:rsidP="0060391E">
      <w:pPr>
        <w:rPr>
          <w:lang w:val="en-GB"/>
        </w:rPr>
      </w:pPr>
    </w:p>
    <w:p w14:paraId="77ED680A" w14:textId="77777777" w:rsidR="00215CA8" w:rsidRDefault="00215CA8" w:rsidP="0060391E">
      <w:pPr>
        <w:rPr>
          <w:lang w:val="en-GB"/>
        </w:rPr>
      </w:pPr>
    </w:p>
    <w:p w14:paraId="1D0C7368" w14:textId="77777777" w:rsidR="00215CA8" w:rsidRDefault="00215CA8" w:rsidP="0060391E">
      <w:pPr>
        <w:rPr>
          <w:lang w:val="en-GB"/>
        </w:rPr>
      </w:pPr>
    </w:p>
    <w:p w14:paraId="755354F6" w14:textId="77777777" w:rsidR="00215CA8" w:rsidRDefault="00215CA8" w:rsidP="0060391E">
      <w:pPr>
        <w:rPr>
          <w:lang w:val="en-GB"/>
        </w:rPr>
      </w:pPr>
    </w:p>
    <w:p w14:paraId="333F9E20" w14:textId="77777777" w:rsidR="00215CA8" w:rsidRDefault="00215CA8" w:rsidP="0060391E">
      <w:pPr>
        <w:rPr>
          <w:lang w:val="en-GB"/>
        </w:rPr>
      </w:pPr>
    </w:p>
    <w:p w14:paraId="241A975D" w14:textId="77777777" w:rsidR="00215CA8" w:rsidRPr="001E1F9D" w:rsidRDefault="00215CA8" w:rsidP="0060391E">
      <w:pPr>
        <w:rPr>
          <w:lang w:val="en-GB"/>
        </w:rPr>
      </w:pPr>
    </w:p>
    <w:p w14:paraId="5F81139A" w14:textId="77777777" w:rsidR="0060391E" w:rsidRPr="001E1F9D" w:rsidRDefault="0060391E" w:rsidP="0060391E">
      <w:pPr>
        <w:rPr>
          <w:lang w:val="en-GB"/>
        </w:rPr>
      </w:pPr>
    </w:p>
    <w:p w14:paraId="75D9E471" w14:textId="77777777" w:rsidR="0060391E" w:rsidRPr="001E1F9D" w:rsidRDefault="0060391E" w:rsidP="0060391E">
      <w:pPr>
        <w:rPr>
          <w:lang w:val="en-GB"/>
        </w:rPr>
      </w:pPr>
    </w:p>
    <w:p w14:paraId="431DB9AA" w14:textId="77777777" w:rsidR="0060391E" w:rsidRPr="001E1F9D" w:rsidRDefault="00B23BAD" w:rsidP="0060391E">
      <w:pPr>
        <w:rPr>
          <w:lang w:val="en-GB"/>
        </w:rPr>
      </w:pPr>
      <w:r>
        <w:rPr>
          <w:lang w:val="en-GB"/>
        </w:rPr>
        <w:pict w14:anchorId="058461E8">
          <v:group id="_x0000_s1257" style="position:absolute;left:0;text-align:left;margin-left:192.45pt;margin-top:8.75pt;width:317.5pt;height:102.05pt;z-index:251644416" coordorigin="5550,3578" coordsize="6350,2041">
            <v:shape id="_x0000_s1211" type="#_x0000_t202" style="position:absolute;left:5550;top:3578;width:6350;height:2041;visibility:visible;mso-wrap-distance-top:3.6pt;mso-wrap-distance-bottom:3.6pt;mso-width-relative:margin;mso-height-relative:margin" fillcolor="#238dc1" strokecolor="white">
              <v:stroke opacity="0"/>
              <v:shadow offset=",5pt" offset2=",6pt"/>
              <v:textbox style="mso-next-textbox:#_x0000_s1211" inset=".5mm,1.3mm">
                <w:txbxContent>
                  <w:p w14:paraId="04A27922" w14:textId="77777777" w:rsidR="00680E45" w:rsidRPr="006D73ED" w:rsidRDefault="00680E45" w:rsidP="002046EF">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680DBCA1" w14:textId="77777777" w:rsidR="00680E45" w:rsidRPr="00E7654F" w:rsidRDefault="00680E45" w:rsidP="002046EF">
                    <w:pPr>
                      <w:jc w:val="right"/>
                      <w:rPr>
                        <w:color w:val="FFFFFF"/>
                        <w:sz w:val="52"/>
                        <w:szCs w:val="36"/>
                      </w:rPr>
                    </w:pPr>
                  </w:p>
                </w:txbxContent>
              </v:textbox>
            </v:shape>
            <v:shape id="_x0000_s1163" type="#_x0000_t202" style="position:absolute;left:5779;top:3953;width:819;height:1311;visibility:visible;mso-height-percent:200;mso-wrap-distance-top:3.6pt;mso-wrap-distance-bottom:3.6pt;mso-height-percent:200;mso-width-relative:margin;mso-height-relative:margin" fillcolor="#238dc1" stroked="f" strokecolor="#f8f8f8" strokeweight=".25pt">
              <v:textbox style="mso-next-textbox:#_x0000_s1163;mso-fit-shape-to-text:t">
                <w:txbxContent>
                  <w:p w14:paraId="12C24D74" w14:textId="77777777" w:rsidR="00680E45" w:rsidRPr="0065240B" w:rsidRDefault="00680E45" w:rsidP="00C77268">
                    <w:r w:rsidRPr="003D16B4">
                      <w:rPr>
                        <w:color w:val="FFFFFF"/>
                        <w:sz w:val="96"/>
                        <w:szCs w:val="96"/>
                      </w:rPr>
                      <w:t>4</w:t>
                    </w:r>
                  </w:p>
                </w:txbxContent>
              </v:textbox>
            </v:shape>
            <v:shape id="_x0000_s1212" type="#_x0000_t32" style="position:absolute;left:6920;top:3578;width:0;height:2041;mso-wrap-distance-top:3.6pt;mso-wrap-distance-bottom:3.6pt;mso-width-relative:margin;mso-height-relative:margin" o:connectortype="straight" strokecolor="white" strokeweight="2.5pt">
              <v:shadow offset=",5pt" offset2=",6pt"/>
            </v:shape>
          </v:group>
        </w:pict>
      </w:r>
    </w:p>
    <w:p w14:paraId="666876E9" w14:textId="77777777" w:rsidR="0060391E" w:rsidRPr="001E1F9D" w:rsidRDefault="0060391E" w:rsidP="0060391E">
      <w:pPr>
        <w:rPr>
          <w:lang w:val="en-GB"/>
        </w:rPr>
      </w:pPr>
    </w:p>
    <w:p w14:paraId="50A6C5C6" w14:textId="77777777" w:rsidR="0060391E" w:rsidRPr="001E1F9D" w:rsidRDefault="0060391E" w:rsidP="0060391E">
      <w:pPr>
        <w:rPr>
          <w:lang w:val="en-GB"/>
        </w:rPr>
      </w:pPr>
    </w:p>
    <w:p w14:paraId="28FE23CF" w14:textId="77777777" w:rsidR="0060391E" w:rsidRPr="001E1F9D" w:rsidRDefault="0060391E" w:rsidP="0060391E">
      <w:pPr>
        <w:rPr>
          <w:lang w:val="en-GB"/>
        </w:rPr>
      </w:pPr>
    </w:p>
    <w:p w14:paraId="38B07EBC" w14:textId="77777777" w:rsidR="0060391E" w:rsidRPr="001E1F9D" w:rsidRDefault="0060391E" w:rsidP="0060391E">
      <w:pPr>
        <w:rPr>
          <w:lang w:val="en-GB"/>
        </w:rPr>
      </w:pPr>
    </w:p>
    <w:p w14:paraId="65FAD786" w14:textId="77777777" w:rsidR="0060391E" w:rsidRPr="001E1F9D" w:rsidRDefault="0060391E" w:rsidP="0060391E">
      <w:pPr>
        <w:rPr>
          <w:lang w:val="en-GB"/>
        </w:rPr>
      </w:pPr>
    </w:p>
    <w:p w14:paraId="632B18BA" w14:textId="77777777" w:rsidR="0060391E" w:rsidRPr="001E1F9D" w:rsidRDefault="0060391E" w:rsidP="0060391E">
      <w:pPr>
        <w:rPr>
          <w:lang w:val="en-GB"/>
        </w:rPr>
      </w:pPr>
    </w:p>
    <w:p w14:paraId="07608ABD" w14:textId="77777777" w:rsidR="0060391E" w:rsidRPr="001E1F9D" w:rsidRDefault="0060391E" w:rsidP="0060391E">
      <w:pPr>
        <w:rPr>
          <w:lang w:val="en-GB"/>
        </w:rPr>
      </w:pPr>
    </w:p>
    <w:p w14:paraId="1DB72F1B" w14:textId="77777777" w:rsidR="0060391E" w:rsidRPr="001E1F9D" w:rsidRDefault="0060391E" w:rsidP="0060391E">
      <w:pPr>
        <w:rPr>
          <w:lang w:val="en-GB"/>
        </w:rPr>
      </w:pPr>
    </w:p>
    <w:p w14:paraId="1796EC5D" w14:textId="77777777" w:rsidR="0060391E" w:rsidRPr="001E1F9D" w:rsidRDefault="0060391E" w:rsidP="0060391E">
      <w:pPr>
        <w:rPr>
          <w:lang w:val="en-GB"/>
        </w:rPr>
      </w:pPr>
    </w:p>
    <w:p w14:paraId="13F65F30" w14:textId="77777777" w:rsidR="0060391E" w:rsidRPr="001E1F9D" w:rsidRDefault="0060391E" w:rsidP="0060391E">
      <w:pPr>
        <w:rPr>
          <w:lang w:val="en-GB"/>
        </w:rPr>
      </w:pPr>
    </w:p>
    <w:p w14:paraId="6DAE7F23" w14:textId="77777777" w:rsidR="0060391E" w:rsidRPr="001E1F9D" w:rsidRDefault="0060391E" w:rsidP="0060391E">
      <w:pPr>
        <w:rPr>
          <w:lang w:val="en-GB"/>
        </w:rPr>
      </w:pPr>
    </w:p>
    <w:p w14:paraId="5A506596" w14:textId="77777777" w:rsidR="0060391E" w:rsidRPr="001E1F9D" w:rsidRDefault="0060391E" w:rsidP="0060391E">
      <w:pPr>
        <w:rPr>
          <w:lang w:val="en-GB"/>
        </w:rPr>
      </w:pPr>
    </w:p>
    <w:p w14:paraId="59561FB4" w14:textId="77777777" w:rsidR="0060391E" w:rsidRPr="001E1F9D" w:rsidRDefault="0060391E" w:rsidP="0060391E">
      <w:pPr>
        <w:rPr>
          <w:lang w:val="en-GB"/>
        </w:rPr>
      </w:pPr>
    </w:p>
    <w:p w14:paraId="580B3207" w14:textId="77777777" w:rsidR="0060391E" w:rsidRPr="001E1F9D" w:rsidRDefault="0060391E" w:rsidP="0060391E">
      <w:pPr>
        <w:rPr>
          <w:lang w:val="en-GB"/>
        </w:rPr>
      </w:pPr>
    </w:p>
    <w:p w14:paraId="408B1720" w14:textId="77777777" w:rsidR="0060391E" w:rsidRPr="001E1F9D" w:rsidRDefault="0060391E" w:rsidP="0060391E">
      <w:pPr>
        <w:rPr>
          <w:lang w:val="en-GB"/>
        </w:rPr>
      </w:pPr>
    </w:p>
    <w:p w14:paraId="330305A3" w14:textId="77777777" w:rsidR="0060391E" w:rsidRPr="001E1F9D" w:rsidRDefault="0060391E" w:rsidP="0060391E">
      <w:pPr>
        <w:rPr>
          <w:lang w:val="en-GB"/>
        </w:rPr>
      </w:pPr>
    </w:p>
    <w:p w14:paraId="15FBFDFB" w14:textId="77777777" w:rsidR="0060391E" w:rsidRPr="001E1F9D" w:rsidRDefault="0060391E" w:rsidP="0060391E">
      <w:pPr>
        <w:rPr>
          <w:lang w:val="en-GB"/>
        </w:rPr>
      </w:pPr>
    </w:p>
    <w:p w14:paraId="7F4B4FC2" w14:textId="77777777" w:rsidR="0060391E" w:rsidRPr="001E1F9D" w:rsidRDefault="0060391E" w:rsidP="0060391E">
      <w:pPr>
        <w:rPr>
          <w:lang w:val="en-GB"/>
        </w:rPr>
      </w:pPr>
    </w:p>
    <w:p w14:paraId="073FD3EB" w14:textId="77777777" w:rsidR="0060391E" w:rsidRPr="001E1F9D" w:rsidRDefault="0060391E" w:rsidP="0060391E">
      <w:pPr>
        <w:rPr>
          <w:lang w:val="en-GB"/>
        </w:rPr>
      </w:pPr>
    </w:p>
    <w:p w14:paraId="36B19D63" w14:textId="77777777" w:rsidR="0060391E" w:rsidRPr="001E1F9D" w:rsidRDefault="0060391E" w:rsidP="0060391E">
      <w:pPr>
        <w:rPr>
          <w:lang w:val="en-GB"/>
        </w:rPr>
      </w:pPr>
    </w:p>
    <w:p w14:paraId="56EFAF96" w14:textId="77777777" w:rsidR="0060391E" w:rsidRPr="001E1F9D" w:rsidRDefault="0060391E" w:rsidP="0060391E">
      <w:pPr>
        <w:rPr>
          <w:lang w:val="en-GB"/>
        </w:rPr>
      </w:pPr>
    </w:p>
    <w:p w14:paraId="442FF86A" w14:textId="77777777" w:rsidR="0060391E" w:rsidRPr="001E1F9D" w:rsidRDefault="0060391E" w:rsidP="0060391E">
      <w:pPr>
        <w:rPr>
          <w:lang w:val="en-GB"/>
        </w:rPr>
      </w:pPr>
    </w:p>
    <w:p w14:paraId="7F59DC10" w14:textId="77777777" w:rsidR="0060391E" w:rsidRPr="001E1F9D" w:rsidRDefault="0060391E" w:rsidP="0060391E">
      <w:pPr>
        <w:rPr>
          <w:lang w:val="en-GB"/>
        </w:rPr>
      </w:pPr>
    </w:p>
    <w:p w14:paraId="355C3EAF" w14:textId="77777777" w:rsidR="0060391E" w:rsidRPr="001E1F9D" w:rsidRDefault="0060391E" w:rsidP="0060391E">
      <w:pPr>
        <w:rPr>
          <w:lang w:val="en-GB"/>
        </w:rPr>
      </w:pPr>
    </w:p>
    <w:p w14:paraId="2EDD9691" w14:textId="77777777" w:rsidR="0060391E" w:rsidRPr="001E1F9D" w:rsidRDefault="0060391E" w:rsidP="0060391E">
      <w:pPr>
        <w:rPr>
          <w:lang w:val="en-GB"/>
        </w:rPr>
      </w:pPr>
    </w:p>
    <w:p w14:paraId="05E60E19" w14:textId="77777777" w:rsidR="0060391E" w:rsidRPr="001E1F9D" w:rsidRDefault="0060391E" w:rsidP="0060391E">
      <w:pPr>
        <w:rPr>
          <w:lang w:val="en-GB"/>
        </w:rPr>
      </w:pPr>
    </w:p>
    <w:p w14:paraId="65B78B41" w14:textId="77777777" w:rsidR="0060391E" w:rsidRPr="001E1F9D" w:rsidRDefault="0060391E" w:rsidP="0060391E">
      <w:pPr>
        <w:rPr>
          <w:lang w:val="en-GB"/>
        </w:rPr>
      </w:pPr>
    </w:p>
    <w:p w14:paraId="4D6622F7" w14:textId="77777777" w:rsidR="0060391E" w:rsidRPr="001E1F9D" w:rsidRDefault="0060391E" w:rsidP="0060391E">
      <w:pPr>
        <w:rPr>
          <w:lang w:val="en-GB"/>
        </w:rPr>
      </w:pPr>
    </w:p>
    <w:p w14:paraId="62583C37" w14:textId="77777777" w:rsidR="0060391E" w:rsidRPr="001E1F9D" w:rsidRDefault="0060391E" w:rsidP="0060391E">
      <w:pPr>
        <w:rPr>
          <w:lang w:val="en-GB"/>
        </w:rPr>
      </w:pPr>
    </w:p>
    <w:p w14:paraId="6E0AE5B1" w14:textId="77777777" w:rsidR="0060391E" w:rsidRPr="001E1F9D" w:rsidRDefault="0060391E" w:rsidP="0060391E">
      <w:pPr>
        <w:rPr>
          <w:lang w:val="en-GB"/>
        </w:rPr>
      </w:pPr>
    </w:p>
    <w:p w14:paraId="331A9DBB" w14:textId="77777777" w:rsidR="0060391E" w:rsidRPr="001E1F9D" w:rsidRDefault="0060391E" w:rsidP="0060391E">
      <w:pPr>
        <w:rPr>
          <w:lang w:val="en-GB"/>
        </w:rPr>
      </w:pPr>
    </w:p>
    <w:p w14:paraId="1F21CE1A" w14:textId="77777777" w:rsidR="0060391E" w:rsidRPr="001E1F9D" w:rsidRDefault="0060391E" w:rsidP="0060391E">
      <w:pPr>
        <w:rPr>
          <w:lang w:val="en-GB"/>
        </w:rPr>
      </w:pPr>
    </w:p>
    <w:p w14:paraId="6EEC73A4" w14:textId="77777777" w:rsidR="0060391E" w:rsidRPr="001E1F9D" w:rsidRDefault="0060391E" w:rsidP="0060391E">
      <w:pPr>
        <w:rPr>
          <w:lang w:val="en-GB"/>
        </w:rPr>
      </w:pPr>
    </w:p>
    <w:p w14:paraId="001D3D43" w14:textId="77777777" w:rsidR="003730DF" w:rsidRPr="001E1F9D" w:rsidRDefault="0060391E" w:rsidP="008E50BC">
      <w:pPr>
        <w:pStyle w:val="Heading1"/>
        <w:rPr>
          <w:lang w:val="en-GB"/>
        </w:rPr>
      </w:pPr>
      <w:r w:rsidRPr="001E1F9D">
        <w:rPr>
          <w:lang w:val="en-GB"/>
        </w:rPr>
        <w:br w:type="page"/>
      </w:r>
      <w:bookmarkStart w:id="19" w:name="_Toc34385559"/>
      <w:r w:rsidR="004C2204" w:rsidRPr="001E1F9D">
        <w:rPr>
          <w:lang w:val="en-GB"/>
        </w:rPr>
        <w:lastRenderedPageBreak/>
        <w:t xml:space="preserve">Digital Public Administration </w:t>
      </w:r>
      <w:r w:rsidR="003730DF" w:rsidRPr="001E1F9D">
        <w:rPr>
          <w:lang w:val="en-GB"/>
        </w:rPr>
        <w:t>Legislation</w:t>
      </w:r>
      <w:bookmarkEnd w:id="19"/>
    </w:p>
    <w:p w14:paraId="7CC3EF5B" w14:textId="77777777" w:rsidR="003730DF" w:rsidRPr="001E1F9D" w:rsidRDefault="003730DF" w:rsidP="007A3FE7">
      <w:pPr>
        <w:pStyle w:val="Heading2"/>
        <w:rPr>
          <w:lang w:val="en-GB"/>
        </w:rPr>
      </w:pPr>
      <w:bookmarkStart w:id="20" w:name="_Toc1474962"/>
      <w:r w:rsidRPr="001E1F9D">
        <w:rPr>
          <w:lang w:val="en-GB"/>
        </w:rPr>
        <w:t>Specific legislation</w:t>
      </w:r>
      <w:bookmarkEnd w:id="20"/>
      <w:r w:rsidR="00EF71E8" w:rsidRPr="001E1F9D">
        <w:rPr>
          <w:lang w:val="en-GB"/>
        </w:rPr>
        <w:t xml:space="preserve"> on Digital Public Administration</w:t>
      </w:r>
    </w:p>
    <w:p w14:paraId="03C262DC" w14:textId="77777777" w:rsidR="009B6A22" w:rsidRPr="006E4594" w:rsidRDefault="009B6A22" w:rsidP="004F2DDF">
      <w:pPr>
        <w:pStyle w:val="Subtitle"/>
      </w:pPr>
      <w:r w:rsidRPr="006E4594">
        <w:t>Act on the Computerisation of the Operations of the Entities Performing Public Tasks</w:t>
      </w:r>
    </w:p>
    <w:p w14:paraId="535749E4" w14:textId="2CB5C166" w:rsidR="00F31FF0" w:rsidRPr="001E1F9D" w:rsidRDefault="009B6A22" w:rsidP="009B6A22">
      <w:pPr>
        <w:rPr>
          <w:lang w:val="en-GB"/>
        </w:rPr>
      </w:pPr>
      <w:r w:rsidRPr="001E1F9D">
        <w:rPr>
          <w:lang w:val="en-GB"/>
        </w:rPr>
        <w:t xml:space="preserve">The </w:t>
      </w:r>
      <w:hyperlink r:id="rId58" w:history="1">
        <w:r w:rsidRPr="001E1F9D">
          <w:rPr>
            <w:rStyle w:val="Hyperlink"/>
            <w:lang w:val="en-GB"/>
          </w:rPr>
          <w:t xml:space="preserve">Act </w:t>
        </w:r>
        <w:r w:rsidR="002E47EF" w:rsidRPr="001E1F9D">
          <w:rPr>
            <w:rStyle w:val="Hyperlink"/>
            <w:lang w:val="en-GB"/>
          </w:rPr>
          <w:t>on the Computerisation of the Operations of the Entities Performing Public Tasks</w:t>
        </w:r>
      </w:hyperlink>
      <w:r w:rsidR="002E47EF" w:rsidRPr="001E1F9D">
        <w:rPr>
          <w:lang w:val="en-GB"/>
        </w:rPr>
        <w:t xml:space="preserve"> </w:t>
      </w:r>
      <w:r w:rsidRPr="001E1F9D">
        <w:rPr>
          <w:lang w:val="en-GB"/>
        </w:rPr>
        <w:t>was adopted by the Sejm on 17 February 2005 and came into force on 21 July 2005 (</w:t>
      </w:r>
      <w:r w:rsidR="004F7101" w:rsidRPr="001E1F9D">
        <w:rPr>
          <w:lang w:val="en-GB"/>
        </w:rPr>
        <w:t>and</w:t>
      </w:r>
      <w:r w:rsidRPr="001E1F9D">
        <w:rPr>
          <w:lang w:val="en-GB"/>
        </w:rPr>
        <w:t xml:space="preserve"> was subsequently amended in 2010, 2014, 2016, 2018</w:t>
      </w:r>
      <w:r w:rsidR="002B5970" w:rsidRPr="001E1F9D">
        <w:rPr>
          <w:lang w:val="en-GB"/>
        </w:rPr>
        <w:t xml:space="preserve">, </w:t>
      </w:r>
      <w:r w:rsidRPr="001E1F9D">
        <w:rPr>
          <w:lang w:val="en-GB"/>
        </w:rPr>
        <w:t>2019</w:t>
      </w:r>
      <w:r w:rsidR="002B5970" w:rsidRPr="001E1F9D">
        <w:rPr>
          <w:lang w:val="en-GB"/>
        </w:rPr>
        <w:t>, 2020 and 2021</w:t>
      </w:r>
      <w:r w:rsidRPr="001E1F9D">
        <w:rPr>
          <w:lang w:val="en-GB"/>
        </w:rPr>
        <w:t xml:space="preserve">). It granted citizens and businesses the right to contact public authorities electronically. It </w:t>
      </w:r>
      <w:r w:rsidR="004F7101" w:rsidRPr="001E1F9D">
        <w:rPr>
          <w:lang w:val="en-GB"/>
        </w:rPr>
        <w:t xml:space="preserve">also </w:t>
      </w:r>
      <w:r w:rsidRPr="001E1F9D">
        <w:rPr>
          <w:lang w:val="en-GB"/>
        </w:rPr>
        <w:t xml:space="preserve">set up horizontal/infrastructure programmes for all sectors of public administration and established a national interoperability framework for IT systems in the Polish public sector. </w:t>
      </w:r>
    </w:p>
    <w:p w14:paraId="56BAA3F7" w14:textId="53C9279E" w:rsidR="009B6A22" w:rsidRPr="001E1F9D" w:rsidRDefault="009B6A22" w:rsidP="009B6A22">
      <w:pPr>
        <w:rPr>
          <w:lang w:val="en-GB"/>
        </w:rPr>
      </w:pPr>
      <w:r w:rsidRPr="001E1F9D">
        <w:rPr>
          <w:lang w:val="en-GB"/>
        </w:rPr>
        <w:t>This law was essential for the standardisation and interoperability of public administration systems, front and back</w:t>
      </w:r>
      <w:r w:rsidR="000E499A" w:rsidRPr="001E1F9D">
        <w:rPr>
          <w:lang w:val="en-GB"/>
        </w:rPr>
        <w:t>-</w:t>
      </w:r>
      <w:r w:rsidRPr="001E1F9D">
        <w:rPr>
          <w:lang w:val="en-GB"/>
        </w:rPr>
        <w:t xml:space="preserve">office integration of public administration systems, in particular the </w:t>
      </w:r>
      <w:hyperlink r:id="rId59" w:history="1">
        <w:r w:rsidRPr="001E1F9D">
          <w:rPr>
            <w:rStyle w:val="Hyperlink"/>
            <w:lang w:val="en-GB"/>
          </w:rPr>
          <w:t>Electronic Platform of Public Administration Services (</w:t>
        </w:r>
        <w:proofErr w:type="spellStart"/>
        <w:r w:rsidRPr="001E1F9D">
          <w:rPr>
            <w:rStyle w:val="Hyperlink"/>
            <w:lang w:val="en-GB"/>
          </w:rPr>
          <w:t>ePUAP</w:t>
        </w:r>
        <w:proofErr w:type="spellEnd"/>
        <w:r w:rsidRPr="001E1F9D">
          <w:rPr>
            <w:rStyle w:val="Hyperlink"/>
            <w:lang w:val="en-GB"/>
          </w:rPr>
          <w:t>)</w:t>
        </w:r>
      </w:hyperlink>
      <w:r w:rsidRPr="001E1F9D">
        <w:rPr>
          <w:lang w:val="en-GB"/>
        </w:rPr>
        <w:t xml:space="preserve">, the central repository of electronic document templates, and the supervision and support of IT projects in public administration at both central and local levels. Moreover, it established the public electronic identification </w:t>
      </w:r>
      <w:r w:rsidR="00AA00EA" w:rsidRPr="001E1F9D">
        <w:rPr>
          <w:lang w:val="en-GB"/>
        </w:rPr>
        <w:t xml:space="preserve">(eID) </w:t>
      </w:r>
      <w:r w:rsidRPr="001E1F9D">
        <w:rPr>
          <w:lang w:val="en-GB"/>
        </w:rPr>
        <w:t xml:space="preserve">scheme under which two </w:t>
      </w:r>
      <w:r w:rsidR="00AA00EA" w:rsidRPr="001E1F9D">
        <w:rPr>
          <w:lang w:val="en-GB"/>
        </w:rPr>
        <w:t>eID</w:t>
      </w:r>
      <w:r w:rsidRPr="001E1F9D">
        <w:rPr>
          <w:lang w:val="en-GB"/>
        </w:rPr>
        <w:t xml:space="preserve"> means for natural persons are issued. It also enabled citizens to confirm their identity or rights (e.g. for driving licenses) using a mobile device instead of documents intended for this.</w:t>
      </w:r>
    </w:p>
    <w:p w14:paraId="51312966" w14:textId="2AD19A66" w:rsidR="00A11539" w:rsidRPr="001E1F9D" w:rsidRDefault="009B6A22" w:rsidP="009B6A22">
      <w:pPr>
        <w:rPr>
          <w:lang w:val="en-GB"/>
        </w:rPr>
      </w:pPr>
      <w:r w:rsidRPr="001E1F9D">
        <w:rPr>
          <w:lang w:val="en-GB"/>
        </w:rPr>
        <w:t xml:space="preserve">The amendment in 2019 also introduced the System of State Registers as an organisational and technical tool serving public registers. The act obliged the Minister </w:t>
      </w:r>
      <w:r w:rsidR="004F7101" w:rsidRPr="001E1F9D">
        <w:rPr>
          <w:lang w:val="en-GB"/>
        </w:rPr>
        <w:t xml:space="preserve">for </w:t>
      </w:r>
      <w:r w:rsidRPr="001E1F9D">
        <w:rPr>
          <w:lang w:val="en-GB"/>
        </w:rPr>
        <w:t xml:space="preserve">Digital Affairs to determine technological standards for the System of State Registers, including </w:t>
      </w:r>
      <w:r w:rsidR="00A7496F" w:rsidRPr="001E1F9D">
        <w:rPr>
          <w:lang w:val="en-GB"/>
        </w:rPr>
        <w:t xml:space="preserve">standards for </w:t>
      </w:r>
      <w:r w:rsidRPr="001E1F9D">
        <w:rPr>
          <w:lang w:val="en-GB"/>
        </w:rPr>
        <w:t xml:space="preserve">data exchange between registers. </w:t>
      </w:r>
      <w:r w:rsidR="00321D53" w:rsidRPr="001E1F9D">
        <w:rPr>
          <w:lang w:val="en-GB"/>
        </w:rPr>
        <w:t>E</w:t>
      </w:r>
      <w:r w:rsidRPr="001E1F9D">
        <w:rPr>
          <w:lang w:val="en-GB"/>
        </w:rPr>
        <w:t>ntities managing public registers are obliged by the act to verify data which are registered for the first time with data in PESEL.</w:t>
      </w:r>
    </w:p>
    <w:p w14:paraId="660E12C2" w14:textId="10367BAF" w:rsidR="004C5C11" w:rsidRPr="001E1F9D" w:rsidRDefault="00C64183" w:rsidP="009B6A22">
      <w:pPr>
        <w:rPr>
          <w:lang w:val="en-GB"/>
        </w:rPr>
      </w:pPr>
      <w:r w:rsidRPr="001E1F9D">
        <w:rPr>
          <w:lang w:val="en-GB"/>
        </w:rPr>
        <w:t>A</w:t>
      </w:r>
      <w:r w:rsidR="00A11539" w:rsidRPr="001E1F9D">
        <w:rPr>
          <w:lang w:val="en-GB"/>
        </w:rPr>
        <w:t xml:space="preserve"> new amendment</w:t>
      </w:r>
      <w:r w:rsidR="003035AF" w:rsidRPr="001E1F9D">
        <w:rPr>
          <w:lang w:val="en-GB"/>
        </w:rPr>
        <w:t>,</w:t>
      </w:r>
      <w:r w:rsidR="00A11539" w:rsidRPr="001E1F9D">
        <w:rPr>
          <w:lang w:val="en-GB"/>
        </w:rPr>
        <w:t xml:space="preserve"> aim</w:t>
      </w:r>
      <w:r w:rsidR="003035AF" w:rsidRPr="001E1F9D">
        <w:rPr>
          <w:lang w:val="en-GB"/>
        </w:rPr>
        <w:t>ed</w:t>
      </w:r>
      <w:r w:rsidR="00A11539" w:rsidRPr="001E1F9D">
        <w:rPr>
          <w:lang w:val="en-GB"/>
        </w:rPr>
        <w:t xml:space="preserve"> at introducing </w:t>
      </w:r>
      <w:r w:rsidR="004F7101" w:rsidRPr="001E1F9D">
        <w:rPr>
          <w:lang w:val="en-GB"/>
        </w:rPr>
        <w:t>the ‘</w:t>
      </w:r>
      <w:r w:rsidR="00A11539" w:rsidRPr="001E1F9D">
        <w:rPr>
          <w:lang w:val="en-GB"/>
        </w:rPr>
        <w:t xml:space="preserve">digital </w:t>
      </w:r>
      <w:r w:rsidR="004F7101" w:rsidRPr="001E1F9D">
        <w:rPr>
          <w:lang w:val="en-GB"/>
        </w:rPr>
        <w:t xml:space="preserve">by </w:t>
      </w:r>
      <w:r w:rsidR="00A11539" w:rsidRPr="001E1F9D">
        <w:rPr>
          <w:lang w:val="en-GB"/>
        </w:rPr>
        <w:t>default</w:t>
      </w:r>
      <w:r w:rsidR="004F7101" w:rsidRPr="001E1F9D">
        <w:rPr>
          <w:lang w:val="en-GB"/>
        </w:rPr>
        <w:t>’ principle</w:t>
      </w:r>
      <w:r w:rsidR="00A11539" w:rsidRPr="001E1F9D">
        <w:rPr>
          <w:lang w:val="en-GB"/>
        </w:rPr>
        <w:t xml:space="preserve"> </w:t>
      </w:r>
      <w:r w:rsidR="004F7101" w:rsidRPr="001E1F9D">
        <w:rPr>
          <w:lang w:val="en-GB"/>
        </w:rPr>
        <w:t xml:space="preserve">in </w:t>
      </w:r>
      <w:r w:rsidR="00A11539" w:rsidRPr="001E1F9D">
        <w:rPr>
          <w:lang w:val="en-GB"/>
        </w:rPr>
        <w:t>the way the administration operates</w:t>
      </w:r>
      <w:r w:rsidR="00AD48DA" w:rsidRPr="001E1F9D">
        <w:rPr>
          <w:lang w:val="en-GB"/>
        </w:rPr>
        <w:t xml:space="preserve">, is under preparation and is expected </w:t>
      </w:r>
      <w:r w:rsidR="003035AF" w:rsidRPr="001E1F9D">
        <w:rPr>
          <w:lang w:val="en-GB"/>
        </w:rPr>
        <w:t>to enter into force by the end of 2022</w:t>
      </w:r>
      <w:r w:rsidR="00A11539" w:rsidRPr="001E1F9D">
        <w:rPr>
          <w:lang w:val="en-GB"/>
        </w:rPr>
        <w:t xml:space="preserve">. The amendment will set out common rules for public entities including digital documents and electronic </w:t>
      </w:r>
      <w:r w:rsidR="00F57838" w:rsidRPr="001E1F9D">
        <w:rPr>
          <w:lang w:val="en-GB"/>
        </w:rPr>
        <w:t>communication</w:t>
      </w:r>
      <w:r w:rsidR="00A11539" w:rsidRPr="001E1F9D">
        <w:rPr>
          <w:lang w:val="en-GB"/>
        </w:rPr>
        <w:t xml:space="preserve"> </w:t>
      </w:r>
      <w:r w:rsidR="00F57838" w:rsidRPr="001E1F9D">
        <w:rPr>
          <w:lang w:val="en-GB"/>
        </w:rPr>
        <w:t xml:space="preserve">by default </w:t>
      </w:r>
      <w:r w:rsidR="00A11539" w:rsidRPr="001E1F9D">
        <w:rPr>
          <w:lang w:val="en-GB"/>
        </w:rPr>
        <w:t xml:space="preserve">in administration and economy (the primacy of electronic communication), the possibility of using only one means of </w:t>
      </w:r>
      <w:r w:rsidR="00AA00EA" w:rsidRPr="001E1F9D">
        <w:rPr>
          <w:lang w:val="en-GB"/>
        </w:rPr>
        <w:t>eID</w:t>
      </w:r>
      <w:r w:rsidR="00A11539" w:rsidRPr="001E1F9D">
        <w:rPr>
          <w:lang w:val="en-GB"/>
        </w:rPr>
        <w:t xml:space="preserve"> (the principle of one login for </w:t>
      </w:r>
      <w:r w:rsidR="00C94CF5" w:rsidRPr="001E1F9D">
        <w:rPr>
          <w:lang w:val="en-GB"/>
        </w:rPr>
        <w:t>every</w:t>
      </w:r>
      <w:r w:rsidR="00A11539" w:rsidRPr="001E1F9D">
        <w:rPr>
          <w:lang w:val="en-GB"/>
        </w:rPr>
        <w:t xml:space="preserve"> citizen and entrepreneur), </w:t>
      </w:r>
      <w:r w:rsidR="00DF07C5" w:rsidRPr="001E1F9D">
        <w:rPr>
          <w:lang w:val="en-GB"/>
        </w:rPr>
        <w:t xml:space="preserve">the use of </w:t>
      </w:r>
      <w:r w:rsidR="00A11539" w:rsidRPr="001E1F9D">
        <w:rPr>
          <w:lang w:val="en-GB"/>
        </w:rPr>
        <w:t>one gateway to public services (</w:t>
      </w:r>
      <w:hyperlink r:id="rId60" w:history="1">
        <w:r w:rsidR="00A11539" w:rsidRPr="001E1F9D">
          <w:rPr>
            <w:rStyle w:val="Hyperlink"/>
            <w:lang w:val="en-GB"/>
          </w:rPr>
          <w:t>GOV.PL</w:t>
        </w:r>
      </w:hyperlink>
      <w:r w:rsidR="00A11539" w:rsidRPr="001E1F9D">
        <w:rPr>
          <w:lang w:val="en-GB"/>
        </w:rPr>
        <w:t>), as well as solutions limiting data redundancy and data exchange of public IC</w:t>
      </w:r>
      <w:r w:rsidR="00C94CF5" w:rsidRPr="001E1F9D">
        <w:rPr>
          <w:lang w:val="en-GB"/>
        </w:rPr>
        <w:t>T</w:t>
      </w:r>
      <w:r w:rsidR="00A11539" w:rsidRPr="001E1F9D">
        <w:rPr>
          <w:lang w:val="en-GB"/>
        </w:rPr>
        <w:t xml:space="preserve"> systems.</w:t>
      </w:r>
    </w:p>
    <w:p w14:paraId="44F27B1C" w14:textId="77777777" w:rsidR="00526FA2" w:rsidRPr="006E4594" w:rsidRDefault="00D0138A" w:rsidP="004F2DDF">
      <w:pPr>
        <w:pStyle w:val="Subtitle"/>
      </w:pPr>
      <w:r w:rsidRPr="006E4594">
        <w:t xml:space="preserve">Act on </w:t>
      </w:r>
      <w:r w:rsidR="00432326" w:rsidRPr="006E4594">
        <w:t>E</w:t>
      </w:r>
      <w:r w:rsidRPr="006E4594">
        <w:t xml:space="preserve">lectronic </w:t>
      </w:r>
      <w:r w:rsidR="00432326" w:rsidRPr="006E4594">
        <w:t>D</w:t>
      </w:r>
      <w:r w:rsidR="00E67FB9" w:rsidRPr="006E4594">
        <w:t>elivery</w:t>
      </w:r>
    </w:p>
    <w:p w14:paraId="6009B572" w14:textId="60811E97" w:rsidR="00C769B2" w:rsidRPr="001E1F9D" w:rsidRDefault="00020866" w:rsidP="00020866">
      <w:pPr>
        <w:rPr>
          <w:lang w:val="en-GB"/>
        </w:rPr>
      </w:pPr>
      <w:bookmarkStart w:id="21" w:name="_Hlk99958198"/>
      <w:r w:rsidRPr="001E1F9D">
        <w:rPr>
          <w:lang w:val="en-GB"/>
        </w:rPr>
        <w:t xml:space="preserve">The </w:t>
      </w:r>
      <w:hyperlink r:id="rId61" w:history="1">
        <w:r w:rsidRPr="001E1F9D">
          <w:rPr>
            <w:color w:val="002060"/>
            <w:lang w:val="en-GB"/>
          </w:rPr>
          <w:t>Act on Electronic Delivery</w:t>
        </w:r>
      </w:hyperlink>
      <w:r w:rsidRPr="001E1F9D">
        <w:rPr>
          <w:lang w:val="en-GB"/>
        </w:rPr>
        <w:t xml:space="preserve"> was adopted by the Parliament on 18 November 2020 and </w:t>
      </w:r>
      <w:r w:rsidR="00321D53" w:rsidRPr="001E1F9D">
        <w:rPr>
          <w:lang w:val="en-GB"/>
        </w:rPr>
        <w:t xml:space="preserve">came </w:t>
      </w:r>
      <w:r w:rsidRPr="001E1F9D">
        <w:rPr>
          <w:lang w:val="en-GB"/>
        </w:rPr>
        <w:t xml:space="preserve">into force on 5 October 2021 (with prolonged </w:t>
      </w:r>
      <w:proofErr w:type="spellStart"/>
      <w:r w:rsidRPr="001E1F9D">
        <w:rPr>
          <w:i/>
          <w:iCs/>
          <w:lang w:val="en-GB"/>
        </w:rPr>
        <w:t>vacatio</w:t>
      </w:r>
      <w:proofErr w:type="spellEnd"/>
      <w:r w:rsidRPr="001E1F9D">
        <w:rPr>
          <w:i/>
          <w:iCs/>
          <w:lang w:val="en-GB"/>
        </w:rPr>
        <w:t xml:space="preserve"> </w:t>
      </w:r>
      <w:proofErr w:type="spellStart"/>
      <w:r w:rsidRPr="001E1F9D">
        <w:rPr>
          <w:i/>
          <w:iCs/>
          <w:lang w:val="en-GB"/>
        </w:rPr>
        <w:t>legis</w:t>
      </w:r>
      <w:proofErr w:type="spellEnd"/>
      <w:r w:rsidRPr="001E1F9D">
        <w:rPr>
          <w:lang w:val="en-GB"/>
        </w:rPr>
        <w:t xml:space="preserve"> for some specific provisions). The aim of the act is to set up </w:t>
      </w:r>
      <w:r w:rsidR="00321D53" w:rsidRPr="001E1F9D">
        <w:rPr>
          <w:lang w:val="en-GB"/>
        </w:rPr>
        <w:t xml:space="preserve">the </w:t>
      </w:r>
      <w:r w:rsidRPr="001E1F9D">
        <w:rPr>
          <w:lang w:val="en-GB"/>
        </w:rPr>
        <w:t xml:space="preserve">Electronic Addresses Register together with its online </w:t>
      </w:r>
      <w:proofErr w:type="gramStart"/>
      <w:r w:rsidRPr="001E1F9D">
        <w:rPr>
          <w:lang w:val="en-GB"/>
        </w:rPr>
        <w:t>services</w:t>
      </w:r>
      <w:r w:rsidR="00321D53" w:rsidRPr="001E1F9D">
        <w:rPr>
          <w:lang w:val="en-GB"/>
        </w:rPr>
        <w:t>,</w:t>
      </w:r>
      <w:r w:rsidRPr="001E1F9D">
        <w:rPr>
          <w:lang w:val="en-GB"/>
        </w:rPr>
        <w:t xml:space="preserve"> and</w:t>
      </w:r>
      <w:proofErr w:type="gramEnd"/>
      <w:r w:rsidRPr="001E1F9D">
        <w:rPr>
          <w:lang w:val="en-GB"/>
        </w:rPr>
        <w:t xml:space="preserve"> enable public entities to send and receive as many correspondence</w:t>
      </w:r>
      <w:r w:rsidR="00942426" w:rsidRPr="001E1F9D">
        <w:rPr>
          <w:lang w:val="en-GB"/>
        </w:rPr>
        <w:t>s</w:t>
      </w:r>
      <w:r w:rsidRPr="001E1F9D">
        <w:rPr>
          <w:lang w:val="en-GB"/>
        </w:rPr>
        <w:t xml:space="preserve"> as possible within the administration and with citizens and entrepreneurs by means of trust services</w:t>
      </w:r>
      <w:bookmarkEnd w:id="21"/>
      <w:r w:rsidRPr="001E1F9D">
        <w:rPr>
          <w:lang w:val="en-GB"/>
        </w:rPr>
        <w:t xml:space="preserve">. As a </w:t>
      </w:r>
      <w:proofErr w:type="gramStart"/>
      <w:r w:rsidRPr="001E1F9D">
        <w:rPr>
          <w:lang w:val="en-GB"/>
        </w:rPr>
        <w:t xml:space="preserve">result, </w:t>
      </w:r>
      <w:r w:rsidR="00321D53" w:rsidRPr="001E1F9D">
        <w:rPr>
          <w:lang w:val="en-GB"/>
        </w:rPr>
        <w:t>since</w:t>
      </w:r>
      <w:proofErr w:type="gramEnd"/>
      <w:r w:rsidR="00321D53" w:rsidRPr="001E1F9D">
        <w:rPr>
          <w:lang w:val="en-GB"/>
        </w:rPr>
        <w:t xml:space="preserve"> </w:t>
      </w:r>
      <w:r w:rsidRPr="001E1F9D">
        <w:rPr>
          <w:lang w:val="en-GB"/>
        </w:rPr>
        <w:t xml:space="preserve">5 October 2021 people who express such a statement of will have become able to receive registered correspondence from administration institutions without having to go to the post office. eDelivery is now the legal equivalent to sending a traditional registered letter with acknowledgment of receipt or delivering </w:t>
      </w:r>
      <w:r w:rsidR="00321D53" w:rsidRPr="001E1F9D">
        <w:rPr>
          <w:lang w:val="en-GB"/>
        </w:rPr>
        <w:t xml:space="preserve">it </w:t>
      </w:r>
      <w:r w:rsidRPr="001E1F9D">
        <w:rPr>
          <w:lang w:val="en-GB"/>
        </w:rPr>
        <w:t xml:space="preserve">in person. </w:t>
      </w:r>
    </w:p>
    <w:p w14:paraId="2569CAD3" w14:textId="4570EF96" w:rsidR="00020866" w:rsidRPr="001E1F9D" w:rsidRDefault="00020866" w:rsidP="00020866">
      <w:pPr>
        <w:rPr>
          <w:lang w:val="en-GB"/>
        </w:rPr>
      </w:pPr>
      <w:r w:rsidRPr="001E1F9D">
        <w:rPr>
          <w:lang w:val="en-GB"/>
        </w:rPr>
        <w:t xml:space="preserve">Along with the adoption of the </w:t>
      </w:r>
      <w:r w:rsidR="00321D53" w:rsidRPr="001E1F9D">
        <w:rPr>
          <w:lang w:val="en-GB"/>
        </w:rPr>
        <w:t>a</w:t>
      </w:r>
      <w:r w:rsidRPr="001E1F9D">
        <w:rPr>
          <w:lang w:val="en-GB"/>
        </w:rPr>
        <w:t>ct, the electronic delivery service standard, based upon ETSI standards</w:t>
      </w:r>
      <w:r w:rsidR="00321D53" w:rsidRPr="001E1F9D">
        <w:rPr>
          <w:lang w:val="en-GB"/>
        </w:rPr>
        <w:t>,</w:t>
      </w:r>
      <w:r w:rsidRPr="001E1F9D">
        <w:rPr>
          <w:lang w:val="en-GB"/>
        </w:rPr>
        <w:t xml:space="preserve"> was completed. The document defines the manner of providing </w:t>
      </w:r>
      <w:r w:rsidR="00C769B2" w:rsidRPr="001E1F9D">
        <w:rPr>
          <w:lang w:val="en-GB"/>
        </w:rPr>
        <w:t>e</w:t>
      </w:r>
      <w:r w:rsidRPr="001E1F9D">
        <w:rPr>
          <w:lang w:val="en-GB"/>
        </w:rPr>
        <w:t xml:space="preserve">lectronic </w:t>
      </w:r>
      <w:r w:rsidR="00C769B2" w:rsidRPr="001E1F9D">
        <w:rPr>
          <w:lang w:val="en-GB"/>
        </w:rPr>
        <w:t>r</w:t>
      </w:r>
      <w:r w:rsidRPr="001E1F9D">
        <w:rPr>
          <w:lang w:val="en-GB"/>
        </w:rPr>
        <w:t xml:space="preserve">egistered </w:t>
      </w:r>
      <w:r w:rsidR="00C769B2" w:rsidRPr="001E1F9D">
        <w:rPr>
          <w:lang w:val="en-GB"/>
        </w:rPr>
        <w:t>d</w:t>
      </w:r>
      <w:r w:rsidRPr="001E1F9D">
        <w:rPr>
          <w:lang w:val="en-GB"/>
        </w:rPr>
        <w:t xml:space="preserve">elivery </w:t>
      </w:r>
      <w:r w:rsidR="00C769B2" w:rsidRPr="001E1F9D">
        <w:rPr>
          <w:lang w:val="en-GB"/>
        </w:rPr>
        <w:t>s</w:t>
      </w:r>
      <w:r w:rsidRPr="001E1F9D">
        <w:rPr>
          <w:lang w:val="en-GB"/>
        </w:rPr>
        <w:t xml:space="preserve">ervices by service providers, including the designated operator. The standard has been published on the </w:t>
      </w:r>
      <w:hyperlink r:id="rId62" w:history="1">
        <w:r w:rsidR="00270969" w:rsidRPr="001E1F9D">
          <w:rPr>
            <w:color w:val="002060"/>
            <w:lang w:val="en-GB"/>
          </w:rPr>
          <w:t>Public Information Bulletin website of the Ministry for Digital Affairs</w:t>
        </w:r>
      </w:hyperlink>
      <w:r w:rsidRPr="001E1F9D">
        <w:rPr>
          <w:color w:val="002060"/>
          <w:lang w:val="en-GB"/>
        </w:rPr>
        <w:t xml:space="preserve"> </w:t>
      </w:r>
      <w:r w:rsidRPr="001E1F9D">
        <w:rPr>
          <w:lang w:val="en-GB"/>
        </w:rPr>
        <w:t>in Polish language.</w:t>
      </w:r>
    </w:p>
    <w:p w14:paraId="6696B879" w14:textId="77777777" w:rsidR="00020866" w:rsidRPr="001E1F9D" w:rsidRDefault="00020866" w:rsidP="009B6A22">
      <w:pPr>
        <w:rPr>
          <w:lang w:val="en-GB"/>
        </w:rPr>
      </w:pPr>
    </w:p>
    <w:p w14:paraId="3F2FE029" w14:textId="77777777" w:rsidR="004C2204" w:rsidRPr="001E1F9D" w:rsidRDefault="004C2204" w:rsidP="007A3FE7">
      <w:pPr>
        <w:pStyle w:val="Heading2"/>
        <w:rPr>
          <w:lang w:val="en-GB"/>
        </w:rPr>
      </w:pPr>
      <w:r w:rsidRPr="001E1F9D">
        <w:rPr>
          <w:lang w:val="en-GB"/>
        </w:rPr>
        <w:lastRenderedPageBreak/>
        <w:t xml:space="preserve">Interoperability </w:t>
      </w:r>
    </w:p>
    <w:p w14:paraId="2AB75572" w14:textId="77777777" w:rsidR="006466DB" w:rsidRPr="006E4594" w:rsidRDefault="006466DB" w:rsidP="004F2DDF">
      <w:pPr>
        <w:pStyle w:val="Subtitle"/>
      </w:pPr>
      <w:bookmarkStart w:id="22" w:name="_Toc1474963"/>
      <w:r w:rsidRPr="006E4594">
        <w:t xml:space="preserve">Regulation on </w:t>
      </w:r>
      <w:r w:rsidR="00AF60FA" w:rsidRPr="006E4594">
        <w:t xml:space="preserve">the </w:t>
      </w:r>
      <w:r w:rsidRPr="006E4594">
        <w:t>National Interoperability Framework</w:t>
      </w:r>
    </w:p>
    <w:p w14:paraId="5655B401" w14:textId="19252DD1" w:rsidR="006466DB" w:rsidRPr="001E1F9D" w:rsidRDefault="006466DB" w:rsidP="006466DB">
      <w:pPr>
        <w:rPr>
          <w:lang w:val="en-GB"/>
        </w:rPr>
      </w:pPr>
      <w:r w:rsidRPr="001E1F9D">
        <w:rPr>
          <w:lang w:val="en-GB"/>
        </w:rPr>
        <w:t xml:space="preserve">The </w:t>
      </w:r>
      <w:hyperlink r:id="rId63" w:history="1">
        <w:r w:rsidRPr="001E1F9D">
          <w:rPr>
            <w:rStyle w:val="Hyperlink"/>
            <w:lang w:val="en-GB"/>
          </w:rPr>
          <w:t>Regulation on the National Interoperability Framework, minimum requirements for public registers and information exchange in electronic form</w:t>
        </w:r>
        <w:r w:rsidR="002F1D80" w:rsidRPr="001E1F9D">
          <w:rPr>
            <w:rStyle w:val="Hyperlink"/>
            <w:lang w:val="en-GB"/>
          </w:rPr>
          <w:t>,</w:t>
        </w:r>
        <w:r w:rsidRPr="001E1F9D">
          <w:rPr>
            <w:rStyle w:val="Hyperlink"/>
            <w:lang w:val="en-GB"/>
          </w:rPr>
          <w:t xml:space="preserve"> and minimum requirements for IC</w:t>
        </w:r>
        <w:r w:rsidR="00AF60FA" w:rsidRPr="001E1F9D">
          <w:rPr>
            <w:rStyle w:val="Hyperlink"/>
            <w:lang w:val="en-GB"/>
          </w:rPr>
          <w:t>T</w:t>
        </w:r>
        <w:r w:rsidRPr="001E1F9D">
          <w:rPr>
            <w:rStyle w:val="Hyperlink"/>
            <w:lang w:val="en-GB"/>
          </w:rPr>
          <w:t xml:space="preserve"> systems</w:t>
        </w:r>
      </w:hyperlink>
      <w:r w:rsidRPr="001E1F9D">
        <w:rPr>
          <w:lang w:val="en-GB"/>
        </w:rPr>
        <w:t>, adopted on 12 April 2012 by the Council of Ministers, was further amended in 2014</w:t>
      </w:r>
      <w:r w:rsidR="004C5C11" w:rsidRPr="001E1F9D">
        <w:rPr>
          <w:lang w:val="en-GB"/>
        </w:rPr>
        <w:t>,</w:t>
      </w:r>
      <w:r w:rsidR="009E6DAD" w:rsidRPr="001E1F9D">
        <w:rPr>
          <w:lang w:val="en-GB"/>
        </w:rPr>
        <w:t xml:space="preserve"> </w:t>
      </w:r>
      <w:r w:rsidRPr="001E1F9D">
        <w:rPr>
          <w:lang w:val="en-GB"/>
        </w:rPr>
        <w:t>2016</w:t>
      </w:r>
      <w:r w:rsidR="004C5C11" w:rsidRPr="001E1F9D">
        <w:rPr>
          <w:lang w:val="en-GB"/>
        </w:rPr>
        <w:t xml:space="preserve"> and 2017</w:t>
      </w:r>
      <w:r w:rsidRPr="001E1F9D">
        <w:rPr>
          <w:lang w:val="en-GB"/>
        </w:rPr>
        <w:t xml:space="preserve">. </w:t>
      </w:r>
    </w:p>
    <w:p w14:paraId="30E7700B" w14:textId="77777777" w:rsidR="004C5C11" w:rsidRPr="006E4594" w:rsidRDefault="004C5C11" w:rsidP="004F2DDF">
      <w:pPr>
        <w:pStyle w:val="Subtitle"/>
      </w:pPr>
      <w:r w:rsidRPr="006E4594">
        <w:t>Act on the Computerisation of the Operations of the Entities Performing Public Tasks</w:t>
      </w:r>
    </w:p>
    <w:p w14:paraId="39C21C21" w14:textId="6A91900D" w:rsidR="004C5C11" w:rsidRPr="001E1F9D" w:rsidRDefault="004C5C11" w:rsidP="00C912B2">
      <w:pPr>
        <w:pStyle w:val="BodyText"/>
        <w:rPr>
          <w:lang w:val="en-GB"/>
        </w:rPr>
      </w:pPr>
      <w:r w:rsidRPr="001E1F9D">
        <w:rPr>
          <w:lang w:val="en-GB"/>
        </w:rPr>
        <w:t>Since the beginning of 2021</w:t>
      </w:r>
      <w:r w:rsidR="00526FA2" w:rsidRPr="001E1F9D">
        <w:rPr>
          <w:lang w:val="en-GB"/>
        </w:rPr>
        <w:t>,</w:t>
      </w:r>
      <w:r w:rsidRPr="001E1F9D">
        <w:rPr>
          <w:lang w:val="en-GB"/>
        </w:rPr>
        <w:t xml:space="preserve"> the Chancellery of the Prime Minister has been working on the amendment to the </w:t>
      </w:r>
      <w:hyperlink r:id="rId64" w:history="1">
        <w:r w:rsidRPr="001E1F9D">
          <w:rPr>
            <w:rStyle w:val="Hyperlink"/>
            <w:lang w:val="en-GB"/>
          </w:rPr>
          <w:t xml:space="preserve">Act on the </w:t>
        </w:r>
        <w:r w:rsidR="001B76F3" w:rsidRPr="001E1F9D">
          <w:rPr>
            <w:rStyle w:val="Hyperlink"/>
            <w:lang w:val="en-GB"/>
          </w:rPr>
          <w:t>C</w:t>
        </w:r>
        <w:r w:rsidRPr="001E1F9D">
          <w:rPr>
            <w:rStyle w:val="Hyperlink"/>
            <w:lang w:val="en-GB"/>
          </w:rPr>
          <w:t xml:space="preserve">omputerisation of </w:t>
        </w:r>
        <w:r w:rsidR="002F1D80" w:rsidRPr="001E1F9D">
          <w:rPr>
            <w:rStyle w:val="Hyperlink"/>
            <w:lang w:val="en-GB"/>
          </w:rPr>
          <w:t xml:space="preserve">the Operations of the </w:t>
        </w:r>
        <w:r w:rsidR="001B76F3" w:rsidRPr="001E1F9D">
          <w:rPr>
            <w:rStyle w:val="Hyperlink"/>
            <w:lang w:val="en-GB"/>
          </w:rPr>
          <w:t>E</w:t>
        </w:r>
        <w:r w:rsidRPr="001E1F9D">
          <w:rPr>
            <w:rStyle w:val="Hyperlink"/>
            <w:lang w:val="en-GB"/>
          </w:rPr>
          <w:t xml:space="preserve">ntities </w:t>
        </w:r>
        <w:r w:rsidR="001B76F3" w:rsidRPr="001E1F9D">
          <w:rPr>
            <w:rStyle w:val="Hyperlink"/>
            <w:lang w:val="en-GB"/>
          </w:rPr>
          <w:t>P</w:t>
        </w:r>
        <w:r w:rsidRPr="001E1F9D">
          <w:rPr>
            <w:rStyle w:val="Hyperlink"/>
            <w:lang w:val="en-GB"/>
          </w:rPr>
          <w:t xml:space="preserve">erforming </w:t>
        </w:r>
        <w:r w:rsidR="001B76F3" w:rsidRPr="001E1F9D">
          <w:rPr>
            <w:rStyle w:val="Hyperlink"/>
            <w:lang w:val="en-GB"/>
          </w:rPr>
          <w:t>P</w:t>
        </w:r>
        <w:r w:rsidRPr="001E1F9D">
          <w:rPr>
            <w:rStyle w:val="Hyperlink"/>
            <w:lang w:val="en-GB"/>
          </w:rPr>
          <w:t xml:space="preserve">ublic </w:t>
        </w:r>
        <w:r w:rsidR="001B76F3" w:rsidRPr="001E1F9D">
          <w:rPr>
            <w:rStyle w:val="Hyperlink"/>
            <w:lang w:val="en-GB"/>
          </w:rPr>
          <w:t>T</w:t>
        </w:r>
        <w:r w:rsidRPr="001E1F9D">
          <w:rPr>
            <w:rStyle w:val="Hyperlink"/>
            <w:lang w:val="en-GB"/>
          </w:rPr>
          <w:t>asks.</w:t>
        </w:r>
      </w:hyperlink>
      <w:r w:rsidRPr="001E1F9D">
        <w:rPr>
          <w:lang w:val="en-GB"/>
        </w:rPr>
        <w:t xml:space="preserve"> The </w:t>
      </w:r>
      <w:r w:rsidR="00976F33" w:rsidRPr="001E1F9D">
        <w:rPr>
          <w:lang w:val="en-GB"/>
        </w:rPr>
        <w:t>amended act will set out provisions related to e.g.</w:t>
      </w:r>
      <w:r w:rsidR="00C912B2" w:rsidRPr="001E1F9D">
        <w:rPr>
          <w:lang w:val="en-GB"/>
        </w:rPr>
        <w:t xml:space="preserve"> </w:t>
      </w:r>
      <w:r w:rsidR="00976F33" w:rsidRPr="001E1F9D">
        <w:rPr>
          <w:lang w:val="en-GB"/>
        </w:rPr>
        <w:t>reference data, interoperability recommendations</w:t>
      </w:r>
      <w:r w:rsidR="002F1D80" w:rsidRPr="001E1F9D">
        <w:rPr>
          <w:lang w:val="en-GB"/>
        </w:rPr>
        <w:t xml:space="preserve"> and</w:t>
      </w:r>
      <w:r w:rsidR="00976F33" w:rsidRPr="001E1F9D">
        <w:rPr>
          <w:lang w:val="en-GB"/>
        </w:rPr>
        <w:t xml:space="preserve"> interoperability repository, thus recognising the </w:t>
      </w:r>
      <w:r w:rsidRPr="001E1F9D">
        <w:rPr>
          <w:lang w:val="en-GB"/>
        </w:rPr>
        <w:t xml:space="preserve">importance of </w:t>
      </w:r>
      <w:r w:rsidR="002F1D80" w:rsidRPr="001E1F9D">
        <w:rPr>
          <w:lang w:val="en-GB"/>
        </w:rPr>
        <w:t xml:space="preserve">the </w:t>
      </w:r>
      <w:r w:rsidRPr="001E1F9D">
        <w:rPr>
          <w:lang w:val="en-GB"/>
        </w:rPr>
        <w:t>interoperability key concepts and definitions</w:t>
      </w:r>
      <w:r w:rsidR="00976F33" w:rsidRPr="001E1F9D">
        <w:rPr>
          <w:lang w:val="en-GB"/>
        </w:rPr>
        <w:t xml:space="preserve"> that are </w:t>
      </w:r>
      <w:r w:rsidR="001B76F3" w:rsidRPr="001E1F9D">
        <w:rPr>
          <w:lang w:val="en-GB"/>
        </w:rPr>
        <w:t xml:space="preserve">currently </w:t>
      </w:r>
      <w:r w:rsidR="00976F33" w:rsidRPr="001E1F9D">
        <w:rPr>
          <w:lang w:val="en-GB"/>
        </w:rPr>
        <w:t xml:space="preserve">defined in the </w:t>
      </w:r>
      <w:r w:rsidR="001B76F3" w:rsidRPr="001E1F9D">
        <w:rPr>
          <w:lang w:val="en-GB"/>
        </w:rPr>
        <w:t>R</w:t>
      </w:r>
      <w:r w:rsidR="00976F33" w:rsidRPr="001E1F9D">
        <w:rPr>
          <w:lang w:val="en-GB"/>
        </w:rPr>
        <w:t>egulation on</w:t>
      </w:r>
      <w:r w:rsidRPr="001E1F9D">
        <w:rPr>
          <w:lang w:val="en-GB"/>
        </w:rPr>
        <w:t xml:space="preserve"> </w:t>
      </w:r>
      <w:r w:rsidR="00976F33" w:rsidRPr="001E1F9D">
        <w:rPr>
          <w:lang w:val="en-GB"/>
        </w:rPr>
        <w:t>the National Interoperability Framework.</w:t>
      </w:r>
      <w:r w:rsidR="00976F33" w:rsidRPr="001E1F9D" w:rsidDel="00976F33">
        <w:rPr>
          <w:lang w:val="en-GB"/>
        </w:rPr>
        <w:t xml:space="preserve"> </w:t>
      </w:r>
      <w:r w:rsidR="001B76F3" w:rsidRPr="001E1F9D">
        <w:rPr>
          <w:lang w:val="en-GB"/>
        </w:rPr>
        <w:t xml:space="preserve">The </w:t>
      </w:r>
      <w:r w:rsidR="00847891" w:rsidRPr="001E1F9D">
        <w:rPr>
          <w:lang w:val="en-GB"/>
        </w:rPr>
        <w:t>n</w:t>
      </w:r>
      <w:r w:rsidRPr="001E1F9D">
        <w:rPr>
          <w:lang w:val="en-GB"/>
        </w:rPr>
        <w:t xml:space="preserve">ew version of </w:t>
      </w:r>
      <w:r w:rsidR="00847891" w:rsidRPr="001E1F9D">
        <w:rPr>
          <w:lang w:val="en-GB"/>
        </w:rPr>
        <w:t xml:space="preserve">the </w:t>
      </w:r>
      <w:r w:rsidR="002E47EF" w:rsidRPr="001E1F9D">
        <w:rPr>
          <w:lang w:val="en-GB"/>
        </w:rPr>
        <w:t>a</w:t>
      </w:r>
      <w:r w:rsidRPr="001E1F9D">
        <w:rPr>
          <w:lang w:val="en-GB"/>
        </w:rPr>
        <w:t xml:space="preserve">ct will also provide </w:t>
      </w:r>
      <w:r w:rsidR="0010184B" w:rsidRPr="001E1F9D">
        <w:rPr>
          <w:lang w:val="en-GB"/>
        </w:rPr>
        <w:t xml:space="preserve">the </w:t>
      </w:r>
      <w:r w:rsidRPr="001E1F9D">
        <w:rPr>
          <w:lang w:val="en-GB"/>
        </w:rPr>
        <w:t xml:space="preserve">legal basis for the State Information Architecture, </w:t>
      </w:r>
      <w:r w:rsidR="00C02C82" w:rsidRPr="001E1F9D">
        <w:rPr>
          <w:lang w:val="en-GB"/>
        </w:rPr>
        <w:t xml:space="preserve">for </w:t>
      </w:r>
      <w:r w:rsidR="001B76F3" w:rsidRPr="001E1F9D">
        <w:rPr>
          <w:lang w:val="en-GB"/>
        </w:rPr>
        <w:t xml:space="preserve">the </w:t>
      </w:r>
      <w:r w:rsidRPr="001E1F9D">
        <w:rPr>
          <w:lang w:val="en-GB"/>
        </w:rPr>
        <w:t>reference catalogues (public entities, cases, e</w:t>
      </w:r>
      <w:r w:rsidR="002048F0" w:rsidRPr="001E1F9D">
        <w:rPr>
          <w:lang w:val="en-GB"/>
        </w:rPr>
        <w:t>S</w:t>
      </w:r>
      <w:r w:rsidRPr="001E1F9D">
        <w:rPr>
          <w:lang w:val="en-GB"/>
        </w:rPr>
        <w:t xml:space="preserve">ervices, document templates, administration processes and registers) as well as for </w:t>
      </w:r>
      <w:r w:rsidR="001B76F3" w:rsidRPr="001E1F9D">
        <w:rPr>
          <w:lang w:val="en-GB"/>
        </w:rPr>
        <w:t xml:space="preserve">the </w:t>
      </w:r>
      <w:r w:rsidRPr="001E1F9D">
        <w:rPr>
          <w:lang w:val="en-GB"/>
        </w:rPr>
        <w:t xml:space="preserve">public IT systems inventory (SIST). </w:t>
      </w:r>
    </w:p>
    <w:p w14:paraId="66BDF86D" w14:textId="0595A345" w:rsidR="008F3F38" w:rsidRPr="001E1F9D" w:rsidRDefault="003730DF" w:rsidP="007A3FE7">
      <w:pPr>
        <w:pStyle w:val="Heading2"/>
        <w:rPr>
          <w:lang w:val="en-GB"/>
        </w:rPr>
      </w:pPr>
      <w:r w:rsidRPr="001E1F9D">
        <w:rPr>
          <w:lang w:val="en-GB"/>
        </w:rPr>
        <w:t>Key enablers</w:t>
      </w:r>
      <w:bookmarkEnd w:id="22"/>
    </w:p>
    <w:p w14:paraId="20F050A8" w14:textId="77777777" w:rsidR="003730DF" w:rsidRPr="001E1F9D" w:rsidRDefault="003730DF" w:rsidP="00666419">
      <w:pPr>
        <w:pStyle w:val="Heading3"/>
        <w:rPr>
          <w:lang w:val="en-GB"/>
        </w:rPr>
      </w:pPr>
      <w:bookmarkStart w:id="23" w:name="_Toc1474964"/>
      <w:r w:rsidRPr="001E1F9D">
        <w:rPr>
          <w:lang w:val="en-GB"/>
        </w:rPr>
        <w:t>Access to public information</w:t>
      </w:r>
      <w:bookmarkEnd w:id="23"/>
    </w:p>
    <w:p w14:paraId="3E52F574" w14:textId="77777777" w:rsidR="008D07AF" w:rsidRPr="006E4594" w:rsidRDefault="008D07AF" w:rsidP="004F2DDF">
      <w:pPr>
        <w:pStyle w:val="Subtitle"/>
      </w:pPr>
      <w:bookmarkStart w:id="24" w:name="_Toc1474965"/>
      <w:r w:rsidRPr="006E4594">
        <w:t xml:space="preserve">Act on Access to Public Information </w:t>
      </w:r>
    </w:p>
    <w:p w14:paraId="0F9F345E" w14:textId="36CBDF24" w:rsidR="008D07AF" w:rsidRPr="001E1F9D" w:rsidRDefault="008D07AF" w:rsidP="008D07AF">
      <w:pPr>
        <w:rPr>
          <w:lang w:val="en-GB"/>
        </w:rPr>
      </w:pPr>
      <w:r w:rsidRPr="001E1F9D">
        <w:rPr>
          <w:lang w:val="en-GB"/>
        </w:rPr>
        <w:t xml:space="preserve">The </w:t>
      </w:r>
      <w:hyperlink r:id="rId65" w:history="1">
        <w:r w:rsidRPr="001E1F9D">
          <w:rPr>
            <w:rStyle w:val="Hyperlink"/>
            <w:lang w:val="en-GB"/>
          </w:rPr>
          <w:t>Act</w:t>
        </w:r>
        <w:r w:rsidR="00BC69B6" w:rsidRPr="001E1F9D">
          <w:rPr>
            <w:rStyle w:val="Hyperlink"/>
            <w:lang w:val="en-GB"/>
          </w:rPr>
          <w:t xml:space="preserve"> on Access to Public Information</w:t>
        </w:r>
      </w:hyperlink>
      <w:r w:rsidRPr="001E1F9D">
        <w:rPr>
          <w:lang w:val="en-GB"/>
        </w:rPr>
        <w:t>, which came into force in January 2002, allow</w:t>
      </w:r>
      <w:r w:rsidR="00E7259F" w:rsidRPr="001E1F9D">
        <w:rPr>
          <w:lang w:val="en-GB"/>
        </w:rPr>
        <w:t>s</w:t>
      </w:r>
      <w:r w:rsidRPr="001E1F9D">
        <w:rPr>
          <w:lang w:val="en-GB"/>
        </w:rPr>
        <w:t xml:space="preserve"> anyone to demand access to public information held by public and private bodies exercising public functions, as well as trade unions and political parties. The</w:t>
      </w:r>
      <w:r w:rsidR="00E7259F" w:rsidRPr="001E1F9D">
        <w:rPr>
          <w:lang w:val="en-GB"/>
        </w:rPr>
        <w:t>se</w:t>
      </w:r>
      <w:r w:rsidRPr="001E1F9D">
        <w:rPr>
          <w:lang w:val="en-GB"/>
        </w:rPr>
        <w:t xml:space="preserve"> bodies ha</w:t>
      </w:r>
      <w:r w:rsidR="00E7259F" w:rsidRPr="001E1F9D">
        <w:rPr>
          <w:lang w:val="en-GB"/>
        </w:rPr>
        <w:t>ve</w:t>
      </w:r>
      <w:r w:rsidRPr="001E1F9D">
        <w:rPr>
          <w:lang w:val="en-GB"/>
        </w:rPr>
        <w:t xml:space="preserve"> to officially respond to enquiries within 14 days. Public bodies </w:t>
      </w:r>
      <w:r w:rsidR="00E7259F" w:rsidRPr="001E1F9D">
        <w:rPr>
          <w:lang w:val="en-GB"/>
        </w:rPr>
        <w:t xml:space="preserve">are </w:t>
      </w:r>
      <w:r w:rsidR="008B06E3" w:rsidRPr="001E1F9D">
        <w:rPr>
          <w:lang w:val="en-GB"/>
        </w:rPr>
        <w:t xml:space="preserve">also </w:t>
      </w:r>
      <w:r w:rsidRPr="001E1F9D">
        <w:rPr>
          <w:lang w:val="en-GB"/>
        </w:rPr>
        <w:t xml:space="preserve">required to </w:t>
      </w:r>
      <w:r w:rsidR="008B06E3" w:rsidRPr="001E1F9D">
        <w:rPr>
          <w:lang w:val="en-GB"/>
        </w:rPr>
        <w:t xml:space="preserve">proactively </w:t>
      </w:r>
      <w:r w:rsidRPr="001E1F9D">
        <w:rPr>
          <w:lang w:val="en-GB"/>
        </w:rPr>
        <w:t xml:space="preserve">publish </w:t>
      </w:r>
      <w:r w:rsidR="008B06E3" w:rsidRPr="001E1F9D">
        <w:rPr>
          <w:lang w:val="en-GB"/>
        </w:rPr>
        <w:t xml:space="preserve">certain categories of </w:t>
      </w:r>
      <w:r w:rsidRPr="001E1F9D">
        <w:rPr>
          <w:lang w:val="en-GB"/>
        </w:rPr>
        <w:t>information</w:t>
      </w:r>
      <w:r w:rsidR="00E7259F" w:rsidRPr="001E1F9D">
        <w:rPr>
          <w:lang w:val="en-GB"/>
        </w:rPr>
        <w:t>,</w:t>
      </w:r>
      <w:r w:rsidRPr="001E1F9D">
        <w:rPr>
          <w:lang w:val="en-GB"/>
        </w:rPr>
        <w:t xml:space="preserve"> </w:t>
      </w:r>
      <w:r w:rsidR="003035AF" w:rsidRPr="001E1F9D">
        <w:rPr>
          <w:lang w:val="en-GB"/>
        </w:rPr>
        <w:t>i.e.</w:t>
      </w:r>
      <w:r w:rsidR="008B06E3" w:rsidRPr="001E1F9D">
        <w:rPr>
          <w:lang w:val="en-GB"/>
        </w:rPr>
        <w:t xml:space="preserve"> </w:t>
      </w:r>
      <w:r w:rsidRPr="001E1F9D">
        <w:rPr>
          <w:lang w:val="en-GB"/>
        </w:rPr>
        <w:t>on their policies, legal organisation and principles of operation, the contents of administrative acts and decisions, as well as public assets. The law require</w:t>
      </w:r>
      <w:r w:rsidR="00E7259F" w:rsidRPr="001E1F9D">
        <w:rPr>
          <w:lang w:val="en-GB"/>
        </w:rPr>
        <w:t>s</w:t>
      </w:r>
      <w:r w:rsidRPr="001E1F9D">
        <w:rPr>
          <w:lang w:val="en-GB"/>
        </w:rPr>
        <w:t xml:space="preserve"> that each of these bodies create a Public Information Bulletin to allow access to information via computer networks. Thus, the official electronic journal for public information – the </w:t>
      </w:r>
      <w:hyperlink r:id="rId66" w:history="1">
        <w:r w:rsidRPr="001E1F9D">
          <w:rPr>
            <w:rStyle w:val="Hyperlink"/>
            <w:lang w:val="en-GB"/>
          </w:rPr>
          <w:t>Public Information Bulletin</w:t>
        </w:r>
      </w:hyperlink>
      <w:r w:rsidRPr="001E1F9D">
        <w:rPr>
          <w:lang w:val="en-GB"/>
        </w:rPr>
        <w:t xml:space="preserve"> </w:t>
      </w:r>
      <w:r w:rsidR="00142256" w:rsidRPr="001E1F9D">
        <w:rPr>
          <w:lang w:val="en-GB"/>
        </w:rPr>
        <w:t>–</w:t>
      </w:r>
      <w:r w:rsidRPr="001E1F9D">
        <w:rPr>
          <w:lang w:val="en-GB"/>
        </w:rPr>
        <w:t xml:space="preserve"> was launched in July 2003.</w:t>
      </w:r>
    </w:p>
    <w:p w14:paraId="69A8A9BA" w14:textId="0077BAC4" w:rsidR="008D07AF" w:rsidRPr="006E4594" w:rsidRDefault="008D07AF" w:rsidP="004F2DDF">
      <w:pPr>
        <w:pStyle w:val="Subtitle"/>
      </w:pPr>
      <w:r w:rsidRPr="006E4594">
        <w:t>Regulation on the Manner, Scope and Mode of Access to Data Stored in a Public Register</w:t>
      </w:r>
    </w:p>
    <w:p w14:paraId="06842B87" w14:textId="0F8F1203" w:rsidR="008D07AF" w:rsidRPr="001E1F9D" w:rsidRDefault="008D07AF" w:rsidP="008D07AF">
      <w:pPr>
        <w:rPr>
          <w:lang w:val="en-GB"/>
        </w:rPr>
      </w:pPr>
      <w:r w:rsidRPr="001E1F9D">
        <w:rPr>
          <w:lang w:val="en-GB"/>
        </w:rPr>
        <w:t>Th</w:t>
      </w:r>
      <w:r w:rsidR="006A77FD" w:rsidRPr="001E1F9D">
        <w:rPr>
          <w:lang w:val="en-GB"/>
        </w:rPr>
        <w:t>e short</w:t>
      </w:r>
      <w:r w:rsidRPr="001E1F9D">
        <w:rPr>
          <w:lang w:val="en-GB"/>
        </w:rPr>
        <w:t xml:space="preserve"> </w:t>
      </w:r>
      <w:hyperlink r:id="rId67" w:history="1">
        <w:r w:rsidR="006A77FD" w:rsidRPr="001E1F9D">
          <w:rPr>
            <w:rStyle w:val="Hyperlink"/>
            <w:lang w:val="en-GB"/>
          </w:rPr>
          <w:t>Regulation on the Manner, Scope and Mode of Access to Data Stored in a Public Register</w:t>
        </w:r>
      </w:hyperlink>
      <w:r w:rsidRPr="001E1F9D">
        <w:rPr>
          <w:lang w:val="en-GB"/>
        </w:rPr>
        <w:t xml:space="preserve"> set</w:t>
      </w:r>
      <w:r w:rsidR="006A77FD" w:rsidRPr="001E1F9D">
        <w:rPr>
          <w:lang w:val="en-GB"/>
        </w:rPr>
        <w:t>s</w:t>
      </w:r>
      <w:r w:rsidRPr="001E1F9D">
        <w:rPr>
          <w:lang w:val="en-GB"/>
        </w:rPr>
        <w:t xml:space="preserve"> out the scope and mode of access to data stored in a public register </w:t>
      </w:r>
      <w:r w:rsidR="0003341F" w:rsidRPr="001E1F9D">
        <w:rPr>
          <w:lang w:val="en-GB"/>
        </w:rPr>
        <w:t xml:space="preserve">by </w:t>
      </w:r>
      <w:r w:rsidRPr="001E1F9D">
        <w:rPr>
          <w:lang w:val="en-GB"/>
        </w:rPr>
        <w:t>a public body or entity performing public duties under other regulations or by delegation. Furthermore, it clarifie</w:t>
      </w:r>
      <w:r w:rsidR="006A77FD" w:rsidRPr="001E1F9D">
        <w:rPr>
          <w:lang w:val="en-GB"/>
        </w:rPr>
        <w:t>s</w:t>
      </w:r>
      <w:r w:rsidRPr="001E1F9D">
        <w:rPr>
          <w:lang w:val="en-GB"/>
        </w:rPr>
        <w:t xml:space="preserve"> the terms under which someone can resort to a second request for access to data stored in a register.</w:t>
      </w:r>
    </w:p>
    <w:p w14:paraId="17867D30" w14:textId="7EB2ACBE" w:rsidR="008D07AF" w:rsidRPr="006E4594" w:rsidRDefault="008D07AF" w:rsidP="004F2DDF">
      <w:pPr>
        <w:pStyle w:val="Subtitle"/>
      </w:pPr>
      <w:r w:rsidRPr="006E4594">
        <w:t xml:space="preserve">Act on </w:t>
      </w:r>
      <w:r w:rsidR="008B06E3" w:rsidRPr="006E4594">
        <w:t xml:space="preserve">Open Data and </w:t>
      </w:r>
      <w:r w:rsidRPr="006E4594">
        <w:t>the Reuse of Public Sector Information</w:t>
      </w:r>
    </w:p>
    <w:p w14:paraId="1D7D552F" w14:textId="5E9907A6" w:rsidR="008B06E3" w:rsidRPr="001E1F9D" w:rsidRDefault="008B06E3" w:rsidP="003035AF">
      <w:pPr>
        <w:rPr>
          <w:lang w:val="en-GB"/>
        </w:rPr>
      </w:pPr>
      <w:r w:rsidRPr="001E1F9D">
        <w:rPr>
          <w:szCs w:val="20"/>
          <w:lang w:val="en-GB"/>
        </w:rPr>
        <w:t xml:space="preserve">The Act on Open Data and the </w:t>
      </w:r>
      <w:r w:rsidR="006A77FD" w:rsidRPr="001E1F9D">
        <w:rPr>
          <w:szCs w:val="20"/>
          <w:lang w:val="en-GB"/>
        </w:rPr>
        <w:t>Re</w:t>
      </w:r>
      <w:r w:rsidRPr="001E1F9D">
        <w:rPr>
          <w:szCs w:val="20"/>
          <w:lang w:val="en-GB"/>
        </w:rPr>
        <w:t xml:space="preserve">use of </w:t>
      </w:r>
      <w:r w:rsidR="006A77FD" w:rsidRPr="001E1F9D">
        <w:rPr>
          <w:szCs w:val="20"/>
          <w:lang w:val="en-GB"/>
        </w:rPr>
        <w:t>P</w:t>
      </w:r>
      <w:r w:rsidRPr="001E1F9D">
        <w:rPr>
          <w:szCs w:val="20"/>
          <w:lang w:val="en-GB"/>
        </w:rPr>
        <w:t xml:space="preserve">ublic </w:t>
      </w:r>
      <w:r w:rsidR="006A77FD" w:rsidRPr="001E1F9D">
        <w:rPr>
          <w:szCs w:val="20"/>
          <w:lang w:val="en-GB"/>
        </w:rPr>
        <w:t>S</w:t>
      </w:r>
      <w:r w:rsidRPr="001E1F9D">
        <w:rPr>
          <w:szCs w:val="20"/>
          <w:lang w:val="en-GB"/>
        </w:rPr>
        <w:t xml:space="preserve">ector </w:t>
      </w:r>
      <w:r w:rsidR="006A77FD" w:rsidRPr="001E1F9D">
        <w:rPr>
          <w:szCs w:val="20"/>
          <w:lang w:val="en-GB"/>
        </w:rPr>
        <w:t>I</w:t>
      </w:r>
      <w:r w:rsidRPr="001E1F9D">
        <w:rPr>
          <w:szCs w:val="20"/>
          <w:lang w:val="en-GB"/>
        </w:rPr>
        <w:t xml:space="preserve">nformation entered into force on </w:t>
      </w:r>
      <w:r w:rsidR="006A77FD" w:rsidRPr="001E1F9D">
        <w:rPr>
          <w:szCs w:val="20"/>
          <w:lang w:val="en-GB"/>
        </w:rPr>
        <w:t xml:space="preserve">8 </w:t>
      </w:r>
      <w:r w:rsidRPr="001E1F9D">
        <w:rPr>
          <w:szCs w:val="20"/>
          <w:lang w:val="en-GB"/>
        </w:rPr>
        <w:t>December 2021</w:t>
      </w:r>
      <w:r w:rsidR="006A77FD" w:rsidRPr="001E1F9D">
        <w:rPr>
          <w:szCs w:val="20"/>
          <w:lang w:val="en-GB"/>
        </w:rPr>
        <w:t>,</w:t>
      </w:r>
      <w:r w:rsidRPr="001E1F9D">
        <w:rPr>
          <w:szCs w:val="20"/>
          <w:lang w:val="en-GB"/>
        </w:rPr>
        <w:t xml:space="preserve"> regulat</w:t>
      </w:r>
      <w:r w:rsidR="006A77FD" w:rsidRPr="001E1F9D">
        <w:rPr>
          <w:szCs w:val="20"/>
          <w:lang w:val="en-GB"/>
        </w:rPr>
        <w:t>ing</w:t>
      </w:r>
      <w:r w:rsidRPr="001E1F9D">
        <w:rPr>
          <w:szCs w:val="20"/>
          <w:lang w:val="en-GB"/>
        </w:rPr>
        <w:t xml:space="preserve"> in a comprehensive manner the issue of open data in Poland</w:t>
      </w:r>
      <w:r w:rsidR="001D74BD" w:rsidRPr="001E1F9D">
        <w:rPr>
          <w:szCs w:val="20"/>
          <w:lang w:val="en-GB"/>
        </w:rPr>
        <w:t xml:space="preserve"> and</w:t>
      </w:r>
      <w:r w:rsidRPr="001E1F9D">
        <w:rPr>
          <w:szCs w:val="20"/>
          <w:lang w:val="en-GB"/>
        </w:rPr>
        <w:t xml:space="preserve"> transpos</w:t>
      </w:r>
      <w:r w:rsidR="001D74BD" w:rsidRPr="001E1F9D">
        <w:rPr>
          <w:szCs w:val="20"/>
          <w:lang w:val="en-GB"/>
        </w:rPr>
        <w:t>ing</w:t>
      </w:r>
      <w:r w:rsidRPr="001E1F9D">
        <w:rPr>
          <w:szCs w:val="20"/>
          <w:lang w:val="en-GB"/>
        </w:rPr>
        <w:t xml:space="preserve"> </w:t>
      </w:r>
      <w:hyperlink r:id="rId68" w:history="1">
        <w:r w:rsidRPr="001E1F9D">
          <w:rPr>
            <w:rStyle w:val="Hyperlink"/>
            <w:szCs w:val="20"/>
            <w:lang w:val="en-GB"/>
          </w:rPr>
          <w:t xml:space="preserve">Directive </w:t>
        </w:r>
        <w:r w:rsidR="006A77FD" w:rsidRPr="001E1F9D">
          <w:rPr>
            <w:rStyle w:val="Hyperlink"/>
            <w:szCs w:val="20"/>
            <w:lang w:val="en-GB"/>
          </w:rPr>
          <w:t>(EU) 2019/</w:t>
        </w:r>
        <w:r w:rsidR="006F4DD9">
          <w:rPr>
            <w:rStyle w:val="Hyperlink"/>
            <w:szCs w:val="20"/>
            <w:lang w:val="en-GB"/>
          </w:rPr>
          <w:t>2</w:t>
        </w:r>
        <w:r w:rsidR="006A77FD" w:rsidRPr="001E1F9D">
          <w:rPr>
            <w:rStyle w:val="Hyperlink"/>
            <w:szCs w:val="20"/>
            <w:lang w:val="en-GB"/>
          </w:rPr>
          <w:t xml:space="preserve">024 </w:t>
        </w:r>
        <w:r w:rsidRPr="001E1F9D">
          <w:rPr>
            <w:rStyle w:val="Hyperlink"/>
            <w:szCs w:val="20"/>
            <w:lang w:val="en-GB"/>
          </w:rPr>
          <w:t>on open data and the re</w:t>
        </w:r>
        <w:r w:rsidRPr="001E1F9D">
          <w:rPr>
            <w:rStyle w:val="Hyperlink"/>
            <w:szCs w:val="20"/>
            <w:lang w:val="en-GB"/>
          </w:rPr>
          <w:noBreakHyphen/>
          <w:t>use of public sector information</w:t>
        </w:r>
      </w:hyperlink>
      <w:r w:rsidR="001D74BD" w:rsidRPr="001E1F9D">
        <w:rPr>
          <w:szCs w:val="20"/>
          <w:lang w:val="en-GB"/>
        </w:rPr>
        <w:t xml:space="preserve"> into national law</w:t>
      </w:r>
      <w:r w:rsidRPr="001E1F9D">
        <w:rPr>
          <w:szCs w:val="20"/>
          <w:lang w:val="en-GB"/>
        </w:rPr>
        <w:t xml:space="preserve">. The main goal of the new law is to increase the supply of open data and enable </w:t>
      </w:r>
      <w:r w:rsidR="006A77FD" w:rsidRPr="001E1F9D">
        <w:rPr>
          <w:szCs w:val="20"/>
          <w:lang w:val="en-GB"/>
        </w:rPr>
        <w:t xml:space="preserve">their </w:t>
      </w:r>
      <w:r w:rsidRPr="001E1F9D">
        <w:rPr>
          <w:szCs w:val="20"/>
          <w:lang w:val="en-GB"/>
        </w:rPr>
        <w:t xml:space="preserve">reuse on a larger scale than before. Moreover, it provides for an easier and less </w:t>
      </w:r>
      <w:r w:rsidR="006A77FD" w:rsidRPr="001E1F9D">
        <w:rPr>
          <w:szCs w:val="20"/>
          <w:lang w:val="en-GB"/>
        </w:rPr>
        <w:t xml:space="preserve">formalised </w:t>
      </w:r>
      <w:r w:rsidRPr="001E1F9D">
        <w:rPr>
          <w:szCs w:val="20"/>
          <w:lang w:val="en-GB"/>
        </w:rPr>
        <w:t>process of accessing</w:t>
      </w:r>
      <w:r w:rsidRPr="001E1F9D">
        <w:rPr>
          <w:lang w:val="en-GB"/>
        </w:rPr>
        <w:t xml:space="preserve"> information for reuse</w:t>
      </w:r>
      <w:r w:rsidR="006A77FD" w:rsidRPr="001E1F9D">
        <w:rPr>
          <w:lang w:val="en-GB"/>
        </w:rPr>
        <w:t>,</w:t>
      </w:r>
      <w:r w:rsidRPr="001E1F9D">
        <w:rPr>
          <w:lang w:val="en-GB"/>
        </w:rPr>
        <w:t xml:space="preserve"> as it can be requested in any way and should be provided within 14 days. The reuse of PSI will also be possible via an IT system in real time.</w:t>
      </w:r>
    </w:p>
    <w:p w14:paraId="6C39AF22" w14:textId="7A99445F" w:rsidR="008B06E3" w:rsidRPr="001E1F9D" w:rsidRDefault="008B06E3" w:rsidP="003035AF">
      <w:pPr>
        <w:rPr>
          <w:lang w:val="en-GB"/>
        </w:rPr>
      </w:pPr>
      <w:r w:rsidRPr="001E1F9D">
        <w:rPr>
          <w:lang w:val="en-GB"/>
        </w:rPr>
        <w:lastRenderedPageBreak/>
        <w:t xml:space="preserve">The </w:t>
      </w:r>
      <w:r w:rsidR="001D74BD" w:rsidRPr="001E1F9D">
        <w:rPr>
          <w:lang w:val="en-GB"/>
        </w:rPr>
        <w:t>a</w:t>
      </w:r>
      <w:r w:rsidRPr="001E1F9D">
        <w:rPr>
          <w:lang w:val="en-GB"/>
        </w:rPr>
        <w:t xml:space="preserve">ct </w:t>
      </w:r>
      <w:r w:rsidR="00596795" w:rsidRPr="001E1F9D">
        <w:rPr>
          <w:lang w:val="en-GB"/>
        </w:rPr>
        <w:t xml:space="preserve">also </w:t>
      </w:r>
      <w:r w:rsidRPr="001E1F9D">
        <w:rPr>
          <w:lang w:val="en-GB"/>
        </w:rPr>
        <w:t xml:space="preserve">distinguishes new categories of public sector information, i.e. </w:t>
      </w:r>
      <w:r w:rsidR="001D74BD" w:rsidRPr="001E1F9D">
        <w:rPr>
          <w:lang w:val="en-GB"/>
        </w:rPr>
        <w:t>(</w:t>
      </w:r>
      <w:proofErr w:type="spellStart"/>
      <w:r w:rsidR="001D74BD" w:rsidRPr="001E1F9D">
        <w:rPr>
          <w:lang w:val="en-GB"/>
        </w:rPr>
        <w:t>i</w:t>
      </w:r>
      <w:proofErr w:type="spellEnd"/>
      <w:r w:rsidR="001D74BD" w:rsidRPr="001E1F9D">
        <w:rPr>
          <w:lang w:val="en-GB"/>
        </w:rPr>
        <w:t xml:space="preserve">) </w:t>
      </w:r>
      <w:r w:rsidRPr="001E1F9D">
        <w:rPr>
          <w:lang w:val="en-GB"/>
        </w:rPr>
        <w:t>high</w:t>
      </w:r>
      <w:r w:rsidR="00596795" w:rsidRPr="001E1F9D">
        <w:rPr>
          <w:lang w:val="en-GB"/>
        </w:rPr>
        <w:noBreakHyphen/>
      </w:r>
      <w:r w:rsidRPr="001E1F9D">
        <w:rPr>
          <w:lang w:val="en-GB"/>
        </w:rPr>
        <w:t xml:space="preserve">value data, </w:t>
      </w:r>
      <w:r w:rsidR="001D74BD" w:rsidRPr="001E1F9D">
        <w:rPr>
          <w:lang w:val="en-GB"/>
        </w:rPr>
        <w:t xml:space="preserve">that is data </w:t>
      </w:r>
      <w:r w:rsidR="00596795" w:rsidRPr="001E1F9D">
        <w:rPr>
          <w:lang w:val="en-GB"/>
        </w:rPr>
        <w:t xml:space="preserve">whose </w:t>
      </w:r>
      <w:r w:rsidRPr="001E1F9D">
        <w:rPr>
          <w:lang w:val="en-GB"/>
        </w:rPr>
        <w:t>use is associated with significant socio-economic benefits</w:t>
      </w:r>
      <w:r w:rsidR="001D74BD" w:rsidRPr="001E1F9D">
        <w:rPr>
          <w:lang w:val="en-GB"/>
        </w:rPr>
        <w:t>; (ii)</w:t>
      </w:r>
      <w:r w:rsidRPr="001E1F9D">
        <w:rPr>
          <w:lang w:val="en-GB"/>
        </w:rPr>
        <w:t xml:space="preserve"> dynamic data</w:t>
      </w:r>
      <w:r w:rsidR="001D74BD" w:rsidRPr="001E1F9D">
        <w:rPr>
          <w:lang w:val="en-GB"/>
        </w:rPr>
        <w:t>,</w:t>
      </w:r>
      <w:r w:rsidRPr="001E1F9D">
        <w:rPr>
          <w:lang w:val="en-GB"/>
        </w:rPr>
        <w:t xml:space="preserve"> that is </w:t>
      </w:r>
      <w:r w:rsidR="001D74BD" w:rsidRPr="001E1F9D">
        <w:rPr>
          <w:lang w:val="en-GB"/>
        </w:rPr>
        <w:t xml:space="preserve">data that are </w:t>
      </w:r>
      <w:r w:rsidRPr="001E1F9D">
        <w:rPr>
          <w:lang w:val="en-GB"/>
        </w:rPr>
        <w:t xml:space="preserve">updated </w:t>
      </w:r>
      <w:r w:rsidR="00596795" w:rsidRPr="001E1F9D">
        <w:rPr>
          <w:lang w:val="en-GB"/>
        </w:rPr>
        <w:t xml:space="preserve">frequently </w:t>
      </w:r>
      <w:r w:rsidRPr="001E1F9D">
        <w:rPr>
          <w:lang w:val="en-GB"/>
        </w:rPr>
        <w:t>or in real time</w:t>
      </w:r>
      <w:r w:rsidR="001D74BD" w:rsidRPr="001E1F9D">
        <w:rPr>
          <w:lang w:val="en-GB"/>
        </w:rPr>
        <w:t>; and (iii)</w:t>
      </w:r>
      <w:r w:rsidRPr="001E1F9D">
        <w:rPr>
          <w:lang w:val="en-GB"/>
        </w:rPr>
        <w:t xml:space="preserve"> research data</w:t>
      </w:r>
      <w:r w:rsidR="001D74BD" w:rsidRPr="001E1F9D">
        <w:rPr>
          <w:lang w:val="en-GB"/>
        </w:rPr>
        <w:t>, that is data that are</w:t>
      </w:r>
      <w:r w:rsidRPr="001E1F9D">
        <w:rPr>
          <w:lang w:val="en-GB"/>
        </w:rPr>
        <w:t xml:space="preserve"> produced or collected as part of research activities financed from public sources.</w:t>
      </w:r>
    </w:p>
    <w:p w14:paraId="44A46EEB" w14:textId="3FF6FA32" w:rsidR="001D74BD" w:rsidRPr="001E1F9D" w:rsidRDefault="00596795" w:rsidP="008D07AF">
      <w:pPr>
        <w:rPr>
          <w:lang w:val="en-GB"/>
        </w:rPr>
      </w:pPr>
      <w:r w:rsidRPr="001E1F9D">
        <w:rPr>
          <w:lang w:val="en-GB"/>
        </w:rPr>
        <w:t>Furthermore</w:t>
      </w:r>
      <w:r w:rsidR="008B06E3" w:rsidRPr="001E1F9D">
        <w:rPr>
          <w:lang w:val="en-GB"/>
        </w:rPr>
        <w:t xml:space="preserve">, the </w:t>
      </w:r>
      <w:r w:rsidR="001D74BD" w:rsidRPr="001E1F9D">
        <w:rPr>
          <w:lang w:val="en-GB"/>
        </w:rPr>
        <w:t>a</w:t>
      </w:r>
      <w:r w:rsidR="008B06E3" w:rsidRPr="001E1F9D">
        <w:rPr>
          <w:lang w:val="en-GB"/>
        </w:rPr>
        <w:t xml:space="preserve">ct regulates the functioning of the network of open data officers. They are responsible for improving the quality and increasing the amount of data made available by </w:t>
      </w:r>
      <w:r w:rsidR="001D74BD" w:rsidRPr="001E1F9D">
        <w:rPr>
          <w:lang w:val="en-GB"/>
        </w:rPr>
        <w:t>M</w:t>
      </w:r>
      <w:r w:rsidR="008B06E3" w:rsidRPr="001E1F9D">
        <w:rPr>
          <w:lang w:val="en-GB"/>
        </w:rPr>
        <w:t xml:space="preserve">inistries, </w:t>
      </w:r>
      <w:r w:rsidR="001D74BD" w:rsidRPr="001E1F9D">
        <w:rPr>
          <w:lang w:val="en-GB"/>
        </w:rPr>
        <w:t xml:space="preserve">the </w:t>
      </w:r>
      <w:r w:rsidR="008B06E3" w:rsidRPr="001E1F9D">
        <w:rPr>
          <w:lang w:val="en-GB"/>
        </w:rPr>
        <w:t xml:space="preserve">Central Statistical </w:t>
      </w:r>
      <w:proofErr w:type="gramStart"/>
      <w:r w:rsidR="008B06E3" w:rsidRPr="001E1F9D">
        <w:rPr>
          <w:lang w:val="en-GB"/>
        </w:rPr>
        <w:t>Office</w:t>
      </w:r>
      <w:proofErr w:type="gramEnd"/>
      <w:r w:rsidR="008B06E3" w:rsidRPr="001E1F9D">
        <w:rPr>
          <w:lang w:val="en-GB"/>
        </w:rPr>
        <w:t xml:space="preserve"> and the Chancellery of the Prime Minister. </w:t>
      </w:r>
    </w:p>
    <w:p w14:paraId="3E46F4FD" w14:textId="0D0F44A5" w:rsidR="008B06E3" w:rsidRPr="001E1F9D" w:rsidRDefault="001D74BD" w:rsidP="008D07AF">
      <w:pPr>
        <w:rPr>
          <w:lang w:val="en-GB"/>
        </w:rPr>
      </w:pPr>
      <w:r w:rsidRPr="001E1F9D">
        <w:rPr>
          <w:lang w:val="en-GB"/>
        </w:rPr>
        <w:t>Finally, t</w:t>
      </w:r>
      <w:r w:rsidR="008B06E3" w:rsidRPr="001E1F9D">
        <w:rPr>
          <w:lang w:val="en-GB"/>
        </w:rPr>
        <w:t xml:space="preserve">he </w:t>
      </w:r>
      <w:r w:rsidRPr="001E1F9D">
        <w:rPr>
          <w:lang w:val="en-GB"/>
        </w:rPr>
        <w:t>a</w:t>
      </w:r>
      <w:r w:rsidR="008B06E3" w:rsidRPr="001E1F9D">
        <w:rPr>
          <w:lang w:val="en-GB"/>
        </w:rPr>
        <w:t xml:space="preserve">ct introduces </w:t>
      </w:r>
      <w:proofErr w:type="gramStart"/>
      <w:r w:rsidR="008B06E3" w:rsidRPr="001E1F9D">
        <w:rPr>
          <w:lang w:val="en-GB"/>
        </w:rPr>
        <w:t>a number of</w:t>
      </w:r>
      <w:proofErr w:type="gramEnd"/>
      <w:r w:rsidR="008B06E3" w:rsidRPr="001E1F9D">
        <w:rPr>
          <w:lang w:val="en-GB"/>
        </w:rPr>
        <w:t xml:space="preserve"> other solutions aimed at building a comprehensive regulatory environment, like formulating the principle of data openness, developing a comprehensive terminology, </w:t>
      </w:r>
      <w:r w:rsidRPr="001E1F9D">
        <w:rPr>
          <w:lang w:val="en-GB"/>
        </w:rPr>
        <w:t xml:space="preserve">and </w:t>
      </w:r>
      <w:r w:rsidR="008B06E3" w:rsidRPr="001E1F9D">
        <w:rPr>
          <w:lang w:val="en-GB"/>
        </w:rPr>
        <w:t xml:space="preserve">regulating standard licenses (e.g. </w:t>
      </w:r>
      <w:r w:rsidRPr="001E1F9D">
        <w:rPr>
          <w:lang w:val="en-GB"/>
        </w:rPr>
        <w:t>c</w:t>
      </w:r>
      <w:r w:rsidR="008B06E3" w:rsidRPr="001E1F9D">
        <w:rPr>
          <w:lang w:val="en-GB"/>
        </w:rPr>
        <w:t xml:space="preserve">reative </w:t>
      </w:r>
      <w:r w:rsidRPr="001E1F9D">
        <w:rPr>
          <w:lang w:val="en-GB"/>
        </w:rPr>
        <w:t>c</w:t>
      </w:r>
      <w:r w:rsidR="008B06E3" w:rsidRPr="001E1F9D">
        <w:rPr>
          <w:lang w:val="en-GB"/>
        </w:rPr>
        <w:t xml:space="preserve">ommons) or </w:t>
      </w:r>
      <w:r w:rsidRPr="001E1F9D">
        <w:rPr>
          <w:lang w:val="en-GB"/>
        </w:rPr>
        <w:t xml:space="preserve">the </w:t>
      </w:r>
      <w:r w:rsidR="008B06E3" w:rsidRPr="001E1F9D">
        <w:rPr>
          <w:lang w:val="en-GB"/>
        </w:rPr>
        <w:t xml:space="preserve">reuse of source codes when the software is developed as part of </w:t>
      </w:r>
      <w:r w:rsidR="00596795" w:rsidRPr="001E1F9D">
        <w:rPr>
          <w:lang w:val="en-GB"/>
        </w:rPr>
        <w:t xml:space="preserve">a </w:t>
      </w:r>
      <w:r w:rsidR="008B06E3" w:rsidRPr="001E1F9D">
        <w:rPr>
          <w:lang w:val="en-GB"/>
        </w:rPr>
        <w:t>public task.</w:t>
      </w:r>
    </w:p>
    <w:p w14:paraId="43316B59" w14:textId="77777777" w:rsidR="008D07AF" w:rsidRPr="006E4594" w:rsidRDefault="008D07AF" w:rsidP="004F2DDF">
      <w:pPr>
        <w:pStyle w:val="Subtitle"/>
      </w:pPr>
      <w:r w:rsidRPr="006E4594">
        <w:t>Act on the Digital Accessibility of Websites and Mobile Applications of Public Sector Bodies</w:t>
      </w:r>
    </w:p>
    <w:p w14:paraId="59EFFC37" w14:textId="6FE03CC3" w:rsidR="008D07AF" w:rsidRPr="001E1F9D" w:rsidRDefault="008D07AF" w:rsidP="008D07AF">
      <w:pPr>
        <w:rPr>
          <w:lang w:val="en-GB"/>
        </w:rPr>
      </w:pPr>
      <w:r w:rsidRPr="001E1F9D">
        <w:rPr>
          <w:lang w:val="en-GB"/>
        </w:rPr>
        <w:t xml:space="preserve">The </w:t>
      </w:r>
      <w:hyperlink r:id="rId69" w:history="1">
        <w:r w:rsidRPr="001E1F9D">
          <w:rPr>
            <w:rStyle w:val="Hyperlink"/>
            <w:lang w:val="en-GB"/>
          </w:rPr>
          <w:t xml:space="preserve">Act on the </w:t>
        </w:r>
        <w:r w:rsidR="00353E21" w:rsidRPr="001E1F9D">
          <w:rPr>
            <w:rStyle w:val="Hyperlink"/>
            <w:lang w:val="en-GB"/>
          </w:rPr>
          <w:t>D</w:t>
        </w:r>
        <w:r w:rsidRPr="001E1F9D">
          <w:rPr>
            <w:rStyle w:val="Hyperlink"/>
            <w:lang w:val="en-GB"/>
          </w:rPr>
          <w:t xml:space="preserve">igital </w:t>
        </w:r>
        <w:r w:rsidR="00353E21" w:rsidRPr="001E1F9D">
          <w:rPr>
            <w:rStyle w:val="Hyperlink"/>
            <w:lang w:val="en-GB"/>
          </w:rPr>
          <w:t>A</w:t>
        </w:r>
        <w:r w:rsidRPr="001E1F9D">
          <w:rPr>
            <w:rStyle w:val="Hyperlink"/>
            <w:lang w:val="en-GB"/>
          </w:rPr>
          <w:t xml:space="preserve">ccessibility of </w:t>
        </w:r>
        <w:r w:rsidR="00353E21" w:rsidRPr="001E1F9D">
          <w:rPr>
            <w:rStyle w:val="Hyperlink"/>
            <w:lang w:val="en-GB"/>
          </w:rPr>
          <w:t>W</w:t>
        </w:r>
        <w:r w:rsidRPr="001E1F9D">
          <w:rPr>
            <w:rStyle w:val="Hyperlink"/>
            <w:lang w:val="en-GB"/>
          </w:rPr>
          <w:t xml:space="preserve">ebsites and </w:t>
        </w:r>
        <w:r w:rsidR="00353E21" w:rsidRPr="001E1F9D">
          <w:rPr>
            <w:rStyle w:val="Hyperlink"/>
            <w:lang w:val="en-GB"/>
          </w:rPr>
          <w:t>M</w:t>
        </w:r>
        <w:r w:rsidRPr="001E1F9D">
          <w:rPr>
            <w:rStyle w:val="Hyperlink"/>
            <w:lang w:val="en-GB"/>
          </w:rPr>
          <w:t xml:space="preserve">obile </w:t>
        </w:r>
        <w:r w:rsidR="00353E21" w:rsidRPr="001E1F9D">
          <w:rPr>
            <w:rStyle w:val="Hyperlink"/>
            <w:lang w:val="en-GB"/>
          </w:rPr>
          <w:t>A</w:t>
        </w:r>
        <w:r w:rsidRPr="001E1F9D">
          <w:rPr>
            <w:rStyle w:val="Hyperlink"/>
            <w:lang w:val="en-GB"/>
          </w:rPr>
          <w:t xml:space="preserve">pplications of </w:t>
        </w:r>
        <w:r w:rsidR="00353E21" w:rsidRPr="001E1F9D">
          <w:rPr>
            <w:rStyle w:val="Hyperlink"/>
            <w:lang w:val="en-GB"/>
          </w:rPr>
          <w:t>P</w:t>
        </w:r>
        <w:r w:rsidRPr="001E1F9D">
          <w:rPr>
            <w:rStyle w:val="Hyperlink"/>
            <w:lang w:val="en-GB"/>
          </w:rPr>
          <w:t xml:space="preserve">ublic </w:t>
        </w:r>
        <w:r w:rsidR="00353E21" w:rsidRPr="001E1F9D">
          <w:rPr>
            <w:rStyle w:val="Hyperlink"/>
            <w:lang w:val="en-GB"/>
          </w:rPr>
          <w:t>S</w:t>
        </w:r>
        <w:r w:rsidRPr="001E1F9D">
          <w:rPr>
            <w:rStyle w:val="Hyperlink"/>
            <w:lang w:val="en-GB"/>
          </w:rPr>
          <w:t xml:space="preserve">ector </w:t>
        </w:r>
        <w:r w:rsidR="00353E21" w:rsidRPr="001E1F9D">
          <w:rPr>
            <w:rStyle w:val="Hyperlink"/>
            <w:lang w:val="en-GB"/>
          </w:rPr>
          <w:t>B</w:t>
        </w:r>
        <w:r w:rsidRPr="001E1F9D">
          <w:rPr>
            <w:rStyle w:val="Hyperlink"/>
            <w:lang w:val="en-GB"/>
          </w:rPr>
          <w:t>odies</w:t>
        </w:r>
      </w:hyperlink>
      <w:r w:rsidR="00791CE0" w:rsidRPr="001E1F9D">
        <w:rPr>
          <w:rStyle w:val="Hyperlink"/>
          <w:lang w:val="en-GB"/>
        </w:rPr>
        <w:t>,</w:t>
      </w:r>
      <w:r w:rsidRPr="001E1F9D">
        <w:rPr>
          <w:lang w:val="en-GB"/>
        </w:rPr>
        <w:t xml:space="preserve"> </w:t>
      </w:r>
      <w:r w:rsidR="00791CE0" w:rsidRPr="001E1F9D">
        <w:rPr>
          <w:lang w:val="en-GB"/>
        </w:rPr>
        <w:t xml:space="preserve">setting rules on digital accessibility for persons with disabilities, </w:t>
      </w:r>
      <w:r w:rsidR="00596795" w:rsidRPr="001E1F9D">
        <w:rPr>
          <w:lang w:val="en-GB"/>
        </w:rPr>
        <w:t xml:space="preserve">fully implemented Directive 2016/2102 of the European Parliament and of the Council of 26 October 2016 on the accessibility of the websites and mobile applications of public sector bodies. </w:t>
      </w:r>
      <w:r w:rsidRPr="001E1F9D">
        <w:rPr>
          <w:lang w:val="en-GB"/>
        </w:rPr>
        <w:t>Th</w:t>
      </w:r>
      <w:r w:rsidR="00791CE0" w:rsidRPr="001E1F9D">
        <w:rPr>
          <w:lang w:val="en-GB"/>
        </w:rPr>
        <w:t>e</w:t>
      </w:r>
      <w:r w:rsidRPr="001E1F9D">
        <w:rPr>
          <w:lang w:val="en-GB"/>
        </w:rPr>
        <w:t xml:space="preserve"> act </w:t>
      </w:r>
      <w:r w:rsidR="00596795" w:rsidRPr="001E1F9D">
        <w:rPr>
          <w:lang w:val="en-GB"/>
        </w:rPr>
        <w:t xml:space="preserve">also </w:t>
      </w:r>
      <w:r w:rsidRPr="001E1F9D">
        <w:rPr>
          <w:lang w:val="en-GB"/>
        </w:rPr>
        <w:t>specifie</w:t>
      </w:r>
      <w:r w:rsidR="00596795" w:rsidRPr="001E1F9D">
        <w:rPr>
          <w:lang w:val="en-GB"/>
        </w:rPr>
        <w:t>s</w:t>
      </w:r>
      <w:r w:rsidRPr="001E1F9D">
        <w:rPr>
          <w:lang w:val="en-GB"/>
        </w:rPr>
        <w:t xml:space="preserve"> how to lodge a complaint about the unavailability of information and explain</w:t>
      </w:r>
      <w:r w:rsidR="00596795" w:rsidRPr="001E1F9D">
        <w:rPr>
          <w:lang w:val="en-GB"/>
        </w:rPr>
        <w:t>s</w:t>
      </w:r>
      <w:r w:rsidRPr="001E1F9D">
        <w:rPr>
          <w:lang w:val="en-GB"/>
        </w:rPr>
        <w:t xml:space="preserve"> how to monitor digital availability.</w:t>
      </w:r>
    </w:p>
    <w:p w14:paraId="60C14C15" w14:textId="1CC980A5" w:rsidR="003730DF" w:rsidRPr="001E1F9D" w:rsidRDefault="003730DF" w:rsidP="00666419">
      <w:pPr>
        <w:pStyle w:val="Heading3"/>
        <w:rPr>
          <w:lang w:val="en-GB"/>
        </w:rPr>
      </w:pPr>
      <w:r w:rsidRPr="001E1F9D">
        <w:rPr>
          <w:lang w:val="en-GB"/>
        </w:rPr>
        <w:t>eID and Trust Services</w:t>
      </w:r>
      <w:bookmarkEnd w:id="24"/>
    </w:p>
    <w:p w14:paraId="7290A428" w14:textId="77777777" w:rsidR="00A313DE" w:rsidRPr="006E4594" w:rsidRDefault="00A313DE" w:rsidP="004F2DDF">
      <w:pPr>
        <w:pStyle w:val="Subtitle"/>
      </w:pPr>
      <w:bookmarkStart w:id="25" w:name="_Toc1474966"/>
      <w:r w:rsidRPr="006E4594">
        <w:t>Act on Trust Services and Electronic Identification</w:t>
      </w:r>
    </w:p>
    <w:p w14:paraId="31F68D44" w14:textId="1B51492C" w:rsidR="00A313DE" w:rsidRPr="001E1F9D" w:rsidRDefault="00A313DE" w:rsidP="00A313DE">
      <w:pPr>
        <w:rPr>
          <w:lang w:val="en-GB"/>
        </w:rPr>
      </w:pPr>
      <w:r w:rsidRPr="001E1F9D">
        <w:rPr>
          <w:lang w:val="en-GB"/>
        </w:rPr>
        <w:t xml:space="preserve">The </w:t>
      </w:r>
      <w:hyperlink r:id="rId70" w:history="1">
        <w:r w:rsidR="00E56877" w:rsidRPr="001E1F9D">
          <w:rPr>
            <w:rStyle w:val="Hyperlink"/>
            <w:lang w:val="en-GB"/>
          </w:rPr>
          <w:t>A</w:t>
        </w:r>
        <w:r w:rsidRPr="001E1F9D">
          <w:rPr>
            <w:rStyle w:val="Hyperlink"/>
            <w:lang w:val="en-GB"/>
          </w:rPr>
          <w:t xml:space="preserve">ct </w:t>
        </w:r>
        <w:r w:rsidR="00D85AA7" w:rsidRPr="001E1F9D">
          <w:rPr>
            <w:rStyle w:val="Hyperlink"/>
            <w:lang w:val="en-GB"/>
          </w:rPr>
          <w:t>on Trust Services and Electronic Identification</w:t>
        </w:r>
      </w:hyperlink>
      <w:r w:rsidR="00D85AA7" w:rsidRPr="001E1F9D">
        <w:rPr>
          <w:lang w:val="en-GB"/>
        </w:rPr>
        <w:t xml:space="preserve"> </w:t>
      </w:r>
      <w:r w:rsidRPr="001E1F9D">
        <w:rPr>
          <w:lang w:val="en-GB"/>
        </w:rPr>
        <w:t xml:space="preserve">was adopted </w:t>
      </w:r>
      <w:r w:rsidR="00791CE0" w:rsidRPr="001E1F9D">
        <w:rPr>
          <w:lang w:val="en-GB"/>
        </w:rPr>
        <w:t xml:space="preserve">on 5 September 2016 </w:t>
      </w:r>
      <w:r w:rsidRPr="001E1F9D">
        <w:rPr>
          <w:lang w:val="en-GB"/>
        </w:rPr>
        <w:t>pursuant to Regulation (EU) No</w:t>
      </w:r>
      <w:r w:rsidR="00E56877" w:rsidRPr="001E1F9D">
        <w:rPr>
          <w:lang w:val="en-GB"/>
        </w:rPr>
        <w:t>.</w:t>
      </w:r>
      <w:r w:rsidRPr="001E1F9D">
        <w:rPr>
          <w:lang w:val="en-GB"/>
        </w:rPr>
        <w:t xml:space="preserve"> 910/2014 of the European Parliament and of the Council of 23 July 2014 on electronic identification and trust services for electronic transactions in the internal market. </w:t>
      </w:r>
      <w:r w:rsidR="00791CE0" w:rsidRPr="001E1F9D">
        <w:rPr>
          <w:lang w:val="en-GB"/>
        </w:rPr>
        <w:t>It</w:t>
      </w:r>
      <w:r w:rsidRPr="001E1F9D">
        <w:rPr>
          <w:lang w:val="en-GB"/>
        </w:rPr>
        <w:t xml:space="preserve"> was the</w:t>
      </w:r>
      <w:r w:rsidR="005E3E72" w:rsidRPr="001E1F9D">
        <w:rPr>
          <w:lang w:val="en-GB"/>
        </w:rPr>
        <w:t>n amended in 2018, 2019, 2020 and 2021</w:t>
      </w:r>
      <w:r w:rsidRPr="001E1F9D">
        <w:rPr>
          <w:lang w:val="en-GB"/>
        </w:rPr>
        <w:t>.</w:t>
      </w:r>
    </w:p>
    <w:p w14:paraId="5A96318F" w14:textId="4639BFBD" w:rsidR="00A313DE" w:rsidRPr="001E1F9D" w:rsidRDefault="00A313DE" w:rsidP="00A313DE">
      <w:pPr>
        <w:rPr>
          <w:lang w:val="en-GB"/>
        </w:rPr>
      </w:pPr>
      <w:r w:rsidRPr="001E1F9D">
        <w:rPr>
          <w:lang w:val="en-GB"/>
        </w:rPr>
        <w:t>The 2018 amendment established the availability of e</w:t>
      </w:r>
      <w:r w:rsidR="000C785C" w:rsidRPr="001E1F9D">
        <w:rPr>
          <w:lang w:val="en-GB"/>
        </w:rPr>
        <w:t>S</w:t>
      </w:r>
      <w:r w:rsidRPr="001E1F9D">
        <w:rPr>
          <w:lang w:val="en-GB"/>
        </w:rPr>
        <w:t xml:space="preserve">ervices in Poland through a national node, which is an organisational and technical solution that integrates at a single point all ICT systems in which public online services are made available, with various </w:t>
      </w:r>
      <w:r w:rsidR="00AA00EA" w:rsidRPr="001E1F9D">
        <w:rPr>
          <w:lang w:val="en-GB"/>
        </w:rPr>
        <w:t>eID</w:t>
      </w:r>
      <w:r w:rsidRPr="001E1F9D">
        <w:rPr>
          <w:lang w:val="en-GB"/>
        </w:rPr>
        <w:t xml:space="preserve"> schem</w:t>
      </w:r>
      <w:r w:rsidR="00734C69" w:rsidRPr="001E1F9D">
        <w:rPr>
          <w:lang w:val="en-GB"/>
        </w:rPr>
        <w:t>e</w:t>
      </w:r>
      <w:r w:rsidRPr="001E1F9D">
        <w:rPr>
          <w:lang w:val="en-GB"/>
        </w:rPr>
        <w:t xml:space="preserve">s (provided by public or private entities). Users who use </w:t>
      </w:r>
      <w:r w:rsidR="00AA00EA" w:rsidRPr="001E1F9D">
        <w:rPr>
          <w:lang w:val="en-GB"/>
        </w:rPr>
        <w:t>eID</w:t>
      </w:r>
      <w:r w:rsidRPr="001E1F9D">
        <w:rPr>
          <w:lang w:val="en-GB"/>
        </w:rPr>
        <w:t xml:space="preserve"> means issued in </w:t>
      </w:r>
      <w:r w:rsidR="00AA00EA" w:rsidRPr="001E1F9D">
        <w:rPr>
          <w:lang w:val="en-GB"/>
        </w:rPr>
        <w:t>eID</w:t>
      </w:r>
      <w:r w:rsidRPr="001E1F9D">
        <w:rPr>
          <w:lang w:val="en-GB"/>
        </w:rPr>
        <w:t xml:space="preserve"> schem</w:t>
      </w:r>
      <w:r w:rsidR="00734C69" w:rsidRPr="001E1F9D">
        <w:rPr>
          <w:lang w:val="en-GB"/>
        </w:rPr>
        <w:t>e</w:t>
      </w:r>
      <w:r w:rsidRPr="001E1F9D">
        <w:rPr>
          <w:lang w:val="en-GB"/>
        </w:rPr>
        <w:t xml:space="preserve">s connected to the national </w:t>
      </w:r>
      <w:r w:rsidR="00AA00EA" w:rsidRPr="001E1F9D">
        <w:rPr>
          <w:lang w:val="en-GB"/>
        </w:rPr>
        <w:t>eID</w:t>
      </w:r>
      <w:r w:rsidRPr="001E1F9D">
        <w:rPr>
          <w:lang w:val="en-GB"/>
        </w:rPr>
        <w:t xml:space="preserve"> node can authenticate in any public online service.</w:t>
      </w:r>
    </w:p>
    <w:p w14:paraId="4EF81C35" w14:textId="307D96C5" w:rsidR="00A313DE" w:rsidRPr="006E4594" w:rsidRDefault="00A313DE" w:rsidP="004F2DDF">
      <w:pPr>
        <w:pStyle w:val="Subtitle"/>
      </w:pPr>
      <w:r w:rsidRPr="006E4594">
        <w:t>Polish National Electronic Identification Scheme</w:t>
      </w:r>
    </w:p>
    <w:p w14:paraId="17E6F4A7" w14:textId="1360C589" w:rsidR="008E412E" w:rsidRPr="001E1F9D" w:rsidRDefault="00A313DE" w:rsidP="00A313DE">
      <w:pPr>
        <w:rPr>
          <w:lang w:val="en-GB"/>
        </w:rPr>
      </w:pPr>
      <w:r w:rsidRPr="001E1F9D">
        <w:rPr>
          <w:lang w:val="en-GB"/>
        </w:rPr>
        <w:t xml:space="preserve">Poland aligned its national legal system with the </w:t>
      </w:r>
      <w:hyperlink r:id="rId71" w:history="1">
        <w:r w:rsidRPr="001E1F9D">
          <w:rPr>
            <w:rStyle w:val="Hyperlink"/>
            <w:lang w:val="en-GB"/>
          </w:rPr>
          <w:t>eIDAS Regulation</w:t>
        </w:r>
      </w:hyperlink>
      <w:r w:rsidRPr="001E1F9D">
        <w:rPr>
          <w:lang w:val="en-GB"/>
        </w:rPr>
        <w:t xml:space="preserve"> through the adoption of the </w:t>
      </w:r>
      <w:hyperlink r:id="rId72" w:history="1">
        <w:r w:rsidRPr="001E1F9D">
          <w:rPr>
            <w:rStyle w:val="Hyperlink"/>
            <w:lang w:val="en-GB"/>
          </w:rPr>
          <w:t>Act on Trust Services and Electronic Identification</w:t>
        </w:r>
      </w:hyperlink>
      <w:r w:rsidR="00791CE0" w:rsidRPr="001E1F9D">
        <w:rPr>
          <w:lang w:val="en-GB"/>
        </w:rPr>
        <w:t>, establishing</w:t>
      </w:r>
      <w:r w:rsidRPr="001E1F9D">
        <w:rPr>
          <w:lang w:val="en-GB"/>
        </w:rPr>
        <w:t xml:space="preserve"> the Polish </w:t>
      </w:r>
      <w:r w:rsidR="00AA00EA" w:rsidRPr="001E1F9D">
        <w:rPr>
          <w:lang w:val="en-GB"/>
        </w:rPr>
        <w:t>n</w:t>
      </w:r>
      <w:r w:rsidRPr="001E1F9D">
        <w:rPr>
          <w:lang w:val="en-GB"/>
        </w:rPr>
        <w:t xml:space="preserve">ational </w:t>
      </w:r>
      <w:r w:rsidR="00AA00EA" w:rsidRPr="001E1F9D">
        <w:rPr>
          <w:lang w:val="en-GB"/>
        </w:rPr>
        <w:t>e</w:t>
      </w:r>
      <w:r w:rsidR="00B37BE8" w:rsidRPr="001E1F9D">
        <w:rPr>
          <w:lang w:val="en-GB"/>
        </w:rPr>
        <w:t>ID</w:t>
      </w:r>
      <w:r w:rsidRPr="001E1F9D">
        <w:rPr>
          <w:lang w:val="en-GB"/>
        </w:rPr>
        <w:t xml:space="preserve"> </w:t>
      </w:r>
      <w:r w:rsidR="00AA00EA" w:rsidRPr="001E1F9D">
        <w:rPr>
          <w:lang w:val="en-GB"/>
        </w:rPr>
        <w:t>s</w:t>
      </w:r>
      <w:r w:rsidRPr="001E1F9D">
        <w:rPr>
          <w:lang w:val="en-GB"/>
        </w:rPr>
        <w:t xml:space="preserve">cheme. Its purpose is to allow Polish citizens, </w:t>
      </w:r>
      <w:proofErr w:type="gramStart"/>
      <w:r w:rsidRPr="001E1F9D">
        <w:rPr>
          <w:lang w:val="en-GB"/>
        </w:rPr>
        <w:t>companies</w:t>
      </w:r>
      <w:proofErr w:type="gramEnd"/>
      <w:r w:rsidRPr="001E1F9D">
        <w:rPr>
          <w:lang w:val="en-GB"/>
        </w:rPr>
        <w:t xml:space="preserve"> and other entities to identify themselves online in order to access the public e</w:t>
      </w:r>
      <w:r w:rsidR="000C785C" w:rsidRPr="001E1F9D">
        <w:rPr>
          <w:lang w:val="en-GB"/>
        </w:rPr>
        <w:t>S</w:t>
      </w:r>
      <w:r w:rsidRPr="001E1F9D">
        <w:rPr>
          <w:lang w:val="en-GB"/>
        </w:rPr>
        <w:t>ervices using any e</w:t>
      </w:r>
      <w:r w:rsidR="00AA00EA" w:rsidRPr="001E1F9D">
        <w:rPr>
          <w:lang w:val="en-GB"/>
        </w:rPr>
        <w:t>ID</w:t>
      </w:r>
      <w:r w:rsidRPr="001E1F9D">
        <w:rPr>
          <w:lang w:val="en-GB"/>
        </w:rPr>
        <w:t xml:space="preserve"> mean</w:t>
      </w:r>
      <w:r w:rsidR="00E56877" w:rsidRPr="001E1F9D">
        <w:rPr>
          <w:lang w:val="en-GB"/>
        </w:rPr>
        <w:t>s</w:t>
      </w:r>
      <w:r w:rsidRPr="001E1F9D">
        <w:rPr>
          <w:lang w:val="en-GB"/>
        </w:rPr>
        <w:t xml:space="preserve"> connected to the national</w:t>
      </w:r>
      <w:r w:rsidR="00B37BE8" w:rsidRPr="001E1F9D">
        <w:rPr>
          <w:lang w:val="en-GB"/>
        </w:rPr>
        <w:t xml:space="preserve"> eID</w:t>
      </w:r>
      <w:r w:rsidRPr="001E1F9D">
        <w:rPr>
          <w:lang w:val="en-GB"/>
        </w:rPr>
        <w:t xml:space="preserve"> node. This was achieved by integrating eID schem</w:t>
      </w:r>
      <w:r w:rsidR="00734C69" w:rsidRPr="001E1F9D">
        <w:rPr>
          <w:lang w:val="en-GB"/>
        </w:rPr>
        <w:t>e</w:t>
      </w:r>
      <w:r w:rsidRPr="001E1F9D">
        <w:rPr>
          <w:lang w:val="en-GB"/>
        </w:rPr>
        <w:t>s in the national functioning in order to create a single, standardised access point to eID services.</w:t>
      </w:r>
    </w:p>
    <w:p w14:paraId="1244779F" w14:textId="608DB7B3" w:rsidR="00A313DE" w:rsidRPr="001E1F9D" w:rsidRDefault="00A313DE" w:rsidP="00A313DE">
      <w:pPr>
        <w:rPr>
          <w:lang w:val="en-GB"/>
        </w:rPr>
      </w:pPr>
      <w:r w:rsidRPr="001E1F9D">
        <w:rPr>
          <w:lang w:val="en-GB"/>
        </w:rPr>
        <w:t>In 20</w:t>
      </w:r>
      <w:r w:rsidR="00DC3F7C" w:rsidRPr="001E1F9D">
        <w:rPr>
          <w:lang w:val="en-GB"/>
        </w:rPr>
        <w:t>20</w:t>
      </w:r>
      <w:r w:rsidRPr="001E1F9D">
        <w:rPr>
          <w:lang w:val="en-GB"/>
        </w:rPr>
        <w:t xml:space="preserve">, </w:t>
      </w:r>
      <w:r w:rsidR="00DC3F7C" w:rsidRPr="001E1F9D">
        <w:rPr>
          <w:lang w:val="en-GB"/>
        </w:rPr>
        <w:t xml:space="preserve">over </w:t>
      </w:r>
      <w:r w:rsidR="00AA00EA" w:rsidRPr="001E1F9D">
        <w:rPr>
          <w:lang w:val="en-GB"/>
        </w:rPr>
        <w:t>300</w:t>
      </w:r>
      <w:r w:rsidR="00DC3F7C" w:rsidRPr="001E1F9D">
        <w:rPr>
          <w:lang w:val="en-GB"/>
        </w:rPr>
        <w:t xml:space="preserve"> types of</w:t>
      </w:r>
      <w:r w:rsidRPr="001E1F9D">
        <w:rPr>
          <w:lang w:val="en-GB"/>
        </w:rPr>
        <w:t xml:space="preserve"> </w:t>
      </w:r>
      <w:r w:rsidR="00AA00EA" w:rsidRPr="001E1F9D">
        <w:rPr>
          <w:lang w:val="en-GB"/>
        </w:rPr>
        <w:t>eID</w:t>
      </w:r>
      <w:r w:rsidRPr="001E1F9D">
        <w:rPr>
          <w:lang w:val="en-GB"/>
        </w:rPr>
        <w:t xml:space="preserve"> means were issued in two </w:t>
      </w:r>
      <w:r w:rsidR="00AA00EA" w:rsidRPr="001E1F9D">
        <w:rPr>
          <w:lang w:val="en-GB"/>
        </w:rPr>
        <w:t>eID</w:t>
      </w:r>
      <w:r w:rsidRPr="001E1F9D">
        <w:rPr>
          <w:lang w:val="en-GB"/>
        </w:rPr>
        <w:t xml:space="preserve"> schem</w:t>
      </w:r>
      <w:r w:rsidR="00495884" w:rsidRPr="001E1F9D">
        <w:rPr>
          <w:lang w:val="en-GB"/>
        </w:rPr>
        <w:t>e</w:t>
      </w:r>
      <w:r w:rsidRPr="001E1F9D">
        <w:rPr>
          <w:lang w:val="en-GB"/>
        </w:rPr>
        <w:t>s</w:t>
      </w:r>
      <w:r w:rsidR="00DC3F7C" w:rsidRPr="001E1F9D">
        <w:rPr>
          <w:lang w:val="en-GB"/>
        </w:rPr>
        <w:t xml:space="preserve"> connected to the national node</w:t>
      </w:r>
      <w:r w:rsidR="00AA00EA" w:rsidRPr="001E1F9D">
        <w:rPr>
          <w:lang w:val="en-GB"/>
        </w:rPr>
        <w:t>, i.e.</w:t>
      </w:r>
      <w:r w:rsidRPr="001E1F9D">
        <w:rPr>
          <w:lang w:val="en-GB"/>
        </w:rPr>
        <w:t xml:space="preserve"> a public scheme provided by the </w:t>
      </w:r>
      <w:r w:rsidR="00DC3F7C" w:rsidRPr="001E1F9D">
        <w:rPr>
          <w:lang w:val="en-GB"/>
        </w:rPr>
        <w:t xml:space="preserve">former </w:t>
      </w:r>
      <w:r w:rsidRPr="001E1F9D">
        <w:rPr>
          <w:lang w:val="en-GB"/>
        </w:rPr>
        <w:t xml:space="preserve">Ministry </w:t>
      </w:r>
      <w:r w:rsidR="00AA00EA" w:rsidRPr="001E1F9D">
        <w:rPr>
          <w:lang w:val="en-GB"/>
        </w:rPr>
        <w:t xml:space="preserve">for </w:t>
      </w:r>
      <w:r w:rsidRPr="001E1F9D">
        <w:rPr>
          <w:lang w:val="en-GB"/>
        </w:rPr>
        <w:t xml:space="preserve">Digital Affairs and </w:t>
      </w:r>
      <w:proofErr w:type="spellStart"/>
      <w:r w:rsidRPr="001E1F9D">
        <w:rPr>
          <w:lang w:val="en-GB"/>
        </w:rPr>
        <w:t>MojeID</w:t>
      </w:r>
      <w:proofErr w:type="spellEnd"/>
      <w:r w:rsidRPr="001E1F9D">
        <w:rPr>
          <w:lang w:val="en-GB"/>
        </w:rPr>
        <w:t xml:space="preserve">, a private scheme provided by </w:t>
      </w:r>
      <w:hyperlink r:id="rId73" w:history="1">
        <w:r w:rsidRPr="001E1F9D">
          <w:rPr>
            <w:rStyle w:val="Hyperlink"/>
            <w:lang w:val="en-GB"/>
          </w:rPr>
          <w:t xml:space="preserve">Krajowa Izba </w:t>
        </w:r>
        <w:proofErr w:type="spellStart"/>
        <w:r w:rsidRPr="001E1F9D">
          <w:rPr>
            <w:rStyle w:val="Hyperlink"/>
            <w:lang w:val="en-GB"/>
          </w:rPr>
          <w:t>Rozliczeniowa</w:t>
        </w:r>
        <w:proofErr w:type="spellEnd"/>
        <w:r w:rsidRPr="001E1F9D">
          <w:rPr>
            <w:rStyle w:val="Hyperlink"/>
            <w:lang w:val="en-GB"/>
          </w:rPr>
          <w:t xml:space="preserve"> S.A</w:t>
        </w:r>
      </w:hyperlink>
      <w:r w:rsidRPr="001E1F9D">
        <w:rPr>
          <w:lang w:val="en-GB"/>
        </w:rPr>
        <w:t xml:space="preserve">. </w:t>
      </w:r>
      <w:r w:rsidR="00AA00EA" w:rsidRPr="001E1F9D">
        <w:rPr>
          <w:lang w:val="en-GB"/>
        </w:rPr>
        <w:t xml:space="preserve">The </w:t>
      </w:r>
      <w:r w:rsidR="0055233E" w:rsidRPr="001E1F9D">
        <w:rPr>
          <w:lang w:val="en-GB"/>
        </w:rPr>
        <w:t>p</w:t>
      </w:r>
      <w:r w:rsidR="00DC3F7C" w:rsidRPr="001E1F9D">
        <w:rPr>
          <w:lang w:val="en-GB"/>
        </w:rPr>
        <w:t>ublic scheme</w:t>
      </w:r>
      <w:r w:rsidRPr="001E1F9D">
        <w:rPr>
          <w:lang w:val="en-GB"/>
        </w:rPr>
        <w:t xml:space="preserve"> comprised a </w:t>
      </w:r>
      <w:r w:rsidR="00432608" w:rsidRPr="001E1F9D">
        <w:rPr>
          <w:lang w:val="en-GB"/>
        </w:rPr>
        <w:t>T</w:t>
      </w:r>
      <w:r w:rsidRPr="001E1F9D">
        <w:rPr>
          <w:lang w:val="en-GB"/>
        </w:rPr>
        <w:t xml:space="preserve">rusted </w:t>
      </w:r>
      <w:r w:rsidR="00432608" w:rsidRPr="001E1F9D">
        <w:rPr>
          <w:lang w:val="en-GB"/>
        </w:rPr>
        <w:t>P</w:t>
      </w:r>
      <w:r w:rsidRPr="001E1F9D">
        <w:rPr>
          <w:lang w:val="en-GB"/>
        </w:rPr>
        <w:t xml:space="preserve">rofile </w:t>
      </w:r>
      <w:r w:rsidR="00DC3F7C" w:rsidRPr="001E1F9D">
        <w:rPr>
          <w:lang w:val="en-GB"/>
        </w:rPr>
        <w:t xml:space="preserve">– an </w:t>
      </w:r>
      <w:r w:rsidR="00AA00EA" w:rsidRPr="001E1F9D">
        <w:rPr>
          <w:lang w:val="en-GB"/>
        </w:rPr>
        <w:t>eID</w:t>
      </w:r>
      <w:r w:rsidRPr="001E1F9D">
        <w:rPr>
          <w:lang w:val="en-GB"/>
        </w:rPr>
        <w:t xml:space="preserve"> mean</w:t>
      </w:r>
      <w:r w:rsidR="00495884" w:rsidRPr="001E1F9D">
        <w:rPr>
          <w:lang w:val="en-GB"/>
        </w:rPr>
        <w:t>s</w:t>
      </w:r>
      <w:r w:rsidRPr="001E1F9D">
        <w:rPr>
          <w:lang w:val="en-GB"/>
        </w:rPr>
        <w:t xml:space="preserve"> based on</w:t>
      </w:r>
      <w:r w:rsidR="00495884" w:rsidRPr="001E1F9D">
        <w:rPr>
          <w:lang w:val="en-GB"/>
        </w:rPr>
        <w:t xml:space="preserve"> an</w:t>
      </w:r>
      <w:r w:rsidRPr="001E1F9D">
        <w:rPr>
          <w:lang w:val="en-GB"/>
        </w:rPr>
        <w:t xml:space="preserve"> immaterial unit containing personal identification data a</w:t>
      </w:r>
      <w:r w:rsidR="00DC3F7C" w:rsidRPr="001E1F9D">
        <w:rPr>
          <w:lang w:val="en-GB"/>
        </w:rPr>
        <w:t>nd</w:t>
      </w:r>
      <w:r w:rsidRPr="001E1F9D">
        <w:rPr>
          <w:lang w:val="en-GB"/>
        </w:rPr>
        <w:t xml:space="preserve"> </w:t>
      </w:r>
      <w:r w:rsidR="00495884" w:rsidRPr="001E1F9D">
        <w:rPr>
          <w:lang w:val="en-GB"/>
        </w:rPr>
        <w:t xml:space="preserve">a </w:t>
      </w:r>
      <w:r w:rsidRPr="001E1F9D">
        <w:rPr>
          <w:lang w:val="en-GB"/>
        </w:rPr>
        <w:t xml:space="preserve">personal profile </w:t>
      </w:r>
      <w:r w:rsidR="00495884" w:rsidRPr="001E1F9D">
        <w:rPr>
          <w:lang w:val="en-GB"/>
        </w:rPr>
        <w:t>–</w:t>
      </w:r>
      <w:r w:rsidR="00DC3F7C" w:rsidRPr="001E1F9D">
        <w:rPr>
          <w:lang w:val="en-GB"/>
        </w:rPr>
        <w:t xml:space="preserve"> </w:t>
      </w:r>
      <w:r w:rsidR="00F82D7C" w:rsidRPr="001E1F9D">
        <w:rPr>
          <w:lang w:val="en-GB"/>
        </w:rPr>
        <w:t xml:space="preserve">and </w:t>
      </w:r>
      <w:r w:rsidR="00AA00EA" w:rsidRPr="001E1F9D">
        <w:rPr>
          <w:lang w:val="en-GB"/>
        </w:rPr>
        <w:t>eID</w:t>
      </w:r>
      <w:r w:rsidRPr="001E1F9D">
        <w:rPr>
          <w:lang w:val="en-GB"/>
        </w:rPr>
        <w:t xml:space="preserve"> mean</w:t>
      </w:r>
      <w:r w:rsidR="00495884" w:rsidRPr="001E1F9D">
        <w:rPr>
          <w:lang w:val="en-GB"/>
        </w:rPr>
        <w:t>s</w:t>
      </w:r>
      <w:r w:rsidRPr="001E1F9D">
        <w:rPr>
          <w:lang w:val="en-GB"/>
        </w:rPr>
        <w:t xml:space="preserve"> based on </w:t>
      </w:r>
      <w:r w:rsidR="00F82D7C" w:rsidRPr="001E1F9D">
        <w:rPr>
          <w:lang w:val="en-GB"/>
        </w:rPr>
        <w:t xml:space="preserve">the </w:t>
      </w:r>
      <w:r w:rsidRPr="001E1F9D">
        <w:rPr>
          <w:lang w:val="en-GB"/>
        </w:rPr>
        <w:t>national ID card</w:t>
      </w:r>
      <w:r w:rsidR="00DC3F7C" w:rsidRPr="001E1F9D">
        <w:rPr>
          <w:lang w:val="en-GB"/>
        </w:rPr>
        <w:t xml:space="preserve">. </w:t>
      </w:r>
      <w:r w:rsidR="00495884" w:rsidRPr="001E1F9D">
        <w:rPr>
          <w:lang w:val="en-GB"/>
        </w:rPr>
        <w:t xml:space="preserve">The </w:t>
      </w:r>
      <w:proofErr w:type="spellStart"/>
      <w:r w:rsidR="00DC3F7C" w:rsidRPr="001E1F9D">
        <w:rPr>
          <w:lang w:val="en-GB"/>
        </w:rPr>
        <w:t>MojeID</w:t>
      </w:r>
      <w:proofErr w:type="spellEnd"/>
      <w:r w:rsidR="00DC3F7C" w:rsidRPr="001E1F9D">
        <w:rPr>
          <w:lang w:val="en-GB"/>
        </w:rPr>
        <w:t xml:space="preserve"> schem</w:t>
      </w:r>
      <w:r w:rsidR="00495884" w:rsidRPr="001E1F9D">
        <w:rPr>
          <w:lang w:val="en-GB"/>
        </w:rPr>
        <w:t>e</w:t>
      </w:r>
      <w:r w:rsidR="00DC3F7C" w:rsidRPr="001E1F9D">
        <w:rPr>
          <w:lang w:val="en-GB"/>
        </w:rPr>
        <w:t xml:space="preserve"> comprised</w:t>
      </w:r>
      <w:r w:rsidR="0055233E" w:rsidRPr="001E1F9D">
        <w:rPr>
          <w:lang w:val="en-GB"/>
        </w:rPr>
        <w:t xml:space="preserve"> </w:t>
      </w:r>
      <w:r w:rsidR="00AA00EA" w:rsidRPr="001E1F9D">
        <w:rPr>
          <w:lang w:val="en-GB"/>
        </w:rPr>
        <w:t>eID</w:t>
      </w:r>
      <w:r w:rsidRPr="001E1F9D">
        <w:rPr>
          <w:lang w:val="en-GB"/>
        </w:rPr>
        <w:t xml:space="preserve"> mean</w:t>
      </w:r>
      <w:r w:rsidR="00DC3F7C" w:rsidRPr="001E1F9D">
        <w:rPr>
          <w:lang w:val="en-GB"/>
        </w:rPr>
        <w:t>s</w:t>
      </w:r>
      <w:r w:rsidRPr="001E1F9D">
        <w:rPr>
          <w:lang w:val="en-GB"/>
        </w:rPr>
        <w:t xml:space="preserve"> issued by </w:t>
      </w:r>
      <w:r w:rsidR="00B76296" w:rsidRPr="001E1F9D">
        <w:rPr>
          <w:lang w:val="en-GB"/>
        </w:rPr>
        <w:t>eight</w:t>
      </w:r>
      <w:r w:rsidR="00DC3F7C" w:rsidRPr="001E1F9D">
        <w:rPr>
          <w:lang w:val="en-GB"/>
        </w:rPr>
        <w:t xml:space="preserve"> large domestic banks and </w:t>
      </w:r>
      <w:r w:rsidR="00B76296" w:rsidRPr="001E1F9D">
        <w:rPr>
          <w:lang w:val="en-GB"/>
        </w:rPr>
        <w:t>508</w:t>
      </w:r>
      <w:r w:rsidR="00DC3F7C" w:rsidRPr="001E1F9D">
        <w:rPr>
          <w:lang w:val="en-GB"/>
        </w:rPr>
        <w:t xml:space="preserve"> small local banks</w:t>
      </w:r>
      <w:r w:rsidRPr="001E1F9D">
        <w:rPr>
          <w:lang w:val="en-GB"/>
        </w:rPr>
        <w:t>.</w:t>
      </w:r>
    </w:p>
    <w:p w14:paraId="67ADD724" w14:textId="77777777" w:rsidR="00A313DE" w:rsidRPr="006E4594" w:rsidRDefault="00A313DE" w:rsidP="004F2DDF">
      <w:pPr>
        <w:pStyle w:val="Subtitle"/>
      </w:pPr>
      <w:r w:rsidRPr="006E4594">
        <w:lastRenderedPageBreak/>
        <w:t>Amendment to the Act on Identity Cards</w:t>
      </w:r>
    </w:p>
    <w:p w14:paraId="13236BC1" w14:textId="5459E300" w:rsidR="00A313DE" w:rsidRPr="001E1F9D" w:rsidRDefault="00A313DE" w:rsidP="00A313DE">
      <w:pPr>
        <w:rPr>
          <w:lang w:val="en-GB"/>
        </w:rPr>
      </w:pPr>
      <w:r w:rsidRPr="001E1F9D">
        <w:rPr>
          <w:lang w:val="en-GB"/>
        </w:rPr>
        <w:t xml:space="preserve">The </w:t>
      </w:r>
      <w:hyperlink r:id="rId74" w:history="1">
        <w:r w:rsidR="00F0751D" w:rsidRPr="001E1F9D">
          <w:rPr>
            <w:rStyle w:val="Hyperlink"/>
            <w:lang w:val="en-GB"/>
          </w:rPr>
          <w:t>a</w:t>
        </w:r>
        <w:r w:rsidRPr="001E1F9D">
          <w:rPr>
            <w:rStyle w:val="Hyperlink"/>
            <w:lang w:val="en-GB"/>
          </w:rPr>
          <w:t>mendment to the Act on Identity Cards</w:t>
        </w:r>
      </w:hyperlink>
      <w:r w:rsidRPr="001E1F9D">
        <w:rPr>
          <w:lang w:val="en-GB"/>
        </w:rPr>
        <w:t xml:space="preserve"> introduced an electronic identity card, a new secure tool enabling </w:t>
      </w:r>
      <w:r w:rsidR="00B37BE8" w:rsidRPr="001E1F9D">
        <w:rPr>
          <w:lang w:val="en-GB"/>
        </w:rPr>
        <w:t>eID,</w:t>
      </w:r>
      <w:r w:rsidRPr="001E1F9D">
        <w:rPr>
          <w:lang w:val="en-GB"/>
        </w:rPr>
        <w:t xml:space="preserve"> and an advanced electronic signature called personal signature. Advanced electronic signatures have to be </w:t>
      </w:r>
      <w:r w:rsidR="007E25B7" w:rsidRPr="001E1F9D">
        <w:rPr>
          <w:lang w:val="en-GB"/>
        </w:rPr>
        <w:t xml:space="preserve">recognised </w:t>
      </w:r>
      <w:r w:rsidRPr="001E1F9D">
        <w:rPr>
          <w:lang w:val="en-GB"/>
        </w:rPr>
        <w:t>by public bodies, not only administrative bodies. In a private sector relation</w:t>
      </w:r>
      <w:r w:rsidR="007E25B7" w:rsidRPr="001E1F9D">
        <w:rPr>
          <w:lang w:val="en-GB"/>
        </w:rPr>
        <w:t>,</w:t>
      </w:r>
      <w:r w:rsidRPr="001E1F9D">
        <w:rPr>
          <w:lang w:val="en-GB"/>
        </w:rPr>
        <w:t xml:space="preserve"> e.g. between client and business, </w:t>
      </w:r>
      <w:r w:rsidR="00B37BE8" w:rsidRPr="001E1F9D">
        <w:rPr>
          <w:lang w:val="en-GB"/>
        </w:rPr>
        <w:t>they are</w:t>
      </w:r>
      <w:r w:rsidRPr="001E1F9D">
        <w:rPr>
          <w:lang w:val="en-GB"/>
        </w:rPr>
        <w:t xml:space="preserve"> </w:t>
      </w:r>
      <w:r w:rsidR="007E25B7" w:rsidRPr="001E1F9D">
        <w:rPr>
          <w:lang w:val="en-GB"/>
        </w:rPr>
        <w:t xml:space="preserve">recognised </w:t>
      </w:r>
      <w:r w:rsidRPr="001E1F9D">
        <w:rPr>
          <w:lang w:val="en-GB"/>
        </w:rPr>
        <w:t xml:space="preserve">if all parties agree. If a user wishes to use the ID card, he/she may include a qualified electronic signature certificate from a trust service provider chosen by the holder. Moreover, the </w:t>
      </w:r>
      <w:r w:rsidR="00B37BE8" w:rsidRPr="001E1F9D">
        <w:rPr>
          <w:lang w:val="en-GB"/>
        </w:rPr>
        <w:t>International Civil Aviation Organisation (</w:t>
      </w:r>
      <w:r w:rsidRPr="001E1F9D">
        <w:rPr>
          <w:lang w:val="en-GB"/>
        </w:rPr>
        <w:t>ICAO</w:t>
      </w:r>
      <w:r w:rsidR="00B37BE8" w:rsidRPr="001E1F9D">
        <w:rPr>
          <w:lang w:val="en-GB"/>
        </w:rPr>
        <w:t>)</w:t>
      </w:r>
      <w:r w:rsidRPr="001E1F9D">
        <w:rPr>
          <w:lang w:val="en-GB"/>
        </w:rPr>
        <w:t xml:space="preserve"> application was also implemented in the identity card.</w:t>
      </w:r>
    </w:p>
    <w:p w14:paraId="50E97F43" w14:textId="17665F9A" w:rsidR="00A313DE" w:rsidRPr="006E4594" w:rsidRDefault="00A313DE" w:rsidP="004F2DDF">
      <w:pPr>
        <w:pStyle w:val="Subtitle"/>
      </w:pPr>
      <w:r w:rsidRPr="006E4594">
        <w:t xml:space="preserve">Trust </w:t>
      </w:r>
      <w:r w:rsidR="00B37BE8" w:rsidRPr="006E4594">
        <w:t>S</w:t>
      </w:r>
      <w:r w:rsidRPr="006E4594">
        <w:t>ervices</w:t>
      </w:r>
    </w:p>
    <w:p w14:paraId="28C4175D" w14:textId="6A462C9D" w:rsidR="00F50359" w:rsidRPr="001E1F9D" w:rsidRDefault="00A313DE" w:rsidP="00A313DE">
      <w:pPr>
        <w:rPr>
          <w:lang w:val="en-GB"/>
        </w:rPr>
      </w:pPr>
      <w:r w:rsidRPr="001E1F9D">
        <w:rPr>
          <w:lang w:val="en-GB"/>
        </w:rPr>
        <w:t xml:space="preserve">The </w:t>
      </w:r>
      <w:hyperlink r:id="rId75" w:history="1">
        <w:r w:rsidRPr="001E1F9D">
          <w:rPr>
            <w:rStyle w:val="Hyperlink"/>
            <w:lang w:val="en-GB"/>
          </w:rPr>
          <w:t>Act on Trust Services and Electronic Identification</w:t>
        </w:r>
      </w:hyperlink>
      <w:r w:rsidRPr="001E1F9D">
        <w:rPr>
          <w:lang w:val="en-GB"/>
        </w:rPr>
        <w:t xml:space="preserve"> established the </w:t>
      </w:r>
      <w:hyperlink r:id="rId76" w:history="1">
        <w:proofErr w:type="spellStart"/>
        <w:r w:rsidR="004D08BF" w:rsidRPr="001E1F9D">
          <w:rPr>
            <w:rStyle w:val="Hyperlink"/>
            <w:i/>
            <w:iCs/>
            <w:lang w:val="en-GB"/>
          </w:rPr>
          <w:t>Narodowe</w:t>
        </w:r>
        <w:proofErr w:type="spellEnd"/>
        <w:r w:rsidR="004D08BF" w:rsidRPr="001E1F9D">
          <w:rPr>
            <w:rStyle w:val="Hyperlink"/>
            <w:i/>
            <w:iCs/>
            <w:lang w:val="en-GB"/>
          </w:rPr>
          <w:t xml:space="preserve"> Centrum </w:t>
        </w:r>
        <w:proofErr w:type="spellStart"/>
        <w:r w:rsidR="004D08BF" w:rsidRPr="001E1F9D">
          <w:rPr>
            <w:rStyle w:val="Hyperlink"/>
            <w:i/>
            <w:iCs/>
            <w:lang w:val="en-GB"/>
          </w:rPr>
          <w:t>Certyfikacji</w:t>
        </w:r>
        <w:proofErr w:type="spellEnd"/>
        <w:r w:rsidR="004D08BF" w:rsidRPr="001E1F9D">
          <w:rPr>
            <w:rStyle w:val="Hyperlink"/>
            <w:i/>
            <w:iCs/>
            <w:lang w:val="en-GB"/>
          </w:rPr>
          <w:t xml:space="preserve"> (</w:t>
        </w:r>
        <w:proofErr w:type="spellStart"/>
        <w:r w:rsidR="004D08BF" w:rsidRPr="001E1F9D">
          <w:rPr>
            <w:rStyle w:val="Hyperlink"/>
            <w:lang w:val="en-GB"/>
          </w:rPr>
          <w:t>NCCert</w:t>
        </w:r>
        <w:proofErr w:type="spellEnd"/>
        <w:r w:rsidR="004D08BF" w:rsidRPr="001E1F9D">
          <w:rPr>
            <w:rStyle w:val="Hyperlink"/>
            <w:i/>
            <w:iCs/>
            <w:lang w:val="en-GB"/>
          </w:rPr>
          <w:t>)</w:t>
        </w:r>
      </w:hyperlink>
      <w:r w:rsidRPr="001E1F9D">
        <w:rPr>
          <w:lang w:val="en-GB"/>
        </w:rPr>
        <w:t xml:space="preserve">. It is a public centre provided by the Polish National Bank which issues certificates to qualified trust service providers for the verification of advanced electronic signatures or electronic seals as referred to in Regulation </w:t>
      </w:r>
      <w:r w:rsidR="00B37BE8" w:rsidRPr="001E1F9D">
        <w:rPr>
          <w:lang w:val="en-GB"/>
        </w:rPr>
        <w:t xml:space="preserve">(EU) No. </w:t>
      </w:r>
      <w:r w:rsidRPr="001E1F9D">
        <w:rPr>
          <w:lang w:val="en-GB"/>
        </w:rPr>
        <w:t xml:space="preserve">910/2014, </w:t>
      </w:r>
      <w:r w:rsidR="002D53F0" w:rsidRPr="001E1F9D">
        <w:rPr>
          <w:lang w:val="en-GB"/>
        </w:rPr>
        <w:t xml:space="preserve">a </w:t>
      </w:r>
      <w:proofErr w:type="gramStart"/>
      <w:r w:rsidRPr="001E1F9D">
        <w:rPr>
          <w:lang w:val="en-GB"/>
        </w:rPr>
        <w:t>certificates</w:t>
      </w:r>
      <w:proofErr w:type="gramEnd"/>
      <w:r w:rsidRPr="001E1F9D">
        <w:rPr>
          <w:lang w:val="en-GB"/>
        </w:rPr>
        <w:t xml:space="preserve"> for the verification of other trust services provided by qualified trust service providers. Apart from qualified electronic signatures, two kinds of electronic signatures shall have the equivalent legal effect of a handwritten signature for public entities: the </w:t>
      </w:r>
      <w:r w:rsidR="00ED140B" w:rsidRPr="001E1F9D">
        <w:rPr>
          <w:lang w:val="en-GB"/>
        </w:rPr>
        <w:t>‘</w:t>
      </w:r>
      <w:r w:rsidRPr="001E1F9D">
        <w:rPr>
          <w:lang w:val="en-GB"/>
        </w:rPr>
        <w:t>personal signature</w:t>
      </w:r>
      <w:r w:rsidR="00ED140B" w:rsidRPr="001E1F9D">
        <w:rPr>
          <w:lang w:val="en-GB"/>
        </w:rPr>
        <w:t>’</w:t>
      </w:r>
      <w:r w:rsidRPr="001E1F9D">
        <w:rPr>
          <w:lang w:val="en-GB"/>
        </w:rPr>
        <w:t xml:space="preserve"> based on a certificate contained in an electronic </w:t>
      </w:r>
      <w:r w:rsidR="0066588E" w:rsidRPr="001E1F9D">
        <w:rPr>
          <w:lang w:val="en-GB"/>
        </w:rPr>
        <w:t xml:space="preserve">chip </w:t>
      </w:r>
      <w:r w:rsidR="002D53F0" w:rsidRPr="001E1F9D">
        <w:rPr>
          <w:lang w:val="en-GB"/>
        </w:rPr>
        <w:t>o</w:t>
      </w:r>
      <w:r w:rsidRPr="001E1F9D">
        <w:rPr>
          <w:lang w:val="en-GB"/>
        </w:rPr>
        <w:t xml:space="preserve">f the Polish national eID card, and the </w:t>
      </w:r>
      <w:r w:rsidR="00ED140B" w:rsidRPr="001E1F9D">
        <w:rPr>
          <w:lang w:val="en-GB"/>
        </w:rPr>
        <w:t>‘</w:t>
      </w:r>
      <w:r w:rsidRPr="001E1F9D">
        <w:rPr>
          <w:lang w:val="en-GB"/>
        </w:rPr>
        <w:t>trusted signature</w:t>
      </w:r>
      <w:r w:rsidR="00ED140B" w:rsidRPr="001E1F9D">
        <w:rPr>
          <w:lang w:val="en-GB"/>
        </w:rPr>
        <w:t>’</w:t>
      </w:r>
      <w:r w:rsidR="002D53F0" w:rsidRPr="001E1F9D">
        <w:rPr>
          <w:lang w:val="en-GB"/>
        </w:rPr>
        <w:t>, i.e.</w:t>
      </w:r>
      <w:r w:rsidRPr="001E1F9D">
        <w:rPr>
          <w:lang w:val="en-GB"/>
        </w:rPr>
        <w:t xml:space="preserve"> a specific signature which includes a person</w:t>
      </w:r>
      <w:r w:rsidR="008B33D9" w:rsidRPr="001E1F9D">
        <w:rPr>
          <w:lang w:val="en-GB"/>
        </w:rPr>
        <w:t>’s</w:t>
      </w:r>
      <w:r w:rsidRPr="001E1F9D">
        <w:rPr>
          <w:lang w:val="en-GB"/>
        </w:rPr>
        <w:t xml:space="preserve"> identification data taken from an </w:t>
      </w:r>
      <w:r w:rsidR="002D53F0" w:rsidRPr="001E1F9D">
        <w:rPr>
          <w:lang w:val="en-GB"/>
        </w:rPr>
        <w:t>eID</w:t>
      </w:r>
      <w:r w:rsidRPr="001E1F9D">
        <w:rPr>
          <w:lang w:val="en-GB"/>
        </w:rPr>
        <w:t xml:space="preserve"> mean</w:t>
      </w:r>
      <w:r w:rsidR="008B33D9" w:rsidRPr="001E1F9D">
        <w:rPr>
          <w:lang w:val="en-GB"/>
        </w:rPr>
        <w:t>s</w:t>
      </w:r>
      <w:r w:rsidRPr="001E1F9D">
        <w:rPr>
          <w:lang w:val="en-GB"/>
        </w:rPr>
        <w:t xml:space="preserve"> which is issued under a public </w:t>
      </w:r>
      <w:r w:rsidR="002D53F0" w:rsidRPr="001E1F9D">
        <w:rPr>
          <w:lang w:val="en-GB"/>
        </w:rPr>
        <w:t>eID</w:t>
      </w:r>
      <w:r w:rsidRPr="001E1F9D">
        <w:rPr>
          <w:lang w:val="en-GB"/>
        </w:rPr>
        <w:t xml:space="preserve"> scheme.  </w:t>
      </w:r>
    </w:p>
    <w:p w14:paraId="05C12574" w14:textId="60E5DA9B" w:rsidR="00F50359" w:rsidRPr="006E4594" w:rsidRDefault="00F50359" w:rsidP="00F50359">
      <w:pPr>
        <w:pStyle w:val="CommentText"/>
        <w:rPr>
          <w:rFonts w:ascii="Verdana" w:hAnsi="Verdana"/>
          <w:color w:val="F7A33D"/>
          <w:szCs w:val="24"/>
          <w:lang w:val="en-GB" w:eastAsia="en-US"/>
        </w:rPr>
      </w:pPr>
      <w:r w:rsidRPr="006E4594">
        <w:rPr>
          <w:rFonts w:ascii="Verdana" w:hAnsi="Verdana"/>
          <w:color w:val="F7A33D"/>
          <w:szCs w:val="24"/>
          <w:lang w:val="en-GB" w:eastAsia="en-US"/>
        </w:rPr>
        <w:t>Assistance Act</w:t>
      </w:r>
    </w:p>
    <w:p w14:paraId="6D0060D2" w14:textId="272A7CB3" w:rsidR="002D53F0" w:rsidRPr="006E4594" w:rsidRDefault="002D53F0" w:rsidP="00F50359">
      <w:pPr>
        <w:pStyle w:val="CommentText"/>
        <w:rPr>
          <w:rFonts w:ascii="Verdana" w:hAnsi="Verdana"/>
          <w:color w:val="F7A33D"/>
          <w:szCs w:val="24"/>
          <w:lang w:val="en-GB" w:eastAsia="en-US"/>
        </w:rPr>
      </w:pPr>
      <w:r w:rsidRPr="001E1F9D">
        <w:rPr>
          <w:rFonts w:ascii="Verdana" w:hAnsi="Verdana"/>
          <w:color w:val="333333"/>
          <w:szCs w:val="24"/>
          <w:lang w:val="en-GB" w:eastAsia="en-US"/>
        </w:rPr>
        <w:t>In connection with the war in Ukraine, Poland has enacted an Assistance Act (</w:t>
      </w:r>
      <w:hyperlink r:id="rId77" w:history="1">
        <w:r w:rsidRPr="001E1F9D">
          <w:rPr>
            <w:rStyle w:val="Hyperlink"/>
            <w:szCs w:val="24"/>
            <w:lang w:val="en-GB" w:eastAsia="en-US"/>
          </w:rPr>
          <w:t>Act on Assistance to Citizens of Ukraine in Connection with the Armed Conflict on the Territory of that State</w:t>
        </w:r>
      </w:hyperlink>
      <w:r w:rsidRPr="001E1F9D">
        <w:rPr>
          <w:rFonts w:ascii="Verdana" w:hAnsi="Verdana"/>
          <w:color w:val="333333"/>
          <w:szCs w:val="24"/>
          <w:lang w:val="en-GB" w:eastAsia="en-US"/>
        </w:rPr>
        <w:t xml:space="preserve">). In line with the Assistance Act, Ukrainian citizens can obtain a PESEL number and a </w:t>
      </w:r>
      <w:r w:rsidR="00432608" w:rsidRPr="001E1F9D">
        <w:rPr>
          <w:rFonts w:ascii="Verdana" w:hAnsi="Verdana"/>
          <w:color w:val="333333"/>
          <w:szCs w:val="24"/>
          <w:lang w:val="en-GB" w:eastAsia="en-US"/>
        </w:rPr>
        <w:t>T</w:t>
      </w:r>
      <w:r w:rsidRPr="001E1F9D">
        <w:rPr>
          <w:rFonts w:ascii="Verdana" w:hAnsi="Verdana"/>
          <w:color w:val="333333"/>
          <w:szCs w:val="24"/>
          <w:lang w:val="en-GB" w:eastAsia="en-US"/>
        </w:rPr>
        <w:t xml:space="preserve">rusted </w:t>
      </w:r>
      <w:r w:rsidR="00432608" w:rsidRPr="001E1F9D">
        <w:rPr>
          <w:rFonts w:ascii="Verdana" w:hAnsi="Verdana"/>
          <w:color w:val="333333"/>
          <w:szCs w:val="24"/>
          <w:lang w:val="en-GB" w:eastAsia="en-US"/>
        </w:rPr>
        <w:t>P</w:t>
      </w:r>
      <w:r w:rsidRPr="001E1F9D">
        <w:rPr>
          <w:rFonts w:ascii="Verdana" w:hAnsi="Verdana"/>
          <w:color w:val="333333"/>
          <w:szCs w:val="24"/>
          <w:lang w:val="en-GB" w:eastAsia="en-US"/>
        </w:rPr>
        <w:t>rofile with a simplified procedure. That way, refugees will have access to the digital services of the public administration in Poland.</w:t>
      </w:r>
    </w:p>
    <w:p w14:paraId="22EAFB4C" w14:textId="16E4D466" w:rsidR="003730DF" w:rsidRPr="001E1F9D" w:rsidRDefault="003730DF" w:rsidP="00666419">
      <w:pPr>
        <w:pStyle w:val="Heading3"/>
        <w:rPr>
          <w:lang w:val="en-GB"/>
        </w:rPr>
      </w:pPr>
      <w:r w:rsidRPr="001E1F9D">
        <w:rPr>
          <w:lang w:val="en-GB"/>
        </w:rPr>
        <w:t>Security aspects</w:t>
      </w:r>
      <w:bookmarkEnd w:id="25"/>
    </w:p>
    <w:p w14:paraId="2BB764F5" w14:textId="77777777" w:rsidR="009933AC" w:rsidRPr="006E4594" w:rsidRDefault="00F70608" w:rsidP="004F2DDF">
      <w:pPr>
        <w:pStyle w:val="Subtitle"/>
      </w:pPr>
      <w:bookmarkStart w:id="26" w:name="_Toc1474967"/>
      <w:r w:rsidRPr="006E4594">
        <w:t>Act on the National Cyber</w:t>
      </w:r>
      <w:r w:rsidR="00EF61A7" w:rsidRPr="006E4594">
        <w:t>s</w:t>
      </w:r>
      <w:r w:rsidRPr="006E4594">
        <w:t>ecurity System</w:t>
      </w:r>
    </w:p>
    <w:p w14:paraId="35A8D662" w14:textId="0D487E3C" w:rsidR="00093672" w:rsidRPr="001E1F9D" w:rsidRDefault="00093672" w:rsidP="00093672">
      <w:pPr>
        <w:rPr>
          <w:lang w:val="en-GB"/>
        </w:rPr>
      </w:pPr>
      <w:r w:rsidRPr="001E1F9D">
        <w:rPr>
          <w:lang w:val="en-GB"/>
        </w:rPr>
        <w:t xml:space="preserve">The adoption of the </w:t>
      </w:r>
      <w:hyperlink r:id="rId78" w:history="1">
        <w:r w:rsidRPr="001E1F9D">
          <w:rPr>
            <w:rStyle w:val="Hyperlink"/>
            <w:lang w:val="en-GB"/>
          </w:rPr>
          <w:t>Act on the National Cyber</w:t>
        </w:r>
        <w:r w:rsidR="00EF61A7" w:rsidRPr="001E1F9D">
          <w:rPr>
            <w:rStyle w:val="Hyperlink"/>
            <w:lang w:val="en-GB"/>
          </w:rPr>
          <w:t>s</w:t>
        </w:r>
        <w:r w:rsidRPr="001E1F9D">
          <w:rPr>
            <w:rStyle w:val="Hyperlink"/>
            <w:lang w:val="en-GB"/>
          </w:rPr>
          <w:t>ecurity System</w:t>
        </w:r>
      </w:hyperlink>
      <w:r w:rsidRPr="001E1F9D">
        <w:rPr>
          <w:lang w:val="en-GB"/>
        </w:rPr>
        <w:t>, on 5 July 2018, transposed Directive (EU) 2016/1148 concerning measures for a high common level of security of network and information systems across the Union into the Polish legal system. This legislation define</w:t>
      </w:r>
      <w:r w:rsidR="00AA301F" w:rsidRPr="001E1F9D">
        <w:rPr>
          <w:lang w:val="en-GB"/>
        </w:rPr>
        <w:t>s</w:t>
      </w:r>
      <w:r w:rsidRPr="001E1F9D">
        <w:rPr>
          <w:lang w:val="en-GB"/>
        </w:rPr>
        <w:t xml:space="preserve"> the national cybersecurity system</w:t>
      </w:r>
      <w:r w:rsidR="00AA301F" w:rsidRPr="001E1F9D">
        <w:rPr>
          <w:lang w:val="en-GB"/>
        </w:rPr>
        <w:t>,</w:t>
      </w:r>
      <w:r w:rsidRPr="001E1F9D">
        <w:rPr>
          <w:lang w:val="en-GB"/>
        </w:rPr>
        <w:t xml:space="preserve"> </w:t>
      </w:r>
      <w:r w:rsidR="00EA2FE6" w:rsidRPr="001E1F9D">
        <w:rPr>
          <w:lang w:val="en-GB"/>
        </w:rPr>
        <w:t xml:space="preserve">as well as </w:t>
      </w:r>
      <w:r w:rsidRPr="001E1F9D">
        <w:rPr>
          <w:lang w:val="en-GB"/>
        </w:rPr>
        <w:t xml:space="preserve">the tasks and responsibilities of the entities in the system. The purpose of the national cybersecurity system </w:t>
      </w:r>
      <w:r w:rsidR="00AA301F" w:rsidRPr="001E1F9D">
        <w:rPr>
          <w:lang w:val="en-GB"/>
        </w:rPr>
        <w:t xml:space="preserve">is </w:t>
      </w:r>
      <w:r w:rsidRPr="001E1F9D">
        <w:rPr>
          <w:lang w:val="en-GB"/>
        </w:rPr>
        <w:t xml:space="preserve">to ensure cybersecurity at national level, including the uninterrupted provision of essential services and digital services, by achieving an appropriate level of security involving the information systems used to provide these services and by providing for incident handling. The act also </w:t>
      </w:r>
      <w:r w:rsidR="00AA301F" w:rsidRPr="001E1F9D">
        <w:rPr>
          <w:lang w:val="en-GB"/>
        </w:rPr>
        <w:t>provides for</w:t>
      </w:r>
      <w:r w:rsidRPr="001E1F9D">
        <w:rPr>
          <w:lang w:val="en-GB"/>
        </w:rPr>
        <w:t>:</w:t>
      </w:r>
    </w:p>
    <w:p w14:paraId="29353D1A" w14:textId="77777777" w:rsidR="00093672" w:rsidRPr="001E1F9D" w:rsidRDefault="00DF73F3" w:rsidP="00E05806">
      <w:pPr>
        <w:numPr>
          <w:ilvl w:val="0"/>
          <w:numId w:val="16"/>
        </w:numPr>
        <w:ind w:left="284" w:hanging="284"/>
        <w:rPr>
          <w:lang w:val="en-GB"/>
        </w:rPr>
      </w:pPr>
      <w:r w:rsidRPr="001E1F9D">
        <w:rPr>
          <w:lang w:val="en-GB"/>
        </w:rPr>
        <w:t>T</w:t>
      </w:r>
      <w:r w:rsidR="00093672" w:rsidRPr="001E1F9D">
        <w:rPr>
          <w:lang w:val="en-GB"/>
        </w:rPr>
        <w:t>he scope of the Polish National Cyber</w:t>
      </w:r>
      <w:r w:rsidR="00EF61A7" w:rsidRPr="001E1F9D">
        <w:rPr>
          <w:lang w:val="en-GB"/>
        </w:rPr>
        <w:t>s</w:t>
      </w:r>
      <w:r w:rsidR="00093672" w:rsidRPr="001E1F9D">
        <w:rPr>
          <w:lang w:val="en-GB"/>
        </w:rPr>
        <w:t>ecurity Strategy;</w:t>
      </w:r>
    </w:p>
    <w:p w14:paraId="7A75DD91" w14:textId="1065EDC8" w:rsidR="00093672" w:rsidRPr="001E1F9D" w:rsidRDefault="007A387F" w:rsidP="00E05806">
      <w:pPr>
        <w:numPr>
          <w:ilvl w:val="0"/>
          <w:numId w:val="16"/>
        </w:numPr>
        <w:ind w:left="284" w:hanging="284"/>
        <w:rPr>
          <w:lang w:val="en-GB"/>
        </w:rPr>
      </w:pPr>
      <w:r w:rsidRPr="001E1F9D">
        <w:rPr>
          <w:lang w:val="en-GB"/>
        </w:rPr>
        <w:t>T</w:t>
      </w:r>
      <w:r w:rsidR="00093672" w:rsidRPr="001E1F9D">
        <w:rPr>
          <w:lang w:val="en-GB"/>
        </w:rPr>
        <w:t xml:space="preserve">he establishment of a </w:t>
      </w:r>
      <w:r w:rsidR="00AA301F" w:rsidRPr="001E1F9D">
        <w:rPr>
          <w:lang w:val="en-GB"/>
        </w:rPr>
        <w:t>s</w:t>
      </w:r>
      <w:r w:rsidR="00093672" w:rsidRPr="001E1F9D">
        <w:rPr>
          <w:lang w:val="en-GB"/>
        </w:rPr>
        <w:t xml:space="preserve">ingle </w:t>
      </w:r>
      <w:r w:rsidR="00AA301F" w:rsidRPr="001E1F9D">
        <w:rPr>
          <w:lang w:val="en-GB"/>
        </w:rPr>
        <w:t>p</w:t>
      </w:r>
      <w:r w:rsidR="00093672" w:rsidRPr="001E1F9D">
        <w:rPr>
          <w:lang w:val="en-GB"/>
        </w:rPr>
        <w:t xml:space="preserve">oint of </w:t>
      </w:r>
      <w:r w:rsidR="00AA301F" w:rsidRPr="001E1F9D">
        <w:rPr>
          <w:lang w:val="en-GB"/>
        </w:rPr>
        <w:t>c</w:t>
      </w:r>
      <w:r w:rsidR="00093672" w:rsidRPr="001E1F9D">
        <w:rPr>
          <w:lang w:val="en-GB"/>
        </w:rPr>
        <w:t xml:space="preserve">ontact for cybersecurity run by the </w:t>
      </w:r>
      <w:r w:rsidR="00AA301F" w:rsidRPr="001E1F9D">
        <w:rPr>
          <w:lang w:val="en-GB"/>
        </w:rPr>
        <w:t>M</w:t>
      </w:r>
      <w:r w:rsidR="00093672" w:rsidRPr="001E1F9D">
        <w:rPr>
          <w:lang w:val="en-GB"/>
        </w:rPr>
        <w:t>inister competent for digitalisation;</w:t>
      </w:r>
    </w:p>
    <w:p w14:paraId="6080DFE6" w14:textId="57EDFBC9" w:rsidR="00093672" w:rsidRPr="001E1F9D" w:rsidRDefault="00DF73F3" w:rsidP="00E05806">
      <w:pPr>
        <w:numPr>
          <w:ilvl w:val="0"/>
          <w:numId w:val="16"/>
        </w:numPr>
        <w:ind w:left="284" w:hanging="284"/>
        <w:rPr>
          <w:lang w:val="en-GB"/>
        </w:rPr>
      </w:pPr>
      <w:r w:rsidRPr="001E1F9D">
        <w:rPr>
          <w:lang w:val="en-GB"/>
        </w:rPr>
        <w:t>T</w:t>
      </w:r>
      <w:r w:rsidR="00093672" w:rsidRPr="001E1F9D">
        <w:rPr>
          <w:lang w:val="en-GB"/>
        </w:rPr>
        <w:t xml:space="preserve">he establishment of three </w:t>
      </w:r>
      <w:r w:rsidR="00AA301F" w:rsidRPr="001E1F9D">
        <w:rPr>
          <w:lang w:val="en-GB"/>
        </w:rPr>
        <w:t>Computer Security Incident Response Teams (</w:t>
      </w:r>
      <w:r w:rsidR="00093672" w:rsidRPr="001E1F9D">
        <w:rPr>
          <w:lang w:val="en-GB"/>
        </w:rPr>
        <w:t>CSIRTs</w:t>
      </w:r>
      <w:r w:rsidR="00AA301F" w:rsidRPr="001E1F9D">
        <w:rPr>
          <w:lang w:val="en-GB"/>
        </w:rPr>
        <w:t>)</w:t>
      </w:r>
      <w:r w:rsidR="00093672" w:rsidRPr="001E1F9D">
        <w:rPr>
          <w:lang w:val="en-GB"/>
        </w:rPr>
        <w:t xml:space="preserve"> at national level and seven competent authorities responsible for cybersecurity within essential sectors in Poland (listed in the annex to the act</w:t>
      </w:r>
      <w:r w:rsidR="00EA2FE6" w:rsidRPr="001E1F9D">
        <w:rPr>
          <w:lang w:val="en-GB"/>
        </w:rPr>
        <w:t xml:space="preserve">). </w:t>
      </w:r>
      <w:r w:rsidR="009659AE" w:rsidRPr="001E1F9D">
        <w:rPr>
          <w:lang w:val="en-GB"/>
        </w:rPr>
        <w:t>Based on the leading role of the three CSIRTs at national level (CSIRT MON, CSIRT NASK and CSIRT GOV), t</w:t>
      </w:r>
      <w:r w:rsidR="00EA2FE6" w:rsidRPr="001E1F9D">
        <w:rPr>
          <w:lang w:val="en-GB"/>
        </w:rPr>
        <w:t>he act created a coherent incident response system, with a certain and clear division of constituencies</w:t>
      </w:r>
      <w:r w:rsidR="00093672" w:rsidRPr="001E1F9D">
        <w:rPr>
          <w:lang w:val="en-GB"/>
        </w:rPr>
        <w:t>;</w:t>
      </w:r>
      <w:r w:rsidR="00AA301F" w:rsidRPr="001E1F9D">
        <w:rPr>
          <w:lang w:val="en-GB"/>
        </w:rPr>
        <w:t xml:space="preserve"> </w:t>
      </w:r>
    </w:p>
    <w:p w14:paraId="318C4967" w14:textId="71EED2DB" w:rsidR="00EA2FE6" w:rsidRPr="001E1F9D" w:rsidRDefault="00EA2FE6" w:rsidP="00EA2FE6">
      <w:pPr>
        <w:numPr>
          <w:ilvl w:val="0"/>
          <w:numId w:val="16"/>
        </w:numPr>
        <w:ind w:left="284" w:hanging="284"/>
        <w:rPr>
          <w:lang w:val="en-GB"/>
        </w:rPr>
      </w:pPr>
      <w:r w:rsidRPr="001E1F9D">
        <w:rPr>
          <w:lang w:val="en-GB"/>
        </w:rPr>
        <w:t xml:space="preserve">The institution of the Government Plenipotentiary for Cybersecurity, responsible for the coordination of activities and </w:t>
      </w:r>
      <w:r w:rsidR="009659AE" w:rsidRPr="001E1F9D">
        <w:rPr>
          <w:lang w:val="en-GB"/>
        </w:rPr>
        <w:t xml:space="preserve">the </w:t>
      </w:r>
      <w:r w:rsidRPr="001E1F9D">
        <w:rPr>
          <w:lang w:val="en-GB"/>
        </w:rPr>
        <w:t xml:space="preserve">implementation of the government policy in </w:t>
      </w:r>
      <w:r w:rsidRPr="001E1F9D">
        <w:rPr>
          <w:lang w:val="en-GB"/>
        </w:rPr>
        <w:lastRenderedPageBreak/>
        <w:t xml:space="preserve">the field of cybersecurity. It was set up together with an Advisory Committee for Cybersecurity operating at the Council of Ministers in the capacity of a consultative and advisory body in matters of cybersecurity and </w:t>
      </w:r>
      <w:r w:rsidR="009659AE" w:rsidRPr="001E1F9D">
        <w:rPr>
          <w:lang w:val="en-GB"/>
        </w:rPr>
        <w:t xml:space="preserve">the </w:t>
      </w:r>
      <w:r w:rsidRPr="001E1F9D">
        <w:rPr>
          <w:lang w:val="en-GB"/>
        </w:rPr>
        <w:t xml:space="preserve">relevant activities of CSIRT MON, CSIRT NASK, CSIRT GOV, the sectoral cybersecurity teams and the competent authorities for cybersecurity. The </w:t>
      </w:r>
      <w:r w:rsidR="009659AE" w:rsidRPr="001E1F9D">
        <w:rPr>
          <w:lang w:val="en-GB"/>
        </w:rPr>
        <w:t xml:space="preserve">Government </w:t>
      </w:r>
      <w:r w:rsidRPr="001E1F9D">
        <w:rPr>
          <w:lang w:val="en-GB"/>
        </w:rPr>
        <w:t xml:space="preserve">Plenipotentiary </w:t>
      </w:r>
      <w:r w:rsidR="009659AE" w:rsidRPr="001E1F9D">
        <w:rPr>
          <w:lang w:val="en-GB"/>
        </w:rPr>
        <w:t xml:space="preserve">for Cybersecurity </w:t>
      </w:r>
      <w:r w:rsidRPr="001E1F9D">
        <w:rPr>
          <w:lang w:val="en-GB"/>
        </w:rPr>
        <w:t>and the Advisory Committee ensure the coordination of the cybersecurity system at governmental level; and</w:t>
      </w:r>
    </w:p>
    <w:p w14:paraId="4B1A6D6B" w14:textId="5FE1417B" w:rsidR="00093672" w:rsidRPr="001E1F9D" w:rsidRDefault="00C661EB" w:rsidP="00E05806">
      <w:pPr>
        <w:numPr>
          <w:ilvl w:val="0"/>
          <w:numId w:val="16"/>
        </w:numPr>
        <w:ind w:left="284" w:hanging="284"/>
        <w:rPr>
          <w:lang w:val="en-GB"/>
        </w:rPr>
      </w:pPr>
      <w:r w:rsidRPr="001E1F9D">
        <w:rPr>
          <w:lang w:val="en-GB"/>
        </w:rPr>
        <w:t>T</w:t>
      </w:r>
      <w:r w:rsidR="00093672" w:rsidRPr="001E1F9D">
        <w:rPr>
          <w:lang w:val="en-GB"/>
        </w:rPr>
        <w:t xml:space="preserve">he addition of </w:t>
      </w:r>
      <w:r w:rsidR="00EF61A7" w:rsidRPr="001E1F9D">
        <w:rPr>
          <w:lang w:val="en-GB"/>
        </w:rPr>
        <w:t xml:space="preserve">the </w:t>
      </w:r>
      <w:r w:rsidR="00093672" w:rsidRPr="001E1F9D">
        <w:rPr>
          <w:lang w:val="en-GB"/>
        </w:rPr>
        <w:t>public administration to the system with regard to incident handling and reporting</w:t>
      </w:r>
      <w:r w:rsidR="009659AE" w:rsidRPr="001E1F9D">
        <w:rPr>
          <w:lang w:val="en-GB"/>
        </w:rPr>
        <w:t>.</w:t>
      </w:r>
    </w:p>
    <w:p w14:paraId="1DA6EB8F" w14:textId="135C6A67" w:rsidR="00EA2FE6" w:rsidRPr="001E1F9D" w:rsidRDefault="00EA2FE6" w:rsidP="001E1F9D">
      <w:pPr>
        <w:rPr>
          <w:lang w:val="en-GB"/>
        </w:rPr>
      </w:pPr>
      <w:r w:rsidRPr="001E1F9D">
        <w:rPr>
          <w:lang w:val="en-GB"/>
        </w:rPr>
        <w:t xml:space="preserve">The government decided to maintain and develop its decentralised approach towards a governance structure of its cybersecurity system. There is a clear division of responsibilities and capabilities between all the involved institutions established pursuant to the act. </w:t>
      </w:r>
      <w:r w:rsidR="009659AE" w:rsidRPr="001E1F9D">
        <w:rPr>
          <w:lang w:val="en-GB"/>
        </w:rPr>
        <w:t>That way, t</w:t>
      </w:r>
      <w:r w:rsidRPr="001E1F9D">
        <w:rPr>
          <w:lang w:val="en-GB"/>
        </w:rPr>
        <w:t xml:space="preserve">he act allowed the creation of an efficient, comprehensive system enabling stakeholders to detect, prevent and mitigate the impact of incidents that affect Polish national interests, while helping crucial societal and economic activities.  </w:t>
      </w:r>
    </w:p>
    <w:p w14:paraId="4FE48D2B" w14:textId="628F1580" w:rsidR="00093672" w:rsidRPr="001E1F9D" w:rsidRDefault="006642DA" w:rsidP="00F70608">
      <w:pPr>
        <w:rPr>
          <w:lang w:val="en-GB"/>
        </w:rPr>
      </w:pPr>
      <w:r w:rsidRPr="001E1F9D">
        <w:rPr>
          <w:lang w:val="en-GB"/>
        </w:rPr>
        <w:t xml:space="preserve">In this context, </w:t>
      </w:r>
      <w:r w:rsidR="00093672" w:rsidRPr="001E1F9D">
        <w:rPr>
          <w:lang w:val="en-GB"/>
        </w:rPr>
        <w:t xml:space="preserve">Poland has almost </w:t>
      </w:r>
      <w:r w:rsidR="0058661F" w:rsidRPr="001E1F9D">
        <w:rPr>
          <w:lang w:val="en-GB"/>
        </w:rPr>
        <w:t xml:space="preserve">completed </w:t>
      </w:r>
      <w:r w:rsidR="00093672" w:rsidRPr="001E1F9D">
        <w:rPr>
          <w:lang w:val="en-GB"/>
        </w:rPr>
        <w:t>the identification and designation of operators of essential services. Moreover, effective cooperation and coord</w:t>
      </w:r>
      <w:r w:rsidR="00BE45F3" w:rsidRPr="001E1F9D">
        <w:rPr>
          <w:lang w:val="en-GB"/>
        </w:rPr>
        <w:t xml:space="preserve">ination mechanisms are in place. </w:t>
      </w:r>
      <w:r w:rsidRPr="001E1F9D">
        <w:rPr>
          <w:lang w:val="en-GB"/>
        </w:rPr>
        <w:t>Also</w:t>
      </w:r>
      <w:r w:rsidR="00093672" w:rsidRPr="001E1F9D">
        <w:rPr>
          <w:lang w:val="en-GB"/>
        </w:rPr>
        <w:t xml:space="preserve">, </w:t>
      </w:r>
      <w:r w:rsidR="009659AE" w:rsidRPr="001E1F9D">
        <w:rPr>
          <w:lang w:val="en-GB"/>
        </w:rPr>
        <w:t xml:space="preserve">a </w:t>
      </w:r>
      <w:r w:rsidR="00093672" w:rsidRPr="001E1F9D">
        <w:rPr>
          <w:lang w:val="en-GB"/>
        </w:rPr>
        <w:t xml:space="preserve">legal act (secondary legislation) </w:t>
      </w:r>
      <w:r w:rsidR="0058661F" w:rsidRPr="001E1F9D">
        <w:rPr>
          <w:lang w:val="en-GB"/>
        </w:rPr>
        <w:t>–</w:t>
      </w:r>
      <w:r w:rsidR="00093672" w:rsidRPr="001E1F9D">
        <w:rPr>
          <w:lang w:val="en-GB"/>
        </w:rPr>
        <w:t xml:space="preserve"> an ordinance of the Minister </w:t>
      </w:r>
      <w:r w:rsidR="00EA2FE6" w:rsidRPr="001E1F9D">
        <w:rPr>
          <w:lang w:val="en-GB"/>
        </w:rPr>
        <w:t xml:space="preserve">for </w:t>
      </w:r>
      <w:r w:rsidR="00093672" w:rsidRPr="001E1F9D">
        <w:rPr>
          <w:lang w:val="en-GB"/>
        </w:rPr>
        <w:t>Digital Affairs on organisational and technical conditions for entities providing cybersecurity services and internal organisational structures of operators of essential services responsible for cybersecurity – was amended due to market needs.</w:t>
      </w:r>
    </w:p>
    <w:p w14:paraId="31C78D56" w14:textId="1A6539B2" w:rsidR="00BE45F3" w:rsidRPr="001E1F9D" w:rsidRDefault="00BE45F3" w:rsidP="00F70608">
      <w:pPr>
        <w:rPr>
          <w:lang w:val="en-GB"/>
        </w:rPr>
      </w:pPr>
      <w:r w:rsidRPr="001E1F9D">
        <w:rPr>
          <w:lang w:val="en-GB"/>
        </w:rPr>
        <w:t>In 2020</w:t>
      </w:r>
      <w:r w:rsidR="00073908" w:rsidRPr="001E1F9D">
        <w:rPr>
          <w:lang w:val="en-GB"/>
        </w:rPr>
        <w:t>,</w:t>
      </w:r>
      <w:r w:rsidRPr="001E1F9D">
        <w:rPr>
          <w:lang w:val="en-GB"/>
        </w:rPr>
        <w:t xml:space="preserve"> a process of amendment of the </w:t>
      </w:r>
      <w:r w:rsidR="002E47EF" w:rsidRPr="001E1F9D">
        <w:rPr>
          <w:lang w:val="en-GB"/>
        </w:rPr>
        <w:t>a</w:t>
      </w:r>
      <w:r w:rsidRPr="001E1F9D">
        <w:rPr>
          <w:lang w:val="en-GB"/>
        </w:rPr>
        <w:t xml:space="preserve">ct </w:t>
      </w:r>
      <w:r w:rsidR="006F49BD" w:rsidRPr="001E1F9D">
        <w:rPr>
          <w:lang w:val="en-GB"/>
        </w:rPr>
        <w:t>was</w:t>
      </w:r>
      <w:r w:rsidRPr="001E1F9D">
        <w:rPr>
          <w:lang w:val="en-GB"/>
        </w:rPr>
        <w:t xml:space="preserve"> launched</w:t>
      </w:r>
      <w:r w:rsidR="00942426" w:rsidRPr="001E1F9D">
        <w:rPr>
          <w:lang w:val="en-GB"/>
        </w:rPr>
        <w:t xml:space="preserve"> and is still ongoing</w:t>
      </w:r>
      <w:r w:rsidRPr="001E1F9D">
        <w:rPr>
          <w:lang w:val="en-GB"/>
        </w:rPr>
        <w:t>.</w:t>
      </w:r>
      <w:r w:rsidR="00942426" w:rsidRPr="001E1F9D">
        <w:rPr>
          <w:lang w:val="en-GB"/>
        </w:rPr>
        <w:t xml:space="preserve"> The new amendment will come into force around June 2022.</w:t>
      </w:r>
      <w:r w:rsidRPr="001E1F9D">
        <w:rPr>
          <w:lang w:val="en-GB"/>
        </w:rPr>
        <w:t xml:space="preserve"> On </w:t>
      </w:r>
      <w:r w:rsidR="006F49BD" w:rsidRPr="001E1F9D">
        <w:rPr>
          <w:lang w:val="en-GB"/>
        </w:rPr>
        <w:t>the</w:t>
      </w:r>
      <w:r w:rsidRPr="001E1F9D">
        <w:rPr>
          <w:lang w:val="en-GB"/>
        </w:rPr>
        <w:t xml:space="preserve"> basis of a detailed evaluation of </w:t>
      </w:r>
      <w:r w:rsidR="006F49BD" w:rsidRPr="001E1F9D">
        <w:rPr>
          <w:lang w:val="en-GB"/>
        </w:rPr>
        <w:t xml:space="preserve">the </w:t>
      </w:r>
      <w:r w:rsidRPr="001E1F9D">
        <w:rPr>
          <w:lang w:val="en-GB"/>
        </w:rPr>
        <w:t>functioning of the Polish cybersecurity system, new measures will be introduced, inter alia</w:t>
      </w:r>
      <w:r w:rsidR="00EA2FE6" w:rsidRPr="001E1F9D">
        <w:rPr>
          <w:lang w:val="en-GB"/>
        </w:rPr>
        <w:t xml:space="preserve"> (</w:t>
      </w:r>
      <w:proofErr w:type="spellStart"/>
      <w:r w:rsidR="00EA2FE6" w:rsidRPr="001E1F9D">
        <w:rPr>
          <w:lang w:val="en-GB"/>
        </w:rPr>
        <w:t>i</w:t>
      </w:r>
      <w:proofErr w:type="spellEnd"/>
      <w:r w:rsidR="00EA2FE6" w:rsidRPr="001E1F9D">
        <w:rPr>
          <w:lang w:val="en-GB"/>
        </w:rPr>
        <w:t>)</w:t>
      </w:r>
      <w:r w:rsidRPr="001E1F9D">
        <w:rPr>
          <w:lang w:val="en-GB"/>
        </w:rPr>
        <w:t xml:space="preserve"> the information sharing mechanism will be updated by establishing Information Sharing and Analysis Centres (ISACs) within the system; </w:t>
      </w:r>
      <w:r w:rsidR="00EA2FE6" w:rsidRPr="001E1F9D">
        <w:rPr>
          <w:lang w:val="en-GB"/>
        </w:rPr>
        <w:t xml:space="preserve">and (ii) </w:t>
      </w:r>
      <w:r w:rsidRPr="001E1F9D">
        <w:rPr>
          <w:lang w:val="en-GB"/>
        </w:rPr>
        <w:t xml:space="preserve">the sectoral CSIRTs will be mandatory within the NIS Directive sectors. Moreover, the new law will implement measures provided </w:t>
      </w:r>
      <w:r w:rsidR="006F49BD" w:rsidRPr="001E1F9D">
        <w:rPr>
          <w:lang w:val="en-GB"/>
        </w:rPr>
        <w:t xml:space="preserve">for </w:t>
      </w:r>
      <w:r w:rsidRPr="001E1F9D">
        <w:rPr>
          <w:lang w:val="en-GB"/>
        </w:rPr>
        <w:t xml:space="preserve">by the 5G Toolbox and </w:t>
      </w:r>
      <w:r w:rsidR="006F49BD" w:rsidRPr="001E1F9D">
        <w:rPr>
          <w:lang w:val="en-GB"/>
        </w:rPr>
        <w:t>ensure full alignment</w:t>
      </w:r>
      <w:r w:rsidRPr="001E1F9D">
        <w:rPr>
          <w:lang w:val="en-GB"/>
        </w:rPr>
        <w:t xml:space="preserve"> with the provisions of the Cybersecurity Act. </w:t>
      </w:r>
    </w:p>
    <w:p w14:paraId="4F85E991" w14:textId="77777777" w:rsidR="00F70608" w:rsidRPr="006E4594" w:rsidRDefault="00F70608" w:rsidP="004F2DDF">
      <w:pPr>
        <w:pStyle w:val="Subtitle"/>
      </w:pPr>
      <w:r w:rsidRPr="006E4594">
        <w:t>Act on the Protection of Personal Data</w:t>
      </w:r>
    </w:p>
    <w:p w14:paraId="5F5E4AE6" w14:textId="0FC12699" w:rsidR="00890003" w:rsidRPr="001E1F9D" w:rsidRDefault="00F70608" w:rsidP="00F70608">
      <w:pPr>
        <w:rPr>
          <w:lang w:val="en-GB"/>
        </w:rPr>
      </w:pPr>
      <w:r w:rsidRPr="001E1F9D">
        <w:rPr>
          <w:lang w:val="en-GB"/>
        </w:rPr>
        <w:t xml:space="preserve">The initial </w:t>
      </w:r>
      <w:r w:rsidR="00ED75AE" w:rsidRPr="001E1F9D">
        <w:rPr>
          <w:lang w:val="en-GB"/>
        </w:rPr>
        <w:t>A</w:t>
      </w:r>
      <w:r w:rsidRPr="001E1F9D">
        <w:rPr>
          <w:lang w:val="en-GB"/>
        </w:rPr>
        <w:t xml:space="preserve">ct on the Protection of Personal Data was adopted on 29 August 1997 and later amended. This act followed the rules established by </w:t>
      </w:r>
      <w:hyperlink r:id="rId79" w:history="1">
        <w:r w:rsidRPr="001E1F9D">
          <w:rPr>
            <w:rStyle w:val="Hyperlink"/>
            <w:lang w:val="en-GB"/>
          </w:rPr>
          <w:t>Directive 95/46/EC on the protection of individuals with regard to the processing of personal data</w:t>
        </w:r>
      </w:hyperlink>
      <w:r w:rsidRPr="001E1F9D">
        <w:rPr>
          <w:lang w:val="en-GB"/>
        </w:rPr>
        <w:t xml:space="preserve">. </w:t>
      </w:r>
    </w:p>
    <w:p w14:paraId="3F6C309F" w14:textId="131F9E2D" w:rsidR="00890003" w:rsidRPr="001E1F9D" w:rsidRDefault="00F70608" w:rsidP="00F70608">
      <w:pPr>
        <w:rPr>
          <w:lang w:val="en-GB"/>
        </w:rPr>
      </w:pPr>
      <w:r w:rsidRPr="001E1F9D">
        <w:rPr>
          <w:lang w:val="en-GB"/>
        </w:rPr>
        <w:t>The process of making the Polish legal system fully compliant with Regulation (EU) 2016/679 of the European Parliament and of the Council of 27 April 2016 on the protection of natural persons with regard to the processing of personal data and on the free movement of such data</w:t>
      </w:r>
      <w:r w:rsidR="00C6570E" w:rsidRPr="001E1F9D">
        <w:rPr>
          <w:lang w:val="en-GB"/>
        </w:rPr>
        <w:t xml:space="preserve"> </w:t>
      </w:r>
      <w:r w:rsidRPr="001E1F9D">
        <w:rPr>
          <w:lang w:val="en-GB"/>
        </w:rPr>
        <w:t xml:space="preserve">and repealing Directive 95/46/EC (General Data Protection Regulation) started in 2016 with widespread public consultations. The process </w:t>
      </w:r>
      <w:r w:rsidR="009D3F59" w:rsidRPr="001E1F9D">
        <w:rPr>
          <w:lang w:val="en-GB"/>
        </w:rPr>
        <w:t xml:space="preserve">was </w:t>
      </w:r>
      <w:r w:rsidRPr="001E1F9D">
        <w:rPr>
          <w:lang w:val="en-GB"/>
        </w:rPr>
        <w:t>concluded with the adoption of the Act on Personal Data Protection of 10 May 2018</w:t>
      </w:r>
      <w:r w:rsidR="009D3F59" w:rsidRPr="001E1F9D">
        <w:rPr>
          <w:lang w:val="en-GB"/>
        </w:rPr>
        <w:t>,</w:t>
      </w:r>
      <w:r w:rsidRPr="001E1F9D">
        <w:rPr>
          <w:lang w:val="en-GB"/>
        </w:rPr>
        <w:t xml:space="preserve"> which came into force on 25 May 2018 replacing the act of 1997. </w:t>
      </w:r>
      <w:r w:rsidR="009D3F59" w:rsidRPr="001E1F9D">
        <w:rPr>
          <w:lang w:val="en-GB"/>
        </w:rPr>
        <w:t xml:space="preserve">The purpose of the </w:t>
      </w:r>
      <w:hyperlink r:id="rId80" w:history="1">
        <w:r w:rsidR="009D3F59" w:rsidRPr="001E1F9D">
          <w:rPr>
            <w:rStyle w:val="Hyperlink"/>
            <w:lang w:val="en-GB"/>
          </w:rPr>
          <w:t>act</w:t>
        </w:r>
      </w:hyperlink>
      <w:r w:rsidR="009D3F59" w:rsidRPr="001E1F9D">
        <w:rPr>
          <w:lang w:val="en-GB"/>
        </w:rPr>
        <w:t xml:space="preserve"> was to ensure the application of the provisions of the GDPR.</w:t>
      </w:r>
    </w:p>
    <w:p w14:paraId="4370935A" w14:textId="694197D0" w:rsidR="009D3F59" w:rsidRPr="001E1F9D" w:rsidRDefault="00F70608" w:rsidP="00F70608">
      <w:pPr>
        <w:rPr>
          <w:lang w:val="en-GB"/>
        </w:rPr>
      </w:pPr>
      <w:r w:rsidRPr="001E1F9D">
        <w:rPr>
          <w:lang w:val="en-GB"/>
        </w:rPr>
        <w:t xml:space="preserve">To make the Polish regulations fully compliant, the Minister for Digital Affairs proposed amendments to 162 Polish acts. The activities – involving close cooperation with all relevant institutions, business organisations, public administration and NGOs </w:t>
      </w:r>
      <w:r w:rsidR="00ED75AE" w:rsidRPr="001E1F9D">
        <w:rPr>
          <w:lang w:val="en-GB"/>
        </w:rPr>
        <w:t>–</w:t>
      </w:r>
      <w:r w:rsidRPr="001E1F9D">
        <w:rPr>
          <w:lang w:val="en-GB"/>
        </w:rPr>
        <w:t xml:space="preserve"> resulted in the </w:t>
      </w:r>
      <w:r w:rsidR="00FB4C69" w:rsidRPr="001E1F9D">
        <w:rPr>
          <w:lang w:val="en-GB"/>
        </w:rPr>
        <w:t>a</w:t>
      </w:r>
      <w:r w:rsidRPr="001E1F9D">
        <w:rPr>
          <w:lang w:val="en-GB"/>
        </w:rPr>
        <w:t xml:space="preserve">ct of 27 February 2019 </w:t>
      </w:r>
      <w:hyperlink r:id="rId81" w:history="1">
        <w:r w:rsidRPr="001E1F9D">
          <w:rPr>
            <w:rStyle w:val="Hyperlink"/>
            <w:lang w:val="en-GB"/>
          </w:rPr>
          <w:t>amending certain acts</w:t>
        </w:r>
      </w:hyperlink>
      <w:r w:rsidRPr="001E1F9D">
        <w:rPr>
          <w:lang w:val="en-GB"/>
        </w:rPr>
        <w:t xml:space="preserve"> related to the application of </w:t>
      </w:r>
      <w:r w:rsidR="009D3F59" w:rsidRPr="001E1F9D">
        <w:rPr>
          <w:lang w:val="en-GB"/>
        </w:rPr>
        <w:t>General Data Protection Regulation.</w:t>
      </w:r>
      <w:r w:rsidRPr="001E1F9D">
        <w:rPr>
          <w:lang w:val="en-GB"/>
        </w:rPr>
        <w:t xml:space="preserve">  </w:t>
      </w:r>
    </w:p>
    <w:p w14:paraId="34922026" w14:textId="7375B298" w:rsidR="00890003" w:rsidRPr="001E1F9D" w:rsidRDefault="009D3F59" w:rsidP="00F70608">
      <w:pPr>
        <w:rPr>
          <w:lang w:val="en-GB"/>
        </w:rPr>
      </w:pPr>
      <w:r w:rsidRPr="001E1F9D">
        <w:rPr>
          <w:lang w:val="en-GB"/>
        </w:rPr>
        <w:t xml:space="preserve">The </w:t>
      </w:r>
      <w:hyperlink r:id="rId82" w:history="1">
        <w:r w:rsidRPr="001E1F9D">
          <w:rPr>
            <w:rStyle w:val="Hyperlink"/>
            <w:lang w:val="en-GB"/>
          </w:rPr>
          <w:t>Inspector General for the Protection of Personal Data</w:t>
        </w:r>
      </w:hyperlink>
      <w:r w:rsidRPr="001E1F9D">
        <w:rPr>
          <w:lang w:val="en-GB"/>
        </w:rPr>
        <w:t xml:space="preserve"> is in charge of enforcing legislation in this field. In case of a breach of the provisions on personal data protection, the Inspector General is instructed to take legal measures </w:t>
      </w:r>
      <w:r w:rsidRPr="001E1F9D">
        <w:rPr>
          <w:i/>
          <w:iCs/>
          <w:lang w:val="en-GB"/>
        </w:rPr>
        <w:t>ex officio</w:t>
      </w:r>
      <w:r w:rsidRPr="001E1F9D">
        <w:rPr>
          <w:lang w:val="en-GB"/>
        </w:rPr>
        <w:t>.</w:t>
      </w:r>
    </w:p>
    <w:p w14:paraId="64E82A38" w14:textId="6C45F484" w:rsidR="003730DF" w:rsidRPr="001E1F9D" w:rsidRDefault="003730DF" w:rsidP="00666419">
      <w:pPr>
        <w:pStyle w:val="Heading3"/>
        <w:rPr>
          <w:lang w:val="en-GB"/>
        </w:rPr>
      </w:pPr>
      <w:r w:rsidRPr="001E1F9D">
        <w:rPr>
          <w:lang w:val="en-GB"/>
        </w:rPr>
        <w:lastRenderedPageBreak/>
        <w:t>Interconnection of base registries</w:t>
      </w:r>
      <w:bookmarkEnd w:id="26"/>
    </w:p>
    <w:p w14:paraId="39A88D12" w14:textId="77777777" w:rsidR="006E1978" w:rsidRPr="006E4594" w:rsidRDefault="006E1978" w:rsidP="004F2DDF">
      <w:pPr>
        <w:pStyle w:val="Subtitle"/>
      </w:pPr>
      <w:bookmarkStart w:id="27" w:name="_Toc1474968"/>
      <w:r w:rsidRPr="006E4594">
        <w:t xml:space="preserve">Act </w:t>
      </w:r>
      <w:r w:rsidR="00B11E00" w:rsidRPr="006E4594">
        <w:t>o</w:t>
      </w:r>
      <w:r w:rsidR="00975B65" w:rsidRPr="006E4594">
        <w:t>n</w:t>
      </w:r>
      <w:r w:rsidR="00B11E00" w:rsidRPr="006E4594">
        <w:t xml:space="preserve"> </w:t>
      </w:r>
      <w:r w:rsidRPr="006E4594">
        <w:t>Certain Acts Regarding Public Administration Tasks Related to Some Public Registries</w:t>
      </w:r>
    </w:p>
    <w:p w14:paraId="1238C681" w14:textId="6BA1910C" w:rsidR="006E1978" w:rsidRPr="001E1F9D" w:rsidRDefault="006E1978" w:rsidP="006E1978">
      <w:pPr>
        <w:rPr>
          <w:lang w:val="en-GB"/>
        </w:rPr>
      </w:pPr>
      <w:r w:rsidRPr="001E1F9D">
        <w:rPr>
          <w:lang w:val="en-GB"/>
        </w:rPr>
        <w:t>Th</w:t>
      </w:r>
      <w:r w:rsidR="00764339" w:rsidRPr="001E1F9D">
        <w:rPr>
          <w:lang w:val="en-GB"/>
        </w:rPr>
        <w:t>e</w:t>
      </w:r>
      <w:r w:rsidRPr="001E1F9D">
        <w:rPr>
          <w:lang w:val="en-GB"/>
        </w:rPr>
        <w:t xml:space="preserve"> </w:t>
      </w:r>
      <w:hyperlink r:id="rId83" w:history="1">
        <w:r w:rsidR="00975B65" w:rsidRPr="001E1F9D">
          <w:rPr>
            <w:rStyle w:val="Hyperlink"/>
            <w:lang w:val="en-GB"/>
          </w:rPr>
          <w:t>A</w:t>
        </w:r>
        <w:r w:rsidRPr="001E1F9D">
          <w:rPr>
            <w:rStyle w:val="Hyperlink"/>
            <w:lang w:val="en-GB"/>
          </w:rPr>
          <w:t xml:space="preserve">ct </w:t>
        </w:r>
        <w:r w:rsidR="00FB4C69" w:rsidRPr="001E1F9D">
          <w:rPr>
            <w:rStyle w:val="Hyperlink"/>
            <w:lang w:val="en-GB"/>
          </w:rPr>
          <w:t>on Certain Acts Regarding Public Administration Tasks Related to Some Public Registries</w:t>
        </w:r>
      </w:hyperlink>
      <w:r w:rsidR="00FB4C69" w:rsidRPr="001E1F9D">
        <w:rPr>
          <w:lang w:val="en-GB"/>
        </w:rPr>
        <w:t xml:space="preserve"> </w:t>
      </w:r>
      <w:r w:rsidR="00B11E00" w:rsidRPr="001E1F9D">
        <w:rPr>
          <w:lang w:val="en-GB"/>
        </w:rPr>
        <w:t xml:space="preserve">of 23 March 2017 </w:t>
      </w:r>
      <w:r w:rsidRPr="001E1F9D">
        <w:rPr>
          <w:lang w:val="en-GB"/>
        </w:rPr>
        <w:t xml:space="preserve">introduced legal modifications to allow citizens to access public administration services without leaving their home, i.e. via IT systems. These changes are in line with the targets of the Paperless Cashless Poland Programme. They are another step to help citizens apply for benefits without having to visit many offices to collect various certificates. In particular, the act: </w:t>
      </w:r>
    </w:p>
    <w:p w14:paraId="272409F9" w14:textId="1CF18E5B" w:rsidR="006E1978" w:rsidRPr="001E1F9D" w:rsidRDefault="00C6570E" w:rsidP="006E1978">
      <w:pPr>
        <w:pStyle w:val="Bulletpoint"/>
        <w:rPr>
          <w:lang w:val="en-GB"/>
        </w:rPr>
      </w:pPr>
      <w:r w:rsidRPr="001E1F9D">
        <w:rPr>
          <w:lang w:val="en-GB"/>
        </w:rPr>
        <w:t>E</w:t>
      </w:r>
      <w:r w:rsidR="006E1978" w:rsidRPr="001E1F9D">
        <w:rPr>
          <w:lang w:val="en-GB"/>
        </w:rPr>
        <w:t>nable</w:t>
      </w:r>
      <w:r w:rsidR="00764339" w:rsidRPr="001E1F9D">
        <w:rPr>
          <w:lang w:val="en-GB"/>
        </w:rPr>
        <w:t>s</w:t>
      </w:r>
      <w:r w:rsidR="006E1978" w:rsidRPr="001E1F9D">
        <w:rPr>
          <w:lang w:val="en-GB"/>
        </w:rPr>
        <w:t xml:space="preserve"> users to check online the number of penalty points drivers </w:t>
      </w:r>
      <w:r w:rsidR="00764339" w:rsidRPr="001E1F9D">
        <w:rPr>
          <w:lang w:val="en-GB"/>
        </w:rPr>
        <w:t xml:space="preserve">are </w:t>
      </w:r>
      <w:r w:rsidR="006E1978" w:rsidRPr="001E1F9D">
        <w:rPr>
          <w:lang w:val="en-GB"/>
        </w:rPr>
        <w:t xml:space="preserve">assigned for traffic violations. Information on the number of points </w:t>
      </w:r>
      <w:r w:rsidR="00764339" w:rsidRPr="001E1F9D">
        <w:rPr>
          <w:lang w:val="en-GB"/>
        </w:rPr>
        <w:t xml:space="preserve">is </w:t>
      </w:r>
      <w:r w:rsidR="006E1978" w:rsidRPr="001E1F9D">
        <w:rPr>
          <w:lang w:val="en-GB"/>
        </w:rPr>
        <w:t xml:space="preserve">available after authentication of the data subject with the </w:t>
      </w:r>
      <w:r w:rsidR="007D5B84" w:rsidRPr="001E1F9D">
        <w:rPr>
          <w:lang w:val="en-GB"/>
        </w:rPr>
        <w:t>T</w:t>
      </w:r>
      <w:r w:rsidR="006E1978" w:rsidRPr="001E1F9D">
        <w:rPr>
          <w:lang w:val="en-GB"/>
        </w:rPr>
        <w:t xml:space="preserve">rusted </w:t>
      </w:r>
      <w:r w:rsidR="00432608" w:rsidRPr="001E1F9D">
        <w:rPr>
          <w:lang w:val="en-GB"/>
        </w:rPr>
        <w:t>P</w:t>
      </w:r>
      <w:r w:rsidR="006E1978" w:rsidRPr="001E1F9D">
        <w:rPr>
          <w:lang w:val="en-GB"/>
        </w:rPr>
        <w:t xml:space="preserve">rofile - based on data provided by the police from the records of drivers violating traffic regulations; </w:t>
      </w:r>
    </w:p>
    <w:p w14:paraId="2C9F5765" w14:textId="25C577EB" w:rsidR="006E1978" w:rsidRPr="001E1F9D" w:rsidRDefault="00C6570E" w:rsidP="00250A03">
      <w:pPr>
        <w:pStyle w:val="Bulletpoint"/>
        <w:rPr>
          <w:lang w:val="en-GB"/>
        </w:rPr>
      </w:pPr>
      <w:r w:rsidRPr="001E1F9D">
        <w:rPr>
          <w:lang w:val="en-GB"/>
        </w:rPr>
        <w:t>E</w:t>
      </w:r>
      <w:r w:rsidR="006E1978" w:rsidRPr="001E1F9D">
        <w:rPr>
          <w:lang w:val="en-GB"/>
        </w:rPr>
        <w:t>nsure</w:t>
      </w:r>
      <w:r w:rsidR="00764339" w:rsidRPr="001E1F9D">
        <w:rPr>
          <w:lang w:val="en-GB"/>
        </w:rPr>
        <w:t>s</w:t>
      </w:r>
      <w:r w:rsidR="006E1978" w:rsidRPr="001E1F9D">
        <w:rPr>
          <w:lang w:val="en-GB"/>
        </w:rPr>
        <w:t xml:space="preserve"> environmental protection inspectorate bodies access to the </w:t>
      </w:r>
      <w:r w:rsidR="00764339" w:rsidRPr="001E1F9D">
        <w:rPr>
          <w:lang w:val="en-GB"/>
        </w:rPr>
        <w:t>C</w:t>
      </w:r>
      <w:r w:rsidR="006E1978" w:rsidRPr="001E1F9D">
        <w:rPr>
          <w:lang w:val="en-GB"/>
        </w:rPr>
        <w:t xml:space="preserve">entral </w:t>
      </w:r>
      <w:r w:rsidR="00764339" w:rsidRPr="001E1F9D">
        <w:rPr>
          <w:lang w:val="en-GB"/>
        </w:rPr>
        <w:t>R</w:t>
      </w:r>
      <w:r w:rsidR="006E1978" w:rsidRPr="001E1F9D">
        <w:rPr>
          <w:lang w:val="en-GB"/>
        </w:rPr>
        <w:t xml:space="preserve">egister of </w:t>
      </w:r>
      <w:r w:rsidR="00764339" w:rsidRPr="001E1F9D">
        <w:rPr>
          <w:lang w:val="en-GB"/>
        </w:rPr>
        <w:t>V</w:t>
      </w:r>
      <w:r w:rsidR="006E1978" w:rsidRPr="001E1F9D">
        <w:rPr>
          <w:lang w:val="en-GB"/>
        </w:rPr>
        <w:t>ehicles (CEP);</w:t>
      </w:r>
      <w:r w:rsidR="00764339" w:rsidRPr="001E1F9D">
        <w:rPr>
          <w:lang w:val="en-GB"/>
        </w:rPr>
        <w:t xml:space="preserve"> and</w:t>
      </w:r>
    </w:p>
    <w:p w14:paraId="77E89188" w14:textId="2396392E" w:rsidR="006E1978" w:rsidRPr="001E1F9D" w:rsidRDefault="00C6570E" w:rsidP="00250A03">
      <w:pPr>
        <w:pStyle w:val="Bulletpoint"/>
        <w:rPr>
          <w:lang w:val="en-GB"/>
        </w:rPr>
      </w:pPr>
      <w:r w:rsidRPr="001E1F9D">
        <w:rPr>
          <w:lang w:val="en-GB"/>
        </w:rPr>
        <w:t>R</w:t>
      </w:r>
      <w:r w:rsidR="006E1978" w:rsidRPr="001E1F9D">
        <w:rPr>
          <w:lang w:val="en-GB"/>
        </w:rPr>
        <w:t>educe</w:t>
      </w:r>
      <w:r w:rsidR="00764339" w:rsidRPr="001E1F9D">
        <w:rPr>
          <w:lang w:val="en-GB"/>
        </w:rPr>
        <w:t>s</w:t>
      </w:r>
      <w:r w:rsidR="006E1978" w:rsidRPr="001E1F9D">
        <w:rPr>
          <w:lang w:val="en-GB"/>
        </w:rPr>
        <w:t xml:space="preserve"> the number of documents (certificates) that must be attached to applications for family benefits, the grand family </w:t>
      </w:r>
      <w:proofErr w:type="gramStart"/>
      <w:r w:rsidR="006E1978" w:rsidRPr="001E1F9D">
        <w:rPr>
          <w:lang w:val="en-GB"/>
        </w:rPr>
        <w:t>card</w:t>
      </w:r>
      <w:proofErr w:type="gramEnd"/>
      <w:r w:rsidR="006E1978" w:rsidRPr="001E1F9D">
        <w:rPr>
          <w:lang w:val="en-GB"/>
        </w:rPr>
        <w:t xml:space="preserve"> and childcare benefits.</w:t>
      </w:r>
    </w:p>
    <w:p w14:paraId="3024186D" w14:textId="77777777" w:rsidR="006E1978" w:rsidRPr="006E4594" w:rsidRDefault="006E1978" w:rsidP="004F2DDF">
      <w:pPr>
        <w:pStyle w:val="Subtitle"/>
      </w:pPr>
      <w:r w:rsidRPr="006E4594">
        <w:t>Act on Identity Cards</w:t>
      </w:r>
    </w:p>
    <w:p w14:paraId="73C9D78D" w14:textId="2C7EBA5D" w:rsidR="006E1978" w:rsidRPr="001E1F9D" w:rsidRDefault="006E1978" w:rsidP="006E1978">
      <w:pPr>
        <w:rPr>
          <w:lang w:val="en-GB"/>
        </w:rPr>
      </w:pPr>
      <w:r w:rsidRPr="001E1F9D">
        <w:rPr>
          <w:lang w:val="en-GB"/>
        </w:rPr>
        <w:t xml:space="preserve">The </w:t>
      </w:r>
      <w:hyperlink r:id="rId84" w:history="1">
        <w:r w:rsidR="00F0751D" w:rsidRPr="001E1F9D">
          <w:rPr>
            <w:rStyle w:val="Hyperlink"/>
            <w:lang w:val="en-GB"/>
          </w:rPr>
          <w:t>A</w:t>
        </w:r>
        <w:r w:rsidRPr="001E1F9D">
          <w:rPr>
            <w:rStyle w:val="Hyperlink"/>
            <w:lang w:val="en-GB"/>
          </w:rPr>
          <w:t>ct on Identity Cards</w:t>
        </w:r>
      </w:hyperlink>
      <w:r w:rsidRPr="001E1F9D">
        <w:rPr>
          <w:lang w:val="en-GB"/>
        </w:rPr>
        <w:t xml:space="preserve"> </w:t>
      </w:r>
      <w:r w:rsidR="008737FD" w:rsidRPr="001E1F9D">
        <w:rPr>
          <w:lang w:val="en-GB"/>
        </w:rPr>
        <w:t xml:space="preserve">establishes </w:t>
      </w:r>
      <w:r w:rsidRPr="001E1F9D">
        <w:rPr>
          <w:lang w:val="en-GB"/>
        </w:rPr>
        <w:t xml:space="preserve">the procedure for issuing identity cards and </w:t>
      </w:r>
      <w:r w:rsidR="00475F5E" w:rsidRPr="001E1F9D">
        <w:rPr>
          <w:lang w:val="en-GB"/>
        </w:rPr>
        <w:t xml:space="preserve">the </w:t>
      </w:r>
      <w:r w:rsidRPr="001E1F9D">
        <w:rPr>
          <w:lang w:val="en-GB"/>
        </w:rPr>
        <w:t xml:space="preserve">rules determining </w:t>
      </w:r>
      <w:r w:rsidR="00975B65" w:rsidRPr="001E1F9D">
        <w:rPr>
          <w:lang w:val="en-GB"/>
        </w:rPr>
        <w:t xml:space="preserve">the </w:t>
      </w:r>
      <w:r w:rsidRPr="001E1F9D">
        <w:rPr>
          <w:lang w:val="en-GB"/>
        </w:rPr>
        <w:t>Identity Card Registry (</w:t>
      </w:r>
      <w:r w:rsidR="00475F5E" w:rsidRPr="001E1F9D">
        <w:rPr>
          <w:lang w:val="en-GB"/>
        </w:rPr>
        <w:t xml:space="preserve">an </w:t>
      </w:r>
      <w:r w:rsidRPr="001E1F9D">
        <w:rPr>
          <w:lang w:val="en-GB"/>
        </w:rPr>
        <w:t xml:space="preserve">element of the </w:t>
      </w:r>
      <w:r w:rsidR="008737FD" w:rsidRPr="001E1F9D">
        <w:rPr>
          <w:lang w:val="en-GB"/>
        </w:rPr>
        <w:t>S</w:t>
      </w:r>
      <w:r w:rsidRPr="001E1F9D">
        <w:rPr>
          <w:lang w:val="en-GB"/>
        </w:rPr>
        <w:t xml:space="preserve">ystem of State Registers). It </w:t>
      </w:r>
      <w:r w:rsidR="00475F5E" w:rsidRPr="001E1F9D">
        <w:rPr>
          <w:lang w:val="en-GB"/>
        </w:rPr>
        <w:t xml:space="preserve">identifies </w:t>
      </w:r>
      <w:r w:rsidRPr="001E1F9D">
        <w:rPr>
          <w:lang w:val="en-GB"/>
        </w:rPr>
        <w:t xml:space="preserve">the data which can be processed, </w:t>
      </w:r>
      <w:r w:rsidR="00475F5E" w:rsidRPr="001E1F9D">
        <w:rPr>
          <w:lang w:val="en-GB"/>
        </w:rPr>
        <w:t xml:space="preserve">and </w:t>
      </w:r>
      <w:r w:rsidR="00975B65" w:rsidRPr="001E1F9D">
        <w:rPr>
          <w:lang w:val="en-GB"/>
        </w:rPr>
        <w:t xml:space="preserve">the </w:t>
      </w:r>
      <w:r w:rsidRPr="001E1F9D">
        <w:rPr>
          <w:lang w:val="en-GB"/>
        </w:rPr>
        <w:t>rules for exchanging and verifying data</w:t>
      </w:r>
      <w:r w:rsidR="00475F5E" w:rsidRPr="001E1F9D">
        <w:rPr>
          <w:lang w:val="en-GB"/>
        </w:rPr>
        <w:t>,</w:t>
      </w:r>
      <w:r w:rsidRPr="001E1F9D">
        <w:rPr>
          <w:lang w:val="en-GB"/>
        </w:rPr>
        <w:t xml:space="preserve"> and describes how data from the </w:t>
      </w:r>
      <w:r w:rsidR="00475F5E" w:rsidRPr="001E1F9D">
        <w:rPr>
          <w:lang w:val="en-GB"/>
        </w:rPr>
        <w:t>R</w:t>
      </w:r>
      <w:r w:rsidRPr="001E1F9D">
        <w:rPr>
          <w:lang w:val="en-GB"/>
        </w:rPr>
        <w:t>egist</w:t>
      </w:r>
      <w:r w:rsidR="00475F5E" w:rsidRPr="001E1F9D">
        <w:rPr>
          <w:lang w:val="en-GB"/>
        </w:rPr>
        <w:t>ry</w:t>
      </w:r>
      <w:r w:rsidRPr="001E1F9D">
        <w:rPr>
          <w:lang w:val="en-GB"/>
        </w:rPr>
        <w:t xml:space="preserve"> can be made available or verified via e</w:t>
      </w:r>
      <w:r w:rsidR="000C785C" w:rsidRPr="001E1F9D">
        <w:rPr>
          <w:lang w:val="en-GB"/>
        </w:rPr>
        <w:t>S</w:t>
      </w:r>
      <w:r w:rsidRPr="001E1F9D">
        <w:rPr>
          <w:lang w:val="en-GB"/>
        </w:rPr>
        <w:t xml:space="preserve">ervices. The </w:t>
      </w:r>
      <w:r w:rsidR="002E47EF" w:rsidRPr="001E1F9D">
        <w:rPr>
          <w:lang w:val="en-GB"/>
        </w:rPr>
        <w:t>a</w:t>
      </w:r>
      <w:r w:rsidRPr="001E1F9D">
        <w:rPr>
          <w:lang w:val="en-GB"/>
        </w:rPr>
        <w:t xml:space="preserve">ct </w:t>
      </w:r>
      <w:r w:rsidR="00250A03" w:rsidRPr="001E1F9D">
        <w:rPr>
          <w:lang w:val="en-GB"/>
        </w:rPr>
        <w:t xml:space="preserve">also </w:t>
      </w:r>
      <w:r w:rsidRPr="001E1F9D">
        <w:rPr>
          <w:lang w:val="en-GB"/>
        </w:rPr>
        <w:t>contains information on electronic layers and certificates on identity cards. Furthermore, the act enables some actions via e</w:t>
      </w:r>
      <w:r w:rsidR="000C785C" w:rsidRPr="001E1F9D">
        <w:rPr>
          <w:lang w:val="en-GB"/>
        </w:rPr>
        <w:t>S</w:t>
      </w:r>
      <w:r w:rsidRPr="001E1F9D">
        <w:rPr>
          <w:lang w:val="en-GB"/>
        </w:rPr>
        <w:t>ervices (available after authentication):</w:t>
      </w:r>
    </w:p>
    <w:p w14:paraId="215F20C7" w14:textId="77777777" w:rsidR="006E1978" w:rsidRPr="001E1F9D" w:rsidRDefault="00C6570E">
      <w:pPr>
        <w:pStyle w:val="Bulletpoint"/>
        <w:rPr>
          <w:lang w:val="en-GB"/>
        </w:rPr>
      </w:pPr>
      <w:r w:rsidRPr="001E1F9D">
        <w:rPr>
          <w:lang w:val="en-GB"/>
        </w:rPr>
        <w:t>A</w:t>
      </w:r>
      <w:r w:rsidR="00250A03" w:rsidRPr="001E1F9D">
        <w:rPr>
          <w:lang w:val="en-GB"/>
        </w:rPr>
        <w:t>pplying</w:t>
      </w:r>
      <w:r w:rsidR="006E1978" w:rsidRPr="001E1F9D">
        <w:rPr>
          <w:lang w:val="en-GB"/>
        </w:rPr>
        <w:t xml:space="preserve"> for identity cards;</w:t>
      </w:r>
    </w:p>
    <w:p w14:paraId="59794324" w14:textId="77777777" w:rsidR="006E1978" w:rsidRPr="001E1F9D" w:rsidRDefault="00C6570E" w:rsidP="00BB4BB5">
      <w:pPr>
        <w:pStyle w:val="Bulletpoint"/>
        <w:rPr>
          <w:lang w:val="en-GB"/>
        </w:rPr>
      </w:pPr>
      <w:r w:rsidRPr="001E1F9D">
        <w:rPr>
          <w:lang w:val="en-GB"/>
        </w:rPr>
        <w:t>S</w:t>
      </w:r>
      <w:r w:rsidR="006E1978" w:rsidRPr="001E1F9D">
        <w:rPr>
          <w:lang w:val="en-GB"/>
        </w:rPr>
        <w:t xml:space="preserve">uspending and resuming certificates in </w:t>
      </w:r>
      <w:r w:rsidR="00EB0858" w:rsidRPr="001E1F9D">
        <w:rPr>
          <w:lang w:val="en-GB"/>
        </w:rPr>
        <w:t xml:space="preserve">the </w:t>
      </w:r>
      <w:r w:rsidR="006E1978" w:rsidRPr="001E1F9D">
        <w:rPr>
          <w:lang w:val="en-GB"/>
        </w:rPr>
        <w:t>electronic layer (in case of temporary loss);</w:t>
      </w:r>
    </w:p>
    <w:p w14:paraId="1C11958C" w14:textId="77777777" w:rsidR="006E1978" w:rsidRPr="001E1F9D" w:rsidRDefault="00C6570E">
      <w:pPr>
        <w:pStyle w:val="Bulletpoint"/>
        <w:rPr>
          <w:lang w:val="en-GB"/>
        </w:rPr>
      </w:pPr>
      <w:r w:rsidRPr="001E1F9D">
        <w:rPr>
          <w:lang w:val="en-GB"/>
        </w:rPr>
        <w:t>R</w:t>
      </w:r>
      <w:r w:rsidR="006E1978" w:rsidRPr="001E1F9D">
        <w:rPr>
          <w:lang w:val="en-GB"/>
        </w:rPr>
        <w:t>eporting loss of identity card (when the holder reports loss of his/her own document, it is registered automatically);</w:t>
      </w:r>
    </w:p>
    <w:p w14:paraId="69A2CAB0" w14:textId="77777777" w:rsidR="00121C98" w:rsidRPr="001E1F9D" w:rsidRDefault="00C6570E">
      <w:pPr>
        <w:pStyle w:val="Bulletpoint"/>
        <w:rPr>
          <w:lang w:val="en-GB"/>
        </w:rPr>
      </w:pPr>
      <w:r w:rsidRPr="001E1F9D">
        <w:rPr>
          <w:lang w:val="en-GB"/>
        </w:rPr>
        <w:t>V</w:t>
      </w:r>
      <w:r w:rsidR="006E1978" w:rsidRPr="001E1F9D">
        <w:rPr>
          <w:lang w:val="en-GB"/>
        </w:rPr>
        <w:t>erifying identity card validity;</w:t>
      </w:r>
    </w:p>
    <w:p w14:paraId="2546AFEF" w14:textId="1E1BF7AA" w:rsidR="006E1978" w:rsidRPr="001E1F9D" w:rsidRDefault="00C6570E">
      <w:pPr>
        <w:pStyle w:val="Bulletpoint"/>
        <w:rPr>
          <w:lang w:val="en-GB"/>
        </w:rPr>
      </w:pPr>
      <w:r w:rsidRPr="001E1F9D">
        <w:rPr>
          <w:lang w:val="en-GB"/>
        </w:rPr>
        <w:t>V</w:t>
      </w:r>
      <w:r w:rsidR="006E1978" w:rsidRPr="001E1F9D">
        <w:rPr>
          <w:lang w:val="en-GB"/>
        </w:rPr>
        <w:t>erifying if the identity card is ready to be collected;</w:t>
      </w:r>
      <w:r w:rsidR="00475F5E" w:rsidRPr="001E1F9D">
        <w:rPr>
          <w:lang w:val="en-GB"/>
        </w:rPr>
        <w:t xml:space="preserve"> and</w:t>
      </w:r>
    </w:p>
    <w:p w14:paraId="23D8302E" w14:textId="33179455" w:rsidR="00DF5F52" w:rsidRPr="001E1F9D" w:rsidRDefault="00475F5E" w:rsidP="00436043">
      <w:pPr>
        <w:pStyle w:val="Bulletpoint"/>
        <w:rPr>
          <w:lang w:val="en-GB"/>
        </w:rPr>
      </w:pPr>
      <w:r w:rsidRPr="001E1F9D">
        <w:rPr>
          <w:lang w:val="en-GB"/>
        </w:rPr>
        <w:t>Accessing</w:t>
      </w:r>
      <w:r w:rsidR="006E1978" w:rsidRPr="001E1F9D">
        <w:rPr>
          <w:lang w:val="en-GB"/>
        </w:rPr>
        <w:t xml:space="preserve"> </w:t>
      </w:r>
      <w:r w:rsidR="00DF4124" w:rsidRPr="001E1F9D">
        <w:rPr>
          <w:lang w:val="en-GB"/>
        </w:rPr>
        <w:t xml:space="preserve">the </w:t>
      </w:r>
      <w:r w:rsidR="006E1978" w:rsidRPr="001E1F9D">
        <w:rPr>
          <w:lang w:val="en-GB"/>
        </w:rPr>
        <w:t xml:space="preserve">registered </w:t>
      </w:r>
      <w:r w:rsidR="00DF4124" w:rsidRPr="001E1F9D">
        <w:rPr>
          <w:lang w:val="en-GB"/>
        </w:rPr>
        <w:t xml:space="preserve">holder’s </w:t>
      </w:r>
      <w:r w:rsidR="006E1978" w:rsidRPr="001E1F9D">
        <w:rPr>
          <w:lang w:val="en-GB"/>
        </w:rPr>
        <w:t xml:space="preserve">data with </w:t>
      </w:r>
      <w:r w:rsidR="00DF4124" w:rsidRPr="001E1F9D">
        <w:rPr>
          <w:lang w:val="en-GB"/>
        </w:rPr>
        <w:t xml:space="preserve">the </w:t>
      </w:r>
      <w:r w:rsidR="006E1978" w:rsidRPr="001E1F9D">
        <w:rPr>
          <w:lang w:val="en-GB"/>
        </w:rPr>
        <w:t xml:space="preserve">possibility of getting </w:t>
      </w:r>
      <w:r w:rsidR="00DF4124" w:rsidRPr="001E1F9D">
        <w:rPr>
          <w:lang w:val="en-GB"/>
        </w:rPr>
        <w:t xml:space="preserve">a </w:t>
      </w:r>
      <w:r w:rsidR="006E1978" w:rsidRPr="001E1F9D">
        <w:rPr>
          <w:lang w:val="en-GB"/>
        </w:rPr>
        <w:t xml:space="preserve">certificate with </w:t>
      </w:r>
      <w:r w:rsidR="00DF4124" w:rsidRPr="001E1F9D">
        <w:rPr>
          <w:lang w:val="en-GB"/>
        </w:rPr>
        <w:t xml:space="preserve">the </w:t>
      </w:r>
      <w:r w:rsidR="006E1978" w:rsidRPr="001E1F9D">
        <w:rPr>
          <w:lang w:val="en-GB"/>
        </w:rPr>
        <w:t>data.</w:t>
      </w:r>
    </w:p>
    <w:p w14:paraId="37BD0BB6" w14:textId="2F4BAFDD" w:rsidR="00DF5F52" w:rsidRPr="001E1F9D" w:rsidRDefault="00DF5F52" w:rsidP="00BB4BB5">
      <w:pPr>
        <w:pStyle w:val="Bulletpoint"/>
        <w:numPr>
          <w:ilvl w:val="0"/>
          <w:numId w:val="0"/>
        </w:numPr>
        <w:ind w:left="-73"/>
        <w:rPr>
          <w:lang w:val="en-GB"/>
        </w:rPr>
      </w:pPr>
      <w:r w:rsidRPr="001E1F9D">
        <w:rPr>
          <w:lang w:val="en-GB"/>
        </w:rPr>
        <w:t xml:space="preserve">An amendment to the </w:t>
      </w:r>
      <w:r w:rsidR="00FF2257" w:rsidRPr="001E1F9D">
        <w:rPr>
          <w:lang w:val="en-GB"/>
        </w:rPr>
        <w:t>Act</w:t>
      </w:r>
      <w:r w:rsidRPr="001E1F9D">
        <w:rPr>
          <w:lang w:val="en-GB"/>
        </w:rPr>
        <w:t xml:space="preserve"> on Identity Cards </w:t>
      </w:r>
      <w:r w:rsidR="00FF2257" w:rsidRPr="001E1F9D">
        <w:rPr>
          <w:lang w:val="en-GB"/>
        </w:rPr>
        <w:t xml:space="preserve">which introduced an </w:t>
      </w:r>
      <w:r w:rsidR="00475F5E" w:rsidRPr="001E1F9D">
        <w:rPr>
          <w:lang w:val="en-GB"/>
        </w:rPr>
        <w:t>e</w:t>
      </w:r>
      <w:r w:rsidR="00FF2257" w:rsidRPr="001E1F9D">
        <w:rPr>
          <w:lang w:val="en-GB"/>
        </w:rPr>
        <w:t xml:space="preserve">ID card containing a facial image of the holder of the card and two fingerprints in interoperable digital formats </w:t>
      </w:r>
      <w:r w:rsidR="00475F5E" w:rsidRPr="001E1F9D">
        <w:rPr>
          <w:lang w:val="en-GB"/>
        </w:rPr>
        <w:t>came</w:t>
      </w:r>
      <w:r w:rsidR="00FF2257" w:rsidRPr="001E1F9D">
        <w:rPr>
          <w:lang w:val="en-GB"/>
        </w:rPr>
        <w:t xml:space="preserve"> into force in 2021.</w:t>
      </w:r>
    </w:p>
    <w:p w14:paraId="6A770507" w14:textId="77777777" w:rsidR="006E1978" w:rsidRPr="006E4594" w:rsidRDefault="006E1978" w:rsidP="004F2DDF">
      <w:pPr>
        <w:pStyle w:val="Subtitle"/>
      </w:pPr>
      <w:r w:rsidRPr="006E4594">
        <w:t>Act on People Registration</w:t>
      </w:r>
    </w:p>
    <w:p w14:paraId="1CEB5927" w14:textId="451845F1" w:rsidR="00862E38" w:rsidRPr="001E1F9D" w:rsidRDefault="006E1978" w:rsidP="006E1978">
      <w:pPr>
        <w:rPr>
          <w:lang w:val="en-GB"/>
        </w:rPr>
      </w:pPr>
      <w:r w:rsidRPr="001E1F9D">
        <w:rPr>
          <w:lang w:val="en-GB"/>
        </w:rPr>
        <w:t xml:space="preserve">The main function of the </w:t>
      </w:r>
      <w:hyperlink r:id="rId85" w:history="1">
        <w:r w:rsidR="00A17A29" w:rsidRPr="001E1F9D">
          <w:rPr>
            <w:rStyle w:val="Hyperlink"/>
            <w:lang w:val="en-GB"/>
          </w:rPr>
          <w:t>A</w:t>
        </w:r>
        <w:r w:rsidRPr="001E1F9D">
          <w:rPr>
            <w:rStyle w:val="Hyperlink"/>
            <w:lang w:val="en-GB"/>
          </w:rPr>
          <w:t>ct on People Registration</w:t>
        </w:r>
      </w:hyperlink>
      <w:r w:rsidRPr="001E1F9D">
        <w:rPr>
          <w:lang w:val="en-GB"/>
        </w:rPr>
        <w:t xml:space="preserve"> is to define the rules for the functioning of </w:t>
      </w:r>
      <w:r w:rsidR="00862E38" w:rsidRPr="001E1F9D">
        <w:rPr>
          <w:lang w:val="en-GB"/>
        </w:rPr>
        <w:t>PESEL</w:t>
      </w:r>
      <w:r w:rsidRPr="001E1F9D">
        <w:rPr>
          <w:lang w:val="en-GB"/>
        </w:rPr>
        <w:t xml:space="preserve"> (</w:t>
      </w:r>
      <w:r w:rsidR="00F56945" w:rsidRPr="001E1F9D">
        <w:rPr>
          <w:lang w:val="en-GB"/>
        </w:rPr>
        <w:t xml:space="preserve">an </w:t>
      </w:r>
      <w:r w:rsidRPr="001E1F9D">
        <w:rPr>
          <w:lang w:val="en-GB"/>
        </w:rPr>
        <w:t xml:space="preserve">element of </w:t>
      </w:r>
      <w:r w:rsidR="00F56945" w:rsidRPr="001E1F9D">
        <w:rPr>
          <w:lang w:val="en-GB"/>
        </w:rPr>
        <w:t xml:space="preserve">the </w:t>
      </w:r>
      <w:r w:rsidR="008737FD" w:rsidRPr="001E1F9D">
        <w:rPr>
          <w:lang w:val="en-GB"/>
        </w:rPr>
        <w:t>S</w:t>
      </w:r>
      <w:r w:rsidRPr="001E1F9D">
        <w:rPr>
          <w:lang w:val="en-GB"/>
        </w:rPr>
        <w:t xml:space="preserve">ystem of State Registers) and </w:t>
      </w:r>
      <w:r w:rsidR="00F56945" w:rsidRPr="001E1F9D">
        <w:rPr>
          <w:lang w:val="en-GB"/>
        </w:rPr>
        <w:t xml:space="preserve">to attribute </w:t>
      </w:r>
      <w:r w:rsidRPr="001E1F9D">
        <w:rPr>
          <w:lang w:val="en-GB"/>
        </w:rPr>
        <w:t xml:space="preserve">a personal </w:t>
      </w:r>
      <w:r w:rsidR="00862E38" w:rsidRPr="001E1F9D">
        <w:rPr>
          <w:lang w:val="en-GB"/>
        </w:rPr>
        <w:t xml:space="preserve">PESEL </w:t>
      </w:r>
      <w:r w:rsidRPr="001E1F9D">
        <w:rPr>
          <w:lang w:val="en-GB"/>
        </w:rPr>
        <w:t>number identif</w:t>
      </w:r>
      <w:r w:rsidR="00862E38" w:rsidRPr="001E1F9D">
        <w:rPr>
          <w:lang w:val="en-GB"/>
        </w:rPr>
        <w:t xml:space="preserve">ying </w:t>
      </w:r>
      <w:r w:rsidRPr="001E1F9D">
        <w:rPr>
          <w:lang w:val="en-GB"/>
        </w:rPr>
        <w:t xml:space="preserve">persons in all public registers in Poland. </w:t>
      </w:r>
      <w:r w:rsidR="00862E38" w:rsidRPr="001E1F9D">
        <w:rPr>
          <w:lang w:val="en-GB"/>
        </w:rPr>
        <w:t>PESEL</w:t>
      </w:r>
      <w:r w:rsidRPr="001E1F9D">
        <w:rPr>
          <w:lang w:val="en-GB"/>
        </w:rPr>
        <w:t xml:space="preserve"> also</w:t>
      </w:r>
      <w:r w:rsidR="00F56945" w:rsidRPr="001E1F9D">
        <w:rPr>
          <w:lang w:val="en-GB"/>
        </w:rPr>
        <w:t xml:space="preserve"> contains</w:t>
      </w:r>
      <w:r w:rsidRPr="001E1F9D">
        <w:rPr>
          <w:lang w:val="en-GB"/>
        </w:rPr>
        <w:t xml:space="preserve"> registered data, which include information </w:t>
      </w:r>
      <w:r w:rsidR="00F56945" w:rsidRPr="001E1F9D">
        <w:rPr>
          <w:lang w:val="en-GB"/>
        </w:rPr>
        <w:t xml:space="preserve">on </w:t>
      </w:r>
      <w:r w:rsidRPr="001E1F9D">
        <w:rPr>
          <w:lang w:val="en-GB"/>
        </w:rPr>
        <w:t xml:space="preserve">Polish citizens and foreigners. </w:t>
      </w:r>
    </w:p>
    <w:p w14:paraId="7308DB6B" w14:textId="104DA762" w:rsidR="006E1978" w:rsidRPr="001E1F9D" w:rsidRDefault="00862E38" w:rsidP="006E1978">
      <w:pPr>
        <w:rPr>
          <w:lang w:val="en-GB"/>
        </w:rPr>
      </w:pPr>
      <w:r w:rsidRPr="001E1F9D">
        <w:rPr>
          <w:lang w:val="en-GB"/>
        </w:rPr>
        <w:t>Furthermore, t</w:t>
      </w:r>
      <w:r w:rsidR="006E1978" w:rsidRPr="001E1F9D">
        <w:rPr>
          <w:lang w:val="en-GB"/>
        </w:rPr>
        <w:t>he act includes provisions concerning the exchanging and making available</w:t>
      </w:r>
      <w:r w:rsidRPr="001E1F9D">
        <w:rPr>
          <w:lang w:val="en-GB"/>
        </w:rPr>
        <w:t xml:space="preserve"> of data, and</w:t>
      </w:r>
      <w:r w:rsidR="006E1978" w:rsidRPr="001E1F9D">
        <w:rPr>
          <w:lang w:val="en-GB"/>
        </w:rPr>
        <w:t xml:space="preserve"> enables the following e</w:t>
      </w:r>
      <w:r w:rsidR="000C785C" w:rsidRPr="001E1F9D">
        <w:rPr>
          <w:lang w:val="en-GB"/>
        </w:rPr>
        <w:t>S</w:t>
      </w:r>
      <w:r w:rsidR="006E1978" w:rsidRPr="001E1F9D">
        <w:rPr>
          <w:lang w:val="en-GB"/>
        </w:rPr>
        <w:t>ervices (available after authentication):</w:t>
      </w:r>
    </w:p>
    <w:p w14:paraId="35D69E12" w14:textId="77777777" w:rsidR="006E1978" w:rsidRPr="001E1F9D" w:rsidRDefault="00C6570E" w:rsidP="00B81BD7">
      <w:pPr>
        <w:pStyle w:val="Bulletpoint"/>
        <w:rPr>
          <w:lang w:val="en-GB"/>
        </w:rPr>
      </w:pPr>
      <w:r w:rsidRPr="001E1F9D">
        <w:rPr>
          <w:lang w:val="en-GB"/>
        </w:rPr>
        <w:t>P</w:t>
      </w:r>
      <w:r w:rsidR="00121C98" w:rsidRPr="001E1F9D">
        <w:rPr>
          <w:lang w:val="en-GB"/>
        </w:rPr>
        <w:t>ermanent</w:t>
      </w:r>
      <w:r w:rsidR="006E1978" w:rsidRPr="001E1F9D">
        <w:rPr>
          <w:lang w:val="en-GB"/>
        </w:rPr>
        <w:t xml:space="preserve"> and temporary address registration;</w:t>
      </w:r>
    </w:p>
    <w:p w14:paraId="057AD84F" w14:textId="77777777" w:rsidR="006E1978" w:rsidRPr="001E1F9D" w:rsidRDefault="00C6570E" w:rsidP="00B81BD7">
      <w:pPr>
        <w:pStyle w:val="Bulletpoint"/>
        <w:rPr>
          <w:lang w:val="en-GB"/>
        </w:rPr>
      </w:pPr>
      <w:r w:rsidRPr="001E1F9D">
        <w:rPr>
          <w:lang w:val="en-GB"/>
        </w:rPr>
        <w:t>C</w:t>
      </w:r>
      <w:r w:rsidR="006E1978" w:rsidRPr="001E1F9D">
        <w:rPr>
          <w:lang w:val="en-GB"/>
        </w:rPr>
        <w:t>hange of permanent and temporary address;</w:t>
      </w:r>
    </w:p>
    <w:p w14:paraId="54C8F1EA" w14:textId="77777777" w:rsidR="006E1978" w:rsidRPr="001E1F9D" w:rsidRDefault="00C6570E" w:rsidP="00B81BD7">
      <w:pPr>
        <w:pStyle w:val="Bulletpoint"/>
        <w:rPr>
          <w:lang w:val="en-GB"/>
        </w:rPr>
      </w:pPr>
      <w:r w:rsidRPr="001E1F9D">
        <w:rPr>
          <w:lang w:val="en-GB"/>
        </w:rPr>
        <w:t>N</w:t>
      </w:r>
      <w:r w:rsidR="006E1978" w:rsidRPr="001E1F9D">
        <w:rPr>
          <w:lang w:val="en-GB"/>
        </w:rPr>
        <w:t>otification of living in the territory of Poland;</w:t>
      </w:r>
    </w:p>
    <w:p w14:paraId="3BF58615" w14:textId="0E5FDFC2" w:rsidR="006E1978" w:rsidRPr="001E1F9D" w:rsidRDefault="00C6570E" w:rsidP="00B81BD7">
      <w:pPr>
        <w:pStyle w:val="Bulletpoint"/>
        <w:rPr>
          <w:lang w:val="en-GB"/>
        </w:rPr>
      </w:pPr>
      <w:r w:rsidRPr="001E1F9D">
        <w:rPr>
          <w:lang w:val="en-GB"/>
        </w:rPr>
        <w:t>N</w:t>
      </w:r>
      <w:r w:rsidR="006E1978" w:rsidRPr="001E1F9D">
        <w:rPr>
          <w:lang w:val="en-GB"/>
        </w:rPr>
        <w:t xml:space="preserve">otification of return to Poland after living abroad for more than </w:t>
      </w:r>
      <w:r w:rsidRPr="001E1F9D">
        <w:rPr>
          <w:lang w:val="en-GB"/>
        </w:rPr>
        <w:t>six</w:t>
      </w:r>
      <w:r w:rsidR="006E1978" w:rsidRPr="001E1F9D">
        <w:rPr>
          <w:lang w:val="en-GB"/>
        </w:rPr>
        <w:t xml:space="preserve"> months;</w:t>
      </w:r>
      <w:r w:rsidR="00862E38" w:rsidRPr="001E1F9D">
        <w:rPr>
          <w:lang w:val="en-GB"/>
        </w:rPr>
        <w:t xml:space="preserve"> and</w:t>
      </w:r>
    </w:p>
    <w:p w14:paraId="5525B8EE" w14:textId="311D9631" w:rsidR="006E1978" w:rsidRPr="001E1F9D" w:rsidRDefault="00C6570E" w:rsidP="00B81BD7">
      <w:pPr>
        <w:pStyle w:val="Bulletpoint"/>
        <w:rPr>
          <w:lang w:val="en-GB"/>
        </w:rPr>
      </w:pPr>
      <w:r w:rsidRPr="001E1F9D">
        <w:rPr>
          <w:lang w:val="en-GB"/>
        </w:rPr>
        <w:t>I</w:t>
      </w:r>
      <w:r w:rsidR="006E1978" w:rsidRPr="001E1F9D">
        <w:rPr>
          <w:lang w:val="en-GB"/>
        </w:rPr>
        <w:t xml:space="preserve">nsight into registered data with </w:t>
      </w:r>
      <w:r w:rsidR="007D72BB" w:rsidRPr="001E1F9D">
        <w:rPr>
          <w:lang w:val="en-GB"/>
        </w:rPr>
        <w:t xml:space="preserve">the </w:t>
      </w:r>
      <w:r w:rsidR="006E1978" w:rsidRPr="001E1F9D">
        <w:rPr>
          <w:lang w:val="en-GB"/>
        </w:rPr>
        <w:t xml:space="preserve">possibility of getting </w:t>
      </w:r>
      <w:r w:rsidR="007D72BB" w:rsidRPr="001E1F9D">
        <w:rPr>
          <w:lang w:val="en-GB"/>
        </w:rPr>
        <w:t xml:space="preserve">a </w:t>
      </w:r>
      <w:r w:rsidR="006E1978" w:rsidRPr="001E1F9D">
        <w:rPr>
          <w:lang w:val="en-GB"/>
        </w:rPr>
        <w:t xml:space="preserve">certificate with </w:t>
      </w:r>
      <w:r w:rsidR="00862E38" w:rsidRPr="001E1F9D">
        <w:rPr>
          <w:lang w:val="en-GB"/>
        </w:rPr>
        <w:t xml:space="preserve">the </w:t>
      </w:r>
      <w:r w:rsidR="006E1978" w:rsidRPr="001E1F9D">
        <w:rPr>
          <w:lang w:val="en-GB"/>
        </w:rPr>
        <w:t>data.</w:t>
      </w:r>
    </w:p>
    <w:p w14:paraId="2334727B" w14:textId="77777777" w:rsidR="006E1978" w:rsidRPr="006E4594" w:rsidRDefault="006E1978" w:rsidP="004F2DDF">
      <w:pPr>
        <w:pStyle w:val="Subtitle"/>
      </w:pPr>
      <w:r w:rsidRPr="006E4594">
        <w:lastRenderedPageBreak/>
        <w:t>Act on Civil Status Registration</w:t>
      </w:r>
    </w:p>
    <w:p w14:paraId="2E18A15E" w14:textId="612E4AD1" w:rsidR="006E1978" w:rsidRPr="001E1F9D" w:rsidRDefault="006E1978" w:rsidP="006E1978">
      <w:pPr>
        <w:rPr>
          <w:lang w:val="en-GB"/>
        </w:rPr>
      </w:pPr>
      <w:r w:rsidRPr="001E1F9D">
        <w:rPr>
          <w:lang w:val="en-GB"/>
        </w:rPr>
        <w:t xml:space="preserve">The </w:t>
      </w:r>
      <w:hyperlink r:id="rId86" w:history="1">
        <w:r w:rsidRPr="001E1F9D">
          <w:rPr>
            <w:rStyle w:val="Hyperlink"/>
            <w:lang w:val="en-GB"/>
          </w:rPr>
          <w:t>Act on Civil Status Registration</w:t>
        </w:r>
      </w:hyperlink>
      <w:r w:rsidRPr="001E1F9D">
        <w:rPr>
          <w:lang w:val="en-GB"/>
        </w:rPr>
        <w:t xml:space="preserve"> sets out the rules for birth, </w:t>
      </w:r>
      <w:proofErr w:type="gramStart"/>
      <w:r w:rsidRPr="001E1F9D">
        <w:rPr>
          <w:lang w:val="en-GB"/>
        </w:rPr>
        <w:t>marriage</w:t>
      </w:r>
      <w:proofErr w:type="gramEnd"/>
      <w:r w:rsidRPr="001E1F9D">
        <w:rPr>
          <w:lang w:val="en-GB"/>
        </w:rPr>
        <w:t xml:space="preserve"> and death registrations. Moreover, it defines the Civil Status Registry (</w:t>
      </w:r>
      <w:r w:rsidR="00D602EB" w:rsidRPr="001E1F9D">
        <w:rPr>
          <w:lang w:val="en-GB"/>
        </w:rPr>
        <w:t xml:space="preserve">an </w:t>
      </w:r>
      <w:r w:rsidRPr="001E1F9D">
        <w:rPr>
          <w:lang w:val="en-GB"/>
        </w:rPr>
        <w:t>element of</w:t>
      </w:r>
      <w:r w:rsidR="00D602EB" w:rsidRPr="001E1F9D">
        <w:rPr>
          <w:lang w:val="en-GB"/>
        </w:rPr>
        <w:t xml:space="preserve"> the</w:t>
      </w:r>
      <w:r w:rsidRPr="001E1F9D">
        <w:rPr>
          <w:lang w:val="en-GB"/>
        </w:rPr>
        <w:t xml:space="preserve"> System of State Registers) as a source of special data connected with birth, </w:t>
      </w:r>
      <w:proofErr w:type="gramStart"/>
      <w:r w:rsidRPr="001E1F9D">
        <w:rPr>
          <w:lang w:val="en-GB"/>
        </w:rPr>
        <w:t>marriage</w:t>
      </w:r>
      <w:proofErr w:type="gramEnd"/>
      <w:r w:rsidRPr="001E1F9D">
        <w:rPr>
          <w:lang w:val="en-GB"/>
        </w:rPr>
        <w:t xml:space="preserve"> and death. The </w:t>
      </w:r>
      <w:r w:rsidR="00862E38" w:rsidRPr="001E1F9D">
        <w:rPr>
          <w:lang w:val="en-GB"/>
        </w:rPr>
        <w:t>R</w:t>
      </w:r>
      <w:r w:rsidRPr="001E1F9D">
        <w:rPr>
          <w:lang w:val="en-GB"/>
        </w:rPr>
        <w:t>egist</w:t>
      </w:r>
      <w:r w:rsidR="00862E38" w:rsidRPr="001E1F9D">
        <w:rPr>
          <w:lang w:val="en-GB"/>
        </w:rPr>
        <w:t>ry</w:t>
      </w:r>
      <w:r w:rsidRPr="001E1F9D">
        <w:rPr>
          <w:lang w:val="en-GB"/>
        </w:rPr>
        <w:t xml:space="preserve"> enables the creation of certificates concerning the above</w:t>
      </w:r>
      <w:r w:rsidR="00D602EB" w:rsidRPr="001E1F9D">
        <w:rPr>
          <w:lang w:val="en-GB"/>
        </w:rPr>
        <w:noBreakHyphen/>
      </w:r>
      <w:r w:rsidRPr="001E1F9D">
        <w:rPr>
          <w:lang w:val="en-GB"/>
        </w:rPr>
        <w:t>mentioned occurrences, registration of divorces, recognition of fatherhood, etc. In addition, the Civil Status Regist</w:t>
      </w:r>
      <w:r w:rsidR="00862E38" w:rsidRPr="001E1F9D">
        <w:rPr>
          <w:lang w:val="en-GB"/>
        </w:rPr>
        <w:t>ry</w:t>
      </w:r>
      <w:r w:rsidRPr="001E1F9D">
        <w:rPr>
          <w:lang w:val="en-GB"/>
        </w:rPr>
        <w:t xml:space="preserve"> updates PESEL and ensures data exchange. Like other registers, the Civil Status Regist</w:t>
      </w:r>
      <w:r w:rsidR="00862E38" w:rsidRPr="001E1F9D">
        <w:rPr>
          <w:lang w:val="en-GB"/>
        </w:rPr>
        <w:t>ry</w:t>
      </w:r>
      <w:r w:rsidRPr="001E1F9D">
        <w:rPr>
          <w:lang w:val="en-GB"/>
        </w:rPr>
        <w:t xml:space="preserve"> enables </w:t>
      </w:r>
      <w:r w:rsidR="00D602EB" w:rsidRPr="001E1F9D">
        <w:rPr>
          <w:lang w:val="en-GB"/>
        </w:rPr>
        <w:t xml:space="preserve">authenticated users to perform </w:t>
      </w:r>
      <w:r w:rsidRPr="001E1F9D">
        <w:rPr>
          <w:lang w:val="en-GB"/>
        </w:rPr>
        <w:t>some electronic actions</w:t>
      </w:r>
      <w:r w:rsidR="00D602EB" w:rsidRPr="001E1F9D">
        <w:rPr>
          <w:lang w:val="en-GB"/>
        </w:rPr>
        <w:t>,</w:t>
      </w:r>
      <w:r w:rsidRPr="001E1F9D">
        <w:rPr>
          <w:lang w:val="en-GB"/>
        </w:rPr>
        <w:t xml:space="preserve"> such as applying for birth, </w:t>
      </w:r>
      <w:proofErr w:type="gramStart"/>
      <w:r w:rsidRPr="001E1F9D">
        <w:rPr>
          <w:lang w:val="en-GB"/>
        </w:rPr>
        <w:t>marriage</w:t>
      </w:r>
      <w:proofErr w:type="gramEnd"/>
      <w:r w:rsidRPr="001E1F9D">
        <w:rPr>
          <w:lang w:val="en-GB"/>
        </w:rPr>
        <w:t xml:space="preserve"> or death certificate</w:t>
      </w:r>
      <w:r w:rsidR="000D7327" w:rsidRPr="001E1F9D">
        <w:rPr>
          <w:lang w:val="en-GB"/>
        </w:rPr>
        <w:t>s</w:t>
      </w:r>
      <w:r w:rsidRPr="001E1F9D">
        <w:rPr>
          <w:lang w:val="en-GB"/>
        </w:rPr>
        <w:t>, applying for marital status certificate</w:t>
      </w:r>
      <w:r w:rsidR="000D7327" w:rsidRPr="001E1F9D">
        <w:rPr>
          <w:lang w:val="en-GB"/>
        </w:rPr>
        <w:t>s</w:t>
      </w:r>
      <w:r w:rsidRPr="001E1F9D">
        <w:rPr>
          <w:lang w:val="en-GB"/>
        </w:rPr>
        <w:t xml:space="preserve"> and regist</w:t>
      </w:r>
      <w:r w:rsidR="005443F0" w:rsidRPr="001E1F9D">
        <w:rPr>
          <w:lang w:val="en-GB"/>
        </w:rPr>
        <w:t>ering</w:t>
      </w:r>
      <w:r w:rsidRPr="001E1F9D">
        <w:rPr>
          <w:lang w:val="en-GB"/>
        </w:rPr>
        <w:t xml:space="preserve"> </w:t>
      </w:r>
      <w:r w:rsidR="005443F0" w:rsidRPr="001E1F9D">
        <w:rPr>
          <w:lang w:val="en-GB"/>
        </w:rPr>
        <w:t xml:space="preserve">the </w:t>
      </w:r>
      <w:r w:rsidRPr="001E1F9D">
        <w:rPr>
          <w:lang w:val="en-GB"/>
        </w:rPr>
        <w:t>birth</w:t>
      </w:r>
      <w:r w:rsidR="005443F0" w:rsidRPr="001E1F9D">
        <w:rPr>
          <w:lang w:val="en-GB"/>
        </w:rPr>
        <w:t xml:space="preserve"> of a child</w:t>
      </w:r>
      <w:r w:rsidRPr="001E1F9D">
        <w:rPr>
          <w:lang w:val="en-GB"/>
        </w:rPr>
        <w:t>.</w:t>
      </w:r>
    </w:p>
    <w:p w14:paraId="01F34DF9" w14:textId="173F4327" w:rsidR="003730DF" w:rsidRPr="001E1F9D" w:rsidRDefault="003730DF" w:rsidP="00666419">
      <w:pPr>
        <w:pStyle w:val="Heading3"/>
        <w:rPr>
          <w:lang w:val="en-GB"/>
        </w:rPr>
      </w:pPr>
      <w:r w:rsidRPr="001E1F9D">
        <w:rPr>
          <w:lang w:val="en-GB"/>
        </w:rPr>
        <w:t>eProcurement</w:t>
      </w:r>
      <w:bookmarkEnd w:id="27"/>
    </w:p>
    <w:p w14:paraId="6E02ED1F" w14:textId="77777777" w:rsidR="000152E4" w:rsidRPr="006E4594" w:rsidRDefault="000152E4" w:rsidP="004F2DDF">
      <w:pPr>
        <w:pStyle w:val="Subtitle"/>
      </w:pPr>
      <w:bookmarkStart w:id="28" w:name="_Toc1474969"/>
      <w:r w:rsidRPr="006E4594">
        <w:t>General Rules for the Law on Electronic Invoicing in Public Procurement</w:t>
      </w:r>
    </w:p>
    <w:p w14:paraId="3CDDAB4B" w14:textId="1C8630F0" w:rsidR="000D7327" w:rsidRPr="001E1F9D" w:rsidRDefault="000D7327" w:rsidP="000152E4">
      <w:pPr>
        <w:rPr>
          <w:lang w:val="en-GB"/>
        </w:rPr>
      </w:pPr>
      <w:r w:rsidRPr="001E1F9D">
        <w:rPr>
          <w:lang w:val="en-GB"/>
        </w:rPr>
        <w:t xml:space="preserve">The Act of 9 November 2018 on Electronic Invoicing in Public Procurement, Concessions for Construction Works or Services and Public-Private Partnerships was introduced in November 2018 to </w:t>
      </w:r>
      <w:r w:rsidR="004F2DDF" w:rsidRPr="001E1F9D">
        <w:rPr>
          <w:lang w:val="en-GB"/>
        </w:rPr>
        <w:t>transpos</w:t>
      </w:r>
      <w:r w:rsidRPr="001E1F9D">
        <w:rPr>
          <w:lang w:val="en-GB"/>
        </w:rPr>
        <w:t>e</w:t>
      </w:r>
      <w:r w:rsidR="004F2DDF" w:rsidRPr="001E1F9D">
        <w:rPr>
          <w:lang w:val="en-GB"/>
        </w:rPr>
        <w:t xml:space="preserve"> the eInvoicing Directive (2014/55/EU). It </w:t>
      </w:r>
      <w:r w:rsidRPr="001E1F9D">
        <w:rPr>
          <w:lang w:val="en-GB"/>
        </w:rPr>
        <w:t>has been</w:t>
      </w:r>
      <w:r w:rsidR="004F2DDF" w:rsidRPr="001E1F9D">
        <w:rPr>
          <w:lang w:val="en-GB"/>
        </w:rPr>
        <w:t xml:space="preserve"> in force since April 2019. </w:t>
      </w:r>
    </w:p>
    <w:p w14:paraId="4A6041C8" w14:textId="7FF50725" w:rsidR="004F2DDF" w:rsidRPr="001E1F9D" w:rsidRDefault="000D7327" w:rsidP="000152E4">
      <w:pPr>
        <w:rPr>
          <w:lang w:val="en-GB"/>
        </w:rPr>
      </w:pPr>
      <w:r w:rsidRPr="001E1F9D">
        <w:rPr>
          <w:lang w:val="en-GB"/>
        </w:rPr>
        <w:t>A</w:t>
      </w:r>
      <w:r w:rsidR="004F2DDF" w:rsidRPr="001E1F9D">
        <w:rPr>
          <w:lang w:val="en-GB"/>
        </w:rPr>
        <w:t xml:space="preserve"> voluntary e</w:t>
      </w:r>
      <w:r w:rsidRPr="001E1F9D">
        <w:rPr>
          <w:lang w:val="en-GB"/>
        </w:rPr>
        <w:t>I</w:t>
      </w:r>
      <w:r w:rsidR="004F2DDF" w:rsidRPr="001E1F9D">
        <w:rPr>
          <w:lang w:val="en-GB"/>
        </w:rPr>
        <w:t>nvoicing system in the B2B sector was also launched</w:t>
      </w:r>
      <w:r w:rsidRPr="001E1F9D">
        <w:rPr>
          <w:lang w:val="en-GB"/>
        </w:rPr>
        <w:t xml:space="preserve"> in 2022 and</w:t>
      </w:r>
      <w:r w:rsidR="004F2DDF" w:rsidRPr="001E1F9D">
        <w:rPr>
          <w:lang w:val="en-GB"/>
        </w:rPr>
        <w:t xml:space="preserve"> </w:t>
      </w:r>
      <w:r w:rsidRPr="001E1F9D">
        <w:rPr>
          <w:lang w:val="en-GB"/>
        </w:rPr>
        <w:t>c</w:t>
      </w:r>
      <w:r w:rsidR="004F2DDF" w:rsidRPr="001E1F9D">
        <w:rPr>
          <w:lang w:val="en-GB"/>
        </w:rPr>
        <w:t>urrently legislative work is underway to introduce the obligation to exchange e</w:t>
      </w:r>
      <w:r w:rsidRPr="001E1F9D">
        <w:rPr>
          <w:lang w:val="en-GB"/>
        </w:rPr>
        <w:t>I</w:t>
      </w:r>
      <w:r w:rsidR="004F2DDF" w:rsidRPr="001E1F9D">
        <w:rPr>
          <w:lang w:val="en-GB"/>
        </w:rPr>
        <w:t>nvoices both in the B2B and B2G areas.</w:t>
      </w:r>
    </w:p>
    <w:p w14:paraId="69C87BDB" w14:textId="77777777" w:rsidR="000152E4" w:rsidRPr="006E4594" w:rsidRDefault="004D08BF" w:rsidP="004F2DDF">
      <w:pPr>
        <w:pStyle w:val="Subtitle"/>
      </w:pPr>
      <w:r w:rsidRPr="006E4594">
        <w:t xml:space="preserve">Law on </w:t>
      </w:r>
      <w:r w:rsidR="000152E4" w:rsidRPr="006E4594">
        <w:t xml:space="preserve">Public Procurement </w:t>
      </w:r>
    </w:p>
    <w:p w14:paraId="741623D4" w14:textId="76201B70" w:rsidR="000D7327" w:rsidRPr="001E1F9D" w:rsidRDefault="000152E4" w:rsidP="000152E4">
      <w:pPr>
        <w:rPr>
          <w:lang w:val="en-GB"/>
        </w:rPr>
      </w:pPr>
      <w:r w:rsidRPr="001E1F9D">
        <w:rPr>
          <w:lang w:val="en-GB"/>
        </w:rPr>
        <w:t xml:space="preserve">The </w:t>
      </w:r>
      <w:hyperlink r:id="rId87" w:history="1">
        <w:r w:rsidRPr="001E1F9D">
          <w:rPr>
            <w:rStyle w:val="Hyperlink"/>
            <w:lang w:val="en-GB"/>
          </w:rPr>
          <w:t>Law on Public Procurement</w:t>
        </w:r>
      </w:hyperlink>
      <w:r w:rsidRPr="001E1F9D">
        <w:rPr>
          <w:lang w:val="en-GB"/>
        </w:rPr>
        <w:t xml:space="preserve"> entered into force in March 2004. It enabled the development of eProcurement systems for Polish public administrations, the use of advanced electronic signatures in the submission of tenders and the use of electronic auctions for certain contracts. </w:t>
      </w:r>
    </w:p>
    <w:p w14:paraId="674F5F8F" w14:textId="48C98169" w:rsidR="002C1F7D" w:rsidRPr="001E1F9D" w:rsidRDefault="000152E4" w:rsidP="000152E4">
      <w:pPr>
        <w:rPr>
          <w:lang w:val="en-GB"/>
        </w:rPr>
      </w:pPr>
      <w:r w:rsidRPr="001E1F9D">
        <w:rPr>
          <w:lang w:val="en-GB"/>
        </w:rPr>
        <w:t xml:space="preserve">In April 2006, the Law </w:t>
      </w:r>
      <w:r w:rsidR="000D7327" w:rsidRPr="001E1F9D">
        <w:rPr>
          <w:lang w:val="en-GB"/>
        </w:rPr>
        <w:t xml:space="preserve">on Public Procurement </w:t>
      </w:r>
      <w:r w:rsidRPr="001E1F9D">
        <w:rPr>
          <w:lang w:val="en-GB"/>
        </w:rPr>
        <w:t>was largely amended in order to implement the provisions of the EU Directives on public procurement (</w:t>
      </w:r>
      <w:hyperlink r:id="rId88" w:history="1">
        <w:r w:rsidRPr="001E1F9D">
          <w:rPr>
            <w:rStyle w:val="Hyperlink"/>
            <w:lang w:val="en-GB"/>
          </w:rPr>
          <w:t>2004/17/EC</w:t>
        </w:r>
      </w:hyperlink>
      <w:r w:rsidRPr="001E1F9D">
        <w:rPr>
          <w:lang w:val="en-GB"/>
        </w:rPr>
        <w:t xml:space="preserve"> and </w:t>
      </w:r>
      <w:hyperlink r:id="rId89" w:history="1">
        <w:r w:rsidRPr="001E1F9D">
          <w:rPr>
            <w:rStyle w:val="Hyperlink"/>
            <w:lang w:val="en-GB"/>
          </w:rPr>
          <w:t>2004/18/EC</w:t>
        </w:r>
      </w:hyperlink>
      <w:r w:rsidRPr="001E1F9D">
        <w:rPr>
          <w:lang w:val="en-GB"/>
        </w:rPr>
        <w:t xml:space="preserve">), including those relating to electronic auctions and the Dynamic Purchasing System. This amended version placed electronic communications between the awarding entity and the economic operator on the same level as written or fax communications, regardless of the procurement procedure in question. Furthermore, it defined cases </w:t>
      </w:r>
      <w:r w:rsidR="007E0769" w:rsidRPr="001E1F9D">
        <w:rPr>
          <w:lang w:val="en-GB"/>
        </w:rPr>
        <w:t xml:space="preserve">where </w:t>
      </w:r>
      <w:r w:rsidRPr="001E1F9D">
        <w:rPr>
          <w:lang w:val="en-GB"/>
        </w:rPr>
        <w:t xml:space="preserve">transferred data must be supplied with a qualified electronic signature. </w:t>
      </w:r>
    </w:p>
    <w:p w14:paraId="4B447778" w14:textId="75767E5F" w:rsidR="000152E4" w:rsidRPr="001E1F9D" w:rsidRDefault="000152E4" w:rsidP="000152E4">
      <w:pPr>
        <w:rPr>
          <w:lang w:val="en-GB"/>
        </w:rPr>
      </w:pPr>
      <w:r w:rsidRPr="001E1F9D">
        <w:rPr>
          <w:lang w:val="en-GB"/>
        </w:rPr>
        <w:t xml:space="preserve">In 2017, the Law </w:t>
      </w:r>
      <w:r w:rsidR="002C1F7D" w:rsidRPr="001E1F9D">
        <w:rPr>
          <w:lang w:val="en-GB"/>
        </w:rPr>
        <w:t xml:space="preserve">on Public Procurement </w:t>
      </w:r>
      <w:r w:rsidRPr="001E1F9D">
        <w:rPr>
          <w:lang w:val="en-GB"/>
        </w:rPr>
        <w:t xml:space="preserve">was amended again to include the changes introduced by the </w:t>
      </w:r>
      <w:hyperlink r:id="rId90" w:history="1">
        <w:r w:rsidRPr="001E1F9D">
          <w:rPr>
            <w:rStyle w:val="Hyperlink"/>
            <w:lang w:val="en-GB"/>
          </w:rPr>
          <w:t>Act on Trust Services and Electronic Identification</w:t>
        </w:r>
      </w:hyperlink>
      <w:r w:rsidRPr="001E1F9D">
        <w:rPr>
          <w:lang w:val="en-GB"/>
        </w:rPr>
        <w:t xml:space="preserve"> of 5 September 2016.</w:t>
      </w:r>
    </w:p>
    <w:p w14:paraId="780F5289" w14:textId="5EEABC68" w:rsidR="000152E4" w:rsidRPr="001E1F9D" w:rsidRDefault="00DF150F" w:rsidP="000152E4">
      <w:pPr>
        <w:rPr>
          <w:lang w:val="en-GB"/>
        </w:rPr>
      </w:pPr>
      <w:r w:rsidRPr="001E1F9D">
        <w:rPr>
          <w:lang w:val="en-GB"/>
        </w:rPr>
        <w:t xml:space="preserve">On </w:t>
      </w:r>
      <w:r w:rsidR="00701A8B" w:rsidRPr="001E1F9D">
        <w:rPr>
          <w:lang w:val="en-GB"/>
        </w:rPr>
        <w:t xml:space="preserve">1 </w:t>
      </w:r>
      <w:r w:rsidR="00561361" w:rsidRPr="001E1F9D">
        <w:rPr>
          <w:lang w:val="en-GB"/>
        </w:rPr>
        <w:t xml:space="preserve">January </w:t>
      </w:r>
      <w:r w:rsidR="000152E4" w:rsidRPr="001E1F9D">
        <w:rPr>
          <w:lang w:val="en-GB"/>
        </w:rPr>
        <w:t xml:space="preserve">2021, the new </w:t>
      </w:r>
      <w:hyperlink r:id="rId91" w:history="1">
        <w:r w:rsidR="000152E4" w:rsidRPr="001E1F9D">
          <w:rPr>
            <w:rStyle w:val="Hyperlink"/>
            <w:lang w:val="en-GB"/>
          </w:rPr>
          <w:t>Public Procurement Law</w:t>
        </w:r>
      </w:hyperlink>
      <w:r w:rsidR="000152E4" w:rsidRPr="001E1F9D">
        <w:rPr>
          <w:lang w:val="en-GB"/>
        </w:rPr>
        <w:t xml:space="preserve"> c</w:t>
      </w:r>
      <w:r w:rsidR="00561361" w:rsidRPr="001E1F9D">
        <w:rPr>
          <w:lang w:val="en-GB"/>
        </w:rPr>
        <w:t>a</w:t>
      </w:r>
      <w:r w:rsidR="000152E4" w:rsidRPr="001E1F9D">
        <w:rPr>
          <w:lang w:val="en-GB"/>
        </w:rPr>
        <w:t>me into force</w:t>
      </w:r>
      <w:r w:rsidR="00AA290C" w:rsidRPr="001E1F9D">
        <w:rPr>
          <w:lang w:val="en-GB"/>
        </w:rPr>
        <w:t>.</w:t>
      </w:r>
      <w:r w:rsidR="000152E4" w:rsidRPr="001E1F9D">
        <w:rPr>
          <w:lang w:val="en-GB"/>
        </w:rPr>
        <w:t xml:space="preserve"> </w:t>
      </w:r>
      <w:r w:rsidR="00AA290C" w:rsidRPr="001E1F9D">
        <w:rPr>
          <w:lang w:val="en-GB"/>
        </w:rPr>
        <w:t>F</w:t>
      </w:r>
      <w:r w:rsidR="000152E4" w:rsidRPr="001E1F9D">
        <w:rPr>
          <w:lang w:val="en-GB"/>
        </w:rPr>
        <w:t xml:space="preserve">ollowing the </w:t>
      </w:r>
      <w:r w:rsidR="002C1F7D" w:rsidRPr="001E1F9D">
        <w:rPr>
          <w:lang w:val="en-GB"/>
        </w:rPr>
        <w:t xml:space="preserve">most recent </w:t>
      </w:r>
      <w:r w:rsidR="000152E4" w:rsidRPr="001E1F9D">
        <w:rPr>
          <w:lang w:val="en-GB"/>
        </w:rPr>
        <w:t>EU Directives on public procurement (2014/24/EU and 2014/25/EU),</w:t>
      </w:r>
      <w:r w:rsidR="00AA290C" w:rsidRPr="001E1F9D">
        <w:rPr>
          <w:lang w:val="en-GB"/>
        </w:rPr>
        <w:t xml:space="preserve"> this </w:t>
      </w:r>
      <w:r w:rsidR="008854DE" w:rsidRPr="001E1F9D">
        <w:rPr>
          <w:lang w:val="en-GB"/>
        </w:rPr>
        <w:t>l</w:t>
      </w:r>
      <w:r w:rsidR="00AA290C" w:rsidRPr="001E1F9D">
        <w:rPr>
          <w:lang w:val="en-GB"/>
        </w:rPr>
        <w:t>aw</w:t>
      </w:r>
      <w:r w:rsidR="000152E4" w:rsidRPr="001E1F9D">
        <w:rPr>
          <w:lang w:val="en-GB"/>
        </w:rPr>
        <w:t xml:space="preserve"> </w:t>
      </w:r>
      <w:r w:rsidR="00AA290C" w:rsidRPr="001E1F9D">
        <w:rPr>
          <w:lang w:val="en-GB"/>
        </w:rPr>
        <w:t xml:space="preserve">provides </w:t>
      </w:r>
      <w:r w:rsidR="000152E4" w:rsidRPr="001E1F9D">
        <w:rPr>
          <w:lang w:val="en-GB"/>
        </w:rPr>
        <w:t xml:space="preserve">that all public procurement procedures </w:t>
      </w:r>
      <w:r w:rsidR="00AA290C" w:rsidRPr="001E1F9D">
        <w:rPr>
          <w:lang w:val="en-GB"/>
        </w:rPr>
        <w:t xml:space="preserve">must </w:t>
      </w:r>
      <w:r w:rsidR="000152E4" w:rsidRPr="001E1F9D">
        <w:rPr>
          <w:lang w:val="en-GB"/>
        </w:rPr>
        <w:t>be electronic. This obligation appl</w:t>
      </w:r>
      <w:r w:rsidR="00561361" w:rsidRPr="001E1F9D">
        <w:rPr>
          <w:lang w:val="en-GB"/>
        </w:rPr>
        <w:t>ies</w:t>
      </w:r>
      <w:r w:rsidR="000152E4" w:rsidRPr="001E1F9D">
        <w:rPr>
          <w:lang w:val="en-GB"/>
        </w:rPr>
        <w:t xml:space="preserve"> to all proceedings, regardless of their value. The rules of the new Public Procurement Law </w:t>
      </w:r>
      <w:proofErr w:type="gramStart"/>
      <w:r w:rsidR="000152E4" w:rsidRPr="001E1F9D">
        <w:rPr>
          <w:lang w:val="en-GB"/>
        </w:rPr>
        <w:t>take into account</w:t>
      </w:r>
      <w:proofErr w:type="gramEnd"/>
      <w:r w:rsidR="000152E4" w:rsidRPr="001E1F9D">
        <w:rPr>
          <w:lang w:val="en-GB"/>
        </w:rPr>
        <w:t xml:space="preserve"> the currently applicable solutions for electronic communications. The new solution allow</w:t>
      </w:r>
      <w:r w:rsidR="00561361" w:rsidRPr="001E1F9D">
        <w:rPr>
          <w:lang w:val="en-GB"/>
        </w:rPr>
        <w:t>s</w:t>
      </w:r>
      <w:r w:rsidR="000152E4" w:rsidRPr="001E1F9D">
        <w:rPr>
          <w:lang w:val="en-GB"/>
        </w:rPr>
        <w:t xml:space="preserve"> to submit a bid bond in electronic form.</w:t>
      </w:r>
    </w:p>
    <w:p w14:paraId="7EDE3E43" w14:textId="33A32DC1" w:rsidR="000152E4" w:rsidRPr="006E4594" w:rsidRDefault="000152E4" w:rsidP="004F2DDF">
      <w:pPr>
        <w:pStyle w:val="Subtitle"/>
      </w:pPr>
      <w:r w:rsidRPr="006E4594">
        <w:t>Act on Electronic Invoicing in Public Procurement</w:t>
      </w:r>
      <w:r w:rsidR="000C785C" w:rsidRPr="006E4594">
        <w:t>,</w:t>
      </w:r>
      <w:r w:rsidRPr="006E4594">
        <w:t xml:space="preserve"> Concessions for Construction Works or Services and Public-Private Partnership</w:t>
      </w:r>
      <w:r w:rsidR="00AA290C" w:rsidRPr="006E4594">
        <w:t>s</w:t>
      </w:r>
    </w:p>
    <w:p w14:paraId="2F079125" w14:textId="365BB916" w:rsidR="000152E4" w:rsidRPr="001E1F9D" w:rsidRDefault="000152E4" w:rsidP="000152E4">
      <w:pPr>
        <w:rPr>
          <w:lang w:val="en-GB"/>
        </w:rPr>
      </w:pPr>
      <w:r w:rsidRPr="001E1F9D">
        <w:rPr>
          <w:lang w:val="en-GB"/>
        </w:rPr>
        <w:t xml:space="preserve">Public institutions must be prepared to receive invoices in the form of electronic documents with prescribed structures. The </w:t>
      </w:r>
      <w:hyperlink r:id="rId92" w:history="1">
        <w:r w:rsidRPr="001E1F9D">
          <w:rPr>
            <w:rStyle w:val="Hyperlink"/>
            <w:lang w:val="en-GB"/>
          </w:rPr>
          <w:t>new regulations</w:t>
        </w:r>
      </w:hyperlink>
      <w:r w:rsidRPr="001E1F9D">
        <w:rPr>
          <w:lang w:val="en-GB"/>
        </w:rPr>
        <w:t xml:space="preserve"> aim to develop the so</w:t>
      </w:r>
      <w:r w:rsidR="00796C7D" w:rsidRPr="001E1F9D">
        <w:rPr>
          <w:lang w:val="en-GB"/>
        </w:rPr>
        <w:noBreakHyphen/>
      </w:r>
      <w:r w:rsidRPr="001E1F9D">
        <w:rPr>
          <w:lang w:val="en-GB"/>
        </w:rPr>
        <w:t>called digital economy, limiting the use of paper, as well as saving time and money for entrepreneurs and public institutions. The changes resulted from EU regulations and were part of the implementation of the government programme ‘From paper to digital Poland’.</w:t>
      </w:r>
    </w:p>
    <w:p w14:paraId="5057F535" w14:textId="7BFDA957" w:rsidR="003730DF" w:rsidRPr="001E1F9D" w:rsidRDefault="003730DF" w:rsidP="007A3FE7">
      <w:pPr>
        <w:pStyle w:val="Heading2"/>
        <w:rPr>
          <w:lang w:val="en-GB"/>
        </w:rPr>
      </w:pPr>
      <w:r w:rsidRPr="001E1F9D">
        <w:rPr>
          <w:lang w:val="en-GB"/>
        </w:rPr>
        <w:lastRenderedPageBreak/>
        <w:t>Domain-specific legislation</w:t>
      </w:r>
      <w:bookmarkEnd w:id="28"/>
    </w:p>
    <w:p w14:paraId="5966D801" w14:textId="77777777" w:rsidR="003A6125" w:rsidRPr="006E4594" w:rsidRDefault="003A6125" w:rsidP="004F2DDF">
      <w:pPr>
        <w:pStyle w:val="Subtitle"/>
      </w:pPr>
      <w:bookmarkStart w:id="29" w:name="_Toc1474971"/>
      <w:r w:rsidRPr="006E4594">
        <w:t>Act on Providing Services by Electronic Means</w:t>
      </w:r>
    </w:p>
    <w:p w14:paraId="1AC421D0" w14:textId="7DAB9B27" w:rsidR="000C785C" w:rsidRPr="001E1F9D" w:rsidRDefault="003A6125" w:rsidP="003A6125">
      <w:pPr>
        <w:rPr>
          <w:lang w:val="en-GB"/>
        </w:rPr>
      </w:pPr>
      <w:r w:rsidRPr="001E1F9D">
        <w:rPr>
          <w:lang w:val="en-GB"/>
        </w:rPr>
        <w:t xml:space="preserve">Adopted on 18 July 2002, the </w:t>
      </w:r>
      <w:hyperlink r:id="rId93" w:history="1">
        <w:r w:rsidR="0061482E" w:rsidRPr="001E1F9D">
          <w:rPr>
            <w:rStyle w:val="Hyperlink"/>
            <w:lang w:val="en-GB"/>
          </w:rPr>
          <w:t>A</w:t>
        </w:r>
        <w:r w:rsidRPr="001E1F9D">
          <w:rPr>
            <w:rStyle w:val="Hyperlink"/>
            <w:lang w:val="en-GB"/>
          </w:rPr>
          <w:t xml:space="preserve">ct </w:t>
        </w:r>
        <w:r w:rsidR="00FB4C69" w:rsidRPr="001E1F9D">
          <w:rPr>
            <w:rStyle w:val="Hyperlink"/>
            <w:lang w:val="en-GB"/>
          </w:rPr>
          <w:t>on Providing Services by Electronic Means</w:t>
        </w:r>
      </w:hyperlink>
      <w:r w:rsidR="00FB4C69" w:rsidRPr="001E1F9D">
        <w:rPr>
          <w:lang w:val="en-GB"/>
        </w:rPr>
        <w:t xml:space="preserve"> </w:t>
      </w:r>
      <w:r w:rsidRPr="001E1F9D">
        <w:rPr>
          <w:lang w:val="en-GB"/>
        </w:rPr>
        <w:t xml:space="preserve">entered into force on 10 March 2003. It transposed into Polish </w:t>
      </w:r>
      <w:r w:rsidR="0061482E" w:rsidRPr="001E1F9D">
        <w:rPr>
          <w:lang w:val="en-GB"/>
        </w:rPr>
        <w:t>l</w:t>
      </w:r>
      <w:r w:rsidRPr="001E1F9D">
        <w:rPr>
          <w:lang w:val="en-GB"/>
        </w:rPr>
        <w:t xml:space="preserve">aw the </w:t>
      </w:r>
      <w:hyperlink r:id="rId94" w:history="1">
        <w:r w:rsidRPr="001E1F9D">
          <w:rPr>
            <w:rStyle w:val="Hyperlink"/>
            <w:lang w:val="en-GB"/>
          </w:rPr>
          <w:t>EU provisions</w:t>
        </w:r>
      </w:hyperlink>
      <w:r w:rsidRPr="001E1F9D">
        <w:rPr>
          <w:lang w:val="en-GB"/>
        </w:rPr>
        <w:t xml:space="preserve"> on certain legal aspects of information society services, in particular electronic commerce in the internal market (eCommerce Directive). The act regulate</w:t>
      </w:r>
      <w:r w:rsidR="000C785C" w:rsidRPr="001E1F9D">
        <w:rPr>
          <w:lang w:val="en-GB"/>
        </w:rPr>
        <w:t>s</w:t>
      </w:r>
      <w:r w:rsidRPr="001E1F9D">
        <w:rPr>
          <w:lang w:val="en-GB"/>
        </w:rPr>
        <w:t xml:space="preserve"> the obligations and responsibilities of the providers of e</w:t>
      </w:r>
      <w:r w:rsidR="000C785C" w:rsidRPr="001E1F9D">
        <w:rPr>
          <w:lang w:val="en-GB"/>
        </w:rPr>
        <w:t>S</w:t>
      </w:r>
      <w:r w:rsidRPr="001E1F9D">
        <w:rPr>
          <w:lang w:val="en-GB"/>
        </w:rPr>
        <w:t>ervices, as well as the protection of personal data of natural persons using eServices. It also addresse</w:t>
      </w:r>
      <w:r w:rsidR="000C785C" w:rsidRPr="001E1F9D">
        <w:rPr>
          <w:lang w:val="en-GB"/>
        </w:rPr>
        <w:t>s</w:t>
      </w:r>
      <w:r w:rsidRPr="001E1F9D">
        <w:rPr>
          <w:lang w:val="en-GB"/>
        </w:rPr>
        <w:t xml:space="preserve"> the issue of spamming by adopting the opt-in principle. </w:t>
      </w:r>
    </w:p>
    <w:p w14:paraId="597991D4" w14:textId="3B6C135D" w:rsidR="003A6125" w:rsidRPr="001E1F9D" w:rsidRDefault="000C785C" w:rsidP="003A6125">
      <w:pPr>
        <w:rPr>
          <w:lang w:val="en-GB"/>
        </w:rPr>
      </w:pPr>
      <w:r w:rsidRPr="001E1F9D">
        <w:rPr>
          <w:lang w:val="en-GB"/>
        </w:rPr>
        <w:t>The act</w:t>
      </w:r>
      <w:r w:rsidR="003A6125" w:rsidRPr="001E1F9D">
        <w:rPr>
          <w:lang w:val="en-GB"/>
        </w:rPr>
        <w:t xml:space="preserve"> was amended a few times, most notably in 20</w:t>
      </w:r>
      <w:r w:rsidR="004F2DDF" w:rsidRPr="001E1F9D">
        <w:rPr>
          <w:lang w:val="en-GB"/>
        </w:rPr>
        <w:t>19</w:t>
      </w:r>
      <w:r w:rsidR="003A6125" w:rsidRPr="001E1F9D">
        <w:rPr>
          <w:lang w:val="en-GB"/>
        </w:rPr>
        <w:t>.</w:t>
      </w:r>
    </w:p>
    <w:p w14:paraId="27DC4856" w14:textId="77777777" w:rsidR="003A6125" w:rsidRPr="006E4594" w:rsidRDefault="003A6125" w:rsidP="004F2DDF">
      <w:pPr>
        <w:pStyle w:val="Subtitle"/>
        <w:rPr>
          <w:rStyle w:val="SubtitleChar"/>
        </w:rPr>
      </w:pPr>
      <w:r w:rsidRPr="006E4594">
        <w:rPr>
          <w:rStyle w:val="SubtitleChar"/>
        </w:rPr>
        <w:t>Act on the Protection of Certain Services Provided by Electronic Means Based on</w:t>
      </w:r>
      <w:r w:rsidR="0009657D" w:rsidRPr="006E4594">
        <w:rPr>
          <w:rStyle w:val="SubtitleChar"/>
        </w:rPr>
        <w:t>,</w:t>
      </w:r>
      <w:r w:rsidRPr="006E4594">
        <w:rPr>
          <w:rStyle w:val="SubtitleChar"/>
        </w:rPr>
        <w:t xml:space="preserve"> or </w:t>
      </w:r>
      <w:proofErr w:type="gramStart"/>
      <w:r w:rsidR="0009657D" w:rsidRPr="006E4594">
        <w:rPr>
          <w:rStyle w:val="SubtitleChar"/>
        </w:rPr>
        <w:t>Consisting</w:t>
      </w:r>
      <w:proofErr w:type="gramEnd"/>
      <w:r w:rsidR="0009657D" w:rsidRPr="006E4594">
        <w:rPr>
          <w:rStyle w:val="SubtitleChar"/>
        </w:rPr>
        <w:t xml:space="preserve"> </w:t>
      </w:r>
      <w:r w:rsidRPr="006E4594">
        <w:rPr>
          <w:rStyle w:val="SubtitleChar"/>
        </w:rPr>
        <w:t>o</w:t>
      </w:r>
      <w:r w:rsidR="0009657D" w:rsidRPr="006E4594">
        <w:rPr>
          <w:rStyle w:val="SubtitleChar"/>
        </w:rPr>
        <w:t>f,</w:t>
      </w:r>
      <w:r w:rsidRPr="006E4594">
        <w:rPr>
          <w:rStyle w:val="SubtitleChar"/>
        </w:rPr>
        <w:t xml:space="preserve"> Conditional Access</w:t>
      </w:r>
    </w:p>
    <w:p w14:paraId="48CFC84F" w14:textId="30F0C50C" w:rsidR="003A6125" w:rsidRPr="001E1F9D" w:rsidRDefault="003A6125" w:rsidP="003A6125">
      <w:pPr>
        <w:rPr>
          <w:lang w:val="en-GB"/>
        </w:rPr>
      </w:pPr>
      <w:r w:rsidRPr="001E1F9D">
        <w:rPr>
          <w:lang w:val="en-GB"/>
        </w:rPr>
        <w:t>Adopted on 5 July 2002, th</w:t>
      </w:r>
      <w:r w:rsidR="004D08BF" w:rsidRPr="001E1F9D">
        <w:rPr>
          <w:lang w:val="en-GB"/>
        </w:rPr>
        <w:t>e</w:t>
      </w:r>
      <w:r w:rsidRPr="001E1F9D">
        <w:rPr>
          <w:lang w:val="en-GB"/>
        </w:rPr>
        <w:t xml:space="preserve"> </w:t>
      </w:r>
      <w:r w:rsidR="0009657D" w:rsidRPr="001E1F9D">
        <w:rPr>
          <w:lang w:val="en-GB"/>
        </w:rPr>
        <w:t>A</w:t>
      </w:r>
      <w:r w:rsidRPr="001E1F9D">
        <w:rPr>
          <w:lang w:val="en-GB"/>
        </w:rPr>
        <w:t xml:space="preserve">ct </w:t>
      </w:r>
      <w:r w:rsidR="00FB4C69" w:rsidRPr="001E1F9D">
        <w:rPr>
          <w:lang w:val="en-GB"/>
        </w:rPr>
        <w:t xml:space="preserve">on the Protection of Certain Services Provided by Electronic Means Based on, or Consisting of, Conditional Access </w:t>
      </w:r>
      <w:r w:rsidRPr="001E1F9D">
        <w:rPr>
          <w:lang w:val="en-GB"/>
        </w:rPr>
        <w:t xml:space="preserve">implemented </w:t>
      </w:r>
      <w:hyperlink r:id="rId95" w:history="1">
        <w:r w:rsidRPr="001E1F9D">
          <w:rPr>
            <w:rStyle w:val="Hyperlink"/>
            <w:lang w:val="en-GB"/>
          </w:rPr>
          <w:t>EU Directive 98/84/EC on the legal protection of services based on</w:t>
        </w:r>
        <w:r w:rsidR="0009657D" w:rsidRPr="001E1F9D">
          <w:rPr>
            <w:rStyle w:val="Hyperlink"/>
            <w:lang w:val="en-GB"/>
          </w:rPr>
          <w:t>,</w:t>
        </w:r>
        <w:r w:rsidRPr="001E1F9D">
          <w:rPr>
            <w:rStyle w:val="Hyperlink"/>
            <w:lang w:val="en-GB"/>
          </w:rPr>
          <w:t xml:space="preserve"> or consisting of</w:t>
        </w:r>
        <w:r w:rsidR="0009657D" w:rsidRPr="001E1F9D">
          <w:rPr>
            <w:rStyle w:val="Hyperlink"/>
            <w:lang w:val="en-GB"/>
          </w:rPr>
          <w:t>,</w:t>
        </w:r>
        <w:r w:rsidRPr="001E1F9D">
          <w:rPr>
            <w:rStyle w:val="Hyperlink"/>
            <w:lang w:val="en-GB"/>
          </w:rPr>
          <w:t xml:space="preserve"> conditional access</w:t>
        </w:r>
      </w:hyperlink>
      <w:r w:rsidRPr="001E1F9D">
        <w:rPr>
          <w:lang w:val="en-GB"/>
        </w:rPr>
        <w:t>.</w:t>
      </w:r>
    </w:p>
    <w:p w14:paraId="664459F6" w14:textId="77777777" w:rsidR="003A6125" w:rsidRPr="006E4594" w:rsidRDefault="003A6125" w:rsidP="004F2DDF">
      <w:pPr>
        <w:pStyle w:val="Subtitle"/>
      </w:pPr>
      <w:r w:rsidRPr="006E4594">
        <w:t>Act on Electronic Payment Instruments</w:t>
      </w:r>
    </w:p>
    <w:p w14:paraId="673C1558" w14:textId="2316A749" w:rsidR="003A6125" w:rsidRPr="001E1F9D" w:rsidRDefault="003A6125" w:rsidP="003A6125">
      <w:pPr>
        <w:rPr>
          <w:lang w:val="en-GB"/>
        </w:rPr>
      </w:pPr>
      <w:r w:rsidRPr="001E1F9D">
        <w:rPr>
          <w:lang w:val="en-GB"/>
        </w:rPr>
        <w:t>Adopted on 12 September 2002, th</w:t>
      </w:r>
      <w:r w:rsidR="000C785C" w:rsidRPr="001E1F9D">
        <w:rPr>
          <w:lang w:val="en-GB"/>
        </w:rPr>
        <w:t>e</w:t>
      </w:r>
      <w:r w:rsidRPr="001E1F9D">
        <w:rPr>
          <w:lang w:val="en-GB"/>
        </w:rPr>
        <w:t xml:space="preserve"> </w:t>
      </w:r>
      <w:hyperlink r:id="rId96" w:history="1">
        <w:r w:rsidR="004A01E6" w:rsidRPr="001E1F9D">
          <w:rPr>
            <w:rStyle w:val="Hyperlink"/>
            <w:lang w:val="en-GB"/>
          </w:rPr>
          <w:t>A</w:t>
        </w:r>
        <w:r w:rsidRPr="001E1F9D">
          <w:rPr>
            <w:rStyle w:val="Hyperlink"/>
            <w:lang w:val="en-GB"/>
          </w:rPr>
          <w:t xml:space="preserve">ct </w:t>
        </w:r>
        <w:r w:rsidR="00FB4C69" w:rsidRPr="001E1F9D">
          <w:rPr>
            <w:rStyle w:val="Hyperlink"/>
            <w:lang w:val="en-GB"/>
          </w:rPr>
          <w:t>on Electronic Payment Instruments</w:t>
        </w:r>
      </w:hyperlink>
      <w:r w:rsidR="00FB4C69" w:rsidRPr="001E1F9D">
        <w:rPr>
          <w:lang w:val="en-GB"/>
        </w:rPr>
        <w:t xml:space="preserve"> </w:t>
      </w:r>
      <w:r w:rsidRPr="001E1F9D">
        <w:rPr>
          <w:lang w:val="en-GB"/>
        </w:rPr>
        <w:t xml:space="preserve">implemented </w:t>
      </w:r>
      <w:hyperlink r:id="rId97" w:history="1">
        <w:r w:rsidRPr="001E1F9D">
          <w:rPr>
            <w:rStyle w:val="Hyperlink"/>
            <w:lang w:val="en-GB"/>
          </w:rPr>
          <w:t>Directive 2000/46/EC on the taking up, pursuit of and prudential supervision of the business of electronic money institutions</w:t>
        </w:r>
      </w:hyperlink>
      <w:r w:rsidRPr="001E1F9D">
        <w:rPr>
          <w:lang w:val="en-GB"/>
        </w:rPr>
        <w:t>. The act define</w:t>
      </w:r>
      <w:r w:rsidR="00DB38A5" w:rsidRPr="001E1F9D">
        <w:rPr>
          <w:lang w:val="en-GB"/>
        </w:rPr>
        <w:t>s</w:t>
      </w:r>
      <w:r w:rsidRPr="001E1F9D">
        <w:rPr>
          <w:lang w:val="en-GB"/>
        </w:rPr>
        <w:t xml:space="preserve"> an electronic payment instrument, enable</w:t>
      </w:r>
      <w:r w:rsidR="00DB38A5" w:rsidRPr="001E1F9D">
        <w:rPr>
          <w:lang w:val="en-GB"/>
        </w:rPr>
        <w:t>s</w:t>
      </w:r>
      <w:r w:rsidRPr="001E1F9D">
        <w:rPr>
          <w:lang w:val="en-GB"/>
        </w:rPr>
        <w:t xml:space="preserve"> its holder to perform operations by means of an electronic device and enable</w:t>
      </w:r>
      <w:r w:rsidR="00DB38A5" w:rsidRPr="001E1F9D">
        <w:rPr>
          <w:lang w:val="en-GB"/>
        </w:rPr>
        <w:t>s</w:t>
      </w:r>
      <w:r w:rsidRPr="001E1F9D">
        <w:rPr>
          <w:lang w:val="en-GB"/>
        </w:rPr>
        <w:t xml:space="preserve"> the electronic identification of the holder, which is required in order to perform an operation.</w:t>
      </w:r>
    </w:p>
    <w:p w14:paraId="070BCF27" w14:textId="4242AE73" w:rsidR="003A6125" w:rsidRPr="006E4594" w:rsidRDefault="003A6125" w:rsidP="004F2DDF">
      <w:pPr>
        <w:pStyle w:val="Subtitle"/>
      </w:pPr>
      <w:r w:rsidRPr="006E4594">
        <w:t>Act on the Health Information System</w:t>
      </w:r>
    </w:p>
    <w:p w14:paraId="14B550AC" w14:textId="398A115F" w:rsidR="00DB38A5" w:rsidRPr="001E1F9D" w:rsidRDefault="003A6125" w:rsidP="00F62C02">
      <w:pPr>
        <w:rPr>
          <w:lang w:val="en-GB"/>
        </w:rPr>
      </w:pPr>
      <w:r w:rsidRPr="001E1F9D">
        <w:rPr>
          <w:lang w:val="en-GB"/>
        </w:rPr>
        <w:t xml:space="preserve">The </w:t>
      </w:r>
      <w:hyperlink r:id="rId98" w:history="1">
        <w:r w:rsidRPr="001E1F9D">
          <w:rPr>
            <w:rStyle w:val="Hyperlink"/>
            <w:lang w:val="en-GB"/>
          </w:rPr>
          <w:t>Act on the Health Information System</w:t>
        </w:r>
      </w:hyperlink>
      <w:r w:rsidRPr="001E1F9D">
        <w:rPr>
          <w:lang w:val="en-GB"/>
        </w:rPr>
        <w:t xml:space="preserve"> specifie</w:t>
      </w:r>
      <w:r w:rsidR="00DB38A5" w:rsidRPr="001E1F9D">
        <w:rPr>
          <w:lang w:val="en-GB"/>
        </w:rPr>
        <w:t>s</w:t>
      </w:r>
      <w:r w:rsidRPr="001E1F9D">
        <w:rPr>
          <w:lang w:val="en-GB"/>
        </w:rPr>
        <w:t xml:space="preserve"> the organisation and principles of operation of the information system in healthcare. The information system processes data which are necessary to conduct </w:t>
      </w:r>
      <w:r w:rsidR="00FE2ABE" w:rsidRPr="001E1F9D">
        <w:rPr>
          <w:lang w:val="en-GB"/>
        </w:rPr>
        <w:t>the S</w:t>
      </w:r>
      <w:r w:rsidRPr="001E1F9D">
        <w:rPr>
          <w:lang w:val="en-GB"/>
        </w:rPr>
        <w:t xml:space="preserve">tate health policy, improve the quality and availability of healthcare services and finance healthcare tasks. </w:t>
      </w:r>
      <w:r w:rsidR="00C1677D" w:rsidRPr="001E1F9D">
        <w:rPr>
          <w:lang w:val="en-GB"/>
        </w:rPr>
        <w:t>The essential element of the information system is definitely the Medical Information System, an IT system for processing data concerning provided and planned healthcare services, which is made available by service providers</w:t>
      </w:r>
      <w:r w:rsidR="00DB38A5" w:rsidRPr="001E1F9D">
        <w:rPr>
          <w:lang w:val="en-GB"/>
        </w:rPr>
        <w:t>’</w:t>
      </w:r>
      <w:r w:rsidR="00C1677D" w:rsidRPr="001E1F9D">
        <w:rPr>
          <w:lang w:val="en-GB"/>
        </w:rPr>
        <w:t xml:space="preserve"> IT systems. </w:t>
      </w:r>
    </w:p>
    <w:p w14:paraId="0D5988EA" w14:textId="43468F96" w:rsidR="00CD4194" w:rsidRPr="001E1F9D" w:rsidRDefault="00C1677D" w:rsidP="00F62C02">
      <w:pPr>
        <w:rPr>
          <w:lang w:val="en-GB"/>
        </w:rPr>
      </w:pPr>
      <w:r w:rsidRPr="001E1F9D">
        <w:rPr>
          <w:lang w:val="en-GB"/>
        </w:rPr>
        <w:t xml:space="preserve">The main change was the introduction in 2018 of </w:t>
      </w:r>
      <w:r w:rsidR="00DB38A5" w:rsidRPr="001E1F9D">
        <w:rPr>
          <w:lang w:val="en-GB"/>
        </w:rPr>
        <w:t xml:space="preserve">a </w:t>
      </w:r>
      <w:r w:rsidRPr="001E1F9D">
        <w:rPr>
          <w:lang w:val="en-GB"/>
        </w:rPr>
        <w:t xml:space="preserve">Patient Internet Account (IKP). </w:t>
      </w:r>
      <w:r w:rsidR="00DB38A5" w:rsidRPr="001E1F9D">
        <w:rPr>
          <w:lang w:val="en-GB"/>
        </w:rPr>
        <w:t xml:space="preserve">The </w:t>
      </w:r>
      <w:r w:rsidRPr="001E1F9D">
        <w:rPr>
          <w:lang w:val="en-GB"/>
        </w:rPr>
        <w:t xml:space="preserve">IKP </w:t>
      </w:r>
      <w:r w:rsidR="00DB38A5" w:rsidRPr="001E1F9D">
        <w:rPr>
          <w:lang w:val="en-GB"/>
        </w:rPr>
        <w:t>enables</w:t>
      </w:r>
      <w:r w:rsidRPr="001E1F9D">
        <w:rPr>
          <w:lang w:val="en-GB"/>
        </w:rPr>
        <w:t xml:space="preserve"> to communicate electronically, obtain prescriptions and referrals, and view the history of medical services. </w:t>
      </w:r>
    </w:p>
    <w:p w14:paraId="0A06C4B0" w14:textId="7BF3C9CC" w:rsidR="00DB38A5" w:rsidRPr="001E1F9D" w:rsidRDefault="00DB38A5" w:rsidP="00F62C02">
      <w:pPr>
        <w:rPr>
          <w:lang w:val="en-GB"/>
        </w:rPr>
      </w:pPr>
      <w:r w:rsidRPr="001E1F9D">
        <w:rPr>
          <w:lang w:val="en-GB"/>
        </w:rPr>
        <w:t>Among other things, t</w:t>
      </w:r>
      <w:r w:rsidR="001F5BE1" w:rsidRPr="001E1F9D">
        <w:rPr>
          <w:lang w:val="en-GB"/>
        </w:rPr>
        <w:t xml:space="preserve">he </w:t>
      </w:r>
      <w:r w:rsidR="00CF7E4A" w:rsidRPr="001E1F9D">
        <w:rPr>
          <w:lang w:val="en-GB"/>
        </w:rPr>
        <w:t>a</w:t>
      </w:r>
      <w:r w:rsidR="00CF7E4A">
        <w:rPr>
          <w:lang w:val="en-GB"/>
        </w:rPr>
        <w:t>mendment</w:t>
      </w:r>
      <w:r w:rsidR="001F5BE1" w:rsidRPr="001E1F9D">
        <w:rPr>
          <w:lang w:val="en-GB"/>
        </w:rPr>
        <w:t xml:space="preserve"> </w:t>
      </w:r>
      <w:r w:rsidR="00CD4194" w:rsidRPr="001E1F9D">
        <w:rPr>
          <w:lang w:val="en-GB"/>
        </w:rPr>
        <w:t xml:space="preserve">also </w:t>
      </w:r>
      <w:r w:rsidR="00230892" w:rsidRPr="001E1F9D">
        <w:rPr>
          <w:lang w:val="en-GB"/>
        </w:rPr>
        <w:t>introduce</w:t>
      </w:r>
      <w:r w:rsidR="00FE2ABE" w:rsidRPr="001E1F9D">
        <w:rPr>
          <w:lang w:val="en-GB"/>
        </w:rPr>
        <w:t>d</w:t>
      </w:r>
      <w:r w:rsidR="00230892" w:rsidRPr="001E1F9D">
        <w:rPr>
          <w:lang w:val="en-GB"/>
        </w:rPr>
        <w:t xml:space="preserve"> the obligation to issue electronic prescriptions only as of </w:t>
      </w:r>
      <w:r w:rsidR="00D53BF7" w:rsidRPr="001E1F9D">
        <w:rPr>
          <w:lang w:val="en-GB"/>
        </w:rPr>
        <w:t xml:space="preserve">8 </w:t>
      </w:r>
      <w:r w:rsidR="00230892" w:rsidRPr="001E1F9D">
        <w:rPr>
          <w:lang w:val="en-GB"/>
        </w:rPr>
        <w:t>January 2020</w:t>
      </w:r>
      <w:r w:rsidRPr="001E1F9D">
        <w:rPr>
          <w:lang w:val="en-GB"/>
        </w:rPr>
        <w:t xml:space="preserve"> and</w:t>
      </w:r>
      <w:r w:rsidR="00230892" w:rsidRPr="001E1F9D">
        <w:rPr>
          <w:lang w:val="en-GB"/>
        </w:rPr>
        <w:t xml:space="preserve"> electronic referrals as of </w:t>
      </w:r>
      <w:proofErr w:type="gramStart"/>
      <w:r w:rsidR="00D53BF7" w:rsidRPr="001E1F9D">
        <w:rPr>
          <w:lang w:val="en-GB"/>
        </w:rPr>
        <w:t xml:space="preserve">8 </w:t>
      </w:r>
      <w:r w:rsidR="00230892" w:rsidRPr="001E1F9D">
        <w:rPr>
          <w:lang w:val="en-GB"/>
        </w:rPr>
        <w:t>January</w:t>
      </w:r>
      <w:r w:rsidR="00D53BF7" w:rsidRPr="001E1F9D">
        <w:rPr>
          <w:lang w:val="en-GB"/>
        </w:rPr>
        <w:t xml:space="preserve"> </w:t>
      </w:r>
      <w:r w:rsidR="00230892" w:rsidRPr="001E1F9D">
        <w:rPr>
          <w:lang w:val="en-GB"/>
        </w:rPr>
        <w:t>2021, and</w:t>
      </w:r>
      <w:proofErr w:type="gramEnd"/>
      <w:r w:rsidR="00230892" w:rsidRPr="001E1F9D">
        <w:rPr>
          <w:lang w:val="en-GB"/>
        </w:rPr>
        <w:t xml:space="preserve"> </w:t>
      </w:r>
      <w:r w:rsidR="00FE2ABE" w:rsidRPr="001E1F9D">
        <w:rPr>
          <w:lang w:val="en-GB"/>
        </w:rPr>
        <w:t xml:space="preserve">made the </w:t>
      </w:r>
      <w:r w:rsidR="00230892" w:rsidRPr="001E1F9D">
        <w:rPr>
          <w:lang w:val="en-GB"/>
        </w:rPr>
        <w:t xml:space="preserve">exchange of electronic medical records via </w:t>
      </w:r>
      <w:r w:rsidR="00FE2ABE" w:rsidRPr="001E1F9D">
        <w:rPr>
          <w:lang w:val="en-GB"/>
        </w:rPr>
        <w:t xml:space="preserve">the </w:t>
      </w:r>
      <w:r w:rsidR="00230892" w:rsidRPr="001E1F9D">
        <w:rPr>
          <w:lang w:val="en-GB"/>
        </w:rPr>
        <w:t xml:space="preserve">P1 system </w:t>
      </w:r>
      <w:r w:rsidR="00FE2ABE" w:rsidRPr="001E1F9D">
        <w:rPr>
          <w:lang w:val="en-GB"/>
        </w:rPr>
        <w:t xml:space="preserve">compulsory </w:t>
      </w:r>
      <w:r w:rsidR="00230892" w:rsidRPr="001E1F9D">
        <w:rPr>
          <w:lang w:val="en-GB"/>
        </w:rPr>
        <w:t xml:space="preserve">as of </w:t>
      </w:r>
      <w:r w:rsidR="00D53BF7" w:rsidRPr="001E1F9D">
        <w:rPr>
          <w:lang w:val="en-GB"/>
        </w:rPr>
        <w:t xml:space="preserve">1 </w:t>
      </w:r>
      <w:r w:rsidR="00230892" w:rsidRPr="001E1F9D">
        <w:rPr>
          <w:lang w:val="en-GB"/>
        </w:rPr>
        <w:t xml:space="preserve">January 2021. </w:t>
      </w:r>
    </w:p>
    <w:p w14:paraId="6B16BA25" w14:textId="4E2F22D5" w:rsidR="00F62C02" w:rsidRPr="001E1F9D" w:rsidRDefault="00F62C02" w:rsidP="00F62C02">
      <w:pPr>
        <w:rPr>
          <w:lang w:val="en-GB"/>
        </w:rPr>
      </w:pPr>
      <w:r w:rsidRPr="001E1F9D">
        <w:rPr>
          <w:lang w:val="en-GB"/>
        </w:rPr>
        <w:t>The law is</w:t>
      </w:r>
      <w:r w:rsidR="00C1677D" w:rsidRPr="001E1F9D">
        <w:rPr>
          <w:lang w:val="en-GB"/>
        </w:rPr>
        <w:t xml:space="preserve"> </w:t>
      </w:r>
      <w:r w:rsidRPr="001E1F9D">
        <w:rPr>
          <w:lang w:val="en-GB"/>
        </w:rPr>
        <w:t>constantly being expanded with new functions of the healthcare information system.</w:t>
      </w:r>
    </w:p>
    <w:p w14:paraId="61F0195F" w14:textId="218002DC" w:rsidR="003730DF" w:rsidRPr="001E1F9D" w:rsidRDefault="003730DF" w:rsidP="007A3FE7">
      <w:pPr>
        <w:pStyle w:val="Heading2"/>
        <w:rPr>
          <w:lang w:val="en-GB"/>
        </w:rPr>
      </w:pPr>
      <w:r w:rsidRPr="001E1F9D">
        <w:rPr>
          <w:lang w:val="en-GB"/>
        </w:rPr>
        <w:t>Emerging technologies</w:t>
      </w:r>
      <w:bookmarkEnd w:id="29"/>
    </w:p>
    <w:p w14:paraId="530A3C22" w14:textId="77777777" w:rsidR="003445FD" w:rsidRPr="001E1F9D" w:rsidRDefault="003445FD" w:rsidP="00666419">
      <w:pPr>
        <w:pStyle w:val="Heading3"/>
        <w:rPr>
          <w:lang w:val="en-GB"/>
        </w:rPr>
      </w:pPr>
      <w:r w:rsidRPr="001E1F9D">
        <w:rPr>
          <w:lang w:val="en-GB"/>
        </w:rPr>
        <w:t>Artificial Intelligence</w:t>
      </w:r>
      <w:r w:rsidR="00AB0D26" w:rsidRPr="001E1F9D">
        <w:rPr>
          <w:lang w:val="en-GB"/>
        </w:rPr>
        <w:t xml:space="preserve"> (AI)</w:t>
      </w:r>
    </w:p>
    <w:p w14:paraId="4AB1D066" w14:textId="77777777" w:rsidR="00D012A8" w:rsidRPr="001E1F9D" w:rsidRDefault="00FC456E" w:rsidP="003D0F92">
      <w:pPr>
        <w:rPr>
          <w:lang w:val="en-GB"/>
        </w:rPr>
      </w:pPr>
      <w:r w:rsidRPr="001E1F9D">
        <w:rPr>
          <w:lang w:val="en-GB"/>
        </w:rPr>
        <w:t>No legislation has been adopted in this field to date.</w:t>
      </w:r>
    </w:p>
    <w:p w14:paraId="2294B00C" w14:textId="77777777" w:rsidR="00492B84" w:rsidRPr="001E1F9D" w:rsidRDefault="006C5F8B" w:rsidP="00666419">
      <w:pPr>
        <w:pStyle w:val="Heading3"/>
        <w:rPr>
          <w:lang w:val="en-GB"/>
        </w:rPr>
      </w:pPr>
      <w:r w:rsidRPr="006E4594">
        <w:rPr>
          <w:rStyle w:val="BodyTextChar"/>
          <w:color w:val="238DC1"/>
          <w:szCs w:val="26"/>
        </w:rPr>
        <w:t>Distributed ledger technologies</w:t>
      </w:r>
    </w:p>
    <w:p w14:paraId="3D3291C7" w14:textId="77777777" w:rsidR="00422A7B" w:rsidRPr="001E1F9D" w:rsidRDefault="00422A7B" w:rsidP="00F872BB">
      <w:pPr>
        <w:pStyle w:val="BodyText"/>
        <w:spacing w:after="0"/>
        <w:rPr>
          <w:lang w:val="en-GB"/>
        </w:rPr>
      </w:pPr>
      <w:r w:rsidRPr="001E1F9D">
        <w:rPr>
          <w:lang w:val="en-GB"/>
        </w:rPr>
        <w:t>No legislation has been adopted in this field to date.</w:t>
      </w:r>
    </w:p>
    <w:p w14:paraId="580F5BD4" w14:textId="77777777" w:rsidR="009A159A" w:rsidRPr="001E1F9D" w:rsidRDefault="009A159A" w:rsidP="00666419">
      <w:pPr>
        <w:pStyle w:val="Heading3"/>
        <w:rPr>
          <w:szCs w:val="24"/>
          <w:lang w:val="en-GB"/>
        </w:rPr>
      </w:pPr>
      <w:r w:rsidRPr="001E1F9D">
        <w:rPr>
          <w:rStyle w:val="normaltextrun"/>
          <w:lang w:val="en-GB"/>
        </w:rPr>
        <w:lastRenderedPageBreak/>
        <w:t>Big data </w:t>
      </w:r>
      <w:r w:rsidRPr="001E1F9D">
        <w:rPr>
          <w:rStyle w:val="eop"/>
          <w:lang w:val="en-GB"/>
        </w:rPr>
        <w:t> </w:t>
      </w:r>
    </w:p>
    <w:p w14:paraId="6042BA5E" w14:textId="77777777" w:rsidR="009A159A" w:rsidRPr="001E1F9D" w:rsidRDefault="009A159A" w:rsidP="009A159A">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legislation has been adopted in this field to date.</w:t>
      </w:r>
      <w:r w:rsidRPr="001E1F9D">
        <w:rPr>
          <w:rStyle w:val="eop"/>
          <w:rFonts w:ascii="Verdana" w:hAnsi="Verdana"/>
          <w:color w:val="333333"/>
          <w:sz w:val="20"/>
          <w:szCs w:val="20"/>
          <w:lang w:val="en-GB"/>
        </w:rPr>
        <w:t> </w:t>
      </w:r>
    </w:p>
    <w:p w14:paraId="7AF486A1" w14:textId="77777777" w:rsidR="009A159A" w:rsidRPr="001E1F9D" w:rsidRDefault="009A159A" w:rsidP="00666419">
      <w:pPr>
        <w:pStyle w:val="Heading3"/>
        <w:rPr>
          <w:lang w:val="en-GB"/>
        </w:rPr>
      </w:pPr>
      <w:r w:rsidRPr="001E1F9D">
        <w:rPr>
          <w:rStyle w:val="normaltextrun"/>
          <w:lang w:val="en-GB"/>
        </w:rPr>
        <w:t>Cloud computing</w:t>
      </w:r>
      <w:r w:rsidRPr="001E1F9D">
        <w:rPr>
          <w:rStyle w:val="eop"/>
          <w:lang w:val="en-GB"/>
        </w:rPr>
        <w:t> </w:t>
      </w:r>
    </w:p>
    <w:p w14:paraId="11DDD091" w14:textId="77777777" w:rsidR="009A159A" w:rsidRPr="001E1F9D" w:rsidRDefault="009A159A" w:rsidP="009A159A">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legislation has been adopted in this field to date.</w:t>
      </w:r>
      <w:r w:rsidRPr="001E1F9D">
        <w:rPr>
          <w:rStyle w:val="eop"/>
          <w:rFonts w:ascii="Verdana" w:hAnsi="Verdana"/>
          <w:color w:val="333333"/>
          <w:sz w:val="20"/>
          <w:szCs w:val="20"/>
          <w:lang w:val="en-GB"/>
        </w:rPr>
        <w:t> </w:t>
      </w:r>
    </w:p>
    <w:p w14:paraId="05970ABE" w14:textId="77777777" w:rsidR="009A159A" w:rsidRPr="001E1F9D" w:rsidRDefault="009A159A" w:rsidP="00666419">
      <w:pPr>
        <w:pStyle w:val="Heading3"/>
        <w:rPr>
          <w:lang w:val="en-GB"/>
        </w:rPr>
      </w:pPr>
      <w:r w:rsidRPr="001E1F9D">
        <w:rPr>
          <w:rStyle w:val="normaltextrun"/>
          <w:lang w:val="en-GB"/>
        </w:rPr>
        <w:t xml:space="preserve">Internet of </w:t>
      </w:r>
      <w:r w:rsidR="00AB0D26" w:rsidRPr="001E1F9D">
        <w:rPr>
          <w:rStyle w:val="normaltextrun"/>
          <w:lang w:val="en-GB"/>
        </w:rPr>
        <w:t>T</w:t>
      </w:r>
      <w:r w:rsidRPr="001E1F9D">
        <w:rPr>
          <w:rStyle w:val="normaltextrun"/>
          <w:lang w:val="en-GB"/>
        </w:rPr>
        <w:t>hings</w:t>
      </w:r>
      <w:r w:rsidR="00AB0D26" w:rsidRPr="001E1F9D">
        <w:rPr>
          <w:rStyle w:val="normaltextrun"/>
          <w:lang w:val="en-GB"/>
        </w:rPr>
        <w:t xml:space="preserve"> (IoT)</w:t>
      </w:r>
      <w:r w:rsidRPr="001E1F9D">
        <w:rPr>
          <w:rStyle w:val="eop"/>
          <w:lang w:val="en-GB"/>
        </w:rPr>
        <w:t> </w:t>
      </w:r>
    </w:p>
    <w:p w14:paraId="0E83DA1E" w14:textId="77777777" w:rsidR="009A159A" w:rsidRPr="001E1F9D" w:rsidRDefault="009A159A" w:rsidP="009A159A">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legislation has been adopted in this field to date.</w:t>
      </w:r>
      <w:r w:rsidRPr="001E1F9D">
        <w:rPr>
          <w:rStyle w:val="eop"/>
          <w:rFonts w:ascii="Verdana" w:hAnsi="Verdana"/>
          <w:color w:val="333333"/>
          <w:sz w:val="20"/>
          <w:szCs w:val="20"/>
          <w:lang w:val="en-GB"/>
        </w:rPr>
        <w:t> </w:t>
      </w:r>
    </w:p>
    <w:p w14:paraId="73536220" w14:textId="77777777" w:rsidR="009A159A" w:rsidRPr="001E1F9D" w:rsidRDefault="00663B41" w:rsidP="00666419">
      <w:pPr>
        <w:pStyle w:val="Heading3"/>
        <w:rPr>
          <w:lang w:val="en-GB"/>
        </w:rPr>
      </w:pPr>
      <w:r w:rsidRPr="001E1F9D">
        <w:rPr>
          <w:lang w:val="en-GB"/>
        </w:rPr>
        <w:t>High-performance computing</w:t>
      </w:r>
    </w:p>
    <w:p w14:paraId="60E84C6D" w14:textId="77777777" w:rsidR="009A159A" w:rsidRPr="001E1F9D" w:rsidRDefault="009A159A" w:rsidP="009A159A">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legislation has been adopted in this field to date.</w:t>
      </w:r>
      <w:r w:rsidRPr="001E1F9D">
        <w:rPr>
          <w:rStyle w:val="eop"/>
          <w:rFonts w:ascii="Verdana" w:hAnsi="Verdana"/>
          <w:color w:val="333333"/>
          <w:sz w:val="20"/>
          <w:szCs w:val="20"/>
          <w:lang w:val="en-GB"/>
        </w:rPr>
        <w:t> </w:t>
      </w:r>
    </w:p>
    <w:p w14:paraId="4AC8D387" w14:textId="77777777" w:rsidR="009A159A" w:rsidRPr="001E1F9D" w:rsidRDefault="009A159A" w:rsidP="00666419">
      <w:pPr>
        <w:pStyle w:val="Heading3"/>
        <w:rPr>
          <w:color w:val="4958A0"/>
          <w:lang w:val="en-GB"/>
        </w:rPr>
      </w:pPr>
      <w:r w:rsidRPr="001E1F9D">
        <w:rPr>
          <w:rStyle w:val="normaltextrun"/>
          <w:lang w:val="en-GB"/>
        </w:rPr>
        <w:t>High-speed broadband connectivity</w:t>
      </w:r>
      <w:r w:rsidRPr="001E1F9D">
        <w:rPr>
          <w:rStyle w:val="eop"/>
          <w:lang w:val="en-GB"/>
        </w:rPr>
        <w:t> </w:t>
      </w:r>
    </w:p>
    <w:p w14:paraId="1567CB65" w14:textId="3D230C12" w:rsidR="00DD2941" w:rsidRPr="006E4594" w:rsidRDefault="00DD2941" w:rsidP="00DD2941">
      <w:pPr>
        <w:pStyle w:val="paragraph"/>
        <w:jc w:val="both"/>
        <w:textAlignment w:val="baseline"/>
        <w:rPr>
          <w:rFonts w:ascii="Verdana" w:hAnsi="Verdana"/>
          <w:color w:val="F7A33D"/>
          <w:sz w:val="20"/>
          <w:lang w:val="en-GB"/>
        </w:rPr>
      </w:pPr>
      <w:r w:rsidRPr="006E4594">
        <w:rPr>
          <w:rFonts w:ascii="Verdana" w:hAnsi="Verdana"/>
          <w:color w:val="F7A33D"/>
          <w:sz w:val="20"/>
          <w:lang w:val="en-GB"/>
        </w:rPr>
        <w:t>Mega</w:t>
      </w:r>
      <w:r w:rsidR="007774D7" w:rsidRPr="006E4594">
        <w:rPr>
          <w:rFonts w:ascii="Verdana" w:hAnsi="Verdana"/>
          <w:color w:val="F7A33D"/>
          <w:sz w:val="20"/>
          <w:lang w:val="en-GB"/>
        </w:rPr>
        <w:t>-</w:t>
      </w:r>
      <w:r w:rsidRPr="006E4594">
        <w:rPr>
          <w:rFonts w:ascii="Verdana" w:hAnsi="Verdana"/>
          <w:color w:val="F7A33D"/>
          <w:sz w:val="20"/>
          <w:lang w:val="en-GB"/>
        </w:rPr>
        <w:t>Bill Act</w:t>
      </w:r>
    </w:p>
    <w:p w14:paraId="49F2A401" w14:textId="2D5931EF" w:rsidR="002B2B63" w:rsidRPr="001E1F9D" w:rsidRDefault="002B2B63" w:rsidP="001E1F9D">
      <w:pPr>
        <w:pStyle w:val="paragraph"/>
        <w:spacing w:before="0" w:beforeAutospacing="0" w:after="0" w:afterAutospacing="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On 30 August 2019</w:t>
      </w:r>
      <w:r w:rsidR="00DD2941"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 xml:space="preserve"> another amendment to the Act on </w:t>
      </w:r>
      <w:r w:rsidR="007774D7" w:rsidRPr="001E1F9D">
        <w:rPr>
          <w:rStyle w:val="normaltextrun"/>
          <w:rFonts w:ascii="Verdana" w:hAnsi="Verdana"/>
          <w:color w:val="333333"/>
          <w:sz w:val="20"/>
          <w:szCs w:val="20"/>
          <w:lang w:val="en-GB"/>
        </w:rPr>
        <w:t>S</w:t>
      </w:r>
      <w:r w:rsidRPr="001E1F9D">
        <w:rPr>
          <w:rStyle w:val="normaltextrun"/>
          <w:rFonts w:ascii="Verdana" w:hAnsi="Verdana"/>
          <w:color w:val="333333"/>
          <w:sz w:val="20"/>
          <w:szCs w:val="20"/>
          <w:lang w:val="en-GB"/>
        </w:rPr>
        <w:t xml:space="preserve">upporting the </w:t>
      </w:r>
      <w:r w:rsidR="007774D7" w:rsidRPr="001E1F9D">
        <w:rPr>
          <w:rStyle w:val="normaltextrun"/>
          <w:rFonts w:ascii="Verdana" w:hAnsi="Verdana"/>
          <w:color w:val="333333"/>
          <w:sz w:val="20"/>
          <w:szCs w:val="20"/>
          <w:lang w:val="en-GB"/>
        </w:rPr>
        <w:t>D</w:t>
      </w:r>
      <w:r w:rsidRPr="001E1F9D">
        <w:rPr>
          <w:rStyle w:val="normaltextrun"/>
          <w:rFonts w:ascii="Verdana" w:hAnsi="Verdana"/>
          <w:color w:val="333333"/>
          <w:sz w:val="20"/>
          <w:szCs w:val="20"/>
          <w:lang w:val="en-GB"/>
        </w:rPr>
        <w:t xml:space="preserve">evelopment of </w:t>
      </w:r>
      <w:r w:rsidR="007774D7" w:rsidRPr="001E1F9D">
        <w:rPr>
          <w:rStyle w:val="normaltextrun"/>
          <w:rFonts w:ascii="Verdana" w:hAnsi="Verdana"/>
          <w:color w:val="333333"/>
          <w:sz w:val="20"/>
          <w:szCs w:val="20"/>
          <w:lang w:val="en-GB"/>
        </w:rPr>
        <w:t>T</w:t>
      </w:r>
      <w:r w:rsidRPr="001E1F9D">
        <w:rPr>
          <w:rStyle w:val="normaltextrun"/>
          <w:rFonts w:ascii="Verdana" w:hAnsi="Verdana"/>
          <w:color w:val="333333"/>
          <w:sz w:val="20"/>
          <w:szCs w:val="20"/>
          <w:lang w:val="en-GB"/>
        </w:rPr>
        <w:t xml:space="preserve">elecommunications </w:t>
      </w:r>
      <w:r w:rsidR="007774D7" w:rsidRPr="001E1F9D">
        <w:rPr>
          <w:rStyle w:val="normaltextrun"/>
          <w:rFonts w:ascii="Verdana" w:hAnsi="Verdana"/>
          <w:color w:val="333333"/>
          <w:sz w:val="20"/>
          <w:szCs w:val="20"/>
          <w:lang w:val="en-GB"/>
        </w:rPr>
        <w:t>S</w:t>
      </w:r>
      <w:r w:rsidRPr="001E1F9D">
        <w:rPr>
          <w:rStyle w:val="normaltextrun"/>
          <w:rFonts w:ascii="Verdana" w:hAnsi="Verdana"/>
          <w:color w:val="333333"/>
          <w:sz w:val="20"/>
          <w:szCs w:val="20"/>
          <w:lang w:val="en-GB"/>
        </w:rPr>
        <w:t xml:space="preserve">ervices and </w:t>
      </w:r>
      <w:r w:rsidR="007774D7" w:rsidRPr="001E1F9D">
        <w:rPr>
          <w:rStyle w:val="normaltextrun"/>
          <w:rFonts w:ascii="Verdana" w:hAnsi="Verdana"/>
          <w:color w:val="333333"/>
          <w:sz w:val="20"/>
          <w:szCs w:val="20"/>
          <w:lang w:val="en-GB"/>
        </w:rPr>
        <w:t>N</w:t>
      </w:r>
      <w:r w:rsidRPr="001E1F9D">
        <w:rPr>
          <w:rStyle w:val="normaltextrun"/>
          <w:rFonts w:ascii="Verdana" w:hAnsi="Verdana"/>
          <w:color w:val="333333"/>
          <w:sz w:val="20"/>
          <w:szCs w:val="20"/>
          <w:lang w:val="en-GB"/>
        </w:rPr>
        <w:t xml:space="preserve">etworks, </w:t>
      </w:r>
      <w:r w:rsidR="007774D7" w:rsidRPr="001E1F9D">
        <w:rPr>
          <w:rStyle w:val="normaltextrun"/>
          <w:rFonts w:ascii="Verdana" w:hAnsi="Verdana"/>
          <w:color w:val="333333"/>
          <w:sz w:val="20"/>
          <w:szCs w:val="20"/>
          <w:lang w:val="en-GB"/>
        </w:rPr>
        <w:t xml:space="preserve">the </w:t>
      </w:r>
      <w:r w:rsidRPr="001E1F9D">
        <w:rPr>
          <w:rStyle w:val="normaltextrun"/>
          <w:rFonts w:ascii="Verdana" w:hAnsi="Verdana"/>
          <w:color w:val="333333"/>
          <w:sz w:val="20"/>
          <w:szCs w:val="20"/>
          <w:lang w:val="en-GB"/>
        </w:rPr>
        <w:t xml:space="preserve">so-called </w:t>
      </w:r>
      <w:r w:rsidR="007774D7"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mega</w:t>
      </w:r>
      <w:r w:rsidR="007774D7"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bill</w:t>
      </w:r>
      <w:r w:rsidR="007774D7" w:rsidRPr="001E1F9D">
        <w:rPr>
          <w:rStyle w:val="normaltextrun"/>
          <w:rFonts w:ascii="Verdana" w:hAnsi="Verdana"/>
          <w:color w:val="333333"/>
          <w:sz w:val="20"/>
          <w:szCs w:val="20"/>
          <w:lang w:val="en-GB"/>
        </w:rPr>
        <w:t>’</w:t>
      </w:r>
      <w:r w:rsidR="00E57B48"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 xml:space="preserve"> was adopted by the Polish Parliament</w:t>
      </w:r>
      <w:r w:rsidR="007774D7"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 xml:space="preserve"> </w:t>
      </w:r>
      <w:r w:rsidR="007774D7" w:rsidRPr="001E1F9D">
        <w:rPr>
          <w:rStyle w:val="normaltextrun"/>
          <w:rFonts w:ascii="Verdana" w:hAnsi="Verdana"/>
          <w:color w:val="333333"/>
          <w:sz w:val="20"/>
          <w:szCs w:val="20"/>
          <w:lang w:val="en-GB"/>
        </w:rPr>
        <w:t xml:space="preserve">This </w:t>
      </w:r>
      <w:r w:rsidRPr="001E1F9D">
        <w:rPr>
          <w:rStyle w:val="normaltextrun"/>
          <w:rFonts w:ascii="Verdana" w:hAnsi="Verdana"/>
          <w:color w:val="333333"/>
          <w:sz w:val="20"/>
          <w:szCs w:val="20"/>
          <w:lang w:val="en-GB"/>
        </w:rPr>
        <w:t xml:space="preserve">is primarily a legal tool for eliminating white spots in access to broadband </w:t>
      </w:r>
      <w:r w:rsidR="007774D7" w:rsidRPr="001E1F9D">
        <w:rPr>
          <w:rStyle w:val="normaltextrun"/>
          <w:rFonts w:ascii="Verdana" w:hAnsi="Verdana"/>
          <w:color w:val="333333"/>
          <w:sz w:val="20"/>
          <w:szCs w:val="20"/>
          <w:lang w:val="en-GB"/>
        </w:rPr>
        <w:t>i</w:t>
      </w:r>
      <w:r w:rsidRPr="001E1F9D">
        <w:rPr>
          <w:rStyle w:val="normaltextrun"/>
          <w:rFonts w:ascii="Verdana" w:hAnsi="Verdana"/>
          <w:color w:val="333333"/>
          <w:sz w:val="20"/>
          <w:szCs w:val="20"/>
          <w:lang w:val="en-GB"/>
        </w:rPr>
        <w:t>nternet</w:t>
      </w:r>
      <w:r w:rsidR="007774D7" w:rsidRPr="001E1F9D">
        <w:rPr>
          <w:rStyle w:val="normaltextrun"/>
          <w:rFonts w:ascii="Verdana" w:hAnsi="Verdana"/>
          <w:color w:val="333333"/>
          <w:sz w:val="20"/>
          <w:szCs w:val="20"/>
          <w:lang w:val="en-GB"/>
        </w:rPr>
        <w:t>,</w:t>
      </w:r>
      <w:r w:rsidRPr="001E1F9D">
        <w:rPr>
          <w:rStyle w:val="normaltextrun"/>
          <w:rFonts w:ascii="Verdana" w:hAnsi="Verdana"/>
          <w:color w:val="333333"/>
          <w:sz w:val="20"/>
          <w:szCs w:val="20"/>
          <w:lang w:val="en-GB"/>
        </w:rPr>
        <w:t xml:space="preserve"> </w:t>
      </w:r>
      <w:r w:rsidR="007774D7" w:rsidRPr="001E1F9D">
        <w:rPr>
          <w:rStyle w:val="normaltextrun"/>
          <w:rFonts w:ascii="Verdana" w:hAnsi="Verdana"/>
          <w:color w:val="333333"/>
          <w:sz w:val="20"/>
          <w:szCs w:val="20"/>
          <w:lang w:val="en-GB"/>
        </w:rPr>
        <w:t xml:space="preserve">implementing </w:t>
      </w:r>
      <w:r w:rsidRPr="001E1F9D">
        <w:rPr>
          <w:rStyle w:val="normaltextrun"/>
          <w:rFonts w:ascii="Verdana" w:hAnsi="Verdana"/>
          <w:color w:val="333333"/>
          <w:sz w:val="20"/>
          <w:szCs w:val="20"/>
          <w:lang w:val="en-GB"/>
        </w:rPr>
        <w:t>even more effective</w:t>
      </w:r>
      <w:r w:rsidR="007774D7" w:rsidRPr="001E1F9D">
        <w:rPr>
          <w:rStyle w:val="normaltextrun"/>
          <w:rFonts w:ascii="Verdana" w:hAnsi="Verdana"/>
          <w:color w:val="333333"/>
          <w:sz w:val="20"/>
          <w:szCs w:val="20"/>
          <w:lang w:val="en-GB"/>
        </w:rPr>
        <w:t>ly</w:t>
      </w:r>
      <w:r w:rsidRPr="001E1F9D">
        <w:rPr>
          <w:rStyle w:val="normaltextrun"/>
          <w:rFonts w:ascii="Verdana" w:hAnsi="Verdana"/>
          <w:color w:val="333333"/>
          <w:sz w:val="20"/>
          <w:szCs w:val="20"/>
          <w:lang w:val="en-GB"/>
        </w:rPr>
        <w:t xml:space="preserve"> projects from axis I of the O</w:t>
      </w:r>
      <w:r w:rsidR="007774D7" w:rsidRPr="001E1F9D">
        <w:rPr>
          <w:rStyle w:val="normaltextrun"/>
          <w:rFonts w:ascii="Verdana" w:hAnsi="Verdana"/>
          <w:color w:val="333333"/>
          <w:sz w:val="20"/>
          <w:szCs w:val="20"/>
          <w:lang w:val="en-GB"/>
        </w:rPr>
        <w:t>P</w:t>
      </w:r>
      <w:r w:rsidRPr="001E1F9D">
        <w:rPr>
          <w:rStyle w:val="normaltextrun"/>
          <w:rFonts w:ascii="Verdana" w:hAnsi="Verdana"/>
          <w:color w:val="333333"/>
          <w:sz w:val="20"/>
          <w:szCs w:val="20"/>
          <w:lang w:val="en-GB"/>
        </w:rPr>
        <w:t xml:space="preserve"> Digital Poland (initiative awarded in the </w:t>
      </w:r>
      <w:r w:rsidR="00E57B48" w:rsidRPr="001E1F9D">
        <w:rPr>
          <w:rStyle w:val="normaltextrun"/>
          <w:rFonts w:ascii="Verdana" w:hAnsi="Verdana"/>
          <w:color w:val="333333"/>
          <w:sz w:val="20"/>
          <w:szCs w:val="20"/>
          <w:lang w:val="en-GB"/>
        </w:rPr>
        <w:t xml:space="preserve">context of the </w:t>
      </w:r>
      <w:r w:rsidRPr="001E1F9D">
        <w:rPr>
          <w:rStyle w:val="normaltextrun"/>
          <w:rFonts w:ascii="Verdana" w:hAnsi="Verdana"/>
          <w:color w:val="333333"/>
          <w:sz w:val="20"/>
          <w:szCs w:val="20"/>
          <w:lang w:val="en-GB"/>
        </w:rPr>
        <w:t xml:space="preserve">European Broadband Awards </w:t>
      </w:r>
      <w:r w:rsidR="007774D7" w:rsidRPr="001E1F9D">
        <w:rPr>
          <w:rStyle w:val="normaltextrun"/>
          <w:rFonts w:ascii="Verdana" w:hAnsi="Verdana"/>
          <w:color w:val="333333"/>
          <w:sz w:val="20"/>
          <w:szCs w:val="20"/>
          <w:lang w:val="en-GB"/>
        </w:rPr>
        <w:t xml:space="preserve">organised </w:t>
      </w:r>
      <w:r w:rsidRPr="001E1F9D">
        <w:rPr>
          <w:rStyle w:val="normaltextrun"/>
          <w:rFonts w:ascii="Verdana" w:hAnsi="Verdana"/>
          <w:color w:val="333333"/>
          <w:sz w:val="20"/>
          <w:szCs w:val="20"/>
          <w:lang w:val="en-GB"/>
        </w:rPr>
        <w:t xml:space="preserve">by the European Commission) or connecting schools to the National Educational Network (a project that </w:t>
      </w:r>
      <w:r w:rsidR="00553919" w:rsidRPr="001E1F9D">
        <w:rPr>
          <w:rStyle w:val="normaltextrun"/>
          <w:rFonts w:ascii="Verdana" w:hAnsi="Verdana"/>
          <w:color w:val="333333"/>
          <w:sz w:val="20"/>
          <w:szCs w:val="20"/>
          <w:lang w:val="en-GB"/>
        </w:rPr>
        <w:t xml:space="preserve">in 2018 </w:t>
      </w:r>
      <w:r w:rsidRPr="001E1F9D">
        <w:rPr>
          <w:rStyle w:val="normaltextrun"/>
          <w:rFonts w:ascii="Verdana" w:hAnsi="Verdana"/>
          <w:color w:val="333333"/>
          <w:sz w:val="20"/>
          <w:szCs w:val="20"/>
          <w:lang w:val="en-GB"/>
        </w:rPr>
        <w:t xml:space="preserve">was awarded </w:t>
      </w:r>
      <w:r w:rsidR="00553919" w:rsidRPr="001E1F9D">
        <w:rPr>
          <w:rStyle w:val="normaltextrun"/>
          <w:rFonts w:ascii="Verdana" w:hAnsi="Verdana"/>
          <w:color w:val="333333"/>
          <w:sz w:val="20"/>
          <w:szCs w:val="20"/>
          <w:lang w:val="en-GB"/>
        </w:rPr>
        <w:t xml:space="preserve">in the framework of </w:t>
      </w:r>
      <w:r w:rsidRPr="001E1F9D">
        <w:rPr>
          <w:rStyle w:val="normaltextrun"/>
          <w:rFonts w:ascii="Verdana" w:hAnsi="Verdana"/>
          <w:color w:val="333333"/>
          <w:sz w:val="20"/>
          <w:szCs w:val="20"/>
          <w:lang w:val="en-GB"/>
        </w:rPr>
        <w:t>the prestigious WSIS Prizes by the International Telecommunications Union</w:t>
      </w:r>
      <w:r w:rsidR="00E57B48" w:rsidRPr="001E1F9D">
        <w:rPr>
          <w:rStyle w:val="normaltextrun"/>
          <w:rFonts w:ascii="Verdana" w:hAnsi="Verdana"/>
          <w:color w:val="333333"/>
          <w:sz w:val="20"/>
          <w:szCs w:val="20"/>
          <w:lang w:val="en-GB"/>
        </w:rPr>
        <w:t>, a United Nations agency</w:t>
      </w:r>
      <w:r w:rsidRPr="001E1F9D">
        <w:rPr>
          <w:rStyle w:val="normaltextrun"/>
          <w:rFonts w:ascii="Verdana" w:hAnsi="Verdana"/>
          <w:color w:val="333333"/>
          <w:sz w:val="20"/>
          <w:szCs w:val="20"/>
          <w:lang w:val="en-GB"/>
        </w:rPr>
        <w:t>).</w:t>
      </w:r>
    </w:p>
    <w:p w14:paraId="7C8A8AAF" w14:textId="719B3C72" w:rsidR="00DD2941" w:rsidRPr="001E1F9D" w:rsidRDefault="00E57B48" w:rsidP="002B2B63">
      <w:pPr>
        <w:pStyle w:val="paragraph"/>
        <w:spacing w:before="0" w:beforeAutospacing="0" w:after="0" w:afterAutospacing="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 xml:space="preserve">Thanks </w:t>
      </w:r>
      <w:r w:rsidR="002B2B63" w:rsidRPr="001E1F9D">
        <w:rPr>
          <w:rStyle w:val="normaltextrun"/>
          <w:rFonts w:ascii="Verdana" w:hAnsi="Verdana"/>
          <w:color w:val="333333"/>
          <w:sz w:val="20"/>
          <w:szCs w:val="20"/>
          <w:lang w:val="en-GB"/>
        </w:rPr>
        <w:t xml:space="preserve">to the introduction of statutory changes, it will be possible to increase the availability of broadband services for citizens, including high-performance ones, also in areas where it is currently not possible. This will be achieved thanks to </w:t>
      </w:r>
      <w:r w:rsidRPr="001E1F9D">
        <w:rPr>
          <w:rStyle w:val="normaltextrun"/>
          <w:rFonts w:ascii="Verdana" w:hAnsi="Verdana"/>
          <w:color w:val="333333"/>
          <w:sz w:val="20"/>
          <w:szCs w:val="20"/>
          <w:lang w:val="en-GB"/>
        </w:rPr>
        <w:t>improved</w:t>
      </w:r>
      <w:r w:rsidR="002B2B63" w:rsidRPr="001E1F9D">
        <w:rPr>
          <w:rStyle w:val="normaltextrun"/>
          <w:rFonts w:ascii="Verdana" w:hAnsi="Verdana"/>
          <w:color w:val="333333"/>
          <w:sz w:val="20"/>
          <w:szCs w:val="20"/>
          <w:lang w:val="en-GB"/>
        </w:rPr>
        <w:t xml:space="preserve"> profitability of investments in broadband networks through the implementation of cost reduction mechanisms.</w:t>
      </w:r>
    </w:p>
    <w:p w14:paraId="69F750FC" w14:textId="7BDA591C" w:rsidR="00DD2941" w:rsidRPr="006E4594" w:rsidRDefault="00DD2941" w:rsidP="00DD2941">
      <w:pPr>
        <w:pStyle w:val="paragraph"/>
        <w:jc w:val="both"/>
        <w:textAlignment w:val="baseline"/>
        <w:rPr>
          <w:rFonts w:ascii="Verdana" w:hAnsi="Verdana"/>
          <w:color w:val="F7A33D"/>
          <w:sz w:val="20"/>
          <w:lang w:val="en-GB"/>
        </w:rPr>
      </w:pPr>
      <w:r w:rsidRPr="006E4594">
        <w:rPr>
          <w:rFonts w:ascii="Verdana" w:hAnsi="Verdana"/>
          <w:color w:val="F7A33D"/>
          <w:sz w:val="20"/>
          <w:lang w:val="en-GB"/>
        </w:rPr>
        <w:t xml:space="preserve">Connectivity-related </w:t>
      </w:r>
      <w:r w:rsidR="00553919" w:rsidRPr="006E4594">
        <w:rPr>
          <w:rFonts w:ascii="Verdana" w:hAnsi="Verdana"/>
          <w:color w:val="F7A33D"/>
          <w:sz w:val="20"/>
          <w:lang w:val="en-GB"/>
        </w:rPr>
        <w:t>L</w:t>
      </w:r>
      <w:r w:rsidRPr="006E4594">
        <w:rPr>
          <w:rFonts w:ascii="Verdana" w:hAnsi="Verdana"/>
          <w:color w:val="F7A33D"/>
          <w:sz w:val="20"/>
          <w:lang w:val="en-GB"/>
        </w:rPr>
        <w:t>egislation</w:t>
      </w:r>
    </w:p>
    <w:p w14:paraId="4FEAC5A9" w14:textId="5844301A" w:rsidR="002B2B63" w:rsidRPr="001E1F9D" w:rsidRDefault="00553919" w:rsidP="002B2B63">
      <w:pPr>
        <w:pStyle w:val="paragraph"/>
        <w:spacing w:before="0" w:beforeAutospacing="0" w:after="0" w:afterAutospacing="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 xml:space="preserve">Several pieces of </w:t>
      </w:r>
      <w:r w:rsidR="00DD2941" w:rsidRPr="001E1F9D">
        <w:rPr>
          <w:rStyle w:val="normaltextrun"/>
          <w:rFonts w:ascii="Verdana" w:hAnsi="Verdana"/>
          <w:color w:val="333333"/>
          <w:sz w:val="20"/>
          <w:szCs w:val="20"/>
          <w:lang w:val="en-GB"/>
        </w:rPr>
        <w:t>legislation related to connectivity and the deployment of broadband in Poland have been introduced since 2016</w:t>
      </w:r>
      <w:r w:rsidRPr="001E1F9D">
        <w:rPr>
          <w:rStyle w:val="normaltextrun"/>
          <w:rFonts w:ascii="Verdana" w:hAnsi="Verdana"/>
          <w:color w:val="333333"/>
          <w:sz w:val="20"/>
          <w:szCs w:val="20"/>
          <w:lang w:val="en-GB"/>
        </w:rPr>
        <w:t>, dealing with</w:t>
      </w:r>
      <w:r w:rsidR="00DD2941" w:rsidRPr="001E1F9D">
        <w:rPr>
          <w:rStyle w:val="normaltextrun"/>
          <w:rFonts w:ascii="Verdana" w:hAnsi="Verdana"/>
          <w:color w:val="333333"/>
          <w:sz w:val="20"/>
          <w:szCs w:val="20"/>
          <w:lang w:val="en-GB"/>
        </w:rPr>
        <w:t>:</w:t>
      </w:r>
    </w:p>
    <w:p w14:paraId="7CADD6BB" w14:textId="4AF63A00" w:rsidR="002B2B63" w:rsidRPr="001E1F9D" w:rsidRDefault="002B2B63" w:rsidP="002B2B63">
      <w:pPr>
        <w:pStyle w:val="paragraph"/>
        <w:numPr>
          <w:ilvl w:val="0"/>
          <w:numId w:val="22"/>
        </w:numPr>
        <w:ind w:left="72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Regulated rates of fees for the provision of technological channels - Regulation of the Minister for Digital Affairs of 29 June 2016 on the provision of a technological channel by public road administrators and the amount of fees for the provision of 1 meter of technological channel (Journal of Laws of 2016, item 957);</w:t>
      </w:r>
    </w:p>
    <w:p w14:paraId="3413CB2E" w14:textId="631BF9B3" w:rsidR="002B2B63" w:rsidRPr="001E1F9D" w:rsidRDefault="00553919" w:rsidP="002B2B63">
      <w:pPr>
        <w:pStyle w:val="paragraph"/>
        <w:numPr>
          <w:ilvl w:val="0"/>
          <w:numId w:val="22"/>
        </w:numPr>
        <w:ind w:left="72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E</w:t>
      </w:r>
      <w:r w:rsidR="002B2B63" w:rsidRPr="001E1F9D">
        <w:rPr>
          <w:rStyle w:val="normaltextrun"/>
          <w:rFonts w:ascii="Verdana" w:hAnsi="Verdana"/>
          <w:color w:val="333333"/>
          <w:sz w:val="20"/>
          <w:szCs w:val="20"/>
          <w:lang w:val="en-GB"/>
        </w:rPr>
        <w:t>ffectiveness of the Telecommunications Information Point - Regulation of the Minister for Digital Affairs of 31 July 2019 on information on technical infrastructure and technological channels and on the rates of charges for the occupation of a road lane (Journal of Laws of 2019, item 1618);</w:t>
      </w:r>
    </w:p>
    <w:p w14:paraId="7666784D" w14:textId="434730DA" w:rsidR="002B2B63" w:rsidRPr="001E1F9D" w:rsidRDefault="00553919" w:rsidP="002B2B63">
      <w:pPr>
        <w:pStyle w:val="paragraph"/>
        <w:numPr>
          <w:ilvl w:val="0"/>
          <w:numId w:val="22"/>
        </w:numPr>
        <w:ind w:left="72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 xml:space="preserve">Harmonisation </w:t>
      </w:r>
      <w:r w:rsidR="002B2B63" w:rsidRPr="001E1F9D">
        <w:rPr>
          <w:rStyle w:val="normaltextrun"/>
          <w:rFonts w:ascii="Verdana" w:hAnsi="Verdana"/>
          <w:color w:val="333333"/>
          <w:sz w:val="20"/>
          <w:szCs w:val="20"/>
          <w:lang w:val="en-GB"/>
        </w:rPr>
        <w:t>of EMF limits - Regulation of the Minister of Health of 17 December 2019 on the permissible levels of electromagnetic fields in the environment (Journal of Laws of 2019, item 2448);</w:t>
      </w:r>
    </w:p>
    <w:p w14:paraId="542224F2" w14:textId="6BF75E73" w:rsidR="002B2B63" w:rsidRPr="001E1F9D" w:rsidRDefault="002B2B63" w:rsidP="002B2B63">
      <w:pPr>
        <w:pStyle w:val="paragraph"/>
        <w:numPr>
          <w:ilvl w:val="0"/>
          <w:numId w:val="22"/>
        </w:numPr>
        <w:spacing w:before="0" w:beforeAutospacing="0" w:after="0" w:afterAutospacing="0"/>
        <w:ind w:left="72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New EMF methodologies - Regulation of the Minister of Climate of 17 February 2020 on methods of checking compliance with the permissible levels of electromagnetic fields in the environment (Journal of Laws of 2020, item 258);</w:t>
      </w:r>
      <w:r w:rsidR="00553919" w:rsidRPr="001E1F9D">
        <w:rPr>
          <w:rStyle w:val="normaltextrun"/>
          <w:rFonts w:ascii="Verdana" w:hAnsi="Verdana"/>
          <w:color w:val="333333"/>
          <w:sz w:val="20"/>
          <w:szCs w:val="20"/>
          <w:lang w:val="en-GB"/>
        </w:rPr>
        <w:t xml:space="preserve"> and</w:t>
      </w:r>
    </w:p>
    <w:p w14:paraId="3CF0453C" w14:textId="48F35D0F" w:rsidR="002B2B63" w:rsidRPr="001E1F9D" w:rsidRDefault="009A402A" w:rsidP="002B2B63">
      <w:pPr>
        <w:pStyle w:val="paragraph"/>
        <w:numPr>
          <w:ilvl w:val="0"/>
          <w:numId w:val="22"/>
        </w:numPr>
        <w:spacing w:before="0" w:beforeAutospacing="0" w:after="0" w:afterAutospacing="0"/>
        <w:ind w:left="72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t xml:space="preserve">The </w:t>
      </w:r>
      <w:r w:rsidR="002B2B63" w:rsidRPr="001E1F9D">
        <w:rPr>
          <w:rStyle w:val="normaltextrun"/>
          <w:rFonts w:ascii="Verdana" w:hAnsi="Verdana"/>
          <w:color w:val="333333"/>
          <w:sz w:val="20"/>
          <w:szCs w:val="20"/>
          <w:lang w:val="en-GB"/>
        </w:rPr>
        <w:t xml:space="preserve">Broadband Fund – Regulation of the Minister for Digital Affairs of 13 April 2021 on the specific conditions of support under </w:t>
      </w:r>
      <w:r w:rsidR="00553919" w:rsidRPr="001E1F9D">
        <w:rPr>
          <w:rStyle w:val="normaltextrun"/>
          <w:rFonts w:ascii="Verdana" w:hAnsi="Verdana"/>
          <w:color w:val="333333"/>
          <w:sz w:val="20"/>
          <w:szCs w:val="20"/>
          <w:lang w:val="en-GB"/>
        </w:rPr>
        <w:t xml:space="preserve">the </w:t>
      </w:r>
      <w:r w:rsidR="002B2B63" w:rsidRPr="001E1F9D">
        <w:rPr>
          <w:rStyle w:val="normaltextrun"/>
          <w:rFonts w:ascii="Verdana" w:hAnsi="Verdana"/>
          <w:color w:val="333333"/>
          <w:sz w:val="20"/>
          <w:szCs w:val="20"/>
          <w:lang w:val="en-GB"/>
        </w:rPr>
        <w:t>Broadband Fund.</w:t>
      </w:r>
    </w:p>
    <w:p w14:paraId="689CE929" w14:textId="77777777" w:rsidR="002B2B63" w:rsidRPr="001E1F9D" w:rsidRDefault="002B2B63" w:rsidP="002B2B63">
      <w:pPr>
        <w:pStyle w:val="paragraph"/>
        <w:spacing w:before="0" w:beforeAutospacing="0" w:after="0" w:afterAutospacing="0"/>
        <w:jc w:val="both"/>
        <w:textAlignment w:val="baseline"/>
        <w:rPr>
          <w:rStyle w:val="normaltextrun"/>
          <w:rFonts w:ascii="Verdana" w:hAnsi="Verdana"/>
          <w:color w:val="333333"/>
          <w:sz w:val="20"/>
          <w:szCs w:val="20"/>
          <w:lang w:val="en-GB"/>
        </w:rPr>
      </w:pPr>
    </w:p>
    <w:p w14:paraId="66A9A5FB" w14:textId="31D5D5D1" w:rsidR="002B2B63" w:rsidRPr="001E1F9D" w:rsidRDefault="00DD2941" w:rsidP="002B2B63">
      <w:pPr>
        <w:pStyle w:val="paragraph"/>
        <w:spacing w:before="0" w:beforeAutospacing="0" w:after="0" w:afterAutospacing="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lastRenderedPageBreak/>
        <w:t xml:space="preserve">In addition, </w:t>
      </w:r>
      <w:r w:rsidR="005E13FE" w:rsidRPr="001E1F9D">
        <w:rPr>
          <w:rStyle w:val="normaltextrun"/>
          <w:rFonts w:ascii="Verdana" w:hAnsi="Verdana"/>
          <w:color w:val="333333"/>
          <w:sz w:val="20"/>
          <w:szCs w:val="20"/>
          <w:lang w:val="en-GB"/>
        </w:rPr>
        <w:t xml:space="preserve">the adoption of </w:t>
      </w:r>
      <w:r w:rsidR="002B2B63" w:rsidRPr="001E1F9D">
        <w:rPr>
          <w:rStyle w:val="normaltextrun"/>
          <w:rFonts w:ascii="Verdana" w:hAnsi="Verdana"/>
          <w:color w:val="333333"/>
          <w:sz w:val="20"/>
          <w:szCs w:val="20"/>
          <w:lang w:val="en-GB"/>
        </w:rPr>
        <w:t>a couple of</w:t>
      </w:r>
      <w:r w:rsidRPr="001E1F9D">
        <w:rPr>
          <w:rStyle w:val="normaltextrun"/>
          <w:rFonts w:ascii="Verdana" w:hAnsi="Verdana"/>
          <w:color w:val="333333"/>
          <w:sz w:val="20"/>
          <w:szCs w:val="20"/>
          <w:lang w:val="en-GB"/>
        </w:rPr>
        <w:t xml:space="preserve"> other</w:t>
      </w:r>
      <w:r w:rsidR="002B2B63" w:rsidRPr="001E1F9D">
        <w:rPr>
          <w:rStyle w:val="normaltextrun"/>
          <w:rFonts w:ascii="Verdana" w:hAnsi="Verdana"/>
          <w:color w:val="333333"/>
          <w:sz w:val="20"/>
          <w:szCs w:val="20"/>
          <w:lang w:val="en-GB"/>
        </w:rPr>
        <w:t xml:space="preserve"> </w:t>
      </w:r>
      <w:r w:rsidR="00553919" w:rsidRPr="001E1F9D">
        <w:rPr>
          <w:rStyle w:val="normaltextrun"/>
          <w:rFonts w:ascii="Verdana" w:hAnsi="Verdana"/>
          <w:color w:val="333333"/>
          <w:sz w:val="20"/>
          <w:szCs w:val="20"/>
          <w:lang w:val="en-GB"/>
        </w:rPr>
        <w:t xml:space="preserve">acts is </w:t>
      </w:r>
      <w:r w:rsidRPr="001E1F9D">
        <w:rPr>
          <w:rStyle w:val="normaltextrun"/>
          <w:rFonts w:ascii="Verdana" w:hAnsi="Verdana"/>
          <w:color w:val="333333"/>
          <w:sz w:val="20"/>
          <w:szCs w:val="20"/>
          <w:lang w:val="en-GB"/>
        </w:rPr>
        <w:t>currently</w:t>
      </w:r>
      <w:r w:rsidR="002B2B63" w:rsidRPr="001E1F9D">
        <w:rPr>
          <w:rStyle w:val="normaltextrun"/>
          <w:rFonts w:ascii="Verdana" w:hAnsi="Verdana"/>
          <w:color w:val="333333"/>
          <w:sz w:val="20"/>
          <w:szCs w:val="20"/>
          <w:lang w:val="en-GB"/>
        </w:rPr>
        <w:t xml:space="preserve"> consider</w:t>
      </w:r>
      <w:r w:rsidRPr="001E1F9D">
        <w:rPr>
          <w:rStyle w:val="normaltextrun"/>
          <w:rFonts w:ascii="Verdana" w:hAnsi="Verdana"/>
          <w:color w:val="333333"/>
          <w:sz w:val="20"/>
          <w:szCs w:val="20"/>
          <w:lang w:val="en-GB"/>
        </w:rPr>
        <w:t>ed</w:t>
      </w:r>
      <w:r w:rsidR="00BF3E21" w:rsidRPr="001E1F9D">
        <w:rPr>
          <w:rStyle w:val="normaltextrun"/>
          <w:rFonts w:ascii="Verdana" w:hAnsi="Verdana"/>
          <w:color w:val="333333"/>
          <w:sz w:val="20"/>
          <w:szCs w:val="20"/>
          <w:lang w:val="en-GB"/>
        </w:rPr>
        <w:t xml:space="preserve"> for 2022</w:t>
      </w:r>
      <w:r w:rsidR="00FD67ED" w:rsidRPr="001E1F9D">
        <w:rPr>
          <w:rStyle w:val="normaltextrun"/>
          <w:rFonts w:ascii="Verdana" w:hAnsi="Verdana"/>
          <w:color w:val="333333"/>
          <w:sz w:val="20"/>
          <w:szCs w:val="20"/>
          <w:lang w:val="en-GB"/>
        </w:rPr>
        <w:t xml:space="preserve"> and 2023</w:t>
      </w:r>
      <w:r w:rsidR="009A402A" w:rsidRPr="001E1F9D">
        <w:rPr>
          <w:rStyle w:val="normaltextrun"/>
          <w:rFonts w:ascii="Verdana" w:hAnsi="Verdana"/>
          <w:color w:val="333333"/>
          <w:sz w:val="20"/>
          <w:szCs w:val="20"/>
          <w:lang w:val="en-GB"/>
        </w:rPr>
        <w:t>, including</w:t>
      </w:r>
      <w:r w:rsidR="002B2B63" w:rsidRPr="001E1F9D">
        <w:rPr>
          <w:rStyle w:val="normaltextrun"/>
          <w:rFonts w:ascii="Verdana" w:hAnsi="Verdana"/>
          <w:color w:val="333333"/>
          <w:sz w:val="20"/>
          <w:szCs w:val="20"/>
          <w:lang w:val="en-GB"/>
        </w:rPr>
        <w:t xml:space="preserve"> the exclusion of telecom investments from environmental assessment obligations (draft amendment to the Regulation of the Council of Ministers), </w:t>
      </w:r>
      <w:r w:rsidR="009A402A" w:rsidRPr="001E1F9D">
        <w:rPr>
          <w:rStyle w:val="normaltextrun"/>
          <w:rFonts w:ascii="Verdana" w:hAnsi="Verdana"/>
          <w:color w:val="333333"/>
          <w:sz w:val="20"/>
          <w:szCs w:val="20"/>
          <w:lang w:val="en-GB"/>
        </w:rPr>
        <w:t xml:space="preserve">as well as </w:t>
      </w:r>
      <w:r w:rsidR="002B2B63" w:rsidRPr="001E1F9D">
        <w:rPr>
          <w:rStyle w:val="normaltextrun"/>
          <w:rFonts w:ascii="Verdana" w:hAnsi="Verdana"/>
          <w:color w:val="333333"/>
          <w:sz w:val="20"/>
          <w:szCs w:val="20"/>
          <w:lang w:val="en-GB"/>
        </w:rPr>
        <w:t>the improvement of the annual inventory of telecom infrastructure and services</w:t>
      </w:r>
      <w:r w:rsidR="009A402A" w:rsidRPr="001E1F9D">
        <w:rPr>
          <w:rStyle w:val="normaltextrun"/>
          <w:rFonts w:ascii="Verdana" w:hAnsi="Verdana"/>
          <w:color w:val="333333"/>
          <w:sz w:val="20"/>
          <w:szCs w:val="20"/>
          <w:lang w:val="en-GB"/>
        </w:rPr>
        <w:t>,</w:t>
      </w:r>
      <w:r w:rsidR="002B2B63" w:rsidRPr="001E1F9D">
        <w:rPr>
          <w:rStyle w:val="normaltextrun"/>
          <w:rFonts w:ascii="Verdana" w:hAnsi="Verdana"/>
          <w:color w:val="333333"/>
          <w:sz w:val="20"/>
          <w:szCs w:val="20"/>
          <w:lang w:val="en-GB"/>
        </w:rPr>
        <w:t xml:space="preserve"> and the update of technical requirements for cable ducts (draft amendments to the Regulations of the Minister for Digital Affairs).</w:t>
      </w:r>
    </w:p>
    <w:p w14:paraId="15517118" w14:textId="3CB5B631" w:rsidR="00DD2941" w:rsidRPr="001E1F9D" w:rsidRDefault="00DD2941" w:rsidP="002B2B63">
      <w:pPr>
        <w:pStyle w:val="paragraph"/>
        <w:spacing w:before="0" w:beforeAutospacing="0" w:after="0" w:afterAutospacing="0"/>
        <w:jc w:val="both"/>
        <w:textAlignment w:val="baseline"/>
        <w:rPr>
          <w:rStyle w:val="normaltextrun"/>
          <w:rFonts w:ascii="Verdana" w:hAnsi="Verdana"/>
          <w:color w:val="333333"/>
          <w:sz w:val="20"/>
          <w:szCs w:val="20"/>
          <w:lang w:val="en-GB"/>
        </w:rPr>
      </w:pPr>
      <w:r w:rsidRPr="001E1F9D">
        <w:rPr>
          <w:rStyle w:val="normaltextrun"/>
          <w:rFonts w:ascii="Verdana" w:hAnsi="Verdana"/>
          <w:color w:val="333333"/>
          <w:sz w:val="20"/>
          <w:szCs w:val="20"/>
          <w:lang w:val="en-GB"/>
        </w:rPr>
        <w:br w:type="page"/>
      </w:r>
      <w:r w:rsidR="00B23BAD">
        <w:rPr>
          <w:noProof/>
        </w:rPr>
        <w:lastRenderedPageBreak/>
        <w:pict w14:anchorId="4CF5FCBA">
          <v:shape id="Picture 37" o:spid="_x0000_s1429" type="#_x0000_t75" alt="A picture containing sky, building, outdoor, light&#10;&#10;Description automatically generated" style="position:absolute;left:0;text-align:left;margin-left:-87.1pt;margin-top:-140.5pt;width:600pt;height:1100.35pt;z-index:-25163724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99" o:title="A picture containing sky, building, outdoor, light&#10;&#10;Description automatically generated" croptop="-3004f" cropbottom="3712f" cropleft="531f" cropright="13628f"/>
          </v:shape>
        </w:pict>
      </w:r>
    </w:p>
    <w:p w14:paraId="706C5033" w14:textId="77777777" w:rsidR="00740D17" w:rsidRPr="001E1F9D" w:rsidRDefault="00740D17" w:rsidP="00740D17">
      <w:pPr>
        <w:rPr>
          <w:lang w:val="en-GB"/>
        </w:rPr>
      </w:pPr>
    </w:p>
    <w:p w14:paraId="064DB45C" w14:textId="77777777" w:rsidR="00740D17" w:rsidRPr="001E1F9D" w:rsidRDefault="00740D17" w:rsidP="00740D17">
      <w:pPr>
        <w:rPr>
          <w:lang w:val="en-GB"/>
        </w:rPr>
      </w:pPr>
    </w:p>
    <w:p w14:paraId="6E0CDC66" w14:textId="77777777" w:rsidR="00740D17" w:rsidRPr="001E1F9D" w:rsidRDefault="00740D17" w:rsidP="00740D17">
      <w:pPr>
        <w:rPr>
          <w:lang w:val="en-GB"/>
        </w:rPr>
      </w:pPr>
    </w:p>
    <w:p w14:paraId="7E7030FC" w14:textId="77777777" w:rsidR="00740D17" w:rsidRPr="001E1F9D" w:rsidRDefault="00740D17" w:rsidP="00740D17">
      <w:pPr>
        <w:rPr>
          <w:lang w:val="en-GB"/>
        </w:rPr>
      </w:pPr>
    </w:p>
    <w:p w14:paraId="31141E2C" w14:textId="7D5839FE" w:rsidR="00740D17" w:rsidRPr="001E1F9D" w:rsidRDefault="00740D17" w:rsidP="00740D17">
      <w:pPr>
        <w:rPr>
          <w:lang w:val="en-GB"/>
        </w:rPr>
      </w:pPr>
    </w:p>
    <w:p w14:paraId="6BD643BE" w14:textId="77777777" w:rsidR="003206AF" w:rsidRPr="001E1F9D" w:rsidRDefault="003206AF" w:rsidP="003206AF">
      <w:pPr>
        <w:rPr>
          <w:lang w:val="en-GB"/>
        </w:rPr>
      </w:pPr>
    </w:p>
    <w:p w14:paraId="15F1ADFD" w14:textId="77777777" w:rsidR="00740D17" w:rsidRPr="001E1F9D" w:rsidRDefault="00740D17" w:rsidP="00740D17">
      <w:pPr>
        <w:rPr>
          <w:lang w:val="en-GB"/>
        </w:rPr>
      </w:pPr>
    </w:p>
    <w:p w14:paraId="73AC6DFE" w14:textId="77777777" w:rsidR="00740D17" w:rsidRPr="001E1F9D" w:rsidRDefault="00740D17" w:rsidP="00740D17">
      <w:pPr>
        <w:rPr>
          <w:lang w:val="en-GB"/>
        </w:rPr>
      </w:pPr>
    </w:p>
    <w:p w14:paraId="3904941F" w14:textId="77777777" w:rsidR="00740D17" w:rsidRPr="001E1F9D" w:rsidRDefault="00740D17" w:rsidP="00740D17">
      <w:pPr>
        <w:rPr>
          <w:lang w:val="en-GB"/>
        </w:rPr>
      </w:pPr>
    </w:p>
    <w:p w14:paraId="7FB343FF" w14:textId="77777777" w:rsidR="00740D17" w:rsidRPr="001E1F9D" w:rsidRDefault="00740D17" w:rsidP="00740D17">
      <w:pPr>
        <w:rPr>
          <w:lang w:val="en-GB"/>
        </w:rPr>
      </w:pPr>
    </w:p>
    <w:p w14:paraId="1B448C91" w14:textId="77777777" w:rsidR="00740D17" w:rsidRPr="001E1F9D" w:rsidRDefault="00740D17" w:rsidP="00740D17">
      <w:pPr>
        <w:rPr>
          <w:lang w:val="en-GB"/>
        </w:rPr>
      </w:pPr>
    </w:p>
    <w:p w14:paraId="2FD16521" w14:textId="77777777" w:rsidR="00740D17" w:rsidRPr="001E1F9D" w:rsidRDefault="00740D17" w:rsidP="00740D17">
      <w:pPr>
        <w:rPr>
          <w:lang w:val="en-GB"/>
        </w:rPr>
      </w:pPr>
    </w:p>
    <w:p w14:paraId="0F215D49" w14:textId="77777777" w:rsidR="00740D17" w:rsidRPr="001E1F9D" w:rsidRDefault="00740D17" w:rsidP="00740D17">
      <w:pPr>
        <w:rPr>
          <w:lang w:val="en-GB"/>
        </w:rPr>
      </w:pPr>
    </w:p>
    <w:p w14:paraId="0E047923" w14:textId="77777777" w:rsidR="00740D17" w:rsidRPr="001E1F9D" w:rsidRDefault="00740D17" w:rsidP="00740D17">
      <w:pPr>
        <w:rPr>
          <w:lang w:val="en-GB"/>
        </w:rPr>
      </w:pPr>
    </w:p>
    <w:p w14:paraId="5CA7EF5B" w14:textId="77777777" w:rsidR="00740D17" w:rsidRPr="001E1F9D" w:rsidRDefault="00B23BAD" w:rsidP="00740D17">
      <w:pPr>
        <w:rPr>
          <w:lang w:val="en-GB"/>
        </w:rPr>
      </w:pPr>
      <w:r>
        <w:rPr>
          <w:lang w:val="en-GB"/>
        </w:rPr>
        <w:pict w14:anchorId="42ACB4E8">
          <v:group id="_x0000_s1258" style="position:absolute;left:0;text-align:left;margin-left:192.45pt;margin-top:7.75pt;width:317.5pt;height:102.05pt;z-index:251643392" coordorigin="5550,3578" coordsize="6350,2041">
            <v:shape id="_x0000_s1209" type="#_x0000_t202" style="position:absolute;left:5550;top:3578;width:6350;height:2041;visibility:visible;mso-wrap-distance-top:3.6pt;mso-wrap-distance-bottom:3.6pt;mso-width-relative:margin;mso-height-relative:margin" fillcolor="#238dc1" strokecolor="white">
              <v:stroke opacity="0"/>
              <v:shadow offset=",5pt" offset2=",6pt"/>
              <v:textbox style="mso-next-textbox:#_x0000_s1209" inset=".5mm,1.3mm">
                <w:txbxContent>
                  <w:p w14:paraId="0D77CAFC" w14:textId="77777777" w:rsidR="00680E45" w:rsidRPr="006D73ED" w:rsidRDefault="00680E45" w:rsidP="005D6986">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7B2F066" w14:textId="77777777" w:rsidR="00680E45" w:rsidRPr="00E7654F" w:rsidRDefault="00680E45" w:rsidP="005D6986">
                    <w:pPr>
                      <w:jc w:val="right"/>
                      <w:rPr>
                        <w:color w:val="FFFFFF"/>
                        <w:sz w:val="52"/>
                        <w:szCs w:val="36"/>
                      </w:rPr>
                    </w:pPr>
                  </w:p>
                </w:txbxContent>
              </v:textbox>
            </v:shape>
            <v:shape id="_x0000_s1164" type="#_x0000_t202" style="position:absolute;left:5767;top:3985;width:868;height:1554;visibility:visible;mso-height-percent:200;mso-wrap-distance-top:3.6pt;mso-wrap-distance-bottom:3.6pt;mso-height-percent:200;mso-width-relative:margin;mso-height-relative:margin" fillcolor="#238dc1" stroked="f" strokecolor="#f8f8f8" strokeweight=".25pt">
              <v:textbox style="mso-next-textbox:#_x0000_s1164;mso-fit-shape-to-text:t">
                <w:txbxContent>
                  <w:p w14:paraId="1AC56E79" w14:textId="77777777" w:rsidR="00680E45" w:rsidRPr="003D16B4" w:rsidRDefault="00680E45" w:rsidP="00993E3A">
                    <w:pPr>
                      <w:rPr>
                        <w:color w:val="FFFFFF"/>
                        <w:sz w:val="96"/>
                        <w:szCs w:val="96"/>
                      </w:rPr>
                    </w:pPr>
                    <w:r w:rsidRPr="003D16B4">
                      <w:rPr>
                        <w:color w:val="FFFFFF"/>
                        <w:sz w:val="96"/>
                        <w:szCs w:val="96"/>
                      </w:rPr>
                      <w:t>5</w:t>
                    </w:r>
                  </w:p>
                  <w:p w14:paraId="232BE7FC" w14:textId="77777777" w:rsidR="00680E45" w:rsidRPr="0065240B" w:rsidRDefault="00680E45" w:rsidP="00993E3A"/>
                </w:txbxContent>
              </v:textbox>
            </v:shape>
            <v:shape id="_x0000_s1210" type="#_x0000_t32" style="position:absolute;left:6899;top:3578;width:0;height:2041;mso-wrap-distance-top:3.6pt;mso-wrap-distance-bottom:3.6pt;mso-width-relative:margin;mso-height-relative:margin" o:connectortype="straight" strokecolor="white" strokeweight="2.5pt">
              <v:shadow offset=",5pt" offset2=",6pt"/>
            </v:shape>
          </v:group>
        </w:pict>
      </w:r>
    </w:p>
    <w:p w14:paraId="31966661" w14:textId="77777777" w:rsidR="00740D17" w:rsidRPr="001E1F9D" w:rsidRDefault="00740D17" w:rsidP="00740D17">
      <w:pPr>
        <w:rPr>
          <w:lang w:val="en-GB"/>
        </w:rPr>
      </w:pPr>
    </w:p>
    <w:p w14:paraId="71E2556D" w14:textId="77777777" w:rsidR="00740D17" w:rsidRPr="001E1F9D" w:rsidRDefault="00740D17" w:rsidP="00740D17">
      <w:pPr>
        <w:rPr>
          <w:lang w:val="en-GB"/>
        </w:rPr>
      </w:pPr>
    </w:p>
    <w:p w14:paraId="12F42DA9" w14:textId="77777777" w:rsidR="00740D17" w:rsidRPr="001E1F9D" w:rsidRDefault="00740D17" w:rsidP="00740D17">
      <w:pPr>
        <w:rPr>
          <w:lang w:val="en-GB"/>
        </w:rPr>
      </w:pPr>
    </w:p>
    <w:p w14:paraId="3C8877FF" w14:textId="77777777" w:rsidR="00740D17" w:rsidRPr="001E1F9D" w:rsidRDefault="00740D17" w:rsidP="00740D17">
      <w:pPr>
        <w:rPr>
          <w:lang w:val="en-GB"/>
        </w:rPr>
      </w:pPr>
    </w:p>
    <w:p w14:paraId="5A70560A" w14:textId="77777777" w:rsidR="00740D17" w:rsidRPr="001E1F9D" w:rsidRDefault="00740D17" w:rsidP="00740D17">
      <w:pPr>
        <w:rPr>
          <w:lang w:val="en-GB"/>
        </w:rPr>
      </w:pPr>
    </w:p>
    <w:p w14:paraId="22A1A6C2" w14:textId="77777777" w:rsidR="00740D17" w:rsidRPr="001E1F9D" w:rsidRDefault="00740D17" w:rsidP="00740D17">
      <w:pPr>
        <w:rPr>
          <w:lang w:val="en-GB"/>
        </w:rPr>
      </w:pPr>
    </w:p>
    <w:p w14:paraId="2E87343F" w14:textId="77777777" w:rsidR="00740D17" w:rsidRPr="001E1F9D" w:rsidRDefault="00740D17" w:rsidP="00740D17">
      <w:pPr>
        <w:rPr>
          <w:lang w:val="en-GB"/>
        </w:rPr>
      </w:pPr>
    </w:p>
    <w:p w14:paraId="13EC3193" w14:textId="77777777" w:rsidR="00740D17" w:rsidRPr="001E1F9D" w:rsidRDefault="00740D17" w:rsidP="00740D17">
      <w:pPr>
        <w:rPr>
          <w:lang w:val="en-GB"/>
        </w:rPr>
      </w:pPr>
    </w:p>
    <w:p w14:paraId="6736A253" w14:textId="77777777" w:rsidR="00740D17" w:rsidRPr="001E1F9D" w:rsidRDefault="00740D17" w:rsidP="00740D17">
      <w:pPr>
        <w:rPr>
          <w:lang w:val="en-GB"/>
        </w:rPr>
      </w:pPr>
    </w:p>
    <w:p w14:paraId="35FE46C2" w14:textId="77777777" w:rsidR="00740D17" w:rsidRPr="001E1F9D" w:rsidRDefault="00740D17" w:rsidP="00740D17">
      <w:pPr>
        <w:rPr>
          <w:lang w:val="en-GB"/>
        </w:rPr>
      </w:pPr>
    </w:p>
    <w:p w14:paraId="76ED5CEF" w14:textId="77777777" w:rsidR="00740D17" w:rsidRPr="001E1F9D" w:rsidRDefault="00740D17" w:rsidP="00740D17">
      <w:pPr>
        <w:rPr>
          <w:lang w:val="en-GB"/>
        </w:rPr>
      </w:pPr>
    </w:p>
    <w:p w14:paraId="0B134293" w14:textId="77777777" w:rsidR="00740D17" w:rsidRPr="001E1F9D" w:rsidRDefault="00740D17" w:rsidP="00740D17">
      <w:pPr>
        <w:rPr>
          <w:lang w:val="en-GB"/>
        </w:rPr>
      </w:pPr>
    </w:p>
    <w:p w14:paraId="7CEDBDB7" w14:textId="77777777" w:rsidR="00740D17" w:rsidRPr="001E1F9D" w:rsidRDefault="00740D17" w:rsidP="00740D17">
      <w:pPr>
        <w:rPr>
          <w:lang w:val="en-GB"/>
        </w:rPr>
      </w:pPr>
    </w:p>
    <w:p w14:paraId="47941E26" w14:textId="77777777" w:rsidR="00740D17" w:rsidRPr="001E1F9D" w:rsidRDefault="00740D17" w:rsidP="00740D17">
      <w:pPr>
        <w:rPr>
          <w:lang w:val="en-GB"/>
        </w:rPr>
      </w:pPr>
    </w:p>
    <w:p w14:paraId="18557DA3" w14:textId="77777777" w:rsidR="00740D17" w:rsidRPr="001E1F9D" w:rsidRDefault="00740D17" w:rsidP="00740D17">
      <w:pPr>
        <w:rPr>
          <w:lang w:val="en-GB"/>
        </w:rPr>
      </w:pPr>
    </w:p>
    <w:p w14:paraId="22C183EC" w14:textId="77777777" w:rsidR="00740D17" w:rsidRPr="001E1F9D" w:rsidRDefault="00740D17" w:rsidP="00740D17">
      <w:pPr>
        <w:rPr>
          <w:lang w:val="en-GB"/>
        </w:rPr>
      </w:pPr>
    </w:p>
    <w:p w14:paraId="74EEC6EE" w14:textId="77777777" w:rsidR="00740D17" w:rsidRPr="001E1F9D" w:rsidRDefault="00740D17" w:rsidP="00740D17">
      <w:pPr>
        <w:rPr>
          <w:lang w:val="en-GB"/>
        </w:rPr>
      </w:pPr>
    </w:p>
    <w:p w14:paraId="07527C45" w14:textId="77777777" w:rsidR="00740D17" w:rsidRPr="001E1F9D" w:rsidRDefault="00740D17" w:rsidP="00740D17">
      <w:pPr>
        <w:rPr>
          <w:lang w:val="en-GB"/>
        </w:rPr>
      </w:pPr>
    </w:p>
    <w:p w14:paraId="02761473" w14:textId="77777777" w:rsidR="00740D17" w:rsidRPr="001E1F9D" w:rsidRDefault="00740D17" w:rsidP="00740D17">
      <w:pPr>
        <w:rPr>
          <w:lang w:val="en-GB"/>
        </w:rPr>
      </w:pPr>
    </w:p>
    <w:p w14:paraId="06FB27CB" w14:textId="77777777" w:rsidR="00740D17" w:rsidRPr="001E1F9D" w:rsidRDefault="00740D17" w:rsidP="00740D17">
      <w:pPr>
        <w:rPr>
          <w:lang w:val="en-GB"/>
        </w:rPr>
      </w:pPr>
    </w:p>
    <w:p w14:paraId="6C324A12" w14:textId="77777777" w:rsidR="00740D17" w:rsidRPr="001E1F9D" w:rsidRDefault="00740D17" w:rsidP="00740D17">
      <w:pPr>
        <w:rPr>
          <w:lang w:val="en-GB"/>
        </w:rPr>
      </w:pPr>
    </w:p>
    <w:p w14:paraId="605095A1" w14:textId="77777777" w:rsidR="00740D17" w:rsidRPr="001E1F9D" w:rsidRDefault="00740D17" w:rsidP="00740D17">
      <w:pPr>
        <w:rPr>
          <w:lang w:val="en-GB"/>
        </w:rPr>
      </w:pPr>
    </w:p>
    <w:p w14:paraId="0E893136" w14:textId="77777777" w:rsidR="00740D17" w:rsidRPr="001E1F9D" w:rsidRDefault="00740D17" w:rsidP="00740D17">
      <w:pPr>
        <w:rPr>
          <w:lang w:val="en-GB"/>
        </w:rPr>
      </w:pPr>
    </w:p>
    <w:p w14:paraId="4031916D" w14:textId="77777777" w:rsidR="00740D17" w:rsidRPr="001E1F9D" w:rsidRDefault="00740D17" w:rsidP="00740D17">
      <w:pPr>
        <w:rPr>
          <w:lang w:val="en-GB"/>
        </w:rPr>
      </w:pPr>
    </w:p>
    <w:p w14:paraId="48A4CDE6" w14:textId="77777777" w:rsidR="00740D17" w:rsidRPr="001E1F9D" w:rsidRDefault="00740D17" w:rsidP="00740D17">
      <w:pPr>
        <w:rPr>
          <w:lang w:val="en-GB"/>
        </w:rPr>
      </w:pPr>
    </w:p>
    <w:p w14:paraId="757BDF72" w14:textId="77777777" w:rsidR="00740D17" w:rsidRPr="001E1F9D" w:rsidRDefault="00740D17" w:rsidP="00740D17">
      <w:pPr>
        <w:rPr>
          <w:lang w:val="en-GB"/>
        </w:rPr>
      </w:pPr>
    </w:p>
    <w:p w14:paraId="2C381206" w14:textId="77777777" w:rsidR="005523ED" w:rsidRDefault="00740D17" w:rsidP="007A5864">
      <w:pPr>
        <w:pStyle w:val="Heading1"/>
        <w:rPr>
          <w:lang w:val="en-GB"/>
        </w:rPr>
      </w:pPr>
      <w:r w:rsidRPr="001E1F9D">
        <w:rPr>
          <w:lang w:val="en-GB"/>
        </w:rPr>
        <w:br w:type="page"/>
      </w:r>
      <w:bookmarkStart w:id="30" w:name="_Toc34385560"/>
      <w:r w:rsidR="004C2204" w:rsidRPr="001E1F9D">
        <w:rPr>
          <w:lang w:val="en-GB"/>
        </w:rPr>
        <w:lastRenderedPageBreak/>
        <w:t xml:space="preserve">Digital Public Administration </w:t>
      </w:r>
      <w:r w:rsidR="00457E8B" w:rsidRPr="001E1F9D">
        <w:rPr>
          <w:lang w:val="en-GB"/>
        </w:rPr>
        <w:t>G</w:t>
      </w:r>
      <w:r w:rsidR="003730DF" w:rsidRPr="001E1F9D">
        <w:rPr>
          <w:lang w:val="en-GB"/>
        </w:rPr>
        <w:t>overnance</w:t>
      </w:r>
      <w:bookmarkEnd w:id="30"/>
    </w:p>
    <w:p w14:paraId="4435F799" w14:textId="77777777" w:rsidR="00B753F6" w:rsidRDefault="00B753F6" w:rsidP="00B753F6"/>
    <w:p w14:paraId="37B53EE4" w14:textId="4A8A425C" w:rsidR="00B753F6" w:rsidRPr="00B753F6" w:rsidRDefault="00B753F6" w:rsidP="00B753F6">
      <w:r>
        <w:t xml:space="preserve">For more details on </w:t>
      </w:r>
      <w:r>
        <w:t>Poland</w:t>
      </w:r>
      <w:r>
        <w:t xml:space="preserve">’s responsible bodies for digital policy and interoperability, its main actors, as well as relevant digital initiatives, please visit the </w:t>
      </w:r>
      <w:hyperlink r:id="rId100" w:history="1">
        <w:r w:rsidRPr="00A02633">
          <w:rPr>
            <w:rStyle w:val="Hyperlink"/>
          </w:rPr>
          <w:t>NIFO collection</w:t>
        </w:r>
      </w:hyperlink>
      <w:r>
        <w:t xml:space="preserve"> on </w:t>
      </w:r>
      <w:r w:rsidRPr="00A02633">
        <w:t>Joinup</w:t>
      </w:r>
      <w:r>
        <w:t>.</w:t>
      </w:r>
    </w:p>
    <w:p w14:paraId="7E184286" w14:textId="77777777" w:rsidR="002E6559" w:rsidRPr="001E1F9D" w:rsidRDefault="002E6559" w:rsidP="007A3FE7">
      <w:pPr>
        <w:pStyle w:val="Heading2"/>
        <w:rPr>
          <w:lang w:val="en-GB"/>
        </w:rPr>
      </w:pPr>
      <w:bookmarkStart w:id="31" w:name="_Toc1474975"/>
      <w:r w:rsidRPr="001E1F9D">
        <w:rPr>
          <w:lang w:val="en-GB"/>
        </w:rPr>
        <w:t>National</w:t>
      </w:r>
    </w:p>
    <w:p w14:paraId="03BD006D" w14:textId="77777777" w:rsidR="005E74F3" w:rsidRPr="006E4594" w:rsidRDefault="002E6DD6" w:rsidP="004F2DDF">
      <w:pPr>
        <w:pStyle w:val="Subtitle"/>
      </w:pPr>
      <w:r w:rsidRPr="006E4594">
        <w:t xml:space="preserve">Chancellery of the Prime Minister </w:t>
      </w:r>
      <w:r w:rsidR="005E74F3" w:rsidRPr="006E4594">
        <w:t xml:space="preserve"> </w:t>
      </w:r>
    </w:p>
    <w:p w14:paraId="04C5FEE3" w14:textId="2089CBFF" w:rsidR="005E74F3" w:rsidRPr="001E1F9D" w:rsidRDefault="002E6DD6" w:rsidP="00A13A42">
      <w:pPr>
        <w:rPr>
          <w:lang w:val="en-GB"/>
        </w:rPr>
      </w:pPr>
      <w:r w:rsidRPr="001E1F9D">
        <w:rPr>
          <w:lang w:val="en-GB"/>
        </w:rPr>
        <w:t>In November 2020, after the reorganisation of the government, t</w:t>
      </w:r>
      <w:r w:rsidR="005E74F3" w:rsidRPr="001E1F9D">
        <w:rPr>
          <w:lang w:val="en-GB"/>
        </w:rPr>
        <w:t xml:space="preserve">he </w:t>
      </w:r>
      <w:hyperlink r:id="rId101" w:history="1">
        <w:r w:rsidR="005E74F3" w:rsidRPr="001E1F9D">
          <w:rPr>
            <w:rStyle w:val="Hyperlink"/>
            <w:lang w:val="en-GB"/>
          </w:rPr>
          <w:t xml:space="preserve">Ministry </w:t>
        </w:r>
        <w:r w:rsidR="0051168D" w:rsidRPr="001E1F9D">
          <w:rPr>
            <w:rStyle w:val="Hyperlink"/>
            <w:lang w:val="en-GB"/>
          </w:rPr>
          <w:t xml:space="preserve">for </w:t>
        </w:r>
        <w:r w:rsidR="005E74F3" w:rsidRPr="001E1F9D">
          <w:rPr>
            <w:rStyle w:val="Hyperlink"/>
            <w:lang w:val="en-GB"/>
          </w:rPr>
          <w:t>Digital Affairs</w:t>
        </w:r>
      </w:hyperlink>
      <w:r w:rsidR="005E74F3" w:rsidRPr="001E1F9D">
        <w:rPr>
          <w:lang w:val="en-GB"/>
        </w:rPr>
        <w:t xml:space="preserve"> was </w:t>
      </w:r>
      <w:r w:rsidRPr="001E1F9D">
        <w:rPr>
          <w:lang w:val="en-GB"/>
        </w:rPr>
        <w:t>merged with the Chancellery of the Prime Minister, which since then has continu</w:t>
      </w:r>
      <w:r w:rsidR="00554722" w:rsidRPr="001E1F9D">
        <w:rPr>
          <w:lang w:val="en-GB"/>
        </w:rPr>
        <w:t>ed</w:t>
      </w:r>
      <w:r w:rsidRPr="001E1F9D">
        <w:rPr>
          <w:lang w:val="en-GB"/>
        </w:rPr>
        <w:t xml:space="preserve"> its mission and pending activities with regard to Poland’s digital development.</w:t>
      </w:r>
      <w:r w:rsidR="00D53BF7" w:rsidRPr="001E1F9D">
        <w:rPr>
          <w:lang w:val="en-GB"/>
        </w:rPr>
        <w:t xml:space="preserve"> </w:t>
      </w:r>
      <w:r w:rsidR="005E74F3" w:rsidRPr="001E1F9D">
        <w:rPr>
          <w:lang w:val="en-GB"/>
        </w:rPr>
        <w:t xml:space="preserve">The main tasks of the </w:t>
      </w:r>
      <w:r w:rsidR="00C41F2B" w:rsidRPr="001E1F9D">
        <w:rPr>
          <w:lang w:val="en-GB"/>
        </w:rPr>
        <w:t xml:space="preserve">Chancellery of the Prime Minister are still concentrated around </w:t>
      </w:r>
      <w:r w:rsidR="005E74F3" w:rsidRPr="001E1F9D">
        <w:rPr>
          <w:lang w:val="en-GB"/>
        </w:rPr>
        <w:t xml:space="preserve">three pillars: providing internet access, developing web content and services, and promoting digital </w:t>
      </w:r>
      <w:r w:rsidR="00554722" w:rsidRPr="001E1F9D">
        <w:rPr>
          <w:lang w:val="en-GB"/>
        </w:rPr>
        <w:t>skills</w:t>
      </w:r>
      <w:r w:rsidR="005E74F3" w:rsidRPr="001E1F9D">
        <w:rPr>
          <w:lang w:val="en-GB"/>
        </w:rPr>
        <w:t xml:space="preserve">. </w:t>
      </w:r>
    </w:p>
    <w:p w14:paraId="3AD0012A" w14:textId="4A0D702B" w:rsidR="005E74F3" w:rsidRPr="001E1F9D" w:rsidRDefault="0051168D" w:rsidP="005E74F3">
      <w:pPr>
        <w:rPr>
          <w:lang w:val="en-GB"/>
        </w:rPr>
      </w:pPr>
      <w:r w:rsidRPr="001E1F9D">
        <w:rPr>
          <w:lang w:val="en-GB"/>
        </w:rPr>
        <w:t>T</w:t>
      </w:r>
      <w:r w:rsidR="005E74F3" w:rsidRPr="001E1F9D">
        <w:rPr>
          <w:lang w:val="en-GB"/>
        </w:rPr>
        <w:t xml:space="preserve">he key departments within the </w:t>
      </w:r>
      <w:r w:rsidR="00C41F2B" w:rsidRPr="001E1F9D">
        <w:rPr>
          <w:lang w:val="en-GB"/>
        </w:rPr>
        <w:t>Chancellery</w:t>
      </w:r>
      <w:r w:rsidR="0028170A" w:rsidRPr="001E1F9D">
        <w:rPr>
          <w:lang w:val="en-GB"/>
        </w:rPr>
        <w:t xml:space="preserve"> which are</w:t>
      </w:r>
      <w:r w:rsidR="00C41F2B" w:rsidRPr="001E1F9D">
        <w:rPr>
          <w:lang w:val="en-GB"/>
        </w:rPr>
        <w:t xml:space="preserve"> dealing with digital affairs</w:t>
      </w:r>
      <w:r w:rsidRPr="001E1F9D">
        <w:rPr>
          <w:lang w:val="en-GB"/>
        </w:rPr>
        <w:t xml:space="preserve"> are the following</w:t>
      </w:r>
      <w:r w:rsidR="005E74F3" w:rsidRPr="001E1F9D">
        <w:rPr>
          <w:lang w:val="en-GB"/>
        </w:rPr>
        <w:t xml:space="preserve">: </w:t>
      </w:r>
    </w:p>
    <w:p w14:paraId="58C972A9" w14:textId="77777777" w:rsidR="005E74F3" w:rsidRPr="001E1F9D" w:rsidRDefault="005A43E1" w:rsidP="005E74F3">
      <w:pPr>
        <w:pStyle w:val="Bulletpoint"/>
        <w:rPr>
          <w:lang w:val="en-GB"/>
        </w:rPr>
      </w:pPr>
      <w:r w:rsidRPr="001E1F9D">
        <w:rPr>
          <w:lang w:val="en-GB"/>
        </w:rPr>
        <w:t xml:space="preserve">Systems Management </w:t>
      </w:r>
      <w:r w:rsidR="005E74F3" w:rsidRPr="001E1F9D">
        <w:rPr>
          <w:lang w:val="en-GB"/>
        </w:rPr>
        <w:t>Department, whose tasks include maintaining and developing registers, records and systems as well as making data available from registers</w:t>
      </w:r>
      <w:r w:rsidRPr="001E1F9D">
        <w:rPr>
          <w:lang w:val="en-GB"/>
        </w:rPr>
        <w:t xml:space="preserve"> and</w:t>
      </w:r>
      <w:r w:rsidR="005E74F3" w:rsidRPr="001E1F9D">
        <w:rPr>
          <w:lang w:val="en-GB"/>
        </w:rPr>
        <w:t xml:space="preserve"> improving data quality;</w:t>
      </w:r>
    </w:p>
    <w:p w14:paraId="4340A565" w14:textId="65066276" w:rsidR="005E74F3" w:rsidRPr="001E1F9D" w:rsidRDefault="0048559F" w:rsidP="005E74F3">
      <w:pPr>
        <w:pStyle w:val="Bulletpoint"/>
        <w:rPr>
          <w:lang w:val="en-GB"/>
        </w:rPr>
      </w:pPr>
      <w:r w:rsidRPr="001E1F9D">
        <w:rPr>
          <w:lang w:val="en-GB"/>
        </w:rPr>
        <w:t>Digital Competence Development Centre</w:t>
      </w:r>
      <w:r w:rsidR="005E74F3" w:rsidRPr="001E1F9D">
        <w:rPr>
          <w:lang w:val="en-GB"/>
        </w:rPr>
        <w:t>, which pursues public policy in the area of digital skills and accessibility</w:t>
      </w:r>
      <w:r w:rsidR="002A3652" w:rsidRPr="001E1F9D">
        <w:rPr>
          <w:lang w:val="en-GB"/>
        </w:rPr>
        <w:t>,</w:t>
      </w:r>
      <w:r w:rsidR="005E74F3" w:rsidRPr="001E1F9D">
        <w:rPr>
          <w:lang w:val="en-GB"/>
        </w:rPr>
        <w:t xml:space="preserve"> and coordinates all governmental activities in this field;</w:t>
      </w:r>
    </w:p>
    <w:p w14:paraId="2215F207" w14:textId="5CA5F2EF" w:rsidR="005E74F3" w:rsidRPr="001E1F9D" w:rsidRDefault="005A43E1" w:rsidP="005E74F3">
      <w:pPr>
        <w:pStyle w:val="Bulletpoint"/>
        <w:rPr>
          <w:lang w:val="en-GB"/>
        </w:rPr>
      </w:pPr>
      <w:r w:rsidRPr="001E1F9D">
        <w:rPr>
          <w:lang w:val="en-GB"/>
        </w:rPr>
        <w:t xml:space="preserve">Cybersecurity </w:t>
      </w:r>
      <w:r w:rsidR="005E74F3" w:rsidRPr="001E1F9D">
        <w:rPr>
          <w:lang w:val="en-GB"/>
        </w:rPr>
        <w:t xml:space="preserve">Department, </w:t>
      </w:r>
      <w:r w:rsidR="0051168D" w:rsidRPr="001E1F9D">
        <w:rPr>
          <w:lang w:val="en-GB"/>
        </w:rPr>
        <w:t xml:space="preserve">which </w:t>
      </w:r>
      <w:r w:rsidR="005E74F3" w:rsidRPr="001E1F9D">
        <w:rPr>
          <w:lang w:val="en-GB"/>
        </w:rPr>
        <w:t>cover</w:t>
      </w:r>
      <w:r w:rsidR="0051168D" w:rsidRPr="001E1F9D">
        <w:rPr>
          <w:lang w:val="en-GB"/>
        </w:rPr>
        <w:t>s</w:t>
      </w:r>
      <w:r w:rsidR="005E74F3" w:rsidRPr="001E1F9D">
        <w:rPr>
          <w:lang w:val="en-GB"/>
        </w:rPr>
        <w:t xml:space="preserve"> cybersecurity issues, includ</w:t>
      </w:r>
      <w:r w:rsidR="0051168D" w:rsidRPr="001E1F9D">
        <w:rPr>
          <w:lang w:val="en-GB"/>
        </w:rPr>
        <w:t>ing</w:t>
      </w:r>
      <w:r w:rsidR="005E74F3" w:rsidRPr="001E1F9D">
        <w:rPr>
          <w:lang w:val="en-GB"/>
        </w:rPr>
        <w:t xml:space="preserve"> the development and implementation of strategic documents and legal acts in the field of cybersecurity, national and international cooperation, </w:t>
      </w:r>
      <w:r w:rsidR="0051168D" w:rsidRPr="001E1F9D">
        <w:rPr>
          <w:lang w:val="en-GB"/>
        </w:rPr>
        <w:t xml:space="preserve">and </w:t>
      </w:r>
      <w:r w:rsidR="005E74F3" w:rsidRPr="001E1F9D">
        <w:rPr>
          <w:lang w:val="en-GB"/>
        </w:rPr>
        <w:t xml:space="preserve">development of guidelines and standards for the </w:t>
      </w:r>
      <w:r w:rsidRPr="001E1F9D">
        <w:rPr>
          <w:lang w:val="en-GB"/>
        </w:rPr>
        <w:t xml:space="preserve">implementation of </w:t>
      </w:r>
      <w:r w:rsidR="005E74F3" w:rsidRPr="001E1F9D">
        <w:rPr>
          <w:lang w:val="en-GB"/>
        </w:rPr>
        <w:t xml:space="preserve">appropriate measures </w:t>
      </w:r>
      <w:r w:rsidRPr="001E1F9D">
        <w:rPr>
          <w:lang w:val="en-GB"/>
        </w:rPr>
        <w:t>to protect</w:t>
      </w:r>
      <w:r w:rsidR="005E74F3" w:rsidRPr="001E1F9D">
        <w:rPr>
          <w:lang w:val="en-GB"/>
        </w:rPr>
        <w:t xml:space="preserve"> IT systems;</w:t>
      </w:r>
    </w:p>
    <w:p w14:paraId="3EF2C452" w14:textId="77777777" w:rsidR="005E74F3" w:rsidRPr="001E1F9D" w:rsidRDefault="005E74F3" w:rsidP="005E74F3">
      <w:pPr>
        <w:pStyle w:val="Bulletpoint"/>
        <w:rPr>
          <w:lang w:val="en-GB"/>
        </w:rPr>
      </w:pPr>
      <w:r w:rsidRPr="001E1F9D">
        <w:rPr>
          <w:lang w:val="en-GB"/>
        </w:rPr>
        <w:t>Services Development Department, whose goal is to facilitate citizens</w:t>
      </w:r>
      <w:r w:rsidR="001E7869" w:rsidRPr="001E1F9D">
        <w:rPr>
          <w:lang w:val="en-GB"/>
        </w:rPr>
        <w:t>’</w:t>
      </w:r>
      <w:r w:rsidRPr="001E1F9D">
        <w:rPr>
          <w:lang w:val="en-GB"/>
        </w:rPr>
        <w:t xml:space="preserve"> access to public administration’s information and services;</w:t>
      </w:r>
    </w:p>
    <w:p w14:paraId="02624619" w14:textId="0C312B54" w:rsidR="005E74F3" w:rsidRPr="001E1F9D" w:rsidRDefault="001E7869" w:rsidP="005E74F3">
      <w:pPr>
        <w:pStyle w:val="Bulletpoint"/>
        <w:rPr>
          <w:lang w:val="en-GB"/>
        </w:rPr>
      </w:pPr>
      <w:r w:rsidRPr="001E1F9D">
        <w:rPr>
          <w:lang w:val="en-GB"/>
        </w:rPr>
        <w:t xml:space="preserve">Data Management </w:t>
      </w:r>
      <w:r w:rsidR="005E74F3" w:rsidRPr="001E1F9D">
        <w:rPr>
          <w:lang w:val="en-GB"/>
        </w:rPr>
        <w:t>Department</w:t>
      </w:r>
      <w:r w:rsidRPr="001E1F9D">
        <w:rPr>
          <w:lang w:val="en-GB"/>
        </w:rPr>
        <w:t xml:space="preserve">, </w:t>
      </w:r>
      <w:r w:rsidR="008B06E3" w:rsidRPr="001E1F9D">
        <w:rPr>
          <w:lang w:val="en-GB"/>
        </w:rPr>
        <w:t xml:space="preserve">which </w:t>
      </w:r>
      <w:r w:rsidR="008B06E3" w:rsidRPr="001E1F9D">
        <w:rPr>
          <w:rFonts w:ascii="Arial" w:hAnsi="Arial" w:cs="Arial"/>
          <w:bCs/>
          <w:color w:val="1B1B1B"/>
          <w:shd w:val="clear" w:color="auto" w:fill="FFFFFF"/>
          <w:lang w:val="en-GB"/>
        </w:rPr>
        <w:t>i</w:t>
      </w:r>
      <w:r w:rsidR="008B06E3" w:rsidRPr="001E1F9D">
        <w:rPr>
          <w:lang w:val="en-GB"/>
        </w:rPr>
        <w:t xml:space="preserve">s responsible for opening up </w:t>
      </w:r>
      <w:r w:rsidR="002A3652" w:rsidRPr="001E1F9D">
        <w:rPr>
          <w:lang w:val="en-GB"/>
        </w:rPr>
        <w:t>PSI</w:t>
      </w:r>
      <w:r w:rsidR="0051168D" w:rsidRPr="001E1F9D">
        <w:rPr>
          <w:lang w:val="en-GB"/>
        </w:rPr>
        <w:t xml:space="preserve"> by</w:t>
      </w:r>
      <w:r w:rsidR="008B06E3" w:rsidRPr="001E1F9D">
        <w:rPr>
          <w:lang w:val="en-GB"/>
        </w:rPr>
        <w:t xml:space="preserve"> creat</w:t>
      </w:r>
      <w:r w:rsidR="0051168D" w:rsidRPr="001E1F9D">
        <w:rPr>
          <w:lang w:val="en-GB"/>
        </w:rPr>
        <w:t>ing</w:t>
      </w:r>
      <w:r w:rsidR="008B06E3" w:rsidRPr="001E1F9D">
        <w:rPr>
          <w:lang w:val="en-GB"/>
        </w:rPr>
        <w:t xml:space="preserve"> legal bas</w:t>
      </w:r>
      <w:r w:rsidR="0051168D" w:rsidRPr="001E1F9D">
        <w:rPr>
          <w:lang w:val="en-GB"/>
        </w:rPr>
        <w:t>e</w:t>
      </w:r>
      <w:r w:rsidR="008B06E3" w:rsidRPr="001E1F9D">
        <w:rPr>
          <w:lang w:val="en-GB"/>
        </w:rPr>
        <w:t>s for reuse of data held by public bodies and ensur</w:t>
      </w:r>
      <w:r w:rsidR="002A3652" w:rsidRPr="001E1F9D">
        <w:rPr>
          <w:lang w:val="en-GB"/>
        </w:rPr>
        <w:t>ing</w:t>
      </w:r>
      <w:r w:rsidR="008B06E3" w:rsidRPr="001E1F9D">
        <w:rPr>
          <w:lang w:val="en-GB"/>
        </w:rPr>
        <w:t xml:space="preserve"> th</w:t>
      </w:r>
      <w:r w:rsidR="0051168D" w:rsidRPr="001E1F9D">
        <w:rPr>
          <w:lang w:val="en-GB"/>
        </w:rPr>
        <w:t>ese</w:t>
      </w:r>
      <w:r w:rsidR="008B06E3" w:rsidRPr="001E1F9D">
        <w:rPr>
          <w:lang w:val="en-GB"/>
        </w:rPr>
        <w:t xml:space="preserve"> data </w:t>
      </w:r>
      <w:r w:rsidR="0051168D" w:rsidRPr="001E1F9D">
        <w:rPr>
          <w:lang w:val="en-GB"/>
        </w:rPr>
        <w:t xml:space="preserve">are </w:t>
      </w:r>
      <w:r w:rsidR="008B06E3" w:rsidRPr="001E1F9D">
        <w:rPr>
          <w:lang w:val="en-GB"/>
        </w:rPr>
        <w:t>accessible and usable</w:t>
      </w:r>
      <w:r w:rsidR="0051168D" w:rsidRPr="001E1F9D">
        <w:rPr>
          <w:lang w:val="en-GB"/>
        </w:rPr>
        <w:t>,</w:t>
      </w:r>
      <w:r w:rsidR="008B06E3" w:rsidRPr="001E1F9D">
        <w:rPr>
          <w:lang w:val="en-GB"/>
        </w:rPr>
        <w:t xml:space="preserve"> maintain</w:t>
      </w:r>
      <w:r w:rsidR="0051168D" w:rsidRPr="001E1F9D">
        <w:rPr>
          <w:lang w:val="en-GB"/>
        </w:rPr>
        <w:t>ing</w:t>
      </w:r>
      <w:r w:rsidR="008B06E3" w:rsidRPr="001E1F9D">
        <w:rPr>
          <w:lang w:val="en-GB"/>
        </w:rPr>
        <w:t xml:space="preserve"> and develop</w:t>
      </w:r>
      <w:r w:rsidR="0051168D" w:rsidRPr="001E1F9D">
        <w:rPr>
          <w:lang w:val="en-GB"/>
        </w:rPr>
        <w:t>ing the</w:t>
      </w:r>
      <w:r w:rsidR="008B06E3" w:rsidRPr="001E1F9D">
        <w:rPr>
          <w:lang w:val="en-GB"/>
        </w:rPr>
        <w:t xml:space="preserve"> dane.gov.pl portal</w:t>
      </w:r>
      <w:r w:rsidR="0051168D" w:rsidRPr="001E1F9D">
        <w:rPr>
          <w:lang w:val="en-GB"/>
        </w:rPr>
        <w:t>,</w:t>
      </w:r>
      <w:r w:rsidR="008B06E3" w:rsidRPr="001E1F9D">
        <w:rPr>
          <w:lang w:val="en-GB"/>
        </w:rPr>
        <w:t xml:space="preserve"> </w:t>
      </w:r>
      <w:r w:rsidR="0051168D" w:rsidRPr="001E1F9D">
        <w:rPr>
          <w:lang w:val="en-GB"/>
        </w:rPr>
        <w:t xml:space="preserve">and </w:t>
      </w:r>
      <w:r w:rsidR="008B06E3" w:rsidRPr="001E1F9D">
        <w:rPr>
          <w:lang w:val="en-GB"/>
        </w:rPr>
        <w:t>conduct</w:t>
      </w:r>
      <w:r w:rsidR="0051168D" w:rsidRPr="001E1F9D">
        <w:rPr>
          <w:lang w:val="en-GB"/>
        </w:rPr>
        <w:t>ing</w:t>
      </w:r>
      <w:r w:rsidR="008B06E3" w:rsidRPr="001E1F9D">
        <w:rPr>
          <w:lang w:val="en-GB"/>
        </w:rPr>
        <w:t xml:space="preserve"> research and analys</w:t>
      </w:r>
      <w:r w:rsidR="002A3652" w:rsidRPr="001E1F9D">
        <w:rPr>
          <w:lang w:val="en-GB"/>
        </w:rPr>
        <w:t>e</w:t>
      </w:r>
      <w:r w:rsidR="008B06E3" w:rsidRPr="001E1F9D">
        <w:rPr>
          <w:lang w:val="en-GB"/>
        </w:rPr>
        <w:t>s o</w:t>
      </w:r>
      <w:r w:rsidR="002A3652" w:rsidRPr="001E1F9D">
        <w:rPr>
          <w:lang w:val="en-GB"/>
        </w:rPr>
        <w:t>n</w:t>
      </w:r>
      <w:r w:rsidR="008B06E3" w:rsidRPr="001E1F9D">
        <w:rPr>
          <w:lang w:val="en-GB"/>
        </w:rPr>
        <w:t xml:space="preserve"> </w:t>
      </w:r>
      <w:r w:rsidR="0051168D" w:rsidRPr="001E1F9D">
        <w:rPr>
          <w:lang w:val="en-GB"/>
        </w:rPr>
        <w:t xml:space="preserve">the </w:t>
      </w:r>
      <w:r w:rsidR="008B06E3" w:rsidRPr="001E1F9D">
        <w:rPr>
          <w:lang w:val="en-GB"/>
        </w:rPr>
        <w:t>data reuse and exchange market</w:t>
      </w:r>
      <w:r w:rsidR="0051168D" w:rsidRPr="001E1F9D">
        <w:rPr>
          <w:lang w:val="en-GB"/>
        </w:rPr>
        <w:t>. It</w:t>
      </w:r>
      <w:r w:rsidR="008B06E3" w:rsidRPr="001E1F9D">
        <w:rPr>
          <w:lang w:val="en-GB"/>
        </w:rPr>
        <w:t xml:space="preserve"> is also responsible for developing public policy in the field of personal data protection;</w:t>
      </w:r>
    </w:p>
    <w:p w14:paraId="0F27EB6D" w14:textId="5557FFD8" w:rsidR="005E74F3" w:rsidRPr="001E1F9D" w:rsidRDefault="00C26CBE" w:rsidP="00D75EA0">
      <w:pPr>
        <w:pStyle w:val="Bulletpoint"/>
        <w:rPr>
          <w:lang w:val="en-GB"/>
        </w:rPr>
      </w:pPr>
      <w:r w:rsidRPr="001E1F9D">
        <w:rPr>
          <w:lang w:val="en-GB"/>
        </w:rPr>
        <w:t>Digital Identity Department</w:t>
      </w:r>
      <w:r w:rsidR="0051168D" w:rsidRPr="001E1F9D">
        <w:rPr>
          <w:lang w:val="en-GB"/>
        </w:rPr>
        <w:t>,</w:t>
      </w:r>
      <w:r w:rsidRPr="001E1F9D">
        <w:rPr>
          <w:lang w:val="en-GB"/>
        </w:rPr>
        <w:t xml:space="preserve"> </w:t>
      </w:r>
      <w:r w:rsidR="00214E81" w:rsidRPr="001E1F9D">
        <w:rPr>
          <w:lang w:val="en-GB"/>
        </w:rPr>
        <w:t xml:space="preserve">which </w:t>
      </w:r>
      <w:r w:rsidR="005E74F3" w:rsidRPr="001E1F9D">
        <w:rPr>
          <w:lang w:val="en-GB"/>
        </w:rPr>
        <w:t xml:space="preserve">deals </w:t>
      </w:r>
      <w:r w:rsidR="0051168D" w:rsidRPr="001E1F9D">
        <w:rPr>
          <w:lang w:val="en-GB"/>
        </w:rPr>
        <w:t xml:space="preserve">in particular </w:t>
      </w:r>
      <w:r w:rsidR="005E74F3" w:rsidRPr="001E1F9D">
        <w:rPr>
          <w:lang w:val="en-GB"/>
        </w:rPr>
        <w:t>with projects and activities (including shaping policy and public relations) related to the development and implementation of new technologies</w:t>
      </w:r>
      <w:r w:rsidR="00D75EA0" w:rsidRPr="001E1F9D">
        <w:rPr>
          <w:lang w:val="en-GB"/>
        </w:rPr>
        <w:t>. In addition, the department is responsible for aspects related to digital identity</w:t>
      </w:r>
      <w:r w:rsidR="005E74F3" w:rsidRPr="001E1F9D">
        <w:rPr>
          <w:lang w:val="en-GB"/>
        </w:rPr>
        <w:t>;</w:t>
      </w:r>
    </w:p>
    <w:p w14:paraId="097F6CE0" w14:textId="77777777" w:rsidR="00C41F2B" w:rsidRPr="001E1F9D" w:rsidRDefault="005E74F3" w:rsidP="005E74F3">
      <w:pPr>
        <w:pStyle w:val="Bulletpoint"/>
        <w:rPr>
          <w:lang w:val="en-GB"/>
        </w:rPr>
      </w:pPr>
      <w:r w:rsidRPr="001E1F9D">
        <w:rPr>
          <w:lang w:val="en-GB"/>
        </w:rPr>
        <w:t>State Information Architecture Department</w:t>
      </w:r>
      <w:r w:rsidR="00300DAE" w:rsidRPr="001E1F9D">
        <w:rPr>
          <w:lang w:val="en-GB"/>
        </w:rPr>
        <w:t>, which</w:t>
      </w:r>
      <w:r w:rsidRPr="001E1F9D">
        <w:rPr>
          <w:lang w:val="en-GB"/>
        </w:rPr>
        <w:t xml:space="preserve"> deals with the State Information Architecture and its processes supervising </w:t>
      </w:r>
      <w:r w:rsidR="00300DAE" w:rsidRPr="001E1F9D">
        <w:rPr>
          <w:lang w:val="en-GB"/>
        </w:rPr>
        <w:t xml:space="preserve">the </w:t>
      </w:r>
      <w:r w:rsidRPr="001E1F9D">
        <w:rPr>
          <w:lang w:val="en-GB"/>
        </w:rPr>
        <w:t xml:space="preserve">Architecture </w:t>
      </w:r>
      <w:r w:rsidR="00300DAE" w:rsidRPr="001E1F9D">
        <w:rPr>
          <w:lang w:val="en-GB"/>
        </w:rPr>
        <w:t>R</w:t>
      </w:r>
      <w:r w:rsidRPr="001E1F9D">
        <w:rPr>
          <w:lang w:val="en-GB"/>
        </w:rPr>
        <w:t>epository</w:t>
      </w:r>
      <w:r w:rsidR="00300DAE" w:rsidRPr="001E1F9D">
        <w:rPr>
          <w:lang w:val="en-GB"/>
        </w:rPr>
        <w:t>;</w:t>
      </w:r>
    </w:p>
    <w:p w14:paraId="7880814C" w14:textId="00384FB0" w:rsidR="00604E1C" w:rsidRPr="001E1F9D" w:rsidRDefault="00604E1C" w:rsidP="00604E1C">
      <w:pPr>
        <w:pStyle w:val="Bulletpoint"/>
        <w:rPr>
          <w:lang w:val="en-GB"/>
        </w:rPr>
      </w:pPr>
      <w:r w:rsidRPr="001E1F9D">
        <w:rPr>
          <w:lang w:val="en-GB"/>
        </w:rPr>
        <w:t>Telecommunications Department, which is responsible for issues related to legal regulations regarding the electronic communications market, including in the field of telecommunications, the development of telecommunications services and networks, and services provided electronically</w:t>
      </w:r>
      <w:r w:rsidR="0051168D" w:rsidRPr="001E1F9D">
        <w:rPr>
          <w:lang w:val="en-GB"/>
        </w:rPr>
        <w:t>. It also</w:t>
      </w:r>
      <w:r w:rsidRPr="001E1F9D">
        <w:rPr>
          <w:lang w:val="en-GB"/>
        </w:rPr>
        <w:t xml:space="preserve"> coordinates issues </w:t>
      </w:r>
      <w:r w:rsidR="0051168D" w:rsidRPr="001E1F9D">
        <w:rPr>
          <w:lang w:val="en-GB"/>
        </w:rPr>
        <w:t xml:space="preserve">relating to </w:t>
      </w:r>
      <w:r w:rsidRPr="001E1F9D">
        <w:rPr>
          <w:lang w:val="en-GB"/>
        </w:rPr>
        <w:t>broadband network development in Poland</w:t>
      </w:r>
      <w:r w:rsidR="002A3652" w:rsidRPr="001E1F9D">
        <w:rPr>
          <w:lang w:val="en-GB"/>
        </w:rPr>
        <w:t>; and</w:t>
      </w:r>
    </w:p>
    <w:p w14:paraId="74ED3C17" w14:textId="74AC820D" w:rsidR="00EA1278" w:rsidRPr="001E1F9D" w:rsidRDefault="00EA1278" w:rsidP="00EA1278">
      <w:pPr>
        <w:pStyle w:val="Bulletpoint"/>
        <w:rPr>
          <w:lang w:val="en-GB"/>
        </w:rPr>
      </w:pPr>
      <w:r w:rsidRPr="001E1F9D">
        <w:rPr>
          <w:lang w:val="en-GB"/>
        </w:rPr>
        <w:t xml:space="preserve">Digital Policy Department, which coordinates international policy in the field of </w:t>
      </w:r>
      <w:r w:rsidR="002A3652" w:rsidRPr="001E1F9D">
        <w:rPr>
          <w:lang w:val="en-GB"/>
        </w:rPr>
        <w:t>digitali</w:t>
      </w:r>
      <w:r w:rsidR="00E37E93" w:rsidRPr="001E1F9D">
        <w:rPr>
          <w:lang w:val="en-GB"/>
        </w:rPr>
        <w:t>s</w:t>
      </w:r>
      <w:r w:rsidR="002A3652" w:rsidRPr="001E1F9D">
        <w:rPr>
          <w:lang w:val="en-GB"/>
        </w:rPr>
        <w:t>ation.</w:t>
      </w:r>
      <w:r w:rsidR="004C1985" w:rsidRPr="001E1F9D">
        <w:rPr>
          <w:lang w:val="en-GB"/>
        </w:rPr>
        <w:t xml:space="preserve"> </w:t>
      </w:r>
    </w:p>
    <w:p w14:paraId="551D22C2" w14:textId="7B656EA6" w:rsidR="005E74F3" w:rsidRPr="001E1F9D" w:rsidRDefault="00BE4084" w:rsidP="00D71DAB">
      <w:pPr>
        <w:rPr>
          <w:lang w:val="en-GB"/>
        </w:rPr>
      </w:pPr>
      <w:r w:rsidRPr="001E1F9D">
        <w:rPr>
          <w:lang w:val="en-GB"/>
        </w:rPr>
        <w:t xml:space="preserve">The Chancellery of the Prime Minister is </w:t>
      </w:r>
      <w:r w:rsidR="002A3652" w:rsidRPr="001E1F9D">
        <w:rPr>
          <w:lang w:val="en-GB"/>
        </w:rPr>
        <w:t xml:space="preserve">also </w:t>
      </w:r>
      <w:r w:rsidRPr="001E1F9D">
        <w:rPr>
          <w:lang w:val="en-GB"/>
        </w:rPr>
        <w:t xml:space="preserve">the body responsible for interoperability activities. However, according to the national interoperability framework, each public institution, including the ones at self-government level, is accountable for assuring </w:t>
      </w:r>
      <w:r w:rsidRPr="001E1F9D">
        <w:rPr>
          <w:lang w:val="en-GB"/>
        </w:rPr>
        <w:lastRenderedPageBreak/>
        <w:t>interoperability of its systems and infrastructure.</w:t>
      </w:r>
      <w:r w:rsidR="002C03C5" w:rsidRPr="001E1F9D">
        <w:rPr>
          <w:lang w:val="en-GB"/>
        </w:rPr>
        <w:t xml:space="preserve"> </w:t>
      </w:r>
      <w:r w:rsidR="002A3652" w:rsidRPr="001E1F9D">
        <w:rPr>
          <w:lang w:val="en-GB"/>
        </w:rPr>
        <w:t>Finally, t</w:t>
      </w:r>
      <w:r w:rsidR="002C03C5" w:rsidRPr="001E1F9D">
        <w:rPr>
          <w:lang w:val="en-GB"/>
        </w:rPr>
        <w:t xml:space="preserve">he Chancellery of the Prime Minister manages </w:t>
      </w:r>
      <w:r w:rsidR="002A3652" w:rsidRPr="001E1F9D">
        <w:rPr>
          <w:lang w:val="en-GB"/>
        </w:rPr>
        <w:t xml:space="preserve">the </w:t>
      </w:r>
      <w:r w:rsidR="002C03C5" w:rsidRPr="001E1F9D">
        <w:rPr>
          <w:lang w:val="en-GB"/>
        </w:rPr>
        <w:t xml:space="preserve">key State registers that create a full system of State registers. </w:t>
      </w:r>
    </w:p>
    <w:p w14:paraId="59CB5227" w14:textId="77777777" w:rsidR="00536B99" w:rsidRPr="006E4594" w:rsidRDefault="00536B99" w:rsidP="004F2DDF">
      <w:pPr>
        <w:pStyle w:val="Subtitle"/>
      </w:pPr>
      <w:bookmarkStart w:id="32" w:name="_Toc1474976"/>
      <w:bookmarkEnd w:id="31"/>
      <w:r w:rsidRPr="006E4594">
        <w:t>Committee of the Council of Ministers for Digitalisation</w:t>
      </w:r>
    </w:p>
    <w:p w14:paraId="043CEA33" w14:textId="041C122C" w:rsidR="00C26CBE" w:rsidRPr="001E1F9D" w:rsidRDefault="00536B99" w:rsidP="00536B99">
      <w:pPr>
        <w:rPr>
          <w:lang w:val="en-GB"/>
        </w:rPr>
      </w:pPr>
      <w:r w:rsidRPr="001E1F9D">
        <w:rPr>
          <w:lang w:val="en-GB"/>
        </w:rPr>
        <w:t>The Committee</w:t>
      </w:r>
      <w:r w:rsidR="009419F7" w:rsidRPr="001E1F9D">
        <w:rPr>
          <w:lang w:val="en-GB"/>
        </w:rPr>
        <w:t xml:space="preserve"> of the Council of Ministers for Digitalisation</w:t>
      </w:r>
      <w:r w:rsidRPr="001E1F9D">
        <w:rPr>
          <w:lang w:val="en-GB"/>
        </w:rPr>
        <w:t xml:space="preserve">, established in March 2007, according to the current law, acts as an advisory body to the Council of Ministers and the Prime Minister. Its role is to coordinate and facilitate </w:t>
      </w:r>
      <w:r w:rsidR="002245E2" w:rsidRPr="001E1F9D">
        <w:rPr>
          <w:lang w:val="en-GB"/>
        </w:rPr>
        <w:t xml:space="preserve">the </w:t>
      </w:r>
      <w:r w:rsidRPr="001E1F9D">
        <w:rPr>
          <w:lang w:val="en-GB"/>
        </w:rPr>
        <w:t xml:space="preserve">implementation of the key actions regarding </w:t>
      </w:r>
      <w:r w:rsidR="001F0AB4" w:rsidRPr="001E1F9D">
        <w:rPr>
          <w:lang w:val="en-GB"/>
        </w:rPr>
        <w:t>computerisation,</w:t>
      </w:r>
      <w:r w:rsidRPr="001E1F9D">
        <w:rPr>
          <w:lang w:val="en-GB"/>
        </w:rPr>
        <w:t xml:space="preserve"> and to </w:t>
      </w:r>
      <w:r w:rsidR="002245E2" w:rsidRPr="001E1F9D">
        <w:rPr>
          <w:lang w:val="en-GB"/>
        </w:rPr>
        <w:t xml:space="preserve">ensure </w:t>
      </w:r>
      <w:r w:rsidR="007C2182" w:rsidRPr="001E1F9D">
        <w:rPr>
          <w:lang w:val="en-GB"/>
        </w:rPr>
        <w:t>their c</w:t>
      </w:r>
      <w:r w:rsidRPr="001E1F9D">
        <w:rPr>
          <w:lang w:val="en-GB"/>
        </w:rPr>
        <w:t xml:space="preserve">ompliance with </w:t>
      </w:r>
      <w:r w:rsidR="002245E2" w:rsidRPr="001E1F9D">
        <w:rPr>
          <w:lang w:val="en-GB"/>
        </w:rPr>
        <w:t xml:space="preserve">the </w:t>
      </w:r>
      <w:r w:rsidRPr="001E1F9D">
        <w:rPr>
          <w:lang w:val="en-GB"/>
        </w:rPr>
        <w:t xml:space="preserve">strategic direction of the State development. </w:t>
      </w:r>
      <w:r w:rsidR="002245E2" w:rsidRPr="001E1F9D">
        <w:rPr>
          <w:lang w:val="en-GB"/>
        </w:rPr>
        <w:t xml:space="preserve">Its main </w:t>
      </w:r>
      <w:r w:rsidRPr="001E1F9D">
        <w:rPr>
          <w:lang w:val="en-GB"/>
        </w:rPr>
        <w:t xml:space="preserve">task </w:t>
      </w:r>
      <w:r w:rsidR="002245E2" w:rsidRPr="001E1F9D">
        <w:rPr>
          <w:lang w:val="en-GB"/>
        </w:rPr>
        <w:t>is to give</w:t>
      </w:r>
      <w:r w:rsidRPr="001E1F9D">
        <w:rPr>
          <w:lang w:val="en-GB"/>
        </w:rPr>
        <w:t xml:space="preserve"> opinions on the draft legal acts or projects related to computerisation </w:t>
      </w:r>
      <w:proofErr w:type="gramStart"/>
      <w:r w:rsidR="002245E2" w:rsidRPr="001E1F9D">
        <w:rPr>
          <w:lang w:val="en-GB"/>
        </w:rPr>
        <w:t>in order to</w:t>
      </w:r>
      <w:proofErr w:type="gramEnd"/>
      <w:r w:rsidR="002245E2" w:rsidRPr="001E1F9D">
        <w:rPr>
          <w:lang w:val="en-GB"/>
        </w:rPr>
        <w:t xml:space="preserve"> guarantee the</w:t>
      </w:r>
      <w:r w:rsidRPr="001E1F9D">
        <w:rPr>
          <w:lang w:val="en-GB"/>
        </w:rPr>
        <w:t xml:space="preserve"> interoperability, integrity and complementarity of the solutions to be implemented with the ones already in place or under preparation, as well as </w:t>
      </w:r>
      <w:r w:rsidR="002245E2" w:rsidRPr="001E1F9D">
        <w:rPr>
          <w:lang w:val="en-GB"/>
        </w:rPr>
        <w:t xml:space="preserve">the </w:t>
      </w:r>
      <w:r w:rsidRPr="001E1F9D">
        <w:rPr>
          <w:lang w:val="en-GB"/>
        </w:rPr>
        <w:t xml:space="preserve">compatibility of </w:t>
      </w:r>
      <w:r w:rsidR="001F0AB4" w:rsidRPr="001E1F9D">
        <w:rPr>
          <w:lang w:val="en-GB"/>
        </w:rPr>
        <w:t xml:space="preserve">their </w:t>
      </w:r>
      <w:r w:rsidRPr="001E1F9D">
        <w:rPr>
          <w:lang w:val="en-GB"/>
        </w:rPr>
        <w:t xml:space="preserve">architecture with the State Information Architecture. </w:t>
      </w:r>
    </w:p>
    <w:p w14:paraId="5A783A20" w14:textId="43F1C906" w:rsidR="00C26CBE" w:rsidRPr="006E4594" w:rsidRDefault="00C26CBE" w:rsidP="00C80BA4">
      <w:pPr>
        <w:spacing w:before="120" w:after="120"/>
        <w:rPr>
          <w:color w:val="F7A33D"/>
          <w:lang w:val="en-GB"/>
        </w:rPr>
      </w:pPr>
      <w:r w:rsidRPr="006E4594">
        <w:rPr>
          <w:color w:val="F7A33D"/>
          <w:lang w:val="en-GB"/>
        </w:rPr>
        <w:t>Council for Digital Affairs</w:t>
      </w:r>
    </w:p>
    <w:p w14:paraId="515AD536" w14:textId="5CA531B2" w:rsidR="007D1278" w:rsidRPr="001E1F9D" w:rsidRDefault="007D1278" w:rsidP="00536B99">
      <w:pPr>
        <w:rPr>
          <w:lang w:val="en-GB"/>
        </w:rPr>
      </w:pPr>
      <w:r w:rsidRPr="001E1F9D">
        <w:rPr>
          <w:lang w:val="en-GB"/>
        </w:rPr>
        <w:t xml:space="preserve">The </w:t>
      </w:r>
      <w:hyperlink r:id="rId102" w:history="1">
        <w:r w:rsidRPr="001E1F9D">
          <w:rPr>
            <w:rStyle w:val="Hyperlink"/>
            <w:lang w:val="en-GB"/>
          </w:rPr>
          <w:t>Council for Digital</w:t>
        </w:r>
        <w:r w:rsidR="00C26CBE" w:rsidRPr="001E1F9D">
          <w:rPr>
            <w:rStyle w:val="Hyperlink"/>
            <w:lang w:val="en-GB"/>
          </w:rPr>
          <w:t xml:space="preserve"> Affairs</w:t>
        </w:r>
        <w:r w:rsidRPr="001E1F9D">
          <w:rPr>
            <w:rStyle w:val="Hyperlink"/>
            <w:lang w:val="en-GB"/>
          </w:rPr>
          <w:t xml:space="preserve"> </w:t>
        </w:r>
      </w:hyperlink>
      <w:r w:rsidR="001F0AB4" w:rsidRPr="001E1F9D">
        <w:rPr>
          <w:lang w:val="en-GB"/>
        </w:rPr>
        <w:t>is an advisory body to the Minister for Digital</w:t>
      </w:r>
      <w:r w:rsidR="00422976" w:rsidRPr="001E1F9D">
        <w:rPr>
          <w:lang w:val="en-GB"/>
        </w:rPr>
        <w:t xml:space="preserve"> Affairs</w:t>
      </w:r>
      <w:r w:rsidR="001F0AB4" w:rsidRPr="001E1F9D">
        <w:rPr>
          <w:rStyle w:val="Hyperlink"/>
          <w:lang w:val="en-GB"/>
        </w:rPr>
        <w:t xml:space="preserve"> and </w:t>
      </w:r>
      <w:r w:rsidRPr="001E1F9D">
        <w:rPr>
          <w:lang w:val="en-GB"/>
        </w:rPr>
        <w:t>serves as a multilateral forum promoting cooperation between all digitalisation stakeholders in Poland.</w:t>
      </w:r>
    </w:p>
    <w:p w14:paraId="24B24E90" w14:textId="77777777" w:rsidR="00703E75" w:rsidRPr="006E4594" w:rsidRDefault="00703E75" w:rsidP="004F2DDF">
      <w:pPr>
        <w:pStyle w:val="Subtitle"/>
      </w:pPr>
      <w:bookmarkStart w:id="33" w:name="_Toc1474977"/>
      <w:bookmarkEnd w:id="32"/>
      <w:r w:rsidRPr="006E4594">
        <w:t xml:space="preserve">Ministry of </w:t>
      </w:r>
      <w:r w:rsidR="004F6232" w:rsidRPr="006E4594">
        <w:t>Econ</w:t>
      </w:r>
      <w:r w:rsidR="00842273" w:rsidRPr="006E4594">
        <w:t>o</w:t>
      </w:r>
      <w:r w:rsidR="004F6232" w:rsidRPr="006E4594">
        <w:t xml:space="preserve">mic </w:t>
      </w:r>
      <w:r w:rsidRPr="006E4594">
        <w:t>Development</w:t>
      </w:r>
      <w:r w:rsidR="001470E2" w:rsidRPr="006E4594">
        <w:t xml:space="preserve"> </w:t>
      </w:r>
      <w:r w:rsidR="00340BAF" w:rsidRPr="006E4594">
        <w:t>and Technology</w:t>
      </w:r>
    </w:p>
    <w:p w14:paraId="677CAAE6" w14:textId="60B67411" w:rsidR="00703E75" w:rsidRPr="001E1F9D" w:rsidRDefault="00703E75" w:rsidP="00703E75">
      <w:pPr>
        <w:rPr>
          <w:lang w:val="en-GB"/>
        </w:rPr>
      </w:pPr>
      <w:r w:rsidRPr="001E1F9D">
        <w:rPr>
          <w:lang w:val="en-GB"/>
        </w:rPr>
        <w:t xml:space="preserve">Within the </w:t>
      </w:r>
      <w:hyperlink r:id="rId103" w:history="1">
        <w:r w:rsidRPr="001E1F9D">
          <w:rPr>
            <w:rStyle w:val="Hyperlink"/>
            <w:lang w:val="en-GB"/>
          </w:rPr>
          <w:t xml:space="preserve">Ministry of </w:t>
        </w:r>
        <w:r w:rsidR="004F6232" w:rsidRPr="001E1F9D">
          <w:rPr>
            <w:rStyle w:val="Hyperlink"/>
            <w:lang w:val="en-GB"/>
          </w:rPr>
          <w:t xml:space="preserve">Economic </w:t>
        </w:r>
        <w:r w:rsidRPr="001E1F9D">
          <w:rPr>
            <w:rStyle w:val="Hyperlink"/>
            <w:lang w:val="en-GB"/>
          </w:rPr>
          <w:t>Development</w:t>
        </w:r>
      </w:hyperlink>
      <w:r w:rsidR="00340BAF" w:rsidRPr="001E1F9D">
        <w:rPr>
          <w:rStyle w:val="Hyperlink"/>
          <w:lang w:val="en-GB"/>
        </w:rPr>
        <w:t xml:space="preserve"> and Technology</w:t>
      </w:r>
      <w:r w:rsidRPr="001E1F9D">
        <w:rPr>
          <w:lang w:val="en-GB"/>
        </w:rPr>
        <w:t xml:space="preserve">, the </w:t>
      </w:r>
      <w:hyperlink r:id="rId104" w:history="1">
        <w:r w:rsidRPr="001E1F9D">
          <w:rPr>
            <w:rStyle w:val="Hyperlink"/>
            <w:lang w:val="en-GB"/>
          </w:rPr>
          <w:t>Digital Economy Department</w:t>
        </w:r>
      </w:hyperlink>
      <w:r w:rsidRPr="001E1F9D">
        <w:rPr>
          <w:lang w:val="en-GB"/>
        </w:rPr>
        <w:t xml:space="preserve"> is responsible for implementing projects related to the regulation and regulatory environment in the field of electronic economy (</w:t>
      </w:r>
      <w:proofErr w:type="spellStart"/>
      <w:r w:rsidRPr="001E1F9D">
        <w:rPr>
          <w:lang w:val="en-GB"/>
        </w:rPr>
        <w:t>eEconomy</w:t>
      </w:r>
      <w:proofErr w:type="spellEnd"/>
      <w:r w:rsidR="008D4F5B" w:rsidRPr="001E1F9D">
        <w:rPr>
          <w:lang w:val="en-GB"/>
        </w:rPr>
        <w:t xml:space="preserve">) </w:t>
      </w:r>
      <w:r w:rsidRPr="001E1F9D">
        <w:rPr>
          <w:lang w:val="en-GB"/>
        </w:rPr>
        <w:t>in particular</w:t>
      </w:r>
      <w:r w:rsidR="008D4F5B" w:rsidRPr="001E1F9D">
        <w:rPr>
          <w:lang w:val="en-GB"/>
        </w:rPr>
        <w:t>,</w:t>
      </w:r>
      <w:r w:rsidRPr="001E1F9D">
        <w:rPr>
          <w:lang w:val="en-GB"/>
        </w:rPr>
        <w:t xml:space="preserve"> with the aim of increasing electronic business transactions, </w:t>
      </w:r>
      <w:r w:rsidR="00CB0E71" w:rsidRPr="001E1F9D">
        <w:rPr>
          <w:lang w:val="en-GB"/>
        </w:rPr>
        <w:t xml:space="preserve">the </w:t>
      </w:r>
      <w:r w:rsidRPr="001E1F9D">
        <w:rPr>
          <w:lang w:val="en-GB"/>
        </w:rPr>
        <w:t xml:space="preserve">standardisation and interoperability of solutions in the field of </w:t>
      </w:r>
      <w:r w:rsidR="004D08BF" w:rsidRPr="001E1F9D">
        <w:rPr>
          <w:lang w:val="en-GB"/>
        </w:rPr>
        <w:t>ICT</w:t>
      </w:r>
      <w:r w:rsidRPr="001E1F9D">
        <w:rPr>
          <w:lang w:val="en-GB"/>
        </w:rPr>
        <w:t xml:space="preserve"> for entrepreneurs</w:t>
      </w:r>
      <w:r w:rsidR="001F0AB4" w:rsidRPr="001E1F9D">
        <w:rPr>
          <w:lang w:val="en-GB"/>
        </w:rPr>
        <w:t>,</w:t>
      </w:r>
      <w:r w:rsidRPr="001E1F9D">
        <w:rPr>
          <w:lang w:val="en-GB"/>
        </w:rPr>
        <w:t xml:space="preserve"> and the development of eCommerce, </w:t>
      </w:r>
      <w:r w:rsidR="001F0AB4" w:rsidRPr="001E1F9D">
        <w:rPr>
          <w:lang w:val="en-GB"/>
        </w:rPr>
        <w:t xml:space="preserve">the </w:t>
      </w:r>
      <w:r w:rsidRPr="001E1F9D">
        <w:rPr>
          <w:lang w:val="en-GB"/>
        </w:rPr>
        <w:t xml:space="preserve">data-based economy, the </w:t>
      </w:r>
      <w:r w:rsidR="004D08BF" w:rsidRPr="001E1F9D">
        <w:rPr>
          <w:lang w:val="en-GB"/>
        </w:rPr>
        <w:t>IoT</w:t>
      </w:r>
      <w:r w:rsidRPr="001E1F9D">
        <w:rPr>
          <w:lang w:val="en-GB"/>
        </w:rPr>
        <w:t xml:space="preserve"> and </w:t>
      </w:r>
      <w:r w:rsidR="004D08BF" w:rsidRPr="001E1F9D">
        <w:rPr>
          <w:lang w:val="en-GB"/>
        </w:rPr>
        <w:t>AI</w:t>
      </w:r>
      <w:r w:rsidRPr="001E1F9D">
        <w:rPr>
          <w:lang w:val="en-GB"/>
        </w:rPr>
        <w:t>.</w:t>
      </w:r>
    </w:p>
    <w:p w14:paraId="34B5296C" w14:textId="77777777" w:rsidR="00A8663F" w:rsidRPr="006E4594" w:rsidRDefault="00A8663F" w:rsidP="004F2DDF">
      <w:pPr>
        <w:pStyle w:val="Subtitle"/>
      </w:pPr>
      <w:bookmarkStart w:id="34" w:name="_Toc1474980"/>
      <w:bookmarkEnd w:id="33"/>
      <w:r w:rsidRPr="006E4594">
        <w:t xml:space="preserve">Supreme Audit Office </w:t>
      </w:r>
    </w:p>
    <w:p w14:paraId="2502F558" w14:textId="3B88661E" w:rsidR="00A8663F" w:rsidRPr="001E1F9D" w:rsidRDefault="00A8663F" w:rsidP="00A8663F">
      <w:pPr>
        <w:rPr>
          <w:lang w:val="en-GB"/>
        </w:rPr>
      </w:pPr>
      <w:r w:rsidRPr="001E1F9D">
        <w:rPr>
          <w:lang w:val="en-GB"/>
        </w:rPr>
        <w:t xml:space="preserve">The </w:t>
      </w:r>
      <w:hyperlink r:id="rId105" w:history="1">
        <w:r w:rsidRPr="001E1F9D">
          <w:rPr>
            <w:rStyle w:val="Hyperlink"/>
            <w:lang w:val="en-GB"/>
          </w:rPr>
          <w:t>Supreme Audit Office (NIK)</w:t>
        </w:r>
      </w:hyperlink>
      <w:r w:rsidRPr="001E1F9D">
        <w:rPr>
          <w:lang w:val="en-GB"/>
        </w:rPr>
        <w:t xml:space="preserve"> is the auditing body whose purpose is to promote economic efficiency and effectiveness in the public service. It monitors the execution of the State budget and </w:t>
      </w:r>
      <w:r w:rsidR="004E6E49" w:rsidRPr="001E1F9D">
        <w:rPr>
          <w:lang w:val="en-GB"/>
        </w:rPr>
        <w:t xml:space="preserve">the compliance with the </w:t>
      </w:r>
      <w:r w:rsidRPr="001E1F9D">
        <w:rPr>
          <w:lang w:val="en-GB"/>
        </w:rPr>
        <w:t xml:space="preserve">monetary policy </w:t>
      </w:r>
      <w:proofErr w:type="gramStart"/>
      <w:r w:rsidRPr="001E1F9D">
        <w:rPr>
          <w:lang w:val="en-GB"/>
        </w:rPr>
        <w:t>guidelines</w:t>
      </w:r>
      <w:r w:rsidR="00422976" w:rsidRPr="001E1F9D">
        <w:rPr>
          <w:lang w:val="en-GB"/>
        </w:rPr>
        <w:t>,</w:t>
      </w:r>
      <w:r w:rsidRPr="001E1F9D">
        <w:rPr>
          <w:lang w:val="en-GB"/>
        </w:rPr>
        <w:t xml:space="preserve"> and</w:t>
      </w:r>
      <w:proofErr w:type="gramEnd"/>
      <w:r w:rsidRPr="001E1F9D">
        <w:rPr>
          <w:lang w:val="en-GB"/>
        </w:rPr>
        <w:t xml:space="preserve"> conducts audits upon demand of the Parliament or its bodies.</w:t>
      </w:r>
    </w:p>
    <w:p w14:paraId="7D8AF407" w14:textId="77777777" w:rsidR="000C20CC" w:rsidRPr="006E4594" w:rsidRDefault="000C20CC" w:rsidP="004F2DDF">
      <w:pPr>
        <w:pStyle w:val="Subtitle"/>
      </w:pPr>
      <w:bookmarkStart w:id="35" w:name="_Hlk76736880"/>
      <w:bookmarkStart w:id="36" w:name="_Toc1474981"/>
      <w:bookmarkEnd w:id="34"/>
      <w:r w:rsidRPr="006E4594">
        <w:t>President of the Office for Personal Data Protection</w:t>
      </w:r>
    </w:p>
    <w:bookmarkEnd w:id="35"/>
    <w:p w14:paraId="56C0A02F" w14:textId="77777777" w:rsidR="00834EDE" w:rsidRPr="001E1F9D" w:rsidRDefault="00834EDE" w:rsidP="00834EDE">
      <w:pPr>
        <w:rPr>
          <w:lang w:val="en-GB"/>
        </w:rPr>
      </w:pPr>
      <w:r w:rsidRPr="001E1F9D">
        <w:rPr>
          <w:lang w:val="en-GB"/>
        </w:rPr>
        <w:t xml:space="preserve">The </w:t>
      </w:r>
      <w:hyperlink r:id="rId106" w:history="1">
        <w:r w:rsidRPr="001E1F9D">
          <w:rPr>
            <w:rStyle w:val="Hyperlink"/>
            <w:lang w:val="en-GB"/>
          </w:rPr>
          <w:t>President of the Office for Personal Data Protection</w:t>
        </w:r>
      </w:hyperlink>
      <w:r w:rsidRPr="001E1F9D">
        <w:rPr>
          <w:lang w:val="en-GB"/>
        </w:rPr>
        <w:t xml:space="preserve"> is an authority competent for the protection of personal data on the territory of Poland, created by the Act on the Protection of Personal Data of 10 May 2018. It is also a supervisory authority within the GDPR.</w:t>
      </w:r>
    </w:p>
    <w:p w14:paraId="36CE1DCA" w14:textId="131A66C9" w:rsidR="005523ED" w:rsidRPr="001E1F9D" w:rsidRDefault="005C52A6" w:rsidP="00836E76">
      <w:pPr>
        <w:rPr>
          <w:lang w:val="en-GB"/>
        </w:rPr>
      </w:pPr>
      <w:r w:rsidRPr="001E1F9D">
        <w:rPr>
          <w:lang w:val="en-GB"/>
        </w:rPr>
        <w:t>The d</w:t>
      </w:r>
      <w:r w:rsidR="000C20CC" w:rsidRPr="001E1F9D">
        <w:rPr>
          <w:lang w:val="en-GB"/>
        </w:rPr>
        <w:t xml:space="preserve">uties entrusted to the </w:t>
      </w:r>
      <w:hyperlink r:id="rId107" w:history="1">
        <w:r w:rsidR="00933235" w:rsidRPr="001E1F9D">
          <w:rPr>
            <w:rStyle w:val="Hyperlink"/>
            <w:lang w:val="en-GB"/>
          </w:rPr>
          <w:t>President of the Office for Personal Data Protection</w:t>
        </w:r>
      </w:hyperlink>
      <w:r w:rsidR="000C20CC" w:rsidRPr="001E1F9D">
        <w:rPr>
          <w:lang w:val="en-GB"/>
        </w:rPr>
        <w:t xml:space="preserve"> include </w:t>
      </w:r>
      <w:r w:rsidR="00422976" w:rsidRPr="001E1F9D">
        <w:rPr>
          <w:lang w:val="en-GB"/>
        </w:rPr>
        <w:t>(</w:t>
      </w:r>
      <w:proofErr w:type="spellStart"/>
      <w:r w:rsidR="00422976" w:rsidRPr="001E1F9D">
        <w:rPr>
          <w:lang w:val="en-GB"/>
        </w:rPr>
        <w:t>i</w:t>
      </w:r>
      <w:proofErr w:type="spellEnd"/>
      <w:r w:rsidR="00422976" w:rsidRPr="001E1F9D">
        <w:rPr>
          <w:lang w:val="en-GB"/>
        </w:rPr>
        <w:t xml:space="preserve">) </w:t>
      </w:r>
      <w:r w:rsidR="000C20CC" w:rsidRPr="001E1F9D">
        <w:rPr>
          <w:lang w:val="en-GB"/>
        </w:rPr>
        <w:t xml:space="preserve">supervising the compliance of data processing with </w:t>
      </w:r>
      <w:r w:rsidRPr="001E1F9D">
        <w:rPr>
          <w:lang w:val="en-GB"/>
        </w:rPr>
        <w:t xml:space="preserve">the </w:t>
      </w:r>
      <w:r w:rsidR="000C20CC" w:rsidRPr="001E1F9D">
        <w:rPr>
          <w:lang w:val="en-GB"/>
        </w:rPr>
        <w:t>legal provisions on the protection of personal data</w:t>
      </w:r>
      <w:r w:rsidR="00422976" w:rsidRPr="001E1F9D">
        <w:rPr>
          <w:lang w:val="en-GB"/>
        </w:rPr>
        <w:t>; (ii)</w:t>
      </w:r>
      <w:r w:rsidR="000C20CC" w:rsidRPr="001E1F9D">
        <w:rPr>
          <w:lang w:val="en-GB"/>
        </w:rPr>
        <w:t xml:space="preserve"> issuing administrative decisions and considering complaints with respect to the enforcement of the provisions on the protection of personal data</w:t>
      </w:r>
      <w:r w:rsidR="00422976" w:rsidRPr="001E1F9D">
        <w:rPr>
          <w:lang w:val="en-GB"/>
        </w:rPr>
        <w:t>; (iii)</w:t>
      </w:r>
      <w:r w:rsidR="000C20CC" w:rsidRPr="001E1F9D">
        <w:rPr>
          <w:lang w:val="en-GB"/>
        </w:rPr>
        <w:t xml:space="preserve"> keeping the register of data filing systems and providing information on the registered data files</w:t>
      </w:r>
      <w:r w:rsidR="00422976" w:rsidRPr="001E1F9D">
        <w:rPr>
          <w:lang w:val="en-GB"/>
        </w:rPr>
        <w:t>;</w:t>
      </w:r>
      <w:r w:rsidR="000C20CC" w:rsidRPr="001E1F9D">
        <w:rPr>
          <w:lang w:val="en-GB"/>
        </w:rPr>
        <w:t xml:space="preserve"> and </w:t>
      </w:r>
      <w:r w:rsidR="00422976" w:rsidRPr="001E1F9D">
        <w:rPr>
          <w:lang w:val="en-GB"/>
        </w:rPr>
        <w:t xml:space="preserve">(iv) </w:t>
      </w:r>
      <w:r w:rsidR="000C20CC" w:rsidRPr="001E1F9D">
        <w:rPr>
          <w:lang w:val="en-GB"/>
        </w:rPr>
        <w:t>initiating and undertaking activities to improve the protection of personal data.</w:t>
      </w:r>
      <w:bookmarkEnd w:id="36"/>
    </w:p>
    <w:p w14:paraId="1C59ABBF" w14:textId="77777777" w:rsidR="00836E76" w:rsidRPr="001E1F9D" w:rsidRDefault="00836E76" w:rsidP="007A3FE7">
      <w:pPr>
        <w:pStyle w:val="Heading2"/>
        <w:rPr>
          <w:lang w:val="en-GB"/>
        </w:rPr>
      </w:pPr>
      <w:r w:rsidRPr="001E1F9D">
        <w:rPr>
          <w:rStyle w:val="normaltextrun"/>
          <w:shd w:val="clear" w:color="auto" w:fill="FFFFFF"/>
          <w:lang w:val="en-GB"/>
        </w:rPr>
        <w:t>Subnational (Federal, Regional and Local)</w:t>
      </w:r>
      <w:r w:rsidRPr="001E1F9D">
        <w:rPr>
          <w:rStyle w:val="eop"/>
          <w:shd w:val="clear" w:color="auto" w:fill="FFFFFF"/>
          <w:lang w:val="en-GB"/>
        </w:rPr>
        <w:t> </w:t>
      </w:r>
    </w:p>
    <w:p w14:paraId="371E7E4D" w14:textId="77777777" w:rsidR="00B73288" w:rsidRPr="006E4594" w:rsidRDefault="00B73288" w:rsidP="004F2DDF">
      <w:pPr>
        <w:pStyle w:val="Subtitle"/>
      </w:pPr>
      <w:r w:rsidRPr="006E4594">
        <w:t>Regional and Local Authorities </w:t>
      </w:r>
    </w:p>
    <w:p w14:paraId="27E0277E" w14:textId="77777777" w:rsidR="00B73288" w:rsidRDefault="00B73288" w:rsidP="00B73288">
      <w:pPr>
        <w:pStyle w:val="paragraph"/>
        <w:spacing w:before="0" w:beforeAutospacing="0" w:after="0" w:afterAutospacing="0"/>
        <w:jc w:val="both"/>
        <w:textAlignment w:val="baseline"/>
        <w:rPr>
          <w:rStyle w:val="eop"/>
          <w:rFonts w:ascii="Verdana" w:hAnsi="Verdana" w:cs="Segoe UI"/>
          <w:color w:val="333333"/>
          <w:sz w:val="20"/>
          <w:szCs w:val="20"/>
          <w:lang w:val="en-GB"/>
        </w:rPr>
      </w:pPr>
      <w:r w:rsidRPr="001E1F9D">
        <w:rPr>
          <w:rStyle w:val="normaltextrun"/>
          <w:rFonts w:ascii="Verdana" w:hAnsi="Verdana" w:cs="Segoe UI"/>
          <w:color w:val="333333"/>
          <w:sz w:val="20"/>
          <w:szCs w:val="20"/>
          <w:lang w:val="en-GB"/>
        </w:rPr>
        <w:t>The regional strategies regarding the development of eGovernment services are conceived and designed at the regional level in accordance with the national strategy.</w:t>
      </w:r>
      <w:r w:rsidRPr="001E1F9D">
        <w:rPr>
          <w:rStyle w:val="eop"/>
          <w:rFonts w:ascii="Verdana" w:hAnsi="Verdana" w:cs="Segoe UI"/>
          <w:color w:val="333333"/>
          <w:sz w:val="20"/>
          <w:szCs w:val="20"/>
          <w:lang w:val="en-GB"/>
        </w:rPr>
        <w:t> </w:t>
      </w:r>
    </w:p>
    <w:p w14:paraId="5BF70957" w14:textId="77777777" w:rsidR="008B382C" w:rsidRPr="008B382C" w:rsidRDefault="008B382C" w:rsidP="00B73288">
      <w:pPr>
        <w:pStyle w:val="paragraph"/>
        <w:spacing w:before="0" w:beforeAutospacing="0" w:after="0" w:afterAutospacing="0"/>
        <w:jc w:val="both"/>
        <w:textAlignment w:val="baseline"/>
        <w:rPr>
          <w:rFonts w:ascii="Segoe UI" w:hAnsi="Segoe UI" w:cs="Segoe UI"/>
          <w:color w:val="333333"/>
          <w:sz w:val="18"/>
          <w:szCs w:val="18"/>
        </w:rPr>
      </w:pPr>
    </w:p>
    <w:p w14:paraId="0B5D1E94" w14:textId="77777777" w:rsidR="00E234D8" w:rsidRPr="001E1F9D" w:rsidRDefault="00E234D8" w:rsidP="005523ED">
      <w:pPr>
        <w:pStyle w:val="BodyText"/>
        <w:rPr>
          <w:lang w:val="en-GB"/>
        </w:rPr>
      </w:pPr>
    </w:p>
    <w:p w14:paraId="0E6AD661" w14:textId="253D3B09" w:rsidR="004B3844" w:rsidRPr="001E1F9D" w:rsidRDefault="004B3844" w:rsidP="004B3844">
      <w:pPr>
        <w:rPr>
          <w:lang w:val="en-GB"/>
        </w:rPr>
      </w:pPr>
      <w:r w:rsidRPr="001E1F9D">
        <w:rPr>
          <w:lang w:val="en-GB"/>
        </w:rPr>
        <w:br w:type="page"/>
      </w:r>
      <w:r w:rsidR="00B23BAD">
        <w:rPr>
          <w:noProof/>
        </w:rPr>
        <w:lastRenderedPageBreak/>
        <w:pict w14:anchorId="7C96131E">
          <v:shape id="Picture 19" o:spid="_x0000_s1430" type="#_x0000_t75" alt="A high angle view of a road&#10;&#10;Description automatically generated with low confidence" style="position:absolute;left:0;text-align:left;margin-left:-87.65pt;margin-top:-87.6pt;width:597.6pt;height:842pt;z-index:-25163622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108" o:title="A high angle view of a road&#10;&#10;Description automatically generated with low confidence" croptop="12824f" cropleft="18777f"/>
          </v:shape>
        </w:pict>
      </w:r>
    </w:p>
    <w:p w14:paraId="33AF0D13" w14:textId="77777777" w:rsidR="004B3844" w:rsidRPr="001E1F9D" w:rsidRDefault="004B3844" w:rsidP="004B3844">
      <w:pPr>
        <w:rPr>
          <w:lang w:val="en-GB"/>
        </w:rPr>
      </w:pPr>
    </w:p>
    <w:p w14:paraId="5D955077" w14:textId="77777777" w:rsidR="00990372" w:rsidRPr="001E1F9D" w:rsidRDefault="00990372" w:rsidP="00A24E50">
      <w:pPr>
        <w:rPr>
          <w:sz w:val="28"/>
          <w:szCs w:val="36"/>
          <w:lang w:val="en-GB"/>
        </w:rPr>
      </w:pPr>
    </w:p>
    <w:p w14:paraId="443CD8C5" w14:textId="77777777" w:rsidR="00990372" w:rsidRPr="001E1F9D" w:rsidRDefault="00990372" w:rsidP="00990372">
      <w:pPr>
        <w:rPr>
          <w:lang w:val="en-GB"/>
        </w:rPr>
      </w:pPr>
    </w:p>
    <w:p w14:paraId="6D54DADA" w14:textId="1F053133" w:rsidR="004B3844" w:rsidRPr="001E1F9D" w:rsidRDefault="004B3844" w:rsidP="004B3844">
      <w:pPr>
        <w:rPr>
          <w:lang w:val="en-GB"/>
        </w:rPr>
      </w:pPr>
    </w:p>
    <w:p w14:paraId="6B5CBC80" w14:textId="77777777" w:rsidR="00990372" w:rsidRPr="001E1F9D" w:rsidRDefault="00990372" w:rsidP="004B3844">
      <w:pPr>
        <w:rPr>
          <w:lang w:val="en-GB"/>
        </w:rPr>
      </w:pPr>
    </w:p>
    <w:p w14:paraId="5FB87C80" w14:textId="77777777" w:rsidR="004B3844" w:rsidRPr="001E1F9D" w:rsidRDefault="004B3844" w:rsidP="004B3844">
      <w:pPr>
        <w:rPr>
          <w:lang w:val="en-GB"/>
        </w:rPr>
      </w:pPr>
    </w:p>
    <w:p w14:paraId="06AABB97" w14:textId="77777777" w:rsidR="00C44147" w:rsidRPr="001E1F9D" w:rsidRDefault="00C44147" w:rsidP="004B3844">
      <w:pPr>
        <w:rPr>
          <w:lang w:val="en-GB"/>
        </w:rPr>
      </w:pPr>
    </w:p>
    <w:p w14:paraId="017A7174" w14:textId="77777777" w:rsidR="00C44147" w:rsidRPr="001E1F9D" w:rsidRDefault="00C44147" w:rsidP="004B3844">
      <w:pPr>
        <w:rPr>
          <w:lang w:val="en-GB"/>
        </w:rPr>
      </w:pPr>
    </w:p>
    <w:p w14:paraId="4902219B" w14:textId="77777777" w:rsidR="00C44147" w:rsidRPr="001E1F9D" w:rsidRDefault="00C44147" w:rsidP="004B3844">
      <w:pPr>
        <w:rPr>
          <w:lang w:val="en-GB"/>
        </w:rPr>
      </w:pPr>
    </w:p>
    <w:p w14:paraId="58597784" w14:textId="77777777" w:rsidR="00C44147" w:rsidRPr="001E1F9D" w:rsidRDefault="00C44147" w:rsidP="004B3844">
      <w:pPr>
        <w:rPr>
          <w:lang w:val="en-GB"/>
        </w:rPr>
      </w:pPr>
    </w:p>
    <w:p w14:paraId="6DD23E12" w14:textId="77777777" w:rsidR="00C44147" w:rsidRPr="001E1F9D" w:rsidRDefault="00C44147" w:rsidP="004B3844">
      <w:pPr>
        <w:rPr>
          <w:lang w:val="en-GB"/>
        </w:rPr>
      </w:pPr>
    </w:p>
    <w:p w14:paraId="438D1A09" w14:textId="77777777" w:rsidR="004B3844" w:rsidRPr="001E1F9D" w:rsidRDefault="004B3844" w:rsidP="004B3844">
      <w:pPr>
        <w:rPr>
          <w:lang w:val="en-GB"/>
        </w:rPr>
      </w:pPr>
    </w:p>
    <w:p w14:paraId="172C9574" w14:textId="77777777" w:rsidR="004B3844" w:rsidRPr="001E1F9D" w:rsidRDefault="004B3844" w:rsidP="004B3844">
      <w:pPr>
        <w:rPr>
          <w:lang w:val="en-GB"/>
        </w:rPr>
      </w:pPr>
    </w:p>
    <w:p w14:paraId="246E2FE0" w14:textId="77777777" w:rsidR="004B3844" w:rsidRPr="001E1F9D" w:rsidRDefault="00B23BAD" w:rsidP="004B3844">
      <w:pPr>
        <w:rPr>
          <w:lang w:val="en-GB"/>
        </w:rPr>
      </w:pPr>
      <w:r>
        <w:rPr>
          <w:lang w:val="en-GB"/>
        </w:rPr>
        <w:pict w14:anchorId="76A507E3">
          <v:group id="_x0000_s1261" style="position:absolute;left:0;text-align:left;margin-left:192.45pt;margin-top:8.9pt;width:317.5pt;height:102.05pt;z-index:251642368" coordorigin="5550,3338" coordsize="6350,2041">
            <v:shape id="_x0000_s1206" type="#_x0000_t202" style="position:absolute;left:5550;top:3338;width:6350;height:2041;visibility:visible;mso-wrap-distance-top:3.6pt;mso-wrap-distance-bottom:3.6pt;mso-width-relative:margin;mso-height-relative:margin" fillcolor="#238dc1" strokecolor="white">
              <v:stroke opacity="0"/>
              <v:shadow offset=",5pt" offset2=",6pt"/>
              <v:textbox style="mso-next-textbox:#_x0000_s1206" inset=".5mm,1.3mm">
                <w:txbxContent>
                  <w:p w14:paraId="5A04D25E" w14:textId="77777777" w:rsidR="00680E45" w:rsidRPr="006D73ED" w:rsidRDefault="00680E45" w:rsidP="006D73ED">
                    <w:pPr>
                      <w:ind w:left="720"/>
                      <w:jc w:val="right"/>
                      <w:rPr>
                        <w:color w:val="FFFFFF"/>
                        <w:sz w:val="48"/>
                        <w:szCs w:val="32"/>
                      </w:rPr>
                    </w:pPr>
                    <w:r w:rsidRPr="00E7654F">
                      <w:rPr>
                        <w:color w:val="FFFFFF"/>
                        <w:sz w:val="52"/>
                        <w:szCs w:val="36"/>
                      </w:rPr>
                      <w:tab/>
                    </w:r>
                    <w:r w:rsidRPr="006E0C04">
                      <w:rPr>
                        <w:color w:val="FFFFFF"/>
                        <w:sz w:val="48"/>
                        <w:szCs w:val="32"/>
                      </w:rPr>
                      <w:t xml:space="preserve"> </w:t>
                    </w: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6074A07" w14:textId="77777777" w:rsidR="00680E45" w:rsidRPr="00E7654F" w:rsidRDefault="00680E45" w:rsidP="006D73ED">
                    <w:pPr>
                      <w:jc w:val="right"/>
                      <w:rPr>
                        <w:color w:val="FFFFFF"/>
                        <w:sz w:val="52"/>
                        <w:szCs w:val="36"/>
                      </w:rPr>
                    </w:pPr>
                  </w:p>
                </w:txbxContent>
              </v:textbox>
            </v:shape>
            <v:shape id="_x0000_s1168" type="#_x0000_t202" style="position:absolute;left:5735;top:3711;width:875;height:1554;visibility:visible;mso-height-percent:200;mso-wrap-distance-top:3.6pt;mso-wrap-distance-bottom:3.6pt;mso-height-percent:200;mso-width-relative:margin;mso-height-relative:margin" fillcolor="#238dc1" stroked="f" strokecolor="#f8f8f8" strokeweight=".25pt">
              <v:textbox style="mso-next-textbox:#_x0000_s1168;mso-fit-shape-to-text:t">
                <w:txbxContent>
                  <w:p w14:paraId="4AF0621F" w14:textId="77777777" w:rsidR="00680E45" w:rsidRPr="003D16B4" w:rsidRDefault="00680E45" w:rsidP="00160E49">
                    <w:pPr>
                      <w:rPr>
                        <w:color w:val="FFFFFF"/>
                        <w:sz w:val="96"/>
                        <w:szCs w:val="96"/>
                      </w:rPr>
                    </w:pPr>
                    <w:r w:rsidRPr="003D16B4">
                      <w:rPr>
                        <w:color w:val="FFFFFF"/>
                        <w:sz w:val="96"/>
                        <w:szCs w:val="96"/>
                      </w:rPr>
                      <w:t>6</w:t>
                    </w:r>
                  </w:p>
                  <w:p w14:paraId="02F110F0" w14:textId="77777777" w:rsidR="00680E45" w:rsidRPr="0065240B" w:rsidRDefault="00680E45" w:rsidP="00160E49"/>
                </w:txbxContent>
              </v:textbox>
            </v:shape>
            <v:shape id="_x0000_s1207" type="#_x0000_t32" style="position:absolute;left:6834;top:3338;width:20;height:2041;mso-wrap-distance-top:3.6pt;mso-wrap-distance-bottom:3.6pt;mso-width-relative:margin;mso-height-relative:margin" o:connectortype="straight" strokecolor="white" strokeweight="2.5pt">
              <v:shadow offset=",5pt" offset2=",6pt"/>
            </v:shape>
          </v:group>
        </w:pict>
      </w:r>
    </w:p>
    <w:p w14:paraId="322F68B6" w14:textId="77777777" w:rsidR="004B3844" w:rsidRPr="001E1F9D" w:rsidRDefault="004B3844" w:rsidP="004B3844">
      <w:pPr>
        <w:rPr>
          <w:lang w:val="en-GB"/>
        </w:rPr>
      </w:pPr>
    </w:p>
    <w:p w14:paraId="5FD0DAC4" w14:textId="77777777" w:rsidR="004B3844" w:rsidRPr="001E1F9D" w:rsidRDefault="004B3844" w:rsidP="004B3844">
      <w:pPr>
        <w:rPr>
          <w:lang w:val="en-GB"/>
        </w:rPr>
      </w:pPr>
    </w:p>
    <w:p w14:paraId="6A658A6F" w14:textId="77777777" w:rsidR="004B3844" w:rsidRPr="001E1F9D" w:rsidRDefault="004B3844" w:rsidP="004B3844">
      <w:pPr>
        <w:rPr>
          <w:lang w:val="en-GB"/>
        </w:rPr>
      </w:pPr>
    </w:p>
    <w:p w14:paraId="547CC07B" w14:textId="77777777" w:rsidR="004B3844" w:rsidRPr="001E1F9D" w:rsidRDefault="004B3844" w:rsidP="004B3844">
      <w:pPr>
        <w:rPr>
          <w:lang w:val="en-GB"/>
        </w:rPr>
      </w:pPr>
    </w:p>
    <w:p w14:paraId="50F107B3" w14:textId="77777777" w:rsidR="004B3844" w:rsidRPr="001E1F9D" w:rsidRDefault="004B3844" w:rsidP="004B3844">
      <w:pPr>
        <w:rPr>
          <w:lang w:val="en-GB"/>
        </w:rPr>
      </w:pPr>
    </w:p>
    <w:p w14:paraId="49C12FC6" w14:textId="77777777" w:rsidR="004B3844" w:rsidRPr="001E1F9D" w:rsidRDefault="004B3844" w:rsidP="004B3844">
      <w:pPr>
        <w:rPr>
          <w:lang w:val="en-GB"/>
        </w:rPr>
      </w:pPr>
    </w:p>
    <w:p w14:paraId="13529F4A" w14:textId="77777777" w:rsidR="004B3844" w:rsidRPr="001E1F9D" w:rsidRDefault="004B3844" w:rsidP="004B3844">
      <w:pPr>
        <w:rPr>
          <w:lang w:val="en-GB"/>
        </w:rPr>
      </w:pPr>
    </w:p>
    <w:p w14:paraId="63B5A3FC" w14:textId="77777777" w:rsidR="004B3844" w:rsidRPr="001E1F9D" w:rsidRDefault="004B3844" w:rsidP="004B3844">
      <w:pPr>
        <w:rPr>
          <w:lang w:val="en-GB"/>
        </w:rPr>
      </w:pPr>
    </w:p>
    <w:p w14:paraId="4A60ED09" w14:textId="77777777" w:rsidR="004B3844" w:rsidRPr="001E1F9D" w:rsidRDefault="004B3844" w:rsidP="004B3844">
      <w:pPr>
        <w:rPr>
          <w:lang w:val="en-GB"/>
        </w:rPr>
      </w:pPr>
    </w:p>
    <w:p w14:paraId="03726118" w14:textId="77777777" w:rsidR="004B3844" w:rsidRPr="001E1F9D" w:rsidRDefault="004B3844" w:rsidP="004B3844">
      <w:pPr>
        <w:rPr>
          <w:lang w:val="en-GB"/>
        </w:rPr>
      </w:pPr>
    </w:p>
    <w:p w14:paraId="56037BA2" w14:textId="77777777" w:rsidR="004B3844" w:rsidRPr="001E1F9D" w:rsidRDefault="004B3844" w:rsidP="004B3844">
      <w:pPr>
        <w:rPr>
          <w:lang w:val="en-GB"/>
        </w:rPr>
      </w:pPr>
    </w:p>
    <w:p w14:paraId="5EAACC3E" w14:textId="77777777" w:rsidR="004B3844" w:rsidRPr="001E1F9D" w:rsidRDefault="004B3844" w:rsidP="004B3844">
      <w:pPr>
        <w:rPr>
          <w:lang w:val="en-GB"/>
        </w:rPr>
      </w:pPr>
    </w:p>
    <w:p w14:paraId="596A50EC" w14:textId="77777777" w:rsidR="004B3844" w:rsidRPr="001E1F9D" w:rsidRDefault="004B3844" w:rsidP="004B3844">
      <w:pPr>
        <w:rPr>
          <w:lang w:val="en-GB"/>
        </w:rPr>
      </w:pPr>
    </w:p>
    <w:p w14:paraId="5EAF44E0" w14:textId="77777777" w:rsidR="004B3844" w:rsidRPr="001E1F9D" w:rsidRDefault="004B3844" w:rsidP="004B3844">
      <w:pPr>
        <w:rPr>
          <w:lang w:val="en-GB"/>
        </w:rPr>
      </w:pPr>
    </w:p>
    <w:p w14:paraId="04F228BC" w14:textId="77777777" w:rsidR="004B3844" w:rsidRPr="001E1F9D" w:rsidRDefault="004B3844" w:rsidP="004B3844">
      <w:pPr>
        <w:rPr>
          <w:lang w:val="en-GB"/>
        </w:rPr>
      </w:pPr>
    </w:p>
    <w:p w14:paraId="5911623A" w14:textId="77777777" w:rsidR="004B3844" w:rsidRPr="001E1F9D" w:rsidRDefault="004B3844" w:rsidP="004B3844">
      <w:pPr>
        <w:rPr>
          <w:lang w:val="en-GB"/>
        </w:rPr>
      </w:pPr>
    </w:p>
    <w:p w14:paraId="0AF2322D" w14:textId="77777777" w:rsidR="004B3844" w:rsidRPr="001E1F9D" w:rsidRDefault="004B3844" w:rsidP="004B3844">
      <w:pPr>
        <w:rPr>
          <w:lang w:val="en-GB"/>
        </w:rPr>
      </w:pPr>
    </w:p>
    <w:p w14:paraId="087B996E" w14:textId="77777777" w:rsidR="004B3844" w:rsidRPr="001E1F9D" w:rsidRDefault="004B3844" w:rsidP="004B3844">
      <w:pPr>
        <w:rPr>
          <w:lang w:val="en-GB"/>
        </w:rPr>
      </w:pPr>
    </w:p>
    <w:p w14:paraId="08B9C377" w14:textId="77777777" w:rsidR="004B3844" w:rsidRPr="001E1F9D" w:rsidRDefault="004B3844" w:rsidP="004B3844">
      <w:pPr>
        <w:rPr>
          <w:lang w:val="en-GB"/>
        </w:rPr>
      </w:pPr>
    </w:p>
    <w:p w14:paraId="598C700A" w14:textId="77777777" w:rsidR="004B3844" w:rsidRPr="001E1F9D" w:rsidRDefault="004B3844" w:rsidP="004B3844">
      <w:pPr>
        <w:rPr>
          <w:lang w:val="en-GB"/>
        </w:rPr>
      </w:pPr>
    </w:p>
    <w:p w14:paraId="7BB3183B" w14:textId="77777777" w:rsidR="004B3844" w:rsidRPr="001E1F9D" w:rsidRDefault="004B3844" w:rsidP="004B3844">
      <w:pPr>
        <w:rPr>
          <w:lang w:val="en-GB"/>
        </w:rPr>
      </w:pPr>
    </w:p>
    <w:p w14:paraId="20B57F27" w14:textId="77777777" w:rsidR="004B3844" w:rsidRPr="001E1F9D" w:rsidRDefault="004B3844" w:rsidP="004B3844">
      <w:pPr>
        <w:rPr>
          <w:lang w:val="en-GB"/>
        </w:rPr>
      </w:pPr>
    </w:p>
    <w:p w14:paraId="6DDBCE69" w14:textId="77777777" w:rsidR="004B3844" w:rsidRPr="001E1F9D" w:rsidRDefault="004B3844" w:rsidP="004B3844">
      <w:pPr>
        <w:rPr>
          <w:lang w:val="en-GB"/>
        </w:rPr>
      </w:pPr>
    </w:p>
    <w:p w14:paraId="248A8AC8" w14:textId="77777777" w:rsidR="004B3844" w:rsidRPr="001E1F9D" w:rsidRDefault="004B3844" w:rsidP="004B3844">
      <w:pPr>
        <w:rPr>
          <w:lang w:val="en-GB"/>
        </w:rPr>
      </w:pPr>
    </w:p>
    <w:p w14:paraId="71FADF37" w14:textId="77777777" w:rsidR="004B3844" w:rsidRPr="001E1F9D" w:rsidRDefault="004B3844" w:rsidP="004B3844">
      <w:pPr>
        <w:rPr>
          <w:lang w:val="en-GB"/>
        </w:rPr>
      </w:pPr>
    </w:p>
    <w:p w14:paraId="4052228A" w14:textId="77777777" w:rsidR="004B3844" w:rsidRPr="001E1F9D" w:rsidRDefault="004B3844" w:rsidP="004B3844">
      <w:pPr>
        <w:rPr>
          <w:lang w:val="en-GB"/>
        </w:rPr>
      </w:pPr>
    </w:p>
    <w:p w14:paraId="2A03CECB" w14:textId="77777777" w:rsidR="004B3844" w:rsidRPr="001E1F9D" w:rsidRDefault="004B3844" w:rsidP="004B3844">
      <w:pPr>
        <w:rPr>
          <w:lang w:val="en-GB"/>
        </w:rPr>
      </w:pPr>
    </w:p>
    <w:p w14:paraId="6F21003C" w14:textId="77777777" w:rsidR="004B3844" w:rsidRPr="001E1F9D" w:rsidRDefault="004B3844" w:rsidP="004B3844">
      <w:pPr>
        <w:rPr>
          <w:lang w:val="en-GB"/>
        </w:rPr>
      </w:pPr>
    </w:p>
    <w:p w14:paraId="6012EA5E" w14:textId="77777777" w:rsidR="004B3844" w:rsidRPr="001E1F9D" w:rsidRDefault="004B3844" w:rsidP="004B3844">
      <w:pPr>
        <w:rPr>
          <w:lang w:val="en-GB"/>
        </w:rPr>
      </w:pPr>
    </w:p>
    <w:p w14:paraId="50B5F9A1" w14:textId="77777777" w:rsidR="004B3844" w:rsidRPr="001E1F9D" w:rsidRDefault="004B3844" w:rsidP="004B3844">
      <w:pPr>
        <w:rPr>
          <w:lang w:val="en-GB"/>
        </w:rPr>
      </w:pPr>
    </w:p>
    <w:p w14:paraId="70367B63" w14:textId="77777777" w:rsidR="004B3844" w:rsidRPr="001E1F9D" w:rsidRDefault="004B3844" w:rsidP="004B3844">
      <w:pPr>
        <w:rPr>
          <w:lang w:val="en-GB"/>
        </w:rPr>
      </w:pPr>
    </w:p>
    <w:p w14:paraId="7528865D" w14:textId="77777777" w:rsidR="004B3844" w:rsidRPr="001E1F9D" w:rsidRDefault="004B3844" w:rsidP="004B3844">
      <w:pPr>
        <w:rPr>
          <w:lang w:val="en-GB"/>
        </w:rPr>
      </w:pPr>
    </w:p>
    <w:p w14:paraId="2EB7924D" w14:textId="77777777" w:rsidR="004B3844" w:rsidRPr="001E1F9D" w:rsidRDefault="004B3844" w:rsidP="004B3844">
      <w:pPr>
        <w:rPr>
          <w:lang w:val="en-GB"/>
        </w:rPr>
      </w:pPr>
    </w:p>
    <w:p w14:paraId="537458D5" w14:textId="77777777" w:rsidR="004B3844" w:rsidRPr="001E1F9D" w:rsidRDefault="004B3844" w:rsidP="004B3844">
      <w:pPr>
        <w:rPr>
          <w:lang w:val="en-GB"/>
        </w:rPr>
      </w:pPr>
    </w:p>
    <w:p w14:paraId="3180BA72" w14:textId="77777777" w:rsidR="003730DF" w:rsidRPr="001E1F9D" w:rsidRDefault="004B3844" w:rsidP="00191C69">
      <w:pPr>
        <w:pStyle w:val="Heading1"/>
        <w:rPr>
          <w:lang w:val="en-GB"/>
        </w:rPr>
      </w:pPr>
      <w:r w:rsidRPr="001E1F9D">
        <w:rPr>
          <w:lang w:val="en-GB"/>
        </w:rPr>
        <w:br w:type="page"/>
      </w:r>
      <w:bookmarkStart w:id="37" w:name="_Toc34385561"/>
      <w:r w:rsidR="004C2204" w:rsidRPr="001E1F9D">
        <w:rPr>
          <w:lang w:val="en-GB"/>
        </w:rPr>
        <w:lastRenderedPageBreak/>
        <w:t xml:space="preserve">Digital Public Administration </w:t>
      </w:r>
      <w:r w:rsidR="00457E8B" w:rsidRPr="001E1F9D">
        <w:rPr>
          <w:lang w:val="en-GB"/>
        </w:rPr>
        <w:t>I</w:t>
      </w:r>
      <w:r w:rsidR="003730DF" w:rsidRPr="001E1F9D">
        <w:rPr>
          <w:lang w:val="en-GB"/>
        </w:rPr>
        <w:t>nfrastructure</w:t>
      </w:r>
      <w:bookmarkEnd w:id="37"/>
      <w:r w:rsidR="003730DF" w:rsidRPr="001E1F9D">
        <w:rPr>
          <w:lang w:val="en-GB"/>
        </w:rPr>
        <w:t xml:space="preserve"> </w:t>
      </w:r>
    </w:p>
    <w:p w14:paraId="327D83CD" w14:textId="77777777" w:rsidR="003730DF" w:rsidRPr="001E1F9D" w:rsidRDefault="008C11CD" w:rsidP="007A3FE7">
      <w:pPr>
        <w:pStyle w:val="Heading2"/>
        <w:rPr>
          <w:lang w:val="en-GB"/>
        </w:rPr>
      </w:pPr>
      <w:bookmarkStart w:id="38" w:name="_Toc1474989"/>
      <w:r w:rsidRPr="001E1F9D">
        <w:rPr>
          <w:lang w:val="en-GB"/>
        </w:rPr>
        <w:t>P</w:t>
      </w:r>
      <w:r w:rsidR="003730DF" w:rsidRPr="001E1F9D">
        <w:rPr>
          <w:lang w:val="en-GB"/>
        </w:rPr>
        <w:t>ortals</w:t>
      </w:r>
      <w:bookmarkEnd w:id="38"/>
    </w:p>
    <w:p w14:paraId="143627E4" w14:textId="77777777" w:rsidR="00C07F4E" w:rsidRPr="001E1F9D" w:rsidRDefault="006F29E5" w:rsidP="00666419">
      <w:pPr>
        <w:pStyle w:val="Heading3"/>
        <w:rPr>
          <w:lang w:val="en-GB"/>
        </w:rPr>
      </w:pPr>
      <w:r w:rsidRPr="001E1F9D">
        <w:rPr>
          <w:lang w:val="en-GB"/>
        </w:rPr>
        <w:t xml:space="preserve">National </w:t>
      </w:r>
      <w:r w:rsidR="00570BD2" w:rsidRPr="001E1F9D">
        <w:rPr>
          <w:lang w:val="en-GB"/>
        </w:rPr>
        <w:t>Portals</w:t>
      </w:r>
    </w:p>
    <w:p w14:paraId="7CA51630" w14:textId="2837F1E6" w:rsidR="001376FB" w:rsidRPr="006E4594" w:rsidRDefault="001376FB" w:rsidP="004F2DDF">
      <w:pPr>
        <w:pStyle w:val="Subtitle"/>
      </w:pPr>
      <w:r w:rsidRPr="006E4594">
        <w:t>Portal of the Republic of Poland</w:t>
      </w:r>
    </w:p>
    <w:p w14:paraId="645130C3" w14:textId="462B21C1" w:rsidR="003B2795" w:rsidRPr="001E1F9D" w:rsidRDefault="001376FB" w:rsidP="003B2795">
      <w:pPr>
        <w:rPr>
          <w:color w:val="000000"/>
          <w:lang w:val="en-GB"/>
        </w:rPr>
      </w:pPr>
      <w:r w:rsidRPr="001E1F9D">
        <w:rPr>
          <w:lang w:val="en-GB"/>
        </w:rPr>
        <w:t xml:space="preserve">The </w:t>
      </w:r>
      <w:hyperlink r:id="rId109" w:history="1">
        <w:r w:rsidRPr="001E1F9D">
          <w:rPr>
            <w:rStyle w:val="Hyperlink"/>
            <w:lang w:val="en-GB"/>
          </w:rPr>
          <w:t>Portal of the Republic of Poland</w:t>
        </w:r>
      </w:hyperlink>
      <w:r w:rsidRPr="001E1F9D">
        <w:rPr>
          <w:lang w:val="en-GB"/>
        </w:rPr>
        <w:t xml:space="preserve"> is the main service of the Polish government, the central gateway to digital information and eServices of the </w:t>
      </w:r>
      <w:r w:rsidR="00F56212" w:rsidRPr="001E1F9D">
        <w:rPr>
          <w:lang w:val="en-GB"/>
        </w:rPr>
        <w:t>S</w:t>
      </w:r>
      <w:r w:rsidRPr="001E1F9D">
        <w:rPr>
          <w:lang w:val="en-GB"/>
        </w:rPr>
        <w:t xml:space="preserve">tate, created by the Ministry </w:t>
      </w:r>
      <w:r w:rsidR="00422976" w:rsidRPr="001E1F9D">
        <w:rPr>
          <w:lang w:val="en-GB"/>
        </w:rPr>
        <w:t xml:space="preserve">for </w:t>
      </w:r>
      <w:r w:rsidRPr="001E1F9D">
        <w:rPr>
          <w:lang w:val="en-GB"/>
        </w:rPr>
        <w:t xml:space="preserve">Digital Affairs </w:t>
      </w:r>
      <w:r w:rsidR="00020866" w:rsidRPr="001E1F9D">
        <w:rPr>
          <w:lang w:val="en-GB"/>
        </w:rPr>
        <w:t xml:space="preserve">(now the Chancellery of the Prime Minister) </w:t>
      </w:r>
      <w:r w:rsidRPr="001E1F9D">
        <w:rPr>
          <w:lang w:val="en-GB"/>
        </w:rPr>
        <w:t xml:space="preserve">in cooperation with the entire public administration. It contains </w:t>
      </w:r>
      <w:r w:rsidR="003B2795" w:rsidRPr="001E1F9D">
        <w:rPr>
          <w:lang w:val="en-GB"/>
        </w:rPr>
        <w:t xml:space="preserve">all </w:t>
      </w:r>
      <w:r w:rsidRPr="001E1F9D">
        <w:rPr>
          <w:lang w:val="en-GB"/>
        </w:rPr>
        <w:t>information</w:t>
      </w:r>
      <w:r w:rsidR="003B2795" w:rsidRPr="001E1F9D">
        <w:rPr>
          <w:lang w:val="en-GB"/>
        </w:rPr>
        <w:t xml:space="preserve"> related to the public administration</w:t>
      </w:r>
      <w:r w:rsidRPr="001E1F9D">
        <w:rPr>
          <w:lang w:val="en-GB"/>
        </w:rPr>
        <w:t xml:space="preserve">, </w:t>
      </w:r>
      <w:r w:rsidR="00F56212" w:rsidRPr="001E1F9D">
        <w:rPr>
          <w:lang w:val="en-GB"/>
        </w:rPr>
        <w:t xml:space="preserve">the </w:t>
      </w:r>
      <w:r w:rsidRPr="001E1F9D">
        <w:rPr>
          <w:lang w:val="en-GB"/>
        </w:rPr>
        <w:t xml:space="preserve">press and multimedia materials. </w:t>
      </w:r>
    </w:p>
    <w:p w14:paraId="19C89676" w14:textId="7FBAC63F" w:rsidR="003B2795" w:rsidRPr="001E1F9D" w:rsidRDefault="00F56212" w:rsidP="003B2795">
      <w:pPr>
        <w:rPr>
          <w:bCs/>
          <w:color w:val="000000"/>
          <w:lang w:val="en-GB"/>
        </w:rPr>
      </w:pPr>
      <w:r w:rsidRPr="001E1F9D">
        <w:rPr>
          <w:bCs/>
          <w:color w:val="000000"/>
          <w:lang w:val="en-GB"/>
        </w:rPr>
        <w:t xml:space="preserve">The </w:t>
      </w:r>
      <w:r w:rsidR="003B2795" w:rsidRPr="001E1F9D">
        <w:rPr>
          <w:bCs/>
          <w:color w:val="000000"/>
          <w:lang w:val="en-GB"/>
        </w:rPr>
        <w:t xml:space="preserve">RP Portal </w:t>
      </w:r>
      <w:r w:rsidRPr="001E1F9D">
        <w:rPr>
          <w:color w:val="000000"/>
          <w:lang w:val="en-GB"/>
        </w:rPr>
        <w:t>-</w:t>
      </w:r>
      <w:r w:rsidR="003B2795" w:rsidRPr="001E1F9D">
        <w:rPr>
          <w:bCs/>
          <w:color w:val="000000"/>
          <w:lang w:val="en-GB"/>
        </w:rPr>
        <w:t xml:space="preserve"> GOV.PL consists of two parts</w:t>
      </w:r>
      <w:r w:rsidR="005843B3" w:rsidRPr="001E1F9D">
        <w:rPr>
          <w:bCs/>
          <w:color w:val="000000"/>
          <w:lang w:val="en-GB"/>
        </w:rPr>
        <w:t>:</w:t>
      </w:r>
    </w:p>
    <w:p w14:paraId="3F40FCBE" w14:textId="7009F52B" w:rsidR="003B2795" w:rsidRPr="001E1F9D" w:rsidRDefault="00F56212" w:rsidP="001E1F9D">
      <w:pPr>
        <w:numPr>
          <w:ilvl w:val="0"/>
          <w:numId w:val="30"/>
        </w:numPr>
        <w:rPr>
          <w:color w:val="000000"/>
          <w:lang w:val="en-GB"/>
        </w:rPr>
      </w:pPr>
      <w:r w:rsidRPr="001E1F9D">
        <w:rPr>
          <w:color w:val="000000"/>
          <w:lang w:val="en-GB"/>
        </w:rPr>
        <w:t>An i</w:t>
      </w:r>
      <w:r w:rsidR="003B2795" w:rsidRPr="001E1F9D">
        <w:rPr>
          <w:color w:val="000000"/>
          <w:lang w:val="en-GB"/>
        </w:rPr>
        <w:t>nformation part where users can find</w:t>
      </w:r>
      <w:r w:rsidR="00A13FED" w:rsidRPr="001E1F9D">
        <w:rPr>
          <w:color w:val="000000"/>
          <w:lang w:val="en-GB"/>
        </w:rPr>
        <w:t xml:space="preserve"> </w:t>
      </w:r>
      <w:r w:rsidRPr="001E1F9D">
        <w:rPr>
          <w:color w:val="000000"/>
          <w:lang w:val="en-GB"/>
        </w:rPr>
        <w:t xml:space="preserve">the </w:t>
      </w:r>
      <w:r w:rsidR="003B2795" w:rsidRPr="001E1F9D">
        <w:rPr>
          <w:color w:val="000000"/>
          <w:lang w:val="en-GB"/>
        </w:rPr>
        <w:t>websites of:</w:t>
      </w:r>
    </w:p>
    <w:p w14:paraId="3B2CD0A0" w14:textId="3B54569F" w:rsidR="003B2795" w:rsidRPr="001E1F9D" w:rsidRDefault="009A63F8" w:rsidP="005843B3">
      <w:pPr>
        <w:pStyle w:val="Bulletpoint"/>
        <w:ind w:hanging="11"/>
        <w:rPr>
          <w:lang w:val="en-GB"/>
        </w:rPr>
      </w:pPr>
      <w:r w:rsidRPr="001E1F9D">
        <w:rPr>
          <w:lang w:val="en-GB"/>
        </w:rPr>
        <w:t>A</w:t>
      </w:r>
      <w:r w:rsidR="003B2795" w:rsidRPr="001E1F9D">
        <w:rPr>
          <w:lang w:val="en-GB"/>
        </w:rPr>
        <w:t xml:space="preserve">ll </w:t>
      </w:r>
      <w:r w:rsidR="005843B3" w:rsidRPr="001E1F9D">
        <w:rPr>
          <w:lang w:val="en-GB"/>
        </w:rPr>
        <w:t>M</w:t>
      </w:r>
      <w:r w:rsidR="003B2795" w:rsidRPr="001E1F9D">
        <w:rPr>
          <w:lang w:val="en-GB"/>
        </w:rPr>
        <w:t>inistries</w:t>
      </w:r>
      <w:r w:rsidR="0046530D" w:rsidRPr="001E1F9D">
        <w:rPr>
          <w:lang w:val="en-GB"/>
        </w:rPr>
        <w:t>;</w:t>
      </w:r>
    </w:p>
    <w:p w14:paraId="414C6E87" w14:textId="77777777" w:rsidR="003B2795" w:rsidRPr="001E1F9D" w:rsidRDefault="009A63F8" w:rsidP="001E1F9D">
      <w:pPr>
        <w:pStyle w:val="Bulletpoint"/>
        <w:ind w:hanging="11"/>
        <w:rPr>
          <w:lang w:val="en-GB"/>
        </w:rPr>
      </w:pPr>
      <w:r w:rsidRPr="001E1F9D">
        <w:rPr>
          <w:lang w:val="en-GB"/>
        </w:rPr>
        <w:t>T</w:t>
      </w:r>
      <w:r w:rsidR="003B2795" w:rsidRPr="001E1F9D">
        <w:rPr>
          <w:lang w:val="en-GB"/>
        </w:rPr>
        <w:t>he Chancellery of the Prime Minister</w:t>
      </w:r>
      <w:r w:rsidR="0046530D" w:rsidRPr="001E1F9D">
        <w:rPr>
          <w:lang w:val="en-GB"/>
        </w:rPr>
        <w:t>;</w:t>
      </w:r>
    </w:p>
    <w:p w14:paraId="2C391A2B" w14:textId="77777777" w:rsidR="003B2795" w:rsidRPr="001E1F9D" w:rsidRDefault="009A63F8" w:rsidP="001E1F9D">
      <w:pPr>
        <w:pStyle w:val="Bulletpoint"/>
        <w:ind w:hanging="11"/>
        <w:rPr>
          <w:lang w:val="en-GB"/>
        </w:rPr>
      </w:pPr>
      <w:r w:rsidRPr="001E1F9D">
        <w:rPr>
          <w:lang w:val="en-GB"/>
        </w:rPr>
        <w:t>A</w:t>
      </w:r>
      <w:r w:rsidR="003B2795" w:rsidRPr="001E1F9D">
        <w:rPr>
          <w:lang w:val="en-GB"/>
        </w:rPr>
        <w:t>ll embassies (in their mother languages)</w:t>
      </w:r>
      <w:r w:rsidR="0046530D" w:rsidRPr="001E1F9D">
        <w:rPr>
          <w:lang w:val="en-GB"/>
        </w:rPr>
        <w:t>;</w:t>
      </w:r>
    </w:p>
    <w:p w14:paraId="25ADB765" w14:textId="77777777" w:rsidR="003B2795" w:rsidRPr="001E1F9D" w:rsidRDefault="009A63F8" w:rsidP="001E1F9D">
      <w:pPr>
        <w:pStyle w:val="Bulletpoint"/>
        <w:ind w:hanging="11"/>
        <w:rPr>
          <w:lang w:val="en-GB"/>
        </w:rPr>
      </w:pPr>
      <w:r w:rsidRPr="001E1F9D">
        <w:rPr>
          <w:lang w:val="en-GB"/>
        </w:rPr>
        <w:t>A</w:t>
      </w:r>
      <w:r w:rsidR="003B2795" w:rsidRPr="001E1F9D">
        <w:rPr>
          <w:lang w:val="en-GB"/>
        </w:rPr>
        <w:t xml:space="preserve">ll </w:t>
      </w:r>
      <w:r w:rsidR="00F56212" w:rsidRPr="001E1F9D">
        <w:rPr>
          <w:lang w:val="en-GB"/>
        </w:rPr>
        <w:t xml:space="preserve">healthcare </w:t>
      </w:r>
      <w:r w:rsidR="003B2795" w:rsidRPr="001E1F9D">
        <w:rPr>
          <w:lang w:val="en-GB"/>
        </w:rPr>
        <w:t xml:space="preserve">and epidemiological </w:t>
      </w:r>
      <w:r w:rsidR="00F56212" w:rsidRPr="001E1F9D">
        <w:rPr>
          <w:lang w:val="en-GB"/>
        </w:rPr>
        <w:t>units</w:t>
      </w:r>
      <w:r w:rsidR="0046530D" w:rsidRPr="001E1F9D">
        <w:rPr>
          <w:lang w:val="en-GB"/>
        </w:rPr>
        <w:t>;</w:t>
      </w:r>
    </w:p>
    <w:p w14:paraId="14615404" w14:textId="77777777" w:rsidR="003B2795" w:rsidRPr="001E1F9D" w:rsidRDefault="009A63F8" w:rsidP="001E1F9D">
      <w:pPr>
        <w:pStyle w:val="Bulletpoint"/>
        <w:ind w:hanging="11"/>
        <w:rPr>
          <w:szCs w:val="20"/>
          <w:lang w:val="en-GB" w:eastAsia="pl-PL"/>
        </w:rPr>
      </w:pPr>
      <w:r w:rsidRPr="001E1F9D">
        <w:rPr>
          <w:szCs w:val="20"/>
          <w:lang w:val="en-GB"/>
        </w:rPr>
        <w:t>T</w:t>
      </w:r>
      <w:r w:rsidR="00F56212" w:rsidRPr="001E1F9D">
        <w:rPr>
          <w:szCs w:val="20"/>
          <w:lang w:val="en-GB"/>
        </w:rPr>
        <w:t>he n</w:t>
      </w:r>
      <w:r w:rsidR="003B2795" w:rsidRPr="001E1F9D">
        <w:rPr>
          <w:szCs w:val="20"/>
          <w:lang w:val="en-GB"/>
        </w:rPr>
        <w:t xml:space="preserve">ational </w:t>
      </w:r>
      <w:r w:rsidR="00F56212" w:rsidRPr="001E1F9D">
        <w:rPr>
          <w:szCs w:val="20"/>
          <w:lang w:val="en-GB"/>
        </w:rPr>
        <w:t>h</w:t>
      </w:r>
      <w:r w:rsidR="003B2795" w:rsidRPr="001E1F9D">
        <w:rPr>
          <w:szCs w:val="20"/>
          <w:lang w:val="en-GB"/>
        </w:rPr>
        <w:t>eadquarters of the State Fire Services of Poland</w:t>
      </w:r>
      <w:r w:rsidR="0046530D" w:rsidRPr="001E1F9D">
        <w:rPr>
          <w:szCs w:val="20"/>
          <w:lang w:val="en-GB"/>
        </w:rPr>
        <w:t>;</w:t>
      </w:r>
    </w:p>
    <w:p w14:paraId="74E0EB60" w14:textId="77777777" w:rsidR="003B2795" w:rsidRPr="001E1F9D" w:rsidRDefault="003B2795" w:rsidP="001E1F9D">
      <w:pPr>
        <w:pStyle w:val="Bulletpoint"/>
        <w:ind w:hanging="11"/>
        <w:rPr>
          <w:szCs w:val="20"/>
          <w:lang w:val="en-GB" w:eastAsia="pl-PL"/>
        </w:rPr>
      </w:pPr>
      <w:r w:rsidRPr="001E1F9D">
        <w:rPr>
          <w:szCs w:val="20"/>
          <w:lang w:val="en-GB"/>
        </w:rPr>
        <w:t>Prosecutor</w:t>
      </w:r>
      <w:r w:rsidR="00F56212" w:rsidRPr="001E1F9D">
        <w:rPr>
          <w:szCs w:val="20"/>
          <w:lang w:val="en-GB"/>
        </w:rPr>
        <w:t>’</w:t>
      </w:r>
      <w:r w:rsidRPr="001E1F9D">
        <w:rPr>
          <w:szCs w:val="20"/>
          <w:lang w:val="en-GB"/>
        </w:rPr>
        <w:t>s offices</w:t>
      </w:r>
      <w:r w:rsidR="0046530D" w:rsidRPr="001E1F9D">
        <w:rPr>
          <w:szCs w:val="20"/>
          <w:lang w:val="en-GB"/>
        </w:rPr>
        <w:t>;</w:t>
      </w:r>
      <w:r w:rsidR="00F56212" w:rsidRPr="001E1F9D">
        <w:rPr>
          <w:szCs w:val="20"/>
          <w:lang w:val="en-GB"/>
        </w:rPr>
        <w:t xml:space="preserve"> and</w:t>
      </w:r>
    </w:p>
    <w:p w14:paraId="73B2BE7A" w14:textId="77777777" w:rsidR="003B2795" w:rsidRPr="001E1F9D" w:rsidRDefault="009A63F8" w:rsidP="001E1F9D">
      <w:pPr>
        <w:pStyle w:val="Bulletpoint"/>
        <w:ind w:hanging="11"/>
        <w:rPr>
          <w:szCs w:val="20"/>
          <w:lang w:val="en-GB" w:eastAsia="pl-PL"/>
        </w:rPr>
      </w:pPr>
      <w:r w:rsidRPr="001E1F9D">
        <w:rPr>
          <w:szCs w:val="20"/>
          <w:lang w:val="en-GB"/>
        </w:rPr>
        <w:t>O</w:t>
      </w:r>
      <w:r w:rsidR="003B2795" w:rsidRPr="001E1F9D">
        <w:rPr>
          <w:szCs w:val="20"/>
          <w:lang w:val="en-GB"/>
        </w:rPr>
        <w:t>ther public bodies.</w:t>
      </w:r>
    </w:p>
    <w:p w14:paraId="2A32B7C6" w14:textId="6C9D9C83" w:rsidR="003B2795" w:rsidRPr="001E1F9D" w:rsidRDefault="00F56212" w:rsidP="001E1F9D">
      <w:pPr>
        <w:keepNext/>
        <w:numPr>
          <w:ilvl w:val="0"/>
          <w:numId w:val="30"/>
        </w:numPr>
        <w:shd w:val="clear" w:color="auto" w:fill="FFFFFF"/>
        <w:textAlignment w:val="baseline"/>
        <w:rPr>
          <w:color w:val="000000"/>
          <w:szCs w:val="20"/>
          <w:lang w:val="en-GB"/>
        </w:rPr>
      </w:pPr>
      <w:r w:rsidRPr="001E1F9D">
        <w:rPr>
          <w:color w:val="000000"/>
          <w:lang w:val="en-GB"/>
        </w:rPr>
        <w:t>A t</w:t>
      </w:r>
      <w:r w:rsidR="003B2795" w:rsidRPr="001E1F9D">
        <w:rPr>
          <w:color w:val="000000"/>
          <w:lang w:val="en-GB"/>
        </w:rPr>
        <w:t>ransaction part where users can</w:t>
      </w:r>
      <w:r w:rsidR="0022105F" w:rsidRPr="001E1F9D">
        <w:rPr>
          <w:color w:val="000000"/>
          <w:lang w:val="en-GB"/>
        </w:rPr>
        <w:t xml:space="preserve"> find</w:t>
      </w:r>
      <w:r w:rsidR="00A13FED" w:rsidRPr="001E1F9D">
        <w:rPr>
          <w:color w:val="000000"/>
          <w:lang w:val="en-GB"/>
        </w:rPr>
        <w:t>, among others</w:t>
      </w:r>
      <w:r w:rsidR="0022105F" w:rsidRPr="001E1F9D">
        <w:rPr>
          <w:color w:val="000000"/>
          <w:lang w:val="en-GB"/>
        </w:rPr>
        <w:t>:</w:t>
      </w:r>
    </w:p>
    <w:p w14:paraId="76C0E604" w14:textId="77777777" w:rsidR="003B2795" w:rsidRPr="001E1F9D" w:rsidRDefault="007C2182" w:rsidP="001E1F9D">
      <w:pPr>
        <w:pStyle w:val="Bulletpoint"/>
        <w:ind w:hanging="11"/>
        <w:rPr>
          <w:color w:val="000000"/>
          <w:sz w:val="22"/>
          <w:szCs w:val="22"/>
          <w:lang w:val="en-GB"/>
        </w:rPr>
      </w:pPr>
      <w:r w:rsidRPr="001E1F9D">
        <w:rPr>
          <w:color w:val="000000"/>
          <w:lang w:val="en-GB"/>
        </w:rPr>
        <w:t>M</w:t>
      </w:r>
      <w:r w:rsidR="003B2795" w:rsidRPr="001E1F9D">
        <w:rPr>
          <w:color w:val="000000"/>
          <w:lang w:val="en-GB"/>
        </w:rPr>
        <w:t xml:space="preserve">ore than </w:t>
      </w:r>
      <w:r w:rsidR="00020866" w:rsidRPr="001E1F9D">
        <w:rPr>
          <w:color w:val="000000"/>
          <w:lang w:val="en-GB"/>
        </w:rPr>
        <w:t>5</w:t>
      </w:r>
      <w:r w:rsidR="003B2795" w:rsidRPr="001E1F9D">
        <w:rPr>
          <w:color w:val="000000"/>
          <w:lang w:val="en-GB"/>
        </w:rPr>
        <w:t>00 cards with information and access to eService</w:t>
      </w:r>
      <w:r w:rsidR="00F56212" w:rsidRPr="001E1F9D">
        <w:rPr>
          <w:color w:val="000000"/>
          <w:lang w:val="en-GB"/>
        </w:rPr>
        <w:t>s</w:t>
      </w:r>
      <w:r w:rsidR="0046530D" w:rsidRPr="001E1F9D">
        <w:rPr>
          <w:color w:val="000000"/>
          <w:lang w:val="en-GB"/>
        </w:rPr>
        <w:t>;</w:t>
      </w:r>
      <w:r w:rsidR="003B2795" w:rsidRPr="001E1F9D">
        <w:rPr>
          <w:color w:val="000000"/>
          <w:lang w:val="en-GB"/>
        </w:rPr>
        <w:t xml:space="preserve"> </w:t>
      </w:r>
    </w:p>
    <w:p w14:paraId="61452568" w14:textId="77777777" w:rsidR="003B2795" w:rsidRPr="001E1F9D" w:rsidRDefault="004F27C9" w:rsidP="001E1F9D">
      <w:pPr>
        <w:pStyle w:val="Bulletpoint"/>
        <w:ind w:hanging="11"/>
        <w:rPr>
          <w:color w:val="000000"/>
          <w:lang w:val="en-GB"/>
        </w:rPr>
      </w:pPr>
      <w:r w:rsidRPr="001E1F9D">
        <w:rPr>
          <w:color w:val="000000"/>
          <w:lang w:val="en-GB"/>
        </w:rPr>
        <w:t xml:space="preserve">My Gov – </w:t>
      </w:r>
      <w:r w:rsidR="00F56212" w:rsidRPr="001E1F9D">
        <w:rPr>
          <w:color w:val="000000"/>
          <w:lang w:val="en-GB"/>
        </w:rPr>
        <w:t xml:space="preserve">a </w:t>
      </w:r>
      <w:r w:rsidR="003B2795" w:rsidRPr="001E1F9D">
        <w:rPr>
          <w:color w:val="000000"/>
          <w:lang w:val="en-GB"/>
        </w:rPr>
        <w:t xml:space="preserve">citizen’s dashboard </w:t>
      </w:r>
      <w:r w:rsidRPr="001E1F9D">
        <w:rPr>
          <w:color w:val="000000"/>
          <w:lang w:val="en-GB"/>
        </w:rPr>
        <w:t xml:space="preserve">with personal data </w:t>
      </w:r>
      <w:r w:rsidR="003B2795" w:rsidRPr="001E1F9D">
        <w:rPr>
          <w:color w:val="000000"/>
          <w:lang w:val="en-GB"/>
        </w:rPr>
        <w:t>available after logi</w:t>
      </w:r>
      <w:r w:rsidR="0046530D" w:rsidRPr="001E1F9D">
        <w:rPr>
          <w:color w:val="000000"/>
          <w:lang w:val="en-GB"/>
        </w:rPr>
        <w:t>n;</w:t>
      </w:r>
    </w:p>
    <w:p w14:paraId="34B8EDA9" w14:textId="77777777" w:rsidR="003B2795" w:rsidRPr="001E1F9D" w:rsidRDefault="007C2182" w:rsidP="001E1F9D">
      <w:pPr>
        <w:pStyle w:val="Bulletpoint"/>
        <w:ind w:hanging="11"/>
        <w:rPr>
          <w:color w:val="000000"/>
          <w:lang w:val="en-GB"/>
        </w:rPr>
      </w:pPr>
      <w:r w:rsidRPr="001E1F9D">
        <w:rPr>
          <w:color w:val="000000"/>
          <w:lang w:val="en-GB"/>
        </w:rPr>
        <w:t>A</w:t>
      </w:r>
      <w:r w:rsidR="003B2795" w:rsidRPr="001E1F9D">
        <w:rPr>
          <w:color w:val="000000"/>
          <w:lang w:val="en-GB"/>
        </w:rPr>
        <w:t xml:space="preserve"> whole list of services and e</w:t>
      </w:r>
      <w:r w:rsidR="00F56212" w:rsidRPr="001E1F9D">
        <w:rPr>
          <w:color w:val="000000"/>
          <w:lang w:val="en-GB"/>
        </w:rPr>
        <w:t>S</w:t>
      </w:r>
      <w:r w:rsidR="003B2795" w:rsidRPr="001E1F9D">
        <w:rPr>
          <w:color w:val="000000"/>
          <w:lang w:val="en-GB"/>
        </w:rPr>
        <w:t>ervices for entrepreneurs</w:t>
      </w:r>
      <w:r w:rsidR="004F27C9" w:rsidRPr="001E1F9D">
        <w:rPr>
          <w:color w:val="000000"/>
          <w:lang w:val="en-GB"/>
        </w:rPr>
        <w:t>.</w:t>
      </w:r>
    </w:p>
    <w:p w14:paraId="3EF9CA51" w14:textId="77777777" w:rsidR="005843B3" w:rsidRPr="001E1F9D" w:rsidRDefault="005843B3" w:rsidP="005843B3">
      <w:pPr>
        <w:pStyle w:val="Bulletpoint"/>
        <w:numPr>
          <w:ilvl w:val="0"/>
          <w:numId w:val="0"/>
        </w:numPr>
        <w:rPr>
          <w:lang w:val="en-GB"/>
        </w:rPr>
      </w:pPr>
      <w:r w:rsidRPr="001E1F9D">
        <w:rPr>
          <w:lang w:val="en-GB"/>
        </w:rPr>
        <w:t xml:space="preserve">Generally, there are over 1 600 services on the RP Portal - GOV.PL, which are on one list of units with a connected search engine. </w:t>
      </w:r>
      <w:r w:rsidR="00F56212" w:rsidRPr="001E1F9D">
        <w:rPr>
          <w:color w:val="000000"/>
          <w:lang w:val="en-GB"/>
        </w:rPr>
        <w:t xml:space="preserve">The </w:t>
      </w:r>
      <w:r w:rsidR="003B2795" w:rsidRPr="001E1F9D">
        <w:rPr>
          <w:color w:val="000000"/>
          <w:lang w:val="en-GB"/>
        </w:rPr>
        <w:t xml:space="preserve">RP Portal </w:t>
      </w:r>
      <w:r w:rsidR="00F56212" w:rsidRPr="001E1F9D">
        <w:rPr>
          <w:color w:val="000000"/>
          <w:lang w:val="en-GB"/>
        </w:rPr>
        <w:t>-</w:t>
      </w:r>
      <w:r w:rsidR="003B2795" w:rsidRPr="001E1F9D">
        <w:rPr>
          <w:color w:val="000000"/>
          <w:lang w:val="en-GB"/>
        </w:rPr>
        <w:t xml:space="preserve"> GOV.PL is based on </w:t>
      </w:r>
      <w:r w:rsidR="00F56212" w:rsidRPr="001E1F9D">
        <w:rPr>
          <w:color w:val="000000"/>
          <w:lang w:val="en-GB"/>
        </w:rPr>
        <w:t xml:space="preserve">a </w:t>
      </w:r>
      <w:r w:rsidR="003B2795" w:rsidRPr="001E1F9D">
        <w:rPr>
          <w:color w:val="000000"/>
          <w:lang w:val="en-GB"/>
        </w:rPr>
        <w:t xml:space="preserve">design system </w:t>
      </w:r>
      <w:r w:rsidR="004F27C9" w:rsidRPr="001E1F9D">
        <w:rPr>
          <w:color w:val="000000"/>
          <w:lang w:val="en-GB"/>
        </w:rPr>
        <w:t xml:space="preserve">applicable </w:t>
      </w:r>
      <w:r w:rsidR="00F56212" w:rsidRPr="001E1F9D">
        <w:rPr>
          <w:color w:val="000000"/>
          <w:lang w:val="en-GB"/>
        </w:rPr>
        <w:t xml:space="preserve">to the whole </w:t>
      </w:r>
      <w:r w:rsidR="003B2795" w:rsidRPr="001E1F9D">
        <w:rPr>
          <w:color w:val="000000"/>
          <w:lang w:val="en-GB"/>
        </w:rPr>
        <w:t xml:space="preserve">administration. All </w:t>
      </w:r>
      <w:r w:rsidR="00203CCA" w:rsidRPr="001E1F9D">
        <w:rPr>
          <w:color w:val="000000"/>
          <w:lang w:val="en-GB"/>
        </w:rPr>
        <w:t xml:space="preserve">GOV.PL </w:t>
      </w:r>
      <w:r w:rsidR="003B2795" w:rsidRPr="001E1F9D">
        <w:rPr>
          <w:color w:val="000000"/>
          <w:lang w:val="en-GB"/>
        </w:rPr>
        <w:t xml:space="preserve">websites </w:t>
      </w:r>
      <w:r w:rsidR="004F27C9" w:rsidRPr="001E1F9D">
        <w:rPr>
          <w:color w:val="000000"/>
          <w:lang w:val="en-GB"/>
        </w:rPr>
        <w:t>comply with</w:t>
      </w:r>
      <w:r w:rsidR="003B2795" w:rsidRPr="001E1F9D">
        <w:rPr>
          <w:color w:val="000000"/>
          <w:lang w:val="en-GB"/>
        </w:rPr>
        <w:t xml:space="preserve"> </w:t>
      </w:r>
      <w:r w:rsidRPr="001E1F9D">
        <w:rPr>
          <w:color w:val="000000"/>
          <w:lang w:val="en-GB"/>
        </w:rPr>
        <w:t>Web Content Accessibility Guidelines (</w:t>
      </w:r>
      <w:r w:rsidR="003B2795" w:rsidRPr="001E1F9D">
        <w:rPr>
          <w:color w:val="000000"/>
          <w:lang w:val="en-GB"/>
        </w:rPr>
        <w:t>WCAG</w:t>
      </w:r>
      <w:r w:rsidRPr="001E1F9D">
        <w:rPr>
          <w:color w:val="000000"/>
          <w:lang w:val="en-GB"/>
        </w:rPr>
        <w:t>)</w:t>
      </w:r>
      <w:r w:rsidR="003B2795" w:rsidRPr="001E1F9D">
        <w:rPr>
          <w:color w:val="000000"/>
          <w:lang w:val="en-GB"/>
        </w:rPr>
        <w:t xml:space="preserve"> standards and cybersecurity principles.</w:t>
      </w:r>
      <w:r w:rsidRPr="001E1F9D">
        <w:rPr>
          <w:lang w:val="en-GB"/>
        </w:rPr>
        <w:t xml:space="preserve"> </w:t>
      </w:r>
    </w:p>
    <w:p w14:paraId="70A7EFF1" w14:textId="3583D706" w:rsidR="00BA5E00" w:rsidRPr="001E1F9D" w:rsidRDefault="005843B3" w:rsidP="001E1F9D">
      <w:pPr>
        <w:pStyle w:val="Bulletpoint"/>
        <w:numPr>
          <w:ilvl w:val="0"/>
          <w:numId w:val="0"/>
        </w:numPr>
        <w:rPr>
          <w:color w:val="000000"/>
          <w:lang w:val="en-GB"/>
        </w:rPr>
      </w:pPr>
      <w:r w:rsidRPr="001E1F9D">
        <w:rPr>
          <w:lang w:val="en-GB"/>
        </w:rPr>
        <w:t xml:space="preserve">The </w:t>
      </w:r>
      <w:r w:rsidRPr="001E1F9D">
        <w:rPr>
          <w:color w:val="000000"/>
          <w:lang w:val="en-GB"/>
        </w:rPr>
        <w:t xml:space="preserve">RP Portal - GOV.PL has also been playing a crucial role during the pandemic, since citizens and foreigners can find all up-to-date information and statistics related to COVID-19, as well as other recommendations. </w:t>
      </w:r>
      <w:r w:rsidRPr="001E1F9D">
        <w:rPr>
          <w:lang w:val="en-GB"/>
        </w:rPr>
        <w:t xml:space="preserve">Due to the war in Ukraine and the refugee crisis started at the end of February 2022, a </w:t>
      </w:r>
      <w:hyperlink r:id="rId110" w:history="1">
        <w:r w:rsidRPr="001E1F9D">
          <w:rPr>
            <w:rStyle w:val="Hyperlink"/>
            <w:lang w:val="en-GB"/>
          </w:rPr>
          <w:t>subpage for Ukrainian citizens</w:t>
        </w:r>
      </w:hyperlink>
      <w:r w:rsidRPr="001E1F9D">
        <w:rPr>
          <w:lang w:val="en-GB"/>
        </w:rPr>
        <w:t xml:space="preserve"> has </w:t>
      </w:r>
      <w:r w:rsidR="007F0A57" w:rsidRPr="001E1F9D">
        <w:rPr>
          <w:lang w:val="en-GB"/>
        </w:rPr>
        <w:t xml:space="preserve">also </w:t>
      </w:r>
      <w:r w:rsidRPr="001E1F9D">
        <w:rPr>
          <w:lang w:val="en-GB"/>
        </w:rPr>
        <w:t xml:space="preserve">been published. The </w:t>
      </w:r>
      <w:r w:rsidR="007F0A57" w:rsidRPr="001E1F9D">
        <w:rPr>
          <w:lang w:val="en-GB"/>
        </w:rPr>
        <w:t>page</w:t>
      </w:r>
      <w:r w:rsidRPr="001E1F9D">
        <w:rPr>
          <w:lang w:val="en-GB"/>
        </w:rPr>
        <w:t xml:space="preserve"> contains information related to obtaining a PESEL number and access to education, healthcare, social benefits, </w:t>
      </w:r>
      <w:proofErr w:type="spellStart"/>
      <w:r w:rsidRPr="001E1F9D">
        <w:rPr>
          <w:lang w:val="en-GB"/>
        </w:rPr>
        <w:t>labor</w:t>
      </w:r>
      <w:proofErr w:type="spellEnd"/>
      <w:r w:rsidRPr="001E1F9D">
        <w:rPr>
          <w:lang w:val="en-GB"/>
        </w:rPr>
        <w:t xml:space="preserve"> market and transportation, as well as many other helpful information connected to staying in Poland.</w:t>
      </w:r>
    </w:p>
    <w:p w14:paraId="5A560BB6" w14:textId="40A06DC6" w:rsidR="004F2DDF" w:rsidRPr="001E1F9D" w:rsidRDefault="004F2DDF" w:rsidP="00BA5E00">
      <w:pPr>
        <w:pStyle w:val="NoSpacing"/>
        <w:spacing w:before="120" w:after="120"/>
        <w:rPr>
          <w:color w:val="F7A33D"/>
          <w:lang w:val="en-GB"/>
        </w:rPr>
      </w:pPr>
      <w:r w:rsidRPr="001E1F9D">
        <w:rPr>
          <w:color w:val="F7A33D"/>
          <w:lang w:val="en-GB"/>
        </w:rPr>
        <w:t xml:space="preserve">Portal for </w:t>
      </w:r>
      <w:r w:rsidR="007F0A57" w:rsidRPr="001E1F9D">
        <w:rPr>
          <w:color w:val="F7A33D"/>
          <w:lang w:val="en-GB"/>
        </w:rPr>
        <w:t>E</w:t>
      </w:r>
      <w:r w:rsidRPr="001E1F9D">
        <w:rPr>
          <w:color w:val="F7A33D"/>
          <w:lang w:val="en-GB"/>
        </w:rPr>
        <w:t>ntrepreneurs</w:t>
      </w:r>
    </w:p>
    <w:p w14:paraId="1717C2A7" w14:textId="65A020F1" w:rsidR="00AF06CE" w:rsidRPr="001E1F9D" w:rsidRDefault="004F2DDF" w:rsidP="00AF06CE">
      <w:pPr>
        <w:pStyle w:val="NoSpacing"/>
        <w:rPr>
          <w:lang w:val="en-GB"/>
        </w:rPr>
      </w:pPr>
      <w:r w:rsidRPr="001E1F9D">
        <w:rPr>
          <w:lang w:val="en-GB"/>
        </w:rPr>
        <w:t>Biznes.gov.pl is an information and service hub for entrepreneurs, which for years has been offering users a wide range of public administration e</w:t>
      </w:r>
      <w:r w:rsidR="00062A24" w:rsidRPr="001E1F9D">
        <w:rPr>
          <w:lang w:val="en-GB"/>
        </w:rPr>
        <w:t>S</w:t>
      </w:r>
      <w:r w:rsidRPr="001E1F9D">
        <w:rPr>
          <w:lang w:val="en-GB"/>
        </w:rPr>
        <w:t>ervices as well as a comprehensive information base on the rights and obligations related to running a business.</w:t>
      </w:r>
      <w:r w:rsidR="00062A24" w:rsidRPr="001E1F9D">
        <w:rPr>
          <w:lang w:val="en-GB"/>
        </w:rPr>
        <w:t xml:space="preserve"> </w:t>
      </w:r>
      <w:r w:rsidR="00A850E9" w:rsidRPr="001E1F9D">
        <w:rPr>
          <w:lang w:val="en-GB"/>
        </w:rPr>
        <w:t>It</w:t>
      </w:r>
      <w:r w:rsidR="00062A24" w:rsidRPr="001E1F9D">
        <w:rPr>
          <w:lang w:val="en-GB"/>
        </w:rPr>
        <w:t xml:space="preserve"> is a service dedicated </w:t>
      </w:r>
      <w:r w:rsidR="00A850E9" w:rsidRPr="001E1F9D">
        <w:rPr>
          <w:lang w:val="en-GB"/>
        </w:rPr>
        <w:t>to</w:t>
      </w:r>
      <w:r w:rsidR="00062A24" w:rsidRPr="001E1F9D">
        <w:rPr>
          <w:lang w:val="en-GB"/>
        </w:rPr>
        <w:t xml:space="preserve"> people planning and conducting economic activity whose aim is to help in </w:t>
      </w:r>
      <w:r w:rsidR="00A850E9" w:rsidRPr="001E1F9D">
        <w:rPr>
          <w:lang w:val="en-GB"/>
        </w:rPr>
        <w:t>dealing with</w:t>
      </w:r>
      <w:r w:rsidR="00062A24" w:rsidRPr="001E1F9D">
        <w:rPr>
          <w:lang w:val="en-GB"/>
        </w:rPr>
        <w:t xml:space="preserve"> issues connected </w:t>
      </w:r>
      <w:r w:rsidR="002F306D" w:rsidRPr="001E1F9D">
        <w:rPr>
          <w:lang w:val="en-GB"/>
        </w:rPr>
        <w:t>therewith</w:t>
      </w:r>
      <w:r w:rsidR="00062A24" w:rsidRPr="001E1F9D">
        <w:rPr>
          <w:lang w:val="en-GB"/>
        </w:rPr>
        <w:t xml:space="preserve"> by electronic means in a way that is easy and intuitive, and to simplify the formalities required for the establishment and conduct of company.</w:t>
      </w:r>
    </w:p>
    <w:p w14:paraId="062915DD" w14:textId="085EAE67" w:rsidR="00280D59" w:rsidRPr="001E1F9D" w:rsidRDefault="00280D59" w:rsidP="00280D59">
      <w:pPr>
        <w:pStyle w:val="Subtitle"/>
        <w:spacing w:after="0"/>
        <w:rPr>
          <w:color w:val="333333"/>
        </w:rPr>
      </w:pPr>
      <w:r w:rsidRPr="001E1F9D">
        <w:rPr>
          <w:color w:val="333333"/>
        </w:rPr>
        <w:t>To that end, the portal provides descriptions of the official services and forms for entrepreneurs, and brings together a number of services and functions, not only for entrepreneurs but also for public administration. Overall, it offers access to approximately 400 online services and over 1</w:t>
      </w:r>
      <w:r w:rsidR="00A850E9" w:rsidRPr="001E1F9D">
        <w:rPr>
          <w:color w:val="333333"/>
        </w:rPr>
        <w:t> </w:t>
      </w:r>
      <w:r w:rsidRPr="001E1F9D">
        <w:rPr>
          <w:color w:val="333333"/>
        </w:rPr>
        <w:t xml:space="preserve">000 procedure descriptions. </w:t>
      </w:r>
      <w:r w:rsidR="00512324" w:rsidRPr="001E1F9D">
        <w:rPr>
          <w:color w:val="333333"/>
        </w:rPr>
        <w:t>Thereby, i</w:t>
      </w:r>
      <w:r w:rsidRPr="001E1F9D">
        <w:rPr>
          <w:color w:val="333333"/>
        </w:rPr>
        <w:t xml:space="preserve">t gives practical instructions on how to manage the business and allows </w:t>
      </w:r>
      <w:r w:rsidR="002F306D" w:rsidRPr="001E1F9D">
        <w:rPr>
          <w:color w:val="333333"/>
        </w:rPr>
        <w:t>to carry out</w:t>
      </w:r>
      <w:r w:rsidRPr="001E1F9D">
        <w:rPr>
          <w:color w:val="333333"/>
        </w:rPr>
        <w:t xml:space="preserve"> </w:t>
      </w:r>
      <w:r w:rsidRPr="001E1F9D">
        <w:rPr>
          <w:color w:val="333333"/>
        </w:rPr>
        <w:lastRenderedPageBreak/>
        <w:t>administrative matters by electronic means (</w:t>
      </w:r>
      <w:r w:rsidR="002F306D" w:rsidRPr="001E1F9D">
        <w:rPr>
          <w:color w:val="333333"/>
        </w:rPr>
        <w:t>through</w:t>
      </w:r>
      <w:r w:rsidRPr="001E1F9D">
        <w:rPr>
          <w:color w:val="333333"/>
        </w:rPr>
        <w:t xml:space="preserve"> module </w:t>
      </w:r>
      <w:proofErr w:type="spellStart"/>
      <w:r w:rsidRPr="001E1F9D">
        <w:rPr>
          <w:color w:val="333333"/>
        </w:rPr>
        <w:t>eWnioski</w:t>
      </w:r>
      <w:proofErr w:type="spellEnd"/>
      <w:r w:rsidRPr="001E1F9D">
        <w:rPr>
          <w:color w:val="333333"/>
        </w:rPr>
        <w:t xml:space="preserve">), so that persons conducting companies can submit applications electronically to State institutions and handle their matters through the internet. Furthermore, entrepreneurs can find detailed information on </w:t>
      </w:r>
      <w:r w:rsidR="002F306D" w:rsidRPr="001E1F9D">
        <w:rPr>
          <w:color w:val="333333"/>
        </w:rPr>
        <w:t xml:space="preserve">the </w:t>
      </w:r>
      <w:r w:rsidRPr="001E1F9D">
        <w:rPr>
          <w:color w:val="333333"/>
        </w:rPr>
        <w:t xml:space="preserve">applicable regulations, required procedures and formalities connected with setting up and running a business activity in Poland and throughout the </w:t>
      </w:r>
      <w:r w:rsidR="00C60714" w:rsidRPr="001E1F9D">
        <w:rPr>
          <w:color w:val="333333"/>
        </w:rPr>
        <w:t>EU</w:t>
      </w:r>
      <w:r w:rsidRPr="001E1F9D">
        <w:rPr>
          <w:color w:val="333333"/>
        </w:rPr>
        <w:t xml:space="preserve">. The service also fulfils the role of search engine of contact details of all institutions supporting entrepreneurs. </w:t>
      </w:r>
    </w:p>
    <w:p w14:paraId="1B2BC747" w14:textId="0C0B315B" w:rsidR="00280D59" w:rsidRPr="001E1F9D" w:rsidRDefault="00280D59" w:rsidP="00280D59">
      <w:pPr>
        <w:pStyle w:val="Subtitle"/>
        <w:spacing w:after="120"/>
        <w:rPr>
          <w:color w:val="333333"/>
        </w:rPr>
      </w:pPr>
      <w:r w:rsidRPr="001E1F9D">
        <w:rPr>
          <w:color w:val="333333"/>
        </w:rPr>
        <w:t>One of the most important functionalities is the Help Centre for Entrepreneurs. This is an information point on conducting business for entrepreneurs and administration. The Help Centre helps users of the Central Register and Information on Economic Activity</w:t>
      </w:r>
      <w:r w:rsidR="002F306D" w:rsidRPr="001E1F9D">
        <w:rPr>
          <w:color w:val="333333"/>
        </w:rPr>
        <w:t>,</w:t>
      </w:r>
      <w:r w:rsidRPr="001E1F9D">
        <w:rPr>
          <w:color w:val="333333"/>
        </w:rPr>
        <w:t xml:space="preserve"> and biznes.gov.pl. consultants answer questions through various communication channels: telephone, live chat, virtual official </w:t>
      </w:r>
      <w:r w:rsidR="002F306D" w:rsidRPr="001E1F9D">
        <w:rPr>
          <w:color w:val="333333"/>
        </w:rPr>
        <w:t xml:space="preserve">(automatically) </w:t>
      </w:r>
      <w:r w:rsidRPr="001E1F9D">
        <w:rPr>
          <w:color w:val="333333"/>
        </w:rPr>
        <w:t>or contact form. The video chat, screen sharing (co-browse) and calls with consultants through a web browser are frequently used tools. The Help Centre is also adapted for deaf people. All information and electronic services are available in Polish and English.</w:t>
      </w:r>
    </w:p>
    <w:p w14:paraId="05933413" w14:textId="77C7163A" w:rsidR="00AF06CE" w:rsidRPr="001E1F9D" w:rsidRDefault="004F2DDF" w:rsidP="00AF06CE">
      <w:pPr>
        <w:pStyle w:val="NoSpacing"/>
        <w:rPr>
          <w:lang w:val="en-GB"/>
        </w:rPr>
      </w:pPr>
      <w:r w:rsidRPr="001E1F9D">
        <w:rPr>
          <w:lang w:val="en-GB"/>
        </w:rPr>
        <w:t>The legal basis for the website</w:t>
      </w:r>
      <w:r w:rsidR="00062A24" w:rsidRPr="001E1F9D">
        <w:rPr>
          <w:lang w:val="en-GB"/>
        </w:rPr>
        <w:t>’</w:t>
      </w:r>
      <w:r w:rsidRPr="001E1F9D">
        <w:rPr>
          <w:lang w:val="en-GB"/>
        </w:rPr>
        <w:t xml:space="preserve">s operation </w:t>
      </w:r>
      <w:r w:rsidR="00062A24" w:rsidRPr="001E1F9D">
        <w:rPr>
          <w:lang w:val="en-GB"/>
        </w:rPr>
        <w:t>consists of</w:t>
      </w:r>
      <w:r w:rsidRPr="001E1F9D">
        <w:rPr>
          <w:lang w:val="en-GB"/>
        </w:rPr>
        <w:t>:</w:t>
      </w:r>
    </w:p>
    <w:p w14:paraId="7B41613D" w14:textId="1742CB08" w:rsidR="00AF06CE" w:rsidRPr="001E1F9D" w:rsidRDefault="004F2DDF" w:rsidP="00BA5E00">
      <w:pPr>
        <w:pStyle w:val="Bulletpoint"/>
        <w:ind w:left="714" w:hanging="357"/>
        <w:rPr>
          <w:color w:val="000000"/>
          <w:lang w:val="en-GB"/>
        </w:rPr>
      </w:pPr>
      <w:r w:rsidRPr="001E1F9D">
        <w:rPr>
          <w:color w:val="000000"/>
          <w:lang w:val="en-GB"/>
        </w:rPr>
        <w:t xml:space="preserve">the Act of </w:t>
      </w:r>
      <w:r w:rsidR="00062A24" w:rsidRPr="001E1F9D">
        <w:rPr>
          <w:color w:val="000000"/>
          <w:lang w:val="en-GB"/>
        </w:rPr>
        <w:t xml:space="preserve">6 </w:t>
      </w:r>
      <w:r w:rsidRPr="001E1F9D">
        <w:rPr>
          <w:color w:val="000000"/>
          <w:lang w:val="en-GB"/>
        </w:rPr>
        <w:t>March 2018 on the Central Register and Information on Economic Activity and the Information Point for Entrepreneurs;</w:t>
      </w:r>
    </w:p>
    <w:p w14:paraId="163C6509" w14:textId="35FBCCDC" w:rsidR="00AF06CE" w:rsidRPr="001E1F9D" w:rsidRDefault="004F2DDF" w:rsidP="00BA5E00">
      <w:pPr>
        <w:pStyle w:val="Bulletpoint"/>
        <w:ind w:left="714" w:hanging="357"/>
        <w:rPr>
          <w:color w:val="000000"/>
          <w:lang w:val="en-GB"/>
        </w:rPr>
      </w:pPr>
      <w:r w:rsidRPr="001E1F9D">
        <w:rPr>
          <w:color w:val="000000"/>
          <w:lang w:val="en-GB"/>
        </w:rPr>
        <w:t xml:space="preserve">the Act of </w:t>
      </w:r>
      <w:r w:rsidR="00062A24" w:rsidRPr="001E1F9D">
        <w:rPr>
          <w:color w:val="000000"/>
          <w:lang w:val="en-GB"/>
        </w:rPr>
        <w:t xml:space="preserve">18 </w:t>
      </w:r>
      <w:r w:rsidRPr="001E1F9D">
        <w:rPr>
          <w:color w:val="000000"/>
          <w:lang w:val="en-GB"/>
        </w:rPr>
        <w:t xml:space="preserve">July 2002 on the </w:t>
      </w:r>
      <w:r w:rsidR="00062A24" w:rsidRPr="001E1F9D">
        <w:rPr>
          <w:color w:val="000000"/>
          <w:lang w:val="en-GB"/>
        </w:rPr>
        <w:t>P</w:t>
      </w:r>
      <w:r w:rsidRPr="001E1F9D">
        <w:rPr>
          <w:color w:val="000000"/>
          <w:lang w:val="en-GB"/>
        </w:rPr>
        <w:t xml:space="preserve">rovision of </w:t>
      </w:r>
      <w:r w:rsidR="00062A24" w:rsidRPr="001E1F9D">
        <w:rPr>
          <w:color w:val="000000"/>
          <w:lang w:val="en-GB"/>
        </w:rPr>
        <w:t>E</w:t>
      </w:r>
      <w:r w:rsidRPr="001E1F9D">
        <w:rPr>
          <w:color w:val="000000"/>
          <w:lang w:val="en-GB"/>
        </w:rPr>
        <w:t xml:space="preserve">lectronic </w:t>
      </w:r>
      <w:r w:rsidR="00062A24" w:rsidRPr="001E1F9D">
        <w:rPr>
          <w:color w:val="000000"/>
          <w:lang w:val="en-GB"/>
        </w:rPr>
        <w:t>S</w:t>
      </w:r>
      <w:r w:rsidRPr="001E1F9D">
        <w:rPr>
          <w:color w:val="000000"/>
          <w:lang w:val="en-GB"/>
        </w:rPr>
        <w:t>ervices;</w:t>
      </w:r>
    </w:p>
    <w:p w14:paraId="25FCD81F" w14:textId="598A75E6" w:rsidR="00AF06CE" w:rsidRPr="001E1F9D" w:rsidRDefault="004F2DDF" w:rsidP="00BA5E00">
      <w:pPr>
        <w:pStyle w:val="Bulletpoint"/>
        <w:ind w:left="714" w:hanging="357"/>
        <w:rPr>
          <w:color w:val="000000"/>
          <w:lang w:val="en-GB"/>
        </w:rPr>
      </w:pPr>
      <w:r w:rsidRPr="001E1F9D">
        <w:rPr>
          <w:color w:val="000000"/>
          <w:lang w:val="en-GB"/>
        </w:rPr>
        <w:t xml:space="preserve">the Act of 22 December 2015 on the </w:t>
      </w:r>
      <w:r w:rsidR="00062A24" w:rsidRPr="001E1F9D">
        <w:rPr>
          <w:color w:val="000000"/>
          <w:lang w:val="en-GB"/>
        </w:rPr>
        <w:t>P</w:t>
      </w:r>
      <w:r w:rsidRPr="001E1F9D">
        <w:rPr>
          <w:color w:val="000000"/>
          <w:lang w:val="en-GB"/>
        </w:rPr>
        <w:t xml:space="preserve">rinciples of </w:t>
      </w:r>
      <w:r w:rsidR="00062A24" w:rsidRPr="001E1F9D">
        <w:rPr>
          <w:color w:val="000000"/>
          <w:lang w:val="en-GB"/>
        </w:rPr>
        <w:t>R</w:t>
      </w:r>
      <w:r w:rsidRPr="001E1F9D">
        <w:rPr>
          <w:color w:val="000000"/>
          <w:lang w:val="en-GB"/>
        </w:rPr>
        <w:t xml:space="preserve">ecognition of </w:t>
      </w:r>
      <w:r w:rsidR="00062A24" w:rsidRPr="001E1F9D">
        <w:rPr>
          <w:color w:val="000000"/>
          <w:lang w:val="en-GB"/>
        </w:rPr>
        <w:t>P</w:t>
      </w:r>
      <w:r w:rsidRPr="001E1F9D">
        <w:rPr>
          <w:color w:val="000000"/>
          <w:lang w:val="en-GB"/>
        </w:rPr>
        <w:t xml:space="preserve">rofessional </w:t>
      </w:r>
      <w:r w:rsidR="00062A24" w:rsidRPr="001E1F9D">
        <w:rPr>
          <w:color w:val="000000"/>
          <w:lang w:val="en-GB"/>
        </w:rPr>
        <w:t>Q</w:t>
      </w:r>
      <w:r w:rsidRPr="001E1F9D">
        <w:rPr>
          <w:color w:val="000000"/>
          <w:lang w:val="en-GB"/>
        </w:rPr>
        <w:t>ualifications acquired in the Member States of the European Union;</w:t>
      </w:r>
      <w:r w:rsidR="00062A24" w:rsidRPr="001E1F9D">
        <w:rPr>
          <w:color w:val="000000"/>
          <w:lang w:val="en-GB"/>
        </w:rPr>
        <w:t xml:space="preserve"> and</w:t>
      </w:r>
    </w:p>
    <w:p w14:paraId="6FFBEC89" w14:textId="22AF6660" w:rsidR="004F2DDF" w:rsidRPr="001E1F9D" w:rsidRDefault="004F2DDF" w:rsidP="00BA5E00">
      <w:pPr>
        <w:pStyle w:val="Bulletpoint"/>
        <w:ind w:left="714" w:hanging="357"/>
        <w:rPr>
          <w:color w:val="000000"/>
          <w:lang w:val="en-GB"/>
        </w:rPr>
      </w:pPr>
      <w:r w:rsidRPr="001E1F9D">
        <w:rPr>
          <w:color w:val="000000"/>
          <w:lang w:val="en-GB"/>
        </w:rPr>
        <w:t xml:space="preserve">the Act of 10 June 2016 on the </w:t>
      </w:r>
      <w:r w:rsidR="00062A24" w:rsidRPr="001E1F9D">
        <w:rPr>
          <w:color w:val="000000"/>
          <w:lang w:val="en-GB"/>
        </w:rPr>
        <w:t>P</w:t>
      </w:r>
      <w:r w:rsidRPr="001E1F9D">
        <w:rPr>
          <w:color w:val="000000"/>
          <w:lang w:val="en-GB"/>
        </w:rPr>
        <w:t xml:space="preserve">osting of </w:t>
      </w:r>
      <w:r w:rsidR="00062A24" w:rsidRPr="001E1F9D">
        <w:rPr>
          <w:color w:val="000000"/>
          <w:lang w:val="en-GB"/>
        </w:rPr>
        <w:t>W</w:t>
      </w:r>
      <w:r w:rsidRPr="001E1F9D">
        <w:rPr>
          <w:color w:val="000000"/>
          <w:lang w:val="en-GB"/>
        </w:rPr>
        <w:t xml:space="preserve">orkers as </w:t>
      </w:r>
      <w:r w:rsidR="00062A24" w:rsidRPr="001E1F9D">
        <w:rPr>
          <w:color w:val="000000"/>
          <w:lang w:val="en-GB"/>
        </w:rPr>
        <w:t>P</w:t>
      </w:r>
      <w:r w:rsidRPr="001E1F9D">
        <w:rPr>
          <w:color w:val="000000"/>
          <w:lang w:val="en-GB"/>
        </w:rPr>
        <w:t xml:space="preserve">art of the </w:t>
      </w:r>
      <w:r w:rsidR="00062A24" w:rsidRPr="001E1F9D">
        <w:rPr>
          <w:color w:val="000000"/>
          <w:lang w:val="en-GB"/>
        </w:rPr>
        <w:t>P</w:t>
      </w:r>
      <w:r w:rsidRPr="001E1F9D">
        <w:rPr>
          <w:color w:val="000000"/>
          <w:lang w:val="en-GB"/>
        </w:rPr>
        <w:t xml:space="preserve">rovision of </w:t>
      </w:r>
      <w:r w:rsidR="00062A24" w:rsidRPr="001E1F9D">
        <w:rPr>
          <w:color w:val="000000"/>
          <w:lang w:val="en-GB"/>
        </w:rPr>
        <w:t>S</w:t>
      </w:r>
      <w:r w:rsidRPr="001E1F9D">
        <w:rPr>
          <w:color w:val="000000"/>
          <w:lang w:val="en-GB"/>
        </w:rPr>
        <w:t>ervices.</w:t>
      </w:r>
    </w:p>
    <w:p w14:paraId="0748738C" w14:textId="17232503" w:rsidR="00265C8F" w:rsidRPr="001E1F9D" w:rsidRDefault="00062A24" w:rsidP="00265C8F">
      <w:pPr>
        <w:pStyle w:val="Subtitle"/>
        <w:spacing w:after="0"/>
        <w:rPr>
          <w:color w:val="333333"/>
        </w:rPr>
      </w:pPr>
      <w:r w:rsidRPr="001E1F9D">
        <w:rPr>
          <w:color w:val="333333"/>
        </w:rPr>
        <w:t xml:space="preserve">As an information point for entrepreneurs, </w:t>
      </w:r>
      <w:r w:rsidR="004F2DDF" w:rsidRPr="001E1F9D">
        <w:rPr>
          <w:color w:val="333333"/>
        </w:rPr>
        <w:t xml:space="preserve">Biznes.gov.pl also </w:t>
      </w:r>
      <w:proofErr w:type="spellStart"/>
      <w:r w:rsidR="004F2DDF" w:rsidRPr="001E1F9D">
        <w:rPr>
          <w:color w:val="333333"/>
        </w:rPr>
        <w:t>fulfills</w:t>
      </w:r>
      <w:proofErr w:type="spellEnd"/>
      <w:r w:rsidR="004F2DDF" w:rsidRPr="001E1F9D">
        <w:rPr>
          <w:color w:val="333333"/>
        </w:rPr>
        <w:t xml:space="preserve"> the obligations arising from Directive 2006/123/EC of the European Parliament and of the Council of 12 December 2006 on services on the internal market </w:t>
      </w:r>
      <w:r w:rsidRPr="001E1F9D">
        <w:rPr>
          <w:color w:val="333333"/>
        </w:rPr>
        <w:t xml:space="preserve">(Services Directive) </w:t>
      </w:r>
      <w:r w:rsidR="004F2DDF" w:rsidRPr="001E1F9D">
        <w:rPr>
          <w:color w:val="333333"/>
        </w:rPr>
        <w:t xml:space="preserve">and Regulation </w:t>
      </w:r>
      <w:r w:rsidRPr="001E1F9D">
        <w:rPr>
          <w:color w:val="333333"/>
        </w:rPr>
        <w:t xml:space="preserve">2018/1724 </w:t>
      </w:r>
      <w:r w:rsidR="004F2DDF" w:rsidRPr="001E1F9D">
        <w:rPr>
          <w:color w:val="333333"/>
        </w:rPr>
        <w:t>of the European Parliament and the Council of 2 October 2018 on the creation of a Single Digital Gateway.</w:t>
      </w:r>
      <w:r w:rsidR="00BA5E00" w:rsidRPr="001E1F9D">
        <w:rPr>
          <w:color w:val="333333"/>
        </w:rPr>
        <w:t xml:space="preserve"> </w:t>
      </w:r>
    </w:p>
    <w:p w14:paraId="43BC468B" w14:textId="77777777" w:rsidR="009D7C32" w:rsidRPr="006E4594" w:rsidRDefault="009D7C32" w:rsidP="00012701">
      <w:pPr>
        <w:pStyle w:val="Subtitle"/>
        <w:spacing w:after="120"/>
      </w:pPr>
      <w:r w:rsidRPr="006E4594">
        <w:t>Interoperability and State Information Architecture Portal</w:t>
      </w:r>
    </w:p>
    <w:p w14:paraId="28EB2B3F" w14:textId="36892C52" w:rsidR="009D7C32" w:rsidRPr="001E1F9D" w:rsidRDefault="009D7C32" w:rsidP="009D7C32">
      <w:pPr>
        <w:pStyle w:val="NoSpacing"/>
        <w:rPr>
          <w:lang w:val="en-GB"/>
        </w:rPr>
      </w:pPr>
      <w:r w:rsidRPr="001E1F9D">
        <w:rPr>
          <w:lang w:val="en-GB"/>
        </w:rPr>
        <w:t xml:space="preserve">In February 2021, the Chancellery of the Prime Minister launched the Interoperability and State Information Architecture </w:t>
      </w:r>
      <w:r w:rsidR="007D4365" w:rsidRPr="001E1F9D">
        <w:rPr>
          <w:lang w:val="en-GB"/>
        </w:rPr>
        <w:t>P</w:t>
      </w:r>
      <w:r w:rsidRPr="001E1F9D">
        <w:rPr>
          <w:lang w:val="en-GB"/>
        </w:rPr>
        <w:t xml:space="preserve">ortal. The purpose of the </w:t>
      </w:r>
      <w:r w:rsidR="003655DC" w:rsidRPr="001E1F9D">
        <w:rPr>
          <w:lang w:val="en-GB"/>
        </w:rPr>
        <w:t>p</w:t>
      </w:r>
      <w:r w:rsidRPr="001E1F9D">
        <w:rPr>
          <w:lang w:val="en-GB"/>
        </w:rPr>
        <w:t xml:space="preserve">ortal is to increase the degree of regional, </w:t>
      </w:r>
      <w:proofErr w:type="gramStart"/>
      <w:r w:rsidRPr="001E1F9D">
        <w:rPr>
          <w:lang w:val="en-GB"/>
        </w:rPr>
        <w:t>national</w:t>
      </w:r>
      <w:proofErr w:type="gramEnd"/>
      <w:r w:rsidRPr="001E1F9D">
        <w:rPr>
          <w:lang w:val="en-GB"/>
        </w:rPr>
        <w:t xml:space="preserve"> and transnational interoperability and </w:t>
      </w:r>
      <w:r w:rsidR="00512324" w:rsidRPr="001E1F9D">
        <w:rPr>
          <w:lang w:val="en-GB"/>
        </w:rPr>
        <w:t xml:space="preserve">ensure a </w:t>
      </w:r>
      <w:r w:rsidRPr="001E1F9D">
        <w:rPr>
          <w:lang w:val="en-GB"/>
        </w:rPr>
        <w:t>widespread use of the State Information Architecture.</w:t>
      </w:r>
    </w:p>
    <w:p w14:paraId="60E6E72D" w14:textId="7A7587AF" w:rsidR="00E3204B" w:rsidRPr="001E1F9D" w:rsidRDefault="009D7C32" w:rsidP="00E635BF">
      <w:pPr>
        <w:pStyle w:val="NoSpacing"/>
        <w:rPr>
          <w:lang w:val="en-GB"/>
        </w:rPr>
      </w:pPr>
      <w:r w:rsidRPr="001E1F9D">
        <w:rPr>
          <w:lang w:val="en-GB"/>
        </w:rPr>
        <w:t>The website provides information on strategies and program</w:t>
      </w:r>
      <w:r w:rsidR="007D4365" w:rsidRPr="001E1F9D">
        <w:rPr>
          <w:lang w:val="en-GB"/>
        </w:rPr>
        <w:t>me</w:t>
      </w:r>
      <w:r w:rsidRPr="001E1F9D">
        <w:rPr>
          <w:lang w:val="en-GB"/>
        </w:rPr>
        <w:t xml:space="preserve">s, legislation, interoperability and architecture frameworks, standards and recommendations, </w:t>
      </w:r>
      <w:r w:rsidR="00512324" w:rsidRPr="001E1F9D">
        <w:rPr>
          <w:lang w:val="en-GB"/>
        </w:rPr>
        <w:t xml:space="preserve">and </w:t>
      </w:r>
      <w:r w:rsidRPr="001E1F9D">
        <w:rPr>
          <w:lang w:val="en-GB"/>
        </w:rPr>
        <w:t xml:space="preserve">document structures, as well as on public IT systems and public registers. The portal also contains an extensive collection of information on </w:t>
      </w:r>
      <w:r w:rsidR="00512324" w:rsidRPr="001E1F9D">
        <w:rPr>
          <w:lang w:val="en-GB"/>
        </w:rPr>
        <w:t xml:space="preserve">the </w:t>
      </w:r>
      <w:r w:rsidRPr="001E1F9D">
        <w:rPr>
          <w:lang w:val="en-GB"/>
        </w:rPr>
        <w:t xml:space="preserve">State Information Architecture, including architecture principles, architecture vision, architecture models and </w:t>
      </w:r>
      <w:r w:rsidR="007D4365" w:rsidRPr="001E1F9D">
        <w:rPr>
          <w:lang w:val="en-GB"/>
        </w:rPr>
        <w:t>S</w:t>
      </w:r>
      <w:r w:rsidRPr="001E1F9D">
        <w:rPr>
          <w:lang w:val="en-GB"/>
        </w:rPr>
        <w:t>tate information architecture management processes.</w:t>
      </w:r>
    </w:p>
    <w:p w14:paraId="153F9AA4" w14:textId="77777777" w:rsidR="00BF348F" w:rsidRPr="006E4594" w:rsidRDefault="00BF348F" w:rsidP="004F2DDF">
      <w:pPr>
        <w:pStyle w:val="Subtitle"/>
      </w:pPr>
      <w:r w:rsidRPr="006E4594">
        <w:t>Podatki.gov.pl</w:t>
      </w:r>
      <w:r w:rsidR="003E4C01" w:rsidRPr="006E4594">
        <w:t xml:space="preserve"> </w:t>
      </w:r>
    </w:p>
    <w:p w14:paraId="6B878F80" w14:textId="2D757425" w:rsidR="00B2395D" w:rsidRPr="001E1F9D" w:rsidRDefault="00B94471" w:rsidP="00272CB2">
      <w:pPr>
        <w:rPr>
          <w:lang w:val="en-GB"/>
        </w:rPr>
      </w:pPr>
      <w:r w:rsidRPr="001E1F9D">
        <w:rPr>
          <w:lang w:val="en-GB"/>
        </w:rPr>
        <w:t>The podatki.gov.pl</w:t>
      </w:r>
      <w:r w:rsidR="00BF348F" w:rsidRPr="001E1F9D">
        <w:rPr>
          <w:lang w:val="en-GB"/>
        </w:rPr>
        <w:t xml:space="preserve"> </w:t>
      </w:r>
      <w:r w:rsidR="00B2395D" w:rsidRPr="001E1F9D">
        <w:rPr>
          <w:lang w:val="en-GB"/>
        </w:rPr>
        <w:t>p</w:t>
      </w:r>
      <w:r w:rsidR="0022105F" w:rsidRPr="001E1F9D">
        <w:rPr>
          <w:lang w:val="en-GB"/>
        </w:rPr>
        <w:t xml:space="preserve">ortal </w:t>
      </w:r>
      <w:r w:rsidR="00BF348F" w:rsidRPr="001E1F9D">
        <w:rPr>
          <w:lang w:val="en-GB"/>
        </w:rPr>
        <w:t xml:space="preserve">allows </w:t>
      </w:r>
      <w:r w:rsidRPr="001E1F9D">
        <w:rPr>
          <w:lang w:val="en-GB"/>
        </w:rPr>
        <w:t>legal and natural persons to</w:t>
      </w:r>
      <w:r w:rsidR="0022105F" w:rsidRPr="001E1F9D">
        <w:rPr>
          <w:lang w:val="en-GB"/>
        </w:rPr>
        <w:t xml:space="preserve"> declare their</w:t>
      </w:r>
      <w:r w:rsidR="00E20802" w:rsidRPr="001E1F9D">
        <w:rPr>
          <w:lang w:val="en-GB"/>
        </w:rPr>
        <w:t xml:space="preserve"> </w:t>
      </w:r>
      <w:r w:rsidRPr="001E1F9D">
        <w:rPr>
          <w:lang w:val="en-GB"/>
        </w:rPr>
        <w:t>ta</w:t>
      </w:r>
      <w:r w:rsidR="0022105F" w:rsidRPr="001E1F9D">
        <w:rPr>
          <w:lang w:val="en-GB"/>
        </w:rPr>
        <w:t>xes online</w:t>
      </w:r>
      <w:r w:rsidR="00933EF3" w:rsidRPr="001E1F9D">
        <w:rPr>
          <w:lang w:val="en-GB"/>
        </w:rPr>
        <w:t xml:space="preserve">, </w:t>
      </w:r>
      <w:r w:rsidRPr="001E1F9D">
        <w:rPr>
          <w:lang w:val="en-GB"/>
        </w:rPr>
        <w:t xml:space="preserve">obtain </w:t>
      </w:r>
      <w:r w:rsidR="00933EF3" w:rsidRPr="001E1F9D">
        <w:rPr>
          <w:lang w:val="en-GB"/>
        </w:rPr>
        <w:t xml:space="preserve">all </w:t>
      </w:r>
      <w:r w:rsidRPr="001E1F9D">
        <w:rPr>
          <w:lang w:val="en-GB"/>
        </w:rPr>
        <w:t>necessary</w:t>
      </w:r>
      <w:r w:rsidR="00BF348F" w:rsidRPr="001E1F9D">
        <w:rPr>
          <w:lang w:val="en-GB"/>
        </w:rPr>
        <w:t xml:space="preserve"> tax information</w:t>
      </w:r>
      <w:r w:rsidR="00933EF3" w:rsidRPr="001E1F9D">
        <w:rPr>
          <w:lang w:val="en-GB"/>
        </w:rPr>
        <w:t xml:space="preserve"> and make an appointment with a tax office. </w:t>
      </w:r>
    </w:p>
    <w:p w14:paraId="441C51A1" w14:textId="089270BA" w:rsidR="00FB5500" w:rsidRPr="001E1F9D" w:rsidRDefault="00FB5500" w:rsidP="00272CB2">
      <w:pPr>
        <w:rPr>
          <w:lang w:val="en-GB"/>
        </w:rPr>
      </w:pPr>
      <w:r w:rsidRPr="001E1F9D">
        <w:rPr>
          <w:lang w:val="en-GB"/>
        </w:rPr>
        <w:t xml:space="preserve">In </w:t>
      </w:r>
      <w:r w:rsidR="007B7271" w:rsidRPr="001E1F9D">
        <w:rPr>
          <w:lang w:val="en-GB"/>
        </w:rPr>
        <w:t>2020 a new service</w:t>
      </w:r>
      <w:r w:rsidR="0022105F" w:rsidRPr="001E1F9D">
        <w:rPr>
          <w:lang w:val="en-GB"/>
        </w:rPr>
        <w:t xml:space="preserve"> called</w:t>
      </w:r>
      <w:r w:rsidR="007B7271" w:rsidRPr="001E1F9D">
        <w:rPr>
          <w:lang w:val="en-GB"/>
        </w:rPr>
        <w:t xml:space="preserve"> e</w:t>
      </w:r>
      <w:r w:rsidR="007B7271" w:rsidRPr="001E1F9D">
        <w:rPr>
          <w:i/>
          <w:iCs/>
          <w:lang w:val="en-GB"/>
        </w:rPr>
        <w:t>-</w:t>
      </w:r>
      <w:proofErr w:type="spellStart"/>
      <w:r w:rsidR="007B7271" w:rsidRPr="001E1F9D">
        <w:rPr>
          <w:i/>
          <w:iCs/>
          <w:lang w:val="en-GB"/>
        </w:rPr>
        <w:t>Urząd</w:t>
      </w:r>
      <w:proofErr w:type="spellEnd"/>
      <w:r w:rsidR="007B7271" w:rsidRPr="001E1F9D">
        <w:rPr>
          <w:i/>
          <w:iCs/>
          <w:lang w:val="en-GB"/>
        </w:rPr>
        <w:t xml:space="preserve"> </w:t>
      </w:r>
      <w:proofErr w:type="spellStart"/>
      <w:r w:rsidR="007B7271" w:rsidRPr="001E1F9D">
        <w:rPr>
          <w:i/>
          <w:iCs/>
          <w:lang w:val="en-GB"/>
        </w:rPr>
        <w:t>Skarbowy</w:t>
      </w:r>
      <w:proofErr w:type="spellEnd"/>
      <w:r w:rsidR="007B7271" w:rsidRPr="001E1F9D">
        <w:rPr>
          <w:lang w:val="en-GB"/>
        </w:rPr>
        <w:t xml:space="preserve"> (</w:t>
      </w:r>
      <w:proofErr w:type="spellStart"/>
      <w:r w:rsidR="007B7271" w:rsidRPr="001E1F9D">
        <w:rPr>
          <w:lang w:val="en-GB"/>
        </w:rPr>
        <w:t>eTax</w:t>
      </w:r>
      <w:proofErr w:type="spellEnd"/>
      <w:r w:rsidR="007B7271" w:rsidRPr="001E1F9D">
        <w:rPr>
          <w:lang w:val="en-GB"/>
        </w:rPr>
        <w:t xml:space="preserve"> Office) was launche</w:t>
      </w:r>
      <w:r w:rsidR="00933EF3" w:rsidRPr="001E1F9D">
        <w:rPr>
          <w:lang w:val="en-GB"/>
        </w:rPr>
        <w:t xml:space="preserve">d on the podarki.gov.pl </w:t>
      </w:r>
      <w:r w:rsidR="00B2395D" w:rsidRPr="001E1F9D">
        <w:rPr>
          <w:lang w:val="en-GB"/>
        </w:rPr>
        <w:t>p</w:t>
      </w:r>
      <w:r w:rsidR="00987471" w:rsidRPr="001E1F9D">
        <w:rPr>
          <w:lang w:val="en-GB"/>
        </w:rPr>
        <w:t>ortal</w:t>
      </w:r>
      <w:r w:rsidR="00B2395D" w:rsidRPr="001E1F9D">
        <w:rPr>
          <w:lang w:val="en-GB"/>
        </w:rPr>
        <w:t>,</w:t>
      </w:r>
      <w:r w:rsidR="00987471" w:rsidRPr="001E1F9D">
        <w:rPr>
          <w:lang w:val="en-GB"/>
        </w:rPr>
        <w:t xml:space="preserve"> </w:t>
      </w:r>
      <w:r w:rsidRPr="001E1F9D">
        <w:rPr>
          <w:lang w:val="en-GB"/>
        </w:rPr>
        <w:t>allow</w:t>
      </w:r>
      <w:r w:rsidR="00B2395D" w:rsidRPr="001E1F9D">
        <w:rPr>
          <w:lang w:val="en-GB"/>
        </w:rPr>
        <w:t>ing</w:t>
      </w:r>
      <w:r w:rsidRPr="001E1F9D">
        <w:rPr>
          <w:lang w:val="en-GB"/>
        </w:rPr>
        <w:t xml:space="preserve"> all customers of the National Tax Administration</w:t>
      </w:r>
      <w:r w:rsidR="00F2436B" w:rsidRPr="001E1F9D">
        <w:rPr>
          <w:lang w:val="en-GB"/>
        </w:rPr>
        <w:t xml:space="preserve"> to</w:t>
      </w:r>
      <w:r w:rsidRPr="001E1F9D">
        <w:rPr>
          <w:lang w:val="en-GB"/>
        </w:rPr>
        <w:t xml:space="preserve"> </w:t>
      </w:r>
      <w:r w:rsidR="00467ACB" w:rsidRPr="006E4594">
        <w:rPr>
          <w:lang w:val="en-GB"/>
        </w:rPr>
        <w:t xml:space="preserve">handle their tax affairs quickly, </w:t>
      </w:r>
      <w:proofErr w:type="gramStart"/>
      <w:r w:rsidR="00467ACB" w:rsidRPr="006E4594">
        <w:rPr>
          <w:lang w:val="en-GB"/>
        </w:rPr>
        <w:t>easily</w:t>
      </w:r>
      <w:proofErr w:type="gramEnd"/>
      <w:r w:rsidR="00467ACB" w:rsidRPr="006E4594">
        <w:rPr>
          <w:lang w:val="en-GB"/>
        </w:rPr>
        <w:t xml:space="preserve"> and comprehensively</w:t>
      </w:r>
      <w:r w:rsidRPr="001E1F9D">
        <w:rPr>
          <w:lang w:val="en-GB"/>
        </w:rPr>
        <w:t xml:space="preserve">, at any time and from any device. </w:t>
      </w:r>
      <w:r w:rsidR="00F2436B" w:rsidRPr="001E1F9D">
        <w:rPr>
          <w:lang w:val="en-GB"/>
        </w:rPr>
        <w:t>The m</w:t>
      </w:r>
      <w:r w:rsidRPr="001E1F9D">
        <w:rPr>
          <w:lang w:val="en-GB"/>
        </w:rPr>
        <w:t xml:space="preserve">ain available services after logging into the </w:t>
      </w:r>
      <w:proofErr w:type="spellStart"/>
      <w:r w:rsidRPr="001E1F9D">
        <w:rPr>
          <w:lang w:val="en-GB"/>
        </w:rPr>
        <w:t>eTax</w:t>
      </w:r>
      <w:proofErr w:type="spellEnd"/>
      <w:r w:rsidRPr="001E1F9D">
        <w:rPr>
          <w:lang w:val="en-GB"/>
        </w:rPr>
        <w:t xml:space="preserve"> Office include:</w:t>
      </w:r>
    </w:p>
    <w:p w14:paraId="0D747558" w14:textId="68EB76A3" w:rsidR="00FB5500" w:rsidRPr="001E1F9D" w:rsidRDefault="009A63F8" w:rsidP="00384A11">
      <w:pPr>
        <w:pStyle w:val="Bulletpoint"/>
        <w:rPr>
          <w:lang w:val="en-GB"/>
        </w:rPr>
      </w:pPr>
      <w:r w:rsidRPr="001E1F9D">
        <w:rPr>
          <w:lang w:val="en-GB"/>
        </w:rPr>
        <w:t>T</w:t>
      </w:r>
      <w:r w:rsidR="00E87B2D" w:rsidRPr="001E1F9D">
        <w:rPr>
          <w:lang w:val="en-GB"/>
        </w:rPr>
        <w:t xml:space="preserve">he </w:t>
      </w:r>
      <w:proofErr w:type="spellStart"/>
      <w:r w:rsidR="00FB5500" w:rsidRPr="001E1F9D">
        <w:rPr>
          <w:lang w:val="en-GB"/>
        </w:rPr>
        <w:t>ePIT</w:t>
      </w:r>
      <w:proofErr w:type="spellEnd"/>
      <w:r w:rsidR="00FB5500" w:rsidRPr="001E1F9D">
        <w:rPr>
          <w:lang w:val="en-GB"/>
        </w:rPr>
        <w:t xml:space="preserve"> </w:t>
      </w:r>
      <w:r w:rsidR="00384A11" w:rsidRPr="001E1F9D">
        <w:rPr>
          <w:lang w:val="en-GB"/>
        </w:rPr>
        <w:t xml:space="preserve">pre-filled </w:t>
      </w:r>
      <w:r w:rsidR="00FB5500" w:rsidRPr="001E1F9D">
        <w:rPr>
          <w:lang w:val="en-GB"/>
        </w:rPr>
        <w:t xml:space="preserve">tax returns </w:t>
      </w:r>
      <w:r w:rsidR="00CB12EE" w:rsidRPr="001E1F9D">
        <w:rPr>
          <w:lang w:val="en-GB"/>
        </w:rPr>
        <w:t xml:space="preserve">(including the tax files </w:t>
      </w:r>
      <w:r w:rsidR="00FB5500" w:rsidRPr="001E1F9D">
        <w:rPr>
          <w:lang w:val="en-GB"/>
        </w:rPr>
        <w:t>PIT-28, PIT-36, PIT-</w:t>
      </w:r>
      <w:proofErr w:type="gramStart"/>
      <w:r w:rsidR="00FB5500" w:rsidRPr="001E1F9D">
        <w:rPr>
          <w:lang w:val="en-GB"/>
        </w:rPr>
        <w:t>37</w:t>
      </w:r>
      <w:proofErr w:type="gramEnd"/>
      <w:r w:rsidR="005F04FF" w:rsidRPr="001E1F9D">
        <w:rPr>
          <w:lang w:val="en-GB"/>
        </w:rPr>
        <w:t xml:space="preserve"> and</w:t>
      </w:r>
      <w:r w:rsidR="00FB5500" w:rsidRPr="001E1F9D">
        <w:rPr>
          <w:lang w:val="en-GB"/>
        </w:rPr>
        <w:t xml:space="preserve"> PIT-38</w:t>
      </w:r>
      <w:r w:rsidR="00CB12EE" w:rsidRPr="001E1F9D">
        <w:rPr>
          <w:lang w:val="en-GB"/>
        </w:rPr>
        <w:t>)</w:t>
      </w:r>
      <w:r w:rsidR="00B2395D" w:rsidRPr="001E1F9D">
        <w:rPr>
          <w:lang w:val="en-GB"/>
        </w:rPr>
        <w:t>,</w:t>
      </w:r>
      <w:r w:rsidR="00384A11" w:rsidRPr="001E1F9D">
        <w:rPr>
          <w:lang w:val="en-GB"/>
        </w:rPr>
        <w:t xml:space="preserve"> </w:t>
      </w:r>
      <w:r w:rsidR="00987471" w:rsidRPr="001E1F9D">
        <w:rPr>
          <w:lang w:val="en-GB"/>
        </w:rPr>
        <w:t>which can be</w:t>
      </w:r>
      <w:r w:rsidR="00384A11" w:rsidRPr="001E1F9D">
        <w:rPr>
          <w:lang w:val="en-GB"/>
        </w:rPr>
        <w:t xml:space="preserve"> approv</w:t>
      </w:r>
      <w:r w:rsidR="00987471" w:rsidRPr="001E1F9D">
        <w:rPr>
          <w:lang w:val="en-GB"/>
        </w:rPr>
        <w:t>ed</w:t>
      </w:r>
      <w:r w:rsidR="00384A11" w:rsidRPr="001E1F9D">
        <w:rPr>
          <w:lang w:val="en-GB"/>
        </w:rPr>
        <w:t xml:space="preserve"> or adjust</w:t>
      </w:r>
      <w:r w:rsidR="00987471" w:rsidRPr="001E1F9D">
        <w:rPr>
          <w:lang w:val="en-GB"/>
        </w:rPr>
        <w:t>ed by the taxpayer</w:t>
      </w:r>
      <w:r w:rsidR="00517C4A" w:rsidRPr="001E1F9D">
        <w:rPr>
          <w:lang w:val="en-GB"/>
        </w:rPr>
        <w:t xml:space="preserve"> before </w:t>
      </w:r>
      <w:r w:rsidR="009D7C32" w:rsidRPr="001E1F9D">
        <w:rPr>
          <w:lang w:val="en-GB"/>
        </w:rPr>
        <w:t xml:space="preserve">automatic </w:t>
      </w:r>
      <w:r w:rsidR="00984761" w:rsidRPr="001E1F9D">
        <w:rPr>
          <w:lang w:val="en-GB"/>
        </w:rPr>
        <w:t>submission</w:t>
      </w:r>
      <w:r w:rsidR="00FC7E84" w:rsidRPr="001E1F9D">
        <w:rPr>
          <w:lang w:val="en-GB"/>
        </w:rPr>
        <w:t>.</w:t>
      </w:r>
      <w:r w:rsidR="00B2395D" w:rsidRPr="001E1F9D">
        <w:rPr>
          <w:lang w:val="en-GB"/>
        </w:rPr>
        <w:t xml:space="preserve"> In 2021, </w:t>
      </w:r>
      <w:hyperlink r:id="rId111" w:history="1">
        <w:r w:rsidR="00B2395D" w:rsidRPr="001E1F9D">
          <w:rPr>
            <w:rStyle w:val="Hyperlink"/>
            <w:lang w:val="en-GB"/>
          </w:rPr>
          <w:t>10 million tax returns</w:t>
        </w:r>
      </w:hyperlink>
      <w:r w:rsidR="00B2395D" w:rsidRPr="001E1F9D">
        <w:rPr>
          <w:lang w:val="en-GB"/>
        </w:rPr>
        <w:t xml:space="preserve"> were filed through the ‘Your PIT’ service</w:t>
      </w:r>
      <w:r w:rsidR="00CF6EAF" w:rsidRPr="001E1F9D">
        <w:rPr>
          <w:lang w:val="en-GB"/>
        </w:rPr>
        <w:t>;</w:t>
      </w:r>
    </w:p>
    <w:p w14:paraId="47C65B01" w14:textId="77777777" w:rsidR="00FB5500" w:rsidRPr="001E1F9D" w:rsidRDefault="009A63F8" w:rsidP="00384A11">
      <w:pPr>
        <w:pStyle w:val="Bulletpoint"/>
        <w:rPr>
          <w:lang w:val="en-GB"/>
        </w:rPr>
      </w:pPr>
      <w:r w:rsidRPr="001E1F9D">
        <w:rPr>
          <w:lang w:val="en-GB"/>
        </w:rPr>
        <w:t>D</w:t>
      </w:r>
      <w:r w:rsidR="00FB5500" w:rsidRPr="001E1F9D">
        <w:rPr>
          <w:lang w:val="en-GB"/>
        </w:rPr>
        <w:t xml:space="preserve">etailed information on fines </w:t>
      </w:r>
      <w:r w:rsidR="00987471" w:rsidRPr="001E1F9D">
        <w:rPr>
          <w:lang w:val="en-GB"/>
        </w:rPr>
        <w:t xml:space="preserve">and </w:t>
      </w:r>
      <w:r w:rsidR="00FB5500" w:rsidRPr="001E1F9D">
        <w:rPr>
          <w:lang w:val="en-GB"/>
        </w:rPr>
        <w:t xml:space="preserve">the possibility </w:t>
      </w:r>
      <w:r w:rsidR="00987471" w:rsidRPr="001E1F9D">
        <w:rPr>
          <w:lang w:val="en-GB"/>
        </w:rPr>
        <w:t xml:space="preserve">to </w:t>
      </w:r>
      <w:r w:rsidR="00FB5500" w:rsidRPr="001E1F9D">
        <w:rPr>
          <w:lang w:val="en-GB"/>
        </w:rPr>
        <w:t>pay</w:t>
      </w:r>
      <w:r w:rsidR="00987471" w:rsidRPr="001E1F9D">
        <w:rPr>
          <w:lang w:val="en-GB"/>
        </w:rPr>
        <w:t xml:space="preserve"> them</w:t>
      </w:r>
      <w:r w:rsidR="00180089" w:rsidRPr="001E1F9D">
        <w:rPr>
          <w:lang w:val="en-GB"/>
        </w:rPr>
        <w:t>;</w:t>
      </w:r>
    </w:p>
    <w:p w14:paraId="1F9E0B62" w14:textId="456B6A5B" w:rsidR="00FB5500" w:rsidRPr="001E1F9D" w:rsidRDefault="00FB5500" w:rsidP="00384A11">
      <w:pPr>
        <w:pStyle w:val="Bulletpoint"/>
        <w:rPr>
          <w:lang w:val="en-GB"/>
        </w:rPr>
      </w:pPr>
      <w:proofErr w:type="spellStart"/>
      <w:r w:rsidRPr="001E1F9D">
        <w:rPr>
          <w:lang w:val="en-GB"/>
        </w:rPr>
        <w:lastRenderedPageBreak/>
        <w:t>e</w:t>
      </w:r>
      <w:r w:rsidR="00E635BF" w:rsidRPr="001E1F9D">
        <w:rPr>
          <w:lang w:val="en-GB"/>
        </w:rPr>
        <w:t>M</w:t>
      </w:r>
      <w:r w:rsidRPr="001E1F9D">
        <w:rPr>
          <w:lang w:val="en-GB"/>
        </w:rPr>
        <w:t>icrocompany</w:t>
      </w:r>
      <w:proofErr w:type="spellEnd"/>
      <w:r w:rsidR="00180089" w:rsidRPr="001E1F9D">
        <w:rPr>
          <w:lang w:val="en-GB"/>
        </w:rPr>
        <w:t>,</w:t>
      </w:r>
      <w:r w:rsidRPr="001E1F9D">
        <w:rPr>
          <w:lang w:val="en-GB"/>
        </w:rPr>
        <w:t xml:space="preserve"> a tool for handling domestic invoices, creating VAT records and generating </w:t>
      </w:r>
      <w:r w:rsidR="00B2395D" w:rsidRPr="001E1F9D">
        <w:rPr>
          <w:lang w:val="en-GB"/>
        </w:rPr>
        <w:t xml:space="preserve">the uniform control files </w:t>
      </w:r>
      <w:r w:rsidRPr="001E1F9D">
        <w:rPr>
          <w:lang w:val="en-GB"/>
        </w:rPr>
        <w:t>JPK VAT and JPK_</w:t>
      </w:r>
      <w:proofErr w:type="gramStart"/>
      <w:r w:rsidRPr="001E1F9D">
        <w:rPr>
          <w:lang w:val="en-GB"/>
        </w:rPr>
        <w:t>FA</w:t>
      </w:r>
      <w:r w:rsidR="00284194" w:rsidRPr="001E1F9D">
        <w:rPr>
          <w:lang w:val="en-GB"/>
        </w:rPr>
        <w:t>;</w:t>
      </w:r>
      <w:proofErr w:type="gramEnd"/>
    </w:p>
    <w:p w14:paraId="0D277629" w14:textId="77777777" w:rsidR="00FB5500" w:rsidRPr="001E1F9D" w:rsidRDefault="009A63F8" w:rsidP="00384A11">
      <w:pPr>
        <w:pStyle w:val="Bulletpoint"/>
        <w:rPr>
          <w:lang w:val="en-GB"/>
        </w:rPr>
      </w:pPr>
      <w:r w:rsidRPr="001E1F9D">
        <w:rPr>
          <w:lang w:val="en-GB"/>
        </w:rPr>
        <w:t>T</w:t>
      </w:r>
      <w:r w:rsidR="00FB5500" w:rsidRPr="001E1F9D">
        <w:rPr>
          <w:lang w:val="en-GB"/>
        </w:rPr>
        <w:t>ax micro-</w:t>
      </w:r>
      <w:r w:rsidR="00A27420" w:rsidRPr="001E1F9D">
        <w:rPr>
          <w:lang w:val="en-GB"/>
        </w:rPr>
        <w:t>account</w:t>
      </w:r>
      <w:r w:rsidR="00180089" w:rsidRPr="001E1F9D">
        <w:rPr>
          <w:lang w:val="en-GB"/>
        </w:rPr>
        <w:t>,</w:t>
      </w:r>
      <w:r w:rsidR="00FB5500" w:rsidRPr="001E1F9D">
        <w:rPr>
          <w:lang w:val="en-GB"/>
        </w:rPr>
        <w:t xml:space="preserve"> </w:t>
      </w:r>
      <w:r w:rsidR="00180089" w:rsidRPr="001E1F9D">
        <w:rPr>
          <w:lang w:val="en-GB"/>
        </w:rPr>
        <w:t xml:space="preserve">an </w:t>
      </w:r>
      <w:r w:rsidR="00FB5500" w:rsidRPr="001E1F9D">
        <w:rPr>
          <w:lang w:val="en-GB"/>
        </w:rPr>
        <w:t xml:space="preserve">individual tax </w:t>
      </w:r>
      <w:r w:rsidR="00A27420" w:rsidRPr="001E1F9D">
        <w:rPr>
          <w:lang w:val="en-GB"/>
        </w:rPr>
        <w:t xml:space="preserve">account </w:t>
      </w:r>
      <w:r w:rsidR="00517C4A" w:rsidRPr="001E1F9D">
        <w:rPr>
          <w:lang w:val="en-GB"/>
        </w:rPr>
        <w:t xml:space="preserve">attributed to each taxpayer to pay </w:t>
      </w:r>
      <w:r w:rsidR="00180089" w:rsidRPr="001E1F9D">
        <w:rPr>
          <w:lang w:val="en-GB"/>
        </w:rPr>
        <w:t xml:space="preserve">the </w:t>
      </w:r>
      <w:r w:rsidR="00517C4A" w:rsidRPr="001E1F9D">
        <w:rPr>
          <w:lang w:val="en-GB"/>
        </w:rPr>
        <w:t>required taxes</w:t>
      </w:r>
      <w:r w:rsidR="00CF6EAF" w:rsidRPr="001E1F9D">
        <w:rPr>
          <w:lang w:val="en-GB"/>
        </w:rPr>
        <w:t>;</w:t>
      </w:r>
    </w:p>
    <w:p w14:paraId="3DECC847" w14:textId="44DBFD19" w:rsidR="00FB5500" w:rsidRPr="001E1F9D" w:rsidRDefault="009A63F8" w:rsidP="00384A11">
      <w:pPr>
        <w:pStyle w:val="Bulletpoint"/>
        <w:rPr>
          <w:lang w:val="en-GB"/>
        </w:rPr>
      </w:pPr>
      <w:r w:rsidRPr="001E1F9D">
        <w:rPr>
          <w:lang w:val="en-GB"/>
        </w:rPr>
        <w:t>O</w:t>
      </w:r>
      <w:r w:rsidR="00FB5500" w:rsidRPr="001E1F9D">
        <w:rPr>
          <w:lang w:val="en-GB"/>
        </w:rPr>
        <w:t xml:space="preserve">nline </w:t>
      </w:r>
      <w:r w:rsidR="00180089" w:rsidRPr="001E1F9D">
        <w:rPr>
          <w:lang w:val="en-GB"/>
        </w:rPr>
        <w:t xml:space="preserve">methods </w:t>
      </w:r>
      <w:r w:rsidR="00517C4A" w:rsidRPr="001E1F9D">
        <w:rPr>
          <w:lang w:val="en-GB"/>
        </w:rPr>
        <w:t xml:space="preserve">for </w:t>
      </w:r>
      <w:r w:rsidR="00180089" w:rsidRPr="001E1F9D">
        <w:rPr>
          <w:lang w:val="en-GB"/>
        </w:rPr>
        <w:t xml:space="preserve">the </w:t>
      </w:r>
      <w:r w:rsidR="00517C4A" w:rsidRPr="001E1F9D">
        <w:rPr>
          <w:lang w:val="en-GB"/>
        </w:rPr>
        <w:t>required payments t</w:t>
      </w:r>
      <w:r w:rsidR="00FB5500" w:rsidRPr="001E1F9D">
        <w:rPr>
          <w:lang w:val="en-GB"/>
        </w:rPr>
        <w:t>o the office</w:t>
      </w:r>
      <w:r w:rsidR="00180089" w:rsidRPr="001E1F9D">
        <w:rPr>
          <w:lang w:val="en-GB"/>
        </w:rPr>
        <w:t>;</w:t>
      </w:r>
    </w:p>
    <w:p w14:paraId="3FCC2D46" w14:textId="77777777" w:rsidR="00FB5500" w:rsidRPr="001E1F9D" w:rsidRDefault="009A63F8" w:rsidP="00384A11">
      <w:pPr>
        <w:pStyle w:val="Bulletpoint"/>
        <w:rPr>
          <w:lang w:val="en-GB"/>
        </w:rPr>
      </w:pPr>
      <w:r w:rsidRPr="001E1F9D">
        <w:rPr>
          <w:lang w:val="en-GB"/>
        </w:rPr>
        <w:t>A</w:t>
      </w:r>
      <w:r w:rsidR="00FB5500" w:rsidRPr="001E1F9D">
        <w:rPr>
          <w:lang w:val="en-GB"/>
        </w:rPr>
        <w:t xml:space="preserve"> letter explaining the purpose of the payment</w:t>
      </w:r>
      <w:r w:rsidR="00CF6EAF" w:rsidRPr="001E1F9D">
        <w:rPr>
          <w:lang w:val="en-GB"/>
        </w:rPr>
        <w:t>;</w:t>
      </w:r>
    </w:p>
    <w:p w14:paraId="16F1BC56" w14:textId="2ABA726C" w:rsidR="00FB5500" w:rsidRPr="001E1F9D" w:rsidRDefault="009A63F8" w:rsidP="00384A11">
      <w:pPr>
        <w:pStyle w:val="Bulletpoint"/>
        <w:rPr>
          <w:lang w:val="en-GB"/>
        </w:rPr>
      </w:pPr>
      <w:r w:rsidRPr="001E1F9D">
        <w:rPr>
          <w:lang w:val="en-GB"/>
        </w:rPr>
        <w:t>A</w:t>
      </w:r>
      <w:r w:rsidR="00FB5500" w:rsidRPr="001E1F9D">
        <w:rPr>
          <w:lang w:val="en-GB"/>
        </w:rPr>
        <w:t>n application for crediting overpayment</w:t>
      </w:r>
      <w:r w:rsidR="00AC5715" w:rsidRPr="001E1F9D">
        <w:rPr>
          <w:lang w:val="en-GB"/>
        </w:rPr>
        <w:t>s</w:t>
      </w:r>
      <w:r w:rsidR="00FB5500" w:rsidRPr="001E1F9D">
        <w:rPr>
          <w:lang w:val="en-GB"/>
        </w:rPr>
        <w:t xml:space="preserve"> or </w:t>
      </w:r>
      <w:r w:rsidR="00AC5715" w:rsidRPr="001E1F9D">
        <w:rPr>
          <w:lang w:val="en-GB"/>
        </w:rPr>
        <w:t xml:space="preserve">tax </w:t>
      </w:r>
      <w:r w:rsidR="00FB5500" w:rsidRPr="001E1F9D">
        <w:rPr>
          <w:lang w:val="en-GB"/>
        </w:rPr>
        <w:t>refund</w:t>
      </w:r>
      <w:r w:rsidR="00AC5715" w:rsidRPr="001E1F9D">
        <w:rPr>
          <w:lang w:val="en-GB"/>
        </w:rPr>
        <w:t>s</w:t>
      </w:r>
      <w:r w:rsidR="00FB5500" w:rsidRPr="001E1F9D">
        <w:rPr>
          <w:lang w:val="en-GB"/>
        </w:rPr>
        <w:t xml:space="preserve"> to other liabilities</w:t>
      </w:r>
      <w:r w:rsidR="00CF6EAF" w:rsidRPr="001E1F9D">
        <w:rPr>
          <w:lang w:val="en-GB"/>
        </w:rPr>
        <w:t>;</w:t>
      </w:r>
      <w:r w:rsidR="00B2395D" w:rsidRPr="001E1F9D">
        <w:rPr>
          <w:lang w:val="en-GB"/>
        </w:rPr>
        <w:t xml:space="preserve"> and</w:t>
      </w:r>
    </w:p>
    <w:p w14:paraId="52D2E3EA" w14:textId="77777777" w:rsidR="00933EF3" w:rsidRPr="001E1F9D" w:rsidRDefault="009A63F8" w:rsidP="00933EF3">
      <w:pPr>
        <w:pStyle w:val="Bulletpoint"/>
        <w:rPr>
          <w:lang w:val="en-GB"/>
        </w:rPr>
      </w:pPr>
      <w:r w:rsidRPr="001E1F9D">
        <w:rPr>
          <w:lang w:val="en-GB"/>
        </w:rPr>
        <w:t>A</w:t>
      </w:r>
      <w:r w:rsidR="00180089" w:rsidRPr="001E1F9D">
        <w:rPr>
          <w:lang w:val="en-GB"/>
        </w:rPr>
        <w:t>n o</w:t>
      </w:r>
      <w:r w:rsidR="00517C4A" w:rsidRPr="001E1F9D">
        <w:rPr>
          <w:lang w:val="en-GB"/>
        </w:rPr>
        <w:t>ffici</w:t>
      </w:r>
      <w:r w:rsidR="00FB5500" w:rsidRPr="001E1F9D">
        <w:rPr>
          <w:lang w:val="en-GB"/>
        </w:rPr>
        <w:t>al letter to the office</w:t>
      </w:r>
      <w:r w:rsidR="00933EF3" w:rsidRPr="001E1F9D">
        <w:rPr>
          <w:lang w:val="en-GB"/>
        </w:rPr>
        <w:t>.</w:t>
      </w:r>
    </w:p>
    <w:p w14:paraId="5671A879" w14:textId="77073FE2" w:rsidR="00D16596" w:rsidRPr="001E1F9D" w:rsidRDefault="00846ECF" w:rsidP="00FB5500">
      <w:pPr>
        <w:rPr>
          <w:lang w:val="en-GB"/>
        </w:rPr>
      </w:pPr>
      <w:r w:rsidRPr="001E1F9D">
        <w:rPr>
          <w:lang w:val="en-GB"/>
        </w:rPr>
        <w:t>Since 2020</w:t>
      </w:r>
      <w:r w:rsidR="00012701" w:rsidRPr="001E1F9D">
        <w:rPr>
          <w:lang w:val="en-GB"/>
        </w:rPr>
        <w:t>,</w:t>
      </w:r>
      <w:r w:rsidR="00012701" w:rsidRPr="001E1F9D">
        <w:rPr>
          <w:color w:val="1F497D"/>
          <w:lang w:val="en-GB"/>
        </w:rPr>
        <w:t xml:space="preserve"> </w:t>
      </w:r>
      <w:r w:rsidR="00012701" w:rsidRPr="001E1F9D">
        <w:rPr>
          <w:lang w:val="en-GB"/>
        </w:rPr>
        <w:t>the</w:t>
      </w:r>
      <w:r w:rsidRPr="001E1F9D">
        <w:rPr>
          <w:color w:val="1F497D"/>
          <w:lang w:val="en-GB"/>
        </w:rPr>
        <w:t xml:space="preserve"> podatki.gov.pl portal </w:t>
      </w:r>
      <w:r w:rsidR="00B2395D" w:rsidRPr="001E1F9D">
        <w:rPr>
          <w:lang w:val="en-GB"/>
        </w:rPr>
        <w:t xml:space="preserve">has </w:t>
      </w:r>
      <w:r w:rsidRPr="001E1F9D">
        <w:rPr>
          <w:lang w:val="en-GB"/>
        </w:rPr>
        <w:t xml:space="preserve">also </w:t>
      </w:r>
      <w:r w:rsidR="00B2395D" w:rsidRPr="001E1F9D">
        <w:rPr>
          <w:lang w:val="en-GB"/>
        </w:rPr>
        <w:t xml:space="preserve">been </w:t>
      </w:r>
      <w:r w:rsidRPr="001E1F9D">
        <w:rPr>
          <w:lang w:val="en-GB"/>
        </w:rPr>
        <w:t>a starting point for</w:t>
      </w:r>
      <w:r w:rsidR="00B2395D" w:rsidRPr="001E1F9D">
        <w:rPr>
          <w:lang w:val="en-GB"/>
        </w:rPr>
        <w:t xml:space="preserve"> the</w:t>
      </w:r>
      <w:r w:rsidRPr="001E1F9D">
        <w:rPr>
          <w:lang w:val="en-GB"/>
        </w:rPr>
        <w:t xml:space="preserve"> </w:t>
      </w:r>
      <w:hyperlink r:id="rId112" w:history="1">
        <w:r w:rsidRPr="001E1F9D">
          <w:rPr>
            <w:rStyle w:val="Hyperlink"/>
            <w:lang w:val="en-GB"/>
          </w:rPr>
          <w:t>podatki.gov.pl/</w:t>
        </w:r>
        <w:proofErr w:type="spellStart"/>
        <w:r w:rsidRPr="001E1F9D">
          <w:rPr>
            <w:rStyle w:val="Hyperlink"/>
            <w:lang w:val="en-GB"/>
          </w:rPr>
          <w:t>crbr</w:t>
        </w:r>
        <w:proofErr w:type="spellEnd"/>
        <w:r w:rsidRPr="001E1F9D">
          <w:rPr>
            <w:rStyle w:val="Hyperlink"/>
            <w:lang w:val="en-GB"/>
          </w:rPr>
          <w:t>/</w:t>
        </w:r>
      </w:hyperlink>
      <w:r w:rsidRPr="001E1F9D">
        <w:rPr>
          <w:lang w:val="en-GB"/>
        </w:rPr>
        <w:t xml:space="preserve"> service (available also at crbr.podatki.gov.pl</w:t>
      </w:r>
      <w:r w:rsidR="00B2395D" w:rsidRPr="001E1F9D">
        <w:rPr>
          <w:lang w:val="en-GB"/>
        </w:rPr>
        <w:t xml:space="preserve">). This </w:t>
      </w:r>
      <w:r w:rsidR="005F04FF" w:rsidRPr="001E1F9D">
        <w:rPr>
          <w:lang w:val="en-GB"/>
        </w:rPr>
        <w:t xml:space="preserve">publicly available service providing information from the Central Register of Beneficial Owners </w:t>
      </w:r>
      <w:r w:rsidR="00B2395D" w:rsidRPr="001E1F9D">
        <w:rPr>
          <w:lang w:val="en-GB"/>
        </w:rPr>
        <w:t>was</w:t>
      </w:r>
      <w:r w:rsidRPr="001E1F9D">
        <w:rPr>
          <w:lang w:val="en-GB"/>
        </w:rPr>
        <w:t xml:space="preserve"> started in late 2019</w:t>
      </w:r>
      <w:r w:rsidR="00B2395D" w:rsidRPr="001E1F9D">
        <w:rPr>
          <w:lang w:val="en-GB"/>
        </w:rPr>
        <w:t xml:space="preserve"> and a</w:t>
      </w:r>
      <w:r w:rsidRPr="001E1F9D">
        <w:rPr>
          <w:lang w:val="en-GB"/>
        </w:rPr>
        <w:t xml:space="preserve"> full range of legal entities </w:t>
      </w:r>
      <w:r w:rsidR="00B2395D" w:rsidRPr="001E1F9D">
        <w:rPr>
          <w:lang w:val="en-GB"/>
        </w:rPr>
        <w:t xml:space="preserve">have been </w:t>
      </w:r>
      <w:r w:rsidRPr="001E1F9D">
        <w:rPr>
          <w:lang w:val="en-GB"/>
        </w:rPr>
        <w:t xml:space="preserve">included since </w:t>
      </w:r>
      <w:r w:rsidR="00B2395D" w:rsidRPr="001E1F9D">
        <w:rPr>
          <w:lang w:val="en-GB"/>
        </w:rPr>
        <w:t xml:space="preserve">the </w:t>
      </w:r>
      <w:r w:rsidRPr="001E1F9D">
        <w:rPr>
          <w:lang w:val="en-GB"/>
        </w:rPr>
        <w:t xml:space="preserve">beginning of 2022. </w:t>
      </w:r>
      <w:r w:rsidR="005F04FF" w:rsidRPr="001E1F9D">
        <w:rPr>
          <w:lang w:val="en-GB"/>
        </w:rPr>
        <w:t xml:space="preserve">The Register contains information about hundreds of thousands of legal entities and its beneficial </w:t>
      </w:r>
      <w:proofErr w:type="gramStart"/>
      <w:r w:rsidR="005F04FF" w:rsidRPr="001E1F9D">
        <w:rPr>
          <w:lang w:val="en-GB"/>
        </w:rPr>
        <w:t>owners, and</w:t>
      </w:r>
      <w:proofErr w:type="gramEnd"/>
      <w:r w:rsidR="005F04FF" w:rsidRPr="001E1F9D">
        <w:rPr>
          <w:lang w:val="en-GB"/>
        </w:rPr>
        <w:t xml:space="preserve"> provides information replying to </w:t>
      </w:r>
      <w:r w:rsidR="00FC7E84" w:rsidRPr="001E1F9D">
        <w:rPr>
          <w:lang w:val="en-GB"/>
        </w:rPr>
        <w:t xml:space="preserve">a </w:t>
      </w:r>
      <w:r w:rsidR="005F04FF" w:rsidRPr="001E1F9D">
        <w:rPr>
          <w:lang w:val="en-GB"/>
        </w:rPr>
        <w:t xml:space="preserve">significant number of queries (millions of queries per month). </w:t>
      </w:r>
      <w:r w:rsidRPr="001E1F9D">
        <w:rPr>
          <w:lang w:val="en-GB"/>
        </w:rPr>
        <w:t xml:space="preserve">Data are available free of charge. </w:t>
      </w:r>
    </w:p>
    <w:p w14:paraId="16684371" w14:textId="6C2AC460" w:rsidR="00D16596" w:rsidRPr="006E4594" w:rsidRDefault="00D16596" w:rsidP="00D16596">
      <w:pPr>
        <w:pStyle w:val="Subtitle"/>
      </w:pPr>
      <w:r w:rsidRPr="006E4594">
        <w:t>Tax and Customs Electronic Services Portal</w:t>
      </w:r>
    </w:p>
    <w:p w14:paraId="38F01241" w14:textId="33973995" w:rsidR="00D16596" w:rsidRPr="001E1F9D" w:rsidRDefault="00FC7E84" w:rsidP="00D16596">
      <w:pPr>
        <w:rPr>
          <w:rFonts w:eastAsia="Calibri" w:cs="Calibri"/>
          <w:szCs w:val="20"/>
          <w:lang w:val="en-GB"/>
        </w:rPr>
      </w:pPr>
      <w:r w:rsidRPr="001E1F9D">
        <w:rPr>
          <w:lang w:val="en-GB"/>
        </w:rPr>
        <w:t xml:space="preserve">The </w:t>
      </w:r>
      <w:hyperlink r:id="rId113" w:history="1">
        <w:r w:rsidR="00C06B02" w:rsidRPr="001E1F9D">
          <w:rPr>
            <w:rFonts w:eastAsia="Calibri" w:cs="Calibri"/>
            <w:color w:val="002060"/>
            <w:szCs w:val="20"/>
            <w:lang w:val="en-GB"/>
          </w:rPr>
          <w:t xml:space="preserve">Tax and Customs Electronic Services (PUESC) Portal </w:t>
        </w:r>
      </w:hyperlink>
      <w:r w:rsidR="00D16596" w:rsidRPr="001E1F9D">
        <w:rPr>
          <w:rFonts w:eastAsia="Calibri" w:cs="Calibri"/>
          <w:szCs w:val="20"/>
          <w:lang w:val="en-GB"/>
        </w:rPr>
        <w:t>is a portal of the Ministry of Finance and the National Revenue Administration which provides a two-way and secure communication with the external clients of the National Revenue Administration, delivering electronic public services in areas like:</w:t>
      </w:r>
    </w:p>
    <w:p w14:paraId="6CF91709" w14:textId="101BB459" w:rsidR="00D16596" w:rsidRPr="001E1F9D" w:rsidRDefault="00C06B02" w:rsidP="00D16596">
      <w:pPr>
        <w:numPr>
          <w:ilvl w:val="0"/>
          <w:numId w:val="28"/>
        </w:numPr>
        <w:jc w:val="left"/>
        <w:rPr>
          <w:rFonts w:cs="Calibri"/>
          <w:szCs w:val="20"/>
          <w:lang w:val="en-GB"/>
        </w:rPr>
      </w:pPr>
      <w:r w:rsidRPr="001E1F9D">
        <w:rPr>
          <w:rFonts w:cs="Calibri"/>
          <w:szCs w:val="20"/>
          <w:lang w:val="en-GB"/>
        </w:rPr>
        <w:t>I</w:t>
      </w:r>
      <w:r w:rsidR="00D16596" w:rsidRPr="001E1F9D">
        <w:rPr>
          <w:rFonts w:cs="Calibri"/>
          <w:szCs w:val="20"/>
          <w:lang w:val="en-GB"/>
        </w:rPr>
        <w:t xml:space="preserve">mport, export and transit of </w:t>
      </w:r>
      <w:proofErr w:type="gramStart"/>
      <w:r w:rsidR="00D16596" w:rsidRPr="001E1F9D">
        <w:rPr>
          <w:rFonts w:cs="Calibri"/>
          <w:szCs w:val="20"/>
          <w:lang w:val="en-GB"/>
        </w:rPr>
        <w:t>goods</w:t>
      </w:r>
      <w:r w:rsidRPr="001E1F9D">
        <w:rPr>
          <w:rFonts w:cs="Calibri"/>
          <w:szCs w:val="20"/>
          <w:lang w:val="en-GB"/>
        </w:rPr>
        <w:t>;</w:t>
      </w:r>
      <w:proofErr w:type="gramEnd"/>
    </w:p>
    <w:p w14:paraId="2AF5A2CA" w14:textId="378FC4E1" w:rsidR="00D16596" w:rsidRPr="001E1F9D" w:rsidRDefault="00C06B02" w:rsidP="00D16596">
      <w:pPr>
        <w:numPr>
          <w:ilvl w:val="0"/>
          <w:numId w:val="28"/>
        </w:numPr>
        <w:jc w:val="left"/>
        <w:rPr>
          <w:rFonts w:cs="Calibri"/>
          <w:szCs w:val="20"/>
          <w:lang w:val="en-GB"/>
        </w:rPr>
      </w:pPr>
      <w:r w:rsidRPr="001E1F9D">
        <w:rPr>
          <w:rFonts w:cs="Calibri"/>
          <w:szCs w:val="20"/>
          <w:lang w:val="en-GB"/>
        </w:rPr>
        <w:t>T</w:t>
      </w:r>
      <w:r w:rsidR="00D16596" w:rsidRPr="001E1F9D">
        <w:rPr>
          <w:rFonts w:cs="Calibri"/>
          <w:szCs w:val="20"/>
          <w:lang w:val="en-GB"/>
        </w:rPr>
        <w:t>rade in excise goods</w:t>
      </w:r>
      <w:r w:rsidRPr="001E1F9D">
        <w:rPr>
          <w:rFonts w:cs="Calibri"/>
          <w:szCs w:val="20"/>
          <w:lang w:val="en-GB"/>
        </w:rPr>
        <w:t>;</w:t>
      </w:r>
    </w:p>
    <w:p w14:paraId="2C72F63A" w14:textId="6356B9E0" w:rsidR="00D16596" w:rsidRPr="001E1F9D" w:rsidRDefault="00C06B02" w:rsidP="00D16596">
      <w:pPr>
        <w:numPr>
          <w:ilvl w:val="0"/>
          <w:numId w:val="28"/>
        </w:numPr>
        <w:jc w:val="left"/>
        <w:rPr>
          <w:rFonts w:cs="Calibri"/>
          <w:szCs w:val="20"/>
          <w:lang w:val="en-GB"/>
        </w:rPr>
      </w:pPr>
      <w:r w:rsidRPr="001E1F9D">
        <w:rPr>
          <w:rFonts w:cs="Calibri"/>
          <w:szCs w:val="20"/>
          <w:lang w:val="en-GB"/>
        </w:rPr>
        <w:t>T</w:t>
      </w:r>
      <w:r w:rsidR="00D16596" w:rsidRPr="001E1F9D">
        <w:rPr>
          <w:rFonts w:cs="Calibri"/>
          <w:szCs w:val="20"/>
          <w:lang w:val="en-GB"/>
        </w:rPr>
        <w:t>ransport of goods covered by the monitoring system</w:t>
      </w:r>
      <w:r w:rsidRPr="001E1F9D">
        <w:rPr>
          <w:rFonts w:cs="Calibri"/>
          <w:szCs w:val="20"/>
          <w:lang w:val="en-GB"/>
        </w:rPr>
        <w:t>;</w:t>
      </w:r>
    </w:p>
    <w:p w14:paraId="515CD68D" w14:textId="7045D8B0" w:rsidR="00D16596" w:rsidRPr="001E1F9D" w:rsidRDefault="00C06B02" w:rsidP="00D16596">
      <w:pPr>
        <w:numPr>
          <w:ilvl w:val="0"/>
          <w:numId w:val="28"/>
        </w:numPr>
        <w:jc w:val="left"/>
        <w:rPr>
          <w:rFonts w:cs="Calibri"/>
          <w:szCs w:val="20"/>
          <w:lang w:val="en-GB"/>
        </w:rPr>
      </w:pPr>
      <w:r w:rsidRPr="001E1F9D">
        <w:rPr>
          <w:rFonts w:cs="Calibri"/>
          <w:szCs w:val="20"/>
          <w:lang w:val="en-GB"/>
        </w:rPr>
        <w:t>S</w:t>
      </w:r>
      <w:r w:rsidR="00D16596" w:rsidRPr="001E1F9D">
        <w:rPr>
          <w:rFonts w:cs="Calibri"/>
          <w:szCs w:val="20"/>
          <w:lang w:val="en-GB"/>
        </w:rPr>
        <w:t>tatistics of trade in goods among Member States</w:t>
      </w:r>
      <w:r w:rsidRPr="001E1F9D">
        <w:rPr>
          <w:rFonts w:cs="Calibri"/>
          <w:szCs w:val="20"/>
          <w:lang w:val="en-GB"/>
        </w:rPr>
        <w:t>;</w:t>
      </w:r>
    </w:p>
    <w:p w14:paraId="719FC400" w14:textId="2C1A7B00" w:rsidR="00D16596" w:rsidRPr="001E1F9D" w:rsidRDefault="00C06B02" w:rsidP="00D16596">
      <w:pPr>
        <w:numPr>
          <w:ilvl w:val="0"/>
          <w:numId w:val="28"/>
        </w:numPr>
        <w:jc w:val="left"/>
        <w:rPr>
          <w:rFonts w:cs="Calibri"/>
          <w:szCs w:val="20"/>
          <w:lang w:val="en-GB"/>
        </w:rPr>
      </w:pPr>
      <w:r w:rsidRPr="001E1F9D">
        <w:rPr>
          <w:rFonts w:cs="Calibri"/>
          <w:szCs w:val="20"/>
          <w:lang w:val="en-GB"/>
        </w:rPr>
        <w:t>G</w:t>
      </w:r>
      <w:r w:rsidR="00D16596" w:rsidRPr="001E1F9D">
        <w:rPr>
          <w:rFonts w:cs="Calibri"/>
          <w:szCs w:val="20"/>
          <w:lang w:val="en-GB"/>
        </w:rPr>
        <w:t>ambling</w:t>
      </w:r>
      <w:r w:rsidRPr="001E1F9D">
        <w:rPr>
          <w:rFonts w:cs="Calibri"/>
          <w:szCs w:val="20"/>
          <w:lang w:val="en-GB"/>
        </w:rPr>
        <w:t>;</w:t>
      </w:r>
    </w:p>
    <w:p w14:paraId="192F199B" w14:textId="77777777" w:rsidR="00D16596" w:rsidRPr="001E1F9D" w:rsidRDefault="00D16596" w:rsidP="00D16596">
      <w:pPr>
        <w:numPr>
          <w:ilvl w:val="0"/>
          <w:numId w:val="28"/>
        </w:numPr>
        <w:jc w:val="left"/>
        <w:rPr>
          <w:rFonts w:cs="Calibri"/>
          <w:szCs w:val="20"/>
          <w:lang w:val="en-GB"/>
        </w:rPr>
      </w:pPr>
      <w:r w:rsidRPr="001E1F9D">
        <w:rPr>
          <w:rFonts w:cs="Calibri"/>
          <w:szCs w:val="20"/>
          <w:lang w:val="en-GB"/>
        </w:rPr>
        <w:t>TAX FREE – VAT refund.</w:t>
      </w:r>
    </w:p>
    <w:p w14:paraId="3EF60E79" w14:textId="38321398" w:rsidR="00D16596" w:rsidRPr="001E1F9D" w:rsidRDefault="00D16596" w:rsidP="00D16596">
      <w:pPr>
        <w:rPr>
          <w:rFonts w:eastAsia="Calibri" w:cs="Calibri"/>
          <w:szCs w:val="20"/>
          <w:lang w:val="en-GB"/>
        </w:rPr>
      </w:pPr>
      <w:r w:rsidRPr="001E1F9D">
        <w:rPr>
          <w:rFonts w:eastAsia="Calibri" w:cs="Calibri"/>
          <w:szCs w:val="20"/>
          <w:lang w:val="en-GB"/>
        </w:rPr>
        <w:t xml:space="preserve">The PUESC </w:t>
      </w:r>
      <w:r w:rsidR="00C06B02" w:rsidRPr="001E1F9D">
        <w:rPr>
          <w:rFonts w:eastAsia="Calibri" w:cs="Calibri"/>
          <w:szCs w:val="20"/>
          <w:lang w:val="en-GB"/>
        </w:rPr>
        <w:t>P</w:t>
      </w:r>
      <w:r w:rsidRPr="001E1F9D">
        <w:rPr>
          <w:rFonts w:eastAsia="Calibri" w:cs="Calibri"/>
          <w:szCs w:val="20"/>
          <w:lang w:val="en-GB"/>
        </w:rPr>
        <w:t xml:space="preserve">ortal is mainly intended </w:t>
      </w:r>
      <w:r w:rsidR="00C06B02" w:rsidRPr="001E1F9D">
        <w:rPr>
          <w:rFonts w:eastAsia="Calibri" w:cs="Calibri"/>
          <w:szCs w:val="20"/>
          <w:lang w:val="en-GB"/>
        </w:rPr>
        <w:t xml:space="preserve">for </w:t>
      </w:r>
      <w:r w:rsidRPr="001E1F9D">
        <w:rPr>
          <w:rFonts w:eastAsia="Calibri" w:cs="Calibri"/>
          <w:szCs w:val="20"/>
          <w:lang w:val="en-GB"/>
        </w:rPr>
        <w:t xml:space="preserve">economic operators, representatives and natural persons who trade in goods with foreign countries, </w:t>
      </w:r>
      <w:r w:rsidR="00C06B02" w:rsidRPr="001E1F9D">
        <w:rPr>
          <w:rFonts w:eastAsia="Calibri" w:cs="Calibri"/>
          <w:szCs w:val="20"/>
          <w:lang w:val="en-GB"/>
        </w:rPr>
        <w:t xml:space="preserve">and </w:t>
      </w:r>
      <w:r w:rsidRPr="001E1F9D">
        <w:rPr>
          <w:rFonts w:eastAsia="Calibri" w:cs="Calibri"/>
          <w:szCs w:val="20"/>
          <w:lang w:val="en-GB"/>
        </w:rPr>
        <w:t xml:space="preserve">persons who cross the external border of the </w:t>
      </w:r>
      <w:r w:rsidR="00C06B02" w:rsidRPr="001E1F9D">
        <w:rPr>
          <w:rFonts w:eastAsia="Calibri" w:cs="Calibri"/>
          <w:szCs w:val="20"/>
          <w:lang w:val="en-GB"/>
        </w:rPr>
        <w:t>EU</w:t>
      </w:r>
      <w:r w:rsidRPr="001E1F9D">
        <w:rPr>
          <w:rFonts w:eastAsia="Calibri" w:cs="Calibri"/>
          <w:szCs w:val="20"/>
          <w:lang w:val="en-GB"/>
        </w:rPr>
        <w:t xml:space="preserve"> and are subject </w:t>
      </w:r>
      <w:r w:rsidR="00C06B02" w:rsidRPr="001E1F9D">
        <w:rPr>
          <w:rFonts w:eastAsia="Calibri" w:cs="Calibri"/>
          <w:szCs w:val="20"/>
          <w:lang w:val="en-GB"/>
        </w:rPr>
        <w:t xml:space="preserve">to </w:t>
      </w:r>
      <w:r w:rsidRPr="001E1F9D">
        <w:rPr>
          <w:rFonts w:eastAsia="Calibri" w:cs="Calibri"/>
          <w:szCs w:val="20"/>
          <w:lang w:val="en-GB"/>
        </w:rPr>
        <w:t>dut</w:t>
      </w:r>
      <w:r w:rsidR="00C06B02" w:rsidRPr="001E1F9D">
        <w:rPr>
          <w:rFonts w:eastAsia="Calibri" w:cs="Calibri"/>
          <w:szCs w:val="20"/>
          <w:lang w:val="en-GB"/>
        </w:rPr>
        <w:t>ies,</w:t>
      </w:r>
      <w:r w:rsidRPr="001E1F9D">
        <w:rPr>
          <w:rFonts w:eastAsia="Calibri" w:cs="Calibri"/>
          <w:szCs w:val="20"/>
          <w:lang w:val="en-GB"/>
        </w:rPr>
        <w:t xml:space="preserve"> </w:t>
      </w:r>
      <w:r w:rsidR="00C06B02" w:rsidRPr="001E1F9D">
        <w:rPr>
          <w:rFonts w:eastAsia="Calibri" w:cs="Calibri"/>
          <w:szCs w:val="20"/>
          <w:lang w:val="en-GB"/>
        </w:rPr>
        <w:t>a</w:t>
      </w:r>
      <w:r w:rsidRPr="001E1F9D">
        <w:rPr>
          <w:rFonts w:eastAsia="Calibri" w:cs="Calibri"/>
          <w:szCs w:val="20"/>
          <w:lang w:val="en-GB"/>
        </w:rPr>
        <w:t>mong others:</w:t>
      </w:r>
    </w:p>
    <w:p w14:paraId="00961685" w14:textId="03F6C7DE" w:rsidR="00D16596" w:rsidRPr="001E1F9D" w:rsidRDefault="00C06B02" w:rsidP="00D16596">
      <w:pPr>
        <w:numPr>
          <w:ilvl w:val="0"/>
          <w:numId w:val="29"/>
        </w:numPr>
        <w:jc w:val="left"/>
        <w:rPr>
          <w:rFonts w:cs="Calibri"/>
          <w:szCs w:val="20"/>
          <w:lang w:val="en-GB"/>
        </w:rPr>
      </w:pPr>
      <w:r w:rsidRPr="001E1F9D">
        <w:rPr>
          <w:rFonts w:cs="Calibri"/>
          <w:szCs w:val="20"/>
          <w:lang w:val="en-GB"/>
        </w:rPr>
        <w:t>A</w:t>
      </w:r>
      <w:r w:rsidR="00D16596" w:rsidRPr="001E1F9D">
        <w:rPr>
          <w:rFonts w:cs="Calibri"/>
          <w:szCs w:val="20"/>
          <w:lang w:val="en-GB"/>
        </w:rPr>
        <w:t>ll Polish and foreign economic operators who clear goods in Poland</w:t>
      </w:r>
      <w:r w:rsidRPr="001E1F9D">
        <w:rPr>
          <w:rFonts w:cs="Calibri"/>
          <w:szCs w:val="20"/>
          <w:lang w:val="en-GB"/>
        </w:rPr>
        <w:t>;</w:t>
      </w:r>
    </w:p>
    <w:p w14:paraId="18EAA8A3" w14:textId="159AE4C8" w:rsidR="00D16596" w:rsidRPr="001E1F9D" w:rsidRDefault="00C06B02" w:rsidP="00D16596">
      <w:pPr>
        <w:numPr>
          <w:ilvl w:val="0"/>
          <w:numId w:val="29"/>
        </w:numPr>
        <w:jc w:val="left"/>
        <w:rPr>
          <w:rFonts w:cs="Calibri"/>
          <w:szCs w:val="20"/>
          <w:lang w:val="en-GB"/>
        </w:rPr>
      </w:pPr>
      <w:r w:rsidRPr="001E1F9D">
        <w:rPr>
          <w:rFonts w:cs="Calibri"/>
          <w:szCs w:val="20"/>
          <w:lang w:val="en-GB"/>
        </w:rPr>
        <w:t>E</w:t>
      </w:r>
      <w:r w:rsidR="00D16596" w:rsidRPr="001E1F9D">
        <w:rPr>
          <w:rFonts w:cs="Calibri"/>
          <w:szCs w:val="20"/>
          <w:lang w:val="en-GB"/>
        </w:rPr>
        <w:t>conomic operators and natural persons who cross the EU’s external border</w:t>
      </w:r>
      <w:r w:rsidRPr="001E1F9D">
        <w:rPr>
          <w:rFonts w:cs="Calibri"/>
          <w:szCs w:val="20"/>
          <w:lang w:val="en-GB"/>
        </w:rPr>
        <w:t>;</w:t>
      </w:r>
    </w:p>
    <w:p w14:paraId="7D543128" w14:textId="3C9B238F" w:rsidR="00D16596" w:rsidRPr="001E1F9D" w:rsidRDefault="00C06B02" w:rsidP="00D16596">
      <w:pPr>
        <w:numPr>
          <w:ilvl w:val="0"/>
          <w:numId w:val="29"/>
        </w:numPr>
        <w:jc w:val="left"/>
        <w:rPr>
          <w:rFonts w:cs="Calibri"/>
          <w:szCs w:val="20"/>
          <w:lang w:val="en-GB"/>
        </w:rPr>
      </w:pPr>
      <w:r w:rsidRPr="001E1F9D">
        <w:rPr>
          <w:rFonts w:cs="Calibri"/>
          <w:szCs w:val="20"/>
          <w:lang w:val="en-GB"/>
        </w:rPr>
        <w:t>E</w:t>
      </w:r>
      <w:r w:rsidR="00D16596" w:rsidRPr="001E1F9D">
        <w:rPr>
          <w:rFonts w:cs="Calibri"/>
          <w:szCs w:val="20"/>
          <w:lang w:val="en-GB"/>
        </w:rPr>
        <w:t>conomic operators who trade in excise goods other than goods covered by the procedure of suspension of the excise duty</w:t>
      </w:r>
      <w:r w:rsidRPr="001E1F9D">
        <w:rPr>
          <w:rFonts w:cs="Calibri"/>
          <w:szCs w:val="20"/>
          <w:lang w:val="en-GB"/>
        </w:rPr>
        <w:t>;</w:t>
      </w:r>
    </w:p>
    <w:p w14:paraId="21EEBCDD" w14:textId="26AFF01B" w:rsidR="00D16596" w:rsidRPr="001E1F9D" w:rsidRDefault="00C06B02" w:rsidP="00D16596">
      <w:pPr>
        <w:numPr>
          <w:ilvl w:val="0"/>
          <w:numId w:val="29"/>
        </w:numPr>
        <w:jc w:val="left"/>
        <w:rPr>
          <w:rFonts w:cs="Calibri"/>
          <w:szCs w:val="20"/>
          <w:lang w:val="en-GB"/>
        </w:rPr>
      </w:pPr>
      <w:r w:rsidRPr="001E1F9D">
        <w:rPr>
          <w:rFonts w:cs="Calibri"/>
          <w:szCs w:val="20"/>
          <w:lang w:val="en-GB"/>
        </w:rPr>
        <w:t>T</w:t>
      </w:r>
      <w:r w:rsidR="00D16596" w:rsidRPr="001E1F9D">
        <w:rPr>
          <w:rFonts w:cs="Calibri"/>
          <w:szCs w:val="20"/>
          <w:lang w:val="en-GB"/>
        </w:rPr>
        <w:t xml:space="preserve">axpayers who acquire and import passenger cars in </w:t>
      </w:r>
      <w:r w:rsidRPr="001E1F9D">
        <w:rPr>
          <w:rFonts w:cs="Calibri"/>
          <w:szCs w:val="20"/>
          <w:lang w:val="en-GB"/>
        </w:rPr>
        <w:t xml:space="preserve">the </w:t>
      </w:r>
      <w:r w:rsidR="00D16596" w:rsidRPr="001E1F9D">
        <w:rPr>
          <w:rFonts w:cs="Calibri"/>
          <w:szCs w:val="20"/>
          <w:lang w:val="en-GB"/>
        </w:rPr>
        <w:t>EU</w:t>
      </w:r>
      <w:r w:rsidRPr="001E1F9D">
        <w:rPr>
          <w:rFonts w:cs="Calibri"/>
          <w:szCs w:val="20"/>
          <w:lang w:val="en-GB"/>
        </w:rPr>
        <w:t>;</w:t>
      </w:r>
      <w:r w:rsidR="00D16596" w:rsidRPr="001E1F9D">
        <w:rPr>
          <w:rFonts w:cs="Calibri"/>
          <w:szCs w:val="20"/>
          <w:lang w:val="en-GB"/>
        </w:rPr>
        <w:t xml:space="preserve"> and </w:t>
      </w:r>
    </w:p>
    <w:p w14:paraId="5ED026C0" w14:textId="08BB9DCF" w:rsidR="00D16596" w:rsidRPr="001E1F9D" w:rsidRDefault="00C06B02" w:rsidP="00D16596">
      <w:pPr>
        <w:numPr>
          <w:ilvl w:val="0"/>
          <w:numId w:val="29"/>
        </w:numPr>
        <w:jc w:val="left"/>
        <w:rPr>
          <w:rFonts w:cs="Calibri"/>
          <w:szCs w:val="20"/>
          <w:lang w:val="en-GB"/>
        </w:rPr>
      </w:pPr>
      <w:r w:rsidRPr="001E1F9D">
        <w:rPr>
          <w:rFonts w:cs="Calibri"/>
          <w:szCs w:val="20"/>
          <w:lang w:val="en-GB"/>
        </w:rPr>
        <w:t>E</w:t>
      </w:r>
      <w:r w:rsidR="00D16596" w:rsidRPr="001E1F9D">
        <w:rPr>
          <w:rFonts w:cs="Calibri"/>
          <w:szCs w:val="20"/>
          <w:lang w:val="en-GB"/>
        </w:rPr>
        <w:t xml:space="preserve">conomic operators who trade in excise goods which are subject </w:t>
      </w:r>
      <w:r w:rsidRPr="001E1F9D">
        <w:rPr>
          <w:rFonts w:cs="Calibri"/>
          <w:szCs w:val="20"/>
          <w:lang w:val="en-GB"/>
        </w:rPr>
        <w:t xml:space="preserve">to </w:t>
      </w:r>
      <w:r w:rsidR="00D16596" w:rsidRPr="001E1F9D">
        <w:rPr>
          <w:rFonts w:cs="Calibri"/>
          <w:szCs w:val="20"/>
          <w:lang w:val="en-GB"/>
        </w:rPr>
        <w:t>fiscal markings.</w:t>
      </w:r>
    </w:p>
    <w:p w14:paraId="300A4E3D" w14:textId="0F818A06" w:rsidR="00D16596" w:rsidRPr="001E1F9D" w:rsidRDefault="00C06B02" w:rsidP="00FB5500">
      <w:pPr>
        <w:rPr>
          <w:rFonts w:eastAsia="Calibri" w:cs="Calibri"/>
          <w:szCs w:val="20"/>
          <w:lang w:val="en-GB"/>
        </w:rPr>
      </w:pPr>
      <w:r w:rsidRPr="001E1F9D">
        <w:rPr>
          <w:rFonts w:eastAsia="Calibri" w:cs="Calibri"/>
          <w:szCs w:val="20"/>
          <w:lang w:val="en-GB"/>
        </w:rPr>
        <w:t xml:space="preserve">As of </w:t>
      </w:r>
      <w:r w:rsidR="00D16596" w:rsidRPr="001E1F9D">
        <w:rPr>
          <w:rFonts w:eastAsia="Calibri" w:cs="Calibri"/>
          <w:szCs w:val="20"/>
          <w:lang w:val="en-GB"/>
        </w:rPr>
        <w:t>the end of 2021</w:t>
      </w:r>
      <w:r w:rsidRPr="001E1F9D">
        <w:rPr>
          <w:rFonts w:eastAsia="Calibri" w:cs="Calibri"/>
          <w:szCs w:val="20"/>
          <w:lang w:val="en-GB"/>
        </w:rPr>
        <w:t>,</w:t>
      </w:r>
      <w:r w:rsidR="00D16596" w:rsidRPr="001E1F9D">
        <w:rPr>
          <w:rFonts w:eastAsia="Calibri" w:cs="Calibri"/>
          <w:szCs w:val="20"/>
          <w:lang w:val="en-GB"/>
        </w:rPr>
        <w:t xml:space="preserve"> over 80 e</w:t>
      </w:r>
      <w:r w:rsidRPr="001E1F9D">
        <w:rPr>
          <w:rFonts w:eastAsia="Calibri" w:cs="Calibri"/>
          <w:szCs w:val="20"/>
          <w:lang w:val="en-GB"/>
        </w:rPr>
        <w:t>S</w:t>
      </w:r>
      <w:r w:rsidR="00D16596" w:rsidRPr="001E1F9D">
        <w:rPr>
          <w:rFonts w:eastAsia="Calibri" w:cs="Calibri"/>
          <w:szCs w:val="20"/>
          <w:lang w:val="en-GB"/>
        </w:rPr>
        <w:t xml:space="preserve">ervices </w:t>
      </w:r>
      <w:r w:rsidRPr="001E1F9D">
        <w:rPr>
          <w:rFonts w:eastAsia="Calibri" w:cs="Calibri"/>
          <w:szCs w:val="20"/>
          <w:lang w:val="en-GB"/>
        </w:rPr>
        <w:t xml:space="preserve">were </w:t>
      </w:r>
      <w:r w:rsidR="00D16596" w:rsidRPr="001E1F9D">
        <w:rPr>
          <w:rFonts w:eastAsia="Calibri" w:cs="Calibri"/>
          <w:szCs w:val="20"/>
          <w:lang w:val="en-GB"/>
        </w:rPr>
        <w:t xml:space="preserve">available on the PUESC </w:t>
      </w:r>
      <w:proofErr w:type="gramStart"/>
      <w:r w:rsidRPr="001E1F9D">
        <w:rPr>
          <w:rFonts w:eastAsia="Calibri" w:cs="Calibri"/>
          <w:szCs w:val="20"/>
          <w:lang w:val="en-GB"/>
        </w:rPr>
        <w:t>P</w:t>
      </w:r>
      <w:r w:rsidR="00D16596" w:rsidRPr="001E1F9D">
        <w:rPr>
          <w:rFonts w:eastAsia="Calibri" w:cs="Calibri"/>
          <w:szCs w:val="20"/>
          <w:lang w:val="en-GB"/>
        </w:rPr>
        <w:t>ortal</w:t>
      </w:r>
      <w:proofErr w:type="gramEnd"/>
      <w:r w:rsidR="00D16596" w:rsidRPr="001E1F9D">
        <w:rPr>
          <w:rFonts w:eastAsia="Calibri" w:cs="Calibri"/>
          <w:szCs w:val="20"/>
          <w:lang w:val="en-GB"/>
        </w:rPr>
        <w:t xml:space="preserve"> and 50 </w:t>
      </w:r>
      <w:r w:rsidRPr="001E1F9D">
        <w:rPr>
          <w:rFonts w:eastAsia="Calibri" w:cs="Calibri"/>
          <w:szCs w:val="20"/>
          <w:lang w:val="en-GB"/>
        </w:rPr>
        <w:t xml:space="preserve">additional </w:t>
      </w:r>
      <w:r w:rsidR="00D16596" w:rsidRPr="001E1F9D">
        <w:rPr>
          <w:rFonts w:eastAsia="Calibri" w:cs="Calibri"/>
          <w:szCs w:val="20"/>
          <w:lang w:val="en-GB"/>
        </w:rPr>
        <w:t>e</w:t>
      </w:r>
      <w:r w:rsidRPr="001E1F9D">
        <w:rPr>
          <w:rFonts w:eastAsia="Calibri" w:cs="Calibri"/>
          <w:szCs w:val="20"/>
          <w:lang w:val="en-GB"/>
        </w:rPr>
        <w:t>S</w:t>
      </w:r>
      <w:r w:rsidR="00D16596" w:rsidRPr="001E1F9D">
        <w:rPr>
          <w:rFonts w:eastAsia="Calibri" w:cs="Calibri"/>
          <w:szCs w:val="20"/>
          <w:lang w:val="en-GB"/>
        </w:rPr>
        <w:t xml:space="preserve">ervices are expected to be launched within a year. </w:t>
      </w:r>
    </w:p>
    <w:p w14:paraId="2ED191BE" w14:textId="77777777" w:rsidR="001376FB" w:rsidRPr="006E4594" w:rsidRDefault="001376FB" w:rsidP="004F2DDF">
      <w:pPr>
        <w:pStyle w:val="Subtitle"/>
      </w:pPr>
      <w:r w:rsidRPr="006E4594">
        <w:t>Dane.gov.pl</w:t>
      </w:r>
    </w:p>
    <w:p w14:paraId="38D0FEF7" w14:textId="3A0E7406" w:rsidR="00E3204B" w:rsidRPr="001E1F9D" w:rsidRDefault="00B23BAD" w:rsidP="001376FB">
      <w:pPr>
        <w:rPr>
          <w:lang w:val="en-GB"/>
        </w:rPr>
      </w:pPr>
      <w:hyperlink r:id="rId114" w:history="1">
        <w:r w:rsidR="001376FB" w:rsidRPr="001E1F9D">
          <w:rPr>
            <w:rStyle w:val="Hyperlink"/>
            <w:lang w:val="en-GB"/>
          </w:rPr>
          <w:t>Dane.gov.pl</w:t>
        </w:r>
      </w:hyperlink>
      <w:r w:rsidR="001376FB" w:rsidRPr="001E1F9D">
        <w:rPr>
          <w:lang w:val="en-GB"/>
        </w:rPr>
        <w:t xml:space="preserve"> is an open data portal that offers access to public data in various categories, such as education</w:t>
      </w:r>
      <w:r w:rsidR="00CE6B9E" w:rsidRPr="001E1F9D">
        <w:rPr>
          <w:lang w:val="en-GB"/>
        </w:rPr>
        <w:t>, culture and sport</w:t>
      </w:r>
      <w:r w:rsidR="001376FB" w:rsidRPr="001E1F9D">
        <w:rPr>
          <w:lang w:val="en-GB"/>
        </w:rPr>
        <w:t xml:space="preserve">, environment, </w:t>
      </w:r>
      <w:r w:rsidR="00CE6B9E" w:rsidRPr="001E1F9D">
        <w:rPr>
          <w:lang w:val="en-GB"/>
        </w:rPr>
        <w:t xml:space="preserve">economy </w:t>
      </w:r>
      <w:r w:rsidR="001376FB" w:rsidRPr="001E1F9D">
        <w:rPr>
          <w:lang w:val="en-GB"/>
        </w:rPr>
        <w:t xml:space="preserve">and finance, </w:t>
      </w:r>
      <w:r w:rsidR="00CE6B9E" w:rsidRPr="001E1F9D">
        <w:rPr>
          <w:lang w:val="en-GB"/>
        </w:rPr>
        <w:t xml:space="preserve">energy, </w:t>
      </w:r>
      <w:proofErr w:type="gramStart"/>
      <w:r w:rsidR="00CE6B9E" w:rsidRPr="001E1F9D">
        <w:rPr>
          <w:lang w:val="en-GB"/>
        </w:rPr>
        <w:t>health</w:t>
      </w:r>
      <w:proofErr w:type="gramEnd"/>
      <w:r w:rsidR="00CE6B9E" w:rsidRPr="001E1F9D">
        <w:rPr>
          <w:lang w:val="en-GB"/>
        </w:rPr>
        <w:t xml:space="preserve"> </w:t>
      </w:r>
      <w:r w:rsidR="001376FB" w:rsidRPr="001E1F9D">
        <w:rPr>
          <w:lang w:val="en-GB"/>
        </w:rPr>
        <w:t>and other public</w:t>
      </w:r>
      <w:r w:rsidR="00765416" w:rsidRPr="001E1F9D">
        <w:rPr>
          <w:lang w:val="en-GB"/>
        </w:rPr>
        <w:t xml:space="preserve"> domains</w:t>
      </w:r>
      <w:r w:rsidR="001376FB" w:rsidRPr="001E1F9D">
        <w:rPr>
          <w:lang w:val="en-GB"/>
        </w:rPr>
        <w:t xml:space="preserve">. Most of the data </w:t>
      </w:r>
      <w:r w:rsidR="00765416" w:rsidRPr="001E1F9D">
        <w:rPr>
          <w:lang w:val="en-GB"/>
        </w:rPr>
        <w:t xml:space="preserve">are </w:t>
      </w:r>
      <w:r w:rsidR="001376FB" w:rsidRPr="001E1F9D">
        <w:rPr>
          <w:lang w:val="en-GB"/>
        </w:rPr>
        <w:t xml:space="preserve">made available in open formats. Data provided by the portal can be reused, for example, for creating applications and innovative products without any restrictions or </w:t>
      </w:r>
      <w:r w:rsidR="00765416" w:rsidRPr="001E1F9D">
        <w:rPr>
          <w:lang w:val="en-GB"/>
        </w:rPr>
        <w:t>requirement</w:t>
      </w:r>
      <w:r w:rsidR="00724A4B" w:rsidRPr="001E1F9D">
        <w:rPr>
          <w:lang w:val="en-GB"/>
        </w:rPr>
        <w:t>s</w:t>
      </w:r>
      <w:r w:rsidR="001376FB" w:rsidRPr="001E1F9D">
        <w:rPr>
          <w:lang w:val="en-GB"/>
        </w:rPr>
        <w:t>. Developers reusing public data are</w:t>
      </w:r>
      <w:r w:rsidR="00724A4B" w:rsidRPr="001E1F9D">
        <w:rPr>
          <w:lang w:val="en-GB"/>
        </w:rPr>
        <w:t xml:space="preserve"> then</w:t>
      </w:r>
      <w:r w:rsidR="001376FB" w:rsidRPr="001E1F9D">
        <w:rPr>
          <w:lang w:val="en-GB"/>
        </w:rPr>
        <w:t xml:space="preserve"> invited to share applications through dane.gov.pl. The portal offers tools for regular users as well as advanced professionals, e.g. access to data resources via API, </w:t>
      </w:r>
      <w:r w:rsidR="004A7D33" w:rsidRPr="001E1F9D">
        <w:rPr>
          <w:lang w:val="en-GB"/>
        </w:rPr>
        <w:t xml:space="preserve">a </w:t>
      </w:r>
      <w:r w:rsidR="001376FB" w:rsidRPr="001E1F9D">
        <w:rPr>
          <w:lang w:val="en-GB"/>
        </w:rPr>
        <w:t xml:space="preserve">form to comment </w:t>
      </w:r>
      <w:r w:rsidR="004A7D33" w:rsidRPr="001E1F9D">
        <w:rPr>
          <w:lang w:val="en-GB"/>
        </w:rPr>
        <w:t xml:space="preserve">on a </w:t>
      </w:r>
      <w:r w:rsidR="001376FB" w:rsidRPr="001E1F9D">
        <w:rPr>
          <w:lang w:val="en-GB"/>
        </w:rPr>
        <w:t xml:space="preserve">dataset or </w:t>
      </w:r>
      <w:r w:rsidR="004A7D33" w:rsidRPr="001E1F9D">
        <w:rPr>
          <w:lang w:val="en-GB"/>
        </w:rPr>
        <w:t xml:space="preserve">a </w:t>
      </w:r>
      <w:r w:rsidR="001376FB" w:rsidRPr="001E1F9D">
        <w:rPr>
          <w:lang w:val="en-GB"/>
        </w:rPr>
        <w:t>b</w:t>
      </w:r>
      <w:r w:rsidR="004A7D33" w:rsidRPr="001E1F9D">
        <w:rPr>
          <w:lang w:val="en-GB"/>
        </w:rPr>
        <w:t>u</w:t>
      </w:r>
      <w:r w:rsidR="001376FB" w:rsidRPr="001E1F9D">
        <w:rPr>
          <w:lang w:val="en-GB"/>
        </w:rPr>
        <w:t>tto</w:t>
      </w:r>
      <w:r w:rsidR="004A7D33" w:rsidRPr="001E1F9D">
        <w:rPr>
          <w:lang w:val="en-GB"/>
        </w:rPr>
        <w:t>n</w:t>
      </w:r>
      <w:r w:rsidR="001376FB" w:rsidRPr="001E1F9D">
        <w:rPr>
          <w:lang w:val="en-GB"/>
        </w:rPr>
        <w:t xml:space="preserve"> to download all datasets. In addition, the portal is the main source of knowledge, good </w:t>
      </w:r>
      <w:proofErr w:type="gramStart"/>
      <w:r w:rsidR="001376FB" w:rsidRPr="001E1F9D">
        <w:rPr>
          <w:lang w:val="en-GB"/>
        </w:rPr>
        <w:t>practices</w:t>
      </w:r>
      <w:proofErr w:type="gramEnd"/>
      <w:r w:rsidR="001376FB" w:rsidRPr="001E1F9D">
        <w:rPr>
          <w:lang w:val="en-GB"/>
        </w:rPr>
        <w:t xml:space="preserve"> and new activities in open data in Poland. The portal targets citizens, companies, </w:t>
      </w:r>
      <w:r w:rsidR="00724A4B" w:rsidRPr="001E1F9D">
        <w:rPr>
          <w:lang w:val="en-GB"/>
        </w:rPr>
        <w:t xml:space="preserve">non-governmental </w:t>
      </w:r>
      <w:r w:rsidR="006E4594" w:rsidRPr="006E4594">
        <w:rPr>
          <w:lang w:val="en-GB"/>
        </w:rPr>
        <w:t>organisations</w:t>
      </w:r>
      <w:r w:rsidR="00724A4B" w:rsidRPr="001E1F9D">
        <w:rPr>
          <w:lang w:val="en-GB"/>
        </w:rPr>
        <w:t xml:space="preserve"> (</w:t>
      </w:r>
      <w:r w:rsidR="001376FB" w:rsidRPr="001E1F9D">
        <w:rPr>
          <w:lang w:val="en-GB"/>
        </w:rPr>
        <w:t>NGO</w:t>
      </w:r>
      <w:r w:rsidR="004A7D33" w:rsidRPr="001E1F9D">
        <w:rPr>
          <w:lang w:val="en-GB"/>
        </w:rPr>
        <w:t>s</w:t>
      </w:r>
      <w:r w:rsidR="00724A4B" w:rsidRPr="001E1F9D">
        <w:rPr>
          <w:lang w:val="en-GB"/>
        </w:rPr>
        <w:t>)</w:t>
      </w:r>
      <w:r w:rsidR="001376FB" w:rsidRPr="001E1F9D">
        <w:rPr>
          <w:lang w:val="en-GB"/>
        </w:rPr>
        <w:t>, researchers and officials.</w:t>
      </w:r>
    </w:p>
    <w:p w14:paraId="44D21482" w14:textId="77777777" w:rsidR="001376FB" w:rsidRPr="006E4594" w:rsidRDefault="001376FB" w:rsidP="004F2DDF">
      <w:pPr>
        <w:pStyle w:val="Subtitle"/>
      </w:pPr>
      <w:r w:rsidRPr="006E4594">
        <w:lastRenderedPageBreak/>
        <w:t>Geoportal</w:t>
      </w:r>
    </w:p>
    <w:p w14:paraId="4A69A3B5" w14:textId="5785E2E5" w:rsidR="001376FB" w:rsidRPr="001E1F9D" w:rsidRDefault="008C0590" w:rsidP="001376FB">
      <w:pPr>
        <w:rPr>
          <w:lang w:val="en-GB"/>
        </w:rPr>
      </w:pPr>
      <w:r w:rsidRPr="001E1F9D">
        <w:rPr>
          <w:lang w:val="en-GB"/>
        </w:rPr>
        <w:t xml:space="preserve">Poland’s </w:t>
      </w:r>
      <w:hyperlink r:id="rId115" w:history="1">
        <w:r w:rsidRPr="001E1F9D">
          <w:rPr>
            <w:rStyle w:val="Hyperlink"/>
            <w:lang w:val="en-GB"/>
          </w:rPr>
          <w:t>Geoportal</w:t>
        </w:r>
      </w:hyperlink>
      <w:r w:rsidR="001376FB" w:rsidRPr="001E1F9D">
        <w:rPr>
          <w:lang w:val="en-GB"/>
        </w:rPr>
        <w:t xml:space="preserve"> became fully operational in 2009. The system is based on three different levels: local, </w:t>
      </w:r>
      <w:proofErr w:type="gramStart"/>
      <w:r w:rsidR="001376FB" w:rsidRPr="001E1F9D">
        <w:rPr>
          <w:lang w:val="en-GB"/>
        </w:rPr>
        <w:t>provincial</w:t>
      </w:r>
      <w:proofErr w:type="gramEnd"/>
      <w:r w:rsidR="001376FB" w:rsidRPr="001E1F9D">
        <w:rPr>
          <w:lang w:val="en-GB"/>
        </w:rPr>
        <w:t xml:space="preserve"> and central. It enables users to access systemised data available on different portals and in different institutions. The basic options of the system include searching, exploring, </w:t>
      </w:r>
      <w:proofErr w:type="gramStart"/>
      <w:r w:rsidR="001376FB" w:rsidRPr="001E1F9D">
        <w:rPr>
          <w:lang w:val="en-GB"/>
        </w:rPr>
        <w:t>downloading</w:t>
      </w:r>
      <w:proofErr w:type="gramEnd"/>
      <w:r w:rsidR="001376FB" w:rsidRPr="001E1F9D">
        <w:rPr>
          <w:lang w:val="en-GB"/>
        </w:rPr>
        <w:t xml:space="preserve"> and converting. The searching option employs geospatial solutions based on metadata. The exploring option means navigating, </w:t>
      </w:r>
      <w:proofErr w:type="gramStart"/>
      <w:r w:rsidR="001376FB" w:rsidRPr="001E1F9D">
        <w:rPr>
          <w:lang w:val="en-GB"/>
        </w:rPr>
        <w:t>zooming</w:t>
      </w:r>
      <w:proofErr w:type="gramEnd"/>
      <w:r w:rsidR="001376FB" w:rsidRPr="001E1F9D">
        <w:rPr>
          <w:lang w:val="en-GB"/>
        </w:rPr>
        <w:t xml:space="preserve"> and reading map legends. The downloading option allows users to obtain the full set of maps</w:t>
      </w:r>
      <w:r w:rsidR="008E3F77" w:rsidRPr="001E1F9D">
        <w:rPr>
          <w:lang w:val="en-GB"/>
        </w:rPr>
        <w:t xml:space="preserve"> and</w:t>
      </w:r>
      <w:r w:rsidR="001376FB" w:rsidRPr="001E1F9D">
        <w:rPr>
          <w:lang w:val="en-GB"/>
        </w:rPr>
        <w:t xml:space="preserve"> geospatial data or parts </w:t>
      </w:r>
      <w:r w:rsidR="008E3F77" w:rsidRPr="001E1F9D">
        <w:rPr>
          <w:lang w:val="en-GB"/>
        </w:rPr>
        <w:t>thereof</w:t>
      </w:r>
      <w:r w:rsidR="001376FB" w:rsidRPr="001E1F9D">
        <w:rPr>
          <w:lang w:val="en-GB"/>
        </w:rPr>
        <w:t xml:space="preserve">. Converting allows visitors to change spatial datasets. The portal focuses on providing services to enterprises. </w:t>
      </w:r>
      <w:r w:rsidR="00432336" w:rsidRPr="001E1F9D">
        <w:rPr>
          <w:lang w:val="en-GB"/>
        </w:rPr>
        <w:t>In 2021</w:t>
      </w:r>
      <w:r w:rsidR="001470E2" w:rsidRPr="001E1F9D">
        <w:rPr>
          <w:lang w:val="en-GB"/>
        </w:rPr>
        <w:t>,</w:t>
      </w:r>
      <w:r w:rsidR="00432336" w:rsidRPr="001E1F9D">
        <w:rPr>
          <w:lang w:val="en-GB"/>
        </w:rPr>
        <w:t xml:space="preserve"> more than 605 TB of geospatial data was downloaded via </w:t>
      </w:r>
      <w:hyperlink r:id="rId116" w:history="1">
        <w:r w:rsidR="00432336" w:rsidRPr="001E1F9D">
          <w:rPr>
            <w:rStyle w:val="Hyperlink"/>
            <w:lang w:val="en-GB"/>
          </w:rPr>
          <w:t>Geoportal</w:t>
        </w:r>
      </w:hyperlink>
      <w:r w:rsidR="00432336" w:rsidRPr="001E1F9D">
        <w:rPr>
          <w:lang w:val="en-GB"/>
        </w:rPr>
        <w:t xml:space="preserve"> - almost twice as much as in 2020.</w:t>
      </w:r>
    </w:p>
    <w:p w14:paraId="1329FDBA" w14:textId="465E476E" w:rsidR="001376FB" w:rsidRPr="006E4594" w:rsidRDefault="001376FB" w:rsidP="004F2DDF">
      <w:pPr>
        <w:pStyle w:val="Subtitle"/>
      </w:pPr>
      <w:r w:rsidRPr="006E4594">
        <w:t xml:space="preserve">Central Registration and Information on </w:t>
      </w:r>
      <w:r w:rsidR="00724A4B" w:rsidRPr="006E4594">
        <w:t xml:space="preserve">Economic Activity </w:t>
      </w:r>
    </w:p>
    <w:p w14:paraId="4CF79320" w14:textId="42DE4AF8" w:rsidR="001376FB" w:rsidRPr="001E1F9D" w:rsidRDefault="008C0590" w:rsidP="008C0590">
      <w:pPr>
        <w:rPr>
          <w:lang w:val="en-GB"/>
        </w:rPr>
      </w:pPr>
      <w:r w:rsidRPr="001E1F9D">
        <w:rPr>
          <w:lang w:val="en-GB"/>
        </w:rPr>
        <w:t xml:space="preserve">The </w:t>
      </w:r>
      <w:hyperlink r:id="rId117" w:history="1">
        <w:r w:rsidRPr="001E1F9D">
          <w:rPr>
            <w:rStyle w:val="Hyperlink"/>
            <w:lang w:val="en-GB"/>
          </w:rPr>
          <w:t xml:space="preserve">Central Registration and Information on </w:t>
        </w:r>
        <w:r w:rsidR="00724A4B" w:rsidRPr="001E1F9D">
          <w:rPr>
            <w:rStyle w:val="Hyperlink"/>
            <w:lang w:val="en-GB"/>
          </w:rPr>
          <w:t xml:space="preserve">Economic Activity </w:t>
        </w:r>
        <w:r w:rsidRPr="001E1F9D">
          <w:rPr>
            <w:rStyle w:val="Hyperlink"/>
            <w:lang w:val="en-GB"/>
          </w:rPr>
          <w:t>P</w:t>
        </w:r>
        <w:r w:rsidR="001376FB" w:rsidRPr="001E1F9D">
          <w:rPr>
            <w:rStyle w:val="Hyperlink"/>
            <w:lang w:val="en-GB"/>
          </w:rPr>
          <w:t>latform</w:t>
        </w:r>
      </w:hyperlink>
      <w:r w:rsidR="001376FB" w:rsidRPr="001E1F9D">
        <w:rPr>
          <w:lang w:val="en-GB"/>
        </w:rPr>
        <w:t xml:space="preserve"> was launched in 2011. All individuals with a </w:t>
      </w:r>
      <w:r w:rsidR="007D5B84" w:rsidRPr="001E1F9D">
        <w:rPr>
          <w:lang w:val="en-GB"/>
        </w:rPr>
        <w:t>T</w:t>
      </w:r>
      <w:r w:rsidR="001376FB" w:rsidRPr="001E1F9D">
        <w:rPr>
          <w:lang w:val="en-GB"/>
        </w:rPr>
        <w:t xml:space="preserve">rusted </w:t>
      </w:r>
      <w:r w:rsidR="007D5B84" w:rsidRPr="001E1F9D">
        <w:rPr>
          <w:lang w:val="en-GB"/>
        </w:rPr>
        <w:t>P</w:t>
      </w:r>
      <w:r w:rsidR="001376FB" w:rsidRPr="001E1F9D">
        <w:rPr>
          <w:lang w:val="en-GB"/>
        </w:rPr>
        <w:t xml:space="preserve">rofile or </w:t>
      </w:r>
      <w:r w:rsidR="00415468" w:rsidRPr="001E1F9D">
        <w:rPr>
          <w:lang w:val="en-GB"/>
        </w:rPr>
        <w:t xml:space="preserve">an </w:t>
      </w:r>
      <w:r w:rsidR="001376FB" w:rsidRPr="001E1F9D">
        <w:rPr>
          <w:lang w:val="en-GB"/>
        </w:rPr>
        <w:t>electronic signature can clear all the formalities required to immediately start up, suspend or renew a business.</w:t>
      </w:r>
      <w:r w:rsidR="007D63D9" w:rsidRPr="001E1F9D">
        <w:rPr>
          <w:lang w:val="en-GB"/>
        </w:rPr>
        <w:t xml:space="preserve"> </w:t>
      </w:r>
      <w:r w:rsidR="007F6631" w:rsidRPr="001E1F9D">
        <w:rPr>
          <w:lang w:val="en-GB"/>
        </w:rPr>
        <w:t xml:space="preserve">In 2015, </w:t>
      </w:r>
      <w:r w:rsidR="009628F5" w:rsidRPr="001E1F9D">
        <w:rPr>
          <w:lang w:val="en-GB"/>
        </w:rPr>
        <w:t xml:space="preserve">less </w:t>
      </w:r>
      <w:r w:rsidR="007F6631" w:rsidRPr="001E1F9D">
        <w:rPr>
          <w:lang w:val="en-GB"/>
        </w:rPr>
        <w:t xml:space="preserve">than one out of every </w:t>
      </w:r>
      <w:r w:rsidR="009628F5" w:rsidRPr="001E1F9D">
        <w:rPr>
          <w:lang w:val="en-GB"/>
        </w:rPr>
        <w:t xml:space="preserve">ten </w:t>
      </w:r>
      <w:r w:rsidR="007F6631" w:rsidRPr="001E1F9D">
        <w:rPr>
          <w:lang w:val="en-GB"/>
        </w:rPr>
        <w:t xml:space="preserve">businesses </w:t>
      </w:r>
      <w:proofErr w:type="gramStart"/>
      <w:r w:rsidR="007F6631" w:rsidRPr="001E1F9D">
        <w:rPr>
          <w:lang w:val="en-GB"/>
        </w:rPr>
        <w:t>was</w:t>
      </w:r>
      <w:proofErr w:type="gramEnd"/>
      <w:r w:rsidR="007F6631" w:rsidRPr="001E1F9D">
        <w:rPr>
          <w:lang w:val="en-GB"/>
        </w:rPr>
        <w:t xml:space="preserve"> set up online. Currently, every second company is registered via the </w:t>
      </w:r>
      <w:r w:rsidR="009628F5" w:rsidRPr="001E1F9D">
        <w:rPr>
          <w:lang w:val="en-GB"/>
        </w:rPr>
        <w:t>i</w:t>
      </w:r>
      <w:r w:rsidR="007F6631" w:rsidRPr="001E1F9D">
        <w:rPr>
          <w:lang w:val="en-GB"/>
        </w:rPr>
        <w:t>nternet. At the height of the COVID-19 pandemic, nearly 70% of businesses were set up electronically.</w:t>
      </w:r>
    </w:p>
    <w:p w14:paraId="50D40233" w14:textId="77777777" w:rsidR="001376FB" w:rsidRPr="006E4594" w:rsidRDefault="001376FB" w:rsidP="004F2DDF">
      <w:pPr>
        <w:pStyle w:val="Subtitle"/>
      </w:pPr>
      <w:proofErr w:type="spellStart"/>
      <w:r w:rsidRPr="006E4594">
        <w:t>eCourt</w:t>
      </w:r>
      <w:proofErr w:type="spellEnd"/>
    </w:p>
    <w:p w14:paraId="7065349E" w14:textId="77777777" w:rsidR="001376FB" w:rsidRPr="001E1F9D" w:rsidRDefault="00B23BAD" w:rsidP="001376FB">
      <w:pPr>
        <w:rPr>
          <w:lang w:val="en-GB"/>
        </w:rPr>
      </w:pPr>
      <w:hyperlink r:id="rId118" w:history="1">
        <w:r w:rsidR="001376FB" w:rsidRPr="001E1F9D">
          <w:rPr>
            <w:rStyle w:val="Hyperlink"/>
            <w:lang w:val="en-GB"/>
          </w:rPr>
          <w:t>Electronic writ-of-payment proceedings</w:t>
        </w:r>
      </w:hyperlink>
      <w:r w:rsidR="001376FB" w:rsidRPr="001E1F9D">
        <w:rPr>
          <w:lang w:val="en-GB"/>
        </w:rPr>
        <w:t xml:space="preserve"> came into force on 1 January 2010. As a result, a new kind of civil proceeding was incorporated into the Polish Code of Civil Procedure. The aim was to increase the efficiency of the procedure and improve the quality of service for </w:t>
      </w:r>
      <w:r w:rsidR="00415468" w:rsidRPr="001E1F9D">
        <w:rPr>
          <w:lang w:val="en-GB"/>
        </w:rPr>
        <w:t xml:space="preserve">the </w:t>
      </w:r>
      <w:r w:rsidR="001376FB" w:rsidRPr="001E1F9D">
        <w:rPr>
          <w:lang w:val="en-GB"/>
        </w:rPr>
        <w:t>parties in court proceedings, such as citizens or companies. The claimant states the evidence to support their claims but without attaching them to the statement of claim.</w:t>
      </w:r>
    </w:p>
    <w:p w14:paraId="54C31B5F" w14:textId="01B40759" w:rsidR="00C61E62" w:rsidRPr="006E4594" w:rsidRDefault="00F2108D" w:rsidP="00006DF8">
      <w:pPr>
        <w:pStyle w:val="Subtitle"/>
      </w:pPr>
      <w:r w:rsidRPr="006E4594">
        <w:t>Pacjent</w:t>
      </w:r>
      <w:r w:rsidR="003E4C01" w:rsidRPr="006E4594">
        <w:t>.gov.pl</w:t>
      </w:r>
    </w:p>
    <w:p w14:paraId="5BFDF4DC" w14:textId="75BED054" w:rsidR="002F67F3" w:rsidRPr="001E1F9D" w:rsidRDefault="00C61E62" w:rsidP="00C61E62">
      <w:pPr>
        <w:rPr>
          <w:lang w:val="en-GB"/>
        </w:rPr>
      </w:pPr>
      <w:r w:rsidRPr="001E1F9D">
        <w:rPr>
          <w:lang w:val="en-GB"/>
        </w:rPr>
        <w:t xml:space="preserve">The </w:t>
      </w:r>
      <w:hyperlink r:id="rId119" w:history="1">
        <w:r w:rsidR="00F21B0D" w:rsidRPr="001E1F9D">
          <w:rPr>
            <w:rStyle w:val="Hyperlink"/>
            <w:lang w:val="en-GB"/>
          </w:rPr>
          <w:t xml:space="preserve">pacjent.gov.pl </w:t>
        </w:r>
      </w:hyperlink>
      <w:r w:rsidR="00F21B0D" w:rsidRPr="001E1F9D">
        <w:rPr>
          <w:lang w:val="en-GB"/>
        </w:rPr>
        <w:t>portal</w:t>
      </w:r>
      <w:r w:rsidRPr="001E1F9D">
        <w:rPr>
          <w:lang w:val="en-GB"/>
        </w:rPr>
        <w:t xml:space="preserve"> allows users to set </w:t>
      </w:r>
      <w:r w:rsidR="000504B6" w:rsidRPr="001E1F9D">
        <w:rPr>
          <w:lang w:val="en-GB"/>
        </w:rPr>
        <w:t xml:space="preserve">up </w:t>
      </w:r>
      <w:r w:rsidRPr="001E1F9D">
        <w:rPr>
          <w:lang w:val="en-GB"/>
        </w:rPr>
        <w:t xml:space="preserve">a Patient’s Internet Account (IKP) to obtain information on health-related issues. The </w:t>
      </w:r>
      <w:r w:rsidR="000504B6" w:rsidRPr="001E1F9D">
        <w:rPr>
          <w:lang w:val="en-GB"/>
        </w:rPr>
        <w:t>IKP</w:t>
      </w:r>
      <w:r w:rsidRPr="001E1F9D">
        <w:rPr>
          <w:lang w:val="en-GB"/>
        </w:rPr>
        <w:t xml:space="preserve"> is developed with the purpose of creating a single point of access where a patient can find all relevant information regarding one’s health status. It allows the patient to have electronic access to their treatment history and electronic medical records, </w:t>
      </w:r>
      <w:r w:rsidR="00EE00CE" w:rsidRPr="001E1F9D">
        <w:rPr>
          <w:lang w:val="en-GB"/>
        </w:rPr>
        <w:t xml:space="preserve">to </w:t>
      </w:r>
      <w:r w:rsidRPr="001E1F9D">
        <w:rPr>
          <w:lang w:val="en-GB"/>
        </w:rPr>
        <w:t>e</w:t>
      </w:r>
      <w:r w:rsidR="000504B6" w:rsidRPr="001E1F9D">
        <w:rPr>
          <w:lang w:val="en-GB"/>
        </w:rPr>
        <w:t>P</w:t>
      </w:r>
      <w:r w:rsidRPr="001E1F9D">
        <w:rPr>
          <w:lang w:val="en-GB"/>
        </w:rPr>
        <w:t>rescriptions</w:t>
      </w:r>
      <w:r w:rsidR="000504B6" w:rsidRPr="001E1F9D">
        <w:rPr>
          <w:lang w:val="en-GB"/>
        </w:rPr>
        <w:t xml:space="preserve"> and</w:t>
      </w:r>
      <w:r w:rsidRPr="001E1F9D">
        <w:rPr>
          <w:lang w:val="en-GB"/>
        </w:rPr>
        <w:t xml:space="preserve"> </w:t>
      </w:r>
      <w:r w:rsidR="00EE00CE" w:rsidRPr="001E1F9D">
        <w:rPr>
          <w:lang w:val="en-GB"/>
        </w:rPr>
        <w:t xml:space="preserve">to </w:t>
      </w:r>
      <w:proofErr w:type="spellStart"/>
      <w:r w:rsidRPr="001E1F9D">
        <w:rPr>
          <w:lang w:val="en-GB"/>
        </w:rPr>
        <w:t>e</w:t>
      </w:r>
      <w:r w:rsidR="000504B6" w:rsidRPr="001E1F9D">
        <w:rPr>
          <w:lang w:val="en-GB"/>
        </w:rPr>
        <w:t>R</w:t>
      </w:r>
      <w:r w:rsidRPr="001E1F9D">
        <w:rPr>
          <w:lang w:val="en-GB"/>
        </w:rPr>
        <w:t>eferrals</w:t>
      </w:r>
      <w:proofErr w:type="spellEnd"/>
      <w:r w:rsidR="000504B6" w:rsidRPr="001E1F9D">
        <w:rPr>
          <w:lang w:val="en-GB"/>
        </w:rPr>
        <w:t>,</w:t>
      </w:r>
      <w:r w:rsidRPr="001E1F9D">
        <w:rPr>
          <w:lang w:val="en-GB"/>
        </w:rPr>
        <w:t xml:space="preserve"> and gives the possibility to </w:t>
      </w:r>
      <w:r w:rsidR="000504B6" w:rsidRPr="001E1F9D">
        <w:rPr>
          <w:lang w:val="en-GB"/>
        </w:rPr>
        <w:t xml:space="preserve">authorise </w:t>
      </w:r>
      <w:r w:rsidRPr="001E1F9D">
        <w:rPr>
          <w:lang w:val="en-GB"/>
        </w:rPr>
        <w:t xml:space="preserve">other persons, including medical staff, to have access to </w:t>
      </w:r>
      <w:r w:rsidR="000504B6" w:rsidRPr="001E1F9D">
        <w:rPr>
          <w:lang w:val="en-GB"/>
        </w:rPr>
        <w:t xml:space="preserve">the </w:t>
      </w:r>
      <w:r w:rsidRPr="001E1F9D">
        <w:rPr>
          <w:lang w:val="en-GB"/>
        </w:rPr>
        <w:t xml:space="preserve">patient’s account. </w:t>
      </w:r>
      <w:r w:rsidR="000504B6" w:rsidRPr="001E1F9D">
        <w:rPr>
          <w:lang w:val="en-GB"/>
        </w:rPr>
        <w:t>Via the IKP, a</w:t>
      </w:r>
      <w:r w:rsidRPr="001E1F9D">
        <w:rPr>
          <w:lang w:val="en-GB"/>
        </w:rPr>
        <w:t xml:space="preserve"> patient can also submit </w:t>
      </w:r>
      <w:r w:rsidR="00EE00CE" w:rsidRPr="001E1F9D">
        <w:rPr>
          <w:lang w:val="en-GB"/>
        </w:rPr>
        <w:t>the</w:t>
      </w:r>
      <w:r w:rsidRPr="001E1F9D">
        <w:rPr>
          <w:lang w:val="en-GB"/>
        </w:rPr>
        <w:t xml:space="preserve"> choice of </w:t>
      </w:r>
      <w:r w:rsidR="00EE00CE" w:rsidRPr="001E1F9D">
        <w:rPr>
          <w:lang w:val="en-GB"/>
        </w:rPr>
        <w:t>the</w:t>
      </w:r>
      <w:r w:rsidRPr="001E1F9D">
        <w:rPr>
          <w:lang w:val="en-GB"/>
        </w:rPr>
        <w:t xml:space="preserve"> </w:t>
      </w:r>
      <w:r w:rsidR="000504B6" w:rsidRPr="001E1F9D">
        <w:rPr>
          <w:lang w:val="en-GB"/>
        </w:rPr>
        <w:t xml:space="preserve">general practitioner </w:t>
      </w:r>
      <w:r w:rsidRPr="001E1F9D">
        <w:rPr>
          <w:lang w:val="en-GB"/>
        </w:rPr>
        <w:t xml:space="preserve">or apply for an Electronic Health Insurance Card. </w:t>
      </w:r>
      <w:r w:rsidR="000504B6" w:rsidRPr="001E1F9D">
        <w:rPr>
          <w:lang w:val="en-GB"/>
        </w:rPr>
        <w:t>Other</w:t>
      </w:r>
      <w:r w:rsidRPr="001E1F9D">
        <w:rPr>
          <w:lang w:val="en-GB"/>
        </w:rPr>
        <w:t xml:space="preserve"> functionalities related to the coronavirus (</w:t>
      </w:r>
      <w:proofErr w:type="spellStart"/>
      <w:r w:rsidRPr="001E1F9D">
        <w:rPr>
          <w:lang w:val="en-GB"/>
        </w:rPr>
        <w:t>e</w:t>
      </w:r>
      <w:r w:rsidR="000504B6" w:rsidRPr="001E1F9D">
        <w:rPr>
          <w:lang w:val="en-GB"/>
        </w:rPr>
        <w:t>R</w:t>
      </w:r>
      <w:r w:rsidRPr="001E1F9D">
        <w:rPr>
          <w:lang w:val="en-GB"/>
        </w:rPr>
        <w:t>egistration</w:t>
      </w:r>
      <w:proofErr w:type="spellEnd"/>
      <w:r w:rsidRPr="001E1F9D">
        <w:rPr>
          <w:lang w:val="en-GB"/>
        </w:rPr>
        <w:t xml:space="preserve"> for vaccination, EU Digital COVID Certificate</w:t>
      </w:r>
      <w:r w:rsidR="000504B6" w:rsidRPr="001E1F9D">
        <w:rPr>
          <w:lang w:val="en-GB"/>
        </w:rPr>
        <w:t>, etc.</w:t>
      </w:r>
      <w:r w:rsidRPr="001E1F9D">
        <w:rPr>
          <w:lang w:val="en-GB"/>
        </w:rPr>
        <w:t>)</w:t>
      </w:r>
      <w:r w:rsidR="000504B6" w:rsidRPr="001E1F9D">
        <w:rPr>
          <w:lang w:val="en-GB"/>
        </w:rPr>
        <w:t xml:space="preserve"> are also available</w:t>
      </w:r>
      <w:r w:rsidRPr="001E1F9D">
        <w:rPr>
          <w:lang w:val="en-GB"/>
        </w:rPr>
        <w:t xml:space="preserve">. The mobile version of </w:t>
      </w:r>
      <w:r w:rsidR="000504B6" w:rsidRPr="001E1F9D">
        <w:rPr>
          <w:lang w:val="en-GB"/>
        </w:rPr>
        <w:t xml:space="preserve">the </w:t>
      </w:r>
      <w:r w:rsidRPr="001E1F9D">
        <w:rPr>
          <w:lang w:val="en-GB"/>
        </w:rPr>
        <w:t xml:space="preserve">IKP was released in May 2021 and contains </w:t>
      </w:r>
      <w:r w:rsidR="000504B6" w:rsidRPr="001E1F9D">
        <w:rPr>
          <w:lang w:val="en-GB"/>
        </w:rPr>
        <w:t xml:space="preserve">the </w:t>
      </w:r>
      <w:proofErr w:type="spellStart"/>
      <w:r w:rsidRPr="001E1F9D">
        <w:rPr>
          <w:lang w:val="en-GB"/>
        </w:rPr>
        <w:t>e</w:t>
      </w:r>
      <w:r w:rsidR="000504B6" w:rsidRPr="001E1F9D">
        <w:rPr>
          <w:lang w:val="en-GB"/>
        </w:rPr>
        <w:t>P</w:t>
      </w:r>
      <w:r w:rsidRPr="001E1F9D">
        <w:rPr>
          <w:lang w:val="en-GB"/>
        </w:rPr>
        <w:t>rescription</w:t>
      </w:r>
      <w:proofErr w:type="spellEnd"/>
      <w:r w:rsidRPr="001E1F9D">
        <w:rPr>
          <w:lang w:val="en-GB"/>
        </w:rPr>
        <w:t xml:space="preserve"> and </w:t>
      </w:r>
      <w:proofErr w:type="spellStart"/>
      <w:r w:rsidRPr="001E1F9D">
        <w:rPr>
          <w:lang w:val="en-GB"/>
        </w:rPr>
        <w:t>e</w:t>
      </w:r>
      <w:r w:rsidR="000504B6" w:rsidRPr="001E1F9D">
        <w:rPr>
          <w:lang w:val="en-GB"/>
        </w:rPr>
        <w:t>R</w:t>
      </w:r>
      <w:r w:rsidRPr="001E1F9D">
        <w:rPr>
          <w:lang w:val="en-GB"/>
        </w:rPr>
        <w:t>eferral</w:t>
      </w:r>
      <w:proofErr w:type="spellEnd"/>
      <w:r w:rsidRPr="001E1F9D">
        <w:rPr>
          <w:lang w:val="en-GB"/>
        </w:rPr>
        <w:t xml:space="preserve"> functionalities, as well as </w:t>
      </w:r>
      <w:r w:rsidR="00EE00CE" w:rsidRPr="001E1F9D">
        <w:rPr>
          <w:lang w:val="en-GB"/>
        </w:rPr>
        <w:t xml:space="preserve">the </w:t>
      </w:r>
      <w:r w:rsidRPr="001E1F9D">
        <w:rPr>
          <w:lang w:val="en-GB"/>
        </w:rPr>
        <w:t xml:space="preserve">EU </w:t>
      </w:r>
      <w:r w:rsidR="00EE00CE" w:rsidRPr="001E1F9D">
        <w:rPr>
          <w:lang w:val="en-GB"/>
        </w:rPr>
        <w:t>Digital COVID Certificate</w:t>
      </w:r>
      <w:r w:rsidRPr="001E1F9D">
        <w:rPr>
          <w:lang w:val="en-GB"/>
        </w:rPr>
        <w:t xml:space="preserve">. In the first quarter of 2021, </w:t>
      </w:r>
      <w:r w:rsidR="00EE00CE" w:rsidRPr="001E1F9D">
        <w:rPr>
          <w:lang w:val="en-GB"/>
        </w:rPr>
        <w:t xml:space="preserve">the </w:t>
      </w:r>
      <w:r w:rsidRPr="001E1F9D">
        <w:rPr>
          <w:lang w:val="en-GB"/>
        </w:rPr>
        <w:t>active users of the IKP</w:t>
      </w:r>
      <w:r w:rsidR="00EE00CE" w:rsidRPr="001E1F9D">
        <w:rPr>
          <w:lang w:val="en-GB"/>
        </w:rPr>
        <w:t xml:space="preserve"> </w:t>
      </w:r>
      <w:r w:rsidR="006E4594" w:rsidRPr="006E4594">
        <w:rPr>
          <w:lang w:val="en-GB"/>
        </w:rPr>
        <w:t>totalled</w:t>
      </w:r>
      <w:r w:rsidR="00EE00CE" w:rsidRPr="001E1F9D">
        <w:rPr>
          <w:lang w:val="en-GB"/>
        </w:rPr>
        <w:t xml:space="preserve"> over 6 million;</w:t>
      </w:r>
      <w:r w:rsidRPr="001E1F9D">
        <w:rPr>
          <w:lang w:val="en-GB"/>
        </w:rPr>
        <w:t xml:space="preserve"> </w:t>
      </w:r>
      <w:r w:rsidR="00EE00CE" w:rsidRPr="001E1F9D">
        <w:rPr>
          <w:lang w:val="en-GB"/>
        </w:rPr>
        <w:t>b</w:t>
      </w:r>
      <w:r w:rsidRPr="001E1F9D">
        <w:rPr>
          <w:lang w:val="en-GB"/>
        </w:rPr>
        <w:t xml:space="preserve">y the end of the </w:t>
      </w:r>
      <w:r w:rsidR="00EE00CE" w:rsidRPr="001E1F9D">
        <w:rPr>
          <w:lang w:val="en-GB"/>
        </w:rPr>
        <w:t xml:space="preserve">same </w:t>
      </w:r>
      <w:r w:rsidRPr="001E1F9D">
        <w:rPr>
          <w:lang w:val="en-GB"/>
        </w:rPr>
        <w:t>year</w:t>
      </w:r>
      <w:r w:rsidR="00EE00CE" w:rsidRPr="001E1F9D">
        <w:rPr>
          <w:lang w:val="en-GB"/>
        </w:rPr>
        <w:t>,</w:t>
      </w:r>
      <w:r w:rsidRPr="001E1F9D">
        <w:rPr>
          <w:lang w:val="en-GB"/>
        </w:rPr>
        <w:t xml:space="preserve"> th</w:t>
      </w:r>
      <w:r w:rsidR="00EE00CE" w:rsidRPr="001E1F9D">
        <w:rPr>
          <w:lang w:val="en-GB"/>
        </w:rPr>
        <w:t>e</w:t>
      </w:r>
      <w:r w:rsidRPr="001E1F9D">
        <w:rPr>
          <w:lang w:val="en-GB"/>
        </w:rPr>
        <w:t xml:space="preserve"> number </w:t>
      </w:r>
      <w:r w:rsidR="00EE00CE" w:rsidRPr="001E1F9D">
        <w:rPr>
          <w:lang w:val="en-GB"/>
        </w:rPr>
        <w:t xml:space="preserve">had </w:t>
      </w:r>
      <w:r w:rsidRPr="001E1F9D">
        <w:rPr>
          <w:lang w:val="en-GB"/>
        </w:rPr>
        <w:t>increased to over 14 million.</w:t>
      </w:r>
    </w:p>
    <w:p w14:paraId="38A78499" w14:textId="77777777" w:rsidR="001376FB" w:rsidRPr="006E4594" w:rsidRDefault="001376FB" w:rsidP="004F2DDF">
      <w:pPr>
        <w:pStyle w:val="Subtitle"/>
      </w:pPr>
      <w:r w:rsidRPr="006E4594">
        <w:t>Government Legislation</w:t>
      </w:r>
      <w:r w:rsidR="00EE2353" w:rsidRPr="006E4594">
        <w:t xml:space="preserve"> Centre</w:t>
      </w:r>
    </w:p>
    <w:p w14:paraId="0D96B1E9" w14:textId="344B0D8B" w:rsidR="001376FB" w:rsidRPr="001E1F9D" w:rsidRDefault="001376FB" w:rsidP="001376FB">
      <w:pPr>
        <w:rPr>
          <w:lang w:val="en-GB"/>
        </w:rPr>
      </w:pPr>
      <w:r w:rsidRPr="001E1F9D">
        <w:rPr>
          <w:lang w:val="en-GB"/>
        </w:rPr>
        <w:t xml:space="preserve">Since April 2011, various Polish legal acts have been transmitted to the </w:t>
      </w:r>
      <w:hyperlink r:id="rId120" w:history="1">
        <w:r w:rsidRPr="001E1F9D">
          <w:rPr>
            <w:rStyle w:val="Hyperlink"/>
            <w:lang w:val="en-GB"/>
          </w:rPr>
          <w:t>Government Legislation Centre</w:t>
        </w:r>
      </w:hyperlink>
      <w:r w:rsidRPr="001E1F9D">
        <w:rPr>
          <w:lang w:val="en-GB"/>
        </w:rPr>
        <w:t xml:space="preserve"> in electronic form only, using the eGovernment portal </w:t>
      </w:r>
      <w:r w:rsidR="007B7D97" w:rsidRPr="001E1F9D">
        <w:rPr>
          <w:lang w:val="en-GB"/>
        </w:rPr>
        <w:t>E</w:t>
      </w:r>
      <w:r w:rsidRPr="001E1F9D">
        <w:rPr>
          <w:lang w:val="en-GB"/>
        </w:rPr>
        <w:t>lectronic Platform of Public Administration Services. As a result, the electronic version of the legislation, which previously was merely complementary to the original paper version, can be validated if it bears a digital signature. The portal targets citizens and business as well as public administration, especially governmental administration.</w:t>
      </w:r>
    </w:p>
    <w:p w14:paraId="6933E054" w14:textId="77777777" w:rsidR="001376FB" w:rsidRPr="006E4594" w:rsidRDefault="001376FB" w:rsidP="004F2DDF">
      <w:pPr>
        <w:pStyle w:val="Subtitle"/>
      </w:pPr>
      <w:r w:rsidRPr="006E4594">
        <w:lastRenderedPageBreak/>
        <w:t>Vehicle History eService</w:t>
      </w:r>
    </w:p>
    <w:p w14:paraId="0631E88F" w14:textId="1F8EEC7F" w:rsidR="00A76EF5" w:rsidRPr="001E1F9D" w:rsidRDefault="001376FB" w:rsidP="001376FB">
      <w:pPr>
        <w:rPr>
          <w:lang w:val="en-GB"/>
        </w:rPr>
      </w:pPr>
      <w:r w:rsidRPr="001E1F9D">
        <w:rPr>
          <w:lang w:val="en-GB"/>
        </w:rPr>
        <w:t xml:space="preserve">The </w:t>
      </w:r>
      <w:r w:rsidR="00EE2353" w:rsidRPr="001E1F9D">
        <w:rPr>
          <w:lang w:val="en-GB"/>
        </w:rPr>
        <w:t>V</w:t>
      </w:r>
      <w:r w:rsidRPr="001E1F9D">
        <w:rPr>
          <w:lang w:val="en-GB"/>
        </w:rPr>
        <w:t xml:space="preserve">ehicle </w:t>
      </w:r>
      <w:r w:rsidR="00EE2353" w:rsidRPr="001E1F9D">
        <w:rPr>
          <w:lang w:val="en-GB"/>
        </w:rPr>
        <w:t>H</w:t>
      </w:r>
      <w:r w:rsidRPr="001E1F9D">
        <w:rPr>
          <w:lang w:val="en-GB"/>
        </w:rPr>
        <w:t xml:space="preserve">istory eService </w:t>
      </w:r>
      <w:r w:rsidR="00EE2353" w:rsidRPr="001E1F9D">
        <w:rPr>
          <w:lang w:val="en-GB"/>
        </w:rPr>
        <w:t xml:space="preserve">is </w:t>
      </w:r>
      <w:r w:rsidRPr="001E1F9D">
        <w:rPr>
          <w:lang w:val="en-GB"/>
        </w:rPr>
        <w:t xml:space="preserve">based on the </w:t>
      </w:r>
      <w:hyperlink r:id="rId121" w:history="1">
        <w:r w:rsidRPr="001E1F9D">
          <w:rPr>
            <w:rStyle w:val="Hyperlink"/>
            <w:lang w:val="en-GB"/>
          </w:rPr>
          <w:t>Central Register</w:t>
        </w:r>
        <w:r w:rsidR="007B7D97" w:rsidRPr="001E1F9D">
          <w:rPr>
            <w:rStyle w:val="Hyperlink"/>
            <w:lang w:val="en-GB"/>
          </w:rPr>
          <w:t xml:space="preserve"> of Vehicles</w:t>
        </w:r>
        <w:r w:rsidRPr="001E1F9D">
          <w:rPr>
            <w:rStyle w:val="Hyperlink"/>
            <w:lang w:val="en-GB"/>
          </w:rPr>
          <w:t xml:space="preserve"> (CEP)</w:t>
        </w:r>
      </w:hyperlink>
      <w:r w:rsidRPr="001E1F9D">
        <w:rPr>
          <w:lang w:val="en-GB"/>
        </w:rPr>
        <w:t xml:space="preserve"> data, which </w:t>
      </w:r>
      <w:r w:rsidR="007B7D97" w:rsidRPr="001E1F9D">
        <w:rPr>
          <w:lang w:val="en-GB"/>
        </w:rPr>
        <w:t xml:space="preserve">are </w:t>
      </w:r>
      <w:r w:rsidRPr="001E1F9D">
        <w:rPr>
          <w:lang w:val="en-GB"/>
        </w:rPr>
        <w:t xml:space="preserve">part of the </w:t>
      </w:r>
      <w:hyperlink r:id="rId122" w:history="1">
        <w:r w:rsidRPr="001E1F9D">
          <w:rPr>
            <w:rStyle w:val="Hyperlink"/>
            <w:lang w:val="en-GB"/>
          </w:rPr>
          <w:t>Government Central Vehicle and Driver Register (</w:t>
        </w:r>
        <w:proofErr w:type="spellStart"/>
        <w:r w:rsidRPr="001E1F9D">
          <w:rPr>
            <w:rStyle w:val="Hyperlink"/>
            <w:lang w:val="en-GB"/>
          </w:rPr>
          <w:t>CEPiK</w:t>
        </w:r>
        <w:proofErr w:type="spellEnd"/>
        <w:r w:rsidRPr="001E1F9D">
          <w:rPr>
            <w:rStyle w:val="Hyperlink"/>
            <w:lang w:val="en-GB"/>
          </w:rPr>
          <w:t>)</w:t>
        </w:r>
      </w:hyperlink>
      <w:r w:rsidRPr="001E1F9D">
        <w:rPr>
          <w:lang w:val="en-GB"/>
        </w:rPr>
        <w:t xml:space="preserve">. As part of the service, one can get information about vehicles registered in Poland free of charge after providing three vehicle data on the website (registration number, </w:t>
      </w:r>
      <w:r w:rsidR="007B7D97" w:rsidRPr="001E1F9D">
        <w:rPr>
          <w:lang w:val="en-GB"/>
        </w:rPr>
        <w:t xml:space="preserve">vehicle identification </w:t>
      </w:r>
      <w:r w:rsidRPr="001E1F9D">
        <w:rPr>
          <w:lang w:val="en-GB"/>
        </w:rPr>
        <w:t>number</w:t>
      </w:r>
      <w:r w:rsidR="007B7D97" w:rsidRPr="001E1F9D">
        <w:rPr>
          <w:lang w:val="en-GB"/>
        </w:rPr>
        <w:t xml:space="preserve"> and</w:t>
      </w:r>
      <w:r w:rsidRPr="001E1F9D">
        <w:rPr>
          <w:lang w:val="en-GB"/>
        </w:rPr>
        <w:t xml:space="preserve"> date of the first registration). In addition to technical data, information is also provided on the number of owners, </w:t>
      </w:r>
      <w:r w:rsidR="00224DA9" w:rsidRPr="001E1F9D">
        <w:rPr>
          <w:lang w:val="en-GB"/>
        </w:rPr>
        <w:t xml:space="preserve">the </w:t>
      </w:r>
      <w:r w:rsidRPr="001E1F9D">
        <w:rPr>
          <w:lang w:val="en-GB"/>
        </w:rPr>
        <w:t xml:space="preserve">current liability </w:t>
      </w:r>
      <w:proofErr w:type="gramStart"/>
      <w:r w:rsidRPr="001E1F9D">
        <w:rPr>
          <w:lang w:val="en-GB"/>
        </w:rPr>
        <w:t>insurance</w:t>
      </w:r>
      <w:proofErr w:type="gramEnd"/>
      <w:r w:rsidRPr="001E1F9D">
        <w:rPr>
          <w:lang w:val="en-GB"/>
        </w:rPr>
        <w:t xml:space="preserve"> or </w:t>
      </w:r>
      <w:r w:rsidR="00224DA9" w:rsidRPr="001E1F9D">
        <w:rPr>
          <w:lang w:val="en-GB"/>
        </w:rPr>
        <w:t xml:space="preserve">the </w:t>
      </w:r>
      <w:r w:rsidRPr="001E1F9D">
        <w:rPr>
          <w:lang w:val="en-GB"/>
        </w:rPr>
        <w:t xml:space="preserve">technical inspections along with the odometer reading during the test. </w:t>
      </w:r>
      <w:r w:rsidR="007B7D97" w:rsidRPr="001E1F9D">
        <w:rPr>
          <w:lang w:val="en-GB"/>
        </w:rPr>
        <w:t>Furthermore</w:t>
      </w:r>
      <w:r w:rsidRPr="001E1F9D">
        <w:rPr>
          <w:lang w:val="en-GB"/>
        </w:rPr>
        <w:t xml:space="preserve">, the website provides information on the risks (seven </w:t>
      </w:r>
      <w:r w:rsidR="007B7D97" w:rsidRPr="001E1F9D">
        <w:rPr>
          <w:lang w:val="en-GB"/>
        </w:rPr>
        <w:t>-</w:t>
      </w:r>
      <w:r w:rsidRPr="001E1F9D">
        <w:rPr>
          <w:lang w:val="en-GB"/>
        </w:rPr>
        <w:t xml:space="preserve"> </w:t>
      </w:r>
      <w:r w:rsidR="00224DA9" w:rsidRPr="001E1F9D">
        <w:rPr>
          <w:lang w:val="en-GB"/>
        </w:rPr>
        <w:t>theft</w:t>
      </w:r>
      <w:r w:rsidRPr="001E1F9D">
        <w:rPr>
          <w:lang w:val="en-GB"/>
        </w:rPr>
        <w:t>, scrapp</w:t>
      </w:r>
      <w:r w:rsidR="00224DA9" w:rsidRPr="001E1F9D">
        <w:rPr>
          <w:lang w:val="en-GB"/>
        </w:rPr>
        <w:t>ing</w:t>
      </w:r>
      <w:r w:rsidRPr="001E1F9D">
        <w:rPr>
          <w:lang w:val="en-GB"/>
        </w:rPr>
        <w:t xml:space="preserve">, accident, damage, suspicious mileage, </w:t>
      </w:r>
      <w:r w:rsidR="00224DA9" w:rsidRPr="001E1F9D">
        <w:rPr>
          <w:lang w:val="en-GB"/>
        </w:rPr>
        <w:t>unauthorised use of the vehicle</w:t>
      </w:r>
      <w:r w:rsidR="007B7D97" w:rsidRPr="001E1F9D">
        <w:rPr>
          <w:lang w:val="en-GB"/>
        </w:rPr>
        <w:t xml:space="preserve"> and</w:t>
      </w:r>
      <w:r w:rsidRPr="001E1F9D">
        <w:rPr>
          <w:lang w:val="en-GB"/>
        </w:rPr>
        <w:t xml:space="preserve"> </w:t>
      </w:r>
      <w:r w:rsidR="00224DA9" w:rsidRPr="001E1F9D">
        <w:rPr>
          <w:lang w:val="en-GB"/>
        </w:rPr>
        <w:t xml:space="preserve">unauthorised use </w:t>
      </w:r>
      <w:r w:rsidRPr="001E1F9D">
        <w:rPr>
          <w:lang w:val="en-GB"/>
        </w:rPr>
        <w:t xml:space="preserve">as taxi) reported for a given vehicle during the period when it was used outside of Poland. The service is also available in English. </w:t>
      </w:r>
    </w:p>
    <w:p w14:paraId="43B37AF5" w14:textId="77777777" w:rsidR="00570BD2" w:rsidRPr="001E1F9D" w:rsidRDefault="006F29E5" w:rsidP="00666419">
      <w:pPr>
        <w:pStyle w:val="Heading3"/>
        <w:rPr>
          <w:lang w:val="en-GB"/>
        </w:rPr>
      </w:pPr>
      <w:r w:rsidRPr="001E1F9D">
        <w:rPr>
          <w:lang w:val="en-GB"/>
        </w:rPr>
        <w:t xml:space="preserve">Subnational </w:t>
      </w:r>
      <w:r w:rsidR="00570BD2" w:rsidRPr="001E1F9D">
        <w:rPr>
          <w:lang w:val="en-GB"/>
        </w:rPr>
        <w:t>Portals</w:t>
      </w:r>
    </w:p>
    <w:p w14:paraId="5780EE02" w14:textId="430317FD" w:rsidR="004F27C9" w:rsidRPr="006E4594" w:rsidRDefault="00E94A89" w:rsidP="004F2DDF">
      <w:pPr>
        <w:pStyle w:val="Subtitle"/>
      </w:pPr>
      <w:bookmarkStart w:id="39" w:name="_Toc1474990"/>
      <w:r w:rsidRPr="006E4594">
        <w:t>Sa</w:t>
      </w:r>
      <w:r w:rsidR="005D3443" w:rsidRPr="006E4594">
        <w:t>morzad</w:t>
      </w:r>
      <w:r w:rsidR="009D7C32" w:rsidRPr="006E4594">
        <w:t>.gov.pl</w:t>
      </w:r>
    </w:p>
    <w:p w14:paraId="57A3C22D" w14:textId="47A22A2C" w:rsidR="004F27C9" w:rsidRPr="001E1F9D" w:rsidRDefault="004F27C9" w:rsidP="00992795">
      <w:pPr>
        <w:rPr>
          <w:lang w:val="en-GB"/>
        </w:rPr>
      </w:pPr>
      <w:r w:rsidRPr="001E1F9D">
        <w:rPr>
          <w:lang w:val="en-GB"/>
        </w:rPr>
        <w:t xml:space="preserve">The </w:t>
      </w:r>
      <w:hyperlink r:id="rId123" w:tgtFrame="_blank" w:history="1">
        <w:r w:rsidRPr="001E1F9D">
          <w:rPr>
            <w:rStyle w:val="Hyperlink"/>
            <w:lang w:val="en-GB"/>
          </w:rPr>
          <w:t>samorzad.gov.pl</w:t>
        </w:r>
      </w:hyperlink>
      <w:r w:rsidR="00ED19AF" w:rsidRPr="001E1F9D">
        <w:rPr>
          <w:lang w:val="en-GB"/>
        </w:rPr>
        <w:t xml:space="preserve"> </w:t>
      </w:r>
      <w:r w:rsidR="00F21B0D" w:rsidRPr="001E1F9D">
        <w:rPr>
          <w:lang w:val="en-GB"/>
        </w:rPr>
        <w:t>p</w:t>
      </w:r>
      <w:r w:rsidR="00224DA9" w:rsidRPr="001E1F9D">
        <w:rPr>
          <w:lang w:val="en-GB"/>
        </w:rPr>
        <w:t xml:space="preserve">ortal </w:t>
      </w:r>
      <w:r w:rsidR="00ED19AF" w:rsidRPr="001E1F9D">
        <w:rPr>
          <w:lang w:val="en-GB"/>
        </w:rPr>
        <w:t xml:space="preserve">was launched </w:t>
      </w:r>
      <w:r w:rsidR="005D3443" w:rsidRPr="001E1F9D">
        <w:rPr>
          <w:lang w:val="en-GB"/>
        </w:rPr>
        <w:t xml:space="preserve">in </w:t>
      </w:r>
      <w:r w:rsidR="00ED19AF" w:rsidRPr="001E1F9D">
        <w:rPr>
          <w:lang w:val="en-GB"/>
        </w:rPr>
        <w:t xml:space="preserve">September 2020 </w:t>
      </w:r>
      <w:r w:rsidRPr="001E1F9D">
        <w:rPr>
          <w:lang w:val="en-GB"/>
        </w:rPr>
        <w:t xml:space="preserve">as a branch of the central </w:t>
      </w:r>
      <w:hyperlink r:id="rId124" w:history="1">
        <w:r w:rsidRPr="001E1F9D">
          <w:rPr>
            <w:rStyle w:val="Hyperlink"/>
            <w:lang w:val="en-GB"/>
          </w:rPr>
          <w:t>RP Portal</w:t>
        </w:r>
      </w:hyperlink>
      <w:r w:rsidRPr="001E1F9D">
        <w:rPr>
          <w:lang w:val="en-GB"/>
        </w:rPr>
        <w:t>. It enables all local governments in Poland to publish and maintain in a unified way information related to their local law</w:t>
      </w:r>
      <w:r w:rsidR="00062334" w:rsidRPr="001E1F9D">
        <w:rPr>
          <w:lang w:val="en-GB"/>
        </w:rPr>
        <w:t>s</w:t>
      </w:r>
      <w:r w:rsidRPr="001E1F9D">
        <w:rPr>
          <w:lang w:val="en-GB"/>
        </w:rPr>
        <w:t xml:space="preserve"> and activities. </w:t>
      </w:r>
      <w:r w:rsidR="00F21B0D" w:rsidRPr="001E1F9D">
        <w:rPr>
          <w:lang w:val="en-GB"/>
        </w:rPr>
        <w:t>C</w:t>
      </w:r>
      <w:r w:rsidRPr="001E1F9D">
        <w:rPr>
          <w:lang w:val="en-GB"/>
        </w:rPr>
        <w:t xml:space="preserve">ounties and municipalities </w:t>
      </w:r>
      <w:r w:rsidR="00F21B0D" w:rsidRPr="001E1F9D">
        <w:rPr>
          <w:lang w:val="en-GB"/>
        </w:rPr>
        <w:t xml:space="preserve">are currently migrating </w:t>
      </w:r>
      <w:r w:rsidRPr="001E1F9D">
        <w:rPr>
          <w:lang w:val="en-GB"/>
        </w:rPr>
        <w:t xml:space="preserve">to </w:t>
      </w:r>
      <w:r w:rsidR="00E130DA" w:rsidRPr="001E1F9D">
        <w:rPr>
          <w:lang w:val="en-GB"/>
        </w:rPr>
        <w:t xml:space="preserve">the </w:t>
      </w:r>
      <w:r w:rsidRPr="001E1F9D">
        <w:rPr>
          <w:lang w:val="en-GB"/>
        </w:rPr>
        <w:t>samorz</w:t>
      </w:r>
      <w:r w:rsidR="00086208" w:rsidRPr="001E1F9D">
        <w:rPr>
          <w:lang w:val="en-GB"/>
        </w:rPr>
        <w:t>a</w:t>
      </w:r>
      <w:r w:rsidRPr="001E1F9D">
        <w:rPr>
          <w:lang w:val="en-GB"/>
        </w:rPr>
        <w:t xml:space="preserve">d.gov.pl </w:t>
      </w:r>
      <w:r w:rsidR="007B7D97" w:rsidRPr="001E1F9D">
        <w:rPr>
          <w:lang w:val="en-GB"/>
        </w:rPr>
        <w:t>p</w:t>
      </w:r>
      <w:r w:rsidR="00062334" w:rsidRPr="001E1F9D">
        <w:rPr>
          <w:lang w:val="en-GB"/>
        </w:rPr>
        <w:t>ortal</w:t>
      </w:r>
      <w:r w:rsidR="00ED19AF" w:rsidRPr="001E1F9D">
        <w:rPr>
          <w:lang w:val="en-GB"/>
        </w:rPr>
        <w:t xml:space="preserve">. </w:t>
      </w:r>
      <w:r w:rsidR="00E130DA" w:rsidRPr="001E1F9D">
        <w:rPr>
          <w:lang w:val="en-GB"/>
        </w:rPr>
        <w:t>The p</w:t>
      </w:r>
      <w:r w:rsidRPr="001E1F9D">
        <w:rPr>
          <w:lang w:val="en-GB"/>
        </w:rPr>
        <w:t>latform is also open for c</w:t>
      </w:r>
      <w:r w:rsidR="00E130DA" w:rsidRPr="001E1F9D">
        <w:rPr>
          <w:lang w:val="en-GB"/>
        </w:rPr>
        <w:t>ooperation with local schools and</w:t>
      </w:r>
      <w:r w:rsidRPr="001E1F9D">
        <w:rPr>
          <w:lang w:val="en-GB"/>
        </w:rPr>
        <w:t xml:space="preserve"> local social </w:t>
      </w:r>
      <w:r w:rsidR="00E130DA" w:rsidRPr="001E1F9D">
        <w:rPr>
          <w:lang w:val="en-GB"/>
        </w:rPr>
        <w:t>centres</w:t>
      </w:r>
      <w:r w:rsidRPr="001E1F9D">
        <w:rPr>
          <w:lang w:val="en-GB"/>
        </w:rPr>
        <w:t xml:space="preserve">. </w:t>
      </w:r>
      <w:r w:rsidRPr="001E1F9D">
        <w:rPr>
          <w:color w:val="000000"/>
          <w:lang w:val="en-GB"/>
        </w:rPr>
        <w:t xml:space="preserve">All websites </w:t>
      </w:r>
      <w:r w:rsidR="00E130DA" w:rsidRPr="001E1F9D">
        <w:rPr>
          <w:color w:val="000000"/>
          <w:lang w:val="en-GB"/>
        </w:rPr>
        <w:t xml:space="preserve">in the portal </w:t>
      </w:r>
      <w:r w:rsidRPr="001E1F9D">
        <w:rPr>
          <w:color w:val="000000"/>
          <w:lang w:val="en-GB"/>
        </w:rPr>
        <w:t xml:space="preserve">are created according </w:t>
      </w:r>
      <w:r w:rsidR="00734F13" w:rsidRPr="001E1F9D">
        <w:rPr>
          <w:color w:val="000000"/>
          <w:lang w:val="en-GB"/>
        </w:rPr>
        <w:t xml:space="preserve">to </w:t>
      </w:r>
      <w:r w:rsidRPr="001E1F9D">
        <w:rPr>
          <w:color w:val="000000"/>
          <w:lang w:val="en-GB"/>
        </w:rPr>
        <w:t>WCAG standards and cybersecurity principles.</w:t>
      </w:r>
    </w:p>
    <w:p w14:paraId="405D1808" w14:textId="05419CF9" w:rsidR="003730DF" w:rsidRPr="001E1F9D" w:rsidRDefault="003730DF" w:rsidP="007A3FE7">
      <w:pPr>
        <w:pStyle w:val="Heading2"/>
        <w:rPr>
          <w:lang w:val="en-GB"/>
        </w:rPr>
      </w:pPr>
      <w:r w:rsidRPr="001E1F9D">
        <w:rPr>
          <w:lang w:val="en-GB"/>
        </w:rPr>
        <w:t>Networks</w:t>
      </w:r>
      <w:bookmarkEnd w:id="39"/>
    </w:p>
    <w:p w14:paraId="4E6FC305" w14:textId="77777777" w:rsidR="00CA2FDC" w:rsidRPr="006E4594" w:rsidRDefault="00837C85" w:rsidP="004F2DDF">
      <w:pPr>
        <w:pStyle w:val="Subtitle"/>
      </w:pPr>
      <w:bookmarkStart w:id="40" w:name="_Toc1474991"/>
      <w:r w:rsidRPr="006E4594">
        <w:t>TESTA</w:t>
      </w:r>
    </w:p>
    <w:p w14:paraId="30998809" w14:textId="77777777" w:rsidR="00CA2FDC" w:rsidRPr="001E1F9D" w:rsidRDefault="00992C3C" w:rsidP="00CA2FDC">
      <w:pPr>
        <w:rPr>
          <w:lang w:val="en-GB"/>
        </w:rPr>
      </w:pPr>
      <w:r w:rsidRPr="001E1F9D">
        <w:rPr>
          <w:lang w:val="en-GB"/>
        </w:rPr>
        <w:t xml:space="preserve">Poland </w:t>
      </w:r>
      <w:r w:rsidR="00B12BFB" w:rsidRPr="001E1F9D">
        <w:rPr>
          <w:lang w:val="en-GB"/>
        </w:rPr>
        <w:t>uses the Trans European Services for Telematics between Administrations (TESTA) network as the main cross</w:t>
      </w:r>
      <w:r w:rsidR="00D73C74" w:rsidRPr="001E1F9D">
        <w:rPr>
          <w:lang w:val="en-GB"/>
        </w:rPr>
        <w:t>-</w:t>
      </w:r>
      <w:r w:rsidR="00B12BFB" w:rsidRPr="001E1F9D">
        <w:rPr>
          <w:lang w:val="en-GB"/>
        </w:rPr>
        <w:t xml:space="preserve">border infrastructure to communicate digitally among the EU agencies, </w:t>
      </w:r>
      <w:proofErr w:type="gramStart"/>
      <w:r w:rsidR="00B12BFB" w:rsidRPr="001E1F9D">
        <w:rPr>
          <w:lang w:val="en-GB"/>
        </w:rPr>
        <w:t>institutions</w:t>
      </w:r>
      <w:proofErr w:type="gramEnd"/>
      <w:r w:rsidR="00B12BFB" w:rsidRPr="001E1F9D">
        <w:rPr>
          <w:lang w:val="en-GB"/>
        </w:rPr>
        <w:t xml:space="preserve"> and Member States.</w:t>
      </w:r>
      <w:r w:rsidR="0021289E" w:rsidRPr="001E1F9D">
        <w:rPr>
          <w:lang w:val="en-GB"/>
        </w:rPr>
        <w:t xml:space="preserve"> </w:t>
      </w:r>
    </w:p>
    <w:p w14:paraId="0D04865B" w14:textId="177F7DE5" w:rsidR="003730DF" w:rsidRPr="001E1F9D" w:rsidRDefault="003730DF" w:rsidP="007A3FE7">
      <w:pPr>
        <w:pStyle w:val="Heading2"/>
        <w:rPr>
          <w:lang w:val="en-GB"/>
        </w:rPr>
      </w:pPr>
      <w:r w:rsidRPr="001E1F9D">
        <w:rPr>
          <w:lang w:val="en-GB"/>
        </w:rPr>
        <w:t>Data Exchange</w:t>
      </w:r>
      <w:bookmarkEnd w:id="40"/>
    </w:p>
    <w:p w14:paraId="01A316AC" w14:textId="77777777" w:rsidR="00015C62" w:rsidRPr="006E4594" w:rsidRDefault="00015C62" w:rsidP="004F2DDF">
      <w:pPr>
        <w:pStyle w:val="Subtitle"/>
      </w:pPr>
      <w:bookmarkStart w:id="41" w:name="_Toc1474992"/>
      <w:proofErr w:type="spellStart"/>
      <w:r w:rsidRPr="006E4594">
        <w:t>mCitizen</w:t>
      </w:r>
      <w:proofErr w:type="spellEnd"/>
    </w:p>
    <w:p w14:paraId="46F35AFB" w14:textId="1B0205BA" w:rsidR="007C2BB5" w:rsidRPr="001E1F9D" w:rsidRDefault="007C2BB5" w:rsidP="007C2BB5">
      <w:pPr>
        <w:rPr>
          <w:lang w:val="en-GB"/>
        </w:rPr>
      </w:pPr>
      <w:proofErr w:type="spellStart"/>
      <w:r w:rsidRPr="001E1F9D">
        <w:rPr>
          <w:lang w:val="en-GB"/>
        </w:rPr>
        <w:t>mObywatel</w:t>
      </w:r>
      <w:proofErr w:type="spellEnd"/>
      <w:r w:rsidRPr="001E1F9D">
        <w:rPr>
          <w:lang w:val="en-GB"/>
        </w:rPr>
        <w:t xml:space="preserve"> (</w:t>
      </w:r>
      <w:proofErr w:type="spellStart"/>
      <w:r w:rsidRPr="001E1F9D">
        <w:rPr>
          <w:lang w:val="en-GB"/>
        </w:rPr>
        <w:t>mCitizen</w:t>
      </w:r>
      <w:proofErr w:type="spellEnd"/>
      <w:r w:rsidRPr="001E1F9D">
        <w:rPr>
          <w:lang w:val="en-GB"/>
        </w:rPr>
        <w:t>)</w:t>
      </w:r>
      <w:r w:rsidR="00D57EB9" w:rsidRPr="001E1F9D">
        <w:rPr>
          <w:lang w:val="en-GB"/>
        </w:rPr>
        <w:t xml:space="preserve"> </w:t>
      </w:r>
      <w:r w:rsidRPr="001E1F9D">
        <w:rPr>
          <w:lang w:val="en-GB"/>
        </w:rPr>
        <w:t xml:space="preserve">is a free public mobile application. The aim of the Ministry </w:t>
      </w:r>
      <w:r w:rsidR="00F21B0D" w:rsidRPr="001E1F9D">
        <w:rPr>
          <w:lang w:val="en-GB"/>
        </w:rPr>
        <w:t xml:space="preserve">for </w:t>
      </w:r>
      <w:r w:rsidRPr="001E1F9D">
        <w:rPr>
          <w:lang w:val="en-GB"/>
        </w:rPr>
        <w:t>Digital Affairs was to develop an app that serves as a digital wallet to store documents that are often used by citizens in everyday life, such as ID cards, driver’s licenses, student ID cards, etc.</w:t>
      </w:r>
      <w:r w:rsidR="00F21B0D" w:rsidRPr="001E1F9D">
        <w:rPr>
          <w:lang w:val="en-GB"/>
        </w:rPr>
        <w:t>,</w:t>
      </w:r>
      <w:r w:rsidRPr="001E1F9D">
        <w:rPr>
          <w:lang w:val="en-GB"/>
        </w:rPr>
        <w:t xml:space="preserve"> but also </w:t>
      </w:r>
      <w:r w:rsidR="00F21B0D" w:rsidRPr="001E1F9D">
        <w:rPr>
          <w:lang w:val="en-GB"/>
        </w:rPr>
        <w:t>to provide</w:t>
      </w:r>
      <w:r w:rsidRPr="001E1F9D">
        <w:rPr>
          <w:lang w:val="en-GB"/>
        </w:rPr>
        <w:t xml:space="preserve"> services such as up-to-date information about </w:t>
      </w:r>
      <w:r w:rsidR="00F21B0D" w:rsidRPr="001E1F9D">
        <w:rPr>
          <w:lang w:val="en-GB"/>
        </w:rPr>
        <w:t>one’s</w:t>
      </w:r>
      <w:r w:rsidRPr="001E1F9D">
        <w:rPr>
          <w:lang w:val="en-GB"/>
        </w:rPr>
        <w:t xml:space="preserve"> vehicle</w:t>
      </w:r>
      <w:r w:rsidR="00F21B0D" w:rsidRPr="001E1F9D">
        <w:rPr>
          <w:lang w:val="en-GB"/>
        </w:rPr>
        <w:t>,</w:t>
      </w:r>
      <w:r w:rsidRPr="001E1F9D">
        <w:rPr>
          <w:lang w:val="en-GB"/>
        </w:rPr>
        <w:t xml:space="preserve"> information for </w:t>
      </w:r>
      <w:r w:rsidR="006E4594" w:rsidRPr="006E4594">
        <w:rPr>
          <w:lang w:val="en-GB"/>
        </w:rPr>
        <w:t>travellers</w:t>
      </w:r>
      <w:r w:rsidRPr="001E1F9D">
        <w:rPr>
          <w:lang w:val="en-GB"/>
        </w:rPr>
        <w:t xml:space="preserve"> about other countries</w:t>
      </w:r>
      <w:r w:rsidR="00F21B0D" w:rsidRPr="001E1F9D">
        <w:rPr>
          <w:lang w:val="en-GB"/>
        </w:rPr>
        <w:t xml:space="preserve"> or</w:t>
      </w:r>
      <w:r w:rsidRPr="001E1F9D">
        <w:rPr>
          <w:lang w:val="en-GB"/>
        </w:rPr>
        <w:t xml:space="preserve"> redemption of e</w:t>
      </w:r>
      <w:r w:rsidR="00F21B0D" w:rsidRPr="001E1F9D">
        <w:rPr>
          <w:lang w:val="en-GB"/>
        </w:rPr>
        <w:t>P</w:t>
      </w:r>
      <w:r w:rsidRPr="001E1F9D">
        <w:rPr>
          <w:lang w:val="en-GB"/>
        </w:rPr>
        <w:t>rescriptions.</w:t>
      </w:r>
      <w:r w:rsidR="00F21B0D" w:rsidRPr="001E1F9D">
        <w:rPr>
          <w:lang w:val="en-GB"/>
        </w:rPr>
        <w:t xml:space="preserve"> </w:t>
      </w:r>
      <w:r w:rsidRPr="001E1F9D">
        <w:rPr>
          <w:lang w:val="en-GB"/>
        </w:rPr>
        <w:t xml:space="preserve">The services provided by </w:t>
      </w:r>
      <w:proofErr w:type="spellStart"/>
      <w:r w:rsidRPr="001E1F9D">
        <w:rPr>
          <w:lang w:val="en-GB"/>
        </w:rPr>
        <w:t>mObywatel</w:t>
      </w:r>
      <w:proofErr w:type="spellEnd"/>
      <w:r w:rsidRPr="001E1F9D">
        <w:rPr>
          <w:lang w:val="en-GB"/>
        </w:rPr>
        <w:t xml:space="preserve"> are the result of cooperation between the Chancellery of the Prime Minister</w:t>
      </w:r>
      <w:r w:rsidR="00F21B0D" w:rsidRPr="001E1F9D">
        <w:rPr>
          <w:lang w:val="en-GB"/>
        </w:rPr>
        <w:t>,</w:t>
      </w:r>
      <w:r w:rsidRPr="001E1F9D">
        <w:rPr>
          <w:lang w:val="en-GB"/>
        </w:rPr>
        <w:t xml:space="preserve"> and many public and private institutions.</w:t>
      </w:r>
    </w:p>
    <w:p w14:paraId="00F636D0" w14:textId="75C4C219" w:rsidR="007C2BB5" w:rsidRPr="001E1F9D" w:rsidRDefault="007C2BB5" w:rsidP="007C2BB5">
      <w:pPr>
        <w:rPr>
          <w:lang w:val="en-GB"/>
        </w:rPr>
      </w:pPr>
      <w:r w:rsidRPr="001E1F9D">
        <w:rPr>
          <w:lang w:val="en-GB"/>
        </w:rPr>
        <w:t xml:space="preserve">In 2021, additional documents and services were added: the validation of the COVID-19 vaccination document was introduced </w:t>
      </w:r>
      <w:r w:rsidR="007D5B84" w:rsidRPr="001E1F9D">
        <w:rPr>
          <w:lang w:val="en-GB"/>
        </w:rPr>
        <w:t xml:space="preserve">in March </w:t>
      </w:r>
      <w:r w:rsidRPr="001E1F9D">
        <w:rPr>
          <w:lang w:val="en-GB"/>
        </w:rPr>
        <w:t>and the EU</w:t>
      </w:r>
      <w:r w:rsidR="00D57EB9" w:rsidRPr="001E1F9D">
        <w:rPr>
          <w:lang w:val="en-GB"/>
        </w:rPr>
        <w:t xml:space="preserve"> Digital </w:t>
      </w:r>
      <w:r w:rsidRPr="001E1F9D">
        <w:rPr>
          <w:lang w:val="en-GB"/>
        </w:rPr>
        <w:t>COVID Certificate</w:t>
      </w:r>
      <w:r w:rsidR="00D57EB9" w:rsidRPr="001E1F9D">
        <w:rPr>
          <w:lang w:val="en-GB"/>
        </w:rPr>
        <w:t>,</w:t>
      </w:r>
      <w:r w:rsidRPr="001E1F9D">
        <w:rPr>
          <w:lang w:val="en-GB"/>
        </w:rPr>
        <w:t xml:space="preserve"> </w:t>
      </w:r>
      <w:r w:rsidR="00D57EB9" w:rsidRPr="001E1F9D">
        <w:rPr>
          <w:lang w:val="en-GB"/>
        </w:rPr>
        <w:t xml:space="preserve">confirming vaccination, a negative COVID-19 test and/or recovery from COVID-19, </w:t>
      </w:r>
      <w:r w:rsidRPr="001E1F9D">
        <w:rPr>
          <w:lang w:val="en-GB"/>
        </w:rPr>
        <w:t xml:space="preserve">was </w:t>
      </w:r>
      <w:r w:rsidR="00D57EB9" w:rsidRPr="001E1F9D">
        <w:rPr>
          <w:lang w:val="en-GB"/>
        </w:rPr>
        <w:t>also integrated</w:t>
      </w:r>
      <w:r w:rsidR="007D5B84" w:rsidRPr="001E1F9D">
        <w:rPr>
          <w:lang w:val="en-GB"/>
        </w:rPr>
        <w:t xml:space="preserve"> in June</w:t>
      </w:r>
      <w:r w:rsidRPr="001E1F9D">
        <w:rPr>
          <w:lang w:val="en-GB"/>
        </w:rPr>
        <w:t xml:space="preserve">, followed by the Lesser Polish Agglomeration Card, the Train </w:t>
      </w:r>
      <w:r w:rsidR="00D57EB9" w:rsidRPr="001E1F9D">
        <w:rPr>
          <w:lang w:val="en-GB"/>
        </w:rPr>
        <w:t>T</w:t>
      </w:r>
      <w:r w:rsidRPr="001E1F9D">
        <w:rPr>
          <w:lang w:val="en-GB"/>
        </w:rPr>
        <w:t xml:space="preserve">ickets Service, </w:t>
      </w:r>
      <w:r w:rsidR="00D57EB9" w:rsidRPr="001E1F9D">
        <w:rPr>
          <w:lang w:val="en-GB"/>
        </w:rPr>
        <w:t>E</w:t>
      </w:r>
      <w:r w:rsidRPr="001E1F9D">
        <w:rPr>
          <w:lang w:val="en-GB"/>
        </w:rPr>
        <w:t xml:space="preserve">xtended </w:t>
      </w:r>
      <w:proofErr w:type="gramStart"/>
      <w:r w:rsidR="00D57EB9" w:rsidRPr="001E1F9D">
        <w:rPr>
          <w:lang w:val="en-GB"/>
        </w:rPr>
        <w:t>F</w:t>
      </w:r>
      <w:r w:rsidRPr="001E1F9D">
        <w:rPr>
          <w:lang w:val="en-GB"/>
        </w:rPr>
        <w:t>amily</w:t>
      </w:r>
      <w:proofErr w:type="gramEnd"/>
      <w:r w:rsidR="00D57EB9" w:rsidRPr="001E1F9D">
        <w:rPr>
          <w:lang w:val="en-GB"/>
        </w:rPr>
        <w:t xml:space="preserve"> and the</w:t>
      </w:r>
      <w:r w:rsidRPr="001E1F9D">
        <w:rPr>
          <w:lang w:val="en-GB"/>
        </w:rPr>
        <w:t xml:space="preserve"> Railwayman’s ID.</w:t>
      </w:r>
    </w:p>
    <w:p w14:paraId="00A1850F" w14:textId="15057C96" w:rsidR="007C2BB5" w:rsidRPr="001E1F9D" w:rsidRDefault="007C2BB5" w:rsidP="007C2BB5">
      <w:pPr>
        <w:rPr>
          <w:lang w:val="en-GB"/>
        </w:rPr>
      </w:pPr>
      <w:r w:rsidRPr="001E1F9D">
        <w:rPr>
          <w:lang w:val="en-GB"/>
        </w:rPr>
        <w:t>In 2022</w:t>
      </w:r>
      <w:r w:rsidR="007D5B84" w:rsidRPr="001E1F9D">
        <w:rPr>
          <w:lang w:val="en-GB"/>
        </w:rPr>
        <w:t>,</w:t>
      </w:r>
      <w:r w:rsidRPr="001E1F9D">
        <w:rPr>
          <w:lang w:val="en-GB"/>
        </w:rPr>
        <w:t xml:space="preserve"> the new </w:t>
      </w:r>
      <w:r w:rsidR="00D57EB9" w:rsidRPr="001E1F9D">
        <w:rPr>
          <w:lang w:val="en-GB"/>
        </w:rPr>
        <w:t xml:space="preserve">Polish </w:t>
      </w:r>
      <w:r w:rsidRPr="001E1F9D">
        <w:rPr>
          <w:lang w:val="en-GB"/>
        </w:rPr>
        <w:t>Digital COVID Certificate was issued</w:t>
      </w:r>
      <w:r w:rsidR="00D57EB9" w:rsidRPr="001E1F9D">
        <w:rPr>
          <w:lang w:val="en-GB"/>
        </w:rPr>
        <w:t>.</w:t>
      </w:r>
      <w:r w:rsidRPr="001E1F9D">
        <w:rPr>
          <w:lang w:val="en-GB"/>
        </w:rPr>
        <w:t xml:space="preserve"> </w:t>
      </w:r>
      <w:r w:rsidR="007D5B84" w:rsidRPr="001E1F9D">
        <w:rPr>
          <w:lang w:val="en-GB"/>
        </w:rPr>
        <w:t>Furthermore, g</w:t>
      </w:r>
      <w:r w:rsidRPr="001E1F9D">
        <w:rPr>
          <w:lang w:val="en-GB"/>
        </w:rPr>
        <w:t xml:space="preserve">iven the geopolitical situation caused by the war in Ukraine and the large number of refugees who </w:t>
      </w:r>
      <w:r w:rsidR="00D57EB9" w:rsidRPr="001E1F9D">
        <w:rPr>
          <w:lang w:val="en-GB"/>
        </w:rPr>
        <w:t xml:space="preserve">started to arrive </w:t>
      </w:r>
      <w:r w:rsidRPr="001E1F9D">
        <w:rPr>
          <w:lang w:val="en-GB"/>
        </w:rPr>
        <w:t xml:space="preserve">in Poland after </w:t>
      </w:r>
      <w:r w:rsidR="00D57EB9" w:rsidRPr="001E1F9D">
        <w:rPr>
          <w:lang w:val="en-GB"/>
        </w:rPr>
        <w:t xml:space="preserve">24 </w:t>
      </w:r>
      <w:r w:rsidRPr="001E1F9D">
        <w:rPr>
          <w:lang w:val="en-GB"/>
        </w:rPr>
        <w:t>February, it was decided to create the new service Diia.pl.</w:t>
      </w:r>
    </w:p>
    <w:p w14:paraId="4F7A4C78" w14:textId="16CB4548" w:rsidR="007C2BB5" w:rsidRPr="001E1F9D" w:rsidRDefault="00D57EB9" w:rsidP="007C2BB5">
      <w:pPr>
        <w:rPr>
          <w:lang w:val="en-GB"/>
        </w:rPr>
      </w:pPr>
      <w:r w:rsidRPr="001E1F9D">
        <w:rPr>
          <w:lang w:val="en-GB"/>
        </w:rPr>
        <w:t xml:space="preserve">At </w:t>
      </w:r>
      <w:r w:rsidR="007C2BB5" w:rsidRPr="001E1F9D">
        <w:rPr>
          <w:lang w:val="en-GB"/>
        </w:rPr>
        <w:t xml:space="preserve">the end of 2020, the number of application users amounted to over 2 million. </w:t>
      </w:r>
      <w:r w:rsidRPr="001E1F9D">
        <w:rPr>
          <w:lang w:val="en-GB"/>
        </w:rPr>
        <w:t xml:space="preserve">As of </w:t>
      </w:r>
      <w:r w:rsidR="007C2BB5" w:rsidRPr="001E1F9D">
        <w:rPr>
          <w:lang w:val="en-GB"/>
        </w:rPr>
        <w:t xml:space="preserve">the beginning of July 2021, the app </w:t>
      </w:r>
      <w:r w:rsidRPr="001E1F9D">
        <w:rPr>
          <w:lang w:val="en-GB"/>
        </w:rPr>
        <w:t xml:space="preserve">had been </w:t>
      </w:r>
      <w:r w:rsidR="007C2BB5" w:rsidRPr="001E1F9D">
        <w:rPr>
          <w:lang w:val="en-GB"/>
        </w:rPr>
        <w:t>downloaded more than 4 million times</w:t>
      </w:r>
      <w:r w:rsidR="007D5B84" w:rsidRPr="001E1F9D">
        <w:rPr>
          <w:lang w:val="en-GB"/>
        </w:rPr>
        <w:t>, with</w:t>
      </w:r>
      <w:r w:rsidR="007C2BB5" w:rsidRPr="001E1F9D">
        <w:rPr>
          <w:lang w:val="en-GB"/>
        </w:rPr>
        <w:t xml:space="preserve"> </w:t>
      </w:r>
      <w:r w:rsidRPr="001E1F9D">
        <w:rPr>
          <w:lang w:val="en-GB"/>
        </w:rPr>
        <w:t>downloads reach</w:t>
      </w:r>
      <w:r w:rsidR="007D5B84" w:rsidRPr="001E1F9D">
        <w:rPr>
          <w:lang w:val="en-GB"/>
        </w:rPr>
        <w:t>ing</w:t>
      </w:r>
      <w:r w:rsidRPr="001E1F9D">
        <w:rPr>
          <w:lang w:val="en-GB"/>
        </w:rPr>
        <w:t xml:space="preserve"> </w:t>
      </w:r>
      <w:r w:rsidR="007C2BB5" w:rsidRPr="001E1F9D">
        <w:rPr>
          <w:lang w:val="en-GB"/>
        </w:rPr>
        <w:t>more than 7 million at the beginning of March 2022.</w:t>
      </w:r>
    </w:p>
    <w:p w14:paraId="21D46987" w14:textId="360C8413" w:rsidR="003730DF" w:rsidRPr="001E1F9D" w:rsidRDefault="00F94C1A" w:rsidP="007A3FE7">
      <w:pPr>
        <w:pStyle w:val="Heading2"/>
        <w:rPr>
          <w:lang w:val="en-GB"/>
        </w:rPr>
      </w:pPr>
      <w:r w:rsidRPr="001E1F9D">
        <w:rPr>
          <w:lang w:val="en-GB"/>
        </w:rPr>
        <w:lastRenderedPageBreak/>
        <w:t>e</w:t>
      </w:r>
      <w:r w:rsidR="003730DF" w:rsidRPr="001E1F9D">
        <w:rPr>
          <w:lang w:val="en-GB"/>
        </w:rPr>
        <w:t>ID and Trust Services</w:t>
      </w:r>
      <w:bookmarkEnd w:id="41"/>
    </w:p>
    <w:p w14:paraId="6CE127AC" w14:textId="77777777" w:rsidR="00D86C39" w:rsidRPr="006E4594" w:rsidRDefault="00FE2EAE" w:rsidP="004F2DDF">
      <w:pPr>
        <w:pStyle w:val="Subtitle"/>
      </w:pPr>
      <w:bookmarkStart w:id="42" w:name="_Toc1474993"/>
      <w:r w:rsidRPr="006E4594">
        <w:t>T</w:t>
      </w:r>
      <w:r w:rsidR="00D86C39" w:rsidRPr="006E4594">
        <w:t xml:space="preserve">rusted </w:t>
      </w:r>
      <w:r w:rsidRPr="006E4594">
        <w:t>P</w:t>
      </w:r>
      <w:r w:rsidR="00D86C39" w:rsidRPr="006E4594">
        <w:t>rofile</w:t>
      </w:r>
    </w:p>
    <w:p w14:paraId="14BBE434" w14:textId="775283F3" w:rsidR="00D86C39" w:rsidRPr="001E1F9D" w:rsidRDefault="00D86C39" w:rsidP="00D86C39">
      <w:pPr>
        <w:rPr>
          <w:lang w:val="en-GB"/>
        </w:rPr>
      </w:pPr>
      <w:r w:rsidRPr="001E1F9D">
        <w:rPr>
          <w:lang w:val="en-GB"/>
        </w:rPr>
        <w:t xml:space="preserve">The </w:t>
      </w:r>
      <w:r w:rsidR="007D5B84" w:rsidRPr="001E1F9D">
        <w:rPr>
          <w:lang w:val="en-GB"/>
        </w:rPr>
        <w:t>T</w:t>
      </w:r>
      <w:r w:rsidRPr="001E1F9D">
        <w:rPr>
          <w:lang w:val="en-GB"/>
        </w:rPr>
        <w:t xml:space="preserve">rusted </w:t>
      </w:r>
      <w:r w:rsidR="007D5B84" w:rsidRPr="001E1F9D">
        <w:rPr>
          <w:lang w:val="en-GB"/>
        </w:rPr>
        <w:t>P</w:t>
      </w:r>
      <w:r w:rsidRPr="001E1F9D">
        <w:rPr>
          <w:lang w:val="en-GB"/>
        </w:rPr>
        <w:t xml:space="preserve">rofile is a public </w:t>
      </w:r>
      <w:r w:rsidR="00432608" w:rsidRPr="001E1F9D">
        <w:rPr>
          <w:lang w:val="en-GB"/>
        </w:rPr>
        <w:t>eID</w:t>
      </w:r>
      <w:r w:rsidRPr="001E1F9D">
        <w:rPr>
          <w:lang w:val="en-GB"/>
        </w:rPr>
        <w:t xml:space="preserve"> mean</w:t>
      </w:r>
      <w:r w:rsidR="00FE2EAE" w:rsidRPr="001E1F9D">
        <w:rPr>
          <w:lang w:val="en-GB"/>
        </w:rPr>
        <w:t>s</w:t>
      </w:r>
      <w:r w:rsidRPr="001E1F9D">
        <w:rPr>
          <w:lang w:val="en-GB"/>
        </w:rPr>
        <w:t xml:space="preserve"> based on an immaterial unit containing personal identification data. It is a special online account provided by the </w:t>
      </w:r>
      <w:r w:rsidR="00E81E96" w:rsidRPr="001E1F9D">
        <w:rPr>
          <w:lang w:val="en-GB"/>
        </w:rPr>
        <w:t>Chancellery of the Prime Minister</w:t>
      </w:r>
      <w:r w:rsidRPr="001E1F9D">
        <w:rPr>
          <w:lang w:val="en-GB"/>
        </w:rPr>
        <w:t xml:space="preserve">. </w:t>
      </w:r>
      <w:r w:rsidR="00432608" w:rsidRPr="001E1F9D">
        <w:rPr>
          <w:lang w:val="en-GB"/>
        </w:rPr>
        <w:t>This</w:t>
      </w:r>
      <w:r w:rsidRPr="001E1F9D">
        <w:rPr>
          <w:lang w:val="en-GB"/>
        </w:rPr>
        <w:t xml:space="preserve"> solution can also be used to submit a free online signature in a public service called </w:t>
      </w:r>
      <w:r w:rsidR="00B97D9E" w:rsidRPr="001E1F9D">
        <w:rPr>
          <w:lang w:val="en-GB"/>
        </w:rPr>
        <w:t>‘</w:t>
      </w:r>
      <w:r w:rsidRPr="001E1F9D">
        <w:rPr>
          <w:lang w:val="en-GB"/>
        </w:rPr>
        <w:t>trusted signature</w:t>
      </w:r>
      <w:r w:rsidR="00B97D9E" w:rsidRPr="001E1F9D">
        <w:rPr>
          <w:lang w:val="en-GB"/>
        </w:rPr>
        <w:t>’</w:t>
      </w:r>
      <w:r w:rsidRPr="001E1F9D">
        <w:rPr>
          <w:lang w:val="en-GB"/>
        </w:rPr>
        <w:t xml:space="preserve">. This is a specific signature which includes </w:t>
      </w:r>
      <w:r w:rsidR="00FE2EAE" w:rsidRPr="001E1F9D">
        <w:rPr>
          <w:lang w:val="en-GB"/>
        </w:rPr>
        <w:t xml:space="preserve">a </w:t>
      </w:r>
      <w:r w:rsidRPr="001E1F9D">
        <w:rPr>
          <w:lang w:val="en-GB"/>
        </w:rPr>
        <w:t>person</w:t>
      </w:r>
      <w:r w:rsidR="00FE2EAE" w:rsidRPr="001E1F9D">
        <w:rPr>
          <w:lang w:val="en-GB"/>
        </w:rPr>
        <w:t>’s</w:t>
      </w:r>
      <w:r w:rsidRPr="001E1F9D">
        <w:rPr>
          <w:lang w:val="en-GB"/>
        </w:rPr>
        <w:t xml:space="preserve"> identification data taken from an </w:t>
      </w:r>
      <w:r w:rsidR="00432608" w:rsidRPr="001E1F9D">
        <w:rPr>
          <w:lang w:val="en-GB"/>
        </w:rPr>
        <w:t>eID</w:t>
      </w:r>
      <w:r w:rsidRPr="001E1F9D">
        <w:rPr>
          <w:lang w:val="en-GB"/>
        </w:rPr>
        <w:t xml:space="preserve"> mean</w:t>
      </w:r>
      <w:r w:rsidR="00FE2EAE" w:rsidRPr="001E1F9D">
        <w:rPr>
          <w:lang w:val="en-GB"/>
        </w:rPr>
        <w:t>s</w:t>
      </w:r>
      <w:r w:rsidRPr="001E1F9D">
        <w:rPr>
          <w:lang w:val="en-GB"/>
        </w:rPr>
        <w:t xml:space="preserve"> which is issued under the public </w:t>
      </w:r>
      <w:r w:rsidR="00432608" w:rsidRPr="001E1F9D">
        <w:rPr>
          <w:lang w:val="en-GB"/>
        </w:rPr>
        <w:t>eID</w:t>
      </w:r>
      <w:r w:rsidRPr="001E1F9D">
        <w:rPr>
          <w:lang w:val="en-GB"/>
        </w:rPr>
        <w:t xml:space="preserve"> scheme. </w:t>
      </w:r>
      <w:r w:rsidR="001A77D8" w:rsidRPr="001E1F9D">
        <w:rPr>
          <w:lang w:val="en-GB"/>
        </w:rPr>
        <w:t>The authenticity and integrity of this signature are ensured by the Chancellery of the Prime Minister</w:t>
      </w:r>
      <w:r w:rsidR="00FE2EAE" w:rsidRPr="001E1F9D">
        <w:rPr>
          <w:lang w:val="en-GB"/>
        </w:rPr>
        <w:t>,</w:t>
      </w:r>
      <w:r w:rsidR="001A77D8" w:rsidRPr="001E1F9D">
        <w:rPr>
          <w:lang w:val="en-GB"/>
        </w:rPr>
        <w:t xml:space="preserve"> wh</w:t>
      </w:r>
      <w:r w:rsidR="00FE2EAE" w:rsidRPr="001E1F9D">
        <w:rPr>
          <w:lang w:val="en-GB"/>
        </w:rPr>
        <w:t>ich</w:t>
      </w:r>
      <w:r w:rsidR="001A77D8" w:rsidRPr="001E1F9D">
        <w:rPr>
          <w:lang w:val="en-GB"/>
        </w:rPr>
        <w:t xml:space="preserve"> seal</w:t>
      </w:r>
      <w:r w:rsidR="00FE2EAE" w:rsidRPr="001E1F9D">
        <w:rPr>
          <w:lang w:val="en-GB"/>
        </w:rPr>
        <w:t>s</w:t>
      </w:r>
      <w:r w:rsidR="001A77D8" w:rsidRPr="001E1F9D">
        <w:rPr>
          <w:lang w:val="en-GB"/>
        </w:rPr>
        <w:t xml:space="preserve"> signed data using </w:t>
      </w:r>
      <w:r w:rsidR="00FE2EAE" w:rsidRPr="001E1F9D">
        <w:rPr>
          <w:lang w:val="en-GB"/>
        </w:rPr>
        <w:t xml:space="preserve">an </w:t>
      </w:r>
      <w:r w:rsidR="001A77D8" w:rsidRPr="001E1F9D">
        <w:rPr>
          <w:lang w:val="en-GB"/>
        </w:rPr>
        <w:t xml:space="preserve">advanced electronic seal based on a qualified certificate. </w:t>
      </w:r>
    </w:p>
    <w:p w14:paraId="072E55F7" w14:textId="77777777" w:rsidR="00D86C39" w:rsidRPr="006E4594" w:rsidRDefault="00D86C39" w:rsidP="004F2DDF">
      <w:pPr>
        <w:pStyle w:val="Subtitle"/>
      </w:pPr>
      <w:r w:rsidRPr="006E4594">
        <w:t xml:space="preserve">National </w:t>
      </w:r>
      <w:r w:rsidR="005B65C9" w:rsidRPr="006E4594">
        <w:t>Q</w:t>
      </w:r>
      <w:r w:rsidRPr="006E4594">
        <w:t xml:space="preserve">ualified </w:t>
      </w:r>
      <w:r w:rsidR="005B65C9" w:rsidRPr="006E4594">
        <w:t>T</w:t>
      </w:r>
      <w:r w:rsidRPr="006E4594">
        <w:t xml:space="preserve">rust </w:t>
      </w:r>
      <w:r w:rsidR="005B65C9" w:rsidRPr="006E4594">
        <w:t>S</w:t>
      </w:r>
      <w:r w:rsidRPr="006E4594">
        <w:t xml:space="preserve">ervice </w:t>
      </w:r>
      <w:r w:rsidR="005B65C9" w:rsidRPr="006E4594">
        <w:t>P</w:t>
      </w:r>
      <w:r w:rsidRPr="006E4594">
        <w:t>roviders</w:t>
      </w:r>
    </w:p>
    <w:p w14:paraId="17A4AB9E" w14:textId="5DB4DF28" w:rsidR="00ED7866" w:rsidRPr="001E1F9D" w:rsidRDefault="00D86C39" w:rsidP="00ED7866">
      <w:pPr>
        <w:rPr>
          <w:lang w:val="en-GB"/>
        </w:rPr>
      </w:pPr>
      <w:r w:rsidRPr="001E1F9D">
        <w:rPr>
          <w:lang w:val="en-GB"/>
        </w:rPr>
        <w:t xml:space="preserve">Poland has five qualified trust service providers active </w:t>
      </w:r>
      <w:r w:rsidR="00EF451D" w:rsidRPr="001E1F9D">
        <w:rPr>
          <w:lang w:val="en-GB"/>
        </w:rPr>
        <w:t xml:space="preserve">at </w:t>
      </w:r>
      <w:r w:rsidRPr="001E1F9D">
        <w:rPr>
          <w:lang w:val="en-GB"/>
        </w:rPr>
        <w:t xml:space="preserve">national </w:t>
      </w:r>
      <w:r w:rsidR="00EF451D" w:rsidRPr="001E1F9D">
        <w:rPr>
          <w:lang w:val="en-GB"/>
        </w:rPr>
        <w:t>level</w:t>
      </w:r>
      <w:r w:rsidRPr="001E1F9D">
        <w:rPr>
          <w:lang w:val="en-GB"/>
        </w:rPr>
        <w:t xml:space="preserve">: </w:t>
      </w:r>
      <w:proofErr w:type="spellStart"/>
      <w:r w:rsidRPr="001E1F9D">
        <w:rPr>
          <w:lang w:val="en-GB"/>
        </w:rPr>
        <w:t>Asseco</w:t>
      </w:r>
      <w:proofErr w:type="spellEnd"/>
      <w:r w:rsidRPr="001E1F9D">
        <w:rPr>
          <w:lang w:val="en-GB"/>
        </w:rPr>
        <w:t xml:space="preserve"> Data Systems S.A., Enigma </w:t>
      </w:r>
      <w:proofErr w:type="spellStart"/>
      <w:r w:rsidRPr="001E1F9D">
        <w:rPr>
          <w:lang w:val="en-GB"/>
        </w:rPr>
        <w:t>Systemy</w:t>
      </w:r>
      <w:proofErr w:type="spellEnd"/>
      <w:r w:rsidRPr="001E1F9D">
        <w:rPr>
          <w:lang w:val="en-GB"/>
        </w:rPr>
        <w:t xml:space="preserve"> </w:t>
      </w:r>
      <w:proofErr w:type="spellStart"/>
      <w:r w:rsidRPr="001E1F9D">
        <w:rPr>
          <w:lang w:val="en-GB"/>
        </w:rPr>
        <w:t>Ochrony</w:t>
      </w:r>
      <w:proofErr w:type="spellEnd"/>
      <w:r w:rsidRPr="001E1F9D">
        <w:rPr>
          <w:lang w:val="en-GB"/>
        </w:rPr>
        <w:t xml:space="preserve"> </w:t>
      </w:r>
      <w:proofErr w:type="spellStart"/>
      <w:r w:rsidRPr="001E1F9D">
        <w:rPr>
          <w:lang w:val="en-GB"/>
        </w:rPr>
        <w:t>Informacji</w:t>
      </w:r>
      <w:proofErr w:type="spellEnd"/>
      <w:r w:rsidRPr="001E1F9D">
        <w:rPr>
          <w:lang w:val="en-GB"/>
        </w:rPr>
        <w:t xml:space="preserve"> Sp. z </w:t>
      </w:r>
      <w:proofErr w:type="spellStart"/>
      <w:r w:rsidRPr="001E1F9D">
        <w:rPr>
          <w:lang w:val="en-GB"/>
        </w:rPr>
        <w:t>o.o</w:t>
      </w:r>
      <w:proofErr w:type="spellEnd"/>
      <w:r w:rsidRPr="001E1F9D">
        <w:rPr>
          <w:lang w:val="en-GB"/>
        </w:rPr>
        <w:t xml:space="preserve">., </w:t>
      </w:r>
      <w:proofErr w:type="spellStart"/>
      <w:r w:rsidRPr="001E1F9D">
        <w:rPr>
          <w:lang w:val="en-GB"/>
        </w:rPr>
        <w:t>Eurocert</w:t>
      </w:r>
      <w:proofErr w:type="spellEnd"/>
      <w:r w:rsidRPr="001E1F9D">
        <w:rPr>
          <w:lang w:val="en-GB"/>
        </w:rPr>
        <w:t xml:space="preserve"> Sp. z </w:t>
      </w:r>
      <w:proofErr w:type="spellStart"/>
      <w:r w:rsidRPr="001E1F9D">
        <w:rPr>
          <w:lang w:val="en-GB"/>
        </w:rPr>
        <w:t>o.o</w:t>
      </w:r>
      <w:proofErr w:type="spellEnd"/>
      <w:r w:rsidRPr="001E1F9D">
        <w:rPr>
          <w:lang w:val="en-GB"/>
        </w:rPr>
        <w:t xml:space="preserve">., Krajowa Izba </w:t>
      </w:r>
      <w:proofErr w:type="spellStart"/>
      <w:r w:rsidRPr="001E1F9D">
        <w:rPr>
          <w:lang w:val="en-GB"/>
        </w:rPr>
        <w:t>Rozliczeniowa</w:t>
      </w:r>
      <w:proofErr w:type="spellEnd"/>
      <w:r w:rsidRPr="001E1F9D">
        <w:rPr>
          <w:lang w:val="en-GB"/>
        </w:rPr>
        <w:t xml:space="preserve"> S.A.</w:t>
      </w:r>
      <w:r w:rsidR="00432608" w:rsidRPr="001E1F9D">
        <w:rPr>
          <w:lang w:val="en-GB"/>
        </w:rPr>
        <w:t xml:space="preserve"> and</w:t>
      </w:r>
      <w:r w:rsidRPr="001E1F9D">
        <w:rPr>
          <w:lang w:val="en-GB"/>
        </w:rPr>
        <w:t xml:space="preserve"> </w:t>
      </w:r>
      <w:proofErr w:type="spellStart"/>
      <w:r w:rsidRPr="001E1F9D">
        <w:rPr>
          <w:lang w:val="en-GB"/>
        </w:rPr>
        <w:t>Polska</w:t>
      </w:r>
      <w:proofErr w:type="spellEnd"/>
      <w:r w:rsidRPr="001E1F9D">
        <w:rPr>
          <w:lang w:val="en-GB"/>
        </w:rPr>
        <w:t xml:space="preserve"> </w:t>
      </w:r>
      <w:proofErr w:type="spellStart"/>
      <w:r w:rsidRPr="001E1F9D">
        <w:rPr>
          <w:lang w:val="en-GB"/>
        </w:rPr>
        <w:t>Wytwórnia</w:t>
      </w:r>
      <w:proofErr w:type="spellEnd"/>
      <w:r w:rsidRPr="001E1F9D">
        <w:rPr>
          <w:lang w:val="en-GB"/>
        </w:rPr>
        <w:t xml:space="preserve"> </w:t>
      </w:r>
      <w:proofErr w:type="spellStart"/>
      <w:r w:rsidRPr="001E1F9D">
        <w:rPr>
          <w:lang w:val="en-GB"/>
        </w:rPr>
        <w:t>Papierów</w:t>
      </w:r>
      <w:proofErr w:type="spellEnd"/>
      <w:r w:rsidRPr="001E1F9D">
        <w:rPr>
          <w:lang w:val="en-GB"/>
        </w:rPr>
        <w:t xml:space="preserve"> </w:t>
      </w:r>
      <w:proofErr w:type="spellStart"/>
      <w:r w:rsidRPr="001E1F9D">
        <w:rPr>
          <w:lang w:val="en-GB"/>
        </w:rPr>
        <w:t>Wartościowych</w:t>
      </w:r>
      <w:proofErr w:type="spellEnd"/>
      <w:r w:rsidRPr="001E1F9D">
        <w:rPr>
          <w:lang w:val="en-GB"/>
        </w:rPr>
        <w:t xml:space="preserve"> S.A.</w:t>
      </w:r>
      <w:r w:rsidRPr="001E1F9D">
        <w:rPr>
          <w:i/>
          <w:iCs/>
          <w:lang w:val="en-GB"/>
        </w:rPr>
        <w:t xml:space="preserve"> </w:t>
      </w:r>
      <w:r w:rsidRPr="001E1F9D">
        <w:rPr>
          <w:lang w:val="en-GB"/>
        </w:rPr>
        <w:t xml:space="preserve">All of them offer qualified electronic signatures, qualified electronic </w:t>
      </w:r>
      <w:proofErr w:type="gramStart"/>
      <w:r w:rsidRPr="001E1F9D">
        <w:rPr>
          <w:lang w:val="en-GB"/>
        </w:rPr>
        <w:t>seals</w:t>
      </w:r>
      <w:proofErr w:type="gramEnd"/>
      <w:r w:rsidRPr="001E1F9D">
        <w:rPr>
          <w:lang w:val="en-GB"/>
        </w:rPr>
        <w:t xml:space="preserve"> and qualified time stamps according to the eIDAS Regulation. One provider o</w:t>
      </w:r>
      <w:r w:rsidR="00ED7866" w:rsidRPr="001E1F9D">
        <w:rPr>
          <w:lang w:val="en-GB"/>
        </w:rPr>
        <w:t>ffers</w:t>
      </w:r>
      <w:r w:rsidRPr="001E1F9D">
        <w:rPr>
          <w:lang w:val="en-GB"/>
        </w:rPr>
        <w:t xml:space="preserve"> qualified validation of signatures and seals</w:t>
      </w:r>
      <w:r w:rsidR="00432608" w:rsidRPr="001E1F9D">
        <w:rPr>
          <w:lang w:val="en-GB"/>
        </w:rPr>
        <w:t>,</w:t>
      </w:r>
      <w:r w:rsidRPr="001E1F9D">
        <w:rPr>
          <w:lang w:val="en-GB"/>
        </w:rPr>
        <w:t xml:space="preserve"> and t</w:t>
      </w:r>
      <w:r w:rsidR="00ED7866" w:rsidRPr="001E1F9D">
        <w:rPr>
          <w:lang w:val="en-GB"/>
        </w:rPr>
        <w:t>hree</w:t>
      </w:r>
      <w:r w:rsidRPr="001E1F9D">
        <w:rPr>
          <w:lang w:val="en-GB"/>
        </w:rPr>
        <w:t xml:space="preserve"> others issue qualified website authentication certificates. The overall number of active qualified electronic </w:t>
      </w:r>
      <w:r w:rsidR="00ED7866" w:rsidRPr="001E1F9D">
        <w:rPr>
          <w:lang w:val="en-GB"/>
        </w:rPr>
        <w:t xml:space="preserve">certificates </w:t>
      </w:r>
      <w:r w:rsidR="00EF451D" w:rsidRPr="001E1F9D">
        <w:rPr>
          <w:lang w:val="en-GB"/>
        </w:rPr>
        <w:t xml:space="preserve">exceeded </w:t>
      </w:r>
      <w:r w:rsidR="00ED7866" w:rsidRPr="001E1F9D">
        <w:rPr>
          <w:lang w:val="en-GB"/>
        </w:rPr>
        <w:t xml:space="preserve">704 758 </w:t>
      </w:r>
      <w:r w:rsidRPr="001E1F9D">
        <w:rPr>
          <w:lang w:val="en-GB"/>
        </w:rPr>
        <w:t>in January 202</w:t>
      </w:r>
      <w:r w:rsidR="00ED7866" w:rsidRPr="001E1F9D">
        <w:rPr>
          <w:lang w:val="en-GB"/>
        </w:rPr>
        <w:t>1</w:t>
      </w:r>
      <w:r w:rsidRPr="001E1F9D">
        <w:rPr>
          <w:lang w:val="en-GB"/>
        </w:rPr>
        <w:t>. Non</w:t>
      </w:r>
      <w:r w:rsidR="00EF451D" w:rsidRPr="001E1F9D">
        <w:rPr>
          <w:lang w:val="en-GB"/>
        </w:rPr>
        <w:noBreakHyphen/>
      </w:r>
      <w:r w:rsidRPr="001E1F9D">
        <w:rPr>
          <w:lang w:val="en-GB"/>
        </w:rPr>
        <w:t xml:space="preserve">qualified </w:t>
      </w:r>
      <w:r w:rsidR="00ED7866" w:rsidRPr="001E1F9D">
        <w:rPr>
          <w:lang w:val="en-GB"/>
        </w:rPr>
        <w:t xml:space="preserve">trust </w:t>
      </w:r>
      <w:r w:rsidRPr="001E1F9D">
        <w:rPr>
          <w:lang w:val="en-GB"/>
        </w:rPr>
        <w:t xml:space="preserve">services are also </w:t>
      </w:r>
      <w:r w:rsidR="00ED7866" w:rsidRPr="001E1F9D">
        <w:rPr>
          <w:lang w:val="en-GB"/>
        </w:rPr>
        <w:t>available (i.e.</w:t>
      </w:r>
      <w:r w:rsidR="00ED7866" w:rsidRPr="001E1F9D">
        <w:rPr>
          <w:color w:val="1F497D"/>
          <w:lang w:val="en-GB"/>
        </w:rPr>
        <w:t xml:space="preserve"> </w:t>
      </w:r>
      <w:hyperlink r:id="rId125" w:history="1">
        <w:r w:rsidR="00ED7866" w:rsidRPr="001E1F9D">
          <w:rPr>
            <w:rStyle w:val="Hyperlink"/>
            <w:lang w:val="en-GB"/>
          </w:rPr>
          <w:t>advanced electronic signatures and e</w:t>
        </w:r>
        <w:r w:rsidR="00432608" w:rsidRPr="001E1F9D">
          <w:rPr>
            <w:rStyle w:val="Hyperlink"/>
            <w:lang w:val="en-GB"/>
          </w:rPr>
          <w:t>D</w:t>
        </w:r>
        <w:r w:rsidR="00ED7866" w:rsidRPr="001E1F9D">
          <w:rPr>
            <w:rStyle w:val="Hyperlink"/>
            <w:lang w:val="en-GB"/>
          </w:rPr>
          <w:t>elivery</w:t>
        </w:r>
      </w:hyperlink>
      <w:r w:rsidR="00ED7866" w:rsidRPr="001E1F9D">
        <w:rPr>
          <w:color w:val="1F497D"/>
          <w:lang w:val="en-GB"/>
        </w:rPr>
        <w:t>).</w:t>
      </w:r>
    </w:p>
    <w:p w14:paraId="2358796F" w14:textId="77777777" w:rsidR="00D86C39" w:rsidRPr="006E4594" w:rsidRDefault="00D86C39" w:rsidP="004F2DDF">
      <w:pPr>
        <w:pStyle w:val="Subtitle"/>
      </w:pPr>
      <w:r w:rsidRPr="006E4594">
        <w:t>ID Card with Electronic Layer</w:t>
      </w:r>
    </w:p>
    <w:p w14:paraId="1437512C" w14:textId="3AB7D107" w:rsidR="00D86C39" w:rsidRPr="001E1F9D" w:rsidRDefault="00D86C39" w:rsidP="00D86C39">
      <w:pPr>
        <w:rPr>
          <w:lang w:val="en-GB"/>
        </w:rPr>
      </w:pPr>
      <w:r w:rsidRPr="001E1F9D">
        <w:rPr>
          <w:lang w:val="en-GB"/>
        </w:rPr>
        <w:t xml:space="preserve">The </w:t>
      </w:r>
      <w:r w:rsidR="00221F1B" w:rsidRPr="001E1F9D">
        <w:rPr>
          <w:lang w:val="en-GB"/>
        </w:rPr>
        <w:t>e</w:t>
      </w:r>
      <w:r w:rsidRPr="001E1F9D">
        <w:rPr>
          <w:lang w:val="en-GB"/>
        </w:rPr>
        <w:t xml:space="preserve">ID card is a secure tool containing certificates enabling electronic identification (an </w:t>
      </w:r>
      <w:r w:rsidR="00432608" w:rsidRPr="001E1F9D">
        <w:rPr>
          <w:lang w:val="en-GB"/>
        </w:rPr>
        <w:t>eID</w:t>
      </w:r>
      <w:r w:rsidRPr="001E1F9D">
        <w:rPr>
          <w:lang w:val="en-GB"/>
        </w:rPr>
        <w:t xml:space="preserve"> mean</w:t>
      </w:r>
      <w:r w:rsidR="00D05A7D" w:rsidRPr="001E1F9D">
        <w:rPr>
          <w:lang w:val="en-GB"/>
        </w:rPr>
        <w:t>s</w:t>
      </w:r>
      <w:r w:rsidRPr="001E1F9D">
        <w:rPr>
          <w:lang w:val="en-GB"/>
        </w:rPr>
        <w:t xml:space="preserve"> called personal profile) and the creation of an advanced electronic signature (called personal signature). It may contain </w:t>
      </w:r>
      <w:r w:rsidR="00D05A7D" w:rsidRPr="001E1F9D">
        <w:rPr>
          <w:lang w:val="en-GB"/>
        </w:rPr>
        <w:t xml:space="preserve">a </w:t>
      </w:r>
      <w:r w:rsidRPr="001E1F9D">
        <w:rPr>
          <w:lang w:val="en-GB"/>
        </w:rPr>
        <w:t xml:space="preserve">qualified electronic signature from a trust service provider (chosen by the holder). Moreover, </w:t>
      </w:r>
      <w:r w:rsidR="00D05A7D" w:rsidRPr="001E1F9D">
        <w:rPr>
          <w:lang w:val="en-GB"/>
        </w:rPr>
        <w:t xml:space="preserve">the </w:t>
      </w:r>
      <w:r w:rsidRPr="001E1F9D">
        <w:rPr>
          <w:lang w:val="en-GB"/>
        </w:rPr>
        <w:t xml:space="preserve">ICAO application is also implemented in the </w:t>
      </w:r>
      <w:r w:rsidR="000B1883" w:rsidRPr="001E1F9D">
        <w:rPr>
          <w:lang w:val="en-GB"/>
        </w:rPr>
        <w:t xml:space="preserve">ID </w:t>
      </w:r>
      <w:r w:rsidRPr="001E1F9D">
        <w:rPr>
          <w:lang w:val="en-GB"/>
        </w:rPr>
        <w:t>card.</w:t>
      </w:r>
    </w:p>
    <w:p w14:paraId="2931C127" w14:textId="77777777" w:rsidR="00D86C39" w:rsidRPr="006E4594" w:rsidRDefault="00D86C39" w:rsidP="004F2DDF">
      <w:pPr>
        <w:pStyle w:val="Subtitle"/>
      </w:pPr>
      <w:r w:rsidRPr="006E4594">
        <w:t>National Electronic Identification Node</w:t>
      </w:r>
    </w:p>
    <w:p w14:paraId="74CBC989" w14:textId="00AC612A" w:rsidR="00F50359" w:rsidRPr="001E1F9D" w:rsidRDefault="00D86C39" w:rsidP="00D86C39">
      <w:pPr>
        <w:rPr>
          <w:lang w:val="en-GB"/>
        </w:rPr>
      </w:pPr>
      <w:r w:rsidRPr="001E1F9D">
        <w:rPr>
          <w:lang w:val="en-GB"/>
        </w:rPr>
        <w:t xml:space="preserve">The </w:t>
      </w:r>
      <w:hyperlink r:id="rId126" w:history="1">
        <w:r w:rsidRPr="001E1F9D">
          <w:rPr>
            <w:rStyle w:val="Hyperlink"/>
            <w:lang w:val="en-GB"/>
          </w:rPr>
          <w:t>National Electronic Identification Node</w:t>
        </w:r>
      </w:hyperlink>
      <w:r w:rsidRPr="001E1F9D">
        <w:rPr>
          <w:lang w:val="en-GB"/>
        </w:rPr>
        <w:t xml:space="preserve"> provides convenient access to public portals and eServices. It is an organisational and technical solution that integrates IT systems at a single point in which public online services are made available, with various </w:t>
      </w:r>
      <w:r w:rsidR="000B1883" w:rsidRPr="001E1F9D">
        <w:rPr>
          <w:lang w:val="en-GB"/>
        </w:rPr>
        <w:t>eID</w:t>
      </w:r>
      <w:r w:rsidRPr="001E1F9D">
        <w:rPr>
          <w:lang w:val="en-GB"/>
        </w:rPr>
        <w:t xml:space="preserve"> schem</w:t>
      </w:r>
      <w:r w:rsidR="00D56798" w:rsidRPr="001E1F9D">
        <w:rPr>
          <w:lang w:val="en-GB"/>
        </w:rPr>
        <w:t>e</w:t>
      </w:r>
      <w:r w:rsidRPr="001E1F9D">
        <w:rPr>
          <w:lang w:val="en-GB"/>
        </w:rPr>
        <w:t xml:space="preserve">s (provided by public or private entities). Users using </w:t>
      </w:r>
      <w:r w:rsidR="000B1883" w:rsidRPr="001E1F9D">
        <w:rPr>
          <w:lang w:val="en-GB"/>
        </w:rPr>
        <w:t>eID</w:t>
      </w:r>
      <w:r w:rsidRPr="001E1F9D">
        <w:rPr>
          <w:lang w:val="en-GB"/>
        </w:rPr>
        <w:t xml:space="preserve"> means issued in </w:t>
      </w:r>
      <w:r w:rsidR="000B1883" w:rsidRPr="001E1F9D">
        <w:rPr>
          <w:lang w:val="en-GB"/>
        </w:rPr>
        <w:t>eID</w:t>
      </w:r>
      <w:r w:rsidRPr="001E1F9D">
        <w:rPr>
          <w:lang w:val="en-GB"/>
        </w:rPr>
        <w:t xml:space="preserve"> schem</w:t>
      </w:r>
      <w:r w:rsidR="00D56798" w:rsidRPr="001E1F9D">
        <w:rPr>
          <w:lang w:val="en-GB"/>
        </w:rPr>
        <w:t>e</w:t>
      </w:r>
      <w:r w:rsidRPr="001E1F9D">
        <w:rPr>
          <w:lang w:val="en-GB"/>
        </w:rPr>
        <w:t xml:space="preserve">s connected to the </w:t>
      </w:r>
      <w:r w:rsidR="00D56798" w:rsidRPr="001E1F9D">
        <w:rPr>
          <w:lang w:val="en-GB"/>
        </w:rPr>
        <w:t>N</w:t>
      </w:r>
      <w:r w:rsidRPr="001E1F9D">
        <w:rPr>
          <w:lang w:val="en-GB"/>
        </w:rPr>
        <w:t xml:space="preserve">ational </w:t>
      </w:r>
      <w:r w:rsidR="00D56798" w:rsidRPr="001E1F9D">
        <w:rPr>
          <w:lang w:val="en-GB"/>
        </w:rPr>
        <w:t>E</w:t>
      </w:r>
      <w:r w:rsidRPr="001E1F9D">
        <w:rPr>
          <w:lang w:val="en-GB"/>
        </w:rPr>
        <w:t xml:space="preserve">lectronic </w:t>
      </w:r>
      <w:r w:rsidR="00D56798" w:rsidRPr="001E1F9D">
        <w:rPr>
          <w:lang w:val="en-GB"/>
        </w:rPr>
        <w:t>I</w:t>
      </w:r>
      <w:r w:rsidRPr="001E1F9D">
        <w:rPr>
          <w:lang w:val="en-GB"/>
        </w:rPr>
        <w:t xml:space="preserve">dentification </w:t>
      </w:r>
      <w:r w:rsidR="00D56798" w:rsidRPr="001E1F9D">
        <w:rPr>
          <w:lang w:val="en-GB"/>
        </w:rPr>
        <w:t>N</w:t>
      </w:r>
      <w:r w:rsidRPr="001E1F9D">
        <w:rPr>
          <w:lang w:val="en-GB"/>
        </w:rPr>
        <w:t xml:space="preserve">ode can authenticate in any public online services. </w:t>
      </w:r>
    </w:p>
    <w:p w14:paraId="48FF7AD7" w14:textId="046B9AEA" w:rsidR="00F50359" w:rsidRPr="006E4594" w:rsidRDefault="00F50359" w:rsidP="00F50359">
      <w:pPr>
        <w:spacing w:before="120" w:after="120"/>
        <w:rPr>
          <w:color w:val="F7A33D"/>
          <w:lang w:val="en-GB"/>
        </w:rPr>
      </w:pPr>
      <w:r w:rsidRPr="006E4594">
        <w:rPr>
          <w:color w:val="F7A33D"/>
          <w:lang w:val="en-GB"/>
        </w:rPr>
        <w:t xml:space="preserve">Video </w:t>
      </w:r>
      <w:r w:rsidR="000B1883" w:rsidRPr="006E4594">
        <w:rPr>
          <w:color w:val="F7A33D"/>
          <w:lang w:val="en-GB"/>
        </w:rPr>
        <w:t>C</w:t>
      </w:r>
      <w:r w:rsidRPr="006E4594">
        <w:rPr>
          <w:color w:val="F7A33D"/>
          <w:lang w:val="en-GB"/>
        </w:rPr>
        <w:t xml:space="preserve">hat as a </w:t>
      </w:r>
      <w:r w:rsidR="000B1883" w:rsidRPr="006E4594">
        <w:rPr>
          <w:color w:val="F7A33D"/>
          <w:lang w:val="en-GB"/>
        </w:rPr>
        <w:t>F</w:t>
      </w:r>
      <w:r w:rsidRPr="006E4594">
        <w:rPr>
          <w:color w:val="F7A33D"/>
          <w:lang w:val="en-GB"/>
        </w:rPr>
        <w:t xml:space="preserve">orm of </w:t>
      </w:r>
      <w:r w:rsidR="000B1883" w:rsidRPr="006E4594">
        <w:rPr>
          <w:color w:val="F7A33D"/>
          <w:lang w:val="en-GB"/>
        </w:rPr>
        <w:t>I</w:t>
      </w:r>
      <w:r w:rsidRPr="006E4594">
        <w:rPr>
          <w:color w:val="F7A33D"/>
          <w:lang w:val="en-GB"/>
        </w:rPr>
        <w:t xml:space="preserve">dentity </w:t>
      </w:r>
      <w:r w:rsidR="000B1883" w:rsidRPr="006E4594">
        <w:rPr>
          <w:color w:val="F7A33D"/>
          <w:lang w:val="en-GB"/>
        </w:rPr>
        <w:t>A</w:t>
      </w:r>
      <w:r w:rsidRPr="006E4594">
        <w:rPr>
          <w:color w:val="F7A33D"/>
          <w:lang w:val="en-GB"/>
        </w:rPr>
        <w:t xml:space="preserve">uthentication </w:t>
      </w:r>
    </w:p>
    <w:p w14:paraId="0C185D81" w14:textId="7C1363B1" w:rsidR="00F50359" w:rsidRPr="001E1F9D" w:rsidRDefault="002676C3" w:rsidP="00F50359">
      <w:pPr>
        <w:rPr>
          <w:lang w:val="en-GB"/>
        </w:rPr>
      </w:pPr>
      <w:r w:rsidRPr="001E1F9D">
        <w:rPr>
          <w:lang w:val="en-GB"/>
        </w:rPr>
        <w:t>T</w:t>
      </w:r>
      <w:r w:rsidR="00F50359" w:rsidRPr="001E1F9D">
        <w:rPr>
          <w:lang w:val="en-GB"/>
        </w:rPr>
        <w:t>he first central e</w:t>
      </w:r>
      <w:r w:rsidR="000B1883" w:rsidRPr="001E1F9D">
        <w:rPr>
          <w:lang w:val="en-GB"/>
        </w:rPr>
        <w:t>S</w:t>
      </w:r>
      <w:r w:rsidR="00F50359" w:rsidRPr="001E1F9D">
        <w:rPr>
          <w:lang w:val="en-GB"/>
        </w:rPr>
        <w:t xml:space="preserve">ervice in the form of </w:t>
      </w:r>
      <w:r w:rsidRPr="001E1F9D">
        <w:rPr>
          <w:lang w:val="en-GB"/>
        </w:rPr>
        <w:t xml:space="preserve">a </w:t>
      </w:r>
      <w:r w:rsidR="00F50359" w:rsidRPr="001E1F9D">
        <w:rPr>
          <w:lang w:val="en-GB"/>
        </w:rPr>
        <w:t>video chat was implemented</w:t>
      </w:r>
      <w:r w:rsidRPr="001E1F9D">
        <w:rPr>
          <w:lang w:val="en-GB"/>
        </w:rPr>
        <w:t xml:space="preserve"> in April 2020</w:t>
      </w:r>
      <w:r w:rsidR="00F50359" w:rsidRPr="001E1F9D">
        <w:rPr>
          <w:lang w:val="en-GB"/>
        </w:rPr>
        <w:t>. Th</w:t>
      </w:r>
      <w:r w:rsidRPr="001E1F9D">
        <w:rPr>
          <w:lang w:val="en-GB"/>
        </w:rPr>
        <w:t>is</w:t>
      </w:r>
      <w:r w:rsidR="00F50359" w:rsidRPr="001E1F9D">
        <w:rPr>
          <w:lang w:val="en-GB"/>
        </w:rPr>
        <w:t xml:space="preserve"> e</w:t>
      </w:r>
      <w:r w:rsidR="000B1883" w:rsidRPr="001E1F9D">
        <w:rPr>
          <w:lang w:val="en-GB"/>
        </w:rPr>
        <w:t>S</w:t>
      </w:r>
      <w:r w:rsidR="00F50359" w:rsidRPr="001E1F9D">
        <w:rPr>
          <w:lang w:val="en-GB"/>
        </w:rPr>
        <w:t>ervice allow</w:t>
      </w:r>
      <w:r w:rsidRPr="001E1F9D">
        <w:rPr>
          <w:lang w:val="en-GB"/>
        </w:rPr>
        <w:t>s</w:t>
      </w:r>
      <w:r w:rsidR="00F50359" w:rsidRPr="001E1F9D">
        <w:rPr>
          <w:lang w:val="en-GB"/>
        </w:rPr>
        <w:t xml:space="preserve"> people to apply for a </w:t>
      </w:r>
      <w:r w:rsidR="000B1883" w:rsidRPr="001E1F9D">
        <w:rPr>
          <w:lang w:val="en-GB"/>
        </w:rPr>
        <w:t>T</w:t>
      </w:r>
      <w:r w:rsidR="00F50359" w:rsidRPr="001E1F9D">
        <w:rPr>
          <w:lang w:val="en-GB"/>
        </w:rPr>
        <w:t xml:space="preserve">emporary </w:t>
      </w:r>
      <w:r w:rsidR="000B1883" w:rsidRPr="001E1F9D">
        <w:rPr>
          <w:lang w:val="en-GB"/>
        </w:rPr>
        <w:t>T</w:t>
      </w:r>
      <w:r w:rsidR="00F50359" w:rsidRPr="001E1F9D">
        <w:rPr>
          <w:lang w:val="en-GB"/>
        </w:rPr>
        <w:t xml:space="preserve">rusted </w:t>
      </w:r>
      <w:r w:rsidR="000B1883" w:rsidRPr="001E1F9D">
        <w:rPr>
          <w:lang w:val="en-GB"/>
        </w:rPr>
        <w:t>P</w:t>
      </w:r>
      <w:r w:rsidR="00F50359" w:rsidRPr="001E1F9D">
        <w:rPr>
          <w:lang w:val="en-GB"/>
        </w:rPr>
        <w:t>rofile (TPZ)</w:t>
      </w:r>
      <w:r w:rsidR="000B1883" w:rsidRPr="001E1F9D">
        <w:rPr>
          <w:lang w:val="en-GB"/>
        </w:rPr>
        <w:t>,</w:t>
      </w:r>
      <w:r w:rsidR="00F50359" w:rsidRPr="001E1F9D">
        <w:rPr>
          <w:lang w:val="en-GB"/>
        </w:rPr>
        <w:t xml:space="preserve"> </w:t>
      </w:r>
      <w:r w:rsidR="000B1883" w:rsidRPr="001E1F9D">
        <w:rPr>
          <w:lang w:val="en-GB"/>
        </w:rPr>
        <w:t>i.e. a key to digital public administration services in Poland</w:t>
      </w:r>
      <w:r w:rsidRPr="001E1F9D">
        <w:rPr>
          <w:lang w:val="en-GB"/>
        </w:rPr>
        <w:t xml:space="preserve"> lasting three </w:t>
      </w:r>
      <w:proofErr w:type="gramStart"/>
      <w:r w:rsidRPr="001E1F9D">
        <w:rPr>
          <w:lang w:val="en-GB"/>
        </w:rPr>
        <w:t>months</w:t>
      </w:r>
      <w:r w:rsidR="000B1883" w:rsidRPr="001E1F9D">
        <w:rPr>
          <w:lang w:val="en-GB"/>
        </w:rPr>
        <w:t xml:space="preserve">, </w:t>
      </w:r>
      <w:r w:rsidR="00F50359" w:rsidRPr="001E1F9D">
        <w:rPr>
          <w:lang w:val="en-GB"/>
        </w:rPr>
        <w:t>and</w:t>
      </w:r>
      <w:proofErr w:type="gramEnd"/>
      <w:r w:rsidR="00F50359" w:rsidRPr="001E1F9D">
        <w:rPr>
          <w:lang w:val="en-GB"/>
        </w:rPr>
        <w:t xml:space="preserve"> set up an online appointment with an official</w:t>
      </w:r>
      <w:r w:rsidR="000B1883" w:rsidRPr="001E1F9D">
        <w:rPr>
          <w:lang w:val="en-GB"/>
        </w:rPr>
        <w:t xml:space="preserve"> </w:t>
      </w:r>
      <w:r w:rsidR="00F50359" w:rsidRPr="001E1F9D">
        <w:rPr>
          <w:lang w:val="en-GB"/>
        </w:rPr>
        <w:t xml:space="preserve">without leaving home. During the </w:t>
      </w:r>
      <w:proofErr w:type="spellStart"/>
      <w:r w:rsidR="00F50359" w:rsidRPr="001E1F9D">
        <w:rPr>
          <w:lang w:val="en-GB"/>
        </w:rPr>
        <w:t>audiovisual</w:t>
      </w:r>
      <w:proofErr w:type="spellEnd"/>
      <w:r w:rsidR="00F50359" w:rsidRPr="001E1F9D">
        <w:rPr>
          <w:lang w:val="en-GB"/>
        </w:rPr>
        <w:t xml:space="preserve"> conversation, the official verifie</w:t>
      </w:r>
      <w:r w:rsidR="000B1883" w:rsidRPr="001E1F9D">
        <w:rPr>
          <w:lang w:val="en-GB"/>
        </w:rPr>
        <w:t>s</w:t>
      </w:r>
      <w:r w:rsidR="00F50359" w:rsidRPr="001E1F9D">
        <w:rPr>
          <w:lang w:val="en-GB"/>
        </w:rPr>
        <w:t xml:space="preserve"> the applicant</w:t>
      </w:r>
      <w:r w:rsidR="000B1883" w:rsidRPr="001E1F9D">
        <w:rPr>
          <w:lang w:val="en-GB"/>
        </w:rPr>
        <w:t>’</w:t>
      </w:r>
      <w:r w:rsidR="00F50359" w:rsidRPr="001E1F9D">
        <w:rPr>
          <w:lang w:val="en-GB"/>
        </w:rPr>
        <w:t>s identity document and accept</w:t>
      </w:r>
      <w:r w:rsidR="000B1883" w:rsidRPr="001E1F9D">
        <w:rPr>
          <w:lang w:val="en-GB"/>
        </w:rPr>
        <w:t>s</w:t>
      </w:r>
      <w:r w:rsidR="00F50359" w:rsidRPr="001E1F9D">
        <w:rPr>
          <w:lang w:val="en-GB"/>
        </w:rPr>
        <w:t xml:space="preserve"> statements related to the application. The recording of the video-verification, which last</w:t>
      </w:r>
      <w:r w:rsidR="000B1883" w:rsidRPr="001E1F9D">
        <w:rPr>
          <w:lang w:val="en-GB"/>
        </w:rPr>
        <w:t>s</w:t>
      </w:r>
      <w:r w:rsidR="00F50359" w:rsidRPr="001E1F9D">
        <w:rPr>
          <w:lang w:val="en-GB"/>
        </w:rPr>
        <w:t xml:space="preserve"> for several minutes, constitut</w:t>
      </w:r>
      <w:r w:rsidR="000B1883" w:rsidRPr="001E1F9D">
        <w:rPr>
          <w:lang w:val="en-GB"/>
        </w:rPr>
        <w:t>es</w:t>
      </w:r>
      <w:r w:rsidR="00F50359" w:rsidRPr="001E1F9D">
        <w:rPr>
          <w:lang w:val="en-GB"/>
        </w:rPr>
        <w:t xml:space="preserve"> a proof of </w:t>
      </w:r>
      <w:r w:rsidR="00371723" w:rsidRPr="001E1F9D">
        <w:rPr>
          <w:lang w:val="en-GB"/>
        </w:rPr>
        <w:t xml:space="preserve">the </w:t>
      </w:r>
      <w:r w:rsidR="00F50359" w:rsidRPr="001E1F9D">
        <w:rPr>
          <w:lang w:val="en-GB"/>
        </w:rPr>
        <w:t>establish</w:t>
      </w:r>
      <w:r w:rsidR="00371723" w:rsidRPr="001E1F9D">
        <w:rPr>
          <w:lang w:val="en-GB"/>
        </w:rPr>
        <w:t xml:space="preserve">ment of </w:t>
      </w:r>
      <w:r w:rsidR="00F50359" w:rsidRPr="001E1F9D">
        <w:rPr>
          <w:lang w:val="en-GB"/>
        </w:rPr>
        <w:t xml:space="preserve">a </w:t>
      </w:r>
      <w:r w:rsidRPr="001E1F9D">
        <w:rPr>
          <w:lang w:val="en-GB"/>
        </w:rPr>
        <w:t>TPZ</w:t>
      </w:r>
      <w:r w:rsidR="00F50359" w:rsidRPr="001E1F9D">
        <w:rPr>
          <w:lang w:val="en-GB"/>
        </w:rPr>
        <w:t xml:space="preserve">. </w:t>
      </w:r>
    </w:p>
    <w:p w14:paraId="1DC7D7B6" w14:textId="04505FF4" w:rsidR="00F50359" w:rsidRPr="001E1F9D" w:rsidRDefault="00F50359" w:rsidP="00F50359">
      <w:pPr>
        <w:rPr>
          <w:lang w:val="en-GB"/>
        </w:rPr>
      </w:pPr>
      <w:r w:rsidRPr="001E1F9D">
        <w:rPr>
          <w:lang w:val="en-GB"/>
        </w:rPr>
        <w:t>In 2020, 37</w:t>
      </w:r>
      <w:r w:rsidR="000B1883" w:rsidRPr="001E1F9D">
        <w:rPr>
          <w:lang w:val="en-GB"/>
        </w:rPr>
        <w:t> </w:t>
      </w:r>
      <w:r w:rsidRPr="001E1F9D">
        <w:rPr>
          <w:lang w:val="en-GB"/>
        </w:rPr>
        <w:t xml:space="preserve">558 </w:t>
      </w:r>
      <w:r w:rsidR="002676C3" w:rsidRPr="001E1F9D">
        <w:rPr>
          <w:lang w:val="en-GB"/>
        </w:rPr>
        <w:t>TPZs</w:t>
      </w:r>
      <w:r w:rsidRPr="001E1F9D">
        <w:rPr>
          <w:lang w:val="en-GB"/>
        </w:rPr>
        <w:t xml:space="preserve"> were confirmed via video chat. Due to the popularity of th</w:t>
      </w:r>
      <w:r w:rsidR="002676C3" w:rsidRPr="001E1F9D">
        <w:rPr>
          <w:lang w:val="en-GB"/>
        </w:rPr>
        <w:t>is</w:t>
      </w:r>
      <w:r w:rsidRPr="001E1F9D">
        <w:rPr>
          <w:lang w:val="en-GB"/>
        </w:rPr>
        <w:t xml:space="preserve"> e</w:t>
      </w:r>
      <w:r w:rsidR="002676C3" w:rsidRPr="001E1F9D">
        <w:rPr>
          <w:lang w:val="en-GB"/>
        </w:rPr>
        <w:t>S</w:t>
      </w:r>
      <w:r w:rsidRPr="001E1F9D">
        <w:rPr>
          <w:lang w:val="en-GB"/>
        </w:rPr>
        <w:t>ervice and in order to meet the expectations of citizens</w:t>
      </w:r>
      <w:r w:rsidR="002676C3" w:rsidRPr="001E1F9D">
        <w:rPr>
          <w:lang w:val="en-GB"/>
        </w:rPr>
        <w:t>,</w:t>
      </w:r>
      <w:r w:rsidRPr="001E1F9D">
        <w:rPr>
          <w:lang w:val="en-GB"/>
        </w:rPr>
        <w:t xml:space="preserve"> in 2021 identity authentication by means of video-verification became one of the methods to </w:t>
      </w:r>
      <w:r w:rsidR="00467ACB" w:rsidRPr="006E4594">
        <w:rPr>
          <w:lang w:val="en-GB"/>
        </w:rPr>
        <w:t>also confirm</w:t>
      </w:r>
      <w:r w:rsidR="002676C3" w:rsidRPr="001E1F9D">
        <w:rPr>
          <w:lang w:val="en-GB"/>
        </w:rPr>
        <w:t xml:space="preserve"> </w:t>
      </w:r>
      <w:r w:rsidRPr="001E1F9D">
        <w:rPr>
          <w:lang w:val="en-GB"/>
        </w:rPr>
        <w:t xml:space="preserve">a traditional </w:t>
      </w:r>
      <w:r w:rsidR="002676C3" w:rsidRPr="001E1F9D">
        <w:rPr>
          <w:lang w:val="en-GB"/>
        </w:rPr>
        <w:t>T</w:t>
      </w:r>
      <w:r w:rsidRPr="001E1F9D">
        <w:rPr>
          <w:lang w:val="en-GB"/>
        </w:rPr>
        <w:t xml:space="preserve">rusted </w:t>
      </w:r>
      <w:r w:rsidR="002676C3" w:rsidRPr="001E1F9D">
        <w:rPr>
          <w:lang w:val="en-GB"/>
        </w:rPr>
        <w:t>P</w:t>
      </w:r>
      <w:r w:rsidRPr="001E1F9D">
        <w:rPr>
          <w:lang w:val="en-GB"/>
        </w:rPr>
        <w:t xml:space="preserve">rofile, which is valid for </w:t>
      </w:r>
      <w:r w:rsidR="002676C3" w:rsidRPr="001E1F9D">
        <w:rPr>
          <w:lang w:val="en-GB"/>
        </w:rPr>
        <w:t xml:space="preserve">three </w:t>
      </w:r>
      <w:r w:rsidRPr="001E1F9D">
        <w:rPr>
          <w:lang w:val="en-GB"/>
        </w:rPr>
        <w:t>years. This is a significant step in the development of the Polish system of identity authentication.</w:t>
      </w:r>
    </w:p>
    <w:p w14:paraId="16AB1D4A" w14:textId="77777777" w:rsidR="00D86C39" w:rsidRPr="006E4594" w:rsidRDefault="00D86C39" w:rsidP="004F2DDF">
      <w:pPr>
        <w:pStyle w:val="Subtitle"/>
      </w:pPr>
      <w:r w:rsidRPr="006E4594">
        <w:lastRenderedPageBreak/>
        <w:t>Commercial C</w:t>
      </w:r>
      <w:r w:rsidR="00933235" w:rsidRPr="006E4594">
        <w:t xml:space="preserve">ertification </w:t>
      </w:r>
      <w:r w:rsidRPr="006E4594">
        <w:t>A</w:t>
      </w:r>
      <w:r w:rsidR="00933235" w:rsidRPr="006E4594">
        <w:t>uthoritie</w:t>
      </w:r>
      <w:r w:rsidRPr="006E4594">
        <w:t>s Certificates</w:t>
      </w:r>
    </w:p>
    <w:p w14:paraId="3D8F4DE4" w14:textId="1A7DD847" w:rsidR="00D86C39" w:rsidRPr="001E1F9D" w:rsidRDefault="00D86C39" w:rsidP="00D86C39">
      <w:pPr>
        <w:rPr>
          <w:lang w:val="en-GB"/>
        </w:rPr>
      </w:pPr>
      <w:r w:rsidRPr="001E1F9D">
        <w:rPr>
          <w:lang w:val="en-GB"/>
        </w:rPr>
        <w:t xml:space="preserve">Qualified and unqualified certification authorities (CAs) issue electronic identifiers to individual persons. These identifiers are usually Integrated Circuit Cards (ICC) with crypto-controller, private cryptographic keys and public key certificates installed inside or software-based tokens. In the case of eGovernment systems and applications, the most frequently used identifiers are the ones with qualified public key certificates. Electronic signatures with unqualified certificates are rarely used, and their use is mainly limited to message authentication, </w:t>
      </w:r>
      <w:r w:rsidR="00371723" w:rsidRPr="001E1F9D">
        <w:rPr>
          <w:lang w:val="en-GB"/>
        </w:rPr>
        <w:t xml:space="preserve">and </w:t>
      </w:r>
      <w:r w:rsidRPr="001E1F9D">
        <w:rPr>
          <w:lang w:val="en-GB"/>
        </w:rPr>
        <w:t xml:space="preserve">authentication of servers, </w:t>
      </w:r>
      <w:proofErr w:type="gramStart"/>
      <w:r w:rsidR="005F64CD" w:rsidRPr="001E1F9D">
        <w:rPr>
          <w:lang w:val="en-GB"/>
        </w:rPr>
        <w:t>workstations</w:t>
      </w:r>
      <w:proofErr w:type="gramEnd"/>
      <w:r w:rsidRPr="001E1F9D">
        <w:rPr>
          <w:lang w:val="en-GB"/>
        </w:rPr>
        <w:t xml:space="preserve"> and other IT equipment.</w:t>
      </w:r>
    </w:p>
    <w:p w14:paraId="3DABEB89" w14:textId="77777777" w:rsidR="00D86C39" w:rsidRPr="006E4594" w:rsidRDefault="00D86C39" w:rsidP="004F2DDF">
      <w:pPr>
        <w:pStyle w:val="Subtitle"/>
      </w:pPr>
      <w:r w:rsidRPr="006E4594">
        <w:t>Commercial eSignatures</w:t>
      </w:r>
    </w:p>
    <w:p w14:paraId="0777BA18" w14:textId="68DEDDF4" w:rsidR="00D86C39" w:rsidRPr="001E1F9D" w:rsidRDefault="00D86C39" w:rsidP="00D86C39">
      <w:pPr>
        <w:rPr>
          <w:lang w:val="en-GB"/>
        </w:rPr>
      </w:pPr>
      <w:r w:rsidRPr="001E1F9D">
        <w:rPr>
          <w:lang w:val="en-GB"/>
        </w:rPr>
        <w:t xml:space="preserve">The </w:t>
      </w:r>
      <w:hyperlink r:id="rId127" w:history="1">
        <w:r w:rsidRPr="001E1F9D">
          <w:rPr>
            <w:rStyle w:val="Hyperlink"/>
            <w:lang w:val="en-GB"/>
          </w:rPr>
          <w:t>National Certification Centre</w:t>
        </w:r>
      </w:hyperlink>
      <w:r w:rsidRPr="001E1F9D">
        <w:rPr>
          <w:lang w:val="en-GB"/>
        </w:rPr>
        <w:t xml:space="preserve"> performs the role of the root certification authority for the infrastructure of qualified electronic signatures in Poland, entrusted to the National Bank of Poland by the Ministry </w:t>
      </w:r>
      <w:r w:rsidR="00371723" w:rsidRPr="001E1F9D">
        <w:rPr>
          <w:lang w:val="en-GB"/>
        </w:rPr>
        <w:t xml:space="preserve">for </w:t>
      </w:r>
      <w:r w:rsidRPr="001E1F9D">
        <w:rPr>
          <w:lang w:val="en-GB"/>
        </w:rPr>
        <w:t xml:space="preserve">Digital Affairs pursuant to the </w:t>
      </w:r>
      <w:hyperlink r:id="rId128" w:history="1">
        <w:r w:rsidRPr="001E1F9D">
          <w:rPr>
            <w:rStyle w:val="Hyperlink"/>
            <w:lang w:val="en-GB"/>
          </w:rPr>
          <w:t>Act on Trust Services and Electronic Identification</w:t>
        </w:r>
      </w:hyperlink>
      <w:r w:rsidRPr="001E1F9D">
        <w:rPr>
          <w:lang w:val="en-GB"/>
        </w:rPr>
        <w:t xml:space="preserve"> of 5 September 2016. Currently, in Poland there are five qualified trust service providers. </w:t>
      </w:r>
    </w:p>
    <w:p w14:paraId="172ADD99" w14:textId="1AF9A748" w:rsidR="003730DF" w:rsidRPr="001E1F9D" w:rsidRDefault="003730DF" w:rsidP="007A3FE7">
      <w:pPr>
        <w:pStyle w:val="Heading2"/>
        <w:rPr>
          <w:lang w:val="en-GB"/>
        </w:rPr>
      </w:pPr>
      <w:r w:rsidRPr="001E1F9D">
        <w:rPr>
          <w:lang w:val="en-GB"/>
        </w:rPr>
        <w:t>eProcurement</w:t>
      </w:r>
      <w:bookmarkEnd w:id="42"/>
    </w:p>
    <w:p w14:paraId="6283F6DE" w14:textId="77777777" w:rsidR="001E14B9" w:rsidRPr="006E4594" w:rsidRDefault="001E14B9" w:rsidP="004F2DDF">
      <w:pPr>
        <w:pStyle w:val="Subtitle"/>
      </w:pPr>
      <w:bookmarkStart w:id="43" w:name="_Toc1474995"/>
      <w:r w:rsidRPr="006E4594">
        <w:t xml:space="preserve">Public Procurement Office </w:t>
      </w:r>
      <w:r w:rsidR="00660649" w:rsidRPr="006E4594">
        <w:t>P</w:t>
      </w:r>
      <w:r w:rsidRPr="006E4594">
        <w:t>ortal</w:t>
      </w:r>
    </w:p>
    <w:p w14:paraId="7BA29D01" w14:textId="675BEFB9" w:rsidR="001E14B9" w:rsidRPr="001E1F9D" w:rsidRDefault="001E14B9" w:rsidP="001E14B9">
      <w:pPr>
        <w:rPr>
          <w:lang w:val="en-GB"/>
        </w:rPr>
      </w:pPr>
      <w:r w:rsidRPr="001E1F9D">
        <w:rPr>
          <w:lang w:val="en-GB"/>
        </w:rPr>
        <w:t xml:space="preserve">Poland’s </w:t>
      </w:r>
      <w:hyperlink r:id="rId129" w:history="1">
        <w:r w:rsidRPr="001E1F9D">
          <w:rPr>
            <w:rStyle w:val="Hyperlink"/>
            <w:lang w:val="en-GB"/>
          </w:rPr>
          <w:t>Public Procurement Office p</w:t>
        </w:r>
      </w:hyperlink>
      <w:r w:rsidRPr="001E1F9D">
        <w:rPr>
          <w:lang w:val="en-GB"/>
        </w:rPr>
        <w:t xml:space="preserve">lays a central role in </w:t>
      </w:r>
      <w:r w:rsidR="00FB04CE" w:rsidRPr="001E1F9D">
        <w:rPr>
          <w:lang w:val="en-GB"/>
        </w:rPr>
        <w:t>policymaking</w:t>
      </w:r>
      <w:r w:rsidRPr="001E1F9D">
        <w:rPr>
          <w:lang w:val="en-GB"/>
        </w:rPr>
        <w:t xml:space="preserve"> and coordination of the entire domestic public procurement system. The launch of the Public Procurement Office </w:t>
      </w:r>
      <w:r w:rsidR="00EE2353" w:rsidRPr="001E1F9D">
        <w:rPr>
          <w:lang w:val="en-GB"/>
        </w:rPr>
        <w:t>P</w:t>
      </w:r>
      <w:r w:rsidRPr="001E1F9D">
        <w:rPr>
          <w:lang w:val="en-GB"/>
        </w:rPr>
        <w:t xml:space="preserve">ortal (PPO </w:t>
      </w:r>
      <w:r w:rsidR="00EE2353" w:rsidRPr="001E1F9D">
        <w:rPr>
          <w:lang w:val="en-GB"/>
        </w:rPr>
        <w:t>P</w:t>
      </w:r>
      <w:r w:rsidRPr="001E1F9D">
        <w:rPr>
          <w:lang w:val="en-GB"/>
        </w:rPr>
        <w:t xml:space="preserve">ortal) managed by the </w:t>
      </w:r>
      <w:hyperlink r:id="rId130" w:history="1">
        <w:r w:rsidRPr="001E1F9D">
          <w:rPr>
            <w:rStyle w:val="Hyperlink"/>
            <w:lang w:val="en-GB"/>
          </w:rPr>
          <w:t>Public Procurement Office</w:t>
        </w:r>
      </w:hyperlink>
      <w:r w:rsidRPr="001E1F9D">
        <w:rPr>
          <w:lang w:val="en-GB"/>
        </w:rPr>
        <w:t xml:space="preserve"> has been essential for the functioning of public procurement in Poland. The PPO </w:t>
      </w:r>
      <w:r w:rsidR="003655DC" w:rsidRPr="001E1F9D">
        <w:rPr>
          <w:lang w:val="en-GB"/>
        </w:rPr>
        <w:t>P</w:t>
      </w:r>
      <w:r w:rsidRPr="001E1F9D">
        <w:rPr>
          <w:lang w:val="en-GB"/>
        </w:rPr>
        <w:t xml:space="preserve">ortal </w:t>
      </w:r>
      <w:r w:rsidR="00371723" w:rsidRPr="001E1F9D">
        <w:rPr>
          <w:lang w:val="en-GB"/>
        </w:rPr>
        <w:t xml:space="preserve">also </w:t>
      </w:r>
      <w:r w:rsidRPr="001E1F9D">
        <w:rPr>
          <w:lang w:val="en-GB"/>
        </w:rPr>
        <w:t>contains information and tools aimed at developing the eProcurement system.</w:t>
      </w:r>
    </w:p>
    <w:p w14:paraId="286E20F5" w14:textId="77777777" w:rsidR="001E14B9" w:rsidRPr="006E4594" w:rsidRDefault="001E14B9" w:rsidP="004F2DDF">
      <w:pPr>
        <w:pStyle w:val="Subtitle"/>
      </w:pPr>
      <w:r w:rsidRPr="006E4594">
        <w:t xml:space="preserve">Information on </w:t>
      </w:r>
      <w:r w:rsidR="00660649" w:rsidRPr="006E4594">
        <w:t xml:space="preserve">the </w:t>
      </w:r>
      <w:r w:rsidRPr="006E4594">
        <w:t>Polish Public Procurement System</w:t>
      </w:r>
    </w:p>
    <w:p w14:paraId="23F31891" w14:textId="1EBA322B" w:rsidR="002261CD" w:rsidRPr="001E1F9D" w:rsidRDefault="001E14B9" w:rsidP="001E14B9">
      <w:pPr>
        <w:rPr>
          <w:lang w:val="en-GB"/>
        </w:rPr>
      </w:pPr>
      <w:r w:rsidRPr="001E1F9D">
        <w:rPr>
          <w:lang w:val="en-GB"/>
        </w:rPr>
        <w:t>Poland’s current public procurement system is based on the Law</w:t>
      </w:r>
      <w:r w:rsidR="0018391F" w:rsidRPr="001E1F9D">
        <w:rPr>
          <w:lang w:val="en-GB"/>
        </w:rPr>
        <w:t xml:space="preserve"> on Public Procurement</w:t>
      </w:r>
      <w:r w:rsidRPr="001E1F9D">
        <w:rPr>
          <w:lang w:val="en-GB"/>
        </w:rPr>
        <w:t xml:space="preserve"> adopted on 29 January 2004, </w:t>
      </w:r>
      <w:r w:rsidR="00E341D9" w:rsidRPr="001E1F9D">
        <w:rPr>
          <w:lang w:val="en-GB"/>
        </w:rPr>
        <w:t>as subsequently amended</w:t>
      </w:r>
      <w:r w:rsidRPr="001E1F9D">
        <w:rPr>
          <w:lang w:val="en-GB"/>
        </w:rPr>
        <w:t xml:space="preserve">. The responsible body for such matters is the President of the Public Procurement Office, assisted in his/her work by the </w:t>
      </w:r>
      <w:hyperlink r:id="rId131" w:history="1">
        <w:r w:rsidRPr="001E1F9D">
          <w:rPr>
            <w:rStyle w:val="Hyperlink"/>
            <w:lang w:val="en-GB"/>
          </w:rPr>
          <w:t>Public Procurement Office</w:t>
        </w:r>
      </w:hyperlink>
      <w:r w:rsidRPr="001E1F9D">
        <w:rPr>
          <w:lang w:val="en-GB"/>
        </w:rPr>
        <w:t xml:space="preserve">. Entities obliged to follow the </w:t>
      </w:r>
      <w:r w:rsidR="0018391F" w:rsidRPr="001E1F9D">
        <w:rPr>
          <w:lang w:val="en-GB"/>
        </w:rPr>
        <w:t xml:space="preserve">Law on Public Procurement </w:t>
      </w:r>
      <w:r w:rsidRPr="001E1F9D">
        <w:rPr>
          <w:lang w:val="en-GB"/>
        </w:rPr>
        <w:t xml:space="preserve">include different types of public finance units. They are obliged to award contracts according to the rules of fair competition and equal treatment of economic operators, </w:t>
      </w:r>
      <w:proofErr w:type="gramStart"/>
      <w:r w:rsidRPr="001E1F9D">
        <w:rPr>
          <w:lang w:val="en-GB"/>
        </w:rPr>
        <w:t>impartiality</w:t>
      </w:r>
      <w:proofErr w:type="gramEnd"/>
      <w:r w:rsidRPr="001E1F9D">
        <w:rPr>
          <w:lang w:val="en-GB"/>
        </w:rPr>
        <w:t xml:space="preserve"> and objectivity of those preparing and conducting the procedures specified in the Law</w:t>
      </w:r>
      <w:r w:rsidR="0018391F" w:rsidRPr="001E1F9D">
        <w:rPr>
          <w:lang w:val="en-GB"/>
        </w:rPr>
        <w:t xml:space="preserve"> on Public Procurement</w:t>
      </w:r>
      <w:r w:rsidRPr="001E1F9D">
        <w:rPr>
          <w:lang w:val="en-GB"/>
        </w:rPr>
        <w:t>.</w:t>
      </w:r>
    </w:p>
    <w:p w14:paraId="32DF59E5" w14:textId="16827E08" w:rsidR="00E61CBE" w:rsidRPr="006E4594" w:rsidRDefault="001E14B9" w:rsidP="005C605F">
      <w:pPr>
        <w:pStyle w:val="Subtitle"/>
      </w:pPr>
      <w:r w:rsidRPr="006E4594">
        <w:t>eInvoicing Infrastructure</w:t>
      </w:r>
    </w:p>
    <w:p w14:paraId="3D886E1F" w14:textId="4A84D1F4" w:rsidR="00E61CBE" w:rsidRPr="001E1F9D" w:rsidRDefault="00E61CBE" w:rsidP="001E14B9">
      <w:pPr>
        <w:rPr>
          <w:lang w:val="en-GB"/>
        </w:rPr>
      </w:pPr>
      <w:r w:rsidRPr="001E1F9D">
        <w:rPr>
          <w:lang w:val="en-GB"/>
        </w:rPr>
        <w:t>eInvoicing within the eProcurement area is managed by the Ministry of Economic Development and Technology in cooperation with</w:t>
      </w:r>
      <w:r w:rsidR="0018391F" w:rsidRPr="001E1F9D">
        <w:rPr>
          <w:lang w:val="en-GB"/>
        </w:rPr>
        <w:t xml:space="preserve"> the</w:t>
      </w:r>
      <w:r w:rsidRPr="001E1F9D">
        <w:rPr>
          <w:lang w:val="en-GB"/>
        </w:rPr>
        <w:t xml:space="preserve"> </w:t>
      </w:r>
      <w:proofErr w:type="spellStart"/>
      <w:r w:rsidRPr="001E1F9D">
        <w:rPr>
          <w:lang w:val="en-GB"/>
        </w:rPr>
        <w:t>Łukasiewicz</w:t>
      </w:r>
      <w:proofErr w:type="spellEnd"/>
      <w:r w:rsidRPr="001E1F9D">
        <w:rPr>
          <w:lang w:val="en-GB"/>
        </w:rPr>
        <w:t xml:space="preserve"> - </w:t>
      </w:r>
      <w:proofErr w:type="spellStart"/>
      <w:r w:rsidRPr="001E1F9D">
        <w:rPr>
          <w:lang w:val="en-GB"/>
        </w:rPr>
        <w:t>Poznań</w:t>
      </w:r>
      <w:proofErr w:type="spellEnd"/>
      <w:r w:rsidRPr="001E1F9D">
        <w:rPr>
          <w:lang w:val="en-GB"/>
        </w:rPr>
        <w:t xml:space="preserve"> Institute of Technology. The National eInvoicing Platform (PEF) has been operating since 2019, enabling the exchange of e</w:t>
      </w:r>
      <w:r w:rsidR="0018391F" w:rsidRPr="001E1F9D">
        <w:rPr>
          <w:lang w:val="en-GB"/>
        </w:rPr>
        <w:t>I</w:t>
      </w:r>
      <w:r w:rsidRPr="001E1F9D">
        <w:rPr>
          <w:lang w:val="en-GB"/>
        </w:rPr>
        <w:t xml:space="preserve">nvoices and other electronic documents in the </w:t>
      </w:r>
      <w:r w:rsidR="005C605F" w:rsidRPr="001E1F9D">
        <w:rPr>
          <w:lang w:val="en-GB"/>
        </w:rPr>
        <w:t>post-</w:t>
      </w:r>
      <w:r w:rsidR="0018391F" w:rsidRPr="001E1F9D">
        <w:rPr>
          <w:lang w:val="en-GB"/>
        </w:rPr>
        <w:t>a</w:t>
      </w:r>
      <w:r w:rsidR="005C605F" w:rsidRPr="001E1F9D">
        <w:rPr>
          <w:lang w:val="en-GB"/>
        </w:rPr>
        <w:t>ward</w:t>
      </w:r>
      <w:r w:rsidRPr="001E1F9D">
        <w:rPr>
          <w:lang w:val="en-GB"/>
        </w:rPr>
        <w:t xml:space="preserve"> area. </w:t>
      </w:r>
      <w:r w:rsidR="0018391F" w:rsidRPr="001E1F9D">
        <w:rPr>
          <w:lang w:val="en-GB"/>
        </w:rPr>
        <w:t xml:space="preserve">The </w:t>
      </w:r>
      <w:r w:rsidRPr="001E1F9D">
        <w:rPr>
          <w:lang w:val="en-GB"/>
        </w:rPr>
        <w:t xml:space="preserve">Ministry of Economic Development and Technology performs the duties of the </w:t>
      </w:r>
      <w:proofErr w:type="spellStart"/>
      <w:r w:rsidRPr="001E1F9D">
        <w:rPr>
          <w:lang w:val="en-GB"/>
        </w:rPr>
        <w:t>Peppol</w:t>
      </w:r>
      <w:proofErr w:type="spellEnd"/>
      <w:r w:rsidRPr="001E1F9D">
        <w:rPr>
          <w:lang w:val="en-GB"/>
        </w:rPr>
        <w:t xml:space="preserve"> Authority and PEF operates within the international </w:t>
      </w:r>
      <w:proofErr w:type="spellStart"/>
      <w:r w:rsidRPr="001E1F9D">
        <w:rPr>
          <w:lang w:val="en-GB"/>
        </w:rPr>
        <w:t>Peppol</w:t>
      </w:r>
      <w:proofErr w:type="spellEnd"/>
      <w:r w:rsidRPr="001E1F9D">
        <w:rPr>
          <w:lang w:val="en-GB"/>
        </w:rPr>
        <w:t xml:space="preserve"> network.</w:t>
      </w:r>
    </w:p>
    <w:p w14:paraId="35F5837D" w14:textId="404E2460" w:rsidR="003730DF" w:rsidRPr="001E1F9D" w:rsidRDefault="003730DF" w:rsidP="007A3FE7">
      <w:pPr>
        <w:pStyle w:val="Heading2"/>
        <w:rPr>
          <w:lang w:val="en-GB"/>
        </w:rPr>
      </w:pPr>
      <w:r w:rsidRPr="001E1F9D">
        <w:rPr>
          <w:lang w:val="en-GB"/>
        </w:rPr>
        <w:t>ePayment</w:t>
      </w:r>
      <w:bookmarkEnd w:id="43"/>
    </w:p>
    <w:p w14:paraId="26C21F4A" w14:textId="77777777" w:rsidR="00E029AB" w:rsidRPr="006E4594" w:rsidRDefault="00E029AB" w:rsidP="004F2DDF">
      <w:pPr>
        <w:pStyle w:val="Subtitle"/>
      </w:pPr>
      <w:bookmarkStart w:id="44" w:name="_Toc1474996"/>
      <w:r w:rsidRPr="006E4594">
        <w:t>Electronic Court Payments</w:t>
      </w:r>
    </w:p>
    <w:p w14:paraId="00371B4D" w14:textId="77777777" w:rsidR="00E029AB" w:rsidRPr="001E1F9D" w:rsidRDefault="00E029AB" w:rsidP="00E029AB">
      <w:pPr>
        <w:rPr>
          <w:lang w:val="en-GB"/>
        </w:rPr>
      </w:pPr>
      <w:r w:rsidRPr="001E1F9D">
        <w:rPr>
          <w:lang w:val="en-GB"/>
        </w:rPr>
        <w:t xml:space="preserve">The </w:t>
      </w:r>
      <w:hyperlink r:id="rId132" w:history="1">
        <w:r w:rsidRPr="001E1F9D">
          <w:rPr>
            <w:rStyle w:val="Hyperlink"/>
            <w:lang w:val="en-GB"/>
          </w:rPr>
          <w:t>Electronic Court Payments</w:t>
        </w:r>
      </w:hyperlink>
      <w:r w:rsidRPr="001E1F9D">
        <w:rPr>
          <w:lang w:val="en-GB"/>
        </w:rPr>
        <w:t xml:space="preserve"> is a system that allows users to pay court fees electronically. Thanks to the automation of the process, it is possible to easily allocate fees to individual court cases.</w:t>
      </w:r>
    </w:p>
    <w:p w14:paraId="5D1EFC0A" w14:textId="1FD362BB" w:rsidR="003730DF" w:rsidRPr="001E1F9D" w:rsidRDefault="003730DF" w:rsidP="007A3FE7">
      <w:pPr>
        <w:pStyle w:val="Heading2"/>
        <w:rPr>
          <w:lang w:val="en-GB"/>
        </w:rPr>
      </w:pPr>
      <w:r w:rsidRPr="001E1F9D">
        <w:rPr>
          <w:lang w:val="en-GB"/>
        </w:rPr>
        <w:lastRenderedPageBreak/>
        <w:t>Knowledge Management</w:t>
      </w:r>
      <w:bookmarkEnd w:id="44"/>
    </w:p>
    <w:p w14:paraId="08B7E5C7" w14:textId="77777777" w:rsidR="009205DC" w:rsidRPr="006E4594" w:rsidRDefault="009205DC" w:rsidP="004F2DDF">
      <w:pPr>
        <w:pStyle w:val="Subtitle"/>
      </w:pPr>
      <w:bookmarkStart w:id="45" w:name="_Toc1474997"/>
      <w:r w:rsidRPr="006E4594">
        <w:t>Widok.gov.pl</w:t>
      </w:r>
    </w:p>
    <w:p w14:paraId="11F6B280" w14:textId="59C513A9" w:rsidR="009205DC" w:rsidRPr="001E1F9D" w:rsidRDefault="009205DC" w:rsidP="009205DC">
      <w:pPr>
        <w:rPr>
          <w:lang w:val="en-GB"/>
        </w:rPr>
      </w:pPr>
      <w:r w:rsidRPr="001E1F9D">
        <w:rPr>
          <w:lang w:val="en-GB"/>
        </w:rPr>
        <w:t>A pilot version of</w:t>
      </w:r>
      <w:r w:rsidR="00B21231" w:rsidRPr="001E1F9D">
        <w:rPr>
          <w:lang w:val="en-GB"/>
        </w:rPr>
        <w:t xml:space="preserve"> the</w:t>
      </w:r>
      <w:r w:rsidRPr="001E1F9D">
        <w:rPr>
          <w:lang w:val="en-GB"/>
        </w:rPr>
        <w:t xml:space="preserve"> </w:t>
      </w:r>
      <w:hyperlink r:id="rId133" w:history="1">
        <w:r w:rsidRPr="001E1F9D">
          <w:rPr>
            <w:rStyle w:val="Hyperlink"/>
            <w:lang w:val="en-GB"/>
          </w:rPr>
          <w:t>widok.gov.pl</w:t>
        </w:r>
      </w:hyperlink>
      <w:r w:rsidRPr="001E1F9D">
        <w:rPr>
          <w:lang w:val="en-GB"/>
        </w:rPr>
        <w:t xml:space="preserve"> </w:t>
      </w:r>
      <w:r w:rsidR="0018391F" w:rsidRPr="001E1F9D">
        <w:rPr>
          <w:lang w:val="en-GB"/>
        </w:rPr>
        <w:t>p</w:t>
      </w:r>
      <w:r w:rsidR="00B21231" w:rsidRPr="001E1F9D">
        <w:rPr>
          <w:lang w:val="en-GB"/>
        </w:rPr>
        <w:t xml:space="preserve">ortal </w:t>
      </w:r>
      <w:r w:rsidRPr="001E1F9D">
        <w:rPr>
          <w:lang w:val="en-GB"/>
        </w:rPr>
        <w:t xml:space="preserve">was launched, developed by the Ministry </w:t>
      </w:r>
      <w:r w:rsidR="0018391F" w:rsidRPr="001E1F9D">
        <w:rPr>
          <w:lang w:val="en-GB"/>
        </w:rPr>
        <w:t xml:space="preserve">for </w:t>
      </w:r>
      <w:r w:rsidRPr="001E1F9D">
        <w:rPr>
          <w:lang w:val="en-GB"/>
        </w:rPr>
        <w:t xml:space="preserve">Digital Affairs and the National Institute of Telecommunications. The portal provides information about currently accessible </w:t>
      </w:r>
      <w:proofErr w:type="spellStart"/>
      <w:r w:rsidRPr="001E1F9D">
        <w:rPr>
          <w:lang w:val="en-GB"/>
        </w:rPr>
        <w:t>eAdministration</w:t>
      </w:r>
      <w:proofErr w:type="spellEnd"/>
      <w:r w:rsidRPr="001E1F9D">
        <w:rPr>
          <w:lang w:val="en-GB"/>
        </w:rPr>
        <w:t xml:space="preserve"> services, along with their relative usage statistics.</w:t>
      </w:r>
    </w:p>
    <w:p w14:paraId="402A9C9C" w14:textId="77777777" w:rsidR="009205DC" w:rsidRPr="006E4594" w:rsidRDefault="009205DC" w:rsidP="004F2DDF">
      <w:pPr>
        <w:pStyle w:val="Subtitle"/>
      </w:pPr>
      <w:r w:rsidRPr="006E4594">
        <w:t>Public Information Bulletin</w:t>
      </w:r>
    </w:p>
    <w:p w14:paraId="3DC6EAC8" w14:textId="789015BB" w:rsidR="009205DC" w:rsidRPr="001E1F9D" w:rsidRDefault="009205DC" w:rsidP="009205DC">
      <w:pPr>
        <w:rPr>
          <w:lang w:val="en-GB"/>
        </w:rPr>
      </w:pPr>
      <w:r w:rsidRPr="001E1F9D">
        <w:rPr>
          <w:lang w:val="en-GB"/>
        </w:rPr>
        <w:t xml:space="preserve">The </w:t>
      </w:r>
      <w:hyperlink r:id="rId134" w:history="1">
        <w:r w:rsidRPr="001E1F9D">
          <w:rPr>
            <w:rStyle w:val="Hyperlink"/>
            <w:lang w:val="en-GB"/>
          </w:rPr>
          <w:t>Public Information Bulletin (</w:t>
        </w:r>
        <w:proofErr w:type="spellStart"/>
      </w:hyperlink>
      <w:r w:rsidRPr="001E1F9D">
        <w:rPr>
          <w:i/>
          <w:iCs/>
          <w:lang w:val="en-GB"/>
        </w:rPr>
        <w:t>Biuletyn</w:t>
      </w:r>
      <w:proofErr w:type="spellEnd"/>
      <w:r w:rsidRPr="001E1F9D">
        <w:rPr>
          <w:i/>
          <w:iCs/>
          <w:lang w:val="en-GB"/>
        </w:rPr>
        <w:t xml:space="preserve"> </w:t>
      </w:r>
      <w:proofErr w:type="spellStart"/>
      <w:r w:rsidRPr="001E1F9D">
        <w:rPr>
          <w:i/>
          <w:iCs/>
          <w:lang w:val="en-GB"/>
        </w:rPr>
        <w:t>Informacji</w:t>
      </w:r>
      <w:proofErr w:type="spellEnd"/>
      <w:r w:rsidRPr="001E1F9D">
        <w:rPr>
          <w:i/>
          <w:iCs/>
          <w:lang w:val="en-GB"/>
        </w:rPr>
        <w:t xml:space="preserve"> </w:t>
      </w:r>
      <w:proofErr w:type="spellStart"/>
      <w:r w:rsidRPr="001E1F9D">
        <w:rPr>
          <w:i/>
          <w:iCs/>
          <w:lang w:val="en-GB"/>
        </w:rPr>
        <w:t>Publicznej</w:t>
      </w:r>
      <w:proofErr w:type="spellEnd"/>
      <w:r w:rsidR="00270969" w:rsidRPr="001E1F9D">
        <w:rPr>
          <w:i/>
          <w:iCs/>
          <w:lang w:val="en-GB"/>
        </w:rPr>
        <w:t>,</w:t>
      </w:r>
      <w:r w:rsidRPr="001E1F9D">
        <w:rPr>
          <w:lang w:val="en-GB"/>
        </w:rPr>
        <w:t xml:space="preserve"> BIP) is the official electronic journal providing access to public information. Information is distributed through a system of web pages of central and local administration authorities, designed with a uniform </w:t>
      </w:r>
      <w:proofErr w:type="gramStart"/>
      <w:r w:rsidRPr="001E1F9D">
        <w:rPr>
          <w:lang w:val="en-GB"/>
        </w:rPr>
        <w:t>layout</w:t>
      </w:r>
      <w:proofErr w:type="gramEnd"/>
      <w:r w:rsidRPr="001E1F9D">
        <w:rPr>
          <w:lang w:val="en-GB"/>
        </w:rPr>
        <w:t xml:space="preserve"> and following common content guidelines.</w:t>
      </w:r>
    </w:p>
    <w:p w14:paraId="1329D9E5" w14:textId="77777777" w:rsidR="009205DC" w:rsidRPr="006E4594" w:rsidRDefault="009205DC" w:rsidP="004F2DDF">
      <w:pPr>
        <w:pStyle w:val="Subtitle"/>
      </w:pPr>
      <w:r w:rsidRPr="006E4594">
        <w:t xml:space="preserve">Integrated Analytics Platform </w:t>
      </w:r>
    </w:p>
    <w:p w14:paraId="4798D47F" w14:textId="4A9E90E2" w:rsidR="00BD026E" w:rsidRPr="001E1F9D" w:rsidRDefault="00BD026E" w:rsidP="00BD026E">
      <w:pPr>
        <w:shd w:val="clear" w:color="auto" w:fill="FFFFFF"/>
        <w:textAlignment w:val="baseline"/>
        <w:rPr>
          <w:rFonts w:cs="Calibri"/>
          <w:color w:val="1B1B1B"/>
          <w:szCs w:val="20"/>
          <w:lang w:val="en-GB" w:eastAsia="pl-PL"/>
        </w:rPr>
      </w:pPr>
      <w:r w:rsidRPr="001E1F9D">
        <w:rPr>
          <w:szCs w:val="20"/>
          <w:lang w:val="en-GB"/>
        </w:rPr>
        <w:t xml:space="preserve">The </w:t>
      </w:r>
      <w:hyperlink r:id="rId135" w:history="1">
        <w:r w:rsidRPr="001E1F9D">
          <w:rPr>
            <w:rStyle w:val="Hyperlink"/>
            <w:szCs w:val="20"/>
            <w:lang w:val="en-GB"/>
          </w:rPr>
          <w:t>Integrated Analytics Platform</w:t>
        </w:r>
      </w:hyperlink>
      <w:r w:rsidRPr="001E1F9D">
        <w:rPr>
          <w:szCs w:val="20"/>
          <w:lang w:val="en-GB"/>
        </w:rPr>
        <w:t xml:space="preserve"> (</w:t>
      </w:r>
      <w:proofErr w:type="spellStart"/>
      <w:r w:rsidRPr="001E1F9D">
        <w:rPr>
          <w:i/>
          <w:iCs/>
          <w:szCs w:val="20"/>
          <w:lang w:val="en-GB"/>
        </w:rPr>
        <w:t>Zintegrowana</w:t>
      </w:r>
      <w:proofErr w:type="spellEnd"/>
      <w:r w:rsidRPr="001E1F9D">
        <w:rPr>
          <w:i/>
          <w:iCs/>
          <w:szCs w:val="20"/>
          <w:lang w:val="en-GB"/>
        </w:rPr>
        <w:t xml:space="preserve"> </w:t>
      </w:r>
      <w:proofErr w:type="spellStart"/>
      <w:r w:rsidRPr="001E1F9D">
        <w:rPr>
          <w:i/>
          <w:iCs/>
          <w:szCs w:val="20"/>
          <w:lang w:val="en-GB"/>
        </w:rPr>
        <w:t>Platforma</w:t>
      </w:r>
      <w:proofErr w:type="spellEnd"/>
      <w:r w:rsidRPr="001E1F9D">
        <w:rPr>
          <w:i/>
          <w:iCs/>
          <w:szCs w:val="20"/>
          <w:lang w:val="en-GB"/>
        </w:rPr>
        <w:t xml:space="preserve"> </w:t>
      </w:r>
      <w:proofErr w:type="spellStart"/>
      <w:r w:rsidRPr="001E1F9D">
        <w:rPr>
          <w:i/>
          <w:iCs/>
          <w:szCs w:val="20"/>
          <w:lang w:val="en-GB"/>
        </w:rPr>
        <w:t>Analityczna</w:t>
      </w:r>
      <w:proofErr w:type="spellEnd"/>
      <w:r w:rsidR="00270969" w:rsidRPr="001E1F9D">
        <w:rPr>
          <w:i/>
          <w:iCs/>
          <w:szCs w:val="20"/>
          <w:lang w:val="en-GB"/>
        </w:rPr>
        <w:t>,</w:t>
      </w:r>
      <w:r w:rsidRPr="001E1F9D">
        <w:rPr>
          <w:szCs w:val="20"/>
          <w:lang w:val="en-GB"/>
        </w:rPr>
        <w:t xml:space="preserve"> ZPA) is designed for storing and analysing data collected from both public administration and commercially available sources. </w:t>
      </w:r>
      <w:r w:rsidRPr="001E1F9D">
        <w:rPr>
          <w:rFonts w:cs="Calibri"/>
          <w:color w:val="1B1B1B"/>
          <w:szCs w:val="20"/>
          <w:lang w:val="en-GB" w:eastAsia="pl-PL"/>
        </w:rPr>
        <w:t>The main goal of the project is to increase the effectiveness of public administration’s activities in selected problematic social and economic areas, by supporting decision-making processes with high</w:t>
      </w:r>
      <w:r w:rsidR="0048740F" w:rsidRPr="001E1F9D">
        <w:rPr>
          <w:rFonts w:cs="Calibri"/>
          <w:color w:val="1B1B1B"/>
          <w:szCs w:val="20"/>
          <w:lang w:val="en-GB" w:eastAsia="pl-PL"/>
        </w:rPr>
        <w:t>-</w:t>
      </w:r>
      <w:r w:rsidRPr="001E1F9D">
        <w:rPr>
          <w:rFonts w:cs="Calibri"/>
          <w:color w:val="1B1B1B"/>
          <w:szCs w:val="20"/>
          <w:lang w:val="en-GB" w:eastAsia="pl-PL"/>
        </w:rPr>
        <w:t xml:space="preserve">quality analytical information. </w:t>
      </w:r>
    </w:p>
    <w:p w14:paraId="6A2528AD" w14:textId="52001C17" w:rsidR="00BD026E" w:rsidRPr="001E1F9D" w:rsidRDefault="00BD026E" w:rsidP="00A47739">
      <w:pPr>
        <w:shd w:val="clear" w:color="auto" w:fill="FFFFFF"/>
        <w:textAlignment w:val="baseline"/>
        <w:rPr>
          <w:rFonts w:cs="Calibri"/>
          <w:color w:val="1B1B1B"/>
          <w:szCs w:val="20"/>
          <w:lang w:val="en-GB" w:eastAsia="pl-PL"/>
        </w:rPr>
      </w:pPr>
      <w:r w:rsidRPr="001E1F9D">
        <w:rPr>
          <w:rFonts w:cs="Calibri"/>
          <w:color w:val="1B1B1B"/>
          <w:szCs w:val="20"/>
          <w:lang w:val="en-GB" w:eastAsia="pl-PL"/>
        </w:rPr>
        <w:t xml:space="preserve">The Integrated Analytics Platform is a response to </w:t>
      </w:r>
      <w:r w:rsidR="002D082C" w:rsidRPr="001E1F9D">
        <w:rPr>
          <w:rFonts w:cs="Calibri"/>
          <w:color w:val="1B1B1B"/>
          <w:szCs w:val="20"/>
          <w:lang w:val="en-GB" w:eastAsia="pl-PL"/>
        </w:rPr>
        <w:t xml:space="preserve">several </w:t>
      </w:r>
      <w:r w:rsidRPr="001E1F9D">
        <w:rPr>
          <w:rFonts w:cs="Calibri"/>
          <w:color w:val="1B1B1B"/>
          <w:szCs w:val="20"/>
          <w:lang w:val="en-GB" w:eastAsia="pl-PL"/>
        </w:rPr>
        <w:t>identified needs, aimed at achieving the following objectives:</w:t>
      </w:r>
    </w:p>
    <w:p w14:paraId="2E9675F3" w14:textId="77777777" w:rsidR="00BD026E" w:rsidRPr="001E1F9D" w:rsidRDefault="009A63F8" w:rsidP="00E05806">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A</w:t>
      </w:r>
      <w:r w:rsidR="00BD026E" w:rsidRPr="001E1F9D">
        <w:rPr>
          <w:rFonts w:ascii="Verdana" w:hAnsi="Verdana" w:cs="Calibri"/>
          <w:color w:val="1B1B1B"/>
          <w:sz w:val="20"/>
          <w:szCs w:val="20"/>
          <w:lang w:val="en-GB" w:eastAsia="pl-PL"/>
        </w:rPr>
        <w:t xml:space="preserve"> one-</w:t>
      </w:r>
      <w:r w:rsidR="00D66466" w:rsidRPr="001E1F9D">
        <w:rPr>
          <w:rFonts w:ascii="Verdana" w:hAnsi="Verdana" w:cs="Calibri"/>
          <w:color w:val="1B1B1B"/>
          <w:sz w:val="20"/>
          <w:szCs w:val="20"/>
          <w:lang w:val="en-GB" w:eastAsia="pl-PL"/>
        </w:rPr>
        <w:t>stop shop</w:t>
      </w:r>
      <w:r w:rsidR="00BD026E" w:rsidRPr="001E1F9D">
        <w:rPr>
          <w:rFonts w:ascii="Verdana" w:hAnsi="Verdana" w:cs="Calibri"/>
          <w:color w:val="1B1B1B"/>
          <w:sz w:val="20"/>
          <w:szCs w:val="20"/>
          <w:lang w:val="en-GB" w:eastAsia="pl-PL"/>
        </w:rPr>
        <w:t xml:space="preserve"> for analytical tools supporting decision-making processes in public administration;</w:t>
      </w:r>
    </w:p>
    <w:p w14:paraId="5D37C3D7" w14:textId="77777777" w:rsidR="00BD026E" w:rsidRPr="001E1F9D" w:rsidRDefault="009A63F8" w:rsidP="00E05806">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D</w:t>
      </w:r>
      <w:r w:rsidR="00BD026E" w:rsidRPr="001E1F9D">
        <w:rPr>
          <w:rFonts w:ascii="Verdana" w:hAnsi="Verdana" w:cs="Calibri"/>
          <w:color w:val="1B1B1B"/>
          <w:sz w:val="20"/>
          <w:szCs w:val="20"/>
          <w:lang w:val="en-GB" w:eastAsia="pl-PL"/>
        </w:rPr>
        <w:t>evelopment of data access patterns and analyses for key social and economic areas;</w:t>
      </w:r>
    </w:p>
    <w:p w14:paraId="3F6103C5" w14:textId="2CB69ED8" w:rsidR="00BD026E" w:rsidRPr="001E1F9D" w:rsidRDefault="009A63F8" w:rsidP="00E05806">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C</w:t>
      </w:r>
      <w:r w:rsidR="00BD026E" w:rsidRPr="001E1F9D">
        <w:rPr>
          <w:rFonts w:ascii="Verdana" w:hAnsi="Verdana" w:cs="Calibri"/>
          <w:color w:val="1B1B1B"/>
          <w:sz w:val="20"/>
          <w:szCs w:val="20"/>
          <w:lang w:val="en-GB" w:eastAsia="pl-PL"/>
        </w:rPr>
        <w:t xml:space="preserve">reation of technical and </w:t>
      </w:r>
      <w:r w:rsidR="00270969" w:rsidRPr="001E1F9D">
        <w:rPr>
          <w:rFonts w:ascii="Verdana" w:hAnsi="Verdana" w:cs="Calibri"/>
          <w:color w:val="1B1B1B"/>
          <w:sz w:val="20"/>
          <w:szCs w:val="20"/>
          <w:lang w:val="en-GB" w:eastAsia="pl-PL"/>
        </w:rPr>
        <w:t xml:space="preserve">organisational </w:t>
      </w:r>
      <w:r w:rsidR="00BD026E" w:rsidRPr="001E1F9D">
        <w:rPr>
          <w:rFonts w:ascii="Verdana" w:hAnsi="Verdana" w:cs="Calibri"/>
          <w:color w:val="1B1B1B"/>
          <w:sz w:val="20"/>
          <w:szCs w:val="20"/>
          <w:lang w:val="en-GB" w:eastAsia="pl-PL"/>
        </w:rPr>
        <w:t xml:space="preserve">opportunities for social dialogue as well as cooperation of scientific communities with regards to </w:t>
      </w:r>
      <w:r w:rsidR="00A47739" w:rsidRPr="001E1F9D">
        <w:rPr>
          <w:rFonts w:ascii="Verdana" w:hAnsi="Verdana" w:cs="Calibri"/>
          <w:color w:val="1B1B1B"/>
          <w:sz w:val="20"/>
          <w:szCs w:val="20"/>
          <w:lang w:val="en-GB" w:eastAsia="pl-PL"/>
        </w:rPr>
        <w:t xml:space="preserve">the </w:t>
      </w:r>
      <w:r w:rsidR="00BD026E" w:rsidRPr="001E1F9D">
        <w:rPr>
          <w:rFonts w:ascii="Verdana" w:hAnsi="Verdana" w:cs="Calibri"/>
          <w:color w:val="1B1B1B"/>
          <w:sz w:val="20"/>
          <w:szCs w:val="20"/>
          <w:lang w:val="en-GB" w:eastAsia="pl-PL"/>
        </w:rPr>
        <w:t xml:space="preserve">development of </w:t>
      </w:r>
      <w:r w:rsidR="00A47739" w:rsidRPr="001E1F9D">
        <w:rPr>
          <w:rFonts w:ascii="Verdana" w:hAnsi="Verdana" w:cs="Calibri"/>
          <w:color w:val="1B1B1B"/>
          <w:sz w:val="20"/>
          <w:szCs w:val="20"/>
          <w:lang w:val="en-GB" w:eastAsia="pl-PL"/>
        </w:rPr>
        <w:t>S</w:t>
      </w:r>
      <w:r w:rsidR="00BD026E" w:rsidRPr="001E1F9D">
        <w:rPr>
          <w:rFonts w:ascii="Verdana" w:hAnsi="Verdana" w:cs="Calibri"/>
          <w:color w:val="1B1B1B"/>
          <w:sz w:val="20"/>
          <w:szCs w:val="20"/>
          <w:lang w:val="en-GB" w:eastAsia="pl-PL"/>
        </w:rPr>
        <w:t>tate analytics and increased effectiveness of social problem solving;</w:t>
      </w:r>
    </w:p>
    <w:p w14:paraId="07DA6F4A" w14:textId="77777777" w:rsidR="00BD026E" w:rsidRPr="001E1F9D" w:rsidRDefault="009A63F8" w:rsidP="00E05806">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S</w:t>
      </w:r>
      <w:r w:rsidR="00BD026E" w:rsidRPr="001E1F9D">
        <w:rPr>
          <w:rFonts w:ascii="Verdana" w:hAnsi="Verdana" w:cs="Calibri"/>
          <w:color w:val="1B1B1B"/>
          <w:sz w:val="20"/>
          <w:szCs w:val="20"/>
          <w:lang w:val="en-GB" w:eastAsia="pl-PL"/>
        </w:rPr>
        <w:t xml:space="preserve">ystematisation of technical methods and access guidelines to key </w:t>
      </w:r>
      <w:r w:rsidR="00A47739" w:rsidRPr="001E1F9D">
        <w:rPr>
          <w:rFonts w:ascii="Verdana" w:hAnsi="Verdana" w:cs="Calibri"/>
          <w:color w:val="1B1B1B"/>
          <w:sz w:val="20"/>
          <w:szCs w:val="20"/>
          <w:lang w:val="en-GB" w:eastAsia="pl-PL"/>
        </w:rPr>
        <w:t>S</w:t>
      </w:r>
      <w:r w:rsidR="00BD026E" w:rsidRPr="001E1F9D">
        <w:rPr>
          <w:rFonts w:ascii="Verdana" w:hAnsi="Verdana" w:cs="Calibri"/>
          <w:color w:val="1B1B1B"/>
          <w:sz w:val="20"/>
          <w:szCs w:val="20"/>
          <w:lang w:val="en-GB" w:eastAsia="pl-PL"/>
        </w:rPr>
        <w:t xml:space="preserve">tate information resources for analytical purposes, along with the implementation of a coherent security system, methods of data access and sharing for analytical purposes; </w:t>
      </w:r>
    </w:p>
    <w:p w14:paraId="61EC31BD" w14:textId="00628253" w:rsidR="00BD026E" w:rsidRPr="001E1F9D" w:rsidRDefault="00270969" w:rsidP="00E05806">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 xml:space="preserve">Provision of </w:t>
      </w:r>
      <w:r w:rsidR="00BD026E" w:rsidRPr="001E1F9D">
        <w:rPr>
          <w:rFonts w:ascii="Verdana" w:hAnsi="Verdana" w:cs="Calibri"/>
          <w:color w:val="1B1B1B"/>
          <w:sz w:val="20"/>
          <w:szCs w:val="20"/>
          <w:lang w:val="en-GB" w:eastAsia="pl-PL"/>
        </w:rPr>
        <w:t xml:space="preserve">access to public administration data for scientific research supporting decision-making by public policy makers, while ensuring appropriate data protection; </w:t>
      </w:r>
      <w:r w:rsidRPr="001E1F9D">
        <w:rPr>
          <w:rFonts w:ascii="Verdana" w:hAnsi="Verdana" w:cs="Calibri"/>
          <w:color w:val="1B1B1B"/>
          <w:sz w:val="20"/>
          <w:szCs w:val="20"/>
          <w:lang w:val="en-GB" w:eastAsia="pl-PL"/>
        </w:rPr>
        <w:t xml:space="preserve">and </w:t>
      </w:r>
    </w:p>
    <w:p w14:paraId="3D3D00EB" w14:textId="5E2E49D8" w:rsidR="00BD026E" w:rsidRPr="001E1F9D" w:rsidRDefault="009A63F8" w:rsidP="009205DC">
      <w:pPr>
        <w:pStyle w:val="ListParagraph"/>
        <w:numPr>
          <w:ilvl w:val="0"/>
          <w:numId w:val="18"/>
        </w:numPr>
        <w:shd w:val="clear" w:color="auto" w:fill="FFFFFF"/>
        <w:spacing w:before="0" w:after="0" w:line="240" w:lineRule="auto"/>
        <w:contextualSpacing w:val="0"/>
        <w:textAlignment w:val="baseline"/>
        <w:rPr>
          <w:rFonts w:ascii="Verdana" w:hAnsi="Verdana" w:cs="Calibri"/>
          <w:color w:val="1B1B1B"/>
          <w:sz w:val="20"/>
          <w:szCs w:val="20"/>
          <w:lang w:val="en-GB" w:eastAsia="pl-PL"/>
        </w:rPr>
      </w:pPr>
      <w:r w:rsidRPr="001E1F9D">
        <w:rPr>
          <w:rFonts w:ascii="Verdana" w:hAnsi="Verdana" w:cs="Calibri"/>
          <w:color w:val="1B1B1B"/>
          <w:sz w:val="20"/>
          <w:szCs w:val="20"/>
          <w:lang w:val="en-GB" w:eastAsia="pl-PL"/>
        </w:rPr>
        <w:t>I</w:t>
      </w:r>
      <w:r w:rsidR="00BD026E" w:rsidRPr="001E1F9D">
        <w:rPr>
          <w:rFonts w:ascii="Verdana" w:hAnsi="Verdana" w:cs="Calibri"/>
          <w:color w:val="1B1B1B"/>
          <w:sz w:val="20"/>
          <w:szCs w:val="20"/>
          <w:lang w:val="en-GB" w:eastAsia="pl-PL"/>
        </w:rPr>
        <w:t>mprov</w:t>
      </w:r>
      <w:r w:rsidR="00270969" w:rsidRPr="001E1F9D">
        <w:rPr>
          <w:rFonts w:ascii="Verdana" w:hAnsi="Verdana" w:cs="Calibri"/>
          <w:color w:val="1B1B1B"/>
          <w:sz w:val="20"/>
          <w:szCs w:val="20"/>
          <w:lang w:val="en-GB" w:eastAsia="pl-PL"/>
        </w:rPr>
        <w:t>ement of</w:t>
      </w:r>
      <w:r w:rsidR="00BD026E" w:rsidRPr="001E1F9D">
        <w:rPr>
          <w:rFonts w:ascii="Verdana" w:hAnsi="Verdana" w:cs="Calibri"/>
          <w:color w:val="1B1B1B"/>
          <w:sz w:val="20"/>
          <w:szCs w:val="20"/>
          <w:lang w:val="en-GB" w:eastAsia="pl-PL"/>
        </w:rPr>
        <w:t xml:space="preserve"> the digitali</w:t>
      </w:r>
      <w:r w:rsidR="00A47739" w:rsidRPr="001E1F9D">
        <w:rPr>
          <w:rFonts w:ascii="Verdana" w:hAnsi="Verdana" w:cs="Calibri"/>
          <w:color w:val="1B1B1B"/>
          <w:sz w:val="20"/>
          <w:szCs w:val="20"/>
          <w:lang w:val="en-GB" w:eastAsia="pl-PL"/>
        </w:rPr>
        <w:t>s</w:t>
      </w:r>
      <w:r w:rsidR="00BD026E" w:rsidRPr="001E1F9D">
        <w:rPr>
          <w:rFonts w:ascii="Verdana" w:hAnsi="Verdana" w:cs="Calibri"/>
          <w:color w:val="1B1B1B"/>
          <w:sz w:val="20"/>
          <w:szCs w:val="20"/>
          <w:lang w:val="en-GB" w:eastAsia="pl-PL"/>
        </w:rPr>
        <w:t>ation of public administration in the scope included in the catalogue of recommendations regarding the digitali</w:t>
      </w:r>
      <w:r w:rsidR="00A47739" w:rsidRPr="001E1F9D">
        <w:rPr>
          <w:rFonts w:ascii="Verdana" w:hAnsi="Verdana" w:cs="Calibri"/>
          <w:color w:val="1B1B1B"/>
          <w:sz w:val="20"/>
          <w:szCs w:val="20"/>
          <w:lang w:val="en-GB" w:eastAsia="pl-PL"/>
        </w:rPr>
        <w:t>s</w:t>
      </w:r>
      <w:r w:rsidR="00BD026E" w:rsidRPr="001E1F9D">
        <w:rPr>
          <w:rFonts w:ascii="Verdana" w:hAnsi="Verdana" w:cs="Calibri"/>
          <w:color w:val="1B1B1B"/>
          <w:sz w:val="20"/>
          <w:szCs w:val="20"/>
          <w:lang w:val="en-GB" w:eastAsia="pl-PL"/>
        </w:rPr>
        <w:t>ation of the administration.</w:t>
      </w:r>
    </w:p>
    <w:p w14:paraId="6A05B509" w14:textId="4ADDC889" w:rsidR="000419E1" w:rsidRPr="001E1F9D" w:rsidRDefault="009205DC" w:rsidP="009205DC">
      <w:pPr>
        <w:rPr>
          <w:lang w:val="en-GB"/>
        </w:rPr>
      </w:pPr>
      <w:r w:rsidRPr="001E1F9D">
        <w:rPr>
          <w:lang w:val="en-GB"/>
        </w:rPr>
        <w:t>The objective is to create a common data format, which will make it possible to compare and analyse data, thus enabling public institutions to draw practical conclusions and make strategic decisions. B</w:t>
      </w:r>
      <w:r w:rsidR="00A47739" w:rsidRPr="001E1F9D">
        <w:rPr>
          <w:lang w:val="en-GB"/>
        </w:rPr>
        <w:t>y b</w:t>
      </w:r>
      <w:r w:rsidRPr="001E1F9D">
        <w:rPr>
          <w:lang w:val="en-GB"/>
        </w:rPr>
        <w:t xml:space="preserve">ringing together </w:t>
      </w:r>
      <w:r w:rsidR="00270969" w:rsidRPr="001E1F9D">
        <w:rPr>
          <w:lang w:val="en-GB"/>
        </w:rPr>
        <w:t>b</w:t>
      </w:r>
      <w:r w:rsidRPr="001E1F9D">
        <w:rPr>
          <w:lang w:val="en-GB"/>
        </w:rPr>
        <w:t>ig</w:t>
      </w:r>
      <w:r w:rsidR="00270969" w:rsidRPr="001E1F9D">
        <w:rPr>
          <w:lang w:val="en-GB"/>
        </w:rPr>
        <w:t xml:space="preserve"> d</w:t>
      </w:r>
      <w:r w:rsidRPr="001E1F9D">
        <w:rPr>
          <w:lang w:val="en-GB"/>
        </w:rPr>
        <w:t>ata analytics and market intelligence, the platform will provide tools enabling to make forecasts, develop strategy models and finally make decisions based on reliable data.</w:t>
      </w:r>
    </w:p>
    <w:p w14:paraId="77FF044A" w14:textId="72FB6D8D" w:rsidR="003730DF" w:rsidRPr="001E1F9D" w:rsidRDefault="003730DF" w:rsidP="007A3FE7">
      <w:pPr>
        <w:pStyle w:val="Heading2"/>
        <w:rPr>
          <w:lang w:val="en-GB"/>
        </w:rPr>
      </w:pPr>
      <w:r w:rsidRPr="001E1F9D">
        <w:rPr>
          <w:lang w:val="en-GB"/>
        </w:rPr>
        <w:t>Cross</w:t>
      </w:r>
      <w:r w:rsidR="00187B04" w:rsidRPr="001E1F9D">
        <w:rPr>
          <w:lang w:val="en-GB"/>
        </w:rPr>
        <w:t>-</w:t>
      </w:r>
      <w:r w:rsidRPr="001E1F9D">
        <w:rPr>
          <w:lang w:val="en-GB"/>
        </w:rPr>
        <w:t>border platforms</w:t>
      </w:r>
      <w:bookmarkEnd w:id="45"/>
    </w:p>
    <w:p w14:paraId="0D548BEA" w14:textId="77777777" w:rsidR="00B336DF" w:rsidRPr="006E4594" w:rsidRDefault="00B336DF" w:rsidP="004F2DDF">
      <w:pPr>
        <w:pStyle w:val="Subtitle"/>
      </w:pPr>
      <w:bookmarkStart w:id="46" w:name="_Toc1474998"/>
      <w:r w:rsidRPr="006E4594">
        <w:t>eIDAS Node</w:t>
      </w:r>
    </w:p>
    <w:p w14:paraId="285B4BB0" w14:textId="6036A15F" w:rsidR="00B3369D" w:rsidRPr="001E1F9D" w:rsidRDefault="00B336DF" w:rsidP="00B336DF">
      <w:pPr>
        <w:rPr>
          <w:lang w:val="en-GB"/>
        </w:rPr>
      </w:pPr>
      <w:r w:rsidRPr="001E1F9D">
        <w:rPr>
          <w:lang w:val="en-GB"/>
        </w:rPr>
        <w:t xml:space="preserve">The Polish eIDAS </w:t>
      </w:r>
      <w:r w:rsidR="00852A7E" w:rsidRPr="001E1F9D">
        <w:rPr>
          <w:lang w:val="en-GB"/>
        </w:rPr>
        <w:t>n</w:t>
      </w:r>
      <w:r w:rsidRPr="001E1F9D">
        <w:rPr>
          <w:lang w:val="en-GB"/>
        </w:rPr>
        <w:t xml:space="preserve">ode is connected to the national node and is technically ready to enable </w:t>
      </w:r>
      <w:r w:rsidR="00D13346" w:rsidRPr="001E1F9D">
        <w:rPr>
          <w:lang w:val="en-GB"/>
        </w:rPr>
        <w:t xml:space="preserve">the </w:t>
      </w:r>
      <w:r w:rsidRPr="001E1F9D">
        <w:rPr>
          <w:lang w:val="en-GB"/>
        </w:rPr>
        <w:t xml:space="preserve">cross-border authentication </w:t>
      </w:r>
      <w:r w:rsidR="00D13346" w:rsidRPr="001E1F9D">
        <w:rPr>
          <w:lang w:val="en-GB"/>
        </w:rPr>
        <w:t xml:space="preserve">of </w:t>
      </w:r>
      <w:r w:rsidRPr="001E1F9D">
        <w:rPr>
          <w:lang w:val="en-GB"/>
        </w:rPr>
        <w:t xml:space="preserve">a person who has the </w:t>
      </w:r>
      <w:r w:rsidR="00852A7E" w:rsidRPr="001E1F9D">
        <w:rPr>
          <w:lang w:val="en-GB"/>
        </w:rPr>
        <w:t>eID</w:t>
      </w:r>
      <w:r w:rsidRPr="001E1F9D">
        <w:rPr>
          <w:lang w:val="en-GB"/>
        </w:rPr>
        <w:t xml:space="preserve"> mean</w:t>
      </w:r>
      <w:r w:rsidR="00D13346" w:rsidRPr="001E1F9D">
        <w:rPr>
          <w:lang w:val="en-GB"/>
        </w:rPr>
        <w:t>s</w:t>
      </w:r>
      <w:r w:rsidRPr="001E1F9D">
        <w:rPr>
          <w:lang w:val="en-GB"/>
        </w:rPr>
        <w:t xml:space="preserve"> issued under an </w:t>
      </w:r>
      <w:r w:rsidR="00852A7E" w:rsidRPr="001E1F9D">
        <w:rPr>
          <w:lang w:val="en-GB"/>
        </w:rPr>
        <w:t>eID</w:t>
      </w:r>
      <w:r w:rsidRPr="001E1F9D">
        <w:rPr>
          <w:lang w:val="en-GB"/>
        </w:rPr>
        <w:t xml:space="preserve"> scheme that </w:t>
      </w:r>
      <w:r w:rsidR="00D13346" w:rsidRPr="001E1F9D">
        <w:rPr>
          <w:lang w:val="en-GB"/>
        </w:rPr>
        <w:t xml:space="preserve">has been </w:t>
      </w:r>
      <w:r w:rsidRPr="001E1F9D">
        <w:rPr>
          <w:lang w:val="en-GB"/>
        </w:rPr>
        <w:t xml:space="preserve">notified to the European Commission. So far, Polish citizens have been able to use </w:t>
      </w:r>
      <w:r w:rsidR="00852A7E" w:rsidRPr="001E1F9D">
        <w:rPr>
          <w:lang w:val="en-GB"/>
        </w:rPr>
        <w:t xml:space="preserve">the </w:t>
      </w:r>
      <w:r w:rsidRPr="001E1F9D">
        <w:rPr>
          <w:lang w:val="en-GB"/>
        </w:rPr>
        <w:t>e</w:t>
      </w:r>
      <w:r w:rsidR="00852A7E" w:rsidRPr="001E1F9D">
        <w:rPr>
          <w:lang w:val="en-GB"/>
        </w:rPr>
        <w:t>ID</w:t>
      </w:r>
      <w:r w:rsidRPr="001E1F9D">
        <w:rPr>
          <w:lang w:val="en-GB"/>
        </w:rPr>
        <w:t xml:space="preserve"> means connected to the national node </w:t>
      </w:r>
      <w:r w:rsidRPr="001E1F9D">
        <w:rPr>
          <w:lang w:val="en-GB"/>
        </w:rPr>
        <w:lastRenderedPageBreak/>
        <w:t xml:space="preserve">only in national eServices. </w:t>
      </w:r>
      <w:r w:rsidR="00B3369D" w:rsidRPr="001E1F9D">
        <w:rPr>
          <w:lang w:val="en-GB"/>
        </w:rPr>
        <w:t xml:space="preserve">Foreign nationals whose eIDAS </w:t>
      </w:r>
      <w:r w:rsidR="00852A7E" w:rsidRPr="001E1F9D">
        <w:rPr>
          <w:lang w:val="en-GB"/>
        </w:rPr>
        <w:t>n</w:t>
      </w:r>
      <w:r w:rsidR="00B3369D" w:rsidRPr="001E1F9D">
        <w:rPr>
          <w:lang w:val="en-GB"/>
        </w:rPr>
        <w:t xml:space="preserve">ode is integrated with </w:t>
      </w:r>
      <w:r w:rsidR="00852A7E" w:rsidRPr="001E1F9D">
        <w:rPr>
          <w:lang w:val="en-GB"/>
        </w:rPr>
        <w:t xml:space="preserve">the </w:t>
      </w:r>
      <w:r w:rsidR="00B3369D" w:rsidRPr="001E1F9D">
        <w:rPr>
          <w:lang w:val="en-GB"/>
        </w:rPr>
        <w:t xml:space="preserve">Polish eIDAS </w:t>
      </w:r>
      <w:r w:rsidR="00852A7E" w:rsidRPr="001E1F9D">
        <w:rPr>
          <w:lang w:val="en-GB"/>
        </w:rPr>
        <w:t>n</w:t>
      </w:r>
      <w:r w:rsidR="00B3369D" w:rsidRPr="001E1F9D">
        <w:rPr>
          <w:lang w:val="en-GB"/>
        </w:rPr>
        <w:t xml:space="preserve">ode can use their notified national eID in selected Polish eServices. </w:t>
      </w:r>
    </w:p>
    <w:p w14:paraId="51736931" w14:textId="77777777" w:rsidR="00B336DF" w:rsidRPr="006E4594" w:rsidRDefault="00B336DF" w:rsidP="004F2DDF">
      <w:pPr>
        <w:pStyle w:val="Subtitle"/>
      </w:pPr>
      <w:r w:rsidRPr="006E4594">
        <w:t>Single Point of Contact</w:t>
      </w:r>
    </w:p>
    <w:p w14:paraId="539756DD" w14:textId="2AD992E7" w:rsidR="00B336DF" w:rsidRPr="001E1F9D" w:rsidRDefault="00B336DF" w:rsidP="00B336DF">
      <w:pPr>
        <w:rPr>
          <w:lang w:val="en-GB"/>
        </w:rPr>
      </w:pPr>
      <w:r w:rsidRPr="001E1F9D">
        <w:rPr>
          <w:lang w:val="en-GB"/>
        </w:rPr>
        <w:t xml:space="preserve">The Single Point of Contact is a communication interface (node) between Schengen Member States or </w:t>
      </w:r>
      <w:r w:rsidR="00852A7E" w:rsidRPr="001E1F9D">
        <w:rPr>
          <w:lang w:val="en-GB"/>
        </w:rPr>
        <w:t>a</w:t>
      </w:r>
      <w:r w:rsidRPr="001E1F9D">
        <w:rPr>
          <w:lang w:val="en-GB"/>
        </w:rPr>
        <w:t>ssociated States. It allows for effective online communication, leading to regular implementation of tasks related to the exchange of cryptographic keys. In general, it will be used to exchange certificates between all countries of the Schengen area, which will enable the</w:t>
      </w:r>
      <w:r w:rsidR="00852A7E" w:rsidRPr="001E1F9D">
        <w:rPr>
          <w:lang w:val="en-GB"/>
        </w:rPr>
        <w:t xml:space="preserve"> competent</w:t>
      </w:r>
      <w:r w:rsidRPr="001E1F9D">
        <w:rPr>
          <w:lang w:val="en-GB"/>
        </w:rPr>
        <w:t xml:space="preserve"> services (most often the Border Guard) to verify travel documents (usually passports). Suspicious persons (or suspects) will be subject to further verification of fingerprints with imprints placed in the document.</w:t>
      </w:r>
    </w:p>
    <w:p w14:paraId="6FEC42DC" w14:textId="2D132065" w:rsidR="003730DF" w:rsidRPr="001E1F9D" w:rsidRDefault="003730DF" w:rsidP="007A3FE7">
      <w:pPr>
        <w:pStyle w:val="Heading2"/>
        <w:rPr>
          <w:lang w:val="en-GB"/>
        </w:rPr>
      </w:pPr>
      <w:r w:rsidRPr="001E1F9D">
        <w:rPr>
          <w:lang w:val="en-GB"/>
        </w:rPr>
        <w:t>Base registries</w:t>
      </w:r>
      <w:bookmarkEnd w:id="46"/>
    </w:p>
    <w:p w14:paraId="55CDE54F" w14:textId="77777777" w:rsidR="004C1C3B" w:rsidRPr="006E4594" w:rsidRDefault="004C1C3B" w:rsidP="004F2DDF">
      <w:pPr>
        <w:pStyle w:val="Subtitle"/>
      </w:pPr>
      <w:r w:rsidRPr="006E4594">
        <w:t xml:space="preserve">System of State Registers </w:t>
      </w:r>
    </w:p>
    <w:p w14:paraId="3CA6F083" w14:textId="540E6829" w:rsidR="00BF4FEC" w:rsidRPr="001E1F9D" w:rsidRDefault="004C1C3B" w:rsidP="00E61CBE">
      <w:pPr>
        <w:rPr>
          <w:lang w:val="en-GB"/>
        </w:rPr>
      </w:pPr>
      <w:r w:rsidRPr="001E1F9D">
        <w:rPr>
          <w:lang w:val="en-GB"/>
        </w:rPr>
        <w:t xml:space="preserve">The </w:t>
      </w:r>
      <w:r w:rsidR="00B21231" w:rsidRPr="001E1F9D">
        <w:rPr>
          <w:lang w:val="en-GB"/>
        </w:rPr>
        <w:t xml:space="preserve">System of State Registers </w:t>
      </w:r>
      <w:r w:rsidRPr="001E1F9D">
        <w:rPr>
          <w:lang w:val="en-GB"/>
        </w:rPr>
        <w:t xml:space="preserve">combines six registers: PESEL, </w:t>
      </w:r>
      <w:r w:rsidR="00852A7E" w:rsidRPr="001E1F9D">
        <w:rPr>
          <w:lang w:val="en-GB"/>
        </w:rPr>
        <w:t xml:space="preserve">the </w:t>
      </w:r>
      <w:r w:rsidRPr="001E1F9D">
        <w:rPr>
          <w:lang w:val="en-GB"/>
        </w:rPr>
        <w:t xml:space="preserve">Registry of Civil Status, </w:t>
      </w:r>
      <w:r w:rsidR="00852A7E" w:rsidRPr="001E1F9D">
        <w:rPr>
          <w:lang w:val="en-GB"/>
        </w:rPr>
        <w:t xml:space="preserve">the </w:t>
      </w:r>
      <w:r w:rsidRPr="001E1F9D">
        <w:rPr>
          <w:lang w:val="en-GB"/>
        </w:rPr>
        <w:t>Regist</w:t>
      </w:r>
      <w:r w:rsidR="00BF4FEC" w:rsidRPr="001E1F9D">
        <w:rPr>
          <w:lang w:val="en-GB"/>
        </w:rPr>
        <w:t>ry of ID Cards</w:t>
      </w:r>
      <w:r w:rsidRPr="001E1F9D">
        <w:rPr>
          <w:lang w:val="en-GB"/>
        </w:rPr>
        <w:t xml:space="preserve">, </w:t>
      </w:r>
      <w:r w:rsidR="00852A7E" w:rsidRPr="001E1F9D">
        <w:rPr>
          <w:lang w:val="en-GB"/>
        </w:rPr>
        <w:t xml:space="preserve">the </w:t>
      </w:r>
      <w:r w:rsidRPr="001E1F9D">
        <w:rPr>
          <w:lang w:val="en-GB"/>
        </w:rPr>
        <w:t xml:space="preserve">System of State Awards, </w:t>
      </w:r>
      <w:r w:rsidR="00852A7E" w:rsidRPr="001E1F9D">
        <w:rPr>
          <w:lang w:val="en-GB"/>
        </w:rPr>
        <w:t xml:space="preserve">the </w:t>
      </w:r>
      <w:r w:rsidRPr="001E1F9D">
        <w:rPr>
          <w:lang w:val="en-GB"/>
        </w:rPr>
        <w:t>Central Regist</w:t>
      </w:r>
      <w:r w:rsidR="00BF4FEC" w:rsidRPr="001E1F9D">
        <w:rPr>
          <w:lang w:val="en-GB"/>
        </w:rPr>
        <w:t>ry</w:t>
      </w:r>
      <w:r w:rsidRPr="001E1F9D">
        <w:rPr>
          <w:lang w:val="en-GB"/>
        </w:rPr>
        <w:t xml:space="preserve"> of </w:t>
      </w:r>
      <w:proofErr w:type="gramStart"/>
      <w:r w:rsidRPr="001E1F9D">
        <w:rPr>
          <w:lang w:val="en-GB"/>
        </w:rPr>
        <w:t>Objections</w:t>
      </w:r>
      <w:proofErr w:type="gramEnd"/>
      <w:r w:rsidRPr="001E1F9D">
        <w:rPr>
          <w:lang w:val="en-GB"/>
        </w:rPr>
        <w:t xml:space="preserve"> and </w:t>
      </w:r>
      <w:r w:rsidR="00852A7E" w:rsidRPr="001E1F9D">
        <w:rPr>
          <w:lang w:val="en-GB"/>
        </w:rPr>
        <w:t xml:space="preserve">the </w:t>
      </w:r>
      <w:r w:rsidRPr="001E1F9D">
        <w:rPr>
          <w:lang w:val="en-GB"/>
        </w:rPr>
        <w:t>Registry</w:t>
      </w:r>
      <w:r w:rsidR="00BF4FEC" w:rsidRPr="001E1F9D">
        <w:rPr>
          <w:lang w:val="en-GB"/>
        </w:rPr>
        <w:t xml:space="preserve"> of Contact Information</w:t>
      </w:r>
      <w:r w:rsidRPr="001E1F9D">
        <w:rPr>
          <w:lang w:val="en-GB"/>
        </w:rPr>
        <w:t xml:space="preserve">. </w:t>
      </w:r>
      <w:r w:rsidR="00BF4FEC" w:rsidRPr="001E1F9D">
        <w:rPr>
          <w:lang w:val="en-GB"/>
        </w:rPr>
        <w:t xml:space="preserve">The registers in the System of State Registers include referential data which are made available for other registers and exchange information with each other. </w:t>
      </w:r>
      <w:r w:rsidR="009D052A" w:rsidRPr="001E1F9D">
        <w:rPr>
          <w:lang w:val="en-GB"/>
        </w:rPr>
        <w:t>The i</w:t>
      </w:r>
      <w:r w:rsidRPr="001E1F9D">
        <w:rPr>
          <w:lang w:val="en-GB"/>
        </w:rPr>
        <w:t xml:space="preserve">nterconnections between each of them allow for the provision of new services. </w:t>
      </w:r>
    </w:p>
    <w:p w14:paraId="56E2FD69" w14:textId="6506734F" w:rsidR="00E61CBE" w:rsidRPr="001E1F9D" w:rsidRDefault="004C1C3B" w:rsidP="00E61CBE">
      <w:pPr>
        <w:rPr>
          <w:lang w:val="en-GB"/>
        </w:rPr>
      </w:pPr>
      <w:r w:rsidRPr="001E1F9D">
        <w:rPr>
          <w:lang w:val="en-GB"/>
        </w:rPr>
        <w:t xml:space="preserve">The System of State Registers is constantly developed and improved. Millions of operations take place annually involving data </w:t>
      </w:r>
      <w:r w:rsidR="009D052A" w:rsidRPr="001E1F9D">
        <w:rPr>
          <w:lang w:val="en-GB"/>
        </w:rPr>
        <w:t xml:space="preserve">such as </w:t>
      </w:r>
      <w:r w:rsidRPr="001E1F9D">
        <w:rPr>
          <w:lang w:val="en-GB"/>
        </w:rPr>
        <w:t xml:space="preserve">names, surnames, addresses, identity documents, citizenships, marital status, </w:t>
      </w:r>
      <w:r w:rsidR="00BF4FEC" w:rsidRPr="001E1F9D">
        <w:rPr>
          <w:lang w:val="en-GB"/>
        </w:rPr>
        <w:t xml:space="preserve">and </w:t>
      </w:r>
      <w:r w:rsidRPr="001E1F9D">
        <w:rPr>
          <w:lang w:val="en-GB"/>
        </w:rPr>
        <w:t>death and birth dat</w:t>
      </w:r>
      <w:r w:rsidR="00BF4FEC" w:rsidRPr="001E1F9D">
        <w:rPr>
          <w:lang w:val="en-GB"/>
        </w:rPr>
        <w:t>e</w:t>
      </w:r>
      <w:r w:rsidRPr="001E1F9D">
        <w:rPr>
          <w:lang w:val="en-GB"/>
        </w:rPr>
        <w:t xml:space="preserve">. </w:t>
      </w:r>
      <w:r w:rsidR="00C9135E" w:rsidRPr="001E1F9D">
        <w:rPr>
          <w:lang w:val="en-GB"/>
        </w:rPr>
        <w:t>In 202</w:t>
      </w:r>
      <w:r w:rsidR="00FF2257" w:rsidRPr="001E1F9D">
        <w:rPr>
          <w:lang w:val="en-GB"/>
        </w:rPr>
        <w:t>3</w:t>
      </w:r>
      <w:r w:rsidR="00C9135E" w:rsidRPr="001E1F9D">
        <w:rPr>
          <w:lang w:val="en-GB"/>
        </w:rPr>
        <w:t xml:space="preserve">, it is planned to include another register in the </w:t>
      </w:r>
      <w:r w:rsidR="00BF4FEC" w:rsidRPr="001E1F9D">
        <w:rPr>
          <w:lang w:val="en-GB"/>
        </w:rPr>
        <w:t xml:space="preserve">system, </w:t>
      </w:r>
      <w:r w:rsidR="00F7453B" w:rsidRPr="001E1F9D">
        <w:rPr>
          <w:lang w:val="en-GB"/>
        </w:rPr>
        <w:t xml:space="preserve">the </w:t>
      </w:r>
      <w:r w:rsidR="00C9135E" w:rsidRPr="001E1F9D">
        <w:rPr>
          <w:lang w:val="en-GB"/>
        </w:rPr>
        <w:t xml:space="preserve">Passport Document Register. Work has also commenced on the creation of a Central Register of Voters to facilitate the handling of elections. </w:t>
      </w:r>
    </w:p>
    <w:p w14:paraId="5D208CB2" w14:textId="77777777" w:rsidR="00E61CBE" w:rsidRPr="001E1F9D" w:rsidRDefault="00E61CBE" w:rsidP="00E61CBE">
      <w:pPr>
        <w:rPr>
          <w:lang w:val="en-GB"/>
        </w:rPr>
      </w:pPr>
    </w:p>
    <w:p w14:paraId="44C2638D" w14:textId="1B1439C3" w:rsidR="00E61CBE" w:rsidRPr="006E4594" w:rsidRDefault="00E61CBE" w:rsidP="00E61CBE">
      <w:pPr>
        <w:rPr>
          <w:color w:val="F7A33D"/>
          <w:lang w:val="en-GB"/>
        </w:rPr>
      </w:pPr>
      <w:r w:rsidRPr="006E4594">
        <w:rPr>
          <w:color w:val="F7A33D"/>
          <w:lang w:val="en-GB"/>
        </w:rPr>
        <w:t>Central Register and Information on Economic Activity</w:t>
      </w:r>
    </w:p>
    <w:p w14:paraId="7071FEB9" w14:textId="77777777" w:rsidR="00423FCB" w:rsidRPr="006E4594" w:rsidRDefault="00423FCB" w:rsidP="00E61CBE">
      <w:pPr>
        <w:rPr>
          <w:color w:val="F7A33D"/>
          <w:highlight w:val="yellow"/>
          <w:lang w:val="en-GB"/>
        </w:rPr>
      </w:pPr>
    </w:p>
    <w:p w14:paraId="6045EBA0" w14:textId="71F8AA3B" w:rsidR="00E61CBE" w:rsidRPr="001E1F9D" w:rsidRDefault="00E61CBE" w:rsidP="0010701F">
      <w:pPr>
        <w:rPr>
          <w:szCs w:val="20"/>
          <w:lang w:val="en-GB"/>
        </w:rPr>
      </w:pPr>
      <w:r w:rsidRPr="001E1F9D">
        <w:rPr>
          <w:szCs w:val="20"/>
          <w:lang w:val="en-GB"/>
        </w:rPr>
        <w:t>The Central Register and Information on Economic Activity is a business register with information on entrepreneurs running their own business as sole traders (self-employed) in Poland. This register includes only entries on entrepreneurs who are:</w:t>
      </w:r>
    </w:p>
    <w:p w14:paraId="756D5308" w14:textId="6BA782B5" w:rsidR="00E61CBE" w:rsidRPr="001E1F9D" w:rsidRDefault="006E4594" w:rsidP="00265C8F">
      <w:pPr>
        <w:pStyle w:val="ListParagraph"/>
        <w:numPr>
          <w:ilvl w:val="0"/>
          <w:numId w:val="27"/>
        </w:numPr>
        <w:spacing w:line="240" w:lineRule="auto"/>
        <w:rPr>
          <w:rFonts w:ascii="Verdana" w:hAnsi="Verdana"/>
          <w:sz w:val="20"/>
          <w:szCs w:val="20"/>
          <w:lang w:val="en-GB"/>
        </w:rPr>
      </w:pPr>
      <w:r w:rsidRPr="006E4594">
        <w:rPr>
          <w:rFonts w:ascii="Verdana" w:hAnsi="Verdana"/>
          <w:sz w:val="20"/>
          <w:szCs w:val="20"/>
          <w:lang w:val="en-GB"/>
        </w:rPr>
        <w:t>Sole traders</w:t>
      </w:r>
      <w:r w:rsidR="00E61CBE" w:rsidRPr="001E1F9D">
        <w:rPr>
          <w:rFonts w:ascii="Verdana" w:hAnsi="Verdana"/>
          <w:sz w:val="20"/>
          <w:szCs w:val="20"/>
          <w:lang w:val="en-GB"/>
        </w:rPr>
        <w:t xml:space="preserve"> (self-employed);</w:t>
      </w:r>
    </w:p>
    <w:p w14:paraId="5E33F529" w14:textId="22E4FF80" w:rsidR="00E61CBE" w:rsidRPr="001E1F9D" w:rsidRDefault="00E61CBE" w:rsidP="00265C8F">
      <w:pPr>
        <w:pStyle w:val="ListParagraph"/>
        <w:numPr>
          <w:ilvl w:val="0"/>
          <w:numId w:val="27"/>
        </w:numPr>
        <w:spacing w:line="240" w:lineRule="auto"/>
        <w:rPr>
          <w:rFonts w:ascii="Verdana" w:hAnsi="Verdana"/>
          <w:sz w:val="20"/>
          <w:szCs w:val="20"/>
          <w:lang w:val="en-GB"/>
        </w:rPr>
      </w:pPr>
      <w:r w:rsidRPr="001E1F9D">
        <w:rPr>
          <w:rFonts w:ascii="Verdana" w:hAnsi="Verdana"/>
          <w:sz w:val="20"/>
          <w:szCs w:val="20"/>
          <w:lang w:val="en-GB"/>
        </w:rPr>
        <w:t>Partners in</w:t>
      </w:r>
      <w:r w:rsidR="00642B5E" w:rsidRPr="001E1F9D">
        <w:rPr>
          <w:rFonts w:ascii="Verdana" w:hAnsi="Verdana"/>
          <w:sz w:val="20"/>
          <w:szCs w:val="20"/>
          <w:lang w:val="en-GB"/>
        </w:rPr>
        <w:t xml:space="preserve"> a</w:t>
      </w:r>
      <w:r w:rsidRPr="001E1F9D">
        <w:rPr>
          <w:rFonts w:ascii="Verdana" w:hAnsi="Verdana"/>
          <w:sz w:val="20"/>
          <w:szCs w:val="20"/>
          <w:lang w:val="en-GB"/>
        </w:rPr>
        <w:t xml:space="preserve"> </w:t>
      </w:r>
      <w:hyperlink r:id="rId136" w:tgtFrame="_blank" w:history="1">
        <w:r w:rsidR="00642B5E" w:rsidRPr="001E1F9D">
          <w:rPr>
            <w:rStyle w:val="Hyperlink"/>
            <w:szCs w:val="20"/>
            <w:lang w:val="en-GB"/>
          </w:rPr>
          <w:t>civil law partnership composed of natural persons</w:t>
        </w:r>
      </w:hyperlink>
      <w:r w:rsidRPr="001E1F9D">
        <w:rPr>
          <w:rFonts w:ascii="Verdana" w:hAnsi="Verdana"/>
          <w:sz w:val="20"/>
          <w:szCs w:val="20"/>
          <w:lang w:val="en-GB"/>
        </w:rPr>
        <w:t>.</w:t>
      </w:r>
    </w:p>
    <w:p w14:paraId="0A510907" w14:textId="77777777" w:rsidR="004C1C3B" w:rsidRPr="006E4594" w:rsidRDefault="004C1C3B" w:rsidP="004F2DDF">
      <w:pPr>
        <w:pStyle w:val="Subtitle"/>
      </w:pPr>
      <w:r w:rsidRPr="006E4594">
        <w:t>Registry of Sexual Crimes</w:t>
      </w:r>
    </w:p>
    <w:p w14:paraId="61D410EE" w14:textId="59DB8ABF" w:rsidR="004C1C3B" w:rsidRPr="001E1F9D" w:rsidRDefault="004C1C3B" w:rsidP="004C1C3B">
      <w:pPr>
        <w:rPr>
          <w:lang w:val="en-GB"/>
        </w:rPr>
      </w:pPr>
      <w:r w:rsidRPr="001E1F9D">
        <w:rPr>
          <w:lang w:val="en-GB"/>
        </w:rPr>
        <w:t xml:space="preserve">The </w:t>
      </w:r>
      <w:hyperlink r:id="rId137" w:history="1">
        <w:r w:rsidRPr="001E1F9D">
          <w:rPr>
            <w:rStyle w:val="Hyperlink"/>
            <w:lang w:val="en-GB"/>
          </w:rPr>
          <w:t>Registry of Sexual Crimes</w:t>
        </w:r>
      </w:hyperlink>
      <w:r w:rsidRPr="001E1F9D">
        <w:rPr>
          <w:lang w:val="en-GB"/>
        </w:rPr>
        <w:t xml:space="preserve"> is a public database containing information about the most dangerous perpetrators of sexual crimes</w:t>
      </w:r>
      <w:r w:rsidR="00642B5E" w:rsidRPr="001E1F9D">
        <w:rPr>
          <w:lang w:val="en-GB"/>
        </w:rPr>
        <w:t>, i.e.</w:t>
      </w:r>
      <w:r w:rsidRPr="001E1F9D">
        <w:rPr>
          <w:lang w:val="en-GB"/>
        </w:rPr>
        <w:t xml:space="preserve"> primarily the data of child rapists or extremely violent rapists. The system architecture includes data exchange and access to the National Criminal Register as well as PESEL and the </w:t>
      </w:r>
      <w:r w:rsidR="00642B5E" w:rsidRPr="001E1F9D">
        <w:rPr>
          <w:lang w:val="en-GB"/>
        </w:rPr>
        <w:t xml:space="preserve">Registry of </w:t>
      </w:r>
      <w:r w:rsidRPr="001E1F9D">
        <w:rPr>
          <w:lang w:val="en-GB"/>
        </w:rPr>
        <w:t>ID Card</w:t>
      </w:r>
      <w:r w:rsidR="00642B5E" w:rsidRPr="001E1F9D">
        <w:rPr>
          <w:lang w:val="en-GB"/>
        </w:rPr>
        <w:t>s</w:t>
      </w:r>
      <w:r w:rsidRPr="001E1F9D">
        <w:rPr>
          <w:lang w:val="en-GB"/>
        </w:rPr>
        <w:t>.</w:t>
      </w:r>
    </w:p>
    <w:p w14:paraId="1F9A6DEE" w14:textId="77777777" w:rsidR="004C1C3B" w:rsidRPr="006E4594" w:rsidRDefault="004C1C3B" w:rsidP="004F2DDF">
      <w:pPr>
        <w:pStyle w:val="Subtitle"/>
      </w:pPr>
      <w:r w:rsidRPr="006E4594">
        <w:t xml:space="preserve">Mortgage </w:t>
      </w:r>
      <w:r w:rsidR="00436DA9" w:rsidRPr="006E4594">
        <w:t>R</w:t>
      </w:r>
      <w:r w:rsidRPr="006E4594">
        <w:t>egister</w:t>
      </w:r>
    </w:p>
    <w:p w14:paraId="0277F36B" w14:textId="60D8A92F" w:rsidR="00F223E5" w:rsidRPr="001E1F9D" w:rsidRDefault="00436DA9" w:rsidP="00F223E5">
      <w:pPr>
        <w:rPr>
          <w:lang w:val="en-GB"/>
        </w:rPr>
      </w:pPr>
      <w:r w:rsidRPr="001E1F9D">
        <w:rPr>
          <w:lang w:val="en-GB"/>
        </w:rPr>
        <w:t>The d</w:t>
      </w:r>
      <w:r w:rsidR="004C1C3B" w:rsidRPr="001E1F9D">
        <w:rPr>
          <w:lang w:val="en-GB"/>
        </w:rPr>
        <w:t xml:space="preserve">igitalisation of </w:t>
      </w:r>
      <w:r w:rsidRPr="001E1F9D">
        <w:rPr>
          <w:lang w:val="en-GB"/>
        </w:rPr>
        <w:t xml:space="preserve">the </w:t>
      </w:r>
      <w:hyperlink r:id="rId138" w:history="1">
        <w:r w:rsidRPr="001E1F9D">
          <w:rPr>
            <w:rStyle w:val="Hyperlink"/>
            <w:lang w:val="en-GB"/>
          </w:rPr>
          <w:t>M</w:t>
        </w:r>
        <w:r w:rsidR="004C1C3B" w:rsidRPr="001E1F9D">
          <w:rPr>
            <w:rStyle w:val="Hyperlink"/>
            <w:lang w:val="en-GB"/>
          </w:rPr>
          <w:t xml:space="preserve">ortgage </w:t>
        </w:r>
        <w:r w:rsidRPr="001E1F9D">
          <w:rPr>
            <w:rStyle w:val="Hyperlink"/>
            <w:lang w:val="en-GB"/>
          </w:rPr>
          <w:t>R</w:t>
        </w:r>
        <w:r w:rsidR="004C1C3B" w:rsidRPr="001E1F9D">
          <w:rPr>
            <w:rStyle w:val="Hyperlink"/>
            <w:lang w:val="en-GB"/>
          </w:rPr>
          <w:t>egister</w:t>
        </w:r>
      </w:hyperlink>
      <w:r w:rsidR="004C1C3B" w:rsidRPr="001E1F9D">
        <w:rPr>
          <w:lang w:val="en-GB"/>
        </w:rPr>
        <w:t xml:space="preserve"> (</w:t>
      </w:r>
      <w:r w:rsidR="00642B5E" w:rsidRPr="001E1F9D">
        <w:rPr>
          <w:lang w:val="en-GB"/>
        </w:rPr>
        <w:t xml:space="preserve">with </w:t>
      </w:r>
      <w:r w:rsidR="004C1C3B" w:rsidRPr="001E1F9D">
        <w:rPr>
          <w:lang w:val="en-GB"/>
        </w:rPr>
        <w:t xml:space="preserve">electronic registration) </w:t>
      </w:r>
      <w:r w:rsidRPr="001E1F9D">
        <w:rPr>
          <w:lang w:val="en-GB"/>
        </w:rPr>
        <w:t xml:space="preserve">enables </w:t>
      </w:r>
      <w:r w:rsidR="004C1C3B" w:rsidRPr="001E1F9D">
        <w:rPr>
          <w:lang w:val="en-GB"/>
        </w:rPr>
        <w:t xml:space="preserve">free access to </w:t>
      </w:r>
      <w:r w:rsidRPr="001E1F9D">
        <w:rPr>
          <w:lang w:val="en-GB"/>
        </w:rPr>
        <w:t xml:space="preserve">the </w:t>
      </w:r>
      <w:r w:rsidR="004C1C3B" w:rsidRPr="001E1F9D">
        <w:rPr>
          <w:lang w:val="en-GB"/>
        </w:rPr>
        <w:t>register and secure real estate trading.</w:t>
      </w:r>
    </w:p>
    <w:p w14:paraId="4EC20CF0" w14:textId="77777777" w:rsidR="00F223E5" w:rsidRPr="001E1F9D" w:rsidRDefault="00F223E5" w:rsidP="007A3FE7">
      <w:pPr>
        <w:pStyle w:val="Heading2"/>
        <w:rPr>
          <w:lang w:val="en-GB"/>
        </w:rPr>
      </w:pPr>
      <w:r w:rsidRPr="001E1F9D">
        <w:rPr>
          <w:lang w:val="en-GB"/>
        </w:rPr>
        <w:lastRenderedPageBreak/>
        <w:t>Emerging technologies</w:t>
      </w:r>
    </w:p>
    <w:p w14:paraId="05772E75" w14:textId="77777777" w:rsidR="00834EDE" w:rsidRPr="001E1F9D" w:rsidRDefault="00834EDE" w:rsidP="00666419">
      <w:pPr>
        <w:pStyle w:val="Heading3"/>
        <w:rPr>
          <w:lang w:val="en-GB"/>
        </w:rPr>
      </w:pPr>
      <w:r w:rsidRPr="001E1F9D">
        <w:rPr>
          <w:lang w:val="en-GB"/>
        </w:rPr>
        <w:t>Artificial Intelligence</w:t>
      </w:r>
      <w:r w:rsidR="00666419" w:rsidRPr="001E1F9D">
        <w:rPr>
          <w:lang w:val="en-GB"/>
        </w:rPr>
        <w:t xml:space="preserve"> (AI)</w:t>
      </w:r>
    </w:p>
    <w:p w14:paraId="483DEBC3" w14:textId="77777777" w:rsidR="003033E9" w:rsidRPr="006E4594" w:rsidRDefault="003033E9" w:rsidP="006E3C2F">
      <w:pPr>
        <w:pStyle w:val="Subtitle"/>
      </w:pPr>
      <w:r w:rsidRPr="006E4594">
        <w:t>Artificial Intelligence Portal</w:t>
      </w:r>
    </w:p>
    <w:p w14:paraId="7A8E8505" w14:textId="05D4C568" w:rsidR="003033E9" w:rsidRPr="001E1F9D" w:rsidRDefault="003033E9" w:rsidP="00DD419A">
      <w:pPr>
        <w:rPr>
          <w:lang w:val="en-GB"/>
        </w:rPr>
      </w:pPr>
      <w:r w:rsidRPr="001E1F9D">
        <w:rPr>
          <w:lang w:val="en-GB"/>
        </w:rPr>
        <w:t xml:space="preserve">The Chancellery of the Prime Minister has created the </w:t>
      </w:r>
      <w:hyperlink r:id="rId139" w:history="1">
        <w:r w:rsidRPr="001E1F9D">
          <w:rPr>
            <w:rStyle w:val="Hyperlink"/>
            <w:lang w:val="en-GB"/>
          </w:rPr>
          <w:t>Artificial Intelligence Portal</w:t>
        </w:r>
      </w:hyperlink>
      <w:r w:rsidRPr="001E1F9D">
        <w:rPr>
          <w:color w:val="0070C0"/>
          <w:lang w:val="en-GB"/>
        </w:rPr>
        <w:t xml:space="preserve"> </w:t>
      </w:r>
      <w:r w:rsidRPr="001E1F9D">
        <w:rPr>
          <w:lang w:val="en-GB"/>
        </w:rPr>
        <w:t xml:space="preserve">to spread and aggregate knowledge in the field of </w:t>
      </w:r>
      <w:r w:rsidR="00642B5E" w:rsidRPr="001E1F9D">
        <w:rPr>
          <w:lang w:val="en-GB"/>
        </w:rPr>
        <w:t>AI</w:t>
      </w:r>
      <w:r w:rsidRPr="001E1F9D">
        <w:rPr>
          <w:lang w:val="en-GB"/>
        </w:rPr>
        <w:t xml:space="preserve">. The goal was to build a site that will support entrepreneurs in searching for information about existing AI solutions, </w:t>
      </w:r>
      <w:proofErr w:type="gramStart"/>
      <w:r w:rsidR="00642B5E" w:rsidRPr="001E1F9D">
        <w:rPr>
          <w:lang w:val="en-GB"/>
        </w:rPr>
        <w:t>applications</w:t>
      </w:r>
      <w:proofErr w:type="gramEnd"/>
      <w:r w:rsidR="00642B5E" w:rsidRPr="001E1F9D">
        <w:rPr>
          <w:lang w:val="en-GB"/>
        </w:rPr>
        <w:t xml:space="preserve"> </w:t>
      </w:r>
      <w:r w:rsidRPr="001E1F9D">
        <w:rPr>
          <w:lang w:val="en-GB"/>
        </w:rPr>
        <w:t>or training program</w:t>
      </w:r>
      <w:r w:rsidR="00642B5E" w:rsidRPr="001E1F9D">
        <w:rPr>
          <w:lang w:val="en-GB"/>
        </w:rPr>
        <w:t>me</w:t>
      </w:r>
      <w:r w:rsidRPr="001E1F9D">
        <w:rPr>
          <w:lang w:val="en-GB"/>
        </w:rPr>
        <w:t>s</w:t>
      </w:r>
      <w:r w:rsidR="00642B5E" w:rsidRPr="001E1F9D">
        <w:rPr>
          <w:lang w:val="en-GB"/>
        </w:rPr>
        <w:t xml:space="preserve"> with the aim to motivate more stakeholder groups to implement applications based on AI. </w:t>
      </w:r>
      <w:r w:rsidRPr="001E1F9D">
        <w:rPr>
          <w:lang w:val="en-GB"/>
        </w:rPr>
        <w:t xml:space="preserve">The website is a collection and creation of a set of good practices that will support and facilitate the central administration and entrepreneurs in implementing solutions based on </w:t>
      </w:r>
      <w:r w:rsidR="00642B5E" w:rsidRPr="001E1F9D">
        <w:rPr>
          <w:lang w:val="en-GB"/>
        </w:rPr>
        <w:t>AI</w:t>
      </w:r>
      <w:r w:rsidRPr="001E1F9D">
        <w:rPr>
          <w:lang w:val="en-GB"/>
        </w:rPr>
        <w:t xml:space="preserve">, as well as their </w:t>
      </w:r>
      <w:r w:rsidR="00B542F6" w:rsidRPr="001E1F9D">
        <w:rPr>
          <w:lang w:val="en-GB"/>
        </w:rPr>
        <w:t>dissemination</w:t>
      </w:r>
      <w:r w:rsidR="00642B5E" w:rsidRPr="001E1F9D">
        <w:rPr>
          <w:lang w:val="en-GB"/>
        </w:rPr>
        <w:t xml:space="preserve"> </w:t>
      </w:r>
      <w:r w:rsidRPr="001E1F9D">
        <w:rPr>
          <w:lang w:val="en-GB"/>
        </w:rPr>
        <w:t xml:space="preserve">in this group. The portal </w:t>
      </w:r>
      <w:r w:rsidR="00642B5E" w:rsidRPr="001E1F9D">
        <w:rPr>
          <w:lang w:val="en-GB"/>
        </w:rPr>
        <w:t xml:space="preserve">also </w:t>
      </w:r>
      <w:r w:rsidRPr="001E1F9D">
        <w:rPr>
          <w:lang w:val="en-GB"/>
        </w:rPr>
        <w:t xml:space="preserve">suggests how </w:t>
      </w:r>
      <w:r w:rsidR="00642B5E" w:rsidRPr="001E1F9D">
        <w:rPr>
          <w:lang w:val="en-GB"/>
        </w:rPr>
        <w:t>AI</w:t>
      </w:r>
      <w:r w:rsidRPr="001E1F9D">
        <w:rPr>
          <w:lang w:val="en-GB"/>
        </w:rPr>
        <w:t xml:space="preserve"> can be used while ensuring legal compliance and security. The website is being expanded on an ongoing basis based on information provided by entrepreneurs, public </w:t>
      </w:r>
      <w:proofErr w:type="gramStart"/>
      <w:r w:rsidRPr="001E1F9D">
        <w:rPr>
          <w:lang w:val="en-GB"/>
        </w:rPr>
        <w:t>administration</w:t>
      </w:r>
      <w:proofErr w:type="gramEnd"/>
      <w:r w:rsidRPr="001E1F9D">
        <w:rPr>
          <w:lang w:val="en-GB"/>
        </w:rPr>
        <w:t xml:space="preserve"> and the scientific sector.</w:t>
      </w:r>
    </w:p>
    <w:p w14:paraId="48920CAC" w14:textId="77777777" w:rsidR="00834EDE" w:rsidRPr="001E1F9D" w:rsidRDefault="002810B1" w:rsidP="002810B1">
      <w:pPr>
        <w:pStyle w:val="Heading3"/>
        <w:rPr>
          <w:lang w:val="en-GB"/>
        </w:rPr>
      </w:pPr>
      <w:r w:rsidRPr="006E4594">
        <w:rPr>
          <w:rStyle w:val="BodyTextChar"/>
          <w:color w:val="238DC1"/>
          <w:szCs w:val="26"/>
        </w:rPr>
        <w:t>Distributed ledger technologies</w:t>
      </w:r>
    </w:p>
    <w:p w14:paraId="25FD0611" w14:textId="77777777" w:rsidR="00456B9D" w:rsidRPr="001E1F9D" w:rsidRDefault="00A5453F" w:rsidP="00A5453F">
      <w:pPr>
        <w:pStyle w:val="paragraph"/>
        <w:spacing w:before="0" w:beforeAutospacing="0" w:after="0" w:afterAutospacing="0"/>
        <w:jc w:val="both"/>
        <w:textAlignment w:val="baseline"/>
        <w:rPr>
          <w:rFonts w:ascii="Verdana" w:hAnsi="Verdana"/>
          <w:color w:val="333333"/>
          <w:sz w:val="20"/>
          <w:szCs w:val="20"/>
          <w:lang w:val="en-GB"/>
        </w:rPr>
      </w:pPr>
      <w:r w:rsidRPr="001E1F9D">
        <w:rPr>
          <w:rStyle w:val="normaltextrun"/>
          <w:rFonts w:ascii="Verdana" w:hAnsi="Verdana"/>
          <w:color w:val="333333"/>
          <w:sz w:val="20"/>
          <w:szCs w:val="20"/>
          <w:lang w:val="en-GB"/>
        </w:rPr>
        <w:t>No particular infrastructure in this field has been reported to date.</w:t>
      </w:r>
      <w:r w:rsidRPr="001E1F9D">
        <w:rPr>
          <w:rStyle w:val="eop"/>
          <w:rFonts w:ascii="Verdana" w:hAnsi="Verdana"/>
          <w:color w:val="333333"/>
          <w:sz w:val="20"/>
          <w:szCs w:val="20"/>
          <w:lang w:val="en-GB"/>
        </w:rPr>
        <w:t> </w:t>
      </w:r>
    </w:p>
    <w:p w14:paraId="76DE7D02" w14:textId="77777777" w:rsidR="00B30AE8" w:rsidRPr="001E1F9D" w:rsidRDefault="00B30AE8" w:rsidP="00666419">
      <w:pPr>
        <w:pStyle w:val="Heading3"/>
        <w:rPr>
          <w:szCs w:val="24"/>
          <w:lang w:val="en-GB"/>
        </w:rPr>
      </w:pPr>
      <w:r w:rsidRPr="001E1F9D">
        <w:rPr>
          <w:rStyle w:val="normaltextrun"/>
          <w:lang w:val="en-GB"/>
        </w:rPr>
        <w:t>Big data </w:t>
      </w:r>
      <w:r w:rsidRPr="001E1F9D">
        <w:rPr>
          <w:rStyle w:val="eop"/>
          <w:lang w:val="en-GB"/>
        </w:rPr>
        <w:t> </w:t>
      </w:r>
    </w:p>
    <w:p w14:paraId="506EB6D4" w14:textId="77777777" w:rsidR="00B30AE8" w:rsidRPr="001E1F9D" w:rsidRDefault="00B30AE8" w:rsidP="00B30AE8">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particular infrastructure in this field has been reported to date.</w:t>
      </w:r>
      <w:r w:rsidRPr="001E1F9D">
        <w:rPr>
          <w:rStyle w:val="eop"/>
          <w:rFonts w:ascii="Verdana" w:hAnsi="Verdana"/>
          <w:color w:val="333333"/>
          <w:sz w:val="20"/>
          <w:szCs w:val="20"/>
          <w:lang w:val="en-GB"/>
        </w:rPr>
        <w:t> </w:t>
      </w:r>
    </w:p>
    <w:p w14:paraId="4268BBA8" w14:textId="77777777" w:rsidR="00B30AE8" w:rsidRPr="001E1F9D" w:rsidRDefault="00B30AE8" w:rsidP="00666419">
      <w:pPr>
        <w:pStyle w:val="Heading3"/>
        <w:rPr>
          <w:lang w:val="en-GB"/>
        </w:rPr>
      </w:pPr>
      <w:r w:rsidRPr="001E1F9D">
        <w:rPr>
          <w:rStyle w:val="normaltextrun"/>
          <w:lang w:val="en-GB"/>
        </w:rPr>
        <w:t>Cloud computing</w:t>
      </w:r>
      <w:r w:rsidRPr="001E1F9D">
        <w:rPr>
          <w:rStyle w:val="eop"/>
          <w:lang w:val="en-GB"/>
        </w:rPr>
        <w:t> </w:t>
      </w:r>
    </w:p>
    <w:p w14:paraId="46F3F14D" w14:textId="77777777" w:rsidR="00A5453F" w:rsidRPr="006E4594" w:rsidRDefault="00A5453F" w:rsidP="00A5453F">
      <w:pPr>
        <w:keepNext/>
        <w:spacing w:before="120" w:after="180"/>
        <w:jc w:val="left"/>
        <w:rPr>
          <w:color w:val="F7A33D"/>
          <w:lang w:val="en-GB"/>
        </w:rPr>
      </w:pPr>
      <w:r w:rsidRPr="006E4594">
        <w:rPr>
          <w:color w:val="F7A33D"/>
          <w:lang w:val="en-GB"/>
        </w:rPr>
        <w:t xml:space="preserve">Cloud Platforms and Solutions </w:t>
      </w:r>
    </w:p>
    <w:p w14:paraId="177CE593" w14:textId="4EA5CFD7" w:rsidR="00A5453F" w:rsidRPr="001E1F9D" w:rsidRDefault="00A5453F" w:rsidP="00A5453F">
      <w:pPr>
        <w:spacing w:after="120"/>
        <w:rPr>
          <w:lang w:val="en-GB"/>
        </w:rPr>
      </w:pPr>
      <w:r w:rsidRPr="001E1F9D">
        <w:rPr>
          <w:lang w:val="en-GB"/>
        </w:rPr>
        <w:t xml:space="preserve">The </w:t>
      </w:r>
      <w:r w:rsidR="00B542F6" w:rsidRPr="001E1F9D">
        <w:rPr>
          <w:lang w:val="en-GB"/>
        </w:rPr>
        <w:t xml:space="preserve">dissemination </w:t>
      </w:r>
      <w:r w:rsidRPr="001E1F9D">
        <w:rPr>
          <w:lang w:val="en-GB"/>
        </w:rPr>
        <w:t>of the cloud computing services model in the public administration is one of the main goals of the Common State IT Infrastructure (WIIP) Programme, which started in 2019. The programme has been divided in separate actions and projects focused on:</w:t>
      </w:r>
    </w:p>
    <w:p w14:paraId="2D8000A2" w14:textId="493225E4" w:rsidR="00A5453F" w:rsidRPr="001E1F9D" w:rsidRDefault="009327FB" w:rsidP="00A5453F">
      <w:pPr>
        <w:pStyle w:val="Bulletpoint"/>
        <w:rPr>
          <w:lang w:val="en-GB"/>
        </w:rPr>
      </w:pPr>
      <w:r w:rsidRPr="001E1F9D">
        <w:rPr>
          <w:lang w:val="en-GB"/>
        </w:rPr>
        <w:t>C</w:t>
      </w:r>
      <w:r w:rsidR="00A5453F" w:rsidRPr="001E1F9D">
        <w:rPr>
          <w:lang w:val="en-GB"/>
        </w:rPr>
        <w:t>onsolidation of the organisational and legal frameworks</w:t>
      </w:r>
      <w:r w:rsidRPr="001E1F9D">
        <w:rPr>
          <w:lang w:val="en-GB"/>
        </w:rPr>
        <w:t>,</w:t>
      </w:r>
      <w:r w:rsidR="00A5453F" w:rsidRPr="001E1F9D">
        <w:rPr>
          <w:lang w:val="en-GB"/>
        </w:rPr>
        <w:t xml:space="preserve"> and development of best practices in the use of cloud computing by public entities;</w:t>
      </w:r>
    </w:p>
    <w:p w14:paraId="22A52497" w14:textId="23E482B5" w:rsidR="00A5453F" w:rsidRPr="001E1F9D" w:rsidRDefault="009327FB" w:rsidP="00A5453F">
      <w:pPr>
        <w:pStyle w:val="Bulletpoint"/>
        <w:rPr>
          <w:lang w:val="en-GB"/>
        </w:rPr>
      </w:pPr>
      <w:r w:rsidRPr="001E1F9D">
        <w:rPr>
          <w:lang w:val="en-GB"/>
        </w:rPr>
        <w:t>C</w:t>
      </w:r>
      <w:r w:rsidR="00A5453F" w:rsidRPr="001E1F9D">
        <w:rPr>
          <w:lang w:val="en-GB"/>
        </w:rPr>
        <w:t>reation of cloud computing competences in the public administration;</w:t>
      </w:r>
    </w:p>
    <w:p w14:paraId="34797140" w14:textId="4485281C" w:rsidR="00A5453F" w:rsidRPr="001E1F9D" w:rsidRDefault="00A5453F" w:rsidP="00A5453F">
      <w:pPr>
        <w:pStyle w:val="Bulletpoint"/>
        <w:rPr>
          <w:lang w:val="en-GB"/>
        </w:rPr>
      </w:pPr>
      <w:r w:rsidRPr="001E1F9D">
        <w:rPr>
          <w:lang w:val="en-GB"/>
        </w:rPr>
        <w:t>Simplif</w:t>
      </w:r>
      <w:r w:rsidR="009327FB" w:rsidRPr="001E1F9D">
        <w:rPr>
          <w:lang w:val="en-GB"/>
        </w:rPr>
        <w:t>ication of</w:t>
      </w:r>
      <w:r w:rsidRPr="001E1F9D">
        <w:rPr>
          <w:lang w:val="en-GB"/>
        </w:rPr>
        <w:t xml:space="preserve"> the implementation processes of eServices and </w:t>
      </w:r>
      <w:r w:rsidR="009327FB" w:rsidRPr="001E1F9D">
        <w:rPr>
          <w:lang w:val="en-GB"/>
        </w:rPr>
        <w:t>improved</w:t>
      </w:r>
      <w:r w:rsidRPr="001E1F9D">
        <w:rPr>
          <w:lang w:val="en-GB"/>
        </w:rPr>
        <w:t xml:space="preserve"> availability of the currently offered ones;</w:t>
      </w:r>
    </w:p>
    <w:p w14:paraId="31FA672A" w14:textId="7901F208" w:rsidR="00A5453F" w:rsidRPr="001E1F9D" w:rsidRDefault="009327FB" w:rsidP="00A5453F">
      <w:pPr>
        <w:pStyle w:val="Bulletpoint"/>
        <w:rPr>
          <w:lang w:val="en-GB"/>
        </w:rPr>
      </w:pPr>
      <w:r w:rsidRPr="001E1F9D">
        <w:rPr>
          <w:lang w:val="en-GB"/>
        </w:rPr>
        <w:t>F</w:t>
      </w:r>
      <w:r w:rsidR="00A5453F" w:rsidRPr="001E1F9D">
        <w:rPr>
          <w:lang w:val="en-GB"/>
        </w:rPr>
        <w:t xml:space="preserve">urther development of the </w:t>
      </w:r>
      <w:r w:rsidRPr="001E1F9D">
        <w:rPr>
          <w:lang w:val="en-GB"/>
        </w:rPr>
        <w:t>p</w:t>
      </w:r>
      <w:r w:rsidR="00A5453F" w:rsidRPr="001E1F9D">
        <w:rPr>
          <w:lang w:val="en-GB"/>
        </w:rPr>
        <w:t xml:space="preserve">ublic </w:t>
      </w:r>
      <w:r w:rsidRPr="001E1F9D">
        <w:rPr>
          <w:lang w:val="en-GB"/>
        </w:rPr>
        <w:t>r</w:t>
      </w:r>
      <w:r w:rsidR="00805F5E" w:rsidRPr="001E1F9D">
        <w:rPr>
          <w:lang w:val="en-GB"/>
        </w:rPr>
        <w:t>egistries</w:t>
      </w:r>
      <w:r w:rsidR="00A5453F" w:rsidRPr="001E1F9D">
        <w:rPr>
          <w:lang w:val="en-GB"/>
        </w:rPr>
        <w:t>;</w:t>
      </w:r>
    </w:p>
    <w:p w14:paraId="6E547199" w14:textId="5AAF10D2" w:rsidR="00A5453F" w:rsidRPr="001E1F9D" w:rsidRDefault="009327FB" w:rsidP="00A5453F">
      <w:pPr>
        <w:pStyle w:val="Bulletpoint"/>
        <w:rPr>
          <w:lang w:val="en-GB"/>
        </w:rPr>
      </w:pPr>
      <w:r w:rsidRPr="001E1F9D">
        <w:rPr>
          <w:lang w:val="en-GB"/>
        </w:rPr>
        <w:t>M</w:t>
      </w:r>
      <w:r w:rsidR="00A5453F" w:rsidRPr="001E1F9D">
        <w:rPr>
          <w:lang w:val="en-GB"/>
        </w:rPr>
        <w:t>odernisation of the Governmental Data Centres</w:t>
      </w:r>
      <w:r w:rsidR="00805F5E" w:rsidRPr="001E1F9D">
        <w:rPr>
          <w:lang w:val="en-GB"/>
        </w:rPr>
        <w:t>;</w:t>
      </w:r>
      <w:r w:rsidRPr="001E1F9D">
        <w:rPr>
          <w:lang w:val="en-GB"/>
        </w:rPr>
        <w:t xml:space="preserve"> and</w:t>
      </w:r>
    </w:p>
    <w:p w14:paraId="6293DEE8" w14:textId="09252222" w:rsidR="00DD419A" w:rsidRPr="001E1F9D" w:rsidRDefault="009327FB" w:rsidP="00D16596">
      <w:pPr>
        <w:pStyle w:val="Bulletpoint"/>
        <w:spacing w:after="60"/>
        <w:rPr>
          <w:lang w:val="en-GB"/>
        </w:rPr>
      </w:pPr>
      <w:r w:rsidRPr="001E1F9D">
        <w:rPr>
          <w:lang w:val="en-GB"/>
        </w:rPr>
        <w:t>I</w:t>
      </w:r>
      <w:r w:rsidR="00A5453F" w:rsidRPr="001E1F9D">
        <w:rPr>
          <w:lang w:val="en-GB"/>
        </w:rPr>
        <w:t>mplementation of the Cloud Service Provision System (ZUCH) as a single access point for all cloud-related topics for the public administration in Poland.</w:t>
      </w:r>
    </w:p>
    <w:p w14:paraId="1250CC15" w14:textId="4334FB27" w:rsidR="00A5453F" w:rsidRPr="001E1F9D" w:rsidRDefault="00A5453F" w:rsidP="00DD419A">
      <w:pPr>
        <w:pStyle w:val="BodyText"/>
        <w:spacing w:after="0"/>
        <w:rPr>
          <w:lang w:val="en-GB"/>
        </w:rPr>
      </w:pPr>
      <w:r w:rsidRPr="001E1F9D">
        <w:rPr>
          <w:lang w:val="en-GB"/>
        </w:rPr>
        <w:t>The main products provided as a result of WIIP actions in 202</w:t>
      </w:r>
      <w:r w:rsidR="00805F5E" w:rsidRPr="001E1F9D">
        <w:rPr>
          <w:lang w:val="en-GB"/>
        </w:rPr>
        <w:t>1</w:t>
      </w:r>
      <w:r w:rsidRPr="001E1F9D">
        <w:rPr>
          <w:lang w:val="en-GB"/>
        </w:rPr>
        <w:t xml:space="preserve"> are:</w:t>
      </w:r>
    </w:p>
    <w:p w14:paraId="40B1F16F" w14:textId="6FA7E05A" w:rsidR="00A5453F" w:rsidRPr="001E1F9D" w:rsidRDefault="00805F5E" w:rsidP="00DD419A">
      <w:pPr>
        <w:pStyle w:val="Bulletpoint"/>
        <w:rPr>
          <w:lang w:val="en-GB"/>
        </w:rPr>
      </w:pPr>
      <w:r w:rsidRPr="001E1F9D">
        <w:rPr>
          <w:lang w:val="en-GB"/>
        </w:rPr>
        <w:t xml:space="preserve">Implementation of the </w:t>
      </w:r>
      <w:r w:rsidR="009327FB" w:rsidRPr="001E1F9D">
        <w:rPr>
          <w:lang w:val="en-GB"/>
        </w:rPr>
        <w:t>c</w:t>
      </w:r>
      <w:r w:rsidR="00A5453F" w:rsidRPr="001E1F9D">
        <w:rPr>
          <w:lang w:val="en-GB"/>
        </w:rPr>
        <w:t xml:space="preserve">ybersecurity </w:t>
      </w:r>
      <w:r w:rsidR="009327FB" w:rsidRPr="001E1F9D">
        <w:rPr>
          <w:lang w:val="en-GB"/>
        </w:rPr>
        <w:t>s</w:t>
      </w:r>
      <w:r w:rsidR="00A5453F" w:rsidRPr="001E1F9D">
        <w:rPr>
          <w:lang w:val="en-GB"/>
        </w:rPr>
        <w:t xml:space="preserve">tandards for </w:t>
      </w:r>
      <w:r w:rsidR="009327FB" w:rsidRPr="001E1F9D">
        <w:rPr>
          <w:lang w:val="en-GB"/>
        </w:rPr>
        <w:t>c</w:t>
      </w:r>
      <w:r w:rsidR="00A5453F" w:rsidRPr="001E1F9D">
        <w:rPr>
          <w:lang w:val="en-GB"/>
        </w:rPr>
        <w:t xml:space="preserve">loud </w:t>
      </w:r>
      <w:r w:rsidR="009327FB" w:rsidRPr="001E1F9D">
        <w:rPr>
          <w:lang w:val="en-GB"/>
        </w:rPr>
        <w:t>c</w:t>
      </w:r>
      <w:r w:rsidR="00A5453F" w:rsidRPr="001E1F9D">
        <w:rPr>
          <w:lang w:val="en-GB"/>
        </w:rPr>
        <w:t>omputing – a document approved by the Council of Ministers</w:t>
      </w:r>
      <w:r w:rsidR="009327FB" w:rsidRPr="001E1F9D">
        <w:rPr>
          <w:lang w:val="en-GB"/>
        </w:rPr>
        <w:t xml:space="preserve"> and</w:t>
      </w:r>
      <w:r w:rsidR="00A5453F" w:rsidRPr="001E1F9D">
        <w:rPr>
          <w:lang w:val="en-GB"/>
        </w:rPr>
        <w:t xml:space="preserve"> published on ZUCH </w:t>
      </w:r>
      <w:r w:rsidR="009327FB" w:rsidRPr="001E1F9D">
        <w:rPr>
          <w:lang w:val="en-GB"/>
        </w:rPr>
        <w:t>supporting the self-evaluation process of the</w:t>
      </w:r>
      <w:r w:rsidR="00A5453F" w:rsidRPr="001E1F9D">
        <w:rPr>
          <w:lang w:val="en-GB"/>
        </w:rPr>
        <w:t xml:space="preserve"> data and system security level;</w:t>
      </w:r>
    </w:p>
    <w:p w14:paraId="058804D2" w14:textId="190FA739" w:rsidR="00A5453F" w:rsidRPr="001E1F9D" w:rsidRDefault="00805F5E" w:rsidP="00DD419A">
      <w:pPr>
        <w:pStyle w:val="Bulletpoint"/>
        <w:rPr>
          <w:lang w:val="en-GB"/>
        </w:rPr>
      </w:pPr>
      <w:r w:rsidRPr="001E1F9D">
        <w:rPr>
          <w:lang w:val="en-GB"/>
        </w:rPr>
        <w:t xml:space="preserve">Preparation of the public cloud procurement model </w:t>
      </w:r>
      <w:r w:rsidR="009327FB" w:rsidRPr="001E1F9D">
        <w:rPr>
          <w:lang w:val="en-GB"/>
        </w:rPr>
        <w:t xml:space="preserve">– developed by the </w:t>
      </w:r>
      <w:r w:rsidRPr="001E1F9D">
        <w:rPr>
          <w:lang w:val="en-GB"/>
        </w:rPr>
        <w:t>central contracting authority;</w:t>
      </w:r>
      <w:r w:rsidR="009327FB" w:rsidRPr="001E1F9D">
        <w:rPr>
          <w:lang w:val="en-GB"/>
        </w:rPr>
        <w:t xml:space="preserve"> and</w:t>
      </w:r>
    </w:p>
    <w:p w14:paraId="4E2DA96E" w14:textId="74A6C43D" w:rsidR="00A5453F" w:rsidRPr="001E1F9D" w:rsidRDefault="009327FB" w:rsidP="00DD419A">
      <w:pPr>
        <w:pStyle w:val="Bulletpoint"/>
        <w:rPr>
          <w:lang w:val="en-GB"/>
        </w:rPr>
      </w:pPr>
      <w:r w:rsidRPr="001E1F9D">
        <w:rPr>
          <w:lang w:val="en-GB"/>
        </w:rPr>
        <w:t>U</w:t>
      </w:r>
      <w:r w:rsidR="00805F5E" w:rsidRPr="001E1F9D">
        <w:rPr>
          <w:lang w:val="en-GB"/>
        </w:rPr>
        <w:t>pdate</w:t>
      </w:r>
      <w:r w:rsidRPr="001E1F9D">
        <w:rPr>
          <w:lang w:val="en-GB"/>
        </w:rPr>
        <w:t xml:space="preserve"> of the</w:t>
      </w:r>
      <w:r w:rsidR="00A5453F" w:rsidRPr="001E1F9D">
        <w:rPr>
          <w:lang w:val="en-GB"/>
        </w:rPr>
        <w:t xml:space="preserve"> public cloud service catalogue dedicated to public entities – published on ZUCH.</w:t>
      </w:r>
    </w:p>
    <w:p w14:paraId="48C9C331" w14:textId="77777777" w:rsidR="00B30AE8" w:rsidRPr="001E1F9D" w:rsidRDefault="00B30AE8" w:rsidP="00666419">
      <w:pPr>
        <w:pStyle w:val="Heading3"/>
        <w:rPr>
          <w:lang w:val="en-GB"/>
        </w:rPr>
      </w:pPr>
      <w:r w:rsidRPr="001E1F9D">
        <w:rPr>
          <w:rStyle w:val="normaltextrun"/>
          <w:lang w:val="en-GB"/>
        </w:rPr>
        <w:t xml:space="preserve">Internet of </w:t>
      </w:r>
      <w:r w:rsidR="00666419" w:rsidRPr="001E1F9D">
        <w:rPr>
          <w:rStyle w:val="normaltextrun"/>
          <w:lang w:val="en-GB"/>
        </w:rPr>
        <w:t>T</w:t>
      </w:r>
      <w:r w:rsidRPr="001E1F9D">
        <w:rPr>
          <w:rStyle w:val="normaltextrun"/>
          <w:lang w:val="en-GB"/>
        </w:rPr>
        <w:t>hings</w:t>
      </w:r>
      <w:r w:rsidR="00666419" w:rsidRPr="001E1F9D">
        <w:rPr>
          <w:rStyle w:val="normaltextrun"/>
          <w:lang w:val="en-GB"/>
        </w:rPr>
        <w:t xml:space="preserve"> (IoT)</w:t>
      </w:r>
      <w:r w:rsidRPr="001E1F9D">
        <w:rPr>
          <w:rStyle w:val="normaltextrun"/>
          <w:lang w:val="en-GB"/>
        </w:rPr>
        <w:t> </w:t>
      </w:r>
      <w:r w:rsidRPr="001E1F9D">
        <w:rPr>
          <w:rStyle w:val="eop"/>
          <w:lang w:val="en-GB"/>
        </w:rPr>
        <w:t> </w:t>
      </w:r>
    </w:p>
    <w:p w14:paraId="7F520DA8" w14:textId="77777777" w:rsidR="00B30AE8" w:rsidRPr="001E1F9D" w:rsidRDefault="00B30AE8" w:rsidP="00B30AE8">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particular infrastructure in this field has been reported to date.</w:t>
      </w:r>
      <w:r w:rsidRPr="001E1F9D">
        <w:rPr>
          <w:rStyle w:val="eop"/>
          <w:rFonts w:ascii="Verdana" w:hAnsi="Verdana"/>
          <w:color w:val="333333"/>
          <w:sz w:val="20"/>
          <w:szCs w:val="20"/>
          <w:lang w:val="en-GB"/>
        </w:rPr>
        <w:t> </w:t>
      </w:r>
    </w:p>
    <w:p w14:paraId="09E2E497" w14:textId="77777777" w:rsidR="00B30AE8" w:rsidRPr="001E1F9D" w:rsidRDefault="00E94A7A" w:rsidP="00E94A7A">
      <w:pPr>
        <w:pStyle w:val="Heading3"/>
        <w:rPr>
          <w:lang w:val="en-GB"/>
        </w:rPr>
      </w:pPr>
      <w:r w:rsidRPr="001E1F9D">
        <w:rPr>
          <w:lang w:val="en-GB"/>
        </w:rPr>
        <w:lastRenderedPageBreak/>
        <w:t>High-performance computing</w:t>
      </w:r>
    </w:p>
    <w:p w14:paraId="60682063" w14:textId="77777777" w:rsidR="00B30AE8" w:rsidRPr="001E1F9D" w:rsidRDefault="00B30AE8" w:rsidP="00B30AE8">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particular infrastructure in this field has been reported to date.</w:t>
      </w:r>
      <w:r w:rsidRPr="001E1F9D">
        <w:rPr>
          <w:rStyle w:val="eop"/>
          <w:rFonts w:ascii="Verdana" w:hAnsi="Verdana"/>
          <w:color w:val="333333"/>
          <w:sz w:val="20"/>
          <w:szCs w:val="20"/>
          <w:lang w:val="en-GB"/>
        </w:rPr>
        <w:t> </w:t>
      </w:r>
    </w:p>
    <w:p w14:paraId="15AF6443" w14:textId="77777777" w:rsidR="00B30AE8" w:rsidRPr="001E1F9D" w:rsidRDefault="00B30AE8" w:rsidP="00666419">
      <w:pPr>
        <w:pStyle w:val="Heading3"/>
        <w:rPr>
          <w:color w:val="4958A0"/>
          <w:lang w:val="en-GB"/>
        </w:rPr>
      </w:pPr>
      <w:r w:rsidRPr="001E1F9D">
        <w:rPr>
          <w:rStyle w:val="normaltextrun"/>
          <w:lang w:val="en-GB"/>
        </w:rPr>
        <w:t>High-speed broadband connectivity</w:t>
      </w:r>
      <w:r w:rsidRPr="001E1F9D">
        <w:rPr>
          <w:rStyle w:val="eop"/>
          <w:lang w:val="en-GB"/>
        </w:rPr>
        <w:t> </w:t>
      </w:r>
    </w:p>
    <w:p w14:paraId="04A62035" w14:textId="77777777" w:rsidR="00456B9D" w:rsidRPr="001E1F9D" w:rsidRDefault="00B30AE8" w:rsidP="00A5453F">
      <w:pPr>
        <w:pStyle w:val="paragraph"/>
        <w:spacing w:before="0" w:beforeAutospacing="0" w:after="0" w:afterAutospacing="0"/>
        <w:jc w:val="both"/>
        <w:textAlignment w:val="baseline"/>
        <w:rPr>
          <w:rFonts w:ascii="Verdana" w:hAnsi="Verdana"/>
          <w:color w:val="333333"/>
          <w:lang w:val="en-GB"/>
        </w:rPr>
      </w:pPr>
      <w:r w:rsidRPr="001E1F9D">
        <w:rPr>
          <w:rStyle w:val="normaltextrun"/>
          <w:rFonts w:ascii="Verdana" w:hAnsi="Verdana"/>
          <w:color w:val="333333"/>
          <w:sz w:val="20"/>
          <w:szCs w:val="20"/>
          <w:lang w:val="en-GB"/>
        </w:rPr>
        <w:t>No particular infrastructure in this field has been reported to date.</w:t>
      </w:r>
      <w:r w:rsidRPr="001E1F9D">
        <w:rPr>
          <w:rStyle w:val="eop"/>
          <w:rFonts w:ascii="Verdana" w:hAnsi="Verdana"/>
          <w:color w:val="333333"/>
          <w:sz w:val="20"/>
          <w:szCs w:val="20"/>
          <w:lang w:val="en-GB"/>
        </w:rPr>
        <w:t> </w:t>
      </w:r>
    </w:p>
    <w:p w14:paraId="742E37C4" w14:textId="77777777" w:rsidR="00AB2359" w:rsidRPr="001E1F9D" w:rsidRDefault="00AB2359" w:rsidP="00AB2359">
      <w:pPr>
        <w:pStyle w:val="BodyText"/>
        <w:rPr>
          <w:lang w:val="en-GB"/>
        </w:rPr>
      </w:pPr>
    </w:p>
    <w:p w14:paraId="2C1E41FB" w14:textId="527606D6" w:rsidR="00990372" w:rsidRPr="001E1F9D" w:rsidRDefault="00C50368" w:rsidP="00990372">
      <w:pPr>
        <w:jc w:val="center"/>
        <w:rPr>
          <w:lang w:val="en-GB"/>
        </w:rPr>
      </w:pPr>
      <w:r w:rsidRPr="001E1F9D">
        <w:rPr>
          <w:lang w:val="en-GB"/>
        </w:rPr>
        <w:br w:type="page"/>
      </w:r>
      <w:r w:rsidR="00B23BAD">
        <w:rPr>
          <w:noProof/>
        </w:rPr>
        <w:lastRenderedPageBreak/>
        <w:pict w14:anchorId="5FB01396">
          <v:shape id="Picture 20" o:spid="_x0000_s1431" type="#_x0000_t75" alt="A picture containing text, computer, person, indoor&#10;&#10;Description automatically generated" style="position:absolute;left:0;text-align:left;margin-left:-88.05pt;margin-top:-86.9pt;width:598pt;height:847.85pt;z-index:-25163520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140" o:title="A picture containing text, computer, person, indoor&#10;&#10;Description automatically generated" cropleft="9072f" cropright="25167f"/>
          </v:shape>
        </w:pict>
      </w:r>
    </w:p>
    <w:p w14:paraId="1FD603B1" w14:textId="77777777" w:rsidR="00990372" w:rsidRPr="001E1F9D" w:rsidRDefault="00990372" w:rsidP="00990372">
      <w:pPr>
        <w:jc w:val="center"/>
        <w:rPr>
          <w:lang w:val="en-GB"/>
        </w:rPr>
      </w:pPr>
    </w:p>
    <w:p w14:paraId="7058580B" w14:textId="63CD34F8" w:rsidR="00990372" w:rsidRPr="001E1F9D" w:rsidRDefault="00990372" w:rsidP="00990372">
      <w:pPr>
        <w:jc w:val="center"/>
        <w:rPr>
          <w:lang w:val="en-GB"/>
        </w:rPr>
      </w:pPr>
    </w:p>
    <w:p w14:paraId="0836876D" w14:textId="77777777" w:rsidR="00990372" w:rsidRPr="001E1F9D" w:rsidRDefault="00990372" w:rsidP="00990372">
      <w:pPr>
        <w:jc w:val="center"/>
        <w:rPr>
          <w:lang w:val="en-GB"/>
        </w:rPr>
      </w:pPr>
    </w:p>
    <w:p w14:paraId="2EF60397" w14:textId="77777777" w:rsidR="00990372" w:rsidRPr="001E1F9D" w:rsidRDefault="00990372" w:rsidP="00990372">
      <w:pPr>
        <w:rPr>
          <w:lang w:val="en-GB"/>
        </w:rPr>
      </w:pPr>
    </w:p>
    <w:p w14:paraId="2EF48B07" w14:textId="77777777" w:rsidR="00C50368" w:rsidRPr="001E1F9D" w:rsidRDefault="00C50368" w:rsidP="007A3FE7">
      <w:pPr>
        <w:pStyle w:val="Heading2"/>
        <w:numPr>
          <w:ilvl w:val="0"/>
          <w:numId w:val="0"/>
        </w:numPr>
        <w:ind w:left="576"/>
        <w:rPr>
          <w:lang w:val="en-GB"/>
        </w:rPr>
      </w:pPr>
    </w:p>
    <w:p w14:paraId="768656D8" w14:textId="77777777" w:rsidR="00C50368" w:rsidRPr="001E1F9D" w:rsidRDefault="00C50368" w:rsidP="00C50368">
      <w:pPr>
        <w:rPr>
          <w:lang w:val="en-GB"/>
        </w:rPr>
      </w:pPr>
    </w:p>
    <w:p w14:paraId="1ABE8B5D" w14:textId="77777777" w:rsidR="00C50368" w:rsidRPr="001E1F9D" w:rsidRDefault="00C50368" w:rsidP="00C50368">
      <w:pPr>
        <w:rPr>
          <w:lang w:val="en-GB"/>
        </w:rPr>
      </w:pPr>
    </w:p>
    <w:p w14:paraId="1AF54208" w14:textId="77777777" w:rsidR="00C50368" w:rsidRPr="001E1F9D" w:rsidRDefault="00C50368" w:rsidP="00C50368">
      <w:pPr>
        <w:rPr>
          <w:lang w:val="en-GB"/>
        </w:rPr>
      </w:pPr>
    </w:p>
    <w:p w14:paraId="4DF2FF2D" w14:textId="77777777" w:rsidR="00C50368" w:rsidRPr="001E1F9D" w:rsidRDefault="00C50368" w:rsidP="00C50368">
      <w:pPr>
        <w:rPr>
          <w:lang w:val="en-GB"/>
        </w:rPr>
      </w:pPr>
    </w:p>
    <w:p w14:paraId="7E344C1E" w14:textId="77777777" w:rsidR="00C50368" w:rsidRPr="001E1F9D" w:rsidRDefault="00C50368" w:rsidP="00C50368">
      <w:pPr>
        <w:rPr>
          <w:lang w:val="en-GB"/>
        </w:rPr>
      </w:pPr>
    </w:p>
    <w:p w14:paraId="375914E2" w14:textId="77777777" w:rsidR="00C50368" w:rsidRPr="001E1F9D" w:rsidRDefault="00B23BAD" w:rsidP="00C50368">
      <w:pPr>
        <w:rPr>
          <w:lang w:val="en-GB"/>
        </w:rPr>
      </w:pPr>
      <w:r>
        <w:rPr>
          <w:lang w:val="en-GB"/>
        </w:rPr>
        <w:pict w14:anchorId="342C86FA">
          <v:group id="_x0000_s1262" style="position:absolute;left:0;text-align:left;margin-left:192.45pt;margin-top:8.9pt;width:317.5pt;height:127.55pt;z-index:251641344" coordorigin="5550,3098" coordsize="6350,2551">
            <v:shape id="_x0000_s1112" type="#_x0000_t202" style="position:absolute;left:5550;top:3098;width:6350;height:2551;visibility:visible;mso-wrap-distance-top:3.6pt;mso-wrap-distance-bottom:3.6pt;mso-width-relative:margin;mso-height-relative:margin" fillcolor="#238dc1" strokecolor="white">
              <v:stroke opacity="0"/>
              <v:shadow offset=",5pt" offset2=",6pt"/>
              <v:textbox style="mso-next-textbox:#_x0000_s1112" inset=".5mm,1.3mm">
                <w:txbxContent>
                  <w:p w14:paraId="6D145E35" w14:textId="77777777" w:rsidR="00680E45" w:rsidRPr="006E0C04" w:rsidRDefault="00680E45" w:rsidP="00EE364A">
                    <w:pPr>
                      <w:ind w:left="720"/>
                      <w:jc w:val="right"/>
                      <w:rPr>
                        <w:color w:val="FFFFFF"/>
                        <w:sz w:val="48"/>
                        <w:szCs w:val="32"/>
                      </w:rPr>
                    </w:pPr>
                    <w:r w:rsidRPr="00E7654F">
                      <w:rPr>
                        <w:color w:val="FFFFFF"/>
                        <w:sz w:val="52"/>
                        <w:szCs w:val="36"/>
                      </w:rPr>
                      <w:tab/>
                    </w:r>
                    <w:r w:rsidRPr="006E0C04">
                      <w:rPr>
                        <w:color w:val="FFFFFF"/>
                        <w:sz w:val="48"/>
                        <w:szCs w:val="32"/>
                      </w:rPr>
                      <w:t xml:space="preserve">Cross-border </w:t>
                    </w:r>
                  </w:p>
                  <w:p w14:paraId="416EFA16" w14:textId="77777777" w:rsidR="00680E45" w:rsidRPr="006E0C04" w:rsidRDefault="00680E45" w:rsidP="00EE364A">
                    <w:pPr>
                      <w:ind w:left="720"/>
                      <w:jc w:val="right"/>
                      <w:rPr>
                        <w:color w:val="FFFFFF"/>
                        <w:sz w:val="56"/>
                        <w:szCs w:val="40"/>
                      </w:rPr>
                    </w:pPr>
                    <w:r w:rsidRPr="00160F8F">
                      <w:rPr>
                        <w:color w:val="FFFFFF"/>
                        <w:sz w:val="48"/>
                        <w:szCs w:val="32"/>
                      </w:rPr>
                      <w:t xml:space="preserve">Digital Public Administration </w:t>
                    </w:r>
                    <w:r w:rsidRPr="006E0C04">
                      <w:rPr>
                        <w:color w:val="FFFFFF"/>
                        <w:sz w:val="48"/>
                        <w:szCs w:val="32"/>
                      </w:rPr>
                      <w:t xml:space="preserve">Services </w:t>
                    </w:r>
                  </w:p>
                  <w:p w14:paraId="597CE7F2" w14:textId="77777777" w:rsidR="00680E45" w:rsidRPr="00E7654F" w:rsidRDefault="00680E45" w:rsidP="00C5294F">
                    <w:pPr>
                      <w:jc w:val="right"/>
                      <w:rPr>
                        <w:color w:val="FFFFFF"/>
                        <w:sz w:val="52"/>
                        <w:szCs w:val="36"/>
                      </w:rPr>
                    </w:pPr>
                  </w:p>
                </w:txbxContent>
              </v:textbox>
            </v:shape>
            <v:shape id="_x0000_s1170" type="#_x0000_t202" style="position:absolute;left:5697;top:3798;width:1004;height:1156;visibility:visible;mso-wrap-distance-top:3.6pt;mso-wrap-distance-bottom:3.6pt;mso-width-relative:margin;mso-height-relative:margin" fillcolor="#238dc1" stroked="f" strokecolor="#f8f8f8" strokeweight=".25pt">
              <v:textbox style="mso-next-textbox:#_x0000_s1170">
                <w:txbxContent>
                  <w:p w14:paraId="1A86B34B" w14:textId="77777777" w:rsidR="00680E45" w:rsidRPr="003D16B4" w:rsidRDefault="00680E45" w:rsidP="006E0C04">
                    <w:pPr>
                      <w:jc w:val="center"/>
                      <w:rPr>
                        <w:color w:val="FFFFFF"/>
                        <w:sz w:val="96"/>
                        <w:szCs w:val="96"/>
                      </w:rPr>
                    </w:pPr>
                    <w:r w:rsidRPr="003D16B4">
                      <w:rPr>
                        <w:color w:val="FFFFFF"/>
                        <w:sz w:val="96"/>
                        <w:szCs w:val="96"/>
                      </w:rPr>
                      <w:t>7</w:t>
                    </w:r>
                  </w:p>
                  <w:p w14:paraId="3C990FC6" w14:textId="77777777" w:rsidR="00680E45" w:rsidRPr="0065240B" w:rsidRDefault="00680E45" w:rsidP="00FE15EE"/>
                </w:txbxContent>
              </v:textbox>
            </v:shape>
            <v:shape id="_x0000_s1204" type="#_x0000_t32" style="position:absolute;left:6851;top:3098;width:25;height:2551;flip:x;mso-wrap-distance-top:3.6pt;mso-wrap-distance-bottom:3.6pt;mso-width-relative:margin;mso-height-relative:margin" o:connectortype="straight" strokecolor="white" strokeweight="2.5pt">
              <v:shadow offset=",5pt" offset2=",6pt"/>
            </v:shape>
          </v:group>
        </w:pict>
      </w:r>
    </w:p>
    <w:p w14:paraId="6F82F0D9" w14:textId="77777777" w:rsidR="00C50368" w:rsidRPr="001E1F9D" w:rsidRDefault="00B23BAD" w:rsidP="00C50368">
      <w:pPr>
        <w:rPr>
          <w:lang w:val="en-GB"/>
        </w:rPr>
      </w:pPr>
      <w:r>
        <w:rPr>
          <w:lang w:val="en-GB"/>
        </w:rPr>
        <w:pict w14:anchorId="2B42F3DF">
          <v:shape id="_x0000_s1202" type="#_x0000_t32" style="position:absolute;left:0;text-align:left;margin-left:297.3pt;margin-top:2.65pt;width:0;height:145pt;z-index:251639296;mso-wrap-distance-top:3.6pt;mso-wrap-distance-bottom:3.6pt;mso-width-relative:margin;mso-height-relative:margin" o:connectortype="straight" strokecolor="white" strokeweight="1.25pt">
            <v:stroke opacity="0"/>
            <v:shadow offset=",5pt" offset2=",6pt"/>
          </v:shape>
        </w:pict>
      </w:r>
    </w:p>
    <w:p w14:paraId="0D5EB15E" w14:textId="77777777" w:rsidR="00C50368" w:rsidRPr="001E1F9D" w:rsidRDefault="00C50368" w:rsidP="00C50368">
      <w:pPr>
        <w:rPr>
          <w:lang w:val="en-GB"/>
        </w:rPr>
      </w:pPr>
    </w:p>
    <w:p w14:paraId="04C7126F" w14:textId="77777777" w:rsidR="00C50368" w:rsidRPr="001E1F9D" w:rsidRDefault="00B23BAD" w:rsidP="003540CA">
      <w:pPr>
        <w:tabs>
          <w:tab w:val="left" w:pos="1883"/>
        </w:tabs>
        <w:rPr>
          <w:lang w:val="en-GB"/>
        </w:rPr>
      </w:pPr>
      <w:r>
        <w:rPr>
          <w:lang w:val="en-GB"/>
        </w:rPr>
        <w:pict w14:anchorId="42927DB1">
          <v:shape id="_x0000_s1203" type="#_x0000_t32" style="position:absolute;left:0;text-align:left;margin-left:268.2pt;margin-top:5.6pt;width:29.15pt;height:124.15pt;z-index:251640320;mso-wrap-distance-top:3.6pt;mso-wrap-distance-bottom:3.6pt;mso-width-relative:margin;mso-height-relative:margin" o:connectortype="straight">
            <v:stroke opacity="0"/>
            <v:shadow offset=",5pt" offset2=",6pt"/>
          </v:shape>
        </w:pict>
      </w:r>
      <w:r w:rsidR="003540CA" w:rsidRPr="001E1F9D">
        <w:rPr>
          <w:lang w:val="en-GB"/>
        </w:rPr>
        <w:tab/>
      </w:r>
    </w:p>
    <w:p w14:paraId="641AD10A" w14:textId="77777777" w:rsidR="00C50368" w:rsidRPr="001E1F9D" w:rsidRDefault="00C50368" w:rsidP="00C50368">
      <w:pPr>
        <w:rPr>
          <w:lang w:val="en-GB"/>
        </w:rPr>
      </w:pPr>
    </w:p>
    <w:p w14:paraId="73D2469E" w14:textId="77777777" w:rsidR="00C50368" w:rsidRPr="001E1F9D" w:rsidRDefault="00C50368" w:rsidP="00C50368">
      <w:pPr>
        <w:rPr>
          <w:lang w:val="en-GB"/>
        </w:rPr>
      </w:pPr>
    </w:p>
    <w:p w14:paraId="64EC215E" w14:textId="77777777" w:rsidR="00C50368" w:rsidRPr="001E1F9D" w:rsidRDefault="00C50368" w:rsidP="00C50368">
      <w:pPr>
        <w:rPr>
          <w:lang w:val="en-GB"/>
        </w:rPr>
      </w:pPr>
    </w:p>
    <w:p w14:paraId="51C90AA9" w14:textId="77777777" w:rsidR="00C50368" w:rsidRPr="001E1F9D" w:rsidRDefault="00C50368" w:rsidP="00C50368">
      <w:pPr>
        <w:rPr>
          <w:lang w:val="en-GB"/>
        </w:rPr>
      </w:pPr>
    </w:p>
    <w:p w14:paraId="28AAC45F" w14:textId="77777777" w:rsidR="00C50368" w:rsidRPr="001E1F9D" w:rsidRDefault="00C50368" w:rsidP="00C50368">
      <w:pPr>
        <w:rPr>
          <w:lang w:val="en-GB"/>
        </w:rPr>
      </w:pPr>
    </w:p>
    <w:p w14:paraId="3A3C3539" w14:textId="77777777" w:rsidR="00C50368" w:rsidRPr="001E1F9D" w:rsidRDefault="00C50368" w:rsidP="00C50368">
      <w:pPr>
        <w:rPr>
          <w:lang w:val="en-GB"/>
        </w:rPr>
      </w:pPr>
    </w:p>
    <w:p w14:paraId="32D294D7" w14:textId="77777777" w:rsidR="00C50368" w:rsidRPr="001E1F9D" w:rsidRDefault="00C50368" w:rsidP="00C50368">
      <w:pPr>
        <w:rPr>
          <w:lang w:val="en-GB"/>
        </w:rPr>
      </w:pPr>
    </w:p>
    <w:p w14:paraId="53A4BA5F" w14:textId="77777777" w:rsidR="00C50368" w:rsidRPr="001E1F9D" w:rsidRDefault="00C50368" w:rsidP="00C50368">
      <w:pPr>
        <w:rPr>
          <w:lang w:val="en-GB"/>
        </w:rPr>
      </w:pPr>
    </w:p>
    <w:p w14:paraId="718EA62D" w14:textId="77777777" w:rsidR="00C50368" w:rsidRPr="001E1F9D" w:rsidRDefault="00C50368" w:rsidP="00C50368">
      <w:pPr>
        <w:rPr>
          <w:lang w:val="en-GB"/>
        </w:rPr>
      </w:pPr>
    </w:p>
    <w:p w14:paraId="0889FA1F" w14:textId="77777777" w:rsidR="00C50368" w:rsidRPr="001E1F9D" w:rsidRDefault="00C50368" w:rsidP="00C50368">
      <w:pPr>
        <w:rPr>
          <w:lang w:val="en-GB"/>
        </w:rPr>
      </w:pPr>
    </w:p>
    <w:p w14:paraId="304D2EC9" w14:textId="77777777" w:rsidR="00C50368" w:rsidRPr="001E1F9D" w:rsidRDefault="00C50368" w:rsidP="00C50368">
      <w:pPr>
        <w:rPr>
          <w:lang w:val="en-GB"/>
        </w:rPr>
      </w:pPr>
    </w:p>
    <w:p w14:paraId="1C089F5A" w14:textId="77777777" w:rsidR="00C50368" w:rsidRPr="001E1F9D" w:rsidRDefault="00C50368" w:rsidP="00C50368">
      <w:pPr>
        <w:rPr>
          <w:lang w:val="en-GB"/>
        </w:rPr>
      </w:pPr>
    </w:p>
    <w:p w14:paraId="11D5FA5E" w14:textId="77777777" w:rsidR="00C50368" w:rsidRPr="001E1F9D" w:rsidRDefault="00C50368" w:rsidP="00C50368">
      <w:pPr>
        <w:rPr>
          <w:lang w:val="en-GB"/>
        </w:rPr>
      </w:pPr>
    </w:p>
    <w:p w14:paraId="58F2A43D" w14:textId="77777777" w:rsidR="00C50368" w:rsidRPr="001E1F9D" w:rsidRDefault="00C50368" w:rsidP="00C50368">
      <w:pPr>
        <w:rPr>
          <w:lang w:val="en-GB"/>
        </w:rPr>
      </w:pPr>
    </w:p>
    <w:p w14:paraId="6F93ABEC" w14:textId="77777777" w:rsidR="00C50368" w:rsidRPr="001E1F9D" w:rsidRDefault="00C50368" w:rsidP="00C50368">
      <w:pPr>
        <w:rPr>
          <w:lang w:val="en-GB"/>
        </w:rPr>
      </w:pPr>
    </w:p>
    <w:p w14:paraId="0F376EEE" w14:textId="77777777" w:rsidR="00C50368" w:rsidRPr="001E1F9D" w:rsidRDefault="00C50368" w:rsidP="00C50368">
      <w:pPr>
        <w:rPr>
          <w:lang w:val="en-GB"/>
        </w:rPr>
      </w:pPr>
    </w:p>
    <w:p w14:paraId="5CA74D0B" w14:textId="77777777" w:rsidR="00C50368" w:rsidRPr="001E1F9D" w:rsidRDefault="00C50368" w:rsidP="00C50368">
      <w:pPr>
        <w:rPr>
          <w:lang w:val="en-GB"/>
        </w:rPr>
      </w:pPr>
    </w:p>
    <w:p w14:paraId="19437BC3" w14:textId="77777777" w:rsidR="00C50368" w:rsidRPr="001E1F9D" w:rsidRDefault="00C50368" w:rsidP="00C50368">
      <w:pPr>
        <w:rPr>
          <w:lang w:val="en-GB"/>
        </w:rPr>
      </w:pPr>
    </w:p>
    <w:p w14:paraId="4CEF965F" w14:textId="77777777" w:rsidR="00C50368" w:rsidRPr="001E1F9D" w:rsidRDefault="00C50368" w:rsidP="00C50368">
      <w:pPr>
        <w:rPr>
          <w:lang w:val="en-GB"/>
        </w:rPr>
      </w:pPr>
    </w:p>
    <w:p w14:paraId="1E688CA3" w14:textId="77777777" w:rsidR="00C50368" w:rsidRPr="001E1F9D" w:rsidRDefault="00C50368" w:rsidP="00C50368">
      <w:pPr>
        <w:rPr>
          <w:lang w:val="en-GB"/>
        </w:rPr>
      </w:pPr>
    </w:p>
    <w:p w14:paraId="2BE7FFB0" w14:textId="77777777" w:rsidR="00C50368" w:rsidRPr="001E1F9D" w:rsidRDefault="00C50368" w:rsidP="00C50368">
      <w:pPr>
        <w:rPr>
          <w:lang w:val="en-GB"/>
        </w:rPr>
      </w:pPr>
    </w:p>
    <w:p w14:paraId="7E48DECC" w14:textId="77777777" w:rsidR="00C50368" w:rsidRPr="001E1F9D" w:rsidRDefault="00C50368" w:rsidP="00C50368">
      <w:pPr>
        <w:rPr>
          <w:lang w:val="en-GB"/>
        </w:rPr>
      </w:pPr>
    </w:p>
    <w:p w14:paraId="4C982C79" w14:textId="77777777" w:rsidR="00C50368" w:rsidRPr="001E1F9D" w:rsidRDefault="00C50368" w:rsidP="00C50368">
      <w:pPr>
        <w:rPr>
          <w:lang w:val="en-GB"/>
        </w:rPr>
      </w:pPr>
    </w:p>
    <w:p w14:paraId="04EEFB3F" w14:textId="77777777" w:rsidR="00C50368" w:rsidRPr="001E1F9D" w:rsidRDefault="00C50368" w:rsidP="00C50368">
      <w:pPr>
        <w:rPr>
          <w:lang w:val="en-GB"/>
        </w:rPr>
      </w:pPr>
    </w:p>
    <w:p w14:paraId="5F2958D5" w14:textId="77777777" w:rsidR="00C50368" w:rsidRPr="001E1F9D" w:rsidRDefault="00C50368" w:rsidP="00C50368">
      <w:pPr>
        <w:rPr>
          <w:lang w:val="en-GB"/>
        </w:rPr>
      </w:pPr>
    </w:p>
    <w:p w14:paraId="5041BF04" w14:textId="77777777" w:rsidR="00C50368" w:rsidRPr="001E1F9D" w:rsidRDefault="00C50368" w:rsidP="00C50368">
      <w:pPr>
        <w:rPr>
          <w:lang w:val="en-GB"/>
        </w:rPr>
      </w:pPr>
    </w:p>
    <w:p w14:paraId="0549DBEA" w14:textId="77777777" w:rsidR="00C50368" w:rsidRPr="001E1F9D" w:rsidRDefault="00C50368" w:rsidP="00C50368">
      <w:pPr>
        <w:rPr>
          <w:lang w:val="en-GB"/>
        </w:rPr>
      </w:pPr>
    </w:p>
    <w:p w14:paraId="7D866337" w14:textId="77777777" w:rsidR="00C50368" w:rsidRPr="001E1F9D" w:rsidRDefault="00C50368" w:rsidP="00C50368">
      <w:pPr>
        <w:rPr>
          <w:lang w:val="en-GB"/>
        </w:rPr>
      </w:pPr>
    </w:p>
    <w:p w14:paraId="27993290" w14:textId="77777777" w:rsidR="00C50368" w:rsidRPr="001E1F9D" w:rsidRDefault="00C50368" w:rsidP="00C50368">
      <w:pPr>
        <w:rPr>
          <w:lang w:val="en-GB"/>
        </w:rPr>
      </w:pPr>
    </w:p>
    <w:p w14:paraId="3B358246" w14:textId="77777777" w:rsidR="00C50368" w:rsidRPr="001E1F9D" w:rsidRDefault="00C50368" w:rsidP="00C50368">
      <w:pPr>
        <w:rPr>
          <w:lang w:val="en-GB"/>
        </w:rPr>
      </w:pPr>
    </w:p>
    <w:p w14:paraId="0ED3879B" w14:textId="77777777" w:rsidR="00C50368" w:rsidRPr="001E1F9D" w:rsidRDefault="00C50368" w:rsidP="00C50368">
      <w:pPr>
        <w:rPr>
          <w:lang w:val="en-GB"/>
        </w:rPr>
      </w:pPr>
    </w:p>
    <w:p w14:paraId="6406066B" w14:textId="77777777" w:rsidR="003730DF" w:rsidRPr="001E1F9D" w:rsidRDefault="00C50368" w:rsidP="00191C69">
      <w:pPr>
        <w:pStyle w:val="Heading1"/>
        <w:rPr>
          <w:lang w:val="en-GB"/>
        </w:rPr>
      </w:pPr>
      <w:r w:rsidRPr="001E1F9D">
        <w:rPr>
          <w:lang w:val="en-GB"/>
        </w:rPr>
        <w:br w:type="page"/>
      </w:r>
      <w:bookmarkStart w:id="47" w:name="_Toc34385562"/>
      <w:r w:rsidR="005467DC" w:rsidRPr="001E1F9D">
        <w:rPr>
          <w:lang w:val="en-GB"/>
        </w:rPr>
        <w:lastRenderedPageBreak/>
        <w:t xml:space="preserve">Cross-border </w:t>
      </w:r>
      <w:r w:rsidR="003A267E" w:rsidRPr="001E1F9D">
        <w:rPr>
          <w:lang w:val="en-GB"/>
        </w:rPr>
        <w:t xml:space="preserve">Digital Public Administration </w:t>
      </w:r>
      <w:r w:rsidR="003730DF" w:rsidRPr="001E1F9D">
        <w:rPr>
          <w:lang w:val="en-GB"/>
        </w:rPr>
        <w:t>Services</w:t>
      </w:r>
      <w:bookmarkEnd w:id="47"/>
    </w:p>
    <w:p w14:paraId="56313127" w14:textId="77777777" w:rsidR="00B1772F" w:rsidRPr="001E1F9D" w:rsidRDefault="00BA7C17" w:rsidP="00B1772F">
      <w:pPr>
        <w:rPr>
          <w:lang w:val="en-GB"/>
        </w:rPr>
      </w:pPr>
      <w:r w:rsidRPr="001E1F9D">
        <w:rPr>
          <w:lang w:val="en-GB"/>
        </w:rPr>
        <w:t>Further to the information</w:t>
      </w:r>
      <w:r w:rsidR="001D4F15" w:rsidRPr="001E1F9D">
        <w:rPr>
          <w:lang w:val="en-GB"/>
        </w:rPr>
        <w:t xml:space="preserve"> on </w:t>
      </w:r>
      <w:r w:rsidR="00BB4C24" w:rsidRPr="001E1F9D">
        <w:rPr>
          <w:lang w:val="en-GB"/>
        </w:rPr>
        <w:t xml:space="preserve">national </w:t>
      </w:r>
      <w:r w:rsidR="001D4F15" w:rsidRPr="001E1F9D">
        <w:rPr>
          <w:lang w:val="en-GB"/>
        </w:rPr>
        <w:t>digital public services</w:t>
      </w:r>
      <w:r w:rsidRPr="001E1F9D">
        <w:rPr>
          <w:lang w:val="en-GB"/>
        </w:rPr>
        <w:t xml:space="preserve"> provided </w:t>
      </w:r>
      <w:r w:rsidR="00F75FF0" w:rsidRPr="001E1F9D">
        <w:rPr>
          <w:lang w:val="en-GB"/>
        </w:rPr>
        <w:t>in the previous chapters</w:t>
      </w:r>
      <w:r w:rsidR="00FE74C1" w:rsidRPr="001E1F9D">
        <w:rPr>
          <w:lang w:val="en-GB"/>
        </w:rPr>
        <w:t>, this final chapter</w:t>
      </w:r>
      <w:r w:rsidR="001410F5" w:rsidRPr="001E1F9D">
        <w:rPr>
          <w:lang w:val="en-GB"/>
        </w:rPr>
        <w:t xml:space="preserve"> presents an overview of the basic</w:t>
      </w:r>
      <w:r w:rsidR="00F861C2" w:rsidRPr="001E1F9D">
        <w:rPr>
          <w:lang w:val="en-GB"/>
        </w:rPr>
        <w:t xml:space="preserve"> cross-border</w:t>
      </w:r>
      <w:r w:rsidR="001410F5" w:rsidRPr="001E1F9D">
        <w:rPr>
          <w:lang w:val="en-GB"/>
        </w:rPr>
        <w:t xml:space="preserve"> public services provided to citizens</w:t>
      </w:r>
      <w:r w:rsidR="00A816AE" w:rsidRPr="001E1F9D">
        <w:rPr>
          <w:lang w:val="en-GB"/>
        </w:rPr>
        <w:t xml:space="preserve"> and businesses</w:t>
      </w:r>
      <w:r w:rsidR="00AE6C5E" w:rsidRPr="001E1F9D">
        <w:rPr>
          <w:lang w:val="en-GB"/>
        </w:rPr>
        <w:t xml:space="preserve"> </w:t>
      </w:r>
      <w:r w:rsidR="009724FC" w:rsidRPr="001E1F9D">
        <w:rPr>
          <w:lang w:val="en-GB"/>
        </w:rPr>
        <w:t>in other European countries</w:t>
      </w:r>
      <w:r w:rsidR="001410F5" w:rsidRPr="001E1F9D">
        <w:rPr>
          <w:lang w:val="en-GB"/>
        </w:rPr>
        <w:t xml:space="preserve">. </w:t>
      </w:r>
      <w:hyperlink r:id="rId141" w:history="1">
        <w:r w:rsidR="001410F5" w:rsidRPr="001E1F9D">
          <w:rPr>
            <w:rStyle w:val="Hyperlink"/>
            <w:lang w:val="en-GB"/>
          </w:rPr>
          <w:t>Your Europe</w:t>
        </w:r>
      </w:hyperlink>
      <w:r w:rsidR="00A81C1C" w:rsidRPr="001E1F9D">
        <w:rPr>
          <w:lang w:val="en-GB"/>
        </w:rPr>
        <w:t xml:space="preserve"> </w:t>
      </w:r>
      <w:r w:rsidR="00B250DD" w:rsidRPr="001E1F9D">
        <w:rPr>
          <w:lang w:val="en-GB"/>
        </w:rPr>
        <w:t xml:space="preserve">is taken as reference, as it </w:t>
      </w:r>
      <w:r w:rsidR="00A81C1C" w:rsidRPr="001E1F9D">
        <w:rPr>
          <w:lang w:val="en-GB"/>
        </w:rPr>
        <w:t xml:space="preserve">is </w:t>
      </w:r>
      <w:r w:rsidR="0016425F" w:rsidRPr="001E1F9D">
        <w:rPr>
          <w:lang w:val="en-GB"/>
        </w:rPr>
        <w:t>the EU</w:t>
      </w:r>
      <w:r w:rsidR="00A81C1C" w:rsidRPr="001E1F9D">
        <w:rPr>
          <w:lang w:val="en-GB"/>
        </w:rPr>
        <w:t xml:space="preserve"> one-stop shop which </w:t>
      </w:r>
      <w:r w:rsidR="00B250DD" w:rsidRPr="001E1F9D">
        <w:rPr>
          <w:lang w:val="en-GB"/>
        </w:rPr>
        <w:t xml:space="preserve">aims to simplify the life of both citizens and businesses </w:t>
      </w:r>
      <w:r w:rsidR="00A8082D" w:rsidRPr="001E1F9D">
        <w:rPr>
          <w:lang w:val="en-GB"/>
        </w:rPr>
        <w:t>by</w:t>
      </w:r>
      <w:r w:rsidR="00B250DD" w:rsidRPr="001E1F9D">
        <w:rPr>
          <w:lang w:val="en-GB"/>
        </w:rPr>
        <w:t xml:space="preserve"> </w:t>
      </w:r>
      <w:r w:rsidR="001410F5" w:rsidRPr="001E1F9D">
        <w:rPr>
          <w:lang w:val="en-GB"/>
        </w:rPr>
        <w:t>avoid</w:t>
      </w:r>
      <w:r w:rsidR="00A8082D" w:rsidRPr="001E1F9D">
        <w:rPr>
          <w:lang w:val="en-GB"/>
        </w:rPr>
        <w:t>ing</w:t>
      </w:r>
      <w:r w:rsidR="001410F5" w:rsidRPr="001E1F9D">
        <w:rPr>
          <w:lang w:val="en-GB"/>
        </w:rPr>
        <w:t xml:space="preserve"> unnecessary inconvenience and red tape in regard</w:t>
      </w:r>
      <w:r w:rsidR="00EF57D8" w:rsidRPr="001E1F9D">
        <w:rPr>
          <w:lang w:val="en-GB"/>
        </w:rPr>
        <w:t xml:space="preserve"> </w:t>
      </w:r>
      <w:r w:rsidR="005F228A" w:rsidRPr="001E1F9D">
        <w:rPr>
          <w:lang w:val="en-GB"/>
        </w:rPr>
        <w:t xml:space="preserve">to </w:t>
      </w:r>
      <w:r w:rsidR="00BA23E6" w:rsidRPr="001E1F9D">
        <w:rPr>
          <w:lang w:val="en-GB"/>
        </w:rPr>
        <w:t>‘</w:t>
      </w:r>
      <w:r w:rsidR="005F228A" w:rsidRPr="001E1F9D">
        <w:rPr>
          <w:lang w:val="en-GB"/>
        </w:rPr>
        <w:t>life and travel</w:t>
      </w:r>
      <w:r w:rsidR="00BA23E6" w:rsidRPr="001E1F9D">
        <w:rPr>
          <w:lang w:val="en-GB"/>
        </w:rPr>
        <w:t>’</w:t>
      </w:r>
      <w:r w:rsidR="005F228A" w:rsidRPr="001E1F9D">
        <w:rPr>
          <w:lang w:val="en-GB"/>
        </w:rPr>
        <w:t xml:space="preserve">, as well as </w:t>
      </w:r>
      <w:r w:rsidR="00BA23E6" w:rsidRPr="001E1F9D">
        <w:rPr>
          <w:lang w:val="en-GB"/>
        </w:rPr>
        <w:t>‘</w:t>
      </w:r>
      <w:r w:rsidR="005F228A" w:rsidRPr="001E1F9D">
        <w:rPr>
          <w:lang w:val="en-GB"/>
        </w:rPr>
        <w:t xml:space="preserve">doing </w:t>
      </w:r>
      <w:proofErr w:type="gramStart"/>
      <w:r w:rsidR="005F228A" w:rsidRPr="001E1F9D">
        <w:rPr>
          <w:lang w:val="en-GB"/>
        </w:rPr>
        <w:t>business</w:t>
      </w:r>
      <w:r w:rsidR="00BA23E6" w:rsidRPr="001E1F9D">
        <w:rPr>
          <w:lang w:val="en-GB"/>
        </w:rPr>
        <w:t>’</w:t>
      </w:r>
      <w:proofErr w:type="gramEnd"/>
      <w:r w:rsidR="003312A0" w:rsidRPr="001E1F9D">
        <w:rPr>
          <w:lang w:val="en-GB"/>
        </w:rPr>
        <w:t xml:space="preserve"> abroad</w:t>
      </w:r>
      <w:r w:rsidR="001410F5" w:rsidRPr="001E1F9D">
        <w:rPr>
          <w:lang w:val="en-GB"/>
        </w:rPr>
        <w:t xml:space="preserve">. </w:t>
      </w:r>
      <w:r w:rsidR="00A96E6C" w:rsidRPr="001E1F9D">
        <w:rPr>
          <w:lang w:val="en-GB"/>
        </w:rPr>
        <w:t xml:space="preserve">In order to do so, </w:t>
      </w:r>
      <w:r w:rsidR="00B1772F" w:rsidRPr="001E1F9D">
        <w:rPr>
          <w:lang w:val="en-GB"/>
        </w:rPr>
        <w:t>Your Europe offers</w:t>
      </w:r>
      <w:r w:rsidR="00507234" w:rsidRPr="001E1F9D">
        <w:rPr>
          <w:lang w:val="en-GB"/>
        </w:rPr>
        <w:t xml:space="preserve"> </w:t>
      </w:r>
      <w:r w:rsidR="00B1772F" w:rsidRPr="001E1F9D">
        <w:rPr>
          <w:lang w:val="en-GB"/>
        </w:rPr>
        <w:t>information on basic rights under EU law</w:t>
      </w:r>
      <w:r w:rsidR="00507234" w:rsidRPr="001E1F9D">
        <w:rPr>
          <w:lang w:val="en-GB"/>
        </w:rPr>
        <w:t>,</w:t>
      </w:r>
      <w:r w:rsidR="00607A17" w:rsidRPr="001E1F9D">
        <w:rPr>
          <w:lang w:val="en-GB"/>
        </w:rPr>
        <w:t xml:space="preserve"> but also</w:t>
      </w:r>
      <w:r w:rsidR="00507234" w:rsidRPr="001E1F9D">
        <w:rPr>
          <w:lang w:val="en-GB"/>
        </w:rPr>
        <w:t xml:space="preserve"> </w:t>
      </w:r>
      <w:r w:rsidR="00AB4D18" w:rsidRPr="001E1F9D">
        <w:rPr>
          <w:lang w:val="en-GB"/>
        </w:rPr>
        <w:t xml:space="preserve">on </w:t>
      </w:r>
      <w:r w:rsidR="00B1772F" w:rsidRPr="001E1F9D">
        <w:rPr>
          <w:lang w:val="en-GB"/>
        </w:rPr>
        <w:t>how these rights are implemented in each individual country (where information has been provided by the national authorities).</w:t>
      </w:r>
      <w:r w:rsidR="00976881" w:rsidRPr="001E1F9D">
        <w:rPr>
          <w:lang w:val="en-GB"/>
        </w:rPr>
        <w:t xml:space="preserve"> F</w:t>
      </w:r>
      <w:r w:rsidR="00B1772F" w:rsidRPr="001E1F9D">
        <w:rPr>
          <w:lang w:val="en-GB"/>
        </w:rPr>
        <w:t>ree email or telephone contact with EU assistance services, to get more personalised or detailed help and advice</w:t>
      </w:r>
      <w:r w:rsidR="00976881" w:rsidRPr="001E1F9D">
        <w:rPr>
          <w:lang w:val="en-GB"/>
        </w:rPr>
        <w:t xml:space="preserve"> is also available</w:t>
      </w:r>
      <w:r w:rsidR="00B1772F" w:rsidRPr="001E1F9D">
        <w:rPr>
          <w:lang w:val="en-GB"/>
        </w:rPr>
        <w:t>.</w:t>
      </w:r>
    </w:p>
    <w:p w14:paraId="38378FCB" w14:textId="77777777" w:rsidR="00451CE9" w:rsidRPr="001E1F9D" w:rsidRDefault="001C046B" w:rsidP="00215D0C">
      <w:pPr>
        <w:rPr>
          <w:lang w:val="en-GB"/>
        </w:rPr>
      </w:pPr>
      <w:r w:rsidRPr="001E1F9D">
        <w:rPr>
          <w:lang w:val="en-GB"/>
        </w:rPr>
        <w:t>Please note that</w:t>
      </w:r>
      <w:r w:rsidR="0097606D" w:rsidRPr="001E1F9D">
        <w:rPr>
          <w:lang w:val="en-GB"/>
        </w:rPr>
        <w:t>,</w:t>
      </w:r>
      <w:r w:rsidRPr="001E1F9D">
        <w:rPr>
          <w:lang w:val="en-GB"/>
        </w:rPr>
        <w:t xml:space="preserve"> in most cases, the EU rights described in Your Europe apply to all EU member countries plus Iceland, Liechtenstein and Norway</w:t>
      </w:r>
      <w:r w:rsidR="00032B1F" w:rsidRPr="001E1F9D">
        <w:rPr>
          <w:lang w:val="en-GB"/>
        </w:rPr>
        <w:t>, and s</w:t>
      </w:r>
      <w:r w:rsidRPr="001E1F9D">
        <w:rPr>
          <w:lang w:val="en-GB"/>
        </w:rPr>
        <w:t>ometimes to Switzerland</w:t>
      </w:r>
      <w:r w:rsidR="00032B1F" w:rsidRPr="001E1F9D">
        <w:rPr>
          <w:lang w:val="en-GB"/>
        </w:rPr>
        <w:t>.</w:t>
      </w:r>
      <w:r w:rsidR="00215D0C" w:rsidRPr="001E1F9D">
        <w:rPr>
          <w:lang w:val="en-GB"/>
        </w:rPr>
        <w:t xml:space="preserve"> Information on Your Europe is provided by the relevant departments of the European Commission and complemented by content provided by the authorities </w:t>
      </w:r>
      <w:r w:rsidR="000E62C4" w:rsidRPr="001E1F9D">
        <w:rPr>
          <w:lang w:val="en-GB"/>
        </w:rPr>
        <w:t>of</w:t>
      </w:r>
      <w:r w:rsidR="00215D0C" w:rsidRPr="001E1F9D">
        <w:rPr>
          <w:lang w:val="en-GB"/>
        </w:rPr>
        <w:t xml:space="preserve"> every country it covers.</w:t>
      </w:r>
      <w:r w:rsidR="000E62C4" w:rsidRPr="001E1F9D">
        <w:rPr>
          <w:lang w:val="en-GB"/>
        </w:rPr>
        <w:t xml:space="preserve"> </w:t>
      </w:r>
      <w:r w:rsidR="00A615C3" w:rsidRPr="001E1F9D">
        <w:rPr>
          <w:lang w:val="en-GB"/>
        </w:rPr>
        <w:t xml:space="preserve">As </w:t>
      </w:r>
      <w:r w:rsidR="00160084" w:rsidRPr="001E1F9D">
        <w:rPr>
          <w:lang w:val="en-GB"/>
        </w:rPr>
        <w:t>t</w:t>
      </w:r>
      <w:r w:rsidR="00215D0C" w:rsidRPr="001E1F9D">
        <w:rPr>
          <w:lang w:val="en-GB"/>
        </w:rPr>
        <w:t xml:space="preserve">he </w:t>
      </w:r>
      <w:r w:rsidR="00A615C3" w:rsidRPr="001E1F9D">
        <w:rPr>
          <w:lang w:val="en-GB"/>
        </w:rPr>
        <w:t>web</w:t>
      </w:r>
      <w:r w:rsidR="00215D0C" w:rsidRPr="001E1F9D">
        <w:rPr>
          <w:lang w:val="en-GB"/>
        </w:rPr>
        <w:t xml:space="preserve">site consists of </w:t>
      </w:r>
      <w:r w:rsidR="00D90AFB" w:rsidRPr="001E1F9D">
        <w:rPr>
          <w:lang w:val="en-GB"/>
        </w:rPr>
        <w:t>two</w:t>
      </w:r>
      <w:r w:rsidR="00215D0C" w:rsidRPr="001E1F9D">
        <w:rPr>
          <w:lang w:val="en-GB"/>
        </w:rPr>
        <w:t xml:space="preserve"> sections</w:t>
      </w:r>
      <w:r w:rsidR="00A615C3" w:rsidRPr="001E1F9D">
        <w:rPr>
          <w:lang w:val="en-GB"/>
        </w:rPr>
        <w:t xml:space="preserve"> - </w:t>
      </w:r>
      <w:r w:rsidR="00D90AFB" w:rsidRPr="001E1F9D">
        <w:rPr>
          <w:lang w:val="en-GB"/>
        </w:rPr>
        <w:t xml:space="preserve">one for </w:t>
      </w:r>
      <w:r w:rsidR="00215D0C" w:rsidRPr="001E1F9D">
        <w:rPr>
          <w:lang w:val="en-GB"/>
        </w:rPr>
        <w:t xml:space="preserve">citizens </w:t>
      </w:r>
      <w:r w:rsidR="00D90AFB" w:rsidRPr="001E1F9D">
        <w:rPr>
          <w:lang w:val="en-GB"/>
        </w:rPr>
        <w:t xml:space="preserve">and one </w:t>
      </w:r>
      <w:r w:rsidR="00702A6D" w:rsidRPr="001E1F9D">
        <w:rPr>
          <w:lang w:val="en-GB"/>
        </w:rPr>
        <w:t xml:space="preserve">for </w:t>
      </w:r>
      <w:r w:rsidR="00215D0C" w:rsidRPr="001E1F9D">
        <w:rPr>
          <w:lang w:val="en-GB"/>
        </w:rPr>
        <w:t>business</w:t>
      </w:r>
      <w:r w:rsidR="00C02EA4" w:rsidRPr="001E1F9D">
        <w:rPr>
          <w:lang w:val="en-GB"/>
        </w:rPr>
        <w:t>es</w:t>
      </w:r>
      <w:r w:rsidR="00702A6D" w:rsidRPr="001E1F9D">
        <w:rPr>
          <w:lang w:val="en-GB"/>
        </w:rPr>
        <w:t>, both</w:t>
      </w:r>
      <w:r w:rsidR="00215D0C" w:rsidRPr="001E1F9D">
        <w:rPr>
          <w:lang w:val="en-GB"/>
        </w:rPr>
        <w:t xml:space="preserve"> managed by DG Internal Market, Industry, Entrepreneurship and SMEs</w:t>
      </w:r>
      <w:r w:rsidR="002E2391" w:rsidRPr="001E1F9D">
        <w:rPr>
          <w:lang w:val="en-GB"/>
        </w:rPr>
        <w:t xml:space="preserve"> (DG GROW)</w:t>
      </w:r>
      <w:r w:rsidR="00BF39AF" w:rsidRPr="001E1F9D">
        <w:rPr>
          <w:lang w:val="en-GB"/>
        </w:rPr>
        <w:t xml:space="preserve"> - below the main groups of services </w:t>
      </w:r>
      <w:r w:rsidR="00316B1E" w:rsidRPr="001E1F9D">
        <w:rPr>
          <w:lang w:val="en-GB"/>
        </w:rPr>
        <w:t xml:space="preserve">for each </w:t>
      </w:r>
      <w:r w:rsidR="009B6236" w:rsidRPr="001E1F9D">
        <w:rPr>
          <w:lang w:val="en-GB"/>
        </w:rPr>
        <w:t>section</w:t>
      </w:r>
      <w:r w:rsidR="00F7065B" w:rsidRPr="001E1F9D">
        <w:rPr>
          <w:lang w:val="en-GB"/>
        </w:rPr>
        <w:t xml:space="preserve"> are listed.</w:t>
      </w:r>
    </w:p>
    <w:p w14:paraId="4694246E" w14:textId="77777777" w:rsidR="00451CE9" w:rsidRPr="001E1F9D" w:rsidRDefault="00451CE9" w:rsidP="007A3FE7">
      <w:pPr>
        <w:pStyle w:val="Heading2"/>
        <w:rPr>
          <w:lang w:val="en-GB"/>
        </w:rPr>
      </w:pPr>
      <w:r w:rsidRPr="001E1F9D">
        <w:rPr>
          <w:lang w:val="en-GB"/>
        </w:rPr>
        <w:t>Life and Travel</w:t>
      </w:r>
    </w:p>
    <w:p w14:paraId="3C4666F4" w14:textId="77777777" w:rsidR="00837273" w:rsidRPr="001E1F9D" w:rsidRDefault="00904413" w:rsidP="00837273">
      <w:pPr>
        <w:rPr>
          <w:lang w:val="en-GB"/>
        </w:rPr>
      </w:pPr>
      <w:r w:rsidRPr="001E1F9D">
        <w:rPr>
          <w:lang w:val="en-GB"/>
        </w:rPr>
        <w:t>For citizens, the following</w:t>
      </w:r>
      <w:r w:rsidR="00837273" w:rsidRPr="001E1F9D">
        <w:rPr>
          <w:lang w:val="en-GB"/>
        </w:rPr>
        <w:t xml:space="preserve"> groups of services </w:t>
      </w:r>
      <w:r w:rsidR="002B3A0E" w:rsidRPr="001E1F9D">
        <w:rPr>
          <w:lang w:val="en-GB"/>
        </w:rPr>
        <w:t>can be found on the website:</w:t>
      </w:r>
    </w:p>
    <w:p w14:paraId="73E8740E" w14:textId="77777777" w:rsidR="00837273" w:rsidRPr="001E1F9D" w:rsidRDefault="00B23BAD" w:rsidP="000F5811">
      <w:pPr>
        <w:numPr>
          <w:ilvl w:val="0"/>
          <w:numId w:val="11"/>
        </w:numPr>
        <w:rPr>
          <w:lang w:val="en-GB"/>
        </w:rPr>
      </w:pPr>
      <w:hyperlink r:id="rId142" w:history="1">
        <w:r w:rsidR="00837273" w:rsidRPr="001E1F9D">
          <w:rPr>
            <w:rStyle w:val="Hyperlink"/>
            <w:lang w:val="en-GB"/>
          </w:rPr>
          <w:t>Travel</w:t>
        </w:r>
      </w:hyperlink>
      <w:r w:rsidR="00422BB4" w:rsidRPr="001E1F9D">
        <w:rPr>
          <w:lang w:val="en-GB"/>
        </w:rPr>
        <w:t xml:space="preserve"> (e.g. Documents needed for travelling in Europe</w:t>
      </w:r>
      <w:proofErr w:type="gramStart"/>
      <w:r w:rsidR="00FE0594" w:rsidRPr="001E1F9D">
        <w:rPr>
          <w:lang w:val="en-GB"/>
        </w:rPr>
        <w:t>);</w:t>
      </w:r>
      <w:proofErr w:type="gramEnd"/>
      <w:r w:rsidR="0075127A" w:rsidRPr="001E1F9D">
        <w:rPr>
          <w:lang w:val="en-GB"/>
        </w:rPr>
        <w:t xml:space="preserve"> </w:t>
      </w:r>
    </w:p>
    <w:p w14:paraId="37B93FFD" w14:textId="77777777" w:rsidR="00837273" w:rsidRPr="001E1F9D" w:rsidRDefault="00B23BAD" w:rsidP="000F5811">
      <w:pPr>
        <w:numPr>
          <w:ilvl w:val="0"/>
          <w:numId w:val="11"/>
        </w:numPr>
        <w:rPr>
          <w:lang w:val="en-GB"/>
        </w:rPr>
      </w:pPr>
      <w:hyperlink r:id="rId143" w:history="1">
        <w:r w:rsidR="00837273" w:rsidRPr="001E1F9D">
          <w:rPr>
            <w:rStyle w:val="Hyperlink"/>
            <w:lang w:val="en-GB"/>
          </w:rPr>
          <w:t>Work and retirement</w:t>
        </w:r>
      </w:hyperlink>
      <w:r w:rsidR="00FE0594" w:rsidRPr="001E1F9D">
        <w:rPr>
          <w:lang w:val="en-GB"/>
        </w:rPr>
        <w:t xml:space="preserve"> (e.g.</w:t>
      </w:r>
      <w:r w:rsidR="005A5F34" w:rsidRPr="001E1F9D">
        <w:rPr>
          <w:lang w:val="en-GB"/>
        </w:rPr>
        <w:t xml:space="preserve"> Unemployment and Benefits</w:t>
      </w:r>
      <w:proofErr w:type="gramStart"/>
      <w:r w:rsidR="005A5F34" w:rsidRPr="001E1F9D">
        <w:rPr>
          <w:lang w:val="en-GB"/>
        </w:rPr>
        <w:t>);</w:t>
      </w:r>
      <w:proofErr w:type="gramEnd"/>
    </w:p>
    <w:p w14:paraId="58D88CF9" w14:textId="77777777" w:rsidR="00837273" w:rsidRPr="001E1F9D" w:rsidRDefault="00B23BAD" w:rsidP="000F5811">
      <w:pPr>
        <w:numPr>
          <w:ilvl w:val="0"/>
          <w:numId w:val="11"/>
        </w:numPr>
        <w:rPr>
          <w:lang w:val="en-GB"/>
        </w:rPr>
      </w:pPr>
      <w:hyperlink r:id="rId144" w:history="1">
        <w:r w:rsidR="00837273" w:rsidRPr="001E1F9D">
          <w:rPr>
            <w:rStyle w:val="Hyperlink"/>
            <w:lang w:val="en-GB"/>
          </w:rPr>
          <w:t>Vehicles</w:t>
        </w:r>
      </w:hyperlink>
      <w:r w:rsidR="005A5F34" w:rsidRPr="001E1F9D">
        <w:rPr>
          <w:lang w:val="en-GB"/>
        </w:rPr>
        <w:t xml:space="preserve"> (e.g. Registration</w:t>
      </w:r>
      <w:proofErr w:type="gramStart"/>
      <w:r w:rsidR="005A5F34" w:rsidRPr="001E1F9D">
        <w:rPr>
          <w:lang w:val="en-GB"/>
        </w:rPr>
        <w:t>);</w:t>
      </w:r>
      <w:proofErr w:type="gramEnd"/>
    </w:p>
    <w:p w14:paraId="06A511EA" w14:textId="77777777" w:rsidR="00837273" w:rsidRPr="001E1F9D" w:rsidRDefault="00B23BAD" w:rsidP="000F5811">
      <w:pPr>
        <w:numPr>
          <w:ilvl w:val="0"/>
          <w:numId w:val="11"/>
        </w:numPr>
        <w:rPr>
          <w:lang w:val="en-GB"/>
        </w:rPr>
      </w:pPr>
      <w:hyperlink r:id="rId145" w:history="1">
        <w:r w:rsidR="00837273" w:rsidRPr="001E1F9D">
          <w:rPr>
            <w:rStyle w:val="Hyperlink"/>
            <w:lang w:val="en-GB"/>
          </w:rPr>
          <w:t>Residence formalities</w:t>
        </w:r>
      </w:hyperlink>
      <w:r w:rsidR="005A5F34" w:rsidRPr="001E1F9D">
        <w:rPr>
          <w:lang w:val="en-GB"/>
        </w:rPr>
        <w:t xml:space="preserve"> (e.g. Elections abroad</w:t>
      </w:r>
      <w:proofErr w:type="gramStart"/>
      <w:r w:rsidR="005A5F34" w:rsidRPr="001E1F9D">
        <w:rPr>
          <w:lang w:val="en-GB"/>
        </w:rPr>
        <w:t>)</w:t>
      </w:r>
      <w:r w:rsidR="00065722" w:rsidRPr="001E1F9D">
        <w:rPr>
          <w:lang w:val="en-GB"/>
        </w:rPr>
        <w:t>;</w:t>
      </w:r>
      <w:proofErr w:type="gramEnd"/>
    </w:p>
    <w:p w14:paraId="05ACEF3D" w14:textId="77777777" w:rsidR="00837273" w:rsidRPr="001E1F9D" w:rsidRDefault="00B23BAD" w:rsidP="000F5811">
      <w:pPr>
        <w:numPr>
          <w:ilvl w:val="0"/>
          <w:numId w:val="11"/>
        </w:numPr>
        <w:rPr>
          <w:lang w:val="en-GB"/>
        </w:rPr>
      </w:pPr>
      <w:hyperlink r:id="rId146" w:history="1">
        <w:r w:rsidR="00837273" w:rsidRPr="001E1F9D">
          <w:rPr>
            <w:rStyle w:val="Hyperlink"/>
            <w:lang w:val="en-GB"/>
          </w:rPr>
          <w:t>Education and youth</w:t>
        </w:r>
      </w:hyperlink>
      <w:r w:rsidR="00A051F1" w:rsidRPr="001E1F9D">
        <w:rPr>
          <w:lang w:val="en-GB"/>
        </w:rPr>
        <w:t xml:space="preserve"> (e.g. </w:t>
      </w:r>
      <w:r w:rsidR="00065722" w:rsidRPr="001E1F9D">
        <w:rPr>
          <w:lang w:val="en-GB"/>
        </w:rPr>
        <w:t>Researchers</w:t>
      </w:r>
      <w:proofErr w:type="gramStart"/>
      <w:r w:rsidR="00065722" w:rsidRPr="001E1F9D">
        <w:rPr>
          <w:lang w:val="en-GB"/>
        </w:rPr>
        <w:t>);</w:t>
      </w:r>
      <w:proofErr w:type="gramEnd"/>
    </w:p>
    <w:p w14:paraId="5662B799" w14:textId="77777777" w:rsidR="00C22CAE" w:rsidRPr="001E1F9D" w:rsidRDefault="00B23BAD" w:rsidP="000F5811">
      <w:pPr>
        <w:numPr>
          <w:ilvl w:val="0"/>
          <w:numId w:val="11"/>
        </w:numPr>
        <w:rPr>
          <w:lang w:val="en-GB"/>
        </w:rPr>
      </w:pPr>
      <w:hyperlink r:id="rId147" w:history="1">
        <w:r w:rsidR="00C22CAE" w:rsidRPr="001E1F9D">
          <w:rPr>
            <w:rStyle w:val="Hyperlink"/>
            <w:lang w:val="en-GB"/>
          </w:rPr>
          <w:t>Health</w:t>
        </w:r>
      </w:hyperlink>
      <w:r w:rsidR="00065722" w:rsidRPr="001E1F9D">
        <w:rPr>
          <w:lang w:val="en-GB"/>
        </w:rPr>
        <w:t xml:space="preserve"> (e.g. Medical Treatment abroad</w:t>
      </w:r>
      <w:proofErr w:type="gramStart"/>
      <w:r w:rsidR="00065722" w:rsidRPr="001E1F9D">
        <w:rPr>
          <w:lang w:val="en-GB"/>
        </w:rPr>
        <w:t>);</w:t>
      </w:r>
      <w:proofErr w:type="gramEnd"/>
    </w:p>
    <w:p w14:paraId="242A4A84" w14:textId="77777777" w:rsidR="00722FAF" w:rsidRPr="001E1F9D" w:rsidRDefault="00B23BAD" w:rsidP="000F5811">
      <w:pPr>
        <w:numPr>
          <w:ilvl w:val="0"/>
          <w:numId w:val="11"/>
        </w:numPr>
        <w:rPr>
          <w:lang w:val="en-GB"/>
        </w:rPr>
      </w:pPr>
      <w:hyperlink r:id="rId148" w:history="1">
        <w:r w:rsidR="00837273" w:rsidRPr="001E1F9D">
          <w:rPr>
            <w:rStyle w:val="Hyperlink"/>
            <w:lang w:val="en-GB"/>
          </w:rPr>
          <w:t>Family</w:t>
        </w:r>
      </w:hyperlink>
      <w:r w:rsidR="00837273" w:rsidRPr="001E1F9D">
        <w:rPr>
          <w:lang w:val="en-GB"/>
        </w:rPr>
        <w:t xml:space="preserve"> </w:t>
      </w:r>
      <w:r w:rsidR="00065722" w:rsidRPr="001E1F9D">
        <w:rPr>
          <w:lang w:val="en-GB"/>
        </w:rPr>
        <w:t>(e.g. Couples</w:t>
      </w:r>
      <w:proofErr w:type="gramStart"/>
      <w:r w:rsidR="00065722" w:rsidRPr="001E1F9D">
        <w:rPr>
          <w:lang w:val="en-GB"/>
        </w:rPr>
        <w:t>);</w:t>
      </w:r>
      <w:proofErr w:type="gramEnd"/>
    </w:p>
    <w:p w14:paraId="05796CF1" w14:textId="77777777" w:rsidR="0022762F" w:rsidRPr="001E1F9D" w:rsidRDefault="00B23BAD" w:rsidP="000F5811">
      <w:pPr>
        <w:numPr>
          <w:ilvl w:val="0"/>
          <w:numId w:val="11"/>
        </w:numPr>
        <w:rPr>
          <w:lang w:val="en-GB"/>
        </w:rPr>
      </w:pPr>
      <w:hyperlink r:id="rId149" w:history="1">
        <w:r w:rsidR="00722FAF" w:rsidRPr="001E1F9D">
          <w:rPr>
            <w:rStyle w:val="Hyperlink"/>
            <w:lang w:val="en-GB"/>
          </w:rPr>
          <w:t>Consumers</w:t>
        </w:r>
      </w:hyperlink>
      <w:r w:rsidR="00065722" w:rsidRPr="001E1F9D">
        <w:rPr>
          <w:lang w:val="en-GB"/>
        </w:rPr>
        <w:t xml:space="preserve"> (e.g. Shopping).</w:t>
      </w:r>
    </w:p>
    <w:p w14:paraId="1E551BDD" w14:textId="77777777" w:rsidR="0022762F" w:rsidRPr="001E1F9D" w:rsidRDefault="00451CE9" w:rsidP="007A3FE7">
      <w:pPr>
        <w:pStyle w:val="Heading2"/>
        <w:rPr>
          <w:lang w:val="en-GB"/>
        </w:rPr>
      </w:pPr>
      <w:r w:rsidRPr="001E1F9D">
        <w:rPr>
          <w:lang w:val="en-GB"/>
        </w:rPr>
        <w:t>Doing Business</w:t>
      </w:r>
    </w:p>
    <w:p w14:paraId="421ABD9C" w14:textId="77777777" w:rsidR="0022762F" w:rsidRPr="001E1F9D" w:rsidRDefault="005829A4" w:rsidP="0022762F">
      <w:pPr>
        <w:rPr>
          <w:lang w:val="en-GB"/>
        </w:rPr>
      </w:pPr>
      <w:r w:rsidRPr="001E1F9D">
        <w:rPr>
          <w:lang w:val="en-GB"/>
        </w:rPr>
        <w:t>Regarding businesses, t</w:t>
      </w:r>
      <w:r w:rsidR="0022762F" w:rsidRPr="001E1F9D">
        <w:rPr>
          <w:lang w:val="en-GB"/>
        </w:rPr>
        <w:t xml:space="preserve">he groups of services </w:t>
      </w:r>
      <w:r w:rsidRPr="001E1F9D">
        <w:rPr>
          <w:lang w:val="en-GB"/>
        </w:rPr>
        <w:t xml:space="preserve">on the website </w:t>
      </w:r>
      <w:r w:rsidR="00904413" w:rsidRPr="001E1F9D">
        <w:rPr>
          <w:lang w:val="en-GB"/>
        </w:rPr>
        <w:t>concern</w:t>
      </w:r>
      <w:r w:rsidR="0022762F" w:rsidRPr="001E1F9D">
        <w:rPr>
          <w:lang w:val="en-GB"/>
        </w:rPr>
        <w:t>:</w:t>
      </w:r>
    </w:p>
    <w:p w14:paraId="16E8D8B9" w14:textId="77777777" w:rsidR="0022762F" w:rsidRPr="001E1F9D" w:rsidRDefault="00B23BAD" w:rsidP="000F5811">
      <w:pPr>
        <w:numPr>
          <w:ilvl w:val="0"/>
          <w:numId w:val="12"/>
        </w:numPr>
        <w:rPr>
          <w:lang w:val="en-GB"/>
        </w:rPr>
      </w:pPr>
      <w:hyperlink r:id="rId150" w:history="1">
        <w:r w:rsidR="0022762F" w:rsidRPr="001E1F9D">
          <w:rPr>
            <w:rStyle w:val="Hyperlink"/>
            <w:lang w:val="en-GB"/>
          </w:rPr>
          <w:t>Running a business</w:t>
        </w:r>
      </w:hyperlink>
      <w:r w:rsidR="00987318" w:rsidRPr="001E1F9D">
        <w:rPr>
          <w:lang w:val="en-GB"/>
        </w:rPr>
        <w:t xml:space="preserve"> (e.g. Developing a business</w:t>
      </w:r>
      <w:proofErr w:type="gramStart"/>
      <w:r w:rsidR="00987318" w:rsidRPr="001E1F9D">
        <w:rPr>
          <w:lang w:val="en-GB"/>
        </w:rPr>
        <w:t>);</w:t>
      </w:r>
      <w:proofErr w:type="gramEnd"/>
    </w:p>
    <w:p w14:paraId="7DCEFCE2" w14:textId="77777777" w:rsidR="0022762F" w:rsidRPr="001E1F9D" w:rsidRDefault="00B23BAD" w:rsidP="000F5811">
      <w:pPr>
        <w:numPr>
          <w:ilvl w:val="0"/>
          <w:numId w:val="12"/>
        </w:numPr>
        <w:rPr>
          <w:lang w:val="en-GB"/>
        </w:rPr>
      </w:pPr>
      <w:hyperlink r:id="rId151" w:history="1">
        <w:r w:rsidR="0022762F" w:rsidRPr="001E1F9D">
          <w:rPr>
            <w:rStyle w:val="Hyperlink"/>
            <w:lang w:val="en-GB"/>
          </w:rPr>
          <w:t>Taxation</w:t>
        </w:r>
      </w:hyperlink>
      <w:r w:rsidR="00987318" w:rsidRPr="001E1F9D">
        <w:rPr>
          <w:lang w:val="en-GB"/>
        </w:rPr>
        <w:t xml:space="preserve"> (e.g. Business tax</w:t>
      </w:r>
      <w:proofErr w:type="gramStart"/>
      <w:r w:rsidR="00987318" w:rsidRPr="001E1F9D">
        <w:rPr>
          <w:lang w:val="en-GB"/>
        </w:rPr>
        <w:t>);</w:t>
      </w:r>
      <w:proofErr w:type="gramEnd"/>
    </w:p>
    <w:p w14:paraId="08C8557A" w14:textId="77777777" w:rsidR="0022762F" w:rsidRPr="001E1F9D" w:rsidRDefault="00B23BAD" w:rsidP="000F5811">
      <w:pPr>
        <w:numPr>
          <w:ilvl w:val="0"/>
          <w:numId w:val="12"/>
        </w:numPr>
        <w:rPr>
          <w:lang w:val="en-GB"/>
        </w:rPr>
      </w:pPr>
      <w:hyperlink r:id="rId152" w:history="1">
        <w:r w:rsidR="0022762F" w:rsidRPr="001E1F9D">
          <w:rPr>
            <w:rStyle w:val="Hyperlink"/>
            <w:lang w:val="en-GB"/>
          </w:rPr>
          <w:t>Selling in the EU</w:t>
        </w:r>
      </w:hyperlink>
      <w:r w:rsidR="00987318" w:rsidRPr="001E1F9D">
        <w:rPr>
          <w:lang w:val="en-GB"/>
        </w:rPr>
        <w:t xml:space="preserve"> (e.g. </w:t>
      </w:r>
      <w:proofErr w:type="gramStart"/>
      <w:r w:rsidR="00987318" w:rsidRPr="001E1F9D">
        <w:rPr>
          <w:lang w:val="en-GB"/>
        </w:rPr>
        <w:t>Public</w:t>
      </w:r>
      <w:proofErr w:type="gramEnd"/>
      <w:r w:rsidR="00987318" w:rsidRPr="001E1F9D">
        <w:rPr>
          <w:lang w:val="en-GB"/>
        </w:rPr>
        <w:t xml:space="preserve"> contracts); </w:t>
      </w:r>
    </w:p>
    <w:p w14:paraId="0883E80A" w14:textId="77777777" w:rsidR="0022762F" w:rsidRPr="001E1F9D" w:rsidRDefault="00B23BAD" w:rsidP="000F5811">
      <w:pPr>
        <w:numPr>
          <w:ilvl w:val="0"/>
          <w:numId w:val="12"/>
        </w:numPr>
        <w:rPr>
          <w:lang w:val="en-GB"/>
        </w:rPr>
      </w:pPr>
      <w:hyperlink r:id="rId153" w:history="1">
        <w:r w:rsidR="0022762F" w:rsidRPr="001E1F9D">
          <w:rPr>
            <w:rStyle w:val="Hyperlink"/>
            <w:lang w:val="en-GB"/>
          </w:rPr>
          <w:t>Human Resources</w:t>
        </w:r>
      </w:hyperlink>
      <w:r w:rsidR="00987318" w:rsidRPr="001E1F9D">
        <w:rPr>
          <w:lang w:val="en-GB"/>
        </w:rPr>
        <w:t xml:space="preserve"> (e.g. Employment contracts</w:t>
      </w:r>
      <w:proofErr w:type="gramStart"/>
      <w:r w:rsidR="00987318" w:rsidRPr="001E1F9D">
        <w:rPr>
          <w:lang w:val="en-GB"/>
        </w:rPr>
        <w:t>);</w:t>
      </w:r>
      <w:proofErr w:type="gramEnd"/>
    </w:p>
    <w:p w14:paraId="47697C62" w14:textId="77777777" w:rsidR="0022762F" w:rsidRPr="001E1F9D" w:rsidRDefault="00B23BAD" w:rsidP="000F5811">
      <w:pPr>
        <w:numPr>
          <w:ilvl w:val="0"/>
          <w:numId w:val="12"/>
        </w:numPr>
        <w:rPr>
          <w:lang w:val="en-GB"/>
        </w:rPr>
      </w:pPr>
      <w:hyperlink r:id="rId154" w:history="1">
        <w:r w:rsidR="0022762F" w:rsidRPr="001E1F9D">
          <w:rPr>
            <w:rStyle w:val="Hyperlink"/>
            <w:lang w:val="en-GB"/>
          </w:rPr>
          <w:t>Product requirements</w:t>
        </w:r>
      </w:hyperlink>
      <w:r w:rsidR="00FC7B3B" w:rsidRPr="001E1F9D">
        <w:rPr>
          <w:lang w:val="en-GB"/>
        </w:rPr>
        <w:t xml:space="preserve"> (e.g. Standards</w:t>
      </w:r>
      <w:proofErr w:type="gramStart"/>
      <w:r w:rsidR="00FC7B3B" w:rsidRPr="001E1F9D">
        <w:rPr>
          <w:lang w:val="en-GB"/>
        </w:rPr>
        <w:t>);</w:t>
      </w:r>
      <w:proofErr w:type="gramEnd"/>
    </w:p>
    <w:p w14:paraId="34D590A5" w14:textId="77777777" w:rsidR="0022762F" w:rsidRPr="001E1F9D" w:rsidRDefault="00B23BAD" w:rsidP="000F5811">
      <w:pPr>
        <w:numPr>
          <w:ilvl w:val="0"/>
          <w:numId w:val="12"/>
        </w:numPr>
        <w:rPr>
          <w:lang w:val="en-GB"/>
        </w:rPr>
      </w:pPr>
      <w:hyperlink r:id="rId155" w:history="1">
        <w:r w:rsidR="0022762F" w:rsidRPr="001E1F9D">
          <w:rPr>
            <w:rStyle w:val="Hyperlink"/>
            <w:lang w:val="en-GB"/>
          </w:rPr>
          <w:t>Financing and Funding</w:t>
        </w:r>
      </w:hyperlink>
      <w:r w:rsidR="00FC7B3B" w:rsidRPr="001E1F9D">
        <w:rPr>
          <w:lang w:val="en-GB"/>
        </w:rPr>
        <w:t xml:space="preserve"> (e.g. Accounting</w:t>
      </w:r>
      <w:proofErr w:type="gramStart"/>
      <w:r w:rsidR="00FC7B3B" w:rsidRPr="001E1F9D">
        <w:rPr>
          <w:lang w:val="en-GB"/>
        </w:rPr>
        <w:t>);</w:t>
      </w:r>
      <w:proofErr w:type="gramEnd"/>
    </w:p>
    <w:p w14:paraId="001AEA01" w14:textId="77777777" w:rsidR="0022762F" w:rsidRPr="001E1F9D" w:rsidRDefault="00B23BAD" w:rsidP="000F5811">
      <w:pPr>
        <w:numPr>
          <w:ilvl w:val="0"/>
          <w:numId w:val="12"/>
        </w:numPr>
        <w:rPr>
          <w:lang w:val="en-GB"/>
        </w:rPr>
      </w:pPr>
      <w:hyperlink r:id="rId156" w:history="1">
        <w:r w:rsidR="0022762F" w:rsidRPr="001E1F9D">
          <w:rPr>
            <w:rStyle w:val="Hyperlink"/>
            <w:lang w:val="en-GB"/>
          </w:rPr>
          <w:t>Dealing with Customers</w:t>
        </w:r>
      </w:hyperlink>
      <w:r w:rsidR="00FC7B3B" w:rsidRPr="001E1F9D">
        <w:rPr>
          <w:lang w:val="en-GB"/>
        </w:rPr>
        <w:t xml:space="preserve"> (e.g. Data protection).</w:t>
      </w:r>
    </w:p>
    <w:p w14:paraId="238FD699" w14:textId="77777777" w:rsidR="0022762F" w:rsidRPr="001E1F9D" w:rsidRDefault="0022762F" w:rsidP="0022762F">
      <w:pPr>
        <w:rPr>
          <w:lang w:val="en-GB"/>
        </w:rPr>
      </w:pPr>
    </w:p>
    <w:p w14:paraId="602861D4" w14:textId="77777777" w:rsidR="00E33C49" w:rsidRPr="001E1F9D" w:rsidRDefault="00E33C49" w:rsidP="0022762F">
      <w:pPr>
        <w:pStyle w:val="Heading1"/>
        <w:rPr>
          <w:lang w:val="en-GB"/>
        </w:rPr>
        <w:sectPr w:rsidR="00E33C49" w:rsidRPr="001E1F9D" w:rsidSect="000E0F64">
          <w:headerReference w:type="even" r:id="rId157"/>
          <w:headerReference w:type="default" r:id="rId158"/>
          <w:footerReference w:type="even" r:id="rId159"/>
          <w:footerReference w:type="default" r:id="rId160"/>
          <w:headerReference w:type="first" r:id="rId161"/>
          <w:footerReference w:type="first" r:id="rId162"/>
          <w:pgSz w:w="11906" w:h="16838" w:code="9"/>
          <w:pgMar w:top="1702" w:right="1418" w:bottom="1418" w:left="1701" w:header="0" w:footer="385" w:gutter="0"/>
          <w:cols w:space="708"/>
          <w:titlePg/>
          <w:docGrid w:linePitch="360"/>
        </w:sectPr>
      </w:pPr>
    </w:p>
    <w:p w14:paraId="083DFDBA" w14:textId="58AFAC41" w:rsidR="00D80A06" w:rsidRPr="001E1F9D" w:rsidRDefault="00707111" w:rsidP="00707111">
      <w:pPr>
        <w:autoSpaceDE w:val="0"/>
        <w:autoSpaceDN w:val="0"/>
        <w:adjustRightInd w:val="0"/>
        <w:spacing w:before="160" w:line="240" w:lineRule="atLeast"/>
        <w:jc w:val="right"/>
        <w:rPr>
          <w:rFonts w:ascii="EC Square Sans Cond Pro" w:hAnsi="EC Square Sans Cond Pro" w:cs="EC Square Sans Pro Medium"/>
          <w:color w:val="002060"/>
          <w:sz w:val="36"/>
          <w:szCs w:val="36"/>
          <w:lang w:val="en-GB" w:eastAsia="fr-BE"/>
        </w:rPr>
      </w:pPr>
      <w:r w:rsidRPr="001E1F9D">
        <w:rPr>
          <w:rFonts w:ascii="EC Square Sans Cond Pro" w:hAnsi="EC Square Sans Cond Pro" w:cs="EC Square Sans Pro Medium"/>
          <w:color w:val="002060"/>
          <w:szCs w:val="20"/>
          <w:lang w:val="en-GB" w:eastAsia="fr-BE"/>
        </w:rPr>
        <w:lastRenderedPageBreak/>
        <w:t xml:space="preserve">last update: </w:t>
      </w:r>
      <w:r w:rsidR="00845C4F">
        <w:rPr>
          <w:rFonts w:ascii="EC Square Sans Cond Pro" w:hAnsi="EC Square Sans Cond Pro" w:cs="EC Square Sans Pro Medium"/>
          <w:color w:val="002060"/>
          <w:szCs w:val="20"/>
          <w:lang w:val="en-GB" w:eastAsia="fr-BE"/>
        </w:rPr>
        <w:t>July</w:t>
      </w:r>
      <w:r w:rsidRPr="001E1F9D">
        <w:rPr>
          <w:rFonts w:ascii="EC Square Sans Cond Pro" w:hAnsi="EC Square Sans Cond Pro" w:cs="EC Square Sans Pro Medium"/>
          <w:color w:val="002060"/>
          <w:szCs w:val="20"/>
          <w:lang w:val="en-GB" w:eastAsia="fr-BE"/>
        </w:rPr>
        <w:t xml:space="preserve"> 202</w:t>
      </w:r>
      <w:r w:rsidR="00B23BAD">
        <w:rPr>
          <w:lang w:val="en-GB" w:eastAsia="en-GB"/>
        </w:rPr>
        <w:pict w14:anchorId="08ECB450">
          <v:rect id="Rectangle 242" o:spid="_x0000_s1063" style="position:absolute;left:0;text-align:left;margin-left:0;margin-top:-84.45pt;width:595.95pt;height:103.95pt;z-index:251637248;visibility:visible;mso-position-horizontal-relative:page;mso-position-vertical-relative:margin;mso-width-relative:margin;mso-height-relative:margin" fillcolor="#039" stroked="f" strokeweight="1pt">
            <v:textbox style="mso-next-textbox:#Rectangle 242">
              <w:txbxContent>
                <w:p w14:paraId="0F246909" w14:textId="77777777" w:rsidR="00680E45" w:rsidRPr="003F5ACF" w:rsidRDefault="00680E45" w:rsidP="00C46A0F">
                  <w:pPr>
                    <w:jc w:val="left"/>
                    <w:rPr>
                      <w:rFonts w:ascii="EC Square Sans Cond Pro" w:hAnsi="EC Square Sans Cond Pro"/>
                      <w:i/>
                      <w:color w:val="002060"/>
                    </w:rPr>
                  </w:pPr>
                </w:p>
              </w:txbxContent>
            </v:textbox>
            <w10:wrap type="square" anchorx="page" anchory="margin"/>
          </v:rect>
        </w:pict>
      </w:r>
      <w:r w:rsidR="0032115A" w:rsidRPr="001E1F9D">
        <w:rPr>
          <w:rFonts w:ascii="EC Square Sans Cond Pro" w:hAnsi="EC Square Sans Cond Pro" w:cs="EC Square Sans Pro Medium"/>
          <w:color w:val="002060"/>
          <w:szCs w:val="20"/>
          <w:lang w:val="en-GB" w:eastAsia="fr-BE"/>
        </w:rPr>
        <w:t>2</w:t>
      </w:r>
    </w:p>
    <w:p w14:paraId="4D3B77C6" w14:textId="77777777" w:rsidR="00D80A06" w:rsidRPr="001E1F9D" w:rsidRDefault="00D80A06"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val="en-GB" w:eastAsia="fr-BE"/>
        </w:rPr>
      </w:pPr>
    </w:p>
    <w:p w14:paraId="7D6ED166" w14:textId="77777777" w:rsidR="00015F91" w:rsidRPr="001E1F9D" w:rsidRDefault="00015F91"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val="en-GB" w:eastAsia="fr-BE"/>
        </w:rPr>
      </w:pPr>
    </w:p>
    <w:p w14:paraId="1F643A88" w14:textId="77777777" w:rsidR="00D80A06" w:rsidRPr="001E1F9D" w:rsidRDefault="00D80A06" w:rsidP="00D80A06">
      <w:pPr>
        <w:autoSpaceDE w:val="0"/>
        <w:autoSpaceDN w:val="0"/>
        <w:adjustRightInd w:val="0"/>
        <w:spacing w:before="160" w:line="240" w:lineRule="atLeast"/>
        <w:jc w:val="left"/>
        <w:rPr>
          <w:rFonts w:ascii="EC Square Sans Cond Pro" w:hAnsi="EC Square Sans Cond Pro" w:cs="EC Square Sans Pro Medium"/>
          <w:color w:val="4958A0"/>
          <w:sz w:val="36"/>
          <w:szCs w:val="36"/>
          <w:lang w:val="en-GB" w:eastAsia="fr-BE"/>
        </w:rPr>
      </w:pPr>
      <w:r w:rsidRPr="001E1F9D">
        <w:rPr>
          <w:rFonts w:ascii="EC Square Sans Cond Pro" w:hAnsi="EC Square Sans Cond Pro" w:cs="EC Square Sans Pro Medium"/>
          <w:color w:val="4958A0"/>
          <w:sz w:val="36"/>
          <w:szCs w:val="36"/>
          <w:lang w:val="en-GB" w:eastAsia="fr-BE"/>
        </w:rPr>
        <w:t xml:space="preserve">The </w:t>
      </w:r>
      <w:r w:rsidR="00F642E3" w:rsidRPr="001E1F9D">
        <w:rPr>
          <w:rFonts w:ascii="EC Square Sans Cond Pro" w:hAnsi="EC Square Sans Cond Pro" w:cs="EC Square Sans Pro Medium"/>
          <w:color w:val="4958A0"/>
          <w:sz w:val="36"/>
          <w:szCs w:val="36"/>
          <w:lang w:val="en-GB" w:eastAsia="fr-BE"/>
        </w:rPr>
        <w:t xml:space="preserve">Digital Public Administration </w:t>
      </w:r>
      <w:r w:rsidRPr="001E1F9D">
        <w:rPr>
          <w:rFonts w:ascii="EC Square Sans Cond Pro" w:hAnsi="EC Square Sans Cond Pro" w:cs="EC Square Sans Pro Medium"/>
          <w:color w:val="4958A0"/>
          <w:sz w:val="36"/>
          <w:szCs w:val="36"/>
          <w:lang w:val="en-GB" w:eastAsia="fr-BE"/>
        </w:rPr>
        <w:t>Factsheets</w:t>
      </w:r>
    </w:p>
    <w:p w14:paraId="63262C46" w14:textId="77777777" w:rsidR="00D80A06" w:rsidRPr="001E1F9D" w:rsidRDefault="00D80A06" w:rsidP="00D80A06">
      <w:pPr>
        <w:rPr>
          <w:rFonts w:ascii="EC Square Sans Cond Pro" w:hAnsi="EC Square Sans Cond Pro" w:cs="EC Square Sans Pro"/>
          <w:lang w:val="en-GB" w:eastAsia="fr-BE"/>
        </w:rPr>
      </w:pPr>
      <w:r w:rsidRPr="001E1F9D">
        <w:rPr>
          <w:rFonts w:ascii="EC Square Sans Cond Pro" w:hAnsi="EC Square Sans Cond Pro" w:cs="EC Square Sans Pro"/>
          <w:lang w:val="en-GB" w:eastAsia="fr-BE"/>
        </w:rPr>
        <w:t xml:space="preserve">The factsheets present an overview of the state and progress of Digital </w:t>
      </w:r>
      <w:r w:rsidR="001247A3" w:rsidRPr="001E1F9D">
        <w:rPr>
          <w:rFonts w:ascii="EC Square Sans Cond Pro" w:hAnsi="EC Square Sans Cond Pro" w:cs="EC Square Sans Pro"/>
          <w:lang w:val="en-GB" w:eastAsia="fr-BE"/>
        </w:rPr>
        <w:t xml:space="preserve">Public Administration and </w:t>
      </w:r>
      <w:r w:rsidR="00EC650E" w:rsidRPr="001E1F9D">
        <w:rPr>
          <w:rFonts w:ascii="EC Square Sans Cond Pro" w:hAnsi="EC Square Sans Cond Pro" w:cs="EC Square Sans Pro"/>
          <w:lang w:val="en-GB" w:eastAsia="fr-BE"/>
        </w:rPr>
        <w:t>Interoperability</w:t>
      </w:r>
      <w:r w:rsidR="007579D2" w:rsidRPr="001E1F9D">
        <w:rPr>
          <w:rFonts w:ascii="EC Square Sans Cond Pro" w:hAnsi="EC Square Sans Cond Pro" w:cs="EC Square Sans Pro"/>
          <w:lang w:val="en-GB" w:eastAsia="fr-BE"/>
        </w:rPr>
        <w:t xml:space="preserve"> within </w:t>
      </w:r>
      <w:r w:rsidR="00EC650E" w:rsidRPr="001E1F9D">
        <w:rPr>
          <w:rFonts w:ascii="EC Square Sans Cond Pro" w:hAnsi="EC Square Sans Cond Pro" w:cs="EC Square Sans Pro"/>
          <w:lang w:val="en-GB" w:eastAsia="fr-BE"/>
        </w:rPr>
        <w:t>European</w:t>
      </w:r>
      <w:r w:rsidRPr="001E1F9D">
        <w:rPr>
          <w:rFonts w:ascii="EC Square Sans Cond Pro" w:hAnsi="EC Square Sans Cond Pro" w:cs="EC Square Sans Pro"/>
          <w:lang w:val="en-GB" w:eastAsia="fr-BE"/>
        </w:rPr>
        <w:t xml:space="preserve"> countries.</w:t>
      </w:r>
    </w:p>
    <w:p w14:paraId="4A7D7476" w14:textId="6C0E41CC" w:rsidR="00D80A06" w:rsidRPr="001E1F9D" w:rsidRDefault="00D80A06" w:rsidP="00515E56">
      <w:pPr>
        <w:rPr>
          <w:rFonts w:ascii="EC Square Sans Cond Pro" w:hAnsi="EC Square Sans Cond Pro" w:cs="EC Square Sans Pro"/>
          <w:lang w:val="en-GB" w:eastAsia="fr-BE"/>
        </w:rPr>
      </w:pPr>
      <w:r w:rsidRPr="001E1F9D">
        <w:rPr>
          <w:rFonts w:ascii="EC Square Sans Cond Pro" w:hAnsi="EC Square Sans Cond Pro" w:cs="EC Square Sans Pro"/>
          <w:lang w:val="en-GB" w:eastAsia="fr-BE"/>
        </w:rPr>
        <w:t>The</w:t>
      </w:r>
      <w:r w:rsidR="00BE3454" w:rsidRPr="001E1F9D">
        <w:rPr>
          <w:rFonts w:ascii="EC Square Sans Cond Pro" w:hAnsi="EC Square Sans Cond Pro" w:cs="EC Square Sans Pro"/>
          <w:lang w:val="en-GB" w:eastAsia="fr-BE"/>
        </w:rPr>
        <w:t xml:space="preserve"> factsheets</w:t>
      </w:r>
      <w:r w:rsidRPr="001E1F9D">
        <w:rPr>
          <w:rFonts w:ascii="EC Square Sans Cond Pro" w:hAnsi="EC Square Sans Cond Pro" w:cs="EC Square Sans Pro"/>
          <w:lang w:val="en-GB" w:eastAsia="fr-BE"/>
        </w:rPr>
        <w:t xml:space="preserve"> are published on the Joinup platform, which is a joint initiative by the Directorate General for Informatics (DG DIGIT) and the Directorate General for Communications Networks, Content &amp; Technology (DG CONNECT). This factsheet received valuable contribution from </w:t>
      </w:r>
      <w:r w:rsidR="00EA0A49">
        <w:rPr>
          <w:rFonts w:ascii="EC Square Sans Cond Pro" w:hAnsi="EC Square Sans Cond Pro" w:cs="EC Square Sans Pro"/>
          <w:lang w:val="en-GB" w:eastAsia="fr-BE"/>
        </w:rPr>
        <w:t>Gruca Kalina,</w:t>
      </w:r>
      <w:r w:rsidR="00515E56" w:rsidRPr="001E1F9D">
        <w:rPr>
          <w:rFonts w:ascii="EC Square Sans Cond Pro" w:hAnsi="EC Square Sans Cond Pro" w:cs="EC Square Sans Pro"/>
          <w:lang w:val="en-GB" w:eastAsia="fr-BE"/>
        </w:rPr>
        <w:t xml:space="preserve"> Chancellery of the Prime Minister of Poland</w:t>
      </w:r>
      <w:r w:rsidR="00C714A7" w:rsidRPr="001E1F9D">
        <w:rPr>
          <w:rFonts w:ascii="EC Square Sans Cond Pro" w:hAnsi="EC Square Sans Cond Pro" w:cs="EC Square Sans Pro"/>
          <w:lang w:val="en-GB" w:eastAsia="fr-BE"/>
        </w:rPr>
        <w:t>.</w:t>
      </w:r>
    </w:p>
    <w:p w14:paraId="49E9B672" w14:textId="77777777" w:rsidR="00515E56" w:rsidRPr="001E1F9D" w:rsidRDefault="00515E56" w:rsidP="00515E56">
      <w:pPr>
        <w:rPr>
          <w:rFonts w:ascii="EC Square Sans Cond Pro" w:hAnsi="EC Square Sans Cond Pro" w:cs="EC Square Sans Pro"/>
          <w:lang w:val="en-GB" w:eastAsia="fr-BE"/>
        </w:rPr>
      </w:pPr>
    </w:p>
    <w:p w14:paraId="26091C9E" w14:textId="77777777" w:rsidR="00D80A06" w:rsidRPr="001E1F9D" w:rsidRDefault="00B23BAD" w:rsidP="00D1247F">
      <w:pPr>
        <w:ind w:left="454" w:hanging="454"/>
        <w:jc w:val="left"/>
        <w:rPr>
          <w:rFonts w:ascii="Calibri" w:hAnsi="Calibri"/>
          <w:i/>
          <w:iCs/>
          <w:color w:val="auto"/>
          <w:lang w:val="en-GB"/>
        </w:rPr>
      </w:pPr>
      <w:r>
        <w:rPr>
          <w:lang w:val="en-GB" w:eastAsia="en-GB"/>
        </w:rPr>
        <w:pict w14:anchorId="7BCE1FB3">
          <v:shape id="Picture 2" o:spid="_x0000_s1066" type="#_x0000_t75" href="https://lu.wavestone.com/en/" style="position:absolute;left:0;text-align:left;margin-left:-.15pt;margin-top:-.75pt;width:17.75pt;height:16.7pt;z-index:-251646464;visibility:visible;mso-position-horizontal-relative:margin;mso-width-relative:margin;mso-height-relative:margin" o:bwmode="grayScale" wrapcoords="6253 0 3411 1200 -568 7200 -568 11400 3411 19200 7389 20400 13642 20400 17621 19200 21600 11400 21600 7800 18189 2400 14779 0 6253 0" o:button="t">
            <v:fill o:detectmouseclick="t"/>
            <v:imagedata r:id="rId163" o:title="W + WAVESTONE–RGB" cropleft="8809f" cropright="8459f"/>
            <w10:wrap anchorx="margin"/>
          </v:shape>
        </w:pict>
      </w:r>
      <w:r w:rsidR="00D80A06" w:rsidRPr="001E1F9D">
        <w:rPr>
          <w:rFonts w:ascii="Calibri" w:hAnsi="Calibri"/>
          <w:i/>
          <w:iCs/>
          <w:color w:val="auto"/>
          <w:lang w:val="en-GB"/>
        </w:rPr>
        <w:t xml:space="preserve">          </w:t>
      </w:r>
      <w:r w:rsidR="00D80A06" w:rsidRPr="001E1F9D">
        <w:rPr>
          <w:rFonts w:ascii="EC Square Sans Cond Pro" w:hAnsi="EC Square Sans Cond Pro" w:cs="EC Square Sans Pro"/>
          <w:i/>
          <w:iCs/>
          <w:lang w:val="en-GB" w:eastAsia="fr-BE"/>
        </w:rPr>
        <w:t xml:space="preserve">The </w:t>
      </w:r>
      <w:r w:rsidR="00D36669" w:rsidRPr="001E1F9D">
        <w:rPr>
          <w:rFonts w:ascii="EC Square Sans Cond Pro" w:hAnsi="EC Square Sans Cond Pro" w:cs="EC Square Sans Pro"/>
          <w:i/>
          <w:iCs/>
          <w:lang w:val="en-GB" w:eastAsia="fr-BE"/>
        </w:rPr>
        <w:t>Digital Public Administration f</w:t>
      </w:r>
      <w:r w:rsidR="00D80A06" w:rsidRPr="001E1F9D">
        <w:rPr>
          <w:rFonts w:ascii="EC Square Sans Cond Pro" w:hAnsi="EC Square Sans Cond Pro" w:cs="EC Square Sans Pro"/>
          <w:i/>
          <w:iCs/>
          <w:lang w:val="en-GB" w:eastAsia="fr-BE"/>
        </w:rPr>
        <w:t>actsheets are prepared for the European Commission by</w:t>
      </w:r>
      <w:r w:rsidR="00D80A06" w:rsidRPr="001E1F9D">
        <w:rPr>
          <w:rFonts w:ascii="Calibri" w:hAnsi="Calibri"/>
          <w:i/>
          <w:iCs/>
          <w:color w:val="auto"/>
          <w:lang w:val="en-GB"/>
        </w:rPr>
        <w:t xml:space="preserve"> </w:t>
      </w:r>
      <w:hyperlink r:id="rId164" w:history="1">
        <w:r w:rsidR="00D80A06" w:rsidRPr="001E1F9D">
          <w:rPr>
            <w:rFonts w:ascii="EC Square Sans Cond Pro" w:hAnsi="EC Square Sans Cond Pro" w:cs="EC Square Sans Pro"/>
            <w:i/>
            <w:iCs/>
            <w:color w:val="2F5496"/>
            <w:lang w:val="en-GB" w:eastAsia="fr-BE"/>
          </w:rPr>
          <w:t>Wavestone</w:t>
        </w:r>
      </w:hyperlink>
      <w:r w:rsidR="00F55CD7" w:rsidRPr="001E1F9D">
        <w:rPr>
          <w:rFonts w:ascii="EC Square Sans Cond Pro" w:hAnsi="EC Square Sans Cond Pro" w:cs="EC Square Sans Pro"/>
          <w:i/>
          <w:iCs/>
          <w:lang w:val="en-GB" w:eastAsia="fr-BE"/>
        </w:rPr>
        <w:t>.</w:t>
      </w:r>
    </w:p>
    <w:p w14:paraId="469B8DC6" w14:textId="77777777" w:rsidR="00585763" w:rsidRPr="001E1F9D" w:rsidRDefault="00585763" w:rsidP="00585763">
      <w:pPr>
        <w:pStyle w:val="BodyText"/>
        <w:rPr>
          <w:lang w:val="en-GB"/>
        </w:rPr>
      </w:pPr>
    </w:p>
    <w:p w14:paraId="589ABD7E" w14:textId="77777777" w:rsidR="00F537F0" w:rsidRPr="001E1F9D" w:rsidRDefault="00F537F0" w:rsidP="00585763">
      <w:pPr>
        <w:pStyle w:val="BodyText"/>
        <w:rPr>
          <w:lang w:val="en-GB"/>
        </w:rPr>
      </w:pPr>
    </w:p>
    <w:p w14:paraId="43647F70" w14:textId="77777777" w:rsidR="00F537F0" w:rsidRPr="001E1F9D" w:rsidRDefault="00F537F0" w:rsidP="00F537F0">
      <w:pPr>
        <w:autoSpaceDE w:val="0"/>
        <w:autoSpaceDN w:val="0"/>
        <w:adjustRightInd w:val="0"/>
        <w:spacing w:before="160" w:line="241" w:lineRule="atLeast"/>
        <w:jc w:val="left"/>
        <w:rPr>
          <w:rFonts w:ascii="EC Square Sans Cond Pro" w:hAnsi="EC Square Sans Cond Pro" w:cs="EC Square Sans Pro Medium"/>
          <w:color w:val="4958A0"/>
          <w:sz w:val="36"/>
          <w:szCs w:val="36"/>
          <w:lang w:val="en-GB" w:eastAsia="fr-BE"/>
        </w:rPr>
      </w:pPr>
      <w:r w:rsidRPr="001E1F9D">
        <w:rPr>
          <w:rFonts w:ascii="EC Square Sans Cond Pro" w:hAnsi="EC Square Sans Cond Pro" w:cs="EC Square Sans Pro Medium"/>
          <w:color w:val="4958A0"/>
          <w:sz w:val="36"/>
          <w:szCs w:val="36"/>
          <w:lang w:val="en-GB" w:eastAsia="fr-BE"/>
        </w:rPr>
        <w:t xml:space="preserve">An action supported by Interoperable Europe </w:t>
      </w:r>
    </w:p>
    <w:p w14:paraId="0179BE6A" w14:textId="77777777" w:rsidR="00F537F0" w:rsidRPr="001E1F9D" w:rsidRDefault="00F537F0" w:rsidP="00F537F0">
      <w:pPr>
        <w:autoSpaceDE w:val="0"/>
        <w:autoSpaceDN w:val="0"/>
        <w:adjustRightInd w:val="0"/>
        <w:spacing w:before="40" w:line="181" w:lineRule="atLeast"/>
        <w:rPr>
          <w:rFonts w:ascii="EC Square Sans Cond Pro" w:hAnsi="EC Square Sans Cond Pro" w:cs="EC Square Sans Pro"/>
          <w:lang w:val="en-GB" w:eastAsia="fr-BE"/>
        </w:rPr>
      </w:pPr>
      <w:r w:rsidRPr="001E1F9D">
        <w:rPr>
          <w:rFonts w:ascii="EC Square Sans Cond Pro" w:hAnsi="EC Square Sans Cond Pro" w:cs="EC Square Sans Pro"/>
          <w:lang w:val="en-GB" w:eastAsia="fr-BE"/>
        </w:rPr>
        <w:t xml:space="preserve">The ISA² Programme has evolved into </w:t>
      </w:r>
      <w:hyperlink r:id="rId165" w:history="1">
        <w:r w:rsidRPr="001E1F9D">
          <w:rPr>
            <w:rStyle w:val="Hyperlink"/>
            <w:rFonts w:ascii="EC Square Sans Cond Pro" w:hAnsi="EC Square Sans Cond Pro" w:cs="EC Square Sans Pro"/>
            <w:lang w:val="en-GB" w:eastAsia="fr-BE"/>
          </w:rPr>
          <w:t>Interoperable Europe</w:t>
        </w:r>
      </w:hyperlink>
      <w:r w:rsidRPr="001E1F9D">
        <w:rPr>
          <w:rFonts w:ascii="EC Square Sans Cond Pro" w:hAnsi="EC Square Sans Cond Pro" w:cs="EC Square Sans Pro"/>
          <w:lang w:val="en-GB" w:eastAsia="fr-BE"/>
        </w:rPr>
        <w:t xml:space="preserve"> - the initiative of the European Commission for a reinforced interoperability policy.  </w:t>
      </w:r>
    </w:p>
    <w:p w14:paraId="368A8A00" w14:textId="77777777" w:rsidR="00F537F0" w:rsidRPr="001E1F9D" w:rsidRDefault="00F537F0" w:rsidP="00F537F0">
      <w:pPr>
        <w:pStyle w:val="NormalWeb"/>
        <w:shd w:val="clear" w:color="auto" w:fill="FFFFFF"/>
        <w:spacing w:after="150"/>
        <w:rPr>
          <w:rFonts w:ascii="EC Square Sans Cond Pro" w:hAnsi="EC Square Sans Cond Pro" w:cs="EC Square Sans Pro"/>
          <w:sz w:val="20"/>
          <w:lang w:val="en-GB" w:eastAsia="fr-BE"/>
        </w:rPr>
      </w:pPr>
      <w:r w:rsidRPr="001E1F9D">
        <w:rPr>
          <w:rFonts w:ascii="EC Square Sans Cond Pro" w:hAnsi="EC Square Sans Cond Pro" w:cs="EC Square Sans Pro"/>
          <w:sz w:val="20"/>
          <w:lang w:val="en-GB" w:eastAsia="fr-BE"/>
        </w:rPr>
        <w:t>The work of the European Commission and its partners in public administrations across Europe to enhance interoperability continues at full speed despite the end of the ISA</w:t>
      </w:r>
      <w:r w:rsidRPr="001E1F9D">
        <w:rPr>
          <w:rFonts w:ascii="EC Square Sans Cond Pro" w:hAnsi="EC Square Sans Cond Pro" w:cs="EC Square Sans Pro"/>
          <w:sz w:val="20"/>
          <w:vertAlign w:val="superscript"/>
          <w:lang w:val="en-GB" w:eastAsia="fr-BE"/>
        </w:rPr>
        <w:t>2</w:t>
      </w:r>
      <w:r w:rsidRPr="001E1F9D">
        <w:rPr>
          <w:rFonts w:ascii="EC Square Sans Cond Pro" w:hAnsi="EC Square Sans Cond Pro" w:cs="EC Square Sans Pro"/>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7BDD0341" w14:textId="77777777" w:rsidR="00F537F0" w:rsidRPr="001E1F9D" w:rsidRDefault="00F537F0" w:rsidP="00F537F0">
      <w:pPr>
        <w:pStyle w:val="NormalWeb"/>
        <w:shd w:val="clear" w:color="auto" w:fill="FFFFFF"/>
        <w:spacing w:after="150"/>
        <w:rPr>
          <w:rFonts w:ascii="EC Square Sans Cond Pro" w:hAnsi="EC Square Sans Cond Pro" w:cs="EC Square Sans Pro"/>
          <w:sz w:val="20"/>
          <w:lang w:val="en-GB" w:eastAsia="fr-BE"/>
        </w:rPr>
      </w:pPr>
      <w:r w:rsidRPr="001E1F9D">
        <w:rPr>
          <w:rFonts w:ascii="EC Square Sans Cond Pro" w:hAnsi="EC Square Sans Cond Pro" w:cs="EC Square Sans Pro"/>
          <w:sz w:val="20"/>
          <w:lang w:val="en-GB" w:eastAsia="fr-BE"/>
        </w:rPr>
        <w:t xml:space="preserve">Interoperable Europe will lead the process of achieving these goals and creating a reinforced interoperability policy that will work for everyone. The initiative is supported by the </w:t>
      </w:r>
      <w:hyperlink r:id="rId166" w:history="1">
        <w:r w:rsidRPr="001E1F9D">
          <w:rPr>
            <w:rStyle w:val="Hyperlink"/>
            <w:rFonts w:ascii="EC Square Sans Cond Pro" w:hAnsi="EC Square Sans Cond Pro" w:cs="EC Square Sans Pro"/>
            <w:lang w:val="en-GB" w:eastAsia="fr-BE"/>
          </w:rPr>
          <w:t>Digital Europe Programme</w:t>
        </w:r>
      </w:hyperlink>
      <w:r w:rsidRPr="001E1F9D">
        <w:rPr>
          <w:rFonts w:ascii="EC Square Sans Cond Pro" w:hAnsi="EC Square Sans Cond Pro" w:cs="EC Square Sans Pro"/>
          <w:sz w:val="20"/>
          <w:lang w:val="en-GB" w:eastAsia="fr-BE"/>
        </w:rPr>
        <w:t>.</w:t>
      </w:r>
    </w:p>
    <w:p w14:paraId="68D2D770" w14:textId="77777777" w:rsidR="00F537F0" w:rsidRPr="001E1F9D" w:rsidRDefault="00F537F0" w:rsidP="00F537F0">
      <w:pPr>
        <w:pStyle w:val="NormalWeb"/>
        <w:shd w:val="clear" w:color="auto" w:fill="FFFFFF"/>
        <w:spacing w:after="150"/>
        <w:rPr>
          <w:rFonts w:ascii="EC Square Sans Cond Pro" w:hAnsi="EC Square Sans Cond Pro" w:cs="EC Square Sans Pro"/>
          <w:sz w:val="20"/>
          <w:lang w:val="en-GB" w:eastAsia="fr-BE"/>
        </w:rPr>
      </w:pPr>
    </w:p>
    <w:p w14:paraId="7B9FC338" w14:textId="77777777" w:rsidR="00F537F0" w:rsidRPr="001E1F9D" w:rsidRDefault="00B23BAD" w:rsidP="00F537F0">
      <w:pPr>
        <w:pStyle w:val="NormalWeb"/>
        <w:shd w:val="clear" w:color="auto" w:fill="FFFFFF"/>
        <w:spacing w:after="150"/>
        <w:rPr>
          <w:rFonts w:ascii="EC Square Sans Cond Pro" w:hAnsi="EC Square Sans Cond Pro" w:cs="EC Square Sans Pro"/>
          <w:sz w:val="20"/>
          <w:lang w:val="en-GB" w:eastAsia="fr-BE"/>
        </w:rPr>
      </w:pPr>
      <w:r>
        <w:rPr>
          <w:noProof/>
          <w:lang w:val="en-GB" w:eastAsia="en-GB"/>
        </w:rPr>
        <w:pict w14:anchorId="2DA31089">
          <v:shape id="Picture 33" o:spid="_x0000_s1360" type="#_x0000_t75" alt="Graphical user interface, application&#10;&#10;Description automatically generated" style="position:absolute;left:0;text-align:left;margin-left:204.35pt;margin-top:5.3pt;width:265.9pt;height:113.9pt;z-index:-251643392;visibility:visible;mso-width-relative:margin;mso-height-relative:margin">
            <v:imagedata r:id="rId167" o:title="Graphical user interface, application&#10;&#10;Description automatically generated"/>
          </v:shape>
        </w:pict>
      </w:r>
      <w:r w:rsidR="00F537F0" w:rsidRPr="001E1F9D">
        <w:rPr>
          <w:rFonts w:ascii="EC Square Sans Cond Pro" w:hAnsi="EC Square Sans Cond Pro" w:cs="EC Square Sans Pro Medium"/>
          <w:color w:val="4958A0"/>
          <w:sz w:val="36"/>
          <w:szCs w:val="36"/>
          <w:lang w:val="en-GB" w:eastAsia="fr-BE"/>
        </w:rPr>
        <w:t>Follow us</w:t>
      </w:r>
    </w:p>
    <w:p w14:paraId="3B112BE3" w14:textId="77777777" w:rsidR="00F537F0" w:rsidRPr="001E1F9D" w:rsidRDefault="00B23BAD" w:rsidP="00F537F0">
      <w:pPr>
        <w:autoSpaceDE w:val="0"/>
        <w:autoSpaceDN w:val="0"/>
        <w:adjustRightInd w:val="0"/>
        <w:spacing w:before="40" w:line="181" w:lineRule="atLeast"/>
        <w:ind w:left="567"/>
        <w:jc w:val="left"/>
        <w:rPr>
          <w:rFonts w:ascii="EC Square Sans Cond Pro" w:hAnsi="EC Square Sans Cond Pro"/>
          <w:color w:val="034EA2"/>
          <w:lang w:val="en-GB"/>
        </w:rPr>
      </w:pPr>
      <w:r>
        <w:rPr>
          <w:noProof/>
          <w:lang w:val="en-GB"/>
        </w:rPr>
        <w:pict w14:anchorId="63BE3102">
          <v:shape id="Picture 27" o:spid="_x0000_s1359" type="#_x0000_t75" alt="A picture containing text, ax&#10;&#10;Description automatically generated" style="position:absolute;left:0;text-align:left;margin-left:.3pt;margin-top:7.2pt;width:17.75pt;height:14.4pt;z-index:-251644416;visibility:visible">
            <v:imagedata r:id="rId168" o:title="A picture containing text, ax&#10;&#10;Description automatically generated"/>
          </v:shape>
        </w:pict>
      </w:r>
      <w:r w:rsidR="00F537F0" w:rsidRPr="001E1F9D">
        <w:rPr>
          <w:rStyle w:val="Hyperlink"/>
          <w:rFonts w:ascii="EC Square Sans Cond Pro" w:hAnsi="EC Square Sans Cond Pro"/>
          <w:lang w:val="en-GB"/>
        </w:rPr>
        <w:t>@</w:t>
      </w:r>
      <w:hyperlink r:id="rId169" w:history="1">
        <w:r w:rsidR="00F537F0" w:rsidRPr="001E1F9D">
          <w:rPr>
            <w:rStyle w:val="Hyperlink"/>
            <w:rFonts w:ascii="EC Square Sans Cond Pro" w:hAnsi="EC Square Sans Cond Pro"/>
            <w:lang w:val="en-GB"/>
          </w:rPr>
          <w:t>InteroperableEurope</w:t>
        </w:r>
      </w:hyperlink>
    </w:p>
    <w:p w14:paraId="1CCD76B6" w14:textId="77777777" w:rsidR="00F537F0" w:rsidRPr="001E1F9D" w:rsidRDefault="00B23BAD" w:rsidP="00F537F0">
      <w:pPr>
        <w:autoSpaceDE w:val="0"/>
        <w:autoSpaceDN w:val="0"/>
        <w:adjustRightInd w:val="0"/>
        <w:spacing w:before="40" w:line="181" w:lineRule="atLeast"/>
        <w:ind w:left="567"/>
        <w:jc w:val="left"/>
        <w:rPr>
          <w:rFonts w:ascii="EC Square Sans Cond Pro" w:hAnsi="EC Square Sans Cond Pro"/>
          <w:color w:val="034EA2"/>
          <w:lang w:val="en-GB"/>
        </w:rPr>
      </w:pPr>
      <w:hyperlink r:id="rId170" w:history="1">
        <w:r w:rsidR="00F537F0" w:rsidRPr="001E1F9D">
          <w:rPr>
            <w:rStyle w:val="Hyperlink"/>
            <w:rFonts w:ascii="EC Square Sans Cond Pro" w:hAnsi="EC Square Sans Cond Pro"/>
            <w:lang w:val="en-GB"/>
          </w:rPr>
          <w:t>@Joinup_eu</w:t>
        </w:r>
      </w:hyperlink>
    </w:p>
    <w:p w14:paraId="114FF664" w14:textId="77777777" w:rsidR="00F537F0" w:rsidRPr="001E1F9D" w:rsidRDefault="00B23BAD" w:rsidP="00F537F0">
      <w:pPr>
        <w:autoSpaceDE w:val="0"/>
        <w:autoSpaceDN w:val="0"/>
        <w:adjustRightInd w:val="0"/>
        <w:spacing w:before="40" w:line="181" w:lineRule="atLeast"/>
        <w:ind w:left="567"/>
        <w:jc w:val="left"/>
        <w:rPr>
          <w:rFonts w:ascii="EC Square Sans Cond Pro" w:hAnsi="EC Square Sans Cond Pro"/>
          <w:color w:val="034EA2"/>
          <w:lang w:val="en-GB"/>
        </w:rPr>
      </w:pPr>
      <w:r>
        <w:rPr>
          <w:noProof/>
          <w:lang w:val="en-GB"/>
        </w:rPr>
        <w:pict w14:anchorId="126B0062">
          <v:shape id="Picture 22" o:spid="_x0000_s1358" type="#_x0000_t75" style="position:absolute;left:0;text-align:left;margin-left:1.95pt;margin-top:521.9pt;width:16.3pt;height:16.05pt;z-index:-251645440;visibility:visible;mso-position-horizontal-relative:margin;mso-position-vertical-relative:margin">
            <v:imagedata r:id="rId171" o:title="" cropleft="9446f" cropright="4813f"/>
            <w10:wrap anchorx="margin" anchory="margin"/>
          </v:shape>
        </w:pict>
      </w:r>
    </w:p>
    <w:p w14:paraId="43AC1EBD" w14:textId="77777777" w:rsidR="00F537F0" w:rsidRPr="001E1F9D" w:rsidRDefault="00F537F0" w:rsidP="00F537F0">
      <w:pPr>
        <w:rPr>
          <w:color w:val="034EA2"/>
          <w:lang w:val="en-GB"/>
        </w:rPr>
      </w:pPr>
      <w:r w:rsidRPr="001E1F9D">
        <w:rPr>
          <w:lang w:val="en-GB"/>
        </w:rPr>
        <w:t xml:space="preserve">        </w:t>
      </w:r>
      <w:hyperlink r:id="rId172" w:history="1">
        <w:r w:rsidRPr="001E1F9D">
          <w:rPr>
            <w:rStyle w:val="Hyperlink"/>
            <w:rFonts w:ascii="EC Square Sans Cond Pro" w:hAnsi="EC Square Sans Cond Pro"/>
            <w:lang w:val="en-GB"/>
          </w:rPr>
          <w:t>Interoperable</w:t>
        </w:r>
      </w:hyperlink>
      <w:r w:rsidRPr="001E1F9D">
        <w:rPr>
          <w:rStyle w:val="Hyperlink"/>
          <w:rFonts w:ascii="EC Square Sans Cond Pro" w:hAnsi="EC Square Sans Cond Pro"/>
          <w:lang w:val="en-GB"/>
        </w:rPr>
        <w:t xml:space="preserve"> Europe</w:t>
      </w:r>
    </w:p>
    <w:p w14:paraId="3D240C48" w14:textId="77777777" w:rsidR="00F537F0" w:rsidRPr="001E1F9D" w:rsidRDefault="00F537F0" w:rsidP="00585763">
      <w:pPr>
        <w:pStyle w:val="BodyText"/>
        <w:rPr>
          <w:lang w:val="en-GB"/>
        </w:rPr>
      </w:pPr>
    </w:p>
    <w:sectPr w:rsidR="00F537F0" w:rsidRPr="001E1F9D" w:rsidSect="000E0F64">
      <w:footerReference w:type="first" r:id="rId173"/>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4929" w14:textId="77777777" w:rsidR="00981994" w:rsidRPr="006A1DAA" w:rsidRDefault="00981994">
      <w:r w:rsidRPr="006A1DAA">
        <w:separator/>
      </w:r>
    </w:p>
    <w:p w14:paraId="4C789677" w14:textId="77777777" w:rsidR="00981994" w:rsidRDefault="00981994"/>
  </w:endnote>
  <w:endnote w:type="continuationSeparator" w:id="0">
    <w:p w14:paraId="7FBD3025" w14:textId="77777777" w:rsidR="00981994" w:rsidRPr="006A1DAA" w:rsidRDefault="00981994">
      <w:r w:rsidRPr="006A1DAA">
        <w:continuationSeparator/>
      </w:r>
    </w:p>
    <w:p w14:paraId="17ED00F7" w14:textId="77777777" w:rsidR="00981994" w:rsidRDefault="00981994"/>
  </w:endnote>
  <w:endnote w:type="continuationNotice" w:id="1">
    <w:p w14:paraId="23571068" w14:textId="77777777" w:rsidR="00981994" w:rsidRDefault="00981994"/>
    <w:p w14:paraId="5E1D2026" w14:textId="77777777" w:rsidR="00981994" w:rsidRDefault="00981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284C" w14:textId="77777777" w:rsidR="00622D6D" w:rsidRDefault="00622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4830" w14:textId="77777777" w:rsidR="00680E45" w:rsidRDefault="00B23BAD">
    <w:pPr>
      <w:pStyle w:val="Footer"/>
      <w:jc w:val="center"/>
    </w:pPr>
    <w:r>
      <w:rPr>
        <w:noProof/>
      </w:rPr>
      <w:pict w14:anchorId="3B922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2" type="#_x0000_t75" style="position:absolute;left:0;text-align:left;margin-left:-86.2pt;margin-top:-26.1pt;width:596.4pt;height:69.6pt;z-index:-251657728">
          <v:imagedata r:id="rId1" o:title=""/>
        </v:shape>
      </w:pict>
    </w:r>
    <w:r w:rsidR="00680E45">
      <w:fldChar w:fldCharType="begin"/>
    </w:r>
    <w:r w:rsidR="00680E45">
      <w:instrText>PAGE   \* MERGEFORMAT</w:instrText>
    </w:r>
    <w:r w:rsidR="00680E45">
      <w:fldChar w:fldCharType="separate"/>
    </w:r>
    <w:r w:rsidR="00475E6C" w:rsidRPr="00475E6C">
      <w:rPr>
        <w:noProof/>
        <w:lang w:val="fr-FR"/>
      </w:rPr>
      <w:t>48</w:t>
    </w:r>
    <w:r w:rsidR="00680E45">
      <w:fldChar w:fldCharType="end"/>
    </w:r>
  </w:p>
  <w:p w14:paraId="51333586" w14:textId="77777777" w:rsidR="00680E45" w:rsidRPr="00564F41" w:rsidRDefault="00680E45" w:rsidP="00564F41">
    <w:pPr>
      <w:pStyle w:val="Footer"/>
      <w:jc w:val="center"/>
      <w:rPr>
        <w:rStyle w:val="PageNumber"/>
        <w:color w:val="808080"/>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00CB" w14:textId="77777777" w:rsidR="00622D6D" w:rsidRDefault="00622D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B12BF" w14:textId="77777777" w:rsidR="00680E45" w:rsidRDefault="00B23BAD">
    <w:pPr>
      <w:pStyle w:val="Footer"/>
    </w:pPr>
    <w:r>
      <w:rPr>
        <w:noProof/>
      </w:rPr>
      <w:pict w14:anchorId="71648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3" type="#_x0000_t75" style="position:absolute;left:0;text-align:left;margin-left:-85.6pt;margin-top:-107.3pt;width:595.8pt;height:140.4pt;z-index:251657728">
          <v:imagedata r:id="rId1"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7159B" w14:textId="77777777" w:rsidR="00981994" w:rsidRPr="006A1DAA" w:rsidRDefault="00981994">
      <w:r w:rsidRPr="006A1DAA">
        <w:separator/>
      </w:r>
    </w:p>
    <w:p w14:paraId="25F4D19F" w14:textId="77777777" w:rsidR="00981994" w:rsidRDefault="00981994"/>
  </w:footnote>
  <w:footnote w:type="continuationSeparator" w:id="0">
    <w:p w14:paraId="6295E408" w14:textId="77777777" w:rsidR="00981994" w:rsidRPr="006A1DAA" w:rsidRDefault="00981994">
      <w:r w:rsidRPr="006A1DAA">
        <w:continuationSeparator/>
      </w:r>
    </w:p>
    <w:p w14:paraId="2B59EC49" w14:textId="77777777" w:rsidR="00981994" w:rsidRDefault="00981994"/>
  </w:footnote>
  <w:footnote w:type="continuationNotice" w:id="1">
    <w:p w14:paraId="7A2FB8FF" w14:textId="77777777" w:rsidR="00981994" w:rsidRDefault="00981994"/>
    <w:p w14:paraId="13D9168F" w14:textId="77777777" w:rsidR="00981994" w:rsidRDefault="00981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A32B4" w14:textId="77777777" w:rsidR="00622D6D" w:rsidRDefault="00622D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A80D" w14:textId="77777777" w:rsidR="00680E45" w:rsidRPr="00EA4450" w:rsidRDefault="00B23BAD" w:rsidP="00BC7D3D">
    <w:pPr>
      <w:pStyle w:val="Footer"/>
      <w:tabs>
        <w:tab w:val="clear" w:pos="8306"/>
        <w:tab w:val="right" w:pos="8820"/>
      </w:tabs>
      <w:ind w:right="3027"/>
      <w:jc w:val="right"/>
      <w:rPr>
        <w:rFonts w:cs="Arial"/>
        <w:b/>
        <w:i w:val="0"/>
        <w:noProof/>
        <w:color w:val="auto"/>
        <w:w w:val="80"/>
        <w:szCs w:val="16"/>
      </w:rPr>
    </w:pPr>
    <w:r>
      <w:rPr>
        <w:noProof/>
      </w:rPr>
      <w:pict w14:anchorId="7FBDDE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2169" type="#_x0000_t75" alt="A close-up of a wave&#10;&#10;Description automatically generated with low confidence" style="position:absolute;left:0;text-align:left;margin-left:306pt;margin-top:.55pt;width:204.2pt;height:119.6pt;z-index:-251656704;visibility:visible">
          <v:imagedata r:id="rId1" o:title="A close-up of a wave&#10;&#10;Description automatically generated with low confidence"/>
        </v:shape>
      </w:pict>
    </w:r>
    <w:r>
      <w:rPr>
        <w:noProof/>
      </w:rPr>
      <w:pict w14:anchorId="321FD35F">
        <v:shapetype id="_x0000_t202" coordsize="21600,21600" o:spt="202" path="m,l,21600r21600,l21600,xe">
          <v:stroke joinstyle="miter"/>
          <v:path gradientshapeok="t" o:connecttype="rect"/>
        </v:shapetype>
        <v:shape id="Text Box 2" o:spid="_x0000_s2133" type="#_x0000_t202" style="position:absolute;left:0;text-align:left;margin-left:-36.3pt;margin-top:29pt;width:304.9pt;height:21.95pt;z-index:251656704;visibility:visible;mso-wrap-distance-top:3.6pt;mso-wrap-distance-bottom:3.6pt;mso-width-relative:margin;mso-height-relative:margin" filled="f" stroked="f" strokecolor="#5b9bd5" strokeweight="2.5pt">
          <v:shadow color="#868686"/>
          <v:textbox style="mso-next-textbox:#Text Box 2">
            <w:txbxContent>
              <w:p w14:paraId="6DDD0C3E" w14:textId="77777777" w:rsidR="00680E45" w:rsidRPr="00F94240" w:rsidRDefault="00680E45" w:rsidP="003B718B">
                <w:pPr>
                  <w:jc w:val="left"/>
                  <w:rPr>
                    <w:i/>
                    <w:color w:val="238DC1"/>
                    <w:sz w:val="16"/>
                  </w:rPr>
                </w:pPr>
                <w:r w:rsidRPr="00F94240">
                  <w:rPr>
                    <w:i/>
                    <w:color w:val="238DC1"/>
                    <w:sz w:val="16"/>
                  </w:rPr>
                  <w:t>Digital Public Administration factsheets - Poland</w:t>
                </w:r>
              </w:p>
            </w:txbxContent>
          </v:textbox>
          <w10:wrap type="square"/>
        </v:shape>
      </w:pict>
    </w:r>
  </w:p>
  <w:p w14:paraId="6DE4A50E" w14:textId="77777777" w:rsidR="00680E45" w:rsidRDefault="00B23BAD" w:rsidP="00F73F01">
    <w:pPr>
      <w:pStyle w:val="Footer"/>
      <w:pBdr>
        <w:bottom w:val="single" w:sz="4" w:space="1" w:color="7B6F46"/>
      </w:pBdr>
      <w:tabs>
        <w:tab w:val="clear" w:pos="8306"/>
        <w:tab w:val="right" w:pos="8820"/>
      </w:tabs>
      <w:ind w:right="3027"/>
      <w:jc w:val="center"/>
    </w:pPr>
    <w:r>
      <w:rPr>
        <w:rFonts w:cs="Arial"/>
        <w:b/>
        <w:i w:val="0"/>
        <w:noProof/>
        <w:color w:val="auto"/>
        <w:w w:val="80"/>
        <w:szCs w:val="16"/>
      </w:rPr>
      <w:pict w14:anchorId="09FC9FFC">
        <v:line id="_x0000_s2058" style="position:absolute;left:0;text-align:left;z-index:251655680" from="0,25.65pt" to="441pt,25.65pt" o:allowincell="f"/>
      </w:pict>
    </w:r>
    <w:r>
      <w:rPr>
        <w:rFonts w:cs="Arial"/>
        <w:b/>
        <w:i w:val="0"/>
        <w:noProof/>
        <w:color w:val="auto"/>
        <w:w w:val="80"/>
        <w:szCs w:val="16"/>
      </w:rPr>
      <w:pict w14:anchorId="162D2B8E">
        <v:shape id="_x0000_i1033" type="#_x0000_t75" style="width:453.9pt;height:596.05pt">
          <v:imagedata r:id="rId2" o:title="Corporate_Word_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CA356" w14:textId="77777777" w:rsidR="00680E45" w:rsidRDefault="00680E45" w:rsidP="00684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5A82C04"/>
    <w:multiLevelType w:val="multilevel"/>
    <w:tmpl w:val="7D9645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6F64E0"/>
    <w:multiLevelType w:val="hybridMultilevel"/>
    <w:tmpl w:val="0F3E3D70"/>
    <w:lvl w:ilvl="0" w:tplc="3D8EE9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B70F44"/>
    <w:multiLevelType w:val="hybridMultilevel"/>
    <w:tmpl w:val="C332C9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CDD383E"/>
    <w:multiLevelType w:val="hybridMultilevel"/>
    <w:tmpl w:val="BA3E6EA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3348AB"/>
    <w:multiLevelType w:val="hybridMultilevel"/>
    <w:tmpl w:val="FF38CBF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84D7571"/>
    <w:multiLevelType w:val="hybridMultilevel"/>
    <w:tmpl w:val="86D64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5A0604"/>
    <w:multiLevelType w:val="multilevel"/>
    <w:tmpl w:val="8BA48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238DC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09A7B60"/>
    <w:multiLevelType w:val="hybridMultilevel"/>
    <w:tmpl w:val="14601498"/>
    <w:lvl w:ilvl="0" w:tplc="4176C75A">
      <w:start w:val="1"/>
      <w:numFmt w:val="bullet"/>
      <w:pStyle w:val="Bulletpoi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451CCD"/>
    <w:multiLevelType w:val="hybridMultilevel"/>
    <w:tmpl w:val="2F0ADEFA"/>
    <w:lvl w:ilvl="0" w:tplc="31887E96">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7"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8" w15:restartNumberingAfterBreak="0">
    <w:nsid w:val="313B628C"/>
    <w:multiLevelType w:val="hybridMultilevel"/>
    <w:tmpl w:val="CEE8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25164D"/>
    <w:multiLevelType w:val="hybridMultilevel"/>
    <w:tmpl w:val="8872D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AD7225"/>
    <w:multiLevelType w:val="hybridMultilevel"/>
    <w:tmpl w:val="E522E3A0"/>
    <w:lvl w:ilvl="0" w:tplc="0A780BE6">
      <w:start w:val="1"/>
      <w:numFmt w:val="bullet"/>
      <w:lvlText w:val=""/>
      <w:lvlJc w:val="left"/>
      <w:pPr>
        <w:ind w:left="720" w:hanging="360"/>
      </w:pPr>
      <w:rPr>
        <w:rFonts w:ascii="Wingdings" w:hAnsi="Wingdings" w:hint="default"/>
      </w:rPr>
    </w:lvl>
    <w:lvl w:ilvl="1" w:tplc="D302A706">
      <w:start w:val="36"/>
      <w:numFmt w:val="bullet"/>
      <w:lvlText w:val="-"/>
      <w:lvlJc w:val="left"/>
      <w:pPr>
        <w:ind w:left="1440" w:hanging="360"/>
      </w:pPr>
      <w:rPr>
        <w:rFonts w:ascii="Verdana" w:eastAsia="Times New Roman" w:hAnsi="Verdana"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C6C1A15"/>
    <w:multiLevelType w:val="hybridMultilevel"/>
    <w:tmpl w:val="6F92C6C2"/>
    <w:lvl w:ilvl="0" w:tplc="100E3E82">
      <w:start w:val="1"/>
      <w:numFmt w:val="decimal"/>
      <w:lvlText w:val="%1)"/>
      <w:lvlJc w:val="left"/>
      <w:pPr>
        <w:ind w:left="1070" w:hanging="360"/>
      </w:pPr>
      <w:rPr>
        <w:rFonts w:hint="default"/>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3" w15:restartNumberingAfterBreak="0">
    <w:nsid w:val="4EEA2F6E"/>
    <w:multiLevelType w:val="hybridMultilevel"/>
    <w:tmpl w:val="AAAAECD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DDC045E"/>
    <w:multiLevelType w:val="hybridMultilevel"/>
    <w:tmpl w:val="63E49CB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6" w15:restartNumberingAfterBreak="0">
    <w:nsid w:val="6EF85EC1"/>
    <w:multiLevelType w:val="multilevel"/>
    <w:tmpl w:val="D9B0F7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FE5EBE"/>
    <w:multiLevelType w:val="hybridMultilevel"/>
    <w:tmpl w:val="B0DA181E"/>
    <w:lvl w:ilvl="0" w:tplc="0409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84E0942"/>
    <w:multiLevelType w:val="multilevel"/>
    <w:tmpl w:val="7D9645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7D4266"/>
    <w:multiLevelType w:val="hybridMultilevel"/>
    <w:tmpl w:val="72F232A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10"/>
  </w:num>
  <w:num w:numId="9">
    <w:abstractNumId w:val="20"/>
  </w:num>
  <w:num w:numId="10">
    <w:abstractNumId w:val="16"/>
  </w:num>
  <w:num w:numId="11">
    <w:abstractNumId w:val="25"/>
  </w:num>
  <w:num w:numId="12">
    <w:abstractNumId w:val="17"/>
  </w:num>
  <w:num w:numId="13">
    <w:abstractNumId w:val="14"/>
  </w:num>
  <w:num w:numId="14">
    <w:abstractNumId w:val="15"/>
  </w:num>
  <w:num w:numId="15">
    <w:abstractNumId w:val="18"/>
  </w:num>
  <w:num w:numId="16">
    <w:abstractNumId w:val="12"/>
  </w:num>
  <w:num w:numId="17">
    <w:abstractNumId w:val="6"/>
  </w:num>
  <w:num w:numId="18">
    <w:abstractNumId w:val="28"/>
  </w:num>
  <w:num w:numId="19">
    <w:abstractNumId w:val="9"/>
  </w:num>
  <w:num w:numId="20">
    <w:abstractNumId w:val="21"/>
  </w:num>
  <w:num w:numId="21">
    <w:abstractNumId w:val="29"/>
  </w:num>
  <w:num w:numId="22">
    <w:abstractNumId w:val="22"/>
  </w:num>
  <w:num w:numId="23">
    <w:abstractNumId w:val="8"/>
  </w:num>
  <w:num w:numId="24">
    <w:abstractNumId w:val="24"/>
  </w:num>
  <w:num w:numId="25">
    <w:abstractNumId w:val="19"/>
  </w:num>
  <w:num w:numId="26">
    <w:abstractNumId w:val="15"/>
  </w:num>
  <w:num w:numId="27">
    <w:abstractNumId w:val="27"/>
  </w:num>
  <w:num w:numId="28">
    <w:abstractNumId w:val="23"/>
  </w:num>
  <w:num w:numId="29">
    <w:abstractNumId w:val="11"/>
  </w:num>
  <w:num w:numId="30">
    <w:abstractNumId w:val="7"/>
  </w:num>
  <w:num w:numId="31">
    <w:abstractNumId w:val="26"/>
  </w:num>
  <w:num w:numId="32">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00"/>
  <w:displayHorizontalDrawingGridEvery w:val="2"/>
  <w:characterSpacingControl w:val="doNotCompress"/>
  <w:hdrShapeDefaults>
    <o:shapedefaults v:ext="edit" spidmax="2176"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2"/>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trQwNrQ0NjUBQiUdpeDU4uLM/DyQAkOjWgBsxmC7LQAAAA=="/>
    <w:docVar w:name="LW_DocType" w:val="NORMAL"/>
  </w:docVars>
  <w:rsids>
    <w:rsidRoot w:val="00BD2FBC"/>
    <w:rsid w:val="0000014E"/>
    <w:rsid w:val="000003C7"/>
    <w:rsid w:val="000003F8"/>
    <w:rsid w:val="00000B30"/>
    <w:rsid w:val="000011F8"/>
    <w:rsid w:val="00001C97"/>
    <w:rsid w:val="000022F8"/>
    <w:rsid w:val="00002826"/>
    <w:rsid w:val="00002AB0"/>
    <w:rsid w:val="00002C9E"/>
    <w:rsid w:val="00002FFA"/>
    <w:rsid w:val="00003913"/>
    <w:rsid w:val="00003AD6"/>
    <w:rsid w:val="000041AD"/>
    <w:rsid w:val="00004320"/>
    <w:rsid w:val="0000495C"/>
    <w:rsid w:val="000049DA"/>
    <w:rsid w:val="00004E12"/>
    <w:rsid w:val="00004E48"/>
    <w:rsid w:val="00004F54"/>
    <w:rsid w:val="00005BDD"/>
    <w:rsid w:val="00005E82"/>
    <w:rsid w:val="000060E8"/>
    <w:rsid w:val="0000624D"/>
    <w:rsid w:val="0000667C"/>
    <w:rsid w:val="00006791"/>
    <w:rsid w:val="00006DF8"/>
    <w:rsid w:val="00007392"/>
    <w:rsid w:val="00007AB9"/>
    <w:rsid w:val="00007B4D"/>
    <w:rsid w:val="000108F2"/>
    <w:rsid w:val="0001114D"/>
    <w:rsid w:val="0001158E"/>
    <w:rsid w:val="00012675"/>
    <w:rsid w:val="00012701"/>
    <w:rsid w:val="00013ACC"/>
    <w:rsid w:val="00014274"/>
    <w:rsid w:val="000152E4"/>
    <w:rsid w:val="00015760"/>
    <w:rsid w:val="0001598E"/>
    <w:rsid w:val="00015C62"/>
    <w:rsid w:val="00015D61"/>
    <w:rsid w:val="00015EF7"/>
    <w:rsid w:val="00015F91"/>
    <w:rsid w:val="0001613E"/>
    <w:rsid w:val="0001619B"/>
    <w:rsid w:val="000168C7"/>
    <w:rsid w:val="0001701E"/>
    <w:rsid w:val="000174A7"/>
    <w:rsid w:val="00017D1D"/>
    <w:rsid w:val="00020864"/>
    <w:rsid w:val="00020866"/>
    <w:rsid w:val="00020DAA"/>
    <w:rsid w:val="00020E6E"/>
    <w:rsid w:val="00020F9C"/>
    <w:rsid w:val="000224A0"/>
    <w:rsid w:val="000227E0"/>
    <w:rsid w:val="000239E7"/>
    <w:rsid w:val="00024194"/>
    <w:rsid w:val="00024498"/>
    <w:rsid w:val="000244D6"/>
    <w:rsid w:val="000248EA"/>
    <w:rsid w:val="00025940"/>
    <w:rsid w:val="00026A2E"/>
    <w:rsid w:val="00026F59"/>
    <w:rsid w:val="00027BF1"/>
    <w:rsid w:val="000301BA"/>
    <w:rsid w:val="0003038A"/>
    <w:rsid w:val="00031777"/>
    <w:rsid w:val="0003181D"/>
    <w:rsid w:val="00032759"/>
    <w:rsid w:val="00032AAE"/>
    <w:rsid w:val="00032B1F"/>
    <w:rsid w:val="0003341F"/>
    <w:rsid w:val="00033A3A"/>
    <w:rsid w:val="00033AEB"/>
    <w:rsid w:val="000346A7"/>
    <w:rsid w:val="00034999"/>
    <w:rsid w:val="00035669"/>
    <w:rsid w:val="00036192"/>
    <w:rsid w:val="000376B7"/>
    <w:rsid w:val="000408EA"/>
    <w:rsid w:val="000419E1"/>
    <w:rsid w:val="00041DD4"/>
    <w:rsid w:val="00042D7A"/>
    <w:rsid w:val="00042E00"/>
    <w:rsid w:val="00043C51"/>
    <w:rsid w:val="000445CA"/>
    <w:rsid w:val="0004499A"/>
    <w:rsid w:val="0004547D"/>
    <w:rsid w:val="00045A02"/>
    <w:rsid w:val="00045D7B"/>
    <w:rsid w:val="00046214"/>
    <w:rsid w:val="00046B17"/>
    <w:rsid w:val="000471AF"/>
    <w:rsid w:val="000477C6"/>
    <w:rsid w:val="000479C0"/>
    <w:rsid w:val="00047A15"/>
    <w:rsid w:val="00047A45"/>
    <w:rsid w:val="00047AE0"/>
    <w:rsid w:val="000504B6"/>
    <w:rsid w:val="0005082E"/>
    <w:rsid w:val="00050838"/>
    <w:rsid w:val="000515AD"/>
    <w:rsid w:val="00051B9D"/>
    <w:rsid w:val="00052B6B"/>
    <w:rsid w:val="00053286"/>
    <w:rsid w:val="00053613"/>
    <w:rsid w:val="000538D9"/>
    <w:rsid w:val="00053CD2"/>
    <w:rsid w:val="0005427E"/>
    <w:rsid w:val="00054380"/>
    <w:rsid w:val="000552C3"/>
    <w:rsid w:val="00056120"/>
    <w:rsid w:val="00056340"/>
    <w:rsid w:val="0005783E"/>
    <w:rsid w:val="00057B63"/>
    <w:rsid w:val="00057FB9"/>
    <w:rsid w:val="00060004"/>
    <w:rsid w:val="00060ED6"/>
    <w:rsid w:val="00061164"/>
    <w:rsid w:val="0006172B"/>
    <w:rsid w:val="00062334"/>
    <w:rsid w:val="0006259E"/>
    <w:rsid w:val="00062A24"/>
    <w:rsid w:val="00062C36"/>
    <w:rsid w:val="000630CB"/>
    <w:rsid w:val="000632ED"/>
    <w:rsid w:val="000637EB"/>
    <w:rsid w:val="00063A8A"/>
    <w:rsid w:val="00063E4C"/>
    <w:rsid w:val="00063F99"/>
    <w:rsid w:val="00064033"/>
    <w:rsid w:val="00064824"/>
    <w:rsid w:val="0006510F"/>
    <w:rsid w:val="0006560C"/>
    <w:rsid w:val="00065722"/>
    <w:rsid w:val="00065B64"/>
    <w:rsid w:val="00065F2F"/>
    <w:rsid w:val="000664B2"/>
    <w:rsid w:val="00066E95"/>
    <w:rsid w:val="000673AF"/>
    <w:rsid w:val="0006761C"/>
    <w:rsid w:val="000679B5"/>
    <w:rsid w:val="000703BE"/>
    <w:rsid w:val="0007167C"/>
    <w:rsid w:val="00071C09"/>
    <w:rsid w:val="00071D54"/>
    <w:rsid w:val="00072610"/>
    <w:rsid w:val="000731F0"/>
    <w:rsid w:val="00073908"/>
    <w:rsid w:val="0007390C"/>
    <w:rsid w:val="00073B6B"/>
    <w:rsid w:val="00074126"/>
    <w:rsid w:val="000765D4"/>
    <w:rsid w:val="00076717"/>
    <w:rsid w:val="000768CB"/>
    <w:rsid w:val="00076EB2"/>
    <w:rsid w:val="00077239"/>
    <w:rsid w:val="00080395"/>
    <w:rsid w:val="00080EE6"/>
    <w:rsid w:val="00081939"/>
    <w:rsid w:val="00081B17"/>
    <w:rsid w:val="00081E2B"/>
    <w:rsid w:val="000821B0"/>
    <w:rsid w:val="0008286D"/>
    <w:rsid w:val="00082D85"/>
    <w:rsid w:val="00083935"/>
    <w:rsid w:val="00083D17"/>
    <w:rsid w:val="00084509"/>
    <w:rsid w:val="0008463C"/>
    <w:rsid w:val="00084C7A"/>
    <w:rsid w:val="00084DEF"/>
    <w:rsid w:val="0008560D"/>
    <w:rsid w:val="00086208"/>
    <w:rsid w:val="00086781"/>
    <w:rsid w:val="00087973"/>
    <w:rsid w:val="00091400"/>
    <w:rsid w:val="000916D0"/>
    <w:rsid w:val="00092651"/>
    <w:rsid w:val="00092756"/>
    <w:rsid w:val="00092A02"/>
    <w:rsid w:val="00093672"/>
    <w:rsid w:val="000938A8"/>
    <w:rsid w:val="0009419B"/>
    <w:rsid w:val="0009490F"/>
    <w:rsid w:val="00094AB3"/>
    <w:rsid w:val="00095C34"/>
    <w:rsid w:val="00095E5E"/>
    <w:rsid w:val="00095F8F"/>
    <w:rsid w:val="000960FA"/>
    <w:rsid w:val="000964C1"/>
    <w:rsid w:val="0009657D"/>
    <w:rsid w:val="000965C2"/>
    <w:rsid w:val="0009660E"/>
    <w:rsid w:val="00096823"/>
    <w:rsid w:val="00096A5C"/>
    <w:rsid w:val="00096CB9"/>
    <w:rsid w:val="0009743A"/>
    <w:rsid w:val="00097D56"/>
    <w:rsid w:val="000A17AD"/>
    <w:rsid w:val="000A18E8"/>
    <w:rsid w:val="000A1E88"/>
    <w:rsid w:val="000A247A"/>
    <w:rsid w:val="000A2FCD"/>
    <w:rsid w:val="000A360E"/>
    <w:rsid w:val="000A3C20"/>
    <w:rsid w:val="000A436A"/>
    <w:rsid w:val="000A572C"/>
    <w:rsid w:val="000A7546"/>
    <w:rsid w:val="000B0091"/>
    <w:rsid w:val="000B0239"/>
    <w:rsid w:val="000B0E45"/>
    <w:rsid w:val="000B1883"/>
    <w:rsid w:val="000B1B99"/>
    <w:rsid w:val="000B2122"/>
    <w:rsid w:val="000B26A7"/>
    <w:rsid w:val="000B274D"/>
    <w:rsid w:val="000B3603"/>
    <w:rsid w:val="000B3BCD"/>
    <w:rsid w:val="000B4CE1"/>
    <w:rsid w:val="000B566C"/>
    <w:rsid w:val="000B5BFB"/>
    <w:rsid w:val="000B6549"/>
    <w:rsid w:val="000B654C"/>
    <w:rsid w:val="000B67A9"/>
    <w:rsid w:val="000B6DEC"/>
    <w:rsid w:val="000B6F7C"/>
    <w:rsid w:val="000B7039"/>
    <w:rsid w:val="000B73C1"/>
    <w:rsid w:val="000B7A02"/>
    <w:rsid w:val="000C1222"/>
    <w:rsid w:val="000C1551"/>
    <w:rsid w:val="000C1B83"/>
    <w:rsid w:val="000C20CC"/>
    <w:rsid w:val="000C289A"/>
    <w:rsid w:val="000C2948"/>
    <w:rsid w:val="000C3836"/>
    <w:rsid w:val="000C3B18"/>
    <w:rsid w:val="000C41B0"/>
    <w:rsid w:val="000C43DE"/>
    <w:rsid w:val="000C4686"/>
    <w:rsid w:val="000C56CD"/>
    <w:rsid w:val="000C5B68"/>
    <w:rsid w:val="000C5E46"/>
    <w:rsid w:val="000C5F0E"/>
    <w:rsid w:val="000C64ED"/>
    <w:rsid w:val="000C681B"/>
    <w:rsid w:val="000C6C6F"/>
    <w:rsid w:val="000C73BA"/>
    <w:rsid w:val="000C785C"/>
    <w:rsid w:val="000D0CED"/>
    <w:rsid w:val="000D0D1C"/>
    <w:rsid w:val="000D115A"/>
    <w:rsid w:val="000D1763"/>
    <w:rsid w:val="000D19AF"/>
    <w:rsid w:val="000D1BB7"/>
    <w:rsid w:val="000D1E2E"/>
    <w:rsid w:val="000D2726"/>
    <w:rsid w:val="000D2790"/>
    <w:rsid w:val="000D2BE6"/>
    <w:rsid w:val="000D2D57"/>
    <w:rsid w:val="000D2EDF"/>
    <w:rsid w:val="000D3583"/>
    <w:rsid w:val="000D3773"/>
    <w:rsid w:val="000D46F5"/>
    <w:rsid w:val="000D4878"/>
    <w:rsid w:val="000D4AC5"/>
    <w:rsid w:val="000D59A0"/>
    <w:rsid w:val="000D6374"/>
    <w:rsid w:val="000D6681"/>
    <w:rsid w:val="000D7098"/>
    <w:rsid w:val="000D7286"/>
    <w:rsid w:val="000D7316"/>
    <w:rsid w:val="000D7327"/>
    <w:rsid w:val="000D78C1"/>
    <w:rsid w:val="000E0F64"/>
    <w:rsid w:val="000E1BA1"/>
    <w:rsid w:val="000E2281"/>
    <w:rsid w:val="000E249B"/>
    <w:rsid w:val="000E31AA"/>
    <w:rsid w:val="000E342D"/>
    <w:rsid w:val="000E39F1"/>
    <w:rsid w:val="000E42BF"/>
    <w:rsid w:val="000E499A"/>
    <w:rsid w:val="000E6270"/>
    <w:rsid w:val="000E62C4"/>
    <w:rsid w:val="000E685B"/>
    <w:rsid w:val="000E6CA0"/>
    <w:rsid w:val="000E714C"/>
    <w:rsid w:val="000E728E"/>
    <w:rsid w:val="000E7547"/>
    <w:rsid w:val="000E7A04"/>
    <w:rsid w:val="000F02C6"/>
    <w:rsid w:val="000F05F9"/>
    <w:rsid w:val="000F06F3"/>
    <w:rsid w:val="000F0714"/>
    <w:rsid w:val="000F0A07"/>
    <w:rsid w:val="000F0B8C"/>
    <w:rsid w:val="000F112C"/>
    <w:rsid w:val="000F1F7F"/>
    <w:rsid w:val="000F260B"/>
    <w:rsid w:val="000F2E1A"/>
    <w:rsid w:val="000F42C2"/>
    <w:rsid w:val="000F4393"/>
    <w:rsid w:val="000F44F1"/>
    <w:rsid w:val="000F4CC4"/>
    <w:rsid w:val="000F4DA4"/>
    <w:rsid w:val="000F5233"/>
    <w:rsid w:val="000F5811"/>
    <w:rsid w:val="000F5D70"/>
    <w:rsid w:val="000F69CF"/>
    <w:rsid w:val="000F7857"/>
    <w:rsid w:val="00100856"/>
    <w:rsid w:val="00100E76"/>
    <w:rsid w:val="0010184B"/>
    <w:rsid w:val="00102290"/>
    <w:rsid w:val="00102D27"/>
    <w:rsid w:val="001037E2"/>
    <w:rsid w:val="00104367"/>
    <w:rsid w:val="00104699"/>
    <w:rsid w:val="00105AC6"/>
    <w:rsid w:val="00105D13"/>
    <w:rsid w:val="0010701F"/>
    <w:rsid w:val="001077AB"/>
    <w:rsid w:val="001077CC"/>
    <w:rsid w:val="00107A66"/>
    <w:rsid w:val="00110B4C"/>
    <w:rsid w:val="00110DF3"/>
    <w:rsid w:val="00110F8E"/>
    <w:rsid w:val="00111F04"/>
    <w:rsid w:val="00111FC4"/>
    <w:rsid w:val="00112E25"/>
    <w:rsid w:val="00113F1E"/>
    <w:rsid w:val="00114806"/>
    <w:rsid w:val="001149AE"/>
    <w:rsid w:val="001154C4"/>
    <w:rsid w:val="00115D67"/>
    <w:rsid w:val="0011600E"/>
    <w:rsid w:val="00117207"/>
    <w:rsid w:val="00117478"/>
    <w:rsid w:val="001175D1"/>
    <w:rsid w:val="00117929"/>
    <w:rsid w:val="00117961"/>
    <w:rsid w:val="00117A1F"/>
    <w:rsid w:val="00117BC4"/>
    <w:rsid w:val="001202BB"/>
    <w:rsid w:val="00120FB9"/>
    <w:rsid w:val="00121769"/>
    <w:rsid w:val="00121C98"/>
    <w:rsid w:val="00121CC8"/>
    <w:rsid w:val="0012249E"/>
    <w:rsid w:val="00122CE6"/>
    <w:rsid w:val="0012305E"/>
    <w:rsid w:val="0012329F"/>
    <w:rsid w:val="00123CDA"/>
    <w:rsid w:val="001247A3"/>
    <w:rsid w:val="0012494D"/>
    <w:rsid w:val="00125529"/>
    <w:rsid w:val="001255B2"/>
    <w:rsid w:val="001257DD"/>
    <w:rsid w:val="0012595C"/>
    <w:rsid w:val="0012596E"/>
    <w:rsid w:val="00126610"/>
    <w:rsid w:val="001268A8"/>
    <w:rsid w:val="0012769F"/>
    <w:rsid w:val="00127C6F"/>
    <w:rsid w:val="00127ECF"/>
    <w:rsid w:val="00127F9A"/>
    <w:rsid w:val="0013046A"/>
    <w:rsid w:val="0013166C"/>
    <w:rsid w:val="001317D6"/>
    <w:rsid w:val="00132C94"/>
    <w:rsid w:val="001332B5"/>
    <w:rsid w:val="0013342F"/>
    <w:rsid w:val="00134DE4"/>
    <w:rsid w:val="00134EC8"/>
    <w:rsid w:val="00135752"/>
    <w:rsid w:val="00135C38"/>
    <w:rsid w:val="00136891"/>
    <w:rsid w:val="00136C18"/>
    <w:rsid w:val="0013714F"/>
    <w:rsid w:val="0013725A"/>
    <w:rsid w:val="00137658"/>
    <w:rsid w:val="001376FB"/>
    <w:rsid w:val="00137D77"/>
    <w:rsid w:val="00140314"/>
    <w:rsid w:val="00140693"/>
    <w:rsid w:val="00140BBC"/>
    <w:rsid w:val="00140BC9"/>
    <w:rsid w:val="00140D74"/>
    <w:rsid w:val="00140F61"/>
    <w:rsid w:val="001410F5"/>
    <w:rsid w:val="00141735"/>
    <w:rsid w:val="00141C36"/>
    <w:rsid w:val="00141D40"/>
    <w:rsid w:val="00141EDB"/>
    <w:rsid w:val="00141F0C"/>
    <w:rsid w:val="00142256"/>
    <w:rsid w:val="0014276B"/>
    <w:rsid w:val="00142C53"/>
    <w:rsid w:val="00143052"/>
    <w:rsid w:val="001431C5"/>
    <w:rsid w:val="001432A4"/>
    <w:rsid w:val="00143D09"/>
    <w:rsid w:val="0014419A"/>
    <w:rsid w:val="00144AEF"/>
    <w:rsid w:val="00144B75"/>
    <w:rsid w:val="00144B86"/>
    <w:rsid w:val="00146150"/>
    <w:rsid w:val="001469C3"/>
    <w:rsid w:val="0014708D"/>
    <w:rsid w:val="001470B2"/>
    <w:rsid w:val="001470E2"/>
    <w:rsid w:val="001474AE"/>
    <w:rsid w:val="001503E6"/>
    <w:rsid w:val="00151587"/>
    <w:rsid w:val="00151E9E"/>
    <w:rsid w:val="001521A7"/>
    <w:rsid w:val="00152B3C"/>
    <w:rsid w:val="001532A3"/>
    <w:rsid w:val="001536AA"/>
    <w:rsid w:val="00153E83"/>
    <w:rsid w:val="0015426B"/>
    <w:rsid w:val="001554BA"/>
    <w:rsid w:val="00155687"/>
    <w:rsid w:val="00155764"/>
    <w:rsid w:val="0015673E"/>
    <w:rsid w:val="001569CF"/>
    <w:rsid w:val="00156D3B"/>
    <w:rsid w:val="00156EC0"/>
    <w:rsid w:val="001575C3"/>
    <w:rsid w:val="00160084"/>
    <w:rsid w:val="00160327"/>
    <w:rsid w:val="00160845"/>
    <w:rsid w:val="00160E49"/>
    <w:rsid w:val="00160F8F"/>
    <w:rsid w:val="001618B9"/>
    <w:rsid w:val="00161C23"/>
    <w:rsid w:val="00161CDE"/>
    <w:rsid w:val="00161FA0"/>
    <w:rsid w:val="0016260C"/>
    <w:rsid w:val="00162D71"/>
    <w:rsid w:val="0016332C"/>
    <w:rsid w:val="00163D5A"/>
    <w:rsid w:val="0016425F"/>
    <w:rsid w:val="00164554"/>
    <w:rsid w:val="00165275"/>
    <w:rsid w:val="00165E4D"/>
    <w:rsid w:val="00166128"/>
    <w:rsid w:val="00166C42"/>
    <w:rsid w:val="00167D03"/>
    <w:rsid w:val="00170111"/>
    <w:rsid w:val="001702E3"/>
    <w:rsid w:val="001704F9"/>
    <w:rsid w:val="00170614"/>
    <w:rsid w:val="001709E0"/>
    <w:rsid w:val="0017139C"/>
    <w:rsid w:val="00171DE1"/>
    <w:rsid w:val="00172D1E"/>
    <w:rsid w:val="00172FED"/>
    <w:rsid w:val="00173324"/>
    <w:rsid w:val="00173357"/>
    <w:rsid w:val="00173509"/>
    <w:rsid w:val="00173758"/>
    <w:rsid w:val="0017417E"/>
    <w:rsid w:val="0017457E"/>
    <w:rsid w:val="001750A9"/>
    <w:rsid w:val="00175ED4"/>
    <w:rsid w:val="00176841"/>
    <w:rsid w:val="00176E80"/>
    <w:rsid w:val="001771FA"/>
    <w:rsid w:val="001772F3"/>
    <w:rsid w:val="00177D5B"/>
    <w:rsid w:val="00180089"/>
    <w:rsid w:val="0018210E"/>
    <w:rsid w:val="00182722"/>
    <w:rsid w:val="00183047"/>
    <w:rsid w:val="0018391F"/>
    <w:rsid w:val="00183D92"/>
    <w:rsid w:val="00183E84"/>
    <w:rsid w:val="00184274"/>
    <w:rsid w:val="00184421"/>
    <w:rsid w:val="0018471C"/>
    <w:rsid w:val="001855CB"/>
    <w:rsid w:val="00185B82"/>
    <w:rsid w:val="00186145"/>
    <w:rsid w:val="00187466"/>
    <w:rsid w:val="00187B04"/>
    <w:rsid w:val="00187C44"/>
    <w:rsid w:val="00190155"/>
    <w:rsid w:val="00190160"/>
    <w:rsid w:val="001905C5"/>
    <w:rsid w:val="00191307"/>
    <w:rsid w:val="00191C69"/>
    <w:rsid w:val="0019235B"/>
    <w:rsid w:val="00192387"/>
    <w:rsid w:val="001923F0"/>
    <w:rsid w:val="00192D03"/>
    <w:rsid w:val="00192DB7"/>
    <w:rsid w:val="00193912"/>
    <w:rsid w:val="00193D22"/>
    <w:rsid w:val="00194B55"/>
    <w:rsid w:val="00194E64"/>
    <w:rsid w:val="00194F9A"/>
    <w:rsid w:val="00194FAD"/>
    <w:rsid w:val="001951C4"/>
    <w:rsid w:val="00195A16"/>
    <w:rsid w:val="00195A98"/>
    <w:rsid w:val="00196FD8"/>
    <w:rsid w:val="00197157"/>
    <w:rsid w:val="00197344"/>
    <w:rsid w:val="001A0308"/>
    <w:rsid w:val="001A0B5D"/>
    <w:rsid w:val="001A1984"/>
    <w:rsid w:val="001A1A02"/>
    <w:rsid w:val="001A1C5D"/>
    <w:rsid w:val="001A2142"/>
    <w:rsid w:val="001A276A"/>
    <w:rsid w:val="001A31DF"/>
    <w:rsid w:val="001A3505"/>
    <w:rsid w:val="001A379A"/>
    <w:rsid w:val="001A4356"/>
    <w:rsid w:val="001A569D"/>
    <w:rsid w:val="001A5D3B"/>
    <w:rsid w:val="001A63D6"/>
    <w:rsid w:val="001A64CC"/>
    <w:rsid w:val="001A6AF8"/>
    <w:rsid w:val="001A6F8F"/>
    <w:rsid w:val="001A739E"/>
    <w:rsid w:val="001A7506"/>
    <w:rsid w:val="001A77D8"/>
    <w:rsid w:val="001B0620"/>
    <w:rsid w:val="001B09C3"/>
    <w:rsid w:val="001B1114"/>
    <w:rsid w:val="001B1B5D"/>
    <w:rsid w:val="001B1F38"/>
    <w:rsid w:val="001B2390"/>
    <w:rsid w:val="001B23F1"/>
    <w:rsid w:val="001B274D"/>
    <w:rsid w:val="001B2A43"/>
    <w:rsid w:val="001B31FB"/>
    <w:rsid w:val="001B3292"/>
    <w:rsid w:val="001B32F4"/>
    <w:rsid w:val="001B359E"/>
    <w:rsid w:val="001B4B72"/>
    <w:rsid w:val="001B4C47"/>
    <w:rsid w:val="001B5372"/>
    <w:rsid w:val="001B5C75"/>
    <w:rsid w:val="001B6345"/>
    <w:rsid w:val="001B647B"/>
    <w:rsid w:val="001B6699"/>
    <w:rsid w:val="001B6F2B"/>
    <w:rsid w:val="001B7595"/>
    <w:rsid w:val="001B75BA"/>
    <w:rsid w:val="001B76F3"/>
    <w:rsid w:val="001B7D8B"/>
    <w:rsid w:val="001C01D9"/>
    <w:rsid w:val="001C046B"/>
    <w:rsid w:val="001C0BAE"/>
    <w:rsid w:val="001C17DB"/>
    <w:rsid w:val="001C192C"/>
    <w:rsid w:val="001C23C1"/>
    <w:rsid w:val="001C2491"/>
    <w:rsid w:val="001C2E2E"/>
    <w:rsid w:val="001C3075"/>
    <w:rsid w:val="001C45F9"/>
    <w:rsid w:val="001C4E43"/>
    <w:rsid w:val="001C5151"/>
    <w:rsid w:val="001C55B8"/>
    <w:rsid w:val="001C5836"/>
    <w:rsid w:val="001C5B54"/>
    <w:rsid w:val="001C5C2B"/>
    <w:rsid w:val="001C5F31"/>
    <w:rsid w:val="001C6754"/>
    <w:rsid w:val="001C7399"/>
    <w:rsid w:val="001C73C3"/>
    <w:rsid w:val="001C76FB"/>
    <w:rsid w:val="001D0284"/>
    <w:rsid w:val="001D0D0D"/>
    <w:rsid w:val="001D0E5D"/>
    <w:rsid w:val="001D1298"/>
    <w:rsid w:val="001D1FDC"/>
    <w:rsid w:val="001D25E3"/>
    <w:rsid w:val="001D279A"/>
    <w:rsid w:val="001D35BE"/>
    <w:rsid w:val="001D379A"/>
    <w:rsid w:val="001D38B5"/>
    <w:rsid w:val="001D487F"/>
    <w:rsid w:val="001D4F15"/>
    <w:rsid w:val="001D54BF"/>
    <w:rsid w:val="001D5907"/>
    <w:rsid w:val="001D59A2"/>
    <w:rsid w:val="001D5B1E"/>
    <w:rsid w:val="001D6961"/>
    <w:rsid w:val="001D731D"/>
    <w:rsid w:val="001D74BD"/>
    <w:rsid w:val="001D7986"/>
    <w:rsid w:val="001E0197"/>
    <w:rsid w:val="001E022E"/>
    <w:rsid w:val="001E14B9"/>
    <w:rsid w:val="001E1C90"/>
    <w:rsid w:val="001E1F9D"/>
    <w:rsid w:val="001E2B81"/>
    <w:rsid w:val="001E2E7B"/>
    <w:rsid w:val="001E3248"/>
    <w:rsid w:val="001E36A3"/>
    <w:rsid w:val="001E39CB"/>
    <w:rsid w:val="001E403E"/>
    <w:rsid w:val="001E484E"/>
    <w:rsid w:val="001E4F13"/>
    <w:rsid w:val="001E521D"/>
    <w:rsid w:val="001E537C"/>
    <w:rsid w:val="001E5D90"/>
    <w:rsid w:val="001E724E"/>
    <w:rsid w:val="001E736B"/>
    <w:rsid w:val="001E7869"/>
    <w:rsid w:val="001F04AC"/>
    <w:rsid w:val="001F0AB4"/>
    <w:rsid w:val="001F1AFD"/>
    <w:rsid w:val="001F2B63"/>
    <w:rsid w:val="001F36DA"/>
    <w:rsid w:val="001F3A4A"/>
    <w:rsid w:val="001F42D7"/>
    <w:rsid w:val="001F4ACE"/>
    <w:rsid w:val="001F4FBF"/>
    <w:rsid w:val="001F5033"/>
    <w:rsid w:val="001F51E8"/>
    <w:rsid w:val="001F55E4"/>
    <w:rsid w:val="001F5794"/>
    <w:rsid w:val="001F57AC"/>
    <w:rsid w:val="001F57F2"/>
    <w:rsid w:val="001F5899"/>
    <w:rsid w:val="001F59D3"/>
    <w:rsid w:val="001F5B6A"/>
    <w:rsid w:val="001F5BE1"/>
    <w:rsid w:val="001F6186"/>
    <w:rsid w:val="001F651A"/>
    <w:rsid w:val="001F664B"/>
    <w:rsid w:val="001F66A1"/>
    <w:rsid w:val="001F6803"/>
    <w:rsid w:val="001F6F2E"/>
    <w:rsid w:val="001F71F3"/>
    <w:rsid w:val="001F78E6"/>
    <w:rsid w:val="001F7D26"/>
    <w:rsid w:val="001F7F4C"/>
    <w:rsid w:val="00200AB7"/>
    <w:rsid w:val="00200D4E"/>
    <w:rsid w:val="00200FFC"/>
    <w:rsid w:val="0020120C"/>
    <w:rsid w:val="0020192B"/>
    <w:rsid w:val="0020255A"/>
    <w:rsid w:val="00202D9A"/>
    <w:rsid w:val="0020340A"/>
    <w:rsid w:val="00203CCA"/>
    <w:rsid w:val="00204406"/>
    <w:rsid w:val="002046EF"/>
    <w:rsid w:val="002047FC"/>
    <w:rsid w:val="002048F0"/>
    <w:rsid w:val="00205441"/>
    <w:rsid w:val="00205444"/>
    <w:rsid w:val="002056F6"/>
    <w:rsid w:val="002063B5"/>
    <w:rsid w:val="00206D60"/>
    <w:rsid w:val="00207CDD"/>
    <w:rsid w:val="00207EC7"/>
    <w:rsid w:val="00210591"/>
    <w:rsid w:val="00210797"/>
    <w:rsid w:val="00210D2F"/>
    <w:rsid w:val="00212087"/>
    <w:rsid w:val="0021238D"/>
    <w:rsid w:val="00212607"/>
    <w:rsid w:val="00212672"/>
    <w:rsid w:val="0021289E"/>
    <w:rsid w:val="002128B5"/>
    <w:rsid w:val="00212BA2"/>
    <w:rsid w:val="0021315E"/>
    <w:rsid w:val="00214E81"/>
    <w:rsid w:val="00215102"/>
    <w:rsid w:val="002151EB"/>
    <w:rsid w:val="0021572B"/>
    <w:rsid w:val="00215CA8"/>
    <w:rsid w:val="00215D0C"/>
    <w:rsid w:val="00215FF2"/>
    <w:rsid w:val="00220103"/>
    <w:rsid w:val="0022105F"/>
    <w:rsid w:val="00221CCE"/>
    <w:rsid w:val="00221D07"/>
    <w:rsid w:val="00221F1B"/>
    <w:rsid w:val="002220AD"/>
    <w:rsid w:val="00222D37"/>
    <w:rsid w:val="002234AB"/>
    <w:rsid w:val="002236B6"/>
    <w:rsid w:val="002237B9"/>
    <w:rsid w:val="00223A10"/>
    <w:rsid w:val="00223A9D"/>
    <w:rsid w:val="00223DF4"/>
    <w:rsid w:val="00223F7C"/>
    <w:rsid w:val="00224443"/>
    <w:rsid w:val="002245E2"/>
    <w:rsid w:val="00224675"/>
    <w:rsid w:val="00224A8E"/>
    <w:rsid w:val="00224C05"/>
    <w:rsid w:val="00224DA9"/>
    <w:rsid w:val="002261CD"/>
    <w:rsid w:val="002262DF"/>
    <w:rsid w:val="00226C87"/>
    <w:rsid w:val="00226F1E"/>
    <w:rsid w:val="0022762F"/>
    <w:rsid w:val="00227A6D"/>
    <w:rsid w:val="00227B24"/>
    <w:rsid w:val="00227E6F"/>
    <w:rsid w:val="00230892"/>
    <w:rsid w:val="002316F7"/>
    <w:rsid w:val="0023184C"/>
    <w:rsid w:val="00232AA4"/>
    <w:rsid w:val="00232BE0"/>
    <w:rsid w:val="002333B9"/>
    <w:rsid w:val="00233C18"/>
    <w:rsid w:val="00234D9A"/>
    <w:rsid w:val="00234EF7"/>
    <w:rsid w:val="00235426"/>
    <w:rsid w:val="0023580A"/>
    <w:rsid w:val="00235AC2"/>
    <w:rsid w:val="002365B8"/>
    <w:rsid w:val="0023667E"/>
    <w:rsid w:val="002370D0"/>
    <w:rsid w:val="0023785D"/>
    <w:rsid w:val="00240360"/>
    <w:rsid w:val="002403A1"/>
    <w:rsid w:val="002405CA"/>
    <w:rsid w:val="002418BC"/>
    <w:rsid w:val="00242202"/>
    <w:rsid w:val="002426A1"/>
    <w:rsid w:val="00242EA6"/>
    <w:rsid w:val="00243624"/>
    <w:rsid w:val="00243643"/>
    <w:rsid w:val="0024384A"/>
    <w:rsid w:val="00243E73"/>
    <w:rsid w:val="002440B4"/>
    <w:rsid w:val="0024436E"/>
    <w:rsid w:val="00244917"/>
    <w:rsid w:val="00244951"/>
    <w:rsid w:val="00244B8A"/>
    <w:rsid w:val="00245F7A"/>
    <w:rsid w:val="00246047"/>
    <w:rsid w:val="002462CB"/>
    <w:rsid w:val="00247288"/>
    <w:rsid w:val="00250A03"/>
    <w:rsid w:val="00250E2B"/>
    <w:rsid w:val="00251FFA"/>
    <w:rsid w:val="002524E6"/>
    <w:rsid w:val="002525ED"/>
    <w:rsid w:val="00252A79"/>
    <w:rsid w:val="00252CA6"/>
    <w:rsid w:val="00252EE3"/>
    <w:rsid w:val="00255397"/>
    <w:rsid w:val="00255805"/>
    <w:rsid w:val="00256676"/>
    <w:rsid w:val="0025764F"/>
    <w:rsid w:val="002576CB"/>
    <w:rsid w:val="00257789"/>
    <w:rsid w:val="00260217"/>
    <w:rsid w:val="00260377"/>
    <w:rsid w:val="00260582"/>
    <w:rsid w:val="00260D53"/>
    <w:rsid w:val="0026163B"/>
    <w:rsid w:val="0026240E"/>
    <w:rsid w:val="00262415"/>
    <w:rsid w:val="00262421"/>
    <w:rsid w:val="00262D59"/>
    <w:rsid w:val="0026301E"/>
    <w:rsid w:val="002639DE"/>
    <w:rsid w:val="00263A2C"/>
    <w:rsid w:val="00263F24"/>
    <w:rsid w:val="00263F33"/>
    <w:rsid w:val="00264114"/>
    <w:rsid w:val="00265052"/>
    <w:rsid w:val="002655D3"/>
    <w:rsid w:val="002658ED"/>
    <w:rsid w:val="00265914"/>
    <w:rsid w:val="00265C8F"/>
    <w:rsid w:val="00265E38"/>
    <w:rsid w:val="002673F2"/>
    <w:rsid w:val="002676C3"/>
    <w:rsid w:val="00267C98"/>
    <w:rsid w:val="00267EF1"/>
    <w:rsid w:val="00270585"/>
    <w:rsid w:val="00270969"/>
    <w:rsid w:val="00270B93"/>
    <w:rsid w:val="00270CB8"/>
    <w:rsid w:val="00270CFF"/>
    <w:rsid w:val="00272705"/>
    <w:rsid w:val="00272A78"/>
    <w:rsid w:val="00272CB2"/>
    <w:rsid w:val="00273122"/>
    <w:rsid w:val="00273EFE"/>
    <w:rsid w:val="0027410B"/>
    <w:rsid w:val="00275515"/>
    <w:rsid w:val="00276947"/>
    <w:rsid w:val="00276EA2"/>
    <w:rsid w:val="00280631"/>
    <w:rsid w:val="00280D59"/>
    <w:rsid w:val="0028108A"/>
    <w:rsid w:val="002810B1"/>
    <w:rsid w:val="0028170A"/>
    <w:rsid w:val="002819DA"/>
    <w:rsid w:val="00282732"/>
    <w:rsid w:val="00283132"/>
    <w:rsid w:val="00283762"/>
    <w:rsid w:val="00283B6E"/>
    <w:rsid w:val="00283D5F"/>
    <w:rsid w:val="00284194"/>
    <w:rsid w:val="00284737"/>
    <w:rsid w:val="00285D87"/>
    <w:rsid w:val="00285EA5"/>
    <w:rsid w:val="002864F8"/>
    <w:rsid w:val="00286586"/>
    <w:rsid w:val="002865CF"/>
    <w:rsid w:val="0028700A"/>
    <w:rsid w:val="0028796F"/>
    <w:rsid w:val="00290104"/>
    <w:rsid w:val="00290512"/>
    <w:rsid w:val="00291114"/>
    <w:rsid w:val="002912AE"/>
    <w:rsid w:val="00291BE0"/>
    <w:rsid w:val="00291D87"/>
    <w:rsid w:val="0029278D"/>
    <w:rsid w:val="0029280A"/>
    <w:rsid w:val="00292830"/>
    <w:rsid w:val="00292B29"/>
    <w:rsid w:val="00293141"/>
    <w:rsid w:val="0029318E"/>
    <w:rsid w:val="002954D2"/>
    <w:rsid w:val="00295D34"/>
    <w:rsid w:val="002967E8"/>
    <w:rsid w:val="002970B4"/>
    <w:rsid w:val="00297933"/>
    <w:rsid w:val="00297DB3"/>
    <w:rsid w:val="002A0838"/>
    <w:rsid w:val="002A0B82"/>
    <w:rsid w:val="002A0F89"/>
    <w:rsid w:val="002A2022"/>
    <w:rsid w:val="002A20C0"/>
    <w:rsid w:val="002A2497"/>
    <w:rsid w:val="002A335C"/>
    <w:rsid w:val="002A3652"/>
    <w:rsid w:val="002A38AF"/>
    <w:rsid w:val="002A42B8"/>
    <w:rsid w:val="002A4A4C"/>
    <w:rsid w:val="002A5B18"/>
    <w:rsid w:val="002A6071"/>
    <w:rsid w:val="002A62E1"/>
    <w:rsid w:val="002B09F3"/>
    <w:rsid w:val="002B0A74"/>
    <w:rsid w:val="002B1464"/>
    <w:rsid w:val="002B1EF9"/>
    <w:rsid w:val="002B294F"/>
    <w:rsid w:val="002B2B63"/>
    <w:rsid w:val="002B3424"/>
    <w:rsid w:val="002B3A0E"/>
    <w:rsid w:val="002B3B85"/>
    <w:rsid w:val="002B3F14"/>
    <w:rsid w:val="002B4E21"/>
    <w:rsid w:val="002B50AE"/>
    <w:rsid w:val="002B5233"/>
    <w:rsid w:val="002B5970"/>
    <w:rsid w:val="002B5FAB"/>
    <w:rsid w:val="002B76DF"/>
    <w:rsid w:val="002B7B68"/>
    <w:rsid w:val="002B7C7B"/>
    <w:rsid w:val="002B7E81"/>
    <w:rsid w:val="002C03C5"/>
    <w:rsid w:val="002C08C1"/>
    <w:rsid w:val="002C09F2"/>
    <w:rsid w:val="002C1334"/>
    <w:rsid w:val="002C1F7D"/>
    <w:rsid w:val="002C2756"/>
    <w:rsid w:val="002C2757"/>
    <w:rsid w:val="002C2781"/>
    <w:rsid w:val="002C27FE"/>
    <w:rsid w:val="002C32EB"/>
    <w:rsid w:val="002C341C"/>
    <w:rsid w:val="002C3989"/>
    <w:rsid w:val="002C3D21"/>
    <w:rsid w:val="002C4CE5"/>
    <w:rsid w:val="002C60D4"/>
    <w:rsid w:val="002C6796"/>
    <w:rsid w:val="002C6C19"/>
    <w:rsid w:val="002C7F91"/>
    <w:rsid w:val="002D082C"/>
    <w:rsid w:val="002D16E7"/>
    <w:rsid w:val="002D218A"/>
    <w:rsid w:val="002D2E84"/>
    <w:rsid w:val="002D2F2B"/>
    <w:rsid w:val="002D4717"/>
    <w:rsid w:val="002D53F0"/>
    <w:rsid w:val="002D56F9"/>
    <w:rsid w:val="002D5CAD"/>
    <w:rsid w:val="002D6A74"/>
    <w:rsid w:val="002D6B3E"/>
    <w:rsid w:val="002D73EE"/>
    <w:rsid w:val="002D7525"/>
    <w:rsid w:val="002D758F"/>
    <w:rsid w:val="002E03C1"/>
    <w:rsid w:val="002E088F"/>
    <w:rsid w:val="002E13DF"/>
    <w:rsid w:val="002E13E5"/>
    <w:rsid w:val="002E2391"/>
    <w:rsid w:val="002E244A"/>
    <w:rsid w:val="002E24C6"/>
    <w:rsid w:val="002E31BE"/>
    <w:rsid w:val="002E38D3"/>
    <w:rsid w:val="002E3D82"/>
    <w:rsid w:val="002E410F"/>
    <w:rsid w:val="002E423E"/>
    <w:rsid w:val="002E46FF"/>
    <w:rsid w:val="002E47EF"/>
    <w:rsid w:val="002E520E"/>
    <w:rsid w:val="002E5742"/>
    <w:rsid w:val="002E5F7E"/>
    <w:rsid w:val="002E5FB5"/>
    <w:rsid w:val="002E6559"/>
    <w:rsid w:val="002E6DD6"/>
    <w:rsid w:val="002E7EC8"/>
    <w:rsid w:val="002F0159"/>
    <w:rsid w:val="002F068A"/>
    <w:rsid w:val="002F0DFB"/>
    <w:rsid w:val="002F13D9"/>
    <w:rsid w:val="002F1511"/>
    <w:rsid w:val="002F1B73"/>
    <w:rsid w:val="002F1D80"/>
    <w:rsid w:val="002F1F2F"/>
    <w:rsid w:val="002F20E0"/>
    <w:rsid w:val="002F2269"/>
    <w:rsid w:val="002F306D"/>
    <w:rsid w:val="002F342F"/>
    <w:rsid w:val="002F3454"/>
    <w:rsid w:val="002F350C"/>
    <w:rsid w:val="002F37C7"/>
    <w:rsid w:val="002F46A5"/>
    <w:rsid w:val="002F4A39"/>
    <w:rsid w:val="002F4A9B"/>
    <w:rsid w:val="002F5090"/>
    <w:rsid w:val="002F5EC9"/>
    <w:rsid w:val="002F653E"/>
    <w:rsid w:val="002F67E7"/>
    <w:rsid w:val="002F67F3"/>
    <w:rsid w:val="002F780A"/>
    <w:rsid w:val="002F7FDF"/>
    <w:rsid w:val="00300B68"/>
    <w:rsid w:val="00300DAE"/>
    <w:rsid w:val="00300DFA"/>
    <w:rsid w:val="0030196E"/>
    <w:rsid w:val="00301A66"/>
    <w:rsid w:val="00301E9B"/>
    <w:rsid w:val="00302CCA"/>
    <w:rsid w:val="00302D63"/>
    <w:rsid w:val="00302FFB"/>
    <w:rsid w:val="003033E9"/>
    <w:rsid w:val="003035AF"/>
    <w:rsid w:val="00303716"/>
    <w:rsid w:val="00303F2F"/>
    <w:rsid w:val="003042A8"/>
    <w:rsid w:val="00304A8F"/>
    <w:rsid w:val="003056FC"/>
    <w:rsid w:val="00305B39"/>
    <w:rsid w:val="00306107"/>
    <w:rsid w:val="003063F0"/>
    <w:rsid w:val="0030682B"/>
    <w:rsid w:val="00306F42"/>
    <w:rsid w:val="003103A1"/>
    <w:rsid w:val="003108E4"/>
    <w:rsid w:val="003119E1"/>
    <w:rsid w:val="00311B5F"/>
    <w:rsid w:val="00312018"/>
    <w:rsid w:val="003122A5"/>
    <w:rsid w:val="003123F5"/>
    <w:rsid w:val="0031274F"/>
    <w:rsid w:val="00313255"/>
    <w:rsid w:val="0031392C"/>
    <w:rsid w:val="0031458D"/>
    <w:rsid w:val="00314CA6"/>
    <w:rsid w:val="00315472"/>
    <w:rsid w:val="00315D2D"/>
    <w:rsid w:val="003160B3"/>
    <w:rsid w:val="00316368"/>
    <w:rsid w:val="003167B1"/>
    <w:rsid w:val="0031681C"/>
    <w:rsid w:val="00316B1E"/>
    <w:rsid w:val="00316F6A"/>
    <w:rsid w:val="00316FFD"/>
    <w:rsid w:val="00317876"/>
    <w:rsid w:val="00317AA9"/>
    <w:rsid w:val="00320268"/>
    <w:rsid w:val="003202E0"/>
    <w:rsid w:val="003206AF"/>
    <w:rsid w:val="00320977"/>
    <w:rsid w:val="0032115A"/>
    <w:rsid w:val="0032130C"/>
    <w:rsid w:val="00321D53"/>
    <w:rsid w:val="00322030"/>
    <w:rsid w:val="003222B1"/>
    <w:rsid w:val="003224D0"/>
    <w:rsid w:val="003239C1"/>
    <w:rsid w:val="00323DE5"/>
    <w:rsid w:val="00323E02"/>
    <w:rsid w:val="0032455C"/>
    <w:rsid w:val="00324B0E"/>
    <w:rsid w:val="00325D89"/>
    <w:rsid w:val="003268E5"/>
    <w:rsid w:val="00326C11"/>
    <w:rsid w:val="00326C68"/>
    <w:rsid w:val="003276C9"/>
    <w:rsid w:val="00330089"/>
    <w:rsid w:val="00330131"/>
    <w:rsid w:val="00330404"/>
    <w:rsid w:val="00331265"/>
    <w:rsid w:val="003312A0"/>
    <w:rsid w:val="0033233E"/>
    <w:rsid w:val="0033317A"/>
    <w:rsid w:val="003332A2"/>
    <w:rsid w:val="003339EF"/>
    <w:rsid w:val="00333D62"/>
    <w:rsid w:val="00333FFE"/>
    <w:rsid w:val="00334318"/>
    <w:rsid w:val="00335487"/>
    <w:rsid w:val="00335EF1"/>
    <w:rsid w:val="00336CAA"/>
    <w:rsid w:val="00336E5A"/>
    <w:rsid w:val="00337867"/>
    <w:rsid w:val="00337934"/>
    <w:rsid w:val="00337C15"/>
    <w:rsid w:val="00337C9E"/>
    <w:rsid w:val="00337E63"/>
    <w:rsid w:val="003402C7"/>
    <w:rsid w:val="0034032A"/>
    <w:rsid w:val="00340BAF"/>
    <w:rsid w:val="00341E2C"/>
    <w:rsid w:val="00342AAC"/>
    <w:rsid w:val="00342B8E"/>
    <w:rsid w:val="00342BD1"/>
    <w:rsid w:val="003431EA"/>
    <w:rsid w:val="003434E6"/>
    <w:rsid w:val="003436D9"/>
    <w:rsid w:val="003436F4"/>
    <w:rsid w:val="0034430E"/>
    <w:rsid w:val="003445FD"/>
    <w:rsid w:val="003460EA"/>
    <w:rsid w:val="003463D4"/>
    <w:rsid w:val="0034672A"/>
    <w:rsid w:val="00346EDA"/>
    <w:rsid w:val="00347640"/>
    <w:rsid w:val="00350CD1"/>
    <w:rsid w:val="00350FCA"/>
    <w:rsid w:val="00351A73"/>
    <w:rsid w:val="00351CFE"/>
    <w:rsid w:val="003520CA"/>
    <w:rsid w:val="00352D1F"/>
    <w:rsid w:val="00353E21"/>
    <w:rsid w:val="003540CA"/>
    <w:rsid w:val="003546F4"/>
    <w:rsid w:val="003552B3"/>
    <w:rsid w:val="003552DA"/>
    <w:rsid w:val="00355427"/>
    <w:rsid w:val="003565A3"/>
    <w:rsid w:val="003566DE"/>
    <w:rsid w:val="003567A5"/>
    <w:rsid w:val="00356CE6"/>
    <w:rsid w:val="00356FB1"/>
    <w:rsid w:val="00357250"/>
    <w:rsid w:val="00357281"/>
    <w:rsid w:val="00357AF4"/>
    <w:rsid w:val="003609F0"/>
    <w:rsid w:val="003618B2"/>
    <w:rsid w:val="00362276"/>
    <w:rsid w:val="00362716"/>
    <w:rsid w:val="00362A1B"/>
    <w:rsid w:val="00362BA1"/>
    <w:rsid w:val="00362BFF"/>
    <w:rsid w:val="00362C84"/>
    <w:rsid w:val="0036356E"/>
    <w:rsid w:val="003642EF"/>
    <w:rsid w:val="003647CC"/>
    <w:rsid w:val="00364A54"/>
    <w:rsid w:val="00364AD0"/>
    <w:rsid w:val="00365085"/>
    <w:rsid w:val="0036508F"/>
    <w:rsid w:val="003655DC"/>
    <w:rsid w:val="00365A81"/>
    <w:rsid w:val="00365BA8"/>
    <w:rsid w:val="003664CF"/>
    <w:rsid w:val="003667A0"/>
    <w:rsid w:val="0036757C"/>
    <w:rsid w:val="00367751"/>
    <w:rsid w:val="00367D7A"/>
    <w:rsid w:val="0037031B"/>
    <w:rsid w:val="003709D6"/>
    <w:rsid w:val="00370BDC"/>
    <w:rsid w:val="00370FF3"/>
    <w:rsid w:val="00371367"/>
    <w:rsid w:val="00371723"/>
    <w:rsid w:val="00371E6D"/>
    <w:rsid w:val="00372877"/>
    <w:rsid w:val="00372D14"/>
    <w:rsid w:val="003730DF"/>
    <w:rsid w:val="003732AD"/>
    <w:rsid w:val="003735CF"/>
    <w:rsid w:val="00373875"/>
    <w:rsid w:val="0037408A"/>
    <w:rsid w:val="00374272"/>
    <w:rsid w:val="003746C6"/>
    <w:rsid w:val="00374CC7"/>
    <w:rsid w:val="00375056"/>
    <w:rsid w:val="00375071"/>
    <w:rsid w:val="0037639D"/>
    <w:rsid w:val="003767CA"/>
    <w:rsid w:val="00376C41"/>
    <w:rsid w:val="00376DF1"/>
    <w:rsid w:val="003771A3"/>
    <w:rsid w:val="00377937"/>
    <w:rsid w:val="00377FB2"/>
    <w:rsid w:val="00380BE2"/>
    <w:rsid w:val="00381741"/>
    <w:rsid w:val="00381928"/>
    <w:rsid w:val="00381B0C"/>
    <w:rsid w:val="0038213A"/>
    <w:rsid w:val="00382D05"/>
    <w:rsid w:val="00383294"/>
    <w:rsid w:val="00383323"/>
    <w:rsid w:val="00383724"/>
    <w:rsid w:val="0038403C"/>
    <w:rsid w:val="00384A11"/>
    <w:rsid w:val="00384BCB"/>
    <w:rsid w:val="00384BD0"/>
    <w:rsid w:val="003851ED"/>
    <w:rsid w:val="00385BC1"/>
    <w:rsid w:val="0038650D"/>
    <w:rsid w:val="00386B07"/>
    <w:rsid w:val="00387120"/>
    <w:rsid w:val="00387765"/>
    <w:rsid w:val="00387F50"/>
    <w:rsid w:val="00390584"/>
    <w:rsid w:val="003905BC"/>
    <w:rsid w:val="00390A31"/>
    <w:rsid w:val="00390C0A"/>
    <w:rsid w:val="00390D29"/>
    <w:rsid w:val="003912BE"/>
    <w:rsid w:val="00391340"/>
    <w:rsid w:val="00391DE2"/>
    <w:rsid w:val="0039225A"/>
    <w:rsid w:val="00392777"/>
    <w:rsid w:val="00392E98"/>
    <w:rsid w:val="00392FAE"/>
    <w:rsid w:val="00393103"/>
    <w:rsid w:val="00393AF3"/>
    <w:rsid w:val="00394054"/>
    <w:rsid w:val="003943C8"/>
    <w:rsid w:val="003953D1"/>
    <w:rsid w:val="00395AC8"/>
    <w:rsid w:val="00396916"/>
    <w:rsid w:val="0039780F"/>
    <w:rsid w:val="003A04FC"/>
    <w:rsid w:val="003A0903"/>
    <w:rsid w:val="003A0EB2"/>
    <w:rsid w:val="003A145A"/>
    <w:rsid w:val="003A23CD"/>
    <w:rsid w:val="003A267E"/>
    <w:rsid w:val="003A2A83"/>
    <w:rsid w:val="003A2C62"/>
    <w:rsid w:val="003A303D"/>
    <w:rsid w:val="003A441D"/>
    <w:rsid w:val="003A5646"/>
    <w:rsid w:val="003A5984"/>
    <w:rsid w:val="003A6125"/>
    <w:rsid w:val="003A74A6"/>
    <w:rsid w:val="003A771A"/>
    <w:rsid w:val="003A7A92"/>
    <w:rsid w:val="003A7FF5"/>
    <w:rsid w:val="003B01D1"/>
    <w:rsid w:val="003B0DE5"/>
    <w:rsid w:val="003B10CA"/>
    <w:rsid w:val="003B1ACF"/>
    <w:rsid w:val="003B2795"/>
    <w:rsid w:val="003B2D38"/>
    <w:rsid w:val="003B38F4"/>
    <w:rsid w:val="003B485F"/>
    <w:rsid w:val="003B503D"/>
    <w:rsid w:val="003B5522"/>
    <w:rsid w:val="003B55F8"/>
    <w:rsid w:val="003B5A92"/>
    <w:rsid w:val="003B5C7C"/>
    <w:rsid w:val="003B644D"/>
    <w:rsid w:val="003B6BA9"/>
    <w:rsid w:val="003B718B"/>
    <w:rsid w:val="003C01EF"/>
    <w:rsid w:val="003C0C5B"/>
    <w:rsid w:val="003C1365"/>
    <w:rsid w:val="003C15C3"/>
    <w:rsid w:val="003C163C"/>
    <w:rsid w:val="003C16F6"/>
    <w:rsid w:val="003C19FA"/>
    <w:rsid w:val="003C1CFF"/>
    <w:rsid w:val="003C1D02"/>
    <w:rsid w:val="003C2616"/>
    <w:rsid w:val="003C2AC7"/>
    <w:rsid w:val="003C2E25"/>
    <w:rsid w:val="003C3EB3"/>
    <w:rsid w:val="003C4362"/>
    <w:rsid w:val="003C4566"/>
    <w:rsid w:val="003C49F5"/>
    <w:rsid w:val="003C4B0E"/>
    <w:rsid w:val="003C4C6C"/>
    <w:rsid w:val="003C4E64"/>
    <w:rsid w:val="003C503A"/>
    <w:rsid w:val="003C5307"/>
    <w:rsid w:val="003C5F6C"/>
    <w:rsid w:val="003C6B05"/>
    <w:rsid w:val="003C6D4A"/>
    <w:rsid w:val="003C72F1"/>
    <w:rsid w:val="003C7D08"/>
    <w:rsid w:val="003C7ECF"/>
    <w:rsid w:val="003D06B7"/>
    <w:rsid w:val="003D0D0C"/>
    <w:rsid w:val="003D0F92"/>
    <w:rsid w:val="003D1601"/>
    <w:rsid w:val="003D16B4"/>
    <w:rsid w:val="003D283F"/>
    <w:rsid w:val="003D4B2E"/>
    <w:rsid w:val="003D4D69"/>
    <w:rsid w:val="003D51E8"/>
    <w:rsid w:val="003D54BC"/>
    <w:rsid w:val="003D5A08"/>
    <w:rsid w:val="003D5C4A"/>
    <w:rsid w:val="003D62A6"/>
    <w:rsid w:val="003D75EA"/>
    <w:rsid w:val="003D7844"/>
    <w:rsid w:val="003E0983"/>
    <w:rsid w:val="003E1301"/>
    <w:rsid w:val="003E13E8"/>
    <w:rsid w:val="003E16B6"/>
    <w:rsid w:val="003E174D"/>
    <w:rsid w:val="003E199C"/>
    <w:rsid w:val="003E1DAF"/>
    <w:rsid w:val="003E21A6"/>
    <w:rsid w:val="003E2665"/>
    <w:rsid w:val="003E2961"/>
    <w:rsid w:val="003E2AD9"/>
    <w:rsid w:val="003E2F30"/>
    <w:rsid w:val="003E482F"/>
    <w:rsid w:val="003E4C01"/>
    <w:rsid w:val="003E5361"/>
    <w:rsid w:val="003E62E0"/>
    <w:rsid w:val="003E6A33"/>
    <w:rsid w:val="003E7267"/>
    <w:rsid w:val="003E7CF2"/>
    <w:rsid w:val="003F0259"/>
    <w:rsid w:val="003F05AE"/>
    <w:rsid w:val="003F0A9B"/>
    <w:rsid w:val="003F19F7"/>
    <w:rsid w:val="003F1FC1"/>
    <w:rsid w:val="003F3B15"/>
    <w:rsid w:val="003F3F30"/>
    <w:rsid w:val="003F4183"/>
    <w:rsid w:val="003F4413"/>
    <w:rsid w:val="003F4911"/>
    <w:rsid w:val="003F5416"/>
    <w:rsid w:val="003F5422"/>
    <w:rsid w:val="003F5509"/>
    <w:rsid w:val="003F595D"/>
    <w:rsid w:val="003F5ACF"/>
    <w:rsid w:val="003F71FE"/>
    <w:rsid w:val="003F732D"/>
    <w:rsid w:val="003F785F"/>
    <w:rsid w:val="003F7D7A"/>
    <w:rsid w:val="00400806"/>
    <w:rsid w:val="00401B51"/>
    <w:rsid w:val="00402A3A"/>
    <w:rsid w:val="00402A63"/>
    <w:rsid w:val="004033A3"/>
    <w:rsid w:val="004033D2"/>
    <w:rsid w:val="00404216"/>
    <w:rsid w:val="004043A8"/>
    <w:rsid w:val="00404515"/>
    <w:rsid w:val="00404F19"/>
    <w:rsid w:val="00405625"/>
    <w:rsid w:val="00405765"/>
    <w:rsid w:val="00406150"/>
    <w:rsid w:val="0040692E"/>
    <w:rsid w:val="00406C25"/>
    <w:rsid w:val="00406D7A"/>
    <w:rsid w:val="00406E43"/>
    <w:rsid w:val="0040705B"/>
    <w:rsid w:val="0040738F"/>
    <w:rsid w:val="004077B8"/>
    <w:rsid w:val="00407A2C"/>
    <w:rsid w:val="00411E5E"/>
    <w:rsid w:val="00412AA2"/>
    <w:rsid w:val="00413C75"/>
    <w:rsid w:val="0041463B"/>
    <w:rsid w:val="00415059"/>
    <w:rsid w:val="00415468"/>
    <w:rsid w:val="00415494"/>
    <w:rsid w:val="00415FC5"/>
    <w:rsid w:val="0041606F"/>
    <w:rsid w:val="00416856"/>
    <w:rsid w:val="004174FA"/>
    <w:rsid w:val="004178B1"/>
    <w:rsid w:val="004201A8"/>
    <w:rsid w:val="004201E4"/>
    <w:rsid w:val="004205B3"/>
    <w:rsid w:val="00420675"/>
    <w:rsid w:val="004209A6"/>
    <w:rsid w:val="00420CA9"/>
    <w:rsid w:val="00421C15"/>
    <w:rsid w:val="00421ED3"/>
    <w:rsid w:val="00422171"/>
    <w:rsid w:val="004225FB"/>
    <w:rsid w:val="00422636"/>
    <w:rsid w:val="00422976"/>
    <w:rsid w:val="00422A7B"/>
    <w:rsid w:val="00422BB4"/>
    <w:rsid w:val="0042301B"/>
    <w:rsid w:val="00423ACC"/>
    <w:rsid w:val="00423FCB"/>
    <w:rsid w:val="00424321"/>
    <w:rsid w:val="00424A4E"/>
    <w:rsid w:val="00425C89"/>
    <w:rsid w:val="00425D24"/>
    <w:rsid w:val="0042620B"/>
    <w:rsid w:val="00426B49"/>
    <w:rsid w:val="00427CD7"/>
    <w:rsid w:val="00427F0B"/>
    <w:rsid w:val="00430455"/>
    <w:rsid w:val="0043060C"/>
    <w:rsid w:val="00430619"/>
    <w:rsid w:val="00430C30"/>
    <w:rsid w:val="00430C4E"/>
    <w:rsid w:val="004312A6"/>
    <w:rsid w:val="00431B06"/>
    <w:rsid w:val="00432326"/>
    <w:rsid w:val="00432336"/>
    <w:rsid w:val="00432608"/>
    <w:rsid w:val="00432B9C"/>
    <w:rsid w:val="004334DE"/>
    <w:rsid w:val="00433639"/>
    <w:rsid w:val="00433C03"/>
    <w:rsid w:val="004341C5"/>
    <w:rsid w:val="00434705"/>
    <w:rsid w:val="00434F9F"/>
    <w:rsid w:val="0043510F"/>
    <w:rsid w:val="00435D06"/>
    <w:rsid w:val="00436043"/>
    <w:rsid w:val="004361E5"/>
    <w:rsid w:val="00436DA9"/>
    <w:rsid w:val="00437E31"/>
    <w:rsid w:val="00437ED6"/>
    <w:rsid w:val="00440895"/>
    <w:rsid w:val="004414E0"/>
    <w:rsid w:val="00442815"/>
    <w:rsid w:val="00442E22"/>
    <w:rsid w:val="00442F14"/>
    <w:rsid w:val="0044373C"/>
    <w:rsid w:val="00443A5A"/>
    <w:rsid w:val="00443BBB"/>
    <w:rsid w:val="00443DBA"/>
    <w:rsid w:val="00445AF9"/>
    <w:rsid w:val="00445B78"/>
    <w:rsid w:val="004468CF"/>
    <w:rsid w:val="00447202"/>
    <w:rsid w:val="004474CA"/>
    <w:rsid w:val="00447EDE"/>
    <w:rsid w:val="00450EDF"/>
    <w:rsid w:val="00451C1F"/>
    <w:rsid w:val="00451CE9"/>
    <w:rsid w:val="00452AAC"/>
    <w:rsid w:val="00452CD1"/>
    <w:rsid w:val="004536B0"/>
    <w:rsid w:val="004537E0"/>
    <w:rsid w:val="0045388B"/>
    <w:rsid w:val="00453AE2"/>
    <w:rsid w:val="0045540F"/>
    <w:rsid w:val="00456B9D"/>
    <w:rsid w:val="00456D60"/>
    <w:rsid w:val="00457805"/>
    <w:rsid w:val="00457A25"/>
    <w:rsid w:val="00457C07"/>
    <w:rsid w:val="00457C0C"/>
    <w:rsid w:val="00457D10"/>
    <w:rsid w:val="00457E8B"/>
    <w:rsid w:val="004606C4"/>
    <w:rsid w:val="00460C3C"/>
    <w:rsid w:val="00460FA4"/>
    <w:rsid w:val="00461602"/>
    <w:rsid w:val="00461683"/>
    <w:rsid w:val="0046189A"/>
    <w:rsid w:val="00461A17"/>
    <w:rsid w:val="00461CD0"/>
    <w:rsid w:val="00464334"/>
    <w:rsid w:val="00464B8F"/>
    <w:rsid w:val="00464FC6"/>
    <w:rsid w:val="00465026"/>
    <w:rsid w:val="0046530D"/>
    <w:rsid w:val="004658D3"/>
    <w:rsid w:val="00465F68"/>
    <w:rsid w:val="00466212"/>
    <w:rsid w:val="004667AC"/>
    <w:rsid w:val="00467ACB"/>
    <w:rsid w:val="00470A92"/>
    <w:rsid w:val="00471634"/>
    <w:rsid w:val="004737F0"/>
    <w:rsid w:val="00474A5B"/>
    <w:rsid w:val="00474F38"/>
    <w:rsid w:val="00475724"/>
    <w:rsid w:val="00475B73"/>
    <w:rsid w:val="00475E6C"/>
    <w:rsid w:val="00475ECD"/>
    <w:rsid w:val="00475F5E"/>
    <w:rsid w:val="004773FF"/>
    <w:rsid w:val="00477BF1"/>
    <w:rsid w:val="00481E71"/>
    <w:rsid w:val="00482306"/>
    <w:rsid w:val="00483A04"/>
    <w:rsid w:val="00483F42"/>
    <w:rsid w:val="00484B0D"/>
    <w:rsid w:val="00484E87"/>
    <w:rsid w:val="00484EA0"/>
    <w:rsid w:val="0048559F"/>
    <w:rsid w:val="00486138"/>
    <w:rsid w:val="0048613F"/>
    <w:rsid w:val="00486381"/>
    <w:rsid w:val="00486C2F"/>
    <w:rsid w:val="0048740F"/>
    <w:rsid w:val="0048754D"/>
    <w:rsid w:val="00487697"/>
    <w:rsid w:val="00487936"/>
    <w:rsid w:val="00487E77"/>
    <w:rsid w:val="004901A2"/>
    <w:rsid w:val="00491292"/>
    <w:rsid w:val="004914F0"/>
    <w:rsid w:val="00492B84"/>
    <w:rsid w:val="00492D63"/>
    <w:rsid w:val="004930EE"/>
    <w:rsid w:val="00493F9D"/>
    <w:rsid w:val="00494F6A"/>
    <w:rsid w:val="00495404"/>
    <w:rsid w:val="00495884"/>
    <w:rsid w:val="004965CE"/>
    <w:rsid w:val="00496B46"/>
    <w:rsid w:val="00496F51"/>
    <w:rsid w:val="0049739E"/>
    <w:rsid w:val="00497DA5"/>
    <w:rsid w:val="004A00F1"/>
    <w:rsid w:val="004A01E6"/>
    <w:rsid w:val="004A0BBA"/>
    <w:rsid w:val="004A0ECB"/>
    <w:rsid w:val="004A11CD"/>
    <w:rsid w:val="004A1EC0"/>
    <w:rsid w:val="004A2363"/>
    <w:rsid w:val="004A2B15"/>
    <w:rsid w:val="004A355F"/>
    <w:rsid w:val="004A3582"/>
    <w:rsid w:val="004A41D0"/>
    <w:rsid w:val="004A457F"/>
    <w:rsid w:val="004A4707"/>
    <w:rsid w:val="004A553C"/>
    <w:rsid w:val="004A5A26"/>
    <w:rsid w:val="004A5D90"/>
    <w:rsid w:val="004A67FD"/>
    <w:rsid w:val="004A69B1"/>
    <w:rsid w:val="004A6EE9"/>
    <w:rsid w:val="004A7132"/>
    <w:rsid w:val="004A7364"/>
    <w:rsid w:val="004A77A9"/>
    <w:rsid w:val="004A7AB4"/>
    <w:rsid w:val="004A7D33"/>
    <w:rsid w:val="004B0CB0"/>
    <w:rsid w:val="004B0F63"/>
    <w:rsid w:val="004B12E7"/>
    <w:rsid w:val="004B2ABA"/>
    <w:rsid w:val="004B2D00"/>
    <w:rsid w:val="004B30B5"/>
    <w:rsid w:val="004B3844"/>
    <w:rsid w:val="004B4FF3"/>
    <w:rsid w:val="004B5230"/>
    <w:rsid w:val="004B56AC"/>
    <w:rsid w:val="004B5CC0"/>
    <w:rsid w:val="004B6158"/>
    <w:rsid w:val="004B6AA2"/>
    <w:rsid w:val="004B7604"/>
    <w:rsid w:val="004B77BA"/>
    <w:rsid w:val="004C04D1"/>
    <w:rsid w:val="004C0601"/>
    <w:rsid w:val="004C0773"/>
    <w:rsid w:val="004C0FC6"/>
    <w:rsid w:val="004C13B2"/>
    <w:rsid w:val="004C15DE"/>
    <w:rsid w:val="004C1732"/>
    <w:rsid w:val="004C1985"/>
    <w:rsid w:val="004C1C23"/>
    <w:rsid w:val="004C1C3B"/>
    <w:rsid w:val="004C2204"/>
    <w:rsid w:val="004C24A0"/>
    <w:rsid w:val="004C2661"/>
    <w:rsid w:val="004C2BDF"/>
    <w:rsid w:val="004C3CF3"/>
    <w:rsid w:val="004C3E78"/>
    <w:rsid w:val="004C44C7"/>
    <w:rsid w:val="004C46BA"/>
    <w:rsid w:val="004C4B0C"/>
    <w:rsid w:val="004C4CF4"/>
    <w:rsid w:val="004C57B8"/>
    <w:rsid w:val="004C5C11"/>
    <w:rsid w:val="004C5DBC"/>
    <w:rsid w:val="004C790C"/>
    <w:rsid w:val="004C79D3"/>
    <w:rsid w:val="004C7E42"/>
    <w:rsid w:val="004C7FCA"/>
    <w:rsid w:val="004D037F"/>
    <w:rsid w:val="004D08BF"/>
    <w:rsid w:val="004D101F"/>
    <w:rsid w:val="004D1889"/>
    <w:rsid w:val="004D18C9"/>
    <w:rsid w:val="004D2295"/>
    <w:rsid w:val="004D23CD"/>
    <w:rsid w:val="004D26D3"/>
    <w:rsid w:val="004D2CAF"/>
    <w:rsid w:val="004D2FB6"/>
    <w:rsid w:val="004D3186"/>
    <w:rsid w:val="004D3C99"/>
    <w:rsid w:val="004D3CEA"/>
    <w:rsid w:val="004D49F0"/>
    <w:rsid w:val="004D4B6D"/>
    <w:rsid w:val="004D523E"/>
    <w:rsid w:val="004D5591"/>
    <w:rsid w:val="004D5D82"/>
    <w:rsid w:val="004D5DD1"/>
    <w:rsid w:val="004D6823"/>
    <w:rsid w:val="004D6CB2"/>
    <w:rsid w:val="004D6E70"/>
    <w:rsid w:val="004D7206"/>
    <w:rsid w:val="004D7287"/>
    <w:rsid w:val="004D7499"/>
    <w:rsid w:val="004D74FA"/>
    <w:rsid w:val="004E0348"/>
    <w:rsid w:val="004E0774"/>
    <w:rsid w:val="004E0F68"/>
    <w:rsid w:val="004E1B93"/>
    <w:rsid w:val="004E32FE"/>
    <w:rsid w:val="004E3645"/>
    <w:rsid w:val="004E36E0"/>
    <w:rsid w:val="004E3E9F"/>
    <w:rsid w:val="004E4477"/>
    <w:rsid w:val="004E474C"/>
    <w:rsid w:val="004E625B"/>
    <w:rsid w:val="004E62CB"/>
    <w:rsid w:val="004E6E49"/>
    <w:rsid w:val="004E6E5B"/>
    <w:rsid w:val="004F0446"/>
    <w:rsid w:val="004F083F"/>
    <w:rsid w:val="004F0D8D"/>
    <w:rsid w:val="004F0F1A"/>
    <w:rsid w:val="004F180F"/>
    <w:rsid w:val="004F1823"/>
    <w:rsid w:val="004F1B8C"/>
    <w:rsid w:val="004F1E18"/>
    <w:rsid w:val="004F2549"/>
    <w:rsid w:val="004F26B0"/>
    <w:rsid w:val="004F27C9"/>
    <w:rsid w:val="004F2DDF"/>
    <w:rsid w:val="004F376B"/>
    <w:rsid w:val="004F3C62"/>
    <w:rsid w:val="004F472F"/>
    <w:rsid w:val="004F54F4"/>
    <w:rsid w:val="004F6232"/>
    <w:rsid w:val="004F6416"/>
    <w:rsid w:val="004F6DFB"/>
    <w:rsid w:val="004F6F3C"/>
    <w:rsid w:val="004F7101"/>
    <w:rsid w:val="004F715F"/>
    <w:rsid w:val="004F7827"/>
    <w:rsid w:val="004F7B13"/>
    <w:rsid w:val="00500395"/>
    <w:rsid w:val="0050087A"/>
    <w:rsid w:val="00501A98"/>
    <w:rsid w:val="00501C5C"/>
    <w:rsid w:val="00503E0A"/>
    <w:rsid w:val="005043A8"/>
    <w:rsid w:val="005046B1"/>
    <w:rsid w:val="005067C7"/>
    <w:rsid w:val="00506D24"/>
    <w:rsid w:val="00507234"/>
    <w:rsid w:val="005075E3"/>
    <w:rsid w:val="005077CB"/>
    <w:rsid w:val="0051004F"/>
    <w:rsid w:val="00510DEE"/>
    <w:rsid w:val="00511022"/>
    <w:rsid w:val="0051121E"/>
    <w:rsid w:val="0051168D"/>
    <w:rsid w:val="00511D9C"/>
    <w:rsid w:val="00512324"/>
    <w:rsid w:val="005126FD"/>
    <w:rsid w:val="00513C4A"/>
    <w:rsid w:val="00514728"/>
    <w:rsid w:val="0051499A"/>
    <w:rsid w:val="005150F7"/>
    <w:rsid w:val="0051593E"/>
    <w:rsid w:val="00515985"/>
    <w:rsid w:val="00515DE7"/>
    <w:rsid w:val="00515E56"/>
    <w:rsid w:val="00515EEC"/>
    <w:rsid w:val="0051652C"/>
    <w:rsid w:val="005167AD"/>
    <w:rsid w:val="00516C6F"/>
    <w:rsid w:val="00516EE7"/>
    <w:rsid w:val="00516EEB"/>
    <w:rsid w:val="00516F8D"/>
    <w:rsid w:val="00517BA2"/>
    <w:rsid w:val="00517C4A"/>
    <w:rsid w:val="00517D23"/>
    <w:rsid w:val="00520228"/>
    <w:rsid w:val="005208E5"/>
    <w:rsid w:val="00520CED"/>
    <w:rsid w:val="00520E16"/>
    <w:rsid w:val="0052129E"/>
    <w:rsid w:val="00521AD5"/>
    <w:rsid w:val="00521BB1"/>
    <w:rsid w:val="00522C07"/>
    <w:rsid w:val="00523217"/>
    <w:rsid w:val="00523686"/>
    <w:rsid w:val="00523963"/>
    <w:rsid w:val="00523B1C"/>
    <w:rsid w:val="00523C5A"/>
    <w:rsid w:val="00523F4A"/>
    <w:rsid w:val="005247BC"/>
    <w:rsid w:val="005248E9"/>
    <w:rsid w:val="00524F21"/>
    <w:rsid w:val="00525410"/>
    <w:rsid w:val="005254AC"/>
    <w:rsid w:val="00525B44"/>
    <w:rsid w:val="0052658A"/>
    <w:rsid w:val="00526CFE"/>
    <w:rsid w:val="00526FA2"/>
    <w:rsid w:val="00527526"/>
    <w:rsid w:val="005277C6"/>
    <w:rsid w:val="00530CD5"/>
    <w:rsid w:val="005311FA"/>
    <w:rsid w:val="00531342"/>
    <w:rsid w:val="00531C87"/>
    <w:rsid w:val="0053235A"/>
    <w:rsid w:val="00532453"/>
    <w:rsid w:val="0053250F"/>
    <w:rsid w:val="005327FB"/>
    <w:rsid w:val="00532CC6"/>
    <w:rsid w:val="00533FD6"/>
    <w:rsid w:val="005341EF"/>
    <w:rsid w:val="0053455E"/>
    <w:rsid w:val="0053471A"/>
    <w:rsid w:val="00535381"/>
    <w:rsid w:val="00535626"/>
    <w:rsid w:val="00535D82"/>
    <w:rsid w:val="005361FC"/>
    <w:rsid w:val="00536992"/>
    <w:rsid w:val="00536B99"/>
    <w:rsid w:val="00537505"/>
    <w:rsid w:val="0054030E"/>
    <w:rsid w:val="00540C33"/>
    <w:rsid w:val="00540E48"/>
    <w:rsid w:val="005410C5"/>
    <w:rsid w:val="0054181B"/>
    <w:rsid w:val="00541D2F"/>
    <w:rsid w:val="005428BC"/>
    <w:rsid w:val="005428C5"/>
    <w:rsid w:val="005429EC"/>
    <w:rsid w:val="00542B8A"/>
    <w:rsid w:val="00542F06"/>
    <w:rsid w:val="00543239"/>
    <w:rsid w:val="00543587"/>
    <w:rsid w:val="00543D66"/>
    <w:rsid w:val="005443F0"/>
    <w:rsid w:val="005449C6"/>
    <w:rsid w:val="00544FFC"/>
    <w:rsid w:val="00545876"/>
    <w:rsid w:val="00545FD1"/>
    <w:rsid w:val="005467DC"/>
    <w:rsid w:val="00546D35"/>
    <w:rsid w:val="00546EA7"/>
    <w:rsid w:val="00547736"/>
    <w:rsid w:val="005478B0"/>
    <w:rsid w:val="00547CE2"/>
    <w:rsid w:val="00547D31"/>
    <w:rsid w:val="005501EE"/>
    <w:rsid w:val="00550579"/>
    <w:rsid w:val="0055233E"/>
    <w:rsid w:val="005523ED"/>
    <w:rsid w:val="00552A29"/>
    <w:rsid w:val="00552AB6"/>
    <w:rsid w:val="0055305C"/>
    <w:rsid w:val="00553919"/>
    <w:rsid w:val="00554626"/>
    <w:rsid w:val="0055471A"/>
    <w:rsid w:val="00554722"/>
    <w:rsid w:val="005547BA"/>
    <w:rsid w:val="00554B2B"/>
    <w:rsid w:val="0055554C"/>
    <w:rsid w:val="005559EF"/>
    <w:rsid w:val="00555FED"/>
    <w:rsid w:val="00556161"/>
    <w:rsid w:val="00556189"/>
    <w:rsid w:val="0055639E"/>
    <w:rsid w:val="005563B5"/>
    <w:rsid w:val="0055666F"/>
    <w:rsid w:val="00557375"/>
    <w:rsid w:val="0055738D"/>
    <w:rsid w:val="005603BA"/>
    <w:rsid w:val="00560649"/>
    <w:rsid w:val="00560928"/>
    <w:rsid w:val="00561361"/>
    <w:rsid w:val="0056220F"/>
    <w:rsid w:val="0056251C"/>
    <w:rsid w:val="00562555"/>
    <w:rsid w:val="0056259A"/>
    <w:rsid w:val="00562BE4"/>
    <w:rsid w:val="0056358C"/>
    <w:rsid w:val="00564189"/>
    <w:rsid w:val="005645D7"/>
    <w:rsid w:val="00564EA6"/>
    <w:rsid w:val="00564F41"/>
    <w:rsid w:val="005657AA"/>
    <w:rsid w:val="00565949"/>
    <w:rsid w:val="005666A2"/>
    <w:rsid w:val="005669A5"/>
    <w:rsid w:val="00566E12"/>
    <w:rsid w:val="00566E82"/>
    <w:rsid w:val="00567037"/>
    <w:rsid w:val="005674D5"/>
    <w:rsid w:val="00567BB3"/>
    <w:rsid w:val="00567F7E"/>
    <w:rsid w:val="0057001D"/>
    <w:rsid w:val="00570625"/>
    <w:rsid w:val="005707B3"/>
    <w:rsid w:val="00570BD2"/>
    <w:rsid w:val="00571317"/>
    <w:rsid w:val="0057211C"/>
    <w:rsid w:val="00572368"/>
    <w:rsid w:val="00575241"/>
    <w:rsid w:val="005755B7"/>
    <w:rsid w:val="0057644F"/>
    <w:rsid w:val="005772A2"/>
    <w:rsid w:val="00580FD2"/>
    <w:rsid w:val="00581BA2"/>
    <w:rsid w:val="00581C1B"/>
    <w:rsid w:val="00582450"/>
    <w:rsid w:val="005829A4"/>
    <w:rsid w:val="0058325D"/>
    <w:rsid w:val="0058357F"/>
    <w:rsid w:val="005837BA"/>
    <w:rsid w:val="005837C7"/>
    <w:rsid w:val="00583B62"/>
    <w:rsid w:val="00583DF4"/>
    <w:rsid w:val="00583F07"/>
    <w:rsid w:val="005843B3"/>
    <w:rsid w:val="0058522C"/>
    <w:rsid w:val="00585763"/>
    <w:rsid w:val="00585854"/>
    <w:rsid w:val="00585E4B"/>
    <w:rsid w:val="0058603B"/>
    <w:rsid w:val="00586505"/>
    <w:rsid w:val="00586565"/>
    <w:rsid w:val="0058661F"/>
    <w:rsid w:val="005868E0"/>
    <w:rsid w:val="005870D5"/>
    <w:rsid w:val="00587673"/>
    <w:rsid w:val="00587713"/>
    <w:rsid w:val="0059068B"/>
    <w:rsid w:val="00591008"/>
    <w:rsid w:val="00591817"/>
    <w:rsid w:val="00591840"/>
    <w:rsid w:val="005918D4"/>
    <w:rsid w:val="005918E4"/>
    <w:rsid w:val="00591ECE"/>
    <w:rsid w:val="00592DCF"/>
    <w:rsid w:val="00593256"/>
    <w:rsid w:val="005942AC"/>
    <w:rsid w:val="00594AA6"/>
    <w:rsid w:val="00595D64"/>
    <w:rsid w:val="005963FC"/>
    <w:rsid w:val="00596795"/>
    <w:rsid w:val="00596B33"/>
    <w:rsid w:val="00597995"/>
    <w:rsid w:val="00597CB4"/>
    <w:rsid w:val="00597E40"/>
    <w:rsid w:val="005A0B37"/>
    <w:rsid w:val="005A1628"/>
    <w:rsid w:val="005A23BD"/>
    <w:rsid w:val="005A2B00"/>
    <w:rsid w:val="005A3022"/>
    <w:rsid w:val="005A3F37"/>
    <w:rsid w:val="005A43E1"/>
    <w:rsid w:val="005A4560"/>
    <w:rsid w:val="005A4B72"/>
    <w:rsid w:val="005A51ED"/>
    <w:rsid w:val="005A5A20"/>
    <w:rsid w:val="005A5F34"/>
    <w:rsid w:val="005A5F4A"/>
    <w:rsid w:val="005A6731"/>
    <w:rsid w:val="005A7196"/>
    <w:rsid w:val="005A745F"/>
    <w:rsid w:val="005A774F"/>
    <w:rsid w:val="005B0570"/>
    <w:rsid w:val="005B103F"/>
    <w:rsid w:val="005B11FE"/>
    <w:rsid w:val="005B1D0E"/>
    <w:rsid w:val="005B2582"/>
    <w:rsid w:val="005B2971"/>
    <w:rsid w:val="005B2A37"/>
    <w:rsid w:val="005B3356"/>
    <w:rsid w:val="005B38B2"/>
    <w:rsid w:val="005B3B7C"/>
    <w:rsid w:val="005B433C"/>
    <w:rsid w:val="005B524F"/>
    <w:rsid w:val="005B5F66"/>
    <w:rsid w:val="005B624D"/>
    <w:rsid w:val="005B65C9"/>
    <w:rsid w:val="005B691A"/>
    <w:rsid w:val="005B7185"/>
    <w:rsid w:val="005B74A4"/>
    <w:rsid w:val="005B7B6E"/>
    <w:rsid w:val="005B7E11"/>
    <w:rsid w:val="005C0B76"/>
    <w:rsid w:val="005C0C70"/>
    <w:rsid w:val="005C1FAD"/>
    <w:rsid w:val="005C205F"/>
    <w:rsid w:val="005C2096"/>
    <w:rsid w:val="005C3B06"/>
    <w:rsid w:val="005C3FA5"/>
    <w:rsid w:val="005C52A6"/>
    <w:rsid w:val="005C605F"/>
    <w:rsid w:val="005C66F4"/>
    <w:rsid w:val="005C6840"/>
    <w:rsid w:val="005C6D60"/>
    <w:rsid w:val="005C73F0"/>
    <w:rsid w:val="005C77A1"/>
    <w:rsid w:val="005C77CC"/>
    <w:rsid w:val="005C7DD4"/>
    <w:rsid w:val="005D037C"/>
    <w:rsid w:val="005D0A5B"/>
    <w:rsid w:val="005D154D"/>
    <w:rsid w:val="005D205D"/>
    <w:rsid w:val="005D2425"/>
    <w:rsid w:val="005D2C79"/>
    <w:rsid w:val="005D3443"/>
    <w:rsid w:val="005D3D99"/>
    <w:rsid w:val="005D599A"/>
    <w:rsid w:val="005D5A64"/>
    <w:rsid w:val="005D5A93"/>
    <w:rsid w:val="005D5B4D"/>
    <w:rsid w:val="005D5CB6"/>
    <w:rsid w:val="005D61D3"/>
    <w:rsid w:val="005D6541"/>
    <w:rsid w:val="005D6986"/>
    <w:rsid w:val="005D6C07"/>
    <w:rsid w:val="005D7331"/>
    <w:rsid w:val="005D7A9E"/>
    <w:rsid w:val="005E03D6"/>
    <w:rsid w:val="005E09FC"/>
    <w:rsid w:val="005E0E0E"/>
    <w:rsid w:val="005E13FE"/>
    <w:rsid w:val="005E18AD"/>
    <w:rsid w:val="005E3E72"/>
    <w:rsid w:val="005E40B3"/>
    <w:rsid w:val="005E4E39"/>
    <w:rsid w:val="005E4E70"/>
    <w:rsid w:val="005E527F"/>
    <w:rsid w:val="005E540F"/>
    <w:rsid w:val="005E6089"/>
    <w:rsid w:val="005E74F3"/>
    <w:rsid w:val="005E7F96"/>
    <w:rsid w:val="005F013E"/>
    <w:rsid w:val="005F041B"/>
    <w:rsid w:val="005F04FF"/>
    <w:rsid w:val="005F086F"/>
    <w:rsid w:val="005F0F15"/>
    <w:rsid w:val="005F228A"/>
    <w:rsid w:val="005F2936"/>
    <w:rsid w:val="005F37A4"/>
    <w:rsid w:val="005F46C2"/>
    <w:rsid w:val="005F4877"/>
    <w:rsid w:val="005F491D"/>
    <w:rsid w:val="005F55E5"/>
    <w:rsid w:val="005F5D2E"/>
    <w:rsid w:val="005F601A"/>
    <w:rsid w:val="005F60B5"/>
    <w:rsid w:val="005F6287"/>
    <w:rsid w:val="005F6348"/>
    <w:rsid w:val="005F64CD"/>
    <w:rsid w:val="005F6C18"/>
    <w:rsid w:val="005F6DD4"/>
    <w:rsid w:val="005F7A35"/>
    <w:rsid w:val="006006A0"/>
    <w:rsid w:val="0060100D"/>
    <w:rsid w:val="0060125E"/>
    <w:rsid w:val="00601928"/>
    <w:rsid w:val="00601A92"/>
    <w:rsid w:val="0060215D"/>
    <w:rsid w:val="006022EC"/>
    <w:rsid w:val="0060391E"/>
    <w:rsid w:val="00604999"/>
    <w:rsid w:val="00604B57"/>
    <w:rsid w:val="00604E1C"/>
    <w:rsid w:val="00604F4C"/>
    <w:rsid w:val="006056C1"/>
    <w:rsid w:val="0060731D"/>
    <w:rsid w:val="00607A17"/>
    <w:rsid w:val="00607DA1"/>
    <w:rsid w:val="00610109"/>
    <w:rsid w:val="00610C83"/>
    <w:rsid w:val="0061106C"/>
    <w:rsid w:val="00611217"/>
    <w:rsid w:val="0061284D"/>
    <w:rsid w:val="00612C5A"/>
    <w:rsid w:val="00612C7B"/>
    <w:rsid w:val="00612D6B"/>
    <w:rsid w:val="00613881"/>
    <w:rsid w:val="00613F5A"/>
    <w:rsid w:val="0061482E"/>
    <w:rsid w:val="006149FB"/>
    <w:rsid w:val="00615868"/>
    <w:rsid w:val="00615A7B"/>
    <w:rsid w:val="00616157"/>
    <w:rsid w:val="006162D6"/>
    <w:rsid w:val="0061651B"/>
    <w:rsid w:val="00616869"/>
    <w:rsid w:val="00617F84"/>
    <w:rsid w:val="00620F19"/>
    <w:rsid w:val="00621306"/>
    <w:rsid w:val="00621B81"/>
    <w:rsid w:val="00622B9B"/>
    <w:rsid w:val="00622C8A"/>
    <w:rsid w:val="00622D6D"/>
    <w:rsid w:val="00623778"/>
    <w:rsid w:val="006258CA"/>
    <w:rsid w:val="00625CCD"/>
    <w:rsid w:val="00626330"/>
    <w:rsid w:val="00626A44"/>
    <w:rsid w:val="00627594"/>
    <w:rsid w:val="00627DA7"/>
    <w:rsid w:val="00627EC6"/>
    <w:rsid w:val="00630059"/>
    <w:rsid w:val="00630DC2"/>
    <w:rsid w:val="00630EE5"/>
    <w:rsid w:val="00631804"/>
    <w:rsid w:val="00631907"/>
    <w:rsid w:val="00631A0C"/>
    <w:rsid w:val="00631AED"/>
    <w:rsid w:val="0063226C"/>
    <w:rsid w:val="006322CA"/>
    <w:rsid w:val="00632B77"/>
    <w:rsid w:val="00632BB6"/>
    <w:rsid w:val="0063307C"/>
    <w:rsid w:val="006330E8"/>
    <w:rsid w:val="006333A2"/>
    <w:rsid w:val="00633445"/>
    <w:rsid w:val="0063359C"/>
    <w:rsid w:val="00634363"/>
    <w:rsid w:val="00634A84"/>
    <w:rsid w:val="00634AB6"/>
    <w:rsid w:val="0063549C"/>
    <w:rsid w:val="00635759"/>
    <w:rsid w:val="006364D6"/>
    <w:rsid w:val="006366C6"/>
    <w:rsid w:val="00636E34"/>
    <w:rsid w:val="006372A2"/>
    <w:rsid w:val="00637430"/>
    <w:rsid w:val="00641A1B"/>
    <w:rsid w:val="00641BEC"/>
    <w:rsid w:val="00642756"/>
    <w:rsid w:val="00642B5E"/>
    <w:rsid w:val="00642CAB"/>
    <w:rsid w:val="00643619"/>
    <w:rsid w:val="006437BA"/>
    <w:rsid w:val="00644020"/>
    <w:rsid w:val="006441C4"/>
    <w:rsid w:val="0064490F"/>
    <w:rsid w:val="00645031"/>
    <w:rsid w:val="0064509B"/>
    <w:rsid w:val="00645D45"/>
    <w:rsid w:val="006460E5"/>
    <w:rsid w:val="006466DB"/>
    <w:rsid w:val="006469BB"/>
    <w:rsid w:val="00646E26"/>
    <w:rsid w:val="006475CB"/>
    <w:rsid w:val="00647C1B"/>
    <w:rsid w:val="00647D4E"/>
    <w:rsid w:val="00650AD0"/>
    <w:rsid w:val="00650D08"/>
    <w:rsid w:val="0065162C"/>
    <w:rsid w:val="00651C5E"/>
    <w:rsid w:val="00651C87"/>
    <w:rsid w:val="00651CDF"/>
    <w:rsid w:val="00652040"/>
    <w:rsid w:val="0065240B"/>
    <w:rsid w:val="00653547"/>
    <w:rsid w:val="00653E20"/>
    <w:rsid w:val="00654003"/>
    <w:rsid w:val="00654B48"/>
    <w:rsid w:val="00655A03"/>
    <w:rsid w:val="00656089"/>
    <w:rsid w:val="00657243"/>
    <w:rsid w:val="00657639"/>
    <w:rsid w:val="0065767F"/>
    <w:rsid w:val="00657D7E"/>
    <w:rsid w:val="00660649"/>
    <w:rsid w:val="006607F1"/>
    <w:rsid w:val="00662AF2"/>
    <w:rsid w:val="006634DB"/>
    <w:rsid w:val="0066387A"/>
    <w:rsid w:val="00663B41"/>
    <w:rsid w:val="00663D60"/>
    <w:rsid w:val="00663E7F"/>
    <w:rsid w:val="006642DA"/>
    <w:rsid w:val="00664C94"/>
    <w:rsid w:val="00664E79"/>
    <w:rsid w:val="006654A1"/>
    <w:rsid w:val="0066588E"/>
    <w:rsid w:val="00665F1E"/>
    <w:rsid w:val="00666419"/>
    <w:rsid w:val="0066664B"/>
    <w:rsid w:val="00666917"/>
    <w:rsid w:val="00666996"/>
    <w:rsid w:val="00666BB1"/>
    <w:rsid w:val="00667111"/>
    <w:rsid w:val="00667741"/>
    <w:rsid w:val="00667AC7"/>
    <w:rsid w:val="0067099D"/>
    <w:rsid w:val="00670B5A"/>
    <w:rsid w:val="00670D08"/>
    <w:rsid w:val="00670D8E"/>
    <w:rsid w:val="00672110"/>
    <w:rsid w:val="00673A01"/>
    <w:rsid w:val="00673BB6"/>
    <w:rsid w:val="006745FA"/>
    <w:rsid w:val="006755F3"/>
    <w:rsid w:val="00675BA7"/>
    <w:rsid w:val="00676044"/>
    <w:rsid w:val="00676AD0"/>
    <w:rsid w:val="006771C9"/>
    <w:rsid w:val="00677380"/>
    <w:rsid w:val="006775CD"/>
    <w:rsid w:val="006802FD"/>
    <w:rsid w:val="00680A90"/>
    <w:rsid w:val="00680E45"/>
    <w:rsid w:val="00682DE8"/>
    <w:rsid w:val="006832EB"/>
    <w:rsid w:val="00683626"/>
    <w:rsid w:val="00683B02"/>
    <w:rsid w:val="00683B85"/>
    <w:rsid w:val="006843AE"/>
    <w:rsid w:val="0068453C"/>
    <w:rsid w:val="006852E7"/>
    <w:rsid w:val="0068572D"/>
    <w:rsid w:val="00685F7A"/>
    <w:rsid w:val="006863F7"/>
    <w:rsid w:val="006869FE"/>
    <w:rsid w:val="00690478"/>
    <w:rsid w:val="00690A9E"/>
    <w:rsid w:val="00690C71"/>
    <w:rsid w:val="006913B7"/>
    <w:rsid w:val="00691D2A"/>
    <w:rsid w:val="00692677"/>
    <w:rsid w:val="0069330E"/>
    <w:rsid w:val="00693EE1"/>
    <w:rsid w:val="0069492E"/>
    <w:rsid w:val="00694C99"/>
    <w:rsid w:val="0069549B"/>
    <w:rsid w:val="00695B9A"/>
    <w:rsid w:val="00695F58"/>
    <w:rsid w:val="006962ED"/>
    <w:rsid w:val="0069660A"/>
    <w:rsid w:val="006969F2"/>
    <w:rsid w:val="00697081"/>
    <w:rsid w:val="0069725E"/>
    <w:rsid w:val="0069737A"/>
    <w:rsid w:val="00697F08"/>
    <w:rsid w:val="006A0020"/>
    <w:rsid w:val="006A0395"/>
    <w:rsid w:val="006A0705"/>
    <w:rsid w:val="006A13F6"/>
    <w:rsid w:val="006A1DAA"/>
    <w:rsid w:val="006A216F"/>
    <w:rsid w:val="006A31D1"/>
    <w:rsid w:val="006A340D"/>
    <w:rsid w:val="006A4020"/>
    <w:rsid w:val="006A559C"/>
    <w:rsid w:val="006A5C62"/>
    <w:rsid w:val="006A77FD"/>
    <w:rsid w:val="006B0464"/>
    <w:rsid w:val="006B064A"/>
    <w:rsid w:val="006B09EA"/>
    <w:rsid w:val="006B18C7"/>
    <w:rsid w:val="006B1FDC"/>
    <w:rsid w:val="006B2590"/>
    <w:rsid w:val="006B26E3"/>
    <w:rsid w:val="006B2898"/>
    <w:rsid w:val="006B32D0"/>
    <w:rsid w:val="006B3404"/>
    <w:rsid w:val="006B35D0"/>
    <w:rsid w:val="006B35F6"/>
    <w:rsid w:val="006B36F6"/>
    <w:rsid w:val="006B381B"/>
    <w:rsid w:val="006B40A8"/>
    <w:rsid w:val="006B45C0"/>
    <w:rsid w:val="006B4E59"/>
    <w:rsid w:val="006B5027"/>
    <w:rsid w:val="006B57B2"/>
    <w:rsid w:val="006B6AB7"/>
    <w:rsid w:val="006B72F7"/>
    <w:rsid w:val="006B7547"/>
    <w:rsid w:val="006C021F"/>
    <w:rsid w:val="006C06F4"/>
    <w:rsid w:val="006C07FC"/>
    <w:rsid w:val="006C0EF0"/>
    <w:rsid w:val="006C1A5D"/>
    <w:rsid w:val="006C1B5F"/>
    <w:rsid w:val="006C1D2A"/>
    <w:rsid w:val="006C2142"/>
    <w:rsid w:val="006C2775"/>
    <w:rsid w:val="006C3144"/>
    <w:rsid w:val="006C360A"/>
    <w:rsid w:val="006C3824"/>
    <w:rsid w:val="006C46D7"/>
    <w:rsid w:val="006C4805"/>
    <w:rsid w:val="006C4CC6"/>
    <w:rsid w:val="006C5F8B"/>
    <w:rsid w:val="006C6347"/>
    <w:rsid w:val="006C7794"/>
    <w:rsid w:val="006C7BF9"/>
    <w:rsid w:val="006C7C03"/>
    <w:rsid w:val="006D0FB3"/>
    <w:rsid w:val="006D1397"/>
    <w:rsid w:val="006D1F0C"/>
    <w:rsid w:val="006D2541"/>
    <w:rsid w:val="006D32A9"/>
    <w:rsid w:val="006D3B47"/>
    <w:rsid w:val="006D6174"/>
    <w:rsid w:val="006D70CD"/>
    <w:rsid w:val="006D73ED"/>
    <w:rsid w:val="006D7AB9"/>
    <w:rsid w:val="006D7D63"/>
    <w:rsid w:val="006E00AC"/>
    <w:rsid w:val="006E0C04"/>
    <w:rsid w:val="006E1235"/>
    <w:rsid w:val="006E1703"/>
    <w:rsid w:val="006E1978"/>
    <w:rsid w:val="006E1DA2"/>
    <w:rsid w:val="006E2964"/>
    <w:rsid w:val="006E2B62"/>
    <w:rsid w:val="006E3311"/>
    <w:rsid w:val="006E3497"/>
    <w:rsid w:val="006E3C2F"/>
    <w:rsid w:val="006E4043"/>
    <w:rsid w:val="006E4594"/>
    <w:rsid w:val="006E4807"/>
    <w:rsid w:val="006E524D"/>
    <w:rsid w:val="006E58F8"/>
    <w:rsid w:val="006E5DB2"/>
    <w:rsid w:val="006E6542"/>
    <w:rsid w:val="006E6E08"/>
    <w:rsid w:val="006F09AD"/>
    <w:rsid w:val="006F0DAD"/>
    <w:rsid w:val="006F18B3"/>
    <w:rsid w:val="006F29E5"/>
    <w:rsid w:val="006F2DAE"/>
    <w:rsid w:val="006F34B7"/>
    <w:rsid w:val="006F408D"/>
    <w:rsid w:val="006F419B"/>
    <w:rsid w:val="006F432F"/>
    <w:rsid w:val="006F49BD"/>
    <w:rsid w:val="006F4DD9"/>
    <w:rsid w:val="006F4E0A"/>
    <w:rsid w:val="006F6D3B"/>
    <w:rsid w:val="006F6DC5"/>
    <w:rsid w:val="006F7629"/>
    <w:rsid w:val="006F7955"/>
    <w:rsid w:val="006F7A21"/>
    <w:rsid w:val="006F7BE2"/>
    <w:rsid w:val="006F7E2A"/>
    <w:rsid w:val="00700224"/>
    <w:rsid w:val="00700825"/>
    <w:rsid w:val="007009FE"/>
    <w:rsid w:val="00700AF5"/>
    <w:rsid w:val="007016D4"/>
    <w:rsid w:val="0070177F"/>
    <w:rsid w:val="007018D3"/>
    <w:rsid w:val="00701A8B"/>
    <w:rsid w:val="00702A6D"/>
    <w:rsid w:val="00703140"/>
    <w:rsid w:val="0070317A"/>
    <w:rsid w:val="007039C8"/>
    <w:rsid w:val="00703D99"/>
    <w:rsid w:val="00703E75"/>
    <w:rsid w:val="00703FA3"/>
    <w:rsid w:val="00704197"/>
    <w:rsid w:val="00705724"/>
    <w:rsid w:val="00705A6B"/>
    <w:rsid w:val="00705B6F"/>
    <w:rsid w:val="00705CBD"/>
    <w:rsid w:val="00705EBA"/>
    <w:rsid w:val="00706016"/>
    <w:rsid w:val="007060F7"/>
    <w:rsid w:val="0070695E"/>
    <w:rsid w:val="00706D1F"/>
    <w:rsid w:val="00706DCA"/>
    <w:rsid w:val="00707111"/>
    <w:rsid w:val="00707276"/>
    <w:rsid w:val="0070756A"/>
    <w:rsid w:val="00707E73"/>
    <w:rsid w:val="00710A6B"/>
    <w:rsid w:val="00710BDF"/>
    <w:rsid w:val="00711178"/>
    <w:rsid w:val="0071182C"/>
    <w:rsid w:val="00712158"/>
    <w:rsid w:val="0071225E"/>
    <w:rsid w:val="00712551"/>
    <w:rsid w:val="00712644"/>
    <w:rsid w:val="007129B8"/>
    <w:rsid w:val="00712AFA"/>
    <w:rsid w:val="0071335B"/>
    <w:rsid w:val="007135E0"/>
    <w:rsid w:val="00713660"/>
    <w:rsid w:val="00713E7A"/>
    <w:rsid w:val="007144FB"/>
    <w:rsid w:val="007147A2"/>
    <w:rsid w:val="00714F58"/>
    <w:rsid w:val="007151E9"/>
    <w:rsid w:val="00715493"/>
    <w:rsid w:val="007161BE"/>
    <w:rsid w:val="0071639A"/>
    <w:rsid w:val="007169FD"/>
    <w:rsid w:val="00716C09"/>
    <w:rsid w:val="00717538"/>
    <w:rsid w:val="00721132"/>
    <w:rsid w:val="0072161D"/>
    <w:rsid w:val="0072240C"/>
    <w:rsid w:val="00722FAF"/>
    <w:rsid w:val="00723180"/>
    <w:rsid w:val="0072327B"/>
    <w:rsid w:val="0072329F"/>
    <w:rsid w:val="00723820"/>
    <w:rsid w:val="00723BDD"/>
    <w:rsid w:val="00723CBE"/>
    <w:rsid w:val="00723E0A"/>
    <w:rsid w:val="00724A4B"/>
    <w:rsid w:val="00724E55"/>
    <w:rsid w:val="00724F09"/>
    <w:rsid w:val="007255FE"/>
    <w:rsid w:val="00725C2F"/>
    <w:rsid w:val="00726332"/>
    <w:rsid w:val="00726E07"/>
    <w:rsid w:val="0072743D"/>
    <w:rsid w:val="0072748E"/>
    <w:rsid w:val="00727649"/>
    <w:rsid w:val="00727767"/>
    <w:rsid w:val="00730548"/>
    <w:rsid w:val="00730690"/>
    <w:rsid w:val="00731015"/>
    <w:rsid w:val="0073227E"/>
    <w:rsid w:val="00732E70"/>
    <w:rsid w:val="0073398E"/>
    <w:rsid w:val="00733B69"/>
    <w:rsid w:val="0073445E"/>
    <w:rsid w:val="0073448B"/>
    <w:rsid w:val="00734C69"/>
    <w:rsid w:val="00734F13"/>
    <w:rsid w:val="007350BC"/>
    <w:rsid w:val="00735177"/>
    <w:rsid w:val="007353B2"/>
    <w:rsid w:val="00735F62"/>
    <w:rsid w:val="00736217"/>
    <w:rsid w:val="00736888"/>
    <w:rsid w:val="00737915"/>
    <w:rsid w:val="00737E9F"/>
    <w:rsid w:val="00740025"/>
    <w:rsid w:val="00740D17"/>
    <w:rsid w:val="00741AEA"/>
    <w:rsid w:val="007420CD"/>
    <w:rsid w:val="00742101"/>
    <w:rsid w:val="00742694"/>
    <w:rsid w:val="00742722"/>
    <w:rsid w:val="00742ED0"/>
    <w:rsid w:val="00743032"/>
    <w:rsid w:val="00743AF8"/>
    <w:rsid w:val="00743D16"/>
    <w:rsid w:val="00744142"/>
    <w:rsid w:val="00744941"/>
    <w:rsid w:val="00744C4D"/>
    <w:rsid w:val="00745FA8"/>
    <w:rsid w:val="00746A8A"/>
    <w:rsid w:val="00747B8E"/>
    <w:rsid w:val="00747E12"/>
    <w:rsid w:val="00750A2B"/>
    <w:rsid w:val="00750F0E"/>
    <w:rsid w:val="007510EB"/>
    <w:rsid w:val="0075127A"/>
    <w:rsid w:val="00751342"/>
    <w:rsid w:val="00751BBE"/>
    <w:rsid w:val="00751BEE"/>
    <w:rsid w:val="00751DA8"/>
    <w:rsid w:val="00751E25"/>
    <w:rsid w:val="0075241F"/>
    <w:rsid w:val="00752BA0"/>
    <w:rsid w:val="007535BF"/>
    <w:rsid w:val="007537C7"/>
    <w:rsid w:val="007538A7"/>
    <w:rsid w:val="007539FA"/>
    <w:rsid w:val="00753B37"/>
    <w:rsid w:val="00753C70"/>
    <w:rsid w:val="007552D7"/>
    <w:rsid w:val="007552FA"/>
    <w:rsid w:val="00755407"/>
    <w:rsid w:val="0075575A"/>
    <w:rsid w:val="007559A4"/>
    <w:rsid w:val="00755F74"/>
    <w:rsid w:val="007563CD"/>
    <w:rsid w:val="007566E2"/>
    <w:rsid w:val="007566F8"/>
    <w:rsid w:val="00756CC3"/>
    <w:rsid w:val="00756D92"/>
    <w:rsid w:val="00757011"/>
    <w:rsid w:val="007574EF"/>
    <w:rsid w:val="00757738"/>
    <w:rsid w:val="00757807"/>
    <w:rsid w:val="007579B1"/>
    <w:rsid w:val="007579D2"/>
    <w:rsid w:val="007603D7"/>
    <w:rsid w:val="00760AF3"/>
    <w:rsid w:val="007611CF"/>
    <w:rsid w:val="00761235"/>
    <w:rsid w:val="00761CFF"/>
    <w:rsid w:val="00761DE5"/>
    <w:rsid w:val="00763740"/>
    <w:rsid w:val="00763962"/>
    <w:rsid w:val="00763AC8"/>
    <w:rsid w:val="00763C61"/>
    <w:rsid w:val="00764339"/>
    <w:rsid w:val="0076513C"/>
    <w:rsid w:val="007653FB"/>
    <w:rsid w:val="00765416"/>
    <w:rsid w:val="007654DE"/>
    <w:rsid w:val="00765AD1"/>
    <w:rsid w:val="007664C7"/>
    <w:rsid w:val="00766BD4"/>
    <w:rsid w:val="00766D9F"/>
    <w:rsid w:val="00767047"/>
    <w:rsid w:val="00771847"/>
    <w:rsid w:val="00771A84"/>
    <w:rsid w:val="00771BE7"/>
    <w:rsid w:val="00771D9A"/>
    <w:rsid w:val="00771F9F"/>
    <w:rsid w:val="007721CD"/>
    <w:rsid w:val="0077327E"/>
    <w:rsid w:val="00773414"/>
    <w:rsid w:val="00773BB0"/>
    <w:rsid w:val="00773BFC"/>
    <w:rsid w:val="00773EEE"/>
    <w:rsid w:val="00774C8C"/>
    <w:rsid w:val="00774D8E"/>
    <w:rsid w:val="00775762"/>
    <w:rsid w:val="00775E5A"/>
    <w:rsid w:val="00776552"/>
    <w:rsid w:val="007774D7"/>
    <w:rsid w:val="007800E4"/>
    <w:rsid w:val="00780B24"/>
    <w:rsid w:val="007819C7"/>
    <w:rsid w:val="00781ED8"/>
    <w:rsid w:val="00782143"/>
    <w:rsid w:val="007822B1"/>
    <w:rsid w:val="007834D2"/>
    <w:rsid w:val="00784B09"/>
    <w:rsid w:val="007850F8"/>
    <w:rsid w:val="00785E49"/>
    <w:rsid w:val="00785F9F"/>
    <w:rsid w:val="00786F9B"/>
    <w:rsid w:val="007877B9"/>
    <w:rsid w:val="00787CE4"/>
    <w:rsid w:val="00787EC5"/>
    <w:rsid w:val="00787EDE"/>
    <w:rsid w:val="00791745"/>
    <w:rsid w:val="0079185B"/>
    <w:rsid w:val="0079191F"/>
    <w:rsid w:val="00791CE0"/>
    <w:rsid w:val="00792417"/>
    <w:rsid w:val="007938DA"/>
    <w:rsid w:val="007939BC"/>
    <w:rsid w:val="007946FA"/>
    <w:rsid w:val="007949E6"/>
    <w:rsid w:val="00794DBB"/>
    <w:rsid w:val="00795027"/>
    <w:rsid w:val="0079581F"/>
    <w:rsid w:val="007959F8"/>
    <w:rsid w:val="00795F35"/>
    <w:rsid w:val="00795F68"/>
    <w:rsid w:val="0079600E"/>
    <w:rsid w:val="0079609D"/>
    <w:rsid w:val="00796B6F"/>
    <w:rsid w:val="00796C7D"/>
    <w:rsid w:val="007A06D9"/>
    <w:rsid w:val="007A0C1F"/>
    <w:rsid w:val="007A1316"/>
    <w:rsid w:val="007A1D64"/>
    <w:rsid w:val="007A205E"/>
    <w:rsid w:val="007A26C0"/>
    <w:rsid w:val="007A2F99"/>
    <w:rsid w:val="007A3216"/>
    <w:rsid w:val="007A387F"/>
    <w:rsid w:val="007A3FE7"/>
    <w:rsid w:val="007A42BA"/>
    <w:rsid w:val="007A4A1F"/>
    <w:rsid w:val="007A4D2C"/>
    <w:rsid w:val="007A565D"/>
    <w:rsid w:val="007A5864"/>
    <w:rsid w:val="007A5A82"/>
    <w:rsid w:val="007A5F5A"/>
    <w:rsid w:val="007A5FFC"/>
    <w:rsid w:val="007A675D"/>
    <w:rsid w:val="007A6CD3"/>
    <w:rsid w:val="007B071B"/>
    <w:rsid w:val="007B102B"/>
    <w:rsid w:val="007B14E3"/>
    <w:rsid w:val="007B2C6B"/>
    <w:rsid w:val="007B3277"/>
    <w:rsid w:val="007B3474"/>
    <w:rsid w:val="007B34A5"/>
    <w:rsid w:val="007B3BD2"/>
    <w:rsid w:val="007B4110"/>
    <w:rsid w:val="007B473A"/>
    <w:rsid w:val="007B54B8"/>
    <w:rsid w:val="007B5A30"/>
    <w:rsid w:val="007B62C9"/>
    <w:rsid w:val="007B6610"/>
    <w:rsid w:val="007B667D"/>
    <w:rsid w:val="007B68A5"/>
    <w:rsid w:val="007B7064"/>
    <w:rsid w:val="007B7271"/>
    <w:rsid w:val="007B7583"/>
    <w:rsid w:val="007B78DB"/>
    <w:rsid w:val="007B7CE2"/>
    <w:rsid w:val="007B7D97"/>
    <w:rsid w:val="007B7E43"/>
    <w:rsid w:val="007C00CD"/>
    <w:rsid w:val="007C00F1"/>
    <w:rsid w:val="007C026A"/>
    <w:rsid w:val="007C02BA"/>
    <w:rsid w:val="007C12DF"/>
    <w:rsid w:val="007C2182"/>
    <w:rsid w:val="007C23A1"/>
    <w:rsid w:val="007C2ACC"/>
    <w:rsid w:val="007C2BB5"/>
    <w:rsid w:val="007C3898"/>
    <w:rsid w:val="007C3907"/>
    <w:rsid w:val="007C3A7B"/>
    <w:rsid w:val="007C3E23"/>
    <w:rsid w:val="007C4332"/>
    <w:rsid w:val="007C501F"/>
    <w:rsid w:val="007C56F1"/>
    <w:rsid w:val="007C57C3"/>
    <w:rsid w:val="007C5932"/>
    <w:rsid w:val="007C61B4"/>
    <w:rsid w:val="007C6CDD"/>
    <w:rsid w:val="007C6FE7"/>
    <w:rsid w:val="007C776D"/>
    <w:rsid w:val="007D003B"/>
    <w:rsid w:val="007D1278"/>
    <w:rsid w:val="007D23FD"/>
    <w:rsid w:val="007D245E"/>
    <w:rsid w:val="007D2D47"/>
    <w:rsid w:val="007D36AC"/>
    <w:rsid w:val="007D3E90"/>
    <w:rsid w:val="007D3F89"/>
    <w:rsid w:val="007D4365"/>
    <w:rsid w:val="007D49D7"/>
    <w:rsid w:val="007D4ACE"/>
    <w:rsid w:val="007D4AF2"/>
    <w:rsid w:val="007D4BEB"/>
    <w:rsid w:val="007D5877"/>
    <w:rsid w:val="007D5B84"/>
    <w:rsid w:val="007D63D9"/>
    <w:rsid w:val="007D65DE"/>
    <w:rsid w:val="007D71D3"/>
    <w:rsid w:val="007D72BB"/>
    <w:rsid w:val="007D72FD"/>
    <w:rsid w:val="007D744D"/>
    <w:rsid w:val="007E04E1"/>
    <w:rsid w:val="007E0769"/>
    <w:rsid w:val="007E080A"/>
    <w:rsid w:val="007E0D5E"/>
    <w:rsid w:val="007E23AD"/>
    <w:rsid w:val="007E25B7"/>
    <w:rsid w:val="007E2A15"/>
    <w:rsid w:val="007E2F65"/>
    <w:rsid w:val="007E330D"/>
    <w:rsid w:val="007E382A"/>
    <w:rsid w:val="007E3AD3"/>
    <w:rsid w:val="007E4036"/>
    <w:rsid w:val="007E4113"/>
    <w:rsid w:val="007E427E"/>
    <w:rsid w:val="007E440A"/>
    <w:rsid w:val="007E4479"/>
    <w:rsid w:val="007E4772"/>
    <w:rsid w:val="007E48EE"/>
    <w:rsid w:val="007E5511"/>
    <w:rsid w:val="007E571D"/>
    <w:rsid w:val="007E57B7"/>
    <w:rsid w:val="007E68B7"/>
    <w:rsid w:val="007E75A5"/>
    <w:rsid w:val="007E7941"/>
    <w:rsid w:val="007F068B"/>
    <w:rsid w:val="007F0884"/>
    <w:rsid w:val="007F0A57"/>
    <w:rsid w:val="007F145B"/>
    <w:rsid w:val="007F1A06"/>
    <w:rsid w:val="007F26D6"/>
    <w:rsid w:val="007F32DE"/>
    <w:rsid w:val="007F330E"/>
    <w:rsid w:val="007F3621"/>
    <w:rsid w:val="007F3A20"/>
    <w:rsid w:val="007F4364"/>
    <w:rsid w:val="007F441A"/>
    <w:rsid w:val="007F4779"/>
    <w:rsid w:val="007F5BE5"/>
    <w:rsid w:val="007F5D96"/>
    <w:rsid w:val="007F5FF8"/>
    <w:rsid w:val="007F6631"/>
    <w:rsid w:val="007F68DF"/>
    <w:rsid w:val="007F74C2"/>
    <w:rsid w:val="007F78EA"/>
    <w:rsid w:val="007F7F97"/>
    <w:rsid w:val="007F7FC2"/>
    <w:rsid w:val="0080025D"/>
    <w:rsid w:val="0080029B"/>
    <w:rsid w:val="008005C3"/>
    <w:rsid w:val="00800EB0"/>
    <w:rsid w:val="00801365"/>
    <w:rsid w:val="008016DA"/>
    <w:rsid w:val="00802070"/>
    <w:rsid w:val="008026C1"/>
    <w:rsid w:val="00802CBA"/>
    <w:rsid w:val="00802CDF"/>
    <w:rsid w:val="00802EF4"/>
    <w:rsid w:val="0080505D"/>
    <w:rsid w:val="00805CD3"/>
    <w:rsid w:val="00805EDB"/>
    <w:rsid w:val="00805F5E"/>
    <w:rsid w:val="00806693"/>
    <w:rsid w:val="00806C02"/>
    <w:rsid w:val="00806EF6"/>
    <w:rsid w:val="008109E4"/>
    <w:rsid w:val="00811168"/>
    <w:rsid w:val="00811522"/>
    <w:rsid w:val="00811844"/>
    <w:rsid w:val="00811950"/>
    <w:rsid w:val="00811B06"/>
    <w:rsid w:val="008120DC"/>
    <w:rsid w:val="008128BF"/>
    <w:rsid w:val="00812AAF"/>
    <w:rsid w:val="00814AF0"/>
    <w:rsid w:val="00814C40"/>
    <w:rsid w:val="00814C43"/>
    <w:rsid w:val="00815571"/>
    <w:rsid w:val="00815C51"/>
    <w:rsid w:val="00815EF8"/>
    <w:rsid w:val="00816AE4"/>
    <w:rsid w:val="00817487"/>
    <w:rsid w:val="00817747"/>
    <w:rsid w:val="00817EBF"/>
    <w:rsid w:val="008202B0"/>
    <w:rsid w:val="00820982"/>
    <w:rsid w:val="00820CF6"/>
    <w:rsid w:val="00820E32"/>
    <w:rsid w:val="0082125C"/>
    <w:rsid w:val="00821351"/>
    <w:rsid w:val="0082297B"/>
    <w:rsid w:val="00822E17"/>
    <w:rsid w:val="00822F03"/>
    <w:rsid w:val="0082356D"/>
    <w:rsid w:val="008240F3"/>
    <w:rsid w:val="0082437C"/>
    <w:rsid w:val="008259BA"/>
    <w:rsid w:val="0082633E"/>
    <w:rsid w:val="00826E5D"/>
    <w:rsid w:val="00827BFB"/>
    <w:rsid w:val="00827C37"/>
    <w:rsid w:val="00827DF5"/>
    <w:rsid w:val="00830132"/>
    <w:rsid w:val="0083041F"/>
    <w:rsid w:val="00830B11"/>
    <w:rsid w:val="00831264"/>
    <w:rsid w:val="00831349"/>
    <w:rsid w:val="0083147B"/>
    <w:rsid w:val="00832FBC"/>
    <w:rsid w:val="00834754"/>
    <w:rsid w:val="00834A0D"/>
    <w:rsid w:val="00834E74"/>
    <w:rsid w:val="00834EDE"/>
    <w:rsid w:val="00835099"/>
    <w:rsid w:val="00835EBE"/>
    <w:rsid w:val="00836198"/>
    <w:rsid w:val="0083675E"/>
    <w:rsid w:val="008367C9"/>
    <w:rsid w:val="00836E76"/>
    <w:rsid w:val="008370EE"/>
    <w:rsid w:val="00837273"/>
    <w:rsid w:val="00837BE8"/>
    <w:rsid w:val="00837C85"/>
    <w:rsid w:val="00840268"/>
    <w:rsid w:val="0084031C"/>
    <w:rsid w:val="0084052D"/>
    <w:rsid w:val="0084183F"/>
    <w:rsid w:val="00841B59"/>
    <w:rsid w:val="00842273"/>
    <w:rsid w:val="00842519"/>
    <w:rsid w:val="0084325A"/>
    <w:rsid w:val="00843356"/>
    <w:rsid w:val="008434A7"/>
    <w:rsid w:val="00844287"/>
    <w:rsid w:val="00844BF9"/>
    <w:rsid w:val="00844C86"/>
    <w:rsid w:val="0084536C"/>
    <w:rsid w:val="008453D0"/>
    <w:rsid w:val="00845C4F"/>
    <w:rsid w:val="008464ED"/>
    <w:rsid w:val="008467E8"/>
    <w:rsid w:val="00846A48"/>
    <w:rsid w:val="00846E4A"/>
    <w:rsid w:val="00846ECF"/>
    <w:rsid w:val="0084732A"/>
    <w:rsid w:val="00847873"/>
    <w:rsid w:val="00847891"/>
    <w:rsid w:val="00847BFD"/>
    <w:rsid w:val="00847DD5"/>
    <w:rsid w:val="0085043E"/>
    <w:rsid w:val="00850739"/>
    <w:rsid w:val="00851194"/>
    <w:rsid w:val="00851695"/>
    <w:rsid w:val="00851B46"/>
    <w:rsid w:val="00851FBD"/>
    <w:rsid w:val="00852254"/>
    <w:rsid w:val="008523ED"/>
    <w:rsid w:val="00852A7E"/>
    <w:rsid w:val="00853035"/>
    <w:rsid w:val="00853DA2"/>
    <w:rsid w:val="00854722"/>
    <w:rsid w:val="00854A46"/>
    <w:rsid w:val="00855271"/>
    <w:rsid w:val="0085553B"/>
    <w:rsid w:val="008559DA"/>
    <w:rsid w:val="00856C2F"/>
    <w:rsid w:val="00857194"/>
    <w:rsid w:val="008578E7"/>
    <w:rsid w:val="00857D09"/>
    <w:rsid w:val="0086080A"/>
    <w:rsid w:val="008612DF"/>
    <w:rsid w:val="008617FE"/>
    <w:rsid w:val="00861AEE"/>
    <w:rsid w:val="00861B6F"/>
    <w:rsid w:val="00862A93"/>
    <w:rsid w:val="00862E38"/>
    <w:rsid w:val="00863692"/>
    <w:rsid w:val="00864635"/>
    <w:rsid w:val="00864CE4"/>
    <w:rsid w:val="00865B98"/>
    <w:rsid w:val="00866645"/>
    <w:rsid w:val="00867BFA"/>
    <w:rsid w:val="00867E2A"/>
    <w:rsid w:val="00867FD3"/>
    <w:rsid w:val="008701B0"/>
    <w:rsid w:val="0087057C"/>
    <w:rsid w:val="008706FB"/>
    <w:rsid w:val="00870F81"/>
    <w:rsid w:val="008711F2"/>
    <w:rsid w:val="0087144D"/>
    <w:rsid w:val="00871532"/>
    <w:rsid w:val="008719A2"/>
    <w:rsid w:val="00871D71"/>
    <w:rsid w:val="00871F58"/>
    <w:rsid w:val="0087335B"/>
    <w:rsid w:val="008737FD"/>
    <w:rsid w:val="00873AA2"/>
    <w:rsid w:val="008745EF"/>
    <w:rsid w:val="00874756"/>
    <w:rsid w:val="00874A17"/>
    <w:rsid w:val="008758FA"/>
    <w:rsid w:val="00876237"/>
    <w:rsid w:val="0087667A"/>
    <w:rsid w:val="00876772"/>
    <w:rsid w:val="008767D2"/>
    <w:rsid w:val="008767F4"/>
    <w:rsid w:val="008768ED"/>
    <w:rsid w:val="00876BE1"/>
    <w:rsid w:val="00876D76"/>
    <w:rsid w:val="0087780D"/>
    <w:rsid w:val="00877841"/>
    <w:rsid w:val="00877E16"/>
    <w:rsid w:val="00877E59"/>
    <w:rsid w:val="00880DD0"/>
    <w:rsid w:val="00880DEB"/>
    <w:rsid w:val="0088149F"/>
    <w:rsid w:val="00881522"/>
    <w:rsid w:val="00881BAC"/>
    <w:rsid w:val="00881EB5"/>
    <w:rsid w:val="0088253C"/>
    <w:rsid w:val="008834B2"/>
    <w:rsid w:val="008837A9"/>
    <w:rsid w:val="00883866"/>
    <w:rsid w:val="00883CD0"/>
    <w:rsid w:val="00883E08"/>
    <w:rsid w:val="0088406F"/>
    <w:rsid w:val="00884D9F"/>
    <w:rsid w:val="00885000"/>
    <w:rsid w:val="008854DE"/>
    <w:rsid w:val="00885A24"/>
    <w:rsid w:val="0088684B"/>
    <w:rsid w:val="00886C64"/>
    <w:rsid w:val="00887333"/>
    <w:rsid w:val="008876B0"/>
    <w:rsid w:val="00887B5C"/>
    <w:rsid w:val="00890003"/>
    <w:rsid w:val="0089025D"/>
    <w:rsid w:val="008902BD"/>
    <w:rsid w:val="008906EF"/>
    <w:rsid w:val="00890BA4"/>
    <w:rsid w:val="00890D27"/>
    <w:rsid w:val="00891559"/>
    <w:rsid w:val="00891D8A"/>
    <w:rsid w:val="00891F6C"/>
    <w:rsid w:val="00892832"/>
    <w:rsid w:val="00892A4A"/>
    <w:rsid w:val="008934A7"/>
    <w:rsid w:val="008936C7"/>
    <w:rsid w:val="00894BA5"/>
    <w:rsid w:val="00894CAD"/>
    <w:rsid w:val="00894EC0"/>
    <w:rsid w:val="0089606D"/>
    <w:rsid w:val="00896BF6"/>
    <w:rsid w:val="00897925"/>
    <w:rsid w:val="00897E22"/>
    <w:rsid w:val="008A0420"/>
    <w:rsid w:val="008A080A"/>
    <w:rsid w:val="008A17D2"/>
    <w:rsid w:val="008A20D2"/>
    <w:rsid w:val="008A21EA"/>
    <w:rsid w:val="008A29C3"/>
    <w:rsid w:val="008A2F0B"/>
    <w:rsid w:val="008A31B1"/>
    <w:rsid w:val="008A33D1"/>
    <w:rsid w:val="008A3A24"/>
    <w:rsid w:val="008A3DFA"/>
    <w:rsid w:val="008A4441"/>
    <w:rsid w:val="008A46D6"/>
    <w:rsid w:val="008A5A19"/>
    <w:rsid w:val="008A5DA5"/>
    <w:rsid w:val="008A717D"/>
    <w:rsid w:val="008A7321"/>
    <w:rsid w:val="008A7332"/>
    <w:rsid w:val="008B06E3"/>
    <w:rsid w:val="008B14B2"/>
    <w:rsid w:val="008B1A6C"/>
    <w:rsid w:val="008B2B74"/>
    <w:rsid w:val="008B2DA4"/>
    <w:rsid w:val="008B30FC"/>
    <w:rsid w:val="008B33D9"/>
    <w:rsid w:val="008B382C"/>
    <w:rsid w:val="008B4769"/>
    <w:rsid w:val="008B56C5"/>
    <w:rsid w:val="008B5C94"/>
    <w:rsid w:val="008B5EB1"/>
    <w:rsid w:val="008B66C4"/>
    <w:rsid w:val="008B6E3D"/>
    <w:rsid w:val="008B7493"/>
    <w:rsid w:val="008C0147"/>
    <w:rsid w:val="008C01C1"/>
    <w:rsid w:val="008C03E0"/>
    <w:rsid w:val="008C0590"/>
    <w:rsid w:val="008C06BB"/>
    <w:rsid w:val="008C105F"/>
    <w:rsid w:val="008C11CD"/>
    <w:rsid w:val="008C15A0"/>
    <w:rsid w:val="008C205D"/>
    <w:rsid w:val="008C2850"/>
    <w:rsid w:val="008C2A2A"/>
    <w:rsid w:val="008C2B87"/>
    <w:rsid w:val="008C3E25"/>
    <w:rsid w:val="008C3F88"/>
    <w:rsid w:val="008C417C"/>
    <w:rsid w:val="008C4783"/>
    <w:rsid w:val="008C48A4"/>
    <w:rsid w:val="008C5BF9"/>
    <w:rsid w:val="008C5C21"/>
    <w:rsid w:val="008C633B"/>
    <w:rsid w:val="008C63EA"/>
    <w:rsid w:val="008C7040"/>
    <w:rsid w:val="008C717A"/>
    <w:rsid w:val="008D0149"/>
    <w:rsid w:val="008D0555"/>
    <w:rsid w:val="008D07AF"/>
    <w:rsid w:val="008D081E"/>
    <w:rsid w:val="008D17DE"/>
    <w:rsid w:val="008D1806"/>
    <w:rsid w:val="008D1835"/>
    <w:rsid w:val="008D2230"/>
    <w:rsid w:val="008D239B"/>
    <w:rsid w:val="008D2DA1"/>
    <w:rsid w:val="008D42D0"/>
    <w:rsid w:val="008D43DE"/>
    <w:rsid w:val="008D4705"/>
    <w:rsid w:val="008D497D"/>
    <w:rsid w:val="008D4D8D"/>
    <w:rsid w:val="008D4F5B"/>
    <w:rsid w:val="008D5314"/>
    <w:rsid w:val="008D6525"/>
    <w:rsid w:val="008D7468"/>
    <w:rsid w:val="008E0A46"/>
    <w:rsid w:val="008E0A76"/>
    <w:rsid w:val="008E164B"/>
    <w:rsid w:val="008E23B1"/>
    <w:rsid w:val="008E2814"/>
    <w:rsid w:val="008E2C2F"/>
    <w:rsid w:val="008E2CF7"/>
    <w:rsid w:val="008E317B"/>
    <w:rsid w:val="008E3408"/>
    <w:rsid w:val="008E394E"/>
    <w:rsid w:val="008E3F77"/>
    <w:rsid w:val="008E412E"/>
    <w:rsid w:val="008E50BC"/>
    <w:rsid w:val="008E5701"/>
    <w:rsid w:val="008E6E22"/>
    <w:rsid w:val="008E7D2F"/>
    <w:rsid w:val="008F010A"/>
    <w:rsid w:val="008F05BA"/>
    <w:rsid w:val="008F085C"/>
    <w:rsid w:val="008F0966"/>
    <w:rsid w:val="008F0CC0"/>
    <w:rsid w:val="008F0DDE"/>
    <w:rsid w:val="008F131D"/>
    <w:rsid w:val="008F15DA"/>
    <w:rsid w:val="008F169A"/>
    <w:rsid w:val="008F196A"/>
    <w:rsid w:val="008F2357"/>
    <w:rsid w:val="008F24DB"/>
    <w:rsid w:val="008F2BD6"/>
    <w:rsid w:val="008F3F38"/>
    <w:rsid w:val="008F452A"/>
    <w:rsid w:val="008F494C"/>
    <w:rsid w:val="008F4B1B"/>
    <w:rsid w:val="008F53CD"/>
    <w:rsid w:val="008F56A0"/>
    <w:rsid w:val="008F5A16"/>
    <w:rsid w:val="008F5D72"/>
    <w:rsid w:val="008F66DE"/>
    <w:rsid w:val="008F6BDA"/>
    <w:rsid w:val="008F6E7F"/>
    <w:rsid w:val="008F73EA"/>
    <w:rsid w:val="00900098"/>
    <w:rsid w:val="009005C1"/>
    <w:rsid w:val="00900EA6"/>
    <w:rsid w:val="00900FEC"/>
    <w:rsid w:val="00901531"/>
    <w:rsid w:val="009017B5"/>
    <w:rsid w:val="00903D1A"/>
    <w:rsid w:val="009042FC"/>
    <w:rsid w:val="00904413"/>
    <w:rsid w:val="00904638"/>
    <w:rsid w:val="00904B28"/>
    <w:rsid w:val="00905021"/>
    <w:rsid w:val="0090505F"/>
    <w:rsid w:val="00905A8B"/>
    <w:rsid w:val="00905C94"/>
    <w:rsid w:val="00906831"/>
    <w:rsid w:val="0090780C"/>
    <w:rsid w:val="009078D8"/>
    <w:rsid w:val="009079EF"/>
    <w:rsid w:val="00910872"/>
    <w:rsid w:val="00910E04"/>
    <w:rsid w:val="00911455"/>
    <w:rsid w:val="00911D06"/>
    <w:rsid w:val="00912169"/>
    <w:rsid w:val="00912E8D"/>
    <w:rsid w:val="009131F6"/>
    <w:rsid w:val="009133BA"/>
    <w:rsid w:val="00913B90"/>
    <w:rsid w:val="00915B42"/>
    <w:rsid w:val="00917014"/>
    <w:rsid w:val="009173A5"/>
    <w:rsid w:val="00917854"/>
    <w:rsid w:val="00917A24"/>
    <w:rsid w:val="00917DEA"/>
    <w:rsid w:val="009205DC"/>
    <w:rsid w:val="00920ADD"/>
    <w:rsid w:val="009215CD"/>
    <w:rsid w:val="009219FC"/>
    <w:rsid w:val="00921B36"/>
    <w:rsid w:val="00921D8D"/>
    <w:rsid w:val="00921F45"/>
    <w:rsid w:val="00922DA5"/>
    <w:rsid w:val="00923004"/>
    <w:rsid w:val="009233A3"/>
    <w:rsid w:val="0092432A"/>
    <w:rsid w:val="00924F95"/>
    <w:rsid w:val="00925946"/>
    <w:rsid w:val="00925BF8"/>
    <w:rsid w:val="0092603E"/>
    <w:rsid w:val="00926136"/>
    <w:rsid w:val="00926B4C"/>
    <w:rsid w:val="009273F9"/>
    <w:rsid w:val="0092770E"/>
    <w:rsid w:val="0093102D"/>
    <w:rsid w:val="00931A3D"/>
    <w:rsid w:val="00931F7C"/>
    <w:rsid w:val="0093216F"/>
    <w:rsid w:val="0093241A"/>
    <w:rsid w:val="009327FB"/>
    <w:rsid w:val="0093284F"/>
    <w:rsid w:val="009331FB"/>
    <w:rsid w:val="00933235"/>
    <w:rsid w:val="00933EF3"/>
    <w:rsid w:val="00935063"/>
    <w:rsid w:val="00935B95"/>
    <w:rsid w:val="00936085"/>
    <w:rsid w:val="00937CF0"/>
    <w:rsid w:val="009405D9"/>
    <w:rsid w:val="00940A1E"/>
    <w:rsid w:val="00940BDE"/>
    <w:rsid w:val="009410C3"/>
    <w:rsid w:val="00941471"/>
    <w:rsid w:val="009419F7"/>
    <w:rsid w:val="00941B1F"/>
    <w:rsid w:val="00942090"/>
    <w:rsid w:val="00942426"/>
    <w:rsid w:val="0094242F"/>
    <w:rsid w:val="00942487"/>
    <w:rsid w:val="00942699"/>
    <w:rsid w:val="00942F2F"/>
    <w:rsid w:val="00943847"/>
    <w:rsid w:val="009442F4"/>
    <w:rsid w:val="00944F06"/>
    <w:rsid w:val="009473E5"/>
    <w:rsid w:val="00947943"/>
    <w:rsid w:val="00947B5B"/>
    <w:rsid w:val="00947BB8"/>
    <w:rsid w:val="00947C68"/>
    <w:rsid w:val="00947C96"/>
    <w:rsid w:val="0095017E"/>
    <w:rsid w:val="009509BD"/>
    <w:rsid w:val="00950C24"/>
    <w:rsid w:val="009515D9"/>
    <w:rsid w:val="00951C32"/>
    <w:rsid w:val="00951E02"/>
    <w:rsid w:val="00952A6B"/>
    <w:rsid w:val="00952E84"/>
    <w:rsid w:val="00953B89"/>
    <w:rsid w:val="00954BE3"/>
    <w:rsid w:val="00954D1D"/>
    <w:rsid w:val="00954F82"/>
    <w:rsid w:val="00955EE0"/>
    <w:rsid w:val="0095671E"/>
    <w:rsid w:val="00956750"/>
    <w:rsid w:val="00957CFD"/>
    <w:rsid w:val="00957DAB"/>
    <w:rsid w:val="009609FC"/>
    <w:rsid w:val="00961044"/>
    <w:rsid w:val="009628F5"/>
    <w:rsid w:val="00962AD7"/>
    <w:rsid w:val="00963A4E"/>
    <w:rsid w:val="00965403"/>
    <w:rsid w:val="009659AE"/>
    <w:rsid w:val="00965AD5"/>
    <w:rsid w:val="0096654D"/>
    <w:rsid w:val="0096695E"/>
    <w:rsid w:val="00966B43"/>
    <w:rsid w:val="00967445"/>
    <w:rsid w:val="009679BF"/>
    <w:rsid w:val="00967FDC"/>
    <w:rsid w:val="009709D4"/>
    <w:rsid w:val="0097188B"/>
    <w:rsid w:val="00971C3F"/>
    <w:rsid w:val="0097214A"/>
    <w:rsid w:val="00972454"/>
    <w:rsid w:val="009724FC"/>
    <w:rsid w:val="009732CA"/>
    <w:rsid w:val="009737C9"/>
    <w:rsid w:val="00974151"/>
    <w:rsid w:val="00974170"/>
    <w:rsid w:val="0097494E"/>
    <w:rsid w:val="0097583A"/>
    <w:rsid w:val="00975B65"/>
    <w:rsid w:val="0097606D"/>
    <w:rsid w:val="0097651D"/>
    <w:rsid w:val="00976881"/>
    <w:rsid w:val="00976D94"/>
    <w:rsid w:val="00976F33"/>
    <w:rsid w:val="009774F3"/>
    <w:rsid w:val="00977A93"/>
    <w:rsid w:val="0098032A"/>
    <w:rsid w:val="009809B5"/>
    <w:rsid w:val="0098106A"/>
    <w:rsid w:val="0098180F"/>
    <w:rsid w:val="0098188A"/>
    <w:rsid w:val="00981994"/>
    <w:rsid w:val="00983A13"/>
    <w:rsid w:val="00984761"/>
    <w:rsid w:val="00985245"/>
    <w:rsid w:val="009863CC"/>
    <w:rsid w:val="009864B7"/>
    <w:rsid w:val="00986740"/>
    <w:rsid w:val="00986904"/>
    <w:rsid w:val="00987318"/>
    <w:rsid w:val="00987471"/>
    <w:rsid w:val="00987E4D"/>
    <w:rsid w:val="00987FC7"/>
    <w:rsid w:val="0099025B"/>
    <w:rsid w:val="00990372"/>
    <w:rsid w:val="00991026"/>
    <w:rsid w:val="00991136"/>
    <w:rsid w:val="00991236"/>
    <w:rsid w:val="00991271"/>
    <w:rsid w:val="00992795"/>
    <w:rsid w:val="00992C3C"/>
    <w:rsid w:val="009933AC"/>
    <w:rsid w:val="00993A60"/>
    <w:rsid w:val="00993C4E"/>
    <w:rsid w:val="00993D39"/>
    <w:rsid w:val="00993DA1"/>
    <w:rsid w:val="00993E3A"/>
    <w:rsid w:val="00994379"/>
    <w:rsid w:val="00994391"/>
    <w:rsid w:val="0099452A"/>
    <w:rsid w:val="00994C9F"/>
    <w:rsid w:val="00995F3C"/>
    <w:rsid w:val="0099635C"/>
    <w:rsid w:val="00996B17"/>
    <w:rsid w:val="0099711F"/>
    <w:rsid w:val="00997129"/>
    <w:rsid w:val="009972C7"/>
    <w:rsid w:val="009977D0"/>
    <w:rsid w:val="009A06F4"/>
    <w:rsid w:val="009A09FC"/>
    <w:rsid w:val="009A142B"/>
    <w:rsid w:val="009A159A"/>
    <w:rsid w:val="009A15D2"/>
    <w:rsid w:val="009A1951"/>
    <w:rsid w:val="009A1D81"/>
    <w:rsid w:val="009A264C"/>
    <w:rsid w:val="009A2809"/>
    <w:rsid w:val="009A315B"/>
    <w:rsid w:val="009A31FF"/>
    <w:rsid w:val="009A336E"/>
    <w:rsid w:val="009A402A"/>
    <w:rsid w:val="009A410B"/>
    <w:rsid w:val="009A5923"/>
    <w:rsid w:val="009A612E"/>
    <w:rsid w:val="009A63F8"/>
    <w:rsid w:val="009A7586"/>
    <w:rsid w:val="009A7B89"/>
    <w:rsid w:val="009B02F4"/>
    <w:rsid w:val="009B09DE"/>
    <w:rsid w:val="009B0FA3"/>
    <w:rsid w:val="009B1D6B"/>
    <w:rsid w:val="009B2139"/>
    <w:rsid w:val="009B289B"/>
    <w:rsid w:val="009B2CAF"/>
    <w:rsid w:val="009B2EA5"/>
    <w:rsid w:val="009B345A"/>
    <w:rsid w:val="009B39DC"/>
    <w:rsid w:val="009B3AE6"/>
    <w:rsid w:val="009B44D7"/>
    <w:rsid w:val="009B4BF9"/>
    <w:rsid w:val="009B547B"/>
    <w:rsid w:val="009B5F9F"/>
    <w:rsid w:val="009B60EB"/>
    <w:rsid w:val="009B6236"/>
    <w:rsid w:val="009B6653"/>
    <w:rsid w:val="009B6696"/>
    <w:rsid w:val="009B66EB"/>
    <w:rsid w:val="009B6A22"/>
    <w:rsid w:val="009B70FB"/>
    <w:rsid w:val="009B73E1"/>
    <w:rsid w:val="009B7415"/>
    <w:rsid w:val="009C0142"/>
    <w:rsid w:val="009C0198"/>
    <w:rsid w:val="009C090E"/>
    <w:rsid w:val="009C0919"/>
    <w:rsid w:val="009C1335"/>
    <w:rsid w:val="009C17EB"/>
    <w:rsid w:val="009C19BE"/>
    <w:rsid w:val="009C1EC0"/>
    <w:rsid w:val="009C2BFD"/>
    <w:rsid w:val="009C35EB"/>
    <w:rsid w:val="009C3E66"/>
    <w:rsid w:val="009C409E"/>
    <w:rsid w:val="009C4779"/>
    <w:rsid w:val="009C7865"/>
    <w:rsid w:val="009D052A"/>
    <w:rsid w:val="009D05C9"/>
    <w:rsid w:val="009D16FB"/>
    <w:rsid w:val="009D1A33"/>
    <w:rsid w:val="009D28B2"/>
    <w:rsid w:val="009D2A79"/>
    <w:rsid w:val="009D2BCA"/>
    <w:rsid w:val="009D3F59"/>
    <w:rsid w:val="009D46C7"/>
    <w:rsid w:val="009D4A2A"/>
    <w:rsid w:val="009D6FE5"/>
    <w:rsid w:val="009D7888"/>
    <w:rsid w:val="009D7C32"/>
    <w:rsid w:val="009E01DF"/>
    <w:rsid w:val="009E1313"/>
    <w:rsid w:val="009E1FBA"/>
    <w:rsid w:val="009E2079"/>
    <w:rsid w:val="009E26CD"/>
    <w:rsid w:val="009E33FF"/>
    <w:rsid w:val="009E38AD"/>
    <w:rsid w:val="009E3D39"/>
    <w:rsid w:val="009E3EFF"/>
    <w:rsid w:val="009E4D71"/>
    <w:rsid w:val="009E5033"/>
    <w:rsid w:val="009E541F"/>
    <w:rsid w:val="009E5713"/>
    <w:rsid w:val="009E5C52"/>
    <w:rsid w:val="009E5F6C"/>
    <w:rsid w:val="009E60B3"/>
    <w:rsid w:val="009E6C4E"/>
    <w:rsid w:val="009E6DAD"/>
    <w:rsid w:val="009E708D"/>
    <w:rsid w:val="009F0083"/>
    <w:rsid w:val="009F0DF8"/>
    <w:rsid w:val="009F2464"/>
    <w:rsid w:val="009F3152"/>
    <w:rsid w:val="009F3C2D"/>
    <w:rsid w:val="009F526A"/>
    <w:rsid w:val="009F5473"/>
    <w:rsid w:val="009F56EF"/>
    <w:rsid w:val="009F58AA"/>
    <w:rsid w:val="009F6598"/>
    <w:rsid w:val="009F75CD"/>
    <w:rsid w:val="009F77B4"/>
    <w:rsid w:val="00A00676"/>
    <w:rsid w:val="00A00C5E"/>
    <w:rsid w:val="00A0108C"/>
    <w:rsid w:val="00A02B76"/>
    <w:rsid w:val="00A0308A"/>
    <w:rsid w:val="00A03271"/>
    <w:rsid w:val="00A04854"/>
    <w:rsid w:val="00A051F1"/>
    <w:rsid w:val="00A05444"/>
    <w:rsid w:val="00A06586"/>
    <w:rsid w:val="00A0716F"/>
    <w:rsid w:val="00A07D82"/>
    <w:rsid w:val="00A07EA2"/>
    <w:rsid w:val="00A10966"/>
    <w:rsid w:val="00A10DBB"/>
    <w:rsid w:val="00A114CE"/>
    <w:rsid w:val="00A11533"/>
    <w:rsid w:val="00A11539"/>
    <w:rsid w:val="00A1173D"/>
    <w:rsid w:val="00A11DF5"/>
    <w:rsid w:val="00A12F65"/>
    <w:rsid w:val="00A12F6C"/>
    <w:rsid w:val="00A13149"/>
    <w:rsid w:val="00A132C3"/>
    <w:rsid w:val="00A13A42"/>
    <w:rsid w:val="00A13FED"/>
    <w:rsid w:val="00A14ACF"/>
    <w:rsid w:val="00A16ADC"/>
    <w:rsid w:val="00A17122"/>
    <w:rsid w:val="00A175D0"/>
    <w:rsid w:val="00A178EA"/>
    <w:rsid w:val="00A17A29"/>
    <w:rsid w:val="00A17D41"/>
    <w:rsid w:val="00A2112E"/>
    <w:rsid w:val="00A216CB"/>
    <w:rsid w:val="00A2185D"/>
    <w:rsid w:val="00A2337F"/>
    <w:rsid w:val="00A23905"/>
    <w:rsid w:val="00A23AFB"/>
    <w:rsid w:val="00A23B22"/>
    <w:rsid w:val="00A24E50"/>
    <w:rsid w:val="00A259CA"/>
    <w:rsid w:val="00A25DDC"/>
    <w:rsid w:val="00A2655E"/>
    <w:rsid w:val="00A2667B"/>
    <w:rsid w:val="00A27084"/>
    <w:rsid w:val="00A270E6"/>
    <w:rsid w:val="00A27420"/>
    <w:rsid w:val="00A278EE"/>
    <w:rsid w:val="00A27ADA"/>
    <w:rsid w:val="00A27BF5"/>
    <w:rsid w:val="00A30E55"/>
    <w:rsid w:val="00A30E97"/>
    <w:rsid w:val="00A30FCD"/>
    <w:rsid w:val="00A313DE"/>
    <w:rsid w:val="00A31783"/>
    <w:rsid w:val="00A31905"/>
    <w:rsid w:val="00A321EA"/>
    <w:rsid w:val="00A32A99"/>
    <w:rsid w:val="00A3375B"/>
    <w:rsid w:val="00A33A40"/>
    <w:rsid w:val="00A33FEE"/>
    <w:rsid w:val="00A34D34"/>
    <w:rsid w:val="00A350F4"/>
    <w:rsid w:val="00A3511F"/>
    <w:rsid w:val="00A35874"/>
    <w:rsid w:val="00A35A74"/>
    <w:rsid w:val="00A36224"/>
    <w:rsid w:val="00A3652B"/>
    <w:rsid w:val="00A366A8"/>
    <w:rsid w:val="00A36944"/>
    <w:rsid w:val="00A36ABE"/>
    <w:rsid w:val="00A36AC9"/>
    <w:rsid w:val="00A3767C"/>
    <w:rsid w:val="00A3779A"/>
    <w:rsid w:val="00A37885"/>
    <w:rsid w:val="00A37C2D"/>
    <w:rsid w:val="00A37E1C"/>
    <w:rsid w:val="00A4001C"/>
    <w:rsid w:val="00A402C8"/>
    <w:rsid w:val="00A404BE"/>
    <w:rsid w:val="00A40860"/>
    <w:rsid w:val="00A40E35"/>
    <w:rsid w:val="00A41443"/>
    <w:rsid w:val="00A41D80"/>
    <w:rsid w:val="00A42801"/>
    <w:rsid w:val="00A42FC6"/>
    <w:rsid w:val="00A43CB1"/>
    <w:rsid w:val="00A43E9B"/>
    <w:rsid w:val="00A44466"/>
    <w:rsid w:val="00A45353"/>
    <w:rsid w:val="00A454D6"/>
    <w:rsid w:val="00A45C24"/>
    <w:rsid w:val="00A461E0"/>
    <w:rsid w:val="00A46C51"/>
    <w:rsid w:val="00A47739"/>
    <w:rsid w:val="00A47913"/>
    <w:rsid w:val="00A47A44"/>
    <w:rsid w:val="00A5000E"/>
    <w:rsid w:val="00A51B02"/>
    <w:rsid w:val="00A52272"/>
    <w:rsid w:val="00A524D0"/>
    <w:rsid w:val="00A529A9"/>
    <w:rsid w:val="00A53539"/>
    <w:rsid w:val="00A53C29"/>
    <w:rsid w:val="00A53F93"/>
    <w:rsid w:val="00A540FB"/>
    <w:rsid w:val="00A5453F"/>
    <w:rsid w:val="00A5505B"/>
    <w:rsid w:val="00A551B2"/>
    <w:rsid w:val="00A5549F"/>
    <w:rsid w:val="00A55756"/>
    <w:rsid w:val="00A55C6C"/>
    <w:rsid w:val="00A56550"/>
    <w:rsid w:val="00A567E5"/>
    <w:rsid w:val="00A56B01"/>
    <w:rsid w:val="00A56E85"/>
    <w:rsid w:val="00A577C7"/>
    <w:rsid w:val="00A579C8"/>
    <w:rsid w:val="00A57AEC"/>
    <w:rsid w:val="00A607F3"/>
    <w:rsid w:val="00A60B63"/>
    <w:rsid w:val="00A615C3"/>
    <w:rsid w:val="00A615CC"/>
    <w:rsid w:val="00A6196B"/>
    <w:rsid w:val="00A62E53"/>
    <w:rsid w:val="00A63017"/>
    <w:rsid w:val="00A632C6"/>
    <w:rsid w:val="00A6393D"/>
    <w:rsid w:val="00A63D00"/>
    <w:rsid w:val="00A63DD8"/>
    <w:rsid w:val="00A64B4B"/>
    <w:rsid w:val="00A64F06"/>
    <w:rsid w:val="00A650A9"/>
    <w:rsid w:val="00A65605"/>
    <w:rsid w:val="00A658D0"/>
    <w:rsid w:val="00A658F9"/>
    <w:rsid w:val="00A66780"/>
    <w:rsid w:val="00A66798"/>
    <w:rsid w:val="00A6751E"/>
    <w:rsid w:val="00A67EA0"/>
    <w:rsid w:val="00A70C5C"/>
    <w:rsid w:val="00A71059"/>
    <w:rsid w:val="00A71776"/>
    <w:rsid w:val="00A722B8"/>
    <w:rsid w:val="00A725FF"/>
    <w:rsid w:val="00A72A6F"/>
    <w:rsid w:val="00A731A1"/>
    <w:rsid w:val="00A732C7"/>
    <w:rsid w:val="00A736FD"/>
    <w:rsid w:val="00A73B43"/>
    <w:rsid w:val="00A73DDC"/>
    <w:rsid w:val="00A7496F"/>
    <w:rsid w:val="00A75298"/>
    <w:rsid w:val="00A75420"/>
    <w:rsid w:val="00A76274"/>
    <w:rsid w:val="00A763C5"/>
    <w:rsid w:val="00A76603"/>
    <w:rsid w:val="00A76814"/>
    <w:rsid w:val="00A768E2"/>
    <w:rsid w:val="00A76EF5"/>
    <w:rsid w:val="00A776E9"/>
    <w:rsid w:val="00A804AE"/>
    <w:rsid w:val="00A8082D"/>
    <w:rsid w:val="00A80864"/>
    <w:rsid w:val="00A80BE0"/>
    <w:rsid w:val="00A816AE"/>
    <w:rsid w:val="00A81C1C"/>
    <w:rsid w:val="00A842B1"/>
    <w:rsid w:val="00A84AD3"/>
    <w:rsid w:val="00A850E9"/>
    <w:rsid w:val="00A86444"/>
    <w:rsid w:val="00A8663F"/>
    <w:rsid w:val="00A86829"/>
    <w:rsid w:val="00A86F01"/>
    <w:rsid w:val="00A909C3"/>
    <w:rsid w:val="00A9106E"/>
    <w:rsid w:val="00A91C61"/>
    <w:rsid w:val="00A91DD8"/>
    <w:rsid w:val="00A926B6"/>
    <w:rsid w:val="00A940A0"/>
    <w:rsid w:val="00A9486D"/>
    <w:rsid w:val="00A94C99"/>
    <w:rsid w:val="00A94DAC"/>
    <w:rsid w:val="00A96145"/>
    <w:rsid w:val="00A9659A"/>
    <w:rsid w:val="00A9671E"/>
    <w:rsid w:val="00A96E6C"/>
    <w:rsid w:val="00A9740B"/>
    <w:rsid w:val="00A97723"/>
    <w:rsid w:val="00AA00EA"/>
    <w:rsid w:val="00AA0512"/>
    <w:rsid w:val="00AA0C42"/>
    <w:rsid w:val="00AA0E0E"/>
    <w:rsid w:val="00AA0F6B"/>
    <w:rsid w:val="00AA10D4"/>
    <w:rsid w:val="00AA290C"/>
    <w:rsid w:val="00AA301F"/>
    <w:rsid w:val="00AA415C"/>
    <w:rsid w:val="00AA41D1"/>
    <w:rsid w:val="00AA4E0F"/>
    <w:rsid w:val="00AA5149"/>
    <w:rsid w:val="00AA5550"/>
    <w:rsid w:val="00AA5887"/>
    <w:rsid w:val="00AA58DA"/>
    <w:rsid w:val="00AA5CF4"/>
    <w:rsid w:val="00AA5E93"/>
    <w:rsid w:val="00AA6217"/>
    <w:rsid w:val="00AA7B1A"/>
    <w:rsid w:val="00AB0683"/>
    <w:rsid w:val="00AB0D26"/>
    <w:rsid w:val="00AB2359"/>
    <w:rsid w:val="00AB3087"/>
    <w:rsid w:val="00AB3753"/>
    <w:rsid w:val="00AB409D"/>
    <w:rsid w:val="00AB43E6"/>
    <w:rsid w:val="00AB47C4"/>
    <w:rsid w:val="00AB4D18"/>
    <w:rsid w:val="00AB4FC7"/>
    <w:rsid w:val="00AB5617"/>
    <w:rsid w:val="00AB5731"/>
    <w:rsid w:val="00AB5ED0"/>
    <w:rsid w:val="00AB6C7B"/>
    <w:rsid w:val="00AB73E4"/>
    <w:rsid w:val="00AC015A"/>
    <w:rsid w:val="00AC04E2"/>
    <w:rsid w:val="00AC0673"/>
    <w:rsid w:val="00AC0966"/>
    <w:rsid w:val="00AC157E"/>
    <w:rsid w:val="00AC1A34"/>
    <w:rsid w:val="00AC1CE0"/>
    <w:rsid w:val="00AC1FB6"/>
    <w:rsid w:val="00AC2314"/>
    <w:rsid w:val="00AC263C"/>
    <w:rsid w:val="00AC27DE"/>
    <w:rsid w:val="00AC2BBC"/>
    <w:rsid w:val="00AC31AD"/>
    <w:rsid w:val="00AC3DB8"/>
    <w:rsid w:val="00AC4495"/>
    <w:rsid w:val="00AC50F7"/>
    <w:rsid w:val="00AC5715"/>
    <w:rsid w:val="00AC5C6C"/>
    <w:rsid w:val="00AC5CB9"/>
    <w:rsid w:val="00AC7BE5"/>
    <w:rsid w:val="00AD2053"/>
    <w:rsid w:val="00AD2254"/>
    <w:rsid w:val="00AD2A1D"/>
    <w:rsid w:val="00AD381A"/>
    <w:rsid w:val="00AD38DB"/>
    <w:rsid w:val="00AD416F"/>
    <w:rsid w:val="00AD48DA"/>
    <w:rsid w:val="00AD4DFD"/>
    <w:rsid w:val="00AD5338"/>
    <w:rsid w:val="00AD5491"/>
    <w:rsid w:val="00AD5F39"/>
    <w:rsid w:val="00AD60CE"/>
    <w:rsid w:val="00AD6855"/>
    <w:rsid w:val="00AD6FD7"/>
    <w:rsid w:val="00AE0355"/>
    <w:rsid w:val="00AE1874"/>
    <w:rsid w:val="00AE30A3"/>
    <w:rsid w:val="00AE3394"/>
    <w:rsid w:val="00AE35AD"/>
    <w:rsid w:val="00AE35DF"/>
    <w:rsid w:val="00AE3ACE"/>
    <w:rsid w:val="00AE3D90"/>
    <w:rsid w:val="00AE4414"/>
    <w:rsid w:val="00AE5391"/>
    <w:rsid w:val="00AE5BF7"/>
    <w:rsid w:val="00AE699A"/>
    <w:rsid w:val="00AE6C5E"/>
    <w:rsid w:val="00AE6FB7"/>
    <w:rsid w:val="00AE7597"/>
    <w:rsid w:val="00AF06CE"/>
    <w:rsid w:val="00AF09DD"/>
    <w:rsid w:val="00AF0BD7"/>
    <w:rsid w:val="00AF0C1C"/>
    <w:rsid w:val="00AF14F2"/>
    <w:rsid w:val="00AF214D"/>
    <w:rsid w:val="00AF24B8"/>
    <w:rsid w:val="00AF2757"/>
    <w:rsid w:val="00AF2F54"/>
    <w:rsid w:val="00AF34DA"/>
    <w:rsid w:val="00AF490D"/>
    <w:rsid w:val="00AF4CAE"/>
    <w:rsid w:val="00AF538D"/>
    <w:rsid w:val="00AF55FC"/>
    <w:rsid w:val="00AF5E59"/>
    <w:rsid w:val="00AF60FA"/>
    <w:rsid w:val="00AF639B"/>
    <w:rsid w:val="00AF6DBD"/>
    <w:rsid w:val="00AF6F53"/>
    <w:rsid w:val="00AF6FF7"/>
    <w:rsid w:val="00AF7A0C"/>
    <w:rsid w:val="00AF7AC6"/>
    <w:rsid w:val="00B00202"/>
    <w:rsid w:val="00B0084E"/>
    <w:rsid w:val="00B00B08"/>
    <w:rsid w:val="00B0128B"/>
    <w:rsid w:val="00B01472"/>
    <w:rsid w:val="00B015C7"/>
    <w:rsid w:val="00B016B0"/>
    <w:rsid w:val="00B01895"/>
    <w:rsid w:val="00B01B1A"/>
    <w:rsid w:val="00B022EF"/>
    <w:rsid w:val="00B0232E"/>
    <w:rsid w:val="00B034A7"/>
    <w:rsid w:val="00B036CC"/>
    <w:rsid w:val="00B03E5A"/>
    <w:rsid w:val="00B04590"/>
    <w:rsid w:val="00B04BA7"/>
    <w:rsid w:val="00B057B6"/>
    <w:rsid w:val="00B05A8E"/>
    <w:rsid w:val="00B05EF7"/>
    <w:rsid w:val="00B065BE"/>
    <w:rsid w:val="00B0695C"/>
    <w:rsid w:val="00B06EEF"/>
    <w:rsid w:val="00B070C6"/>
    <w:rsid w:val="00B0756C"/>
    <w:rsid w:val="00B07DAD"/>
    <w:rsid w:val="00B07F7D"/>
    <w:rsid w:val="00B103AE"/>
    <w:rsid w:val="00B10E23"/>
    <w:rsid w:val="00B11E00"/>
    <w:rsid w:val="00B11FD9"/>
    <w:rsid w:val="00B12141"/>
    <w:rsid w:val="00B1296B"/>
    <w:rsid w:val="00B12B50"/>
    <w:rsid w:val="00B12BFB"/>
    <w:rsid w:val="00B1300C"/>
    <w:rsid w:val="00B13017"/>
    <w:rsid w:val="00B132CD"/>
    <w:rsid w:val="00B137C3"/>
    <w:rsid w:val="00B14A26"/>
    <w:rsid w:val="00B14D5D"/>
    <w:rsid w:val="00B15021"/>
    <w:rsid w:val="00B15A09"/>
    <w:rsid w:val="00B1636D"/>
    <w:rsid w:val="00B169FE"/>
    <w:rsid w:val="00B170A4"/>
    <w:rsid w:val="00B1772F"/>
    <w:rsid w:val="00B17BDD"/>
    <w:rsid w:val="00B17BE3"/>
    <w:rsid w:val="00B202A6"/>
    <w:rsid w:val="00B20FB7"/>
    <w:rsid w:val="00B21231"/>
    <w:rsid w:val="00B21407"/>
    <w:rsid w:val="00B21982"/>
    <w:rsid w:val="00B21C81"/>
    <w:rsid w:val="00B21ED8"/>
    <w:rsid w:val="00B225A4"/>
    <w:rsid w:val="00B22767"/>
    <w:rsid w:val="00B22B66"/>
    <w:rsid w:val="00B2395D"/>
    <w:rsid w:val="00B23BAD"/>
    <w:rsid w:val="00B242F4"/>
    <w:rsid w:val="00B24CAD"/>
    <w:rsid w:val="00B250DD"/>
    <w:rsid w:val="00B256E9"/>
    <w:rsid w:val="00B25820"/>
    <w:rsid w:val="00B26CC0"/>
    <w:rsid w:val="00B27014"/>
    <w:rsid w:val="00B27169"/>
    <w:rsid w:val="00B2730E"/>
    <w:rsid w:val="00B275EC"/>
    <w:rsid w:val="00B27810"/>
    <w:rsid w:val="00B309D6"/>
    <w:rsid w:val="00B30AE8"/>
    <w:rsid w:val="00B30D4F"/>
    <w:rsid w:val="00B31095"/>
    <w:rsid w:val="00B31F1A"/>
    <w:rsid w:val="00B3246D"/>
    <w:rsid w:val="00B32A3E"/>
    <w:rsid w:val="00B32D8C"/>
    <w:rsid w:val="00B33557"/>
    <w:rsid w:val="00B3369D"/>
    <w:rsid w:val="00B336DF"/>
    <w:rsid w:val="00B33B16"/>
    <w:rsid w:val="00B33C91"/>
    <w:rsid w:val="00B33CE2"/>
    <w:rsid w:val="00B33F7F"/>
    <w:rsid w:val="00B34D44"/>
    <w:rsid w:val="00B3525F"/>
    <w:rsid w:val="00B3550F"/>
    <w:rsid w:val="00B3637F"/>
    <w:rsid w:val="00B36539"/>
    <w:rsid w:val="00B37BE8"/>
    <w:rsid w:val="00B40CDC"/>
    <w:rsid w:val="00B40CFA"/>
    <w:rsid w:val="00B41BBD"/>
    <w:rsid w:val="00B4201B"/>
    <w:rsid w:val="00B42987"/>
    <w:rsid w:val="00B42D1B"/>
    <w:rsid w:val="00B43CBF"/>
    <w:rsid w:val="00B44131"/>
    <w:rsid w:val="00B44A91"/>
    <w:rsid w:val="00B46717"/>
    <w:rsid w:val="00B46F93"/>
    <w:rsid w:val="00B50095"/>
    <w:rsid w:val="00B503F3"/>
    <w:rsid w:val="00B505F9"/>
    <w:rsid w:val="00B514CB"/>
    <w:rsid w:val="00B519D3"/>
    <w:rsid w:val="00B529EB"/>
    <w:rsid w:val="00B53878"/>
    <w:rsid w:val="00B53FC2"/>
    <w:rsid w:val="00B542F6"/>
    <w:rsid w:val="00B54623"/>
    <w:rsid w:val="00B54837"/>
    <w:rsid w:val="00B54F74"/>
    <w:rsid w:val="00B55A60"/>
    <w:rsid w:val="00B5698F"/>
    <w:rsid w:val="00B56C00"/>
    <w:rsid w:val="00B576AF"/>
    <w:rsid w:val="00B57757"/>
    <w:rsid w:val="00B60109"/>
    <w:rsid w:val="00B615E6"/>
    <w:rsid w:val="00B619E5"/>
    <w:rsid w:val="00B621C2"/>
    <w:rsid w:val="00B629B8"/>
    <w:rsid w:val="00B633D7"/>
    <w:rsid w:val="00B63471"/>
    <w:rsid w:val="00B63CD3"/>
    <w:rsid w:val="00B640FC"/>
    <w:rsid w:val="00B64194"/>
    <w:rsid w:val="00B6458D"/>
    <w:rsid w:val="00B6467C"/>
    <w:rsid w:val="00B64D99"/>
    <w:rsid w:val="00B65AB8"/>
    <w:rsid w:val="00B65EF8"/>
    <w:rsid w:val="00B669AD"/>
    <w:rsid w:val="00B7007D"/>
    <w:rsid w:val="00B71DC1"/>
    <w:rsid w:val="00B7207E"/>
    <w:rsid w:val="00B723CB"/>
    <w:rsid w:val="00B72967"/>
    <w:rsid w:val="00B72E89"/>
    <w:rsid w:val="00B72EA8"/>
    <w:rsid w:val="00B73288"/>
    <w:rsid w:val="00B7373E"/>
    <w:rsid w:val="00B74084"/>
    <w:rsid w:val="00B74501"/>
    <w:rsid w:val="00B74847"/>
    <w:rsid w:val="00B75363"/>
    <w:rsid w:val="00B753F6"/>
    <w:rsid w:val="00B755C1"/>
    <w:rsid w:val="00B75D14"/>
    <w:rsid w:val="00B760B6"/>
    <w:rsid w:val="00B76296"/>
    <w:rsid w:val="00B76F7F"/>
    <w:rsid w:val="00B77B1C"/>
    <w:rsid w:val="00B8096E"/>
    <w:rsid w:val="00B80992"/>
    <w:rsid w:val="00B81910"/>
    <w:rsid w:val="00B81BD7"/>
    <w:rsid w:val="00B81F1A"/>
    <w:rsid w:val="00B8221E"/>
    <w:rsid w:val="00B84DDA"/>
    <w:rsid w:val="00B84DF3"/>
    <w:rsid w:val="00B85751"/>
    <w:rsid w:val="00B85909"/>
    <w:rsid w:val="00B85CF8"/>
    <w:rsid w:val="00B85ED6"/>
    <w:rsid w:val="00B85F3B"/>
    <w:rsid w:val="00B865EE"/>
    <w:rsid w:val="00B86B30"/>
    <w:rsid w:val="00B86D13"/>
    <w:rsid w:val="00B86D2F"/>
    <w:rsid w:val="00B86FBA"/>
    <w:rsid w:val="00B875FE"/>
    <w:rsid w:val="00B876FF"/>
    <w:rsid w:val="00B90024"/>
    <w:rsid w:val="00B90196"/>
    <w:rsid w:val="00B90BE5"/>
    <w:rsid w:val="00B90E9F"/>
    <w:rsid w:val="00B91BC7"/>
    <w:rsid w:val="00B91F30"/>
    <w:rsid w:val="00B93114"/>
    <w:rsid w:val="00B935D3"/>
    <w:rsid w:val="00B93ADE"/>
    <w:rsid w:val="00B9428C"/>
    <w:rsid w:val="00B94471"/>
    <w:rsid w:val="00B95315"/>
    <w:rsid w:val="00B95F83"/>
    <w:rsid w:val="00B96090"/>
    <w:rsid w:val="00B964EB"/>
    <w:rsid w:val="00B96688"/>
    <w:rsid w:val="00B97091"/>
    <w:rsid w:val="00B970ED"/>
    <w:rsid w:val="00B97779"/>
    <w:rsid w:val="00B97B69"/>
    <w:rsid w:val="00B97B8A"/>
    <w:rsid w:val="00B97D9E"/>
    <w:rsid w:val="00BA0D5F"/>
    <w:rsid w:val="00BA1544"/>
    <w:rsid w:val="00BA1985"/>
    <w:rsid w:val="00BA1CAB"/>
    <w:rsid w:val="00BA1D2F"/>
    <w:rsid w:val="00BA1D93"/>
    <w:rsid w:val="00BA23E6"/>
    <w:rsid w:val="00BA26DF"/>
    <w:rsid w:val="00BA2E2A"/>
    <w:rsid w:val="00BA3C01"/>
    <w:rsid w:val="00BA5059"/>
    <w:rsid w:val="00BA56E3"/>
    <w:rsid w:val="00BA5927"/>
    <w:rsid w:val="00BA5E00"/>
    <w:rsid w:val="00BA6214"/>
    <w:rsid w:val="00BA6E0E"/>
    <w:rsid w:val="00BA705C"/>
    <w:rsid w:val="00BA7352"/>
    <w:rsid w:val="00BA7C17"/>
    <w:rsid w:val="00BA7CB4"/>
    <w:rsid w:val="00BA7D06"/>
    <w:rsid w:val="00BB0B71"/>
    <w:rsid w:val="00BB1698"/>
    <w:rsid w:val="00BB1914"/>
    <w:rsid w:val="00BB1A25"/>
    <w:rsid w:val="00BB1F38"/>
    <w:rsid w:val="00BB24BB"/>
    <w:rsid w:val="00BB30CC"/>
    <w:rsid w:val="00BB37D3"/>
    <w:rsid w:val="00BB3CC1"/>
    <w:rsid w:val="00BB485C"/>
    <w:rsid w:val="00BB4BB5"/>
    <w:rsid w:val="00BB4C24"/>
    <w:rsid w:val="00BB5D8F"/>
    <w:rsid w:val="00BB6485"/>
    <w:rsid w:val="00BB762B"/>
    <w:rsid w:val="00BB799F"/>
    <w:rsid w:val="00BB7D3B"/>
    <w:rsid w:val="00BC0E85"/>
    <w:rsid w:val="00BC0F49"/>
    <w:rsid w:val="00BC10DC"/>
    <w:rsid w:val="00BC129D"/>
    <w:rsid w:val="00BC1EC8"/>
    <w:rsid w:val="00BC2347"/>
    <w:rsid w:val="00BC2510"/>
    <w:rsid w:val="00BC40D0"/>
    <w:rsid w:val="00BC4D5F"/>
    <w:rsid w:val="00BC4D98"/>
    <w:rsid w:val="00BC55D9"/>
    <w:rsid w:val="00BC5814"/>
    <w:rsid w:val="00BC5E34"/>
    <w:rsid w:val="00BC60B8"/>
    <w:rsid w:val="00BC69B6"/>
    <w:rsid w:val="00BC7D3D"/>
    <w:rsid w:val="00BC7E7D"/>
    <w:rsid w:val="00BD026E"/>
    <w:rsid w:val="00BD1BA1"/>
    <w:rsid w:val="00BD20D4"/>
    <w:rsid w:val="00BD24E4"/>
    <w:rsid w:val="00BD2E64"/>
    <w:rsid w:val="00BD2FBC"/>
    <w:rsid w:val="00BD35D5"/>
    <w:rsid w:val="00BD3862"/>
    <w:rsid w:val="00BD3E5F"/>
    <w:rsid w:val="00BD3E9D"/>
    <w:rsid w:val="00BD4BE9"/>
    <w:rsid w:val="00BD4C59"/>
    <w:rsid w:val="00BD5AC8"/>
    <w:rsid w:val="00BD5F23"/>
    <w:rsid w:val="00BD66FF"/>
    <w:rsid w:val="00BD6903"/>
    <w:rsid w:val="00BD712C"/>
    <w:rsid w:val="00BD7520"/>
    <w:rsid w:val="00BD7FBB"/>
    <w:rsid w:val="00BE02C5"/>
    <w:rsid w:val="00BE042C"/>
    <w:rsid w:val="00BE0705"/>
    <w:rsid w:val="00BE0C7D"/>
    <w:rsid w:val="00BE0F3B"/>
    <w:rsid w:val="00BE1855"/>
    <w:rsid w:val="00BE23B2"/>
    <w:rsid w:val="00BE2D51"/>
    <w:rsid w:val="00BE3454"/>
    <w:rsid w:val="00BE380C"/>
    <w:rsid w:val="00BE38FB"/>
    <w:rsid w:val="00BE3BC2"/>
    <w:rsid w:val="00BE4084"/>
    <w:rsid w:val="00BE45F3"/>
    <w:rsid w:val="00BE46E3"/>
    <w:rsid w:val="00BE4AE1"/>
    <w:rsid w:val="00BE5AD6"/>
    <w:rsid w:val="00BE5C6B"/>
    <w:rsid w:val="00BE71B8"/>
    <w:rsid w:val="00BE75BE"/>
    <w:rsid w:val="00BE76A4"/>
    <w:rsid w:val="00BE76D5"/>
    <w:rsid w:val="00BF0122"/>
    <w:rsid w:val="00BF106A"/>
    <w:rsid w:val="00BF1365"/>
    <w:rsid w:val="00BF1667"/>
    <w:rsid w:val="00BF17B5"/>
    <w:rsid w:val="00BF1AA5"/>
    <w:rsid w:val="00BF1EEB"/>
    <w:rsid w:val="00BF2431"/>
    <w:rsid w:val="00BF24E2"/>
    <w:rsid w:val="00BF27D0"/>
    <w:rsid w:val="00BF2ABC"/>
    <w:rsid w:val="00BF348F"/>
    <w:rsid w:val="00BF349D"/>
    <w:rsid w:val="00BF381D"/>
    <w:rsid w:val="00BF39AF"/>
    <w:rsid w:val="00BF3E21"/>
    <w:rsid w:val="00BF4701"/>
    <w:rsid w:val="00BF4FEC"/>
    <w:rsid w:val="00BF6169"/>
    <w:rsid w:val="00BF7978"/>
    <w:rsid w:val="00BF7B8F"/>
    <w:rsid w:val="00BF7CF3"/>
    <w:rsid w:val="00C00DD6"/>
    <w:rsid w:val="00C00F28"/>
    <w:rsid w:val="00C01138"/>
    <w:rsid w:val="00C027E4"/>
    <w:rsid w:val="00C02C82"/>
    <w:rsid w:val="00C02EA4"/>
    <w:rsid w:val="00C0369F"/>
    <w:rsid w:val="00C04AF3"/>
    <w:rsid w:val="00C04D90"/>
    <w:rsid w:val="00C062CE"/>
    <w:rsid w:val="00C069C7"/>
    <w:rsid w:val="00C06B02"/>
    <w:rsid w:val="00C07F4E"/>
    <w:rsid w:val="00C100A5"/>
    <w:rsid w:val="00C1048B"/>
    <w:rsid w:val="00C106B1"/>
    <w:rsid w:val="00C1119C"/>
    <w:rsid w:val="00C12261"/>
    <w:rsid w:val="00C13027"/>
    <w:rsid w:val="00C1305C"/>
    <w:rsid w:val="00C138B7"/>
    <w:rsid w:val="00C138D7"/>
    <w:rsid w:val="00C13C45"/>
    <w:rsid w:val="00C141B6"/>
    <w:rsid w:val="00C14BBB"/>
    <w:rsid w:val="00C14F61"/>
    <w:rsid w:val="00C1567B"/>
    <w:rsid w:val="00C16348"/>
    <w:rsid w:val="00C16542"/>
    <w:rsid w:val="00C1677D"/>
    <w:rsid w:val="00C16D21"/>
    <w:rsid w:val="00C16F71"/>
    <w:rsid w:val="00C1728F"/>
    <w:rsid w:val="00C1730D"/>
    <w:rsid w:val="00C17944"/>
    <w:rsid w:val="00C17D10"/>
    <w:rsid w:val="00C20CDB"/>
    <w:rsid w:val="00C22CAE"/>
    <w:rsid w:val="00C22E3F"/>
    <w:rsid w:val="00C22EEA"/>
    <w:rsid w:val="00C230F3"/>
    <w:rsid w:val="00C23131"/>
    <w:rsid w:val="00C237CD"/>
    <w:rsid w:val="00C23903"/>
    <w:rsid w:val="00C24072"/>
    <w:rsid w:val="00C24813"/>
    <w:rsid w:val="00C257E1"/>
    <w:rsid w:val="00C26232"/>
    <w:rsid w:val="00C2667B"/>
    <w:rsid w:val="00C26981"/>
    <w:rsid w:val="00C26CBE"/>
    <w:rsid w:val="00C2787E"/>
    <w:rsid w:val="00C279FF"/>
    <w:rsid w:val="00C27AC9"/>
    <w:rsid w:val="00C304FB"/>
    <w:rsid w:val="00C310C1"/>
    <w:rsid w:val="00C3220E"/>
    <w:rsid w:val="00C32868"/>
    <w:rsid w:val="00C330C1"/>
    <w:rsid w:val="00C345AA"/>
    <w:rsid w:val="00C362F1"/>
    <w:rsid w:val="00C364CC"/>
    <w:rsid w:val="00C3674B"/>
    <w:rsid w:val="00C37019"/>
    <w:rsid w:val="00C37377"/>
    <w:rsid w:val="00C3795F"/>
    <w:rsid w:val="00C37982"/>
    <w:rsid w:val="00C37B8F"/>
    <w:rsid w:val="00C40139"/>
    <w:rsid w:val="00C4052A"/>
    <w:rsid w:val="00C4096B"/>
    <w:rsid w:val="00C40B6E"/>
    <w:rsid w:val="00C4114B"/>
    <w:rsid w:val="00C41335"/>
    <w:rsid w:val="00C4162B"/>
    <w:rsid w:val="00C41849"/>
    <w:rsid w:val="00C41B8F"/>
    <w:rsid w:val="00C41F2B"/>
    <w:rsid w:val="00C42794"/>
    <w:rsid w:val="00C436BA"/>
    <w:rsid w:val="00C44043"/>
    <w:rsid w:val="00C44147"/>
    <w:rsid w:val="00C4592E"/>
    <w:rsid w:val="00C45FD6"/>
    <w:rsid w:val="00C4615A"/>
    <w:rsid w:val="00C464B1"/>
    <w:rsid w:val="00C46A0F"/>
    <w:rsid w:val="00C46AD3"/>
    <w:rsid w:val="00C47640"/>
    <w:rsid w:val="00C50368"/>
    <w:rsid w:val="00C505F2"/>
    <w:rsid w:val="00C506BC"/>
    <w:rsid w:val="00C506EB"/>
    <w:rsid w:val="00C50E2E"/>
    <w:rsid w:val="00C51C4A"/>
    <w:rsid w:val="00C522AE"/>
    <w:rsid w:val="00C5294F"/>
    <w:rsid w:val="00C52B55"/>
    <w:rsid w:val="00C53D15"/>
    <w:rsid w:val="00C53EB3"/>
    <w:rsid w:val="00C5454B"/>
    <w:rsid w:val="00C545F6"/>
    <w:rsid w:val="00C5531D"/>
    <w:rsid w:val="00C55414"/>
    <w:rsid w:val="00C554B4"/>
    <w:rsid w:val="00C60126"/>
    <w:rsid w:val="00C60421"/>
    <w:rsid w:val="00C60714"/>
    <w:rsid w:val="00C60F73"/>
    <w:rsid w:val="00C617E4"/>
    <w:rsid w:val="00C61C1A"/>
    <w:rsid w:val="00C61E62"/>
    <w:rsid w:val="00C61F4D"/>
    <w:rsid w:val="00C62E16"/>
    <w:rsid w:val="00C631DD"/>
    <w:rsid w:val="00C63205"/>
    <w:rsid w:val="00C6371D"/>
    <w:rsid w:val="00C639AD"/>
    <w:rsid w:val="00C64026"/>
    <w:rsid w:val="00C64183"/>
    <w:rsid w:val="00C6422A"/>
    <w:rsid w:val="00C64FEC"/>
    <w:rsid w:val="00C6570E"/>
    <w:rsid w:val="00C661EB"/>
    <w:rsid w:val="00C665E4"/>
    <w:rsid w:val="00C6688A"/>
    <w:rsid w:val="00C66A9D"/>
    <w:rsid w:val="00C66C9A"/>
    <w:rsid w:val="00C6716B"/>
    <w:rsid w:val="00C6727E"/>
    <w:rsid w:val="00C70077"/>
    <w:rsid w:val="00C702C9"/>
    <w:rsid w:val="00C708C8"/>
    <w:rsid w:val="00C70EAA"/>
    <w:rsid w:val="00C714A7"/>
    <w:rsid w:val="00C72AE3"/>
    <w:rsid w:val="00C737D2"/>
    <w:rsid w:val="00C74A99"/>
    <w:rsid w:val="00C75716"/>
    <w:rsid w:val="00C75AAD"/>
    <w:rsid w:val="00C76664"/>
    <w:rsid w:val="00C769B2"/>
    <w:rsid w:val="00C76C89"/>
    <w:rsid w:val="00C77268"/>
    <w:rsid w:val="00C77E6C"/>
    <w:rsid w:val="00C8084E"/>
    <w:rsid w:val="00C80BA4"/>
    <w:rsid w:val="00C8108E"/>
    <w:rsid w:val="00C8237B"/>
    <w:rsid w:val="00C83876"/>
    <w:rsid w:val="00C83D3D"/>
    <w:rsid w:val="00C842E0"/>
    <w:rsid w:val="00C84BC3"/>
    <w:rsid w:val="00C84CFD"/>
    <w:rsid w:val="00C85E81"/>
    <w:rsid w:val="00C85E9D"/>
    <w:rsid w:val="00C86EDE"/>
    <w:rsid w:val="00C87228"/>
    <w:rsid w:val="00C8761E"/>
    <w:rsid w:val="00C8794F"/>
    <w:rsid w:val="00C90389"/>
    <w:rsid w:val="00C90BB3"/>
    <w:rsid w:val="00C911CB"/>
    <w:rsid w:val="00C912B2"/>
    <w:rsid w:val="00C9135E"/>
    <w:rsid w:val="00C913DE"/>
    <w:rsid w:val="00C915AE"/>
    <w:rsid w:val="00C916CD"/>
    <w:rsid w:val="00C9253A"/>
    <w:rsid w:val="00C92545"/>
    <w:rsid w:val="00C9317E"/>
    <w:rsid w:val="00C931F9"/>
    <w:rsid w:val="00C93427"/>
    <w:rsid w:val="00C94CF5"/>
    <w:rsid w:val="00C9535F"/>
    <w:rsid w:val="00C95D2D"/>
    <w:rsid w:val="00C965C3"/>
    <w:rsid w:val="00C9692A"/>
    <w:rsid w:val="00C9745D"/>
    <w:rsid w:val="00C97DF0"/>
    <w:rsid w:val="00CA03EE"/>
    <w:rsid w:val="00CA0C39"/>
    <w:rsid w:val="00CA11A8"/>
    <w:rsid w:val="00CA12A1"/>
    <w:rsid w:val="00CA151A"/>
    <w:rsid w:val="00CA1D0A"/>
    <w:rsid w:val="00CA240B"/>
    <w:rsid w:val="00CA246B"/>
    <w:rsid w:val="00CA2F26"/>
    <w:rsid w:val="00CA2FDC"/>
    <w:rsid w:val="00CA33F8"/>
    <w:rsid w:val="00CA34C1"/>
    <w:rsid w:val="00CA4475"/>
    <w:rsid w:val="00CA575B"/>
    <w:rsid w:val="00CA5EF2"/>
    <w:rsid w:val="00CA5F13"/>
    <w:rsid w:val="00CA6F4B"/>
    <w:rsid w:val="00CB0D75"/>
    <w:rsid w:val="00CB0E71"/>
    <w:rsid w:val="00CB12EE"/>
    <w:rsid w:val="00CB1833"/>
    <w:rsid w:val="00CB2619"/>
    <w:rsid w:val="00CB2C76"/>
    <w:rsid w:val="00CB2C8C"/>
    <w:rsid w:val="00CB3465"/>
    <w:rsid w:val="00CB49D0"/>
    <w:rsid w:val="00CB51B9"/>
    <w:rsid w:val="00CB5C0E"/>
    <w:rsid w:val="00CB5D03"/>
    <w:rsid w:val="00CB5DB8"/>
    <w:rsid w:val="00CB6C9C"/>
    <w:rsid w:val="00CB7278"/>
    <w:rsid w:val="00CB783F"/>
    <w:rsid w:val="00CB7BF3"/>
    <w:rsid w:val="00CB7D93"/>
    <w:rsid w:val="00CC10E4"/>
    <w:rsid w:val="00CC12D7"/>
    <w:rsid w:val="00CC189E"/>
    <w:rsid w:val="00CC1A41"/>
    <w:rsid w:val="00CC1DFA"/>
    <w:rsid w:val="00CC2353"/>
    <w:rsid w:val="00CC255C"/>
    <w:rsid w:val="00CC26F3"/>
    <w:rsid w:val="00CC2D30"/>
    <w:rsid w:val="00CC346D"/>
    <w:rsid w:val="00CC491D"/>
    <w:rsid w:val="00CC4BED"/>
    <w:rsid w:val="00CC541D"/>
    <w:rsid w:val="00CC557E"/>
    <w:rsid w:val="00CC64E8"/>
    <w:rsid w:val="00CC67AB"/>
    <w:rsid w:val="00CC6E91"/>
    <w:rsid w:val="00CC6F9C"/>
    <w:rsid w:val="00CC73EB"/>
    <w:rsid w:val="00CC7E6E"/>
    <w:rsid w:val="00CD063D"/>
    <w:rsid w:val="00CD09C2"/>
    <w:rsid w:val="00CD0ED8"/>
    <w:rsid w:val="00CD1559"/>
    <w:rsid w:val="00CD1C81"/>
    <w:rsid w:val="00CD1CD8"/>
    <w:rsid w:val="00CD1E77"/>
    <w:rsid w:val="00CD3C1C"/>
    <w:rsid w:val="00CD3D95"/>
    <w:rsid w:val="00CD3F15"/>
    <w:rsid w:val="00CD3FDF"/>
    <w:rsid w:val="00CD4194"/>
    <w:rsid w:val="00CD4874"/>
    <w:rsid w:val="00CD491C"/>
    <w:rsid w:val="00CD4C81"/>
    <w:rsid w:val="00CD4F53"/>
    <w:rsid w:val="00CD5A5B"/>
    <w:rsid w:val="00CD6096"/>
    <w:rsid w:val="00CD6494"/>
    <w:rsid w:val="00CD691C"/>
    <w:rsid w:val="00CD694F"/>
    <w:rsid w:val="00CD6DCF"/>
    <w:rsid w:val="00CD6EBB"/>
    <w:rsid w:val="00CD76D4"/>
    <w:rsid w:val="00CD7B81"/>
    <w:rsid w:val="00CD7BB6"/>
    <w:rsid w:val="00CD7F54"/>
    <w:rsid w:val="00CE00E4"/>
    <w:rsid w:val="00CE0165"/>
    <w:rsid w:val="00CE0536"/>
    <w:rsid w:val="00CE1A85"/>
    <w:rsid w:val="00CE1BBE"/>
    <w:rsid w:val="00CE2040"/>
    <w:rsid w:val="00CE255E"/>
    <w:rsid w:val="00CE275E"/>
    <w:rsid w:val="00CE2B75"/>
    <w:rsid w:val="00CE388E"/>
    <w:rsid w:val="00CE45D3"/>
    <w:rsid w:val="00CE492C"/>
    <w:rsid w:val="00CE4B24"/>
    <w:rsid w:val="00CE4E64"/>
    <w:rsid w:val="00CE5F8D"/>
    <w:rsid w:val="00CE6070"/>
    <w:rsid w:val="00CE650E"/>
    <w:rsid w:val="00CE69F9"/>
    <w:rsid w:val="00CE6B9E"/>
    <w:rsid w:val="00CF005F"/>
    <w:rsid w:val="00CF042C"/>
    <w:rsid w:val="00CF076A"/>
    <w:rsid w:val="00CF10FD"/>
    <w:rsid w:val="00CF148A"/>
    <w:rsid w:val="00CF17DE"/>
    <w:rsid w:val="00CF2B2D"/>
    <w:rsid w:val="00CF2C2D"/>
    <w:rsid w:val="00CF3818"/>
    <w:rsid w:val="00CF3BCD"/>
    <w:rsid w:val="00CF3F1D"/>
    <w:rsid w:val="00CF3F2E"/>
    <w:rsid w:val="00CF5B16"/>
    <w:rsid w:val="00CF5FD7"/>
    <w:rsid w:val="00CF6024"/>
    <w:rsid w:val="00CF6E95"/>
    <w:rsid w:val="00CF6EAF"/>
    <w:rsid w:val="00CF71C8"/>
    <w:rsid w:val="00CF7BC6"/>
    <w:rsid w:val="00CF7E2C"/>
    <w:rsid w:val="00CF7E4A"/>
    <w:rsid w:val="00D004E1"/>
    <w:rsid w:val="00D012A8"/>
    <w:rsid w:val="00D0138A"/>
    <w:rsid w:val="00D014A3"/>
    <w:rsid w:val="00D01613"/>
    <w:rsid w:val="00D0191C"/>
    <w:rsid w:val="00D02A97"/>
    <w:rsid w:val="00D02D0C"/>
    <w:rsid w:val="00D0303C"/>
    <w:rsid w:val="00D0349C"/>
    <w:rsid w:val="00D04040"/>
    <w:rsid w:val="00D04973"/>
    <w:rsid w:val="00D04D70"/>
    <w:rsid w:val="00D05094"/>
    <w:rsid w:val="00D053D8"/>
    <w:rsid w:val="00D05818"/>
    <w:rsid w:val="00D05A7D"/>
    <w:rsid w:val="00D0611C"/>
    <w:rsid w:val="00D0661A"/>
    <w:rsid w:val="00D0671D"/>
    <w:rsid w:val="00D0730A"/>
    <w:rsid w:val="00D10F62"/>
    <w:rsid w:val="00D11773"/>
    <w:rsid w:val="00D11A82"/>
    <w:rsid w:val="00D11C4F"/>
    <w:rsid w:val="00D1247F"/>
    <w:rsid w:val="00D13013"/>
    <w:rsid w:val="00D13140"/>
    <w:rsid w:val="00D13346"/>
    <w:rsid w:val="00D13C59"/>
    <w:rsid w:val="00D15299"/>
    <w:rsid w:val="00D1531F"/>
    <w:rsid w:val="00D1553E"/>
    <w:rsid w:val="00D15957"/>
    <w:rsid w:val="00D15AD0"/>
    <w:rsid w:val="00D163D3"/>
    <w:rsid w:val="00D16596"/>
    <w:rsid w:val="00D16B0D"/>
    <w:rsid w:val="00D17085"/>
    <w:rsid w:val="00D176BA"/>
    <w:rsid w:val="00D20568"/>
    <w:rsid w:val="00D20950"/>
    <w:rsid w:val="00D211F7"/>
    <w:rsid w:val="00D2148F"/>
    <w:rsid w:val="00D2175C"/>
    <w:rsid w:val="00D21B22"/>
    <w:rsid w:val="00D2200F"/>
    <w:rsid w:val="00D2235B"/>
    <w:rsid w:val="00D22525"/>
    <w:rsid w:val="00D230C9"/>
    <w:rsid w:val="00D2329E"/>
    <w:rsid w:val="00D2432E"/>
    <w:rsid w:val="00D2436F"/>
    <w:rsid w:val="00D2493A"/>
    <w:rsid w:val="00D24FEE"/>
    <w:rsid w:val="00D2527C"/>
    <w:rsid w:val="00D252B8"/>
    <w:rsid w:val="00D255CE"/>
    <w:rsid w:val="00D2563F"/>
    <w:rsid w:val="00D27203"/>
    <w:rsid w:val="00D273EA"/>
    <w:rsid w:val="00D275A5"/>
    <w:rsid w:val="00D27921"/>
    <w:rsid w:val="00D27B0C"/>
    <w:rsid w:val="00D27D97"/>
    <w:rsid w:val="00D3088E"/>
    <w:rsid w:val="00D30A63"/>
    <w:rsid w:val="00D30D11"/>
    <w:rsid w:val="00D31B4A"/>
    <w:rsid w:val="00D31CDF"/>
    <w:rsid w:val="00D31EEF"/>
    <w:rsid w:val="00D320B3"/>
    <w:rsid w:val="00D3244D"/>
    <w:rsid w:val="00D3248A"/>
    <w:rsid w:val="00D32BA0"/>
    <w:rsid w:val="00D32E1B"/>
    <w:rsid w:val="00D332E3"/>
    <w:rsid w:val="00D34419"/>
    <w:rsid w:val="00D34422"/>
    <w:rsid w:val="00D347F5"/>
    <w:rsid w:val="00D35640"/>
    <w:rsid w:val="00D35E20"/>
    <w:rsid w:val="00D36669"/>
    <w:rsid w:val="00D36831"/>
    <w:rsid w:val="00D36901"/>
    <w:rsid w:val="00D3694D"/>
    <w:rsid w:val="00D36DE5"/>
    <w:rsid w:val="00D37EC0"/>
    <w:rsid w:val="00D40738"/>
    <w:rsid w:val="00D40802"/>
    <w:rsid w:val="00D4083A"/>
    <w:rsid w:val="00D40E30"/>
    <w:rsid w:val="00D428B0"/>
    <w:rsid w:val="00D42B8E"/>
    <w:rsid w:val="00D4301E"/>
    <w:rsid w:val="00D43A06"/>
    <w:rsid w:val="00D43B76"/>
    <w:rsid w:val="00D44282"/>
    <w:rsid w:val="00D44E70"/>
    <w:rsid w:val="00D45529"/>
    <w:rsid w:val="00D4581C"/>
    <w:rsid w:val="00D45C44"/>
    <w:rsid w:val="00D46206"/>
    <w:rsid w:val="00D466D6"/>
    <w:rsid w:val="00D466E5"/>
    <w:rsid w:val="00D4695B"/>
    <w:rsid w:val="00D470BE"/>
    <w:rsid w:val="00D47114"/>
    <w:rsid w:val="00D47777"/>
    <w:rsid w:val="00D50C10"/>
    <w:rsid w:val="00D50E16"/>
    <w:rsid w:val="00D5168E"/>
    <w:rsid w:val="00D51A0F"/>
    <w:rsid w:val="00D51AC6"/>
    <w:rsid w:val="00D51AE1"/>
    <w:rsid w:val="00D51D49"/>
    <w:rsid w:val="00D525B9"/>
    <w:rsid w:val="00D53BF7"/>
    <w:rsid w:val="00D54910"/>
    <w:rsid w:val="00D54973"/>
    <w:rsid w:val="00D54D1D"/>
    <w:rsid w:val="00D558BB"/>
    <w:rsid w:val="00D55B8D"/>
    <w:rsid w:val="00D56798"/>
    <w:rsid w:val="00D56844"/>
    <w:rsid w:val="00D56B15"/>
    <w:rsid w:val="00D57532"/>
    <w:rsid w:val="00D57802"/>
    <w:rsid w:val="00D57AC5"/>
    <w:rsid w:val="00D57BD8"/>
    <w:rsid w:val="00D57EB9"/>
    <w:rsid w:val="00D602EB"/>
    <w:rsid w:val="00D60694"/>
    <w:rsid w:val="00D6088A"/>
    <w:rsid w:val="00D6089C"/>
    <w:rsid w:val="00D62213"/>
    <w:rsid w:val="00D628DE"/>
    <w:rsid w:val="00D62ECB"/>
    <w:rsid w:val="00D62F4E"/>
    <w:rsid w:val="00D62FB1"/>
    <w:rsid w:val="00D6301D"/>
    <w:rsid w:val="00D631DB"/>
    <w:rsid w:val="00D63451"/>
    <w:rsid w:val="00D635BF"/>
    <w:rsid w:val="00D63AC1"/>
    <w:rsid w:val="00D63DC7"/>
    <w:rsid w:val="00D6407E"/>
    <w:rsid w:val="00D64BBA"/>
    <w:rsid w:val="00D658F0"/>
    <w:rsid w:val="00D65B9A"/>
    <w:rsid w:val="00D662ED"/>
    <w:rsid w:val="00D663B9"/>
    <w:rsid w:val="00D66466"/>
    <w:rsid w:val="00D67AF1"/>
    <w:rsid w:val="00D67C23"/>
    <w:rsid w:val="00D70041"/>
    <w:rsid w:val="00D706C2"/>
    <w:rsid w:val="00D706CB"/>
    <w:rsid w:val="00D7098A"/>
    <w:rsid w:val="00D70A2D"/>
    <w:rsid w:val="00D719AD"/>
    <w:rsid w:val="00D71B37"/>
    <w:rsid w:val="00D71DAB"/>
    <w:rsid w:val="00D7201B"/>
    <w:rsid w:val="00D72479"/>
    <w:rsid w:val="00D72EC7"/>
    <w:rsid w:val="00D73C74"/>
    <w:rsid w:val="00D74611"/>
    <w:rsid w:val="00D74DD1"/>
    <w:rsid w:val="00D7527A"/>
    <w:rsid w:val="00D7537C"/>
    <w:rsid w:val="00D75EA0"/>
    <w:rsid w:val="00D75F5C"/>
    <w:rsid w:val="00D76302"/>
    <w:rsid w:val="00D76388"/>
    <w:rsid w:val="00D768FC"/>
    <w:rsid w:val="00D80817"/>
    <w:rsid w:val="00D8081A"/>
    <w:rsid w:val="00D80A06"/>
    <w:rsid w:val="00D80BE2"/>
    <w:rsid w:val="00D81246"/>
    <w:rsid w:val="00D81304"/>
    <w:rsid w:val="00D8190C"/>
    <w:rsid w:val="00D81989"/>
    <w:rsid w:val="00D831C5"/>
    <w:rsid w:val="00D83619"/>
    <w:rsid w:val="00D83B61"/>
    <w:rsid w:val="00D83FDF"/>
    <w:rsid w:val="00D8490E"/>
    <w:rsid w:val="00D849A8"/>
    <w:rsid w:val="00D85672"/>
    <w:rsid w:val="00D85856"/>
    <w:rsid w:val="00D85AA7"/>
    <w:rsid w:val="00D86184"/>
    <w:rsid w:val="00D865C1"/>
    <w:rsid w:val="00D869FB"/>
    <w:rsid w:val="00D86C39"/>
    <w:rsid w:val="00D86CB6"/>
    <w:rsid w:val="00D86DB0"/>
    <w:rsid w:val="00D8710D"/>
    <w:rsid w:val="00D87597"/>
    <w:rsid w:val="00D876AD"/>
    <w:rsid w:val="00D878D6"/>
    <w:rsid w:val="00D87E89"/>
    <w:rsid w:val="00D87EE6"/>
    <w:rsid w:val="00D905DC"/>
    <w:rsid w:val="00D907AD"/>
    <w:rsid w:val="00D90975"/>
    <w:rsid w:val="00D90AFB"/>
    <w:rsid w:val="00D90BC6"/>
    <w:rsid w:val="00D90F35"/>
    <w:rsid w:val="00D9103A"/>
    <w:rsid w:val="00D91D53"/>
    <w:rsid w:val="00D9209E"/>
    <w:rsid w:val="00D923B5"/>
    <w:rsid w:val="00D9307C"/>
    <w:rsid w:val="00D9314F"/>
    <w:rsid w:val="00D9361D"/>
    <w:rsid w:val="00D93A3A"/>
    <w:rsid w:val="00D9446A"/>
    <w:rsid w:val="00D94730"/>
    <w:rsid w:val="00D947B1"/>
    <w:rsid w:val="00D94907"/>
    <w:rsid w:val="00D9498D"/>
    <w:rsid w:val="00D95884"/>
    <w:rsid w:val="00D9673D"/>
    <w:rsid w:val="00D969CC"/>
    <w:rsid w:val="00D97490"/>
    <w:rsid w:val="00DA14D5"/>
    <w:rsid w:val="00DA16B6"/>
    <w:rsid w:val="00DA1B16"/>
    <w:rsid w:val="00DA338A"/>
    <w:rsid w:val="00DA45C1"/>
    <w:rsid w:val="00DA4C58"/>
    <w:rsid w:val="00DA4FB8"/>
    <w:rsid w:val="00DA51BB"/>
    <w:rsid w:val="00DA51DF"/>
    <w:rsid w:val="00DA6097"/>
    <w:rsid w:val="00DA6EF5"/>
    <w:rsid w:val="00DA70D7"/>
    <w:rsid w:val="00DA7529"/>
    <w:rsid w:val="00DA764E"/>
    <w:rsid w:val="00DB0200"/>
    <w:rsid w:val="00DB0303"/>
    <w:rsid w:val="00DB0AA1"/>
    <w:rsid w:val="00DB0EDB"/>
    <w:rsid w:val="00DB11B1"/>
    <w:rsid w:val="00DB1745"/>
    <w:rsid w:val="00DB1988"/>
    <w:rsid w:val="00DB20FE"/>
    <w:rsid w:val="00DB2881"/>
    <w:rsid w:val="00DB2D3C"/>
    <w:rsid w:val="00DB308D"/>
    <w:rsid w:val="00DB38A5"/>
    <w:rsid w:val="00DB3AFD"/>
    <w:rsid w:val="00DB3EC0"/>
    <w:rsid w:val="00DB45A7"/>
    <w:rsid w:val="00DB4F4B"/>
    <w:rsid w:val="00DB5B81"/>
    <w:rsid w:val="00DB6459"/>
    <w:rsid w:val="00DB6D35"/>
    <w:rsid w:val="00DB6E3D"/>
    <w:rsid w:val="00DB74C2"/>
    <w:rsid w:val="00DB7C3D"/>
    <w:rsid w:val="00DB7D17"/>
    <w:rsid w:val="00DB7F11"/>
    <w:rsid w:val="00DC0F07"/>
    <w:rsid w:val="00DC0F10"/>
    <w:rsid w:val="00DC10AF"/>
    <w:rsid w:val="00DC14A9"/>
    <w:rsid w:val="00DC179C"/>
    <w:rsid w:val="00DC1AFF"/>
    <w:rsid w:val="00DC2A1F"/>
    <w:rsid w:val="00DC3ECD"/>
    <w:rsid w:val="00DC3F7C"/>
    <w:rsid w:val="00DC3F8F"/>
    <w:rsid w:val="00DC4482"/>
    <w:rsid w:val="00DC4508"/>
    <w:rsid w:val="00DC53CD"/>
    <w:rsid w:val="00DC5678"/>
    <w:rsid w:val="00DC5A6C"/>
    <w:rsid w:val="00DC5CE2"/>
    <w:rsid w:val="00DC5F30"/>
    <w:rsid w:val="00DC653C"/>
    <w:rsid w:val="00DC7526"/>
    <w:rsid w:val="00DC76E6"/>
    <w:rsid w:val="00DD04D8"/>
    <w:rsid w:val="00DD0BEE"/>
    <w:rsid w:val="00DD1F0C"/>
    <w:rsid w:val="00DD208E"/>
    <w:rsid w:val="00DD2212"/>
    <w:rsid w:val="00DD231F"/>
    <w:rsid w:val="00DD2348"/>
    <w:rsid w:val="00DD2941"/>
    <w:rsid w:val="00DD2B91"/>
    <w:rsid w:val="00DD33DC"/>
    <w:rsid w:val="00DD3870"/>
    <w:rsid w:val="00DD419A"/>
    <w:rsid w:val="00DD4733"/>
    <w:rsid w:val="00DD4CD0"/>
    <w:rsid w:val="00DD4FBD"/>
    <w:rsid w:val="00DD790A"/>
    <w:rsid w:val="00DE09CB"/>
    <w:rsid w:val="00DE0B9E"/>
    <w:rsid w:val="00DE13F1"/>
    <w:rsid w:val="00DE1A3B"/>
    <w:rsid w:val="00DE1B75"/>
    <w:rsid w:val="00DE362C"/>
    <w:rsid w:val="00DE3CDE"/>
    <w:rsid w:val="00DE41E3"/>
    <w:rsid w:val="00DE4A60"/>
    <w:rsid w:val="00DE4B51"/>
    <w:rsid w:val="00DE5644"/>
    <w:rsid w:val="00DE6835"/>
    <w:rsid w:val="00DE74C8"/>
    <w:rsid w:val="00DE7566"/>
    <w:rsid w:val="00DE7857"/>
    <w:rsid w:val="00DE7C41"/>
    <w:rsid w:val="00DF06A2"/>
    <w:rsid w:val="00DF07C5"/>
    <w:rsid w:val="00DF0A82"/>
    <w:rsid w:val="00DF0FE4"/>
    <w:rsid w:val="00DF150F"/>
    <w:rsid w:val="00DF18BA"/>
    <w:rsid w:val="00DF1939"/>
    <w:rsid w:val="00DF19C3"/>
    <w:rsid w:val="00DF1BD7"/>
    <w:rsid w:val="00DF1CB7"/>
    <w:rsid w:val="00DF2229"/>
    <w:rsid w:val="00DF24F8"/>
    <w:rsid w:val="00DF2728"/>
    <w:rsid w:val="00DF2DF4"/>
    <w:rsid w:val="00DF2EA2"/>
    <w:rsid w:val="00DF4124"/>
    <w:rsid w:val="00DF487E"/>
    <w:rsid w:val="00DF4922"/>
    <w:rsid w:val="00DF4B01"/>
    <w:rsid w:val="00DF544C"/>
    <w:rsid w:val="00DF55F2"/>
    <w:rsid w:val="00DF5F52"/>
    <w:rsid w:val="00DF633C"/>
    <w:rsid w:val="00DF6777"/>
    <w:rsid w:val="00DF6971"/>
    <w:rsid w:val="00DF6F25"/>
    <w:rsid w:val="00DF73F3"/>
    <w:rsid w:val="00E0053E"/>
    <w:rsid w:val="00E01180"/>
    <w:rsid w:val="00E019FF"/>
    <w:rsid w:val="00E025C9"/>
    <w:rsid w:val="00E029AB"/>
    <w:rsid w:val="00E02DB6"/>
    <w:rsid w:val="00E03258"/>
    <w:rsid w:val="00E03322"/>
    <w:rsid w:val="00E05556"/>
    <w:rsid w:val="00E05806"/>
    <w:rsid w:val="00E06154"/>
    <w:rsid w:val="00E061BD"/>
    <w:rsid w:val="00E1004F"/>
    <w:rsid w:val="00E10629"/>
    <w:rsid w:val="00E10943"/>
    <w:rsid w:val="00E1104C"/>
    <w:rsid w:val="00E1188B"/>
    <w:rsid w:val="00E122E8"/>
    <w:rsid w:val="00E12DB2"/>
    <w:rsid w:val="00E12E8D"/>
    <w:rsid w:val="00E13080"/>
    <w:rsid w:val="00E130DA"/>
    <w:rsid w:val="00E13C4A"/>
    <w:rsid w:val="00E13D49"/>
    <w:rsid w:val="00E14242"/>
    <w:rsid w:val="00E145D9"/>
    <w:rsid w:val="00E14BAC"/>
    <w:rsid w:val="00E1628D"/>
    <w:rsid w:val="00E16DE7"/>
    <w:rsid w:val="00E17495"/>
    <w:rsid w:val="00E17F8F"/>
    <w:rsid w:val="00E17FE4"/>
    <w:rsid w:val="00E20688"/>
    <w:rsid w:val="00E20802"/>
    <w:rsid w:val="00E21111"/>
    <w:rsid w:val="00E21DA0"/>
    <w:rsid w:val="00E234D8"/>
    <w:rsid w:val="00E23536"/>
    <w:rsid w:val="00E23F5A"/>
    <w:rsid w:val="00E248C6"/>
    <w:rsid w:val="00E24EBD"/>
    <w:rsid w:val="00E2590C"/>
    <w:rsid w:val="00E25CA3"/>
    <w:rsid w:val="00E26068"/>
    <w:rsid w:val="00E263D6"/>
    <w:rsid w:val="00E2648D"/>
    <w:rsid w:val="00E26BB2"/>
    <w:rsid w:val="00E271C3"/>
    <w:rsid w:val="00E27417"/>
    <w:rsid w:val="00E27EEA"/>
    <w:rsid w:val="00E301A9"/>
    <w:rsid w:val="00E305E3"/>
    <w:rsid w:val="00E306DA"/>
    <w:rsid w:val="00E309AE"/>
    <w:rsid w:val="00E31F7C"/>
    <w:rsid w:val="00E3204B"/>
    <w:rsid w:val="00E321EB"/>
    <w:rsid w:val="00E32D2A"/>
    <w:rsid w:val="00E32EA0"/>
    <w:rsid w:val="00E32EC7"/>
    <w:rsid w:val="00E3341D"/>
    <w:rsid w:val="00E33C49"/>
    <w:rsid w:val="00E341D9"/>
    <w:rsid w:val="00E35D16"/>
    <w:rsid w:val="00E36070"/>
    <w:rsid w:val="00E37751"/>
    <w:rsid w:val="00E37E66"/>
    <w:rsid w:val="00E37E76"/>
    <w:rsid w:val="00E37E93"/>
    <w:rsid w:val="00E40687"/>
    <w:rsid w:val="00E41B37"/>
    <w:rsid w:val="00E41F49"/>
    <w:rsid w:val="00E44037"/>
    <w:rsid w:val="00E443ED"/>
    <w:rsid w:val="00E44DBC"/>
    <w:rsid w:val="00E4527B"/>
    <w:rsid w:val="00E462EF"/>
    <w:rsid w:val="00E46F49"/>
    <w:rsid w:val="00E478A6"/>
    <w:rsid w:val="00E500A9"/>
    <w:rsid w:val="00E501BF"/>
    <w:rsid w:val="00E50F1D"/>
    <w:rsid w:val="00E51474"/>
    <w:rsid w:val="00E525C9"/>
    <w:rsid w:val="00E5283B"/>
    <w:rsid w:val="00E5344B"/>
    <w:rsid w:val="00E53952"/>
    <w:rsid w:val="00E539FA"/>
    <w:rsid w:val="00E53A1B"/>
    <w:rsid w:val="00E545B1"/>
    <w:rsid w:val="00E54A43"/>
    <w:rsid w:val="00E54E0A"/>
    <w:rsid w:val="00E55125"/>
    <w:rsid w:val="00E5516A"/>
    <w:rsid w:val="00E5554C"/>
    <w:rsid w:val="00E55B4C"/>
    <w:rsid w:val="00E565EE"/>
    <w:rsid w:val="00E56877"/>
    <w:rsid w:val="00E56AD1"/>
    <w:rsid w:val="00E56E29"/>
    <w:rsid w:val="00E56EB0"/>
    <w:rsid w:val="00E5771A"/>
    <w:rsid w:val="00E57A40"/>
    <w:rsid w:val="00E57B48"/>
    <w:rsid w:val="00E603F0"/>
    <w:rsid w:val="00E618A3"/>
    <w:rsid w:val="00E61CBE"/>
    <w:rsid w:val="00E622BB"/>
    <w:rsid w:val="00E62413"/>
    <w:rsid w:val="00E62A66"/>
    <w:rsid w:val="00E62A6B"/>
    <w:rsid w:val="00E6337A"/>
    <w:rsid w:val="00E635BF"/>
    <w:rsid w:val="00E6383A"/>
    <w:rsid w:val="00E639DF"/>
    <w:rsid w:val="00E63BB1"/>
    <w:rsid w:val="00E63ED9"/>
    <w:rsid w:val="00E64F5B"/>
    <w:rsid w:val="00E64FBD"/>
    <w:rsid w:val="00E65ECF"/>
    <w:rsid w:val="00E6603C"/>
    <w:rsid w:val="00E66C6F"/>
    <w:rsid w:val="00E66CBA"/>
    <w:rsid w:val="00E67FB9"/>
    <w:rsid w:val="00E70240"/>
    <w:rsid w:val="00E7038C"/>
    <w:rsid w:val="00E70658"/>
    <w:rsid w:val="00E7077D"/>
    <w:rsid w:val="00E7252D"/>
    <w:rsid w:val="00E7259F"/>
    <w:rsid w:val="00E730F4"/>
    <w:rsid w:val="00E758C5"/>
    <w:rsid w:val="00E758F1"/>
    <w:rsid w:val="00E759EB"/>
    <w:rsid w:val="00E75C57"/>
    <w:rsid w:val="00E762ED"/>
    <w:rsid w:val="00E7633B"/>
    <w:rsid w:val="00E7654F"/>
    <w:rsid w:val="00E76DBE"/>
    <w:rsid w:val="00E770AE"/>
    <w:rsid w:val="00E80C9D"/>
    <w:rsid w:val="00E80EBC"/>
    <w:rsid w:val="00E81865"/>
    <w:rsid w:val="00E81E96"/>
    <w:rsid w:val="00E81F3B"/>
    <w:rsid w:val="00E824F6"/>
    <w:rsid w:val="00E827EE"/>
    <w:rsid w:val="00E82A70"/>
    <w:rsid w:val="00E82B98"/>
    <w:rsid w:val="00E8376E"/>
    <w:rsid w:val="00E83B7B"/>
    <w:rsid w:val="00E83CEE"/>
    <w:rsid w:val="00E8525E"/>
    <w:rsid w:val="00E85649"/>
    <w:rsid w:val="00E8583A"/>
    <w:rsid w:val="00E85E4B"/>
    <w:rsid w:val="00E86447"/>
    <w:rsid w:val="00E87B2D"/>
    <w:rsid w:val="00E904E1"/>
    <w:rsid w:val="00E90C19"/>
    <w:rsid w:val="00E91AA8"/>
    <w:rsid w:val="00E92DF3"/>
    <w:rsid w:val="00E93EF5"/>
    <w:rsid w:val="00E94242"/>
    <w:rsid w:val="00E94452"/>
    <w:rsid w:val="00E94670"/>
    <w:rsid w:val="00E94A7A"/>
    <w:rsid w:val="00E94A89"/>
    <w:rsid w:val="00E955E6"/>
    <w:rsid w:val="00E956CC"/>
    <w:rsid w:val="00E95C95"/>
    <w:rsid w:val="00E9666F"/>
    <w:rsid w:val="00E96D19"/>
    <w:rsid w:val="00E96D25"/>
    <w:rsid w:val="00E97402"/>
    <w:rsid w:val="00E97752"/>
    <w:rsid w:val="00E979BE"/>
    <w:rsid w:val="00E97FFC"/>
    <w:rsid w:val="00EA034B"/>
    <w:rsid w:val="00EA0A49"/>
    <w:rsid w:val="00EA0AF2"/>
    <w:rsid w:val="00EA0B5F"/>
    <w:rsid w:val="00EA0E86"/>
    <w:rsid w:val="00EA1278"/>
    <w:rsid w:val="00EA1A83"/>
    <w:rsid w:val="00EA2C5B"/>
    <w:rsid w:val="00EA2FE6"/>
    <w:rsid w:val="00EA2FF8"/>
    <w:rsid w:val="00EA36EE"/>
    <w:rsid w:val="00EA435C"/>
    <w:rsid w:val="00EA4450"/>
    <w:rsid w:val="00EA4690"/>
    <w:rsid w:val="00EA46A2"/>
    <w:rsid w:val="00EA511D"/>
    <w:rsid w:val="00EA52F3"/>
    <w:rsid w:val="00EA61F6"/>
    <w:rsid w:val="00EA6748"/>
    <w:rsid w:val="00EA6A59"/>
    <w:rsid w:val="00EA6ED7"/>
    <w:rsid w:val="00EA7A3A"/>
    <w:rsid w:val="00EA7A68"/>
    <w:rsid w:val="00EA7AE0"/>
    <w:rsid w:val="00EB0858"/>
    <w:rsid w:val="00EB12B0"/>
    <w:rsid w:val="00EB1824"/>
    <w:rsid w:val="00EB197C"/>
    <w:rsid w:val="00EB1A93"/>
    <w:rsid w:val="00EB286A"/>
    <w:rsid w:val="00EB2933"/>
    <w:rsid w:val="00EB2B05"/>
    <w:rsid w:val="00EB2B4A"/>
    <w:rsid w:val="00EB2E72"/>
    <w:rsid w:val="00EB2ED9"/>
    <w:rsid w:val="00EB3B1F"/>
    <w:rsid w:val="00EB4076"/>
    <w:rsid w:val="00EB42F6"/>
    <w:rsid w:val="00EB4356"/>
    <w:rsid w:val="00EB4532"/>
    <w:rsid w:val="00EB58BA"/>
    <w:rsid w:val="00EB5B1D"/>
    <w:rsid w:val="00EB5D50"/>
    <w:rsid w:val="00EB688F"/>
    <w:rsid w:val="00EC16B3"/>
    <w:rsid w:val="00EC1F00"/>
    <w:rsid w:val="00EC2BF4"/>
    <w:rsid w:val="00EC341A"/>
    <w:rsid w:val="00EC36D4"/>
    <w:rsid w:val="00EC401B"/>
    <w:rsid w:val="00EC411B"/>
    <w:rsid w:val="00EC4BD8"/>
    <w:rsid w:val="00EC56A7"/>
    <w:rsid w:val="00EC573A"/>
    <w:rsid w:val="00EC5903"/>
    <w:rsid w:val="00EC5E13"/>
    <w:rsid w:val="00EC63FE"/>
    <w:rsid w:val="00EC650E"/>
    <w:rsid w:val="00EC6CA9"/>
    <w:rsid w:val="00EC719A"/>
    <w:rsid w:val="00EC74F0"/>
    <w:rsid w:val="00EC7ADD"/>
    <w:rsid w:val="00EC7C41"/>
    <w:rsid w:val="00ED01E3"/>
    <w:rsid w:val="00ED02FE"/>
    <w:rsid w:val="00ED0769"/>
    <w:rsid w:val="00ED0D0F"/>
    <w:rsid w:val="00ED140B"/>
    <w:rsid w:val="00ED15C6"/>
    <w:rsid w:val="00ED17F1"/>
    <w:rsid w:val="00ED19AF"/>
    <w:rsid w:val="00ED2316"/>
    <w:rsid w:val="00ED26D2"/>
    <w:rsid w:val="00ED2876"/>
    <w:rsid w:val="00ED297C"/>
    <w:rsid w:val="00ED3534"/>
    <w:rsid w:val="00ED35E2"/>
    <w:rsid w:val="00ED4F29"/>
    <w:rsid w:val="00ED55AF"/>
    <w:rsid w:val="00ED62F9"/>
    <w:rsid w:val="00ED75AE"/>
    <w:rsid w:val="00ED7614"/>
    <w:rsid w:val="00ED7866"/>
    <w:rsid w:val="00ED7870"/>
    <w:rsid w:val="00ED7CFE"/>
    <w:rsid w:val="00EE0091"/>
    <w:rsid w:val="00EE00CE"/>
    <w:rsid w:val="00EE04A6"/>
    <w:rsid w:val="00EE0C8D"/>
    <w:rsid w:val="00EE1BFE"/>
    <w:rsid w:val="00EE1C21"/>
    <w:rsid w:val="00EE1CE6"/>
    <w:rsid w:val="00EE1D8E"/>
    <w:rsid w:val="00EE2353"/>
    <w:rsid w:val="00EE2880"/>
    <w:rsid w:val="00EE2E67"/>
    <w:rsid w:val="00EE2E6F"/>
    <w:rsid w:val="00EE364A"/>
    <w:rsid w:val="00EE37A4"/>
    <w:rsid w:val="00EE4152"/>
    <w:rsid w:val="00EE5007"/>
    <w:rsid w:val="00EE52DE"/>
    <w:rsid w:val="00EE5612"/>
    <w:rsid w:val="00EE5D7F"/>
    <w:rsid w:val="00EE5EB0"/>
    <w:rsid w:val="00EE647C"/>
    <w:rsid w:val="00EE688A"/>
    <w:rsid w:val="00EE68A4"/>
    <w:rsid w:val="00EE71DD"/>
    <w:rsid w:val="00EE7B0C"/>
    <w:rsid w:val="00EF098A"/>
    <w:rsid w:val="00EF0EE7"/>
    <w:rsid w:val="00EF2BA2"/>
    <w:rsid w:val="00EF2DBA"/>
    <w:rsid w:val="00EF2F71"/>
    <w:rsid w:val="00EF3728"/>
    <w:rsid w:val="00EF39F1"/>
    <w:rsid w:val="00EF3D0E"/>
    <w:rsid w:val="00EF451D"/>
    <w:rsid w:val="00EF4E4C"/>
    <w:rsid w:val="00EF4F4D"/>
    <w:rsid w:val="00EF57D8"/>
    <w:rsid w:val="00EF5CD4"/>
    <w:rsid w:val="00EF61A7"/>
    <w:rsid w:val="00EF646B"/>
    <w:rsid w:val="00EF67F1"/>
    <w:rsid w:val="00EF6909"/>
    <w:rsid w:val="00EF70F2"/>
    <w:rsid w:val="00EF71C7"/>
    <w:rsid w:val="00EF71E8"/>
    <w:rsid w:val="00EF7A34"/>
    <w:rsid w:val="00EF7CD0"/>
    <w:rsid w:val="00F00AA6"/>
    <w:rsid w:val="00F01ABE"/>
    <w:rsid w:val="00F0278E"/>
    <w:rsid w:val="00F0409E"/>
    <w:rsid w:val="00F048C3"/>
    <w:rsid w:val="00F0495C"/>
    <w:rsid w:val="00F04CEF"/>
    <w:rsid w:val="00F04E1B"/>
    <w:rsid w:val="00F04FCB"/>
    <w:rsid w:val="00F053F7"/>
    <w:rsid w:val="00F06B6F"/>
    <w:rsid w:val="00F06E57"/>
    <w:rsid w:val="00F0751D"/>
    <w:rsid w:val="00F07A8F"/>
    <w:rsid w:val="00F100B5"/>
    <w:rsid w:val="00F116DF"/>
    <w:rsid w:val="00F1197B"/>
    <w:rsid w:val="00F1239B"/>
    <w:rsid w:val="00F12A14"/>
    <w:rsid w:val="00F1327A"/>
    <w:rsid w:val="00F1340B"/>
    <w:rsid w:val="00F1349C"/>
    <w:rsid w:val="00F13767"/>
    <w:rsid w:val="00F15133"/>
    <w:rsid w:val="00F15586"/>
    <w:rsid w:val="00F15780"/>
    <w:rsid w:val="00F15D71"/>
    <w:rsid w:val="00F16606"/>
    <w:rsid w:val="00F16910"/>
    <w:rsid w:val="00F169EF"/>
    <w:rsid w:val="00F16FCA"/>
    <w:rsid w:val="00F171ED"/>
    <w:rsid w:val="00F172E6"/>
    <w:rsid w:val="00F17FAE"/>
    <w:rsid w:val="00F2056B"/>
    <w:rsid w:val="00F2108D"/>
    <w:rsid w:val="00F214DE"/>
    <w:rsid w:val="00F21B0D"/>
    <w:rsid w:val="00F223E5"/>
    <w:rsid w:val="00F22670"/>
    <w:rsid w:val="00F22C3F"/>
    <w:rsid w:val="00F2383E"/>
    <w:rsid w:val="00F2385C"/>
    <w:rsid w:val="00F23DFF"/>
    <w:rsid w:val="00F2436B"/>
    <w:rsid w:val="00F251C8"/>
    <w:rsid w:val="00F2530E"/>
    <w:rsid w:val="00F25921"/>
    <w:rsid w:val="00F25EAF"/>
    <w:rsid w:val="00F262A9"/>
    <w:rsid w:val="00F2640C"/>
    <w:rsid w:val="00F27118"/>
    <w:rsid w:val="00F306D8"/>
    <w:rsid w:val="00F30736"/>
    <w:rsid w:val="00F30F93"/>
    <w:rsid w:val="00F312FF"/>
    <w:rsid w:val="00F31DDF"/>
    <w:rsid w:val="00F31FF0"/>
    <w:rsid w:val="00F32B1C"/>
    <w:rsid w:val="00F32D60"/>
    <w:rsid w:val="00F33128"/>
    <w:rsid w:val="00F333D8"/>
    <w:rsid w:val="00F33D51"/>
    <w:rsid w:val="00F33ED0"/>
    <w:rsid w:val="00F348FB"/>
    <w:rsid w:val="00F34BC0"/>
    <w:rsid w:val="00F35B47"/>
    <w:rsid w:val="00F36D2F"/>
    <w:rsid w:val="00F37AC4"/>
    <w:rsid w:val="00F37DB6"/>
    <w:rsid w:val="00F4019E"/>
    <w:rsid w:val="00F40D0A"/>
    <w:rsid w:val="00F427D4"/>
    <w:rsid w:val="00F4290B"/>
    <w:rsid w:val="00F42F24"/>
    <w:rsid w:val="00F42FFD"/>
    <w:rsid w:val="00F43091"/>
    <w:rsid w:val="00F4320D"/>
    <w:rsid w:val="00F4337A"/>
    <w:rsid w:val="00F441C3"/>
    <w:rsid w:val="00F44B33"/>
    <w:rsid w:val="00F44F8B"/>
    <w:rsid w:val="00F450CC"/>
    <w:rsid w:val="00F45A56"/>
    <w:rsid w:val="00F45E01"/>
    <w:rsid w:val="00F46DEF"/>
    <w:rsid w:val="00F46FB6"/>
    <w:rsid w:val="00F47039"/>
    <w:rsid w:val="00F5006F"/>
    <w:rsid w:val="00F50221"/>
    <w:rsid w:val="00F50359"/>
    <w:rsid w:val="00F518CB"/>
    <w:rsid w:val="00F51C75"/>
    <w:rsid w:val="00F524AB"/>
    <w:rsid w:val="00F53005"/>
    <w:rsid w:val="00F53679"/>
    <w:rsid w:val="00F53714"/>
    <w:rsid w:val="00F537F0"/>
    <w:rsid w:val="00F53816"/>
    <w:rsid w:val="00F53EBB"/>
    <w:rsid w:val="00F54163"/>
    <w:rsid w:val="00F54A01"/>
    <w:rsid w:val="00F54A7A"/>
    <w:rsid w:val="00F54B70"/>
    <w:rsid w:val="00F54E5C"/>
    <w:rsid w:val="00F555FE"/>
    <w:rsid w:val="00F55CD7"/>
    <w:rsid w:val="00F55DE6"/>
    <w:rsid w:val="00F56212"/>
    <w:rsid w:val="00F562D8"/>
    <w:rsid w:val="00F56945"/>
    <w:rsid w:val="00F56F1B"/>
    <w:rsid w:val="00F57208"/>
    <w:rsid w:val="00F5761E"/>
    <w:rsid w:val="00F57838"/>
    <w:rsid w:val="00F60FF8"/>
    <w:rsid w:val="00F614F3"/>
    <w:rsid w:val="00F6271F"/>
    <w:rsid w:val="00F62C02"/>
    <w:rsid w:val="00F6329B"/>
    <w:rsid w:val="00F63597"/>
    <w:rsid w:val="00F63DC8"/>
    <w:rsid w:val="00F642E3"/>
    <w:rsid w:val="00F648CB"/>
    <w:rsid w:val="00F64ACC"/>
    <w:rsid w:val="00F679D0"/>
    <w:rsid w:val="00F70608"/>
    <w:rsid w:val="00F7065B"/>
    <w:rsid w:val="00F7090C"/>
    <w:rsid w:val="00F70D9D"/>
    <w:rsid w:val="00F71079"/>
    <w:rsid w:val="00F71578"/>
    <w:rsid w:val="00F7182E"/>
    <w:rsid w:val="00F71BEF"/>
    <w:rsid w:val="00F726E4"/>
    <w:rsid w:val="00F73107"/>
    <w:rsid w:val="00F7336B"/>
    <w:rsid w:val="00F73868"/>
    <w:rsid w:val="00F73F01"/>
    <w:rsid w:val="00F741E3"/>
    <w:rsid w:val="00F7453B"/>
    <w:rsid w:val="00F74F48"/>
    <w:rsid w:val="00F75C65"/>
    <w:rsid w:val="00F75FF0"/>
    <w:rsid w:val="00F762DE"/>
    <w:rsid w:val="00F76425"/>
    <w:rsid w:val="00F7643F"/>
    <w:rsid w:val="00F76890"/>
    <w:rsid w:val="00F768D3"/>
    <w:rsid w:val="00F76FED"/>
    <w:rsid w:val="00F77190"/>
    <w:rsid w:val="00F7784C"/>
    <w:rsid w:val="00F77926"/>
    <w:rsid w:val="00F77A57"/>
    <w:rsid w:val="00F77C86"/>
    <w:rsid w:val="00F77D0B"/>
    <w:rsid w:val="00F800A4"/>
    <w:rsid w:val="00F803AB"/>
    <w:rsid w:val="00F80F30"/>
    <w:rsid w:val="00F8108E"/>
    <w:rsid w:val="00F811E8"/>
    <w:rsid w:val="00F82772"/>
    <w:rsid w:val="00F82D7C"/>
    <w:rsid w:val="00F8312C"/>
    <w:rsid w:val="00F8365C"/>
    <w:rsid w:val="00F84006"/>
    <w:rsid w:val="00F848CD"/>
    <w:rsid w:val="00F84C8C"/>
    <w:rsid w:val="00F84DE0"/>
    <w:rsid w:val="00F84E8B"/>
    <w:rsid w:val="00F85BAD"/>
    <w:rsid w:val="00F861C2"/>
    <w:rsid w:val="00F86204"/>
    <w:rsid w:val="00F86526"/>
    <w:rsid w:val="00F866A6"/>
    <w:rsid w:val="00F872BB"/>
    <w:rsid w:val="00F87385"/>
    <w:rsid w:val="00F87534"/>
    <w:rsid w:val="00F876D6"/>
    <w:rsid w:val="00F87925"/>
    <w:rsid w:val="00F879EB"/>
    <w:rsid w:val="00F87BA7"/>
    <w:rsid w:val="00F87C19"/>
    <w:rsid w:val="00F90687"/>
    <w:rsid w:val="00F920ED"/>
    <w:rsid w:val="00F92F00"/>
    <w:rsid w:val="00F93121"/>
    <w:rsid w:val="00F93C90"/>
    <w:rsid w:val="00F93EBC"/>
    <w:rsid w:val="00F94240"/>
    <w:rsid w:val="00F947CB"/>
    <w:rsid w:val="00F9482B"/>
    <w:rsid w:val="00F94B69"/>
    <w:rsid w:val="00F94C1A"/>
    <w:rsid w:val="00F94F0A"/>
    <w:rsid w:val="00F951A2"/>
    <w:rsid w:val="00F95507"/>
    <w:rsid w:val="00F95A04"/>
    <w:rsid w:val="00F9640A"/>
    <w:rsid w:val="00F96687"/>
    <w:rsid w:val="00F96E9E"/>
    <w:rsid w:val="00F9707F"/>
    <w:rsid w:val="00F970CE"/>
    <w:rsid w:val="00F97A40"/>
    <w:rsid w:val="00F97D3E"/>
    <w:rsid w:val="00FA0601"/>
    <w:rsid w:val="00FA0AAE"/>
    <w:rsid w:val="00FA0C0C"/>
    <w:rsid w:val="00FA1614"/>
    <w:rsid w:val="00FA166A"/>
    <w:rsid w:val="00FA2361"/>
    <w:rsid w:val="00FA254A"/>
    <w:rsid w:val="00FA297C"/>
    <w:rsid w:val="00FA2C0C"/>
    <w:rsid w:val="00FA4701"/>
    <w:rsid w:val="00FA4756"/>
    <w:rsid w:val="00FA4903"/>
    <w:rsid w:val="00FA493A"/>
    <w:rsid w:val="00FA5034"/>
    <w:rsid w:val="00FA56AA"/>
    <w:rsid w:val="00FA5807"/>
    <w:rsid w:val="00FA76F8"/>
    <w:rsid w:val="00FB04CE"/>
    <w:rsid w:val="00FB0D0E"/>
    <w:rsid w:val="00FB1107"/>
    <w:rsid w:val="00FB1341"/>
    <w:rsid w:val="00FB164D"/>
    <w:rsid w:val="00FB1A5E"/>
    <w:rsid w:val="00FB1CD6"/>
    <w:rsid w:val="00FB2411"/>
    <w:rsid w:val="00FB3C9A"/>
    <w:rsid w:val="00FB47DE"/>
    <w:rsid w:val="00FB4C69"/>
    <w:rsid w:val="00FB5500"/>
    <w:rsid w:val="00FB5C0C"/>
    <w:rsid w:val="00FB62FD"/>
    <w:rsid w:val="00FB6592"/>
    <w:rsid w:val="00FB6833"/>
    <w:rsid w:val="00FB6BA4"/>
    <w:rsid w:val="00FB7B63"/>
    <w:rsid w:val="00FC14D7"/>
    <w:rsid w:val="00FC1C38"/>
    <w:rsid w:val="00FC262A"/>
    <w:rsid w:val="00FC37CE"/>
    <w:rsid w:val="00FC402C"/>
    <w:rsid w:val="00FC456E"/>
    <w:rsid w:val="00FC4ADB"/>
    <w:rsid w:val="00FC4F74"/>
    <w:rsid w:val="00FC52BB"/>
    <w:rsid w:val="00FC57F9"/>
    <w:rsid w:val="00FC58F1"/>
    <w:rsid w:val="00FC5CDD"/>
    <w:rsid w:val="00FC73CB"/>
    <w:rsid w:val="00FC78CB"/>
    <w:rsid w:val="00FC7B3B"/>
    <w:rsid w:val="00FC7CED"/>
    <w:rsid w:val="00FC7E84"/>
    <w:rsid w:val="00FD1546"/>
    <w:rsid w:val="00FD286B"/>
    <w:rsid w:val="00FD2E28"/>
    <w:rsid w:val="00FD34F0"/>
    <w:rsid w:val="00FD37F2"/>
    <w:rsid w:val="00FD49E5"/>
    <w:rsid w:val="00FD544C"/>
    <w:rsid w:val="00FD67ED"/>
    <w:rsid w:val="00FD6F79"/>
    <w:rsid w:val="00FD7546"/>
    <w:rsid w:val="00FD7BE4"/>
    <w:rsid w:val="00FE00EA"/>
    <w:rsid w:val="00FE04E7"/>
    <w:rsid w:val="00FE0594"/>
    <w:rsid w:val="00FE076F"/>
    <w:rsid w:val="00FE0D03"/>
    <w:rsid w:val="00FE0E21"/>
    <w:rsid w:val="00FE15EE"/>
    <w:rsid w:val="00FE1E57"/>
    <w:rsid w:val="00FE2644"/>
    <w:rsid w:val="00FE2823"/>
    <w:rsid w:val="00FE2990"/>
    <w:rsid w:val="00FE2ABE"/>
    <w:rsid w:val="00FE2C1B"/>
    <w:rsid w:val="00FE2EAE"/>
    <w:rsid w:val="00FE3B37"/>
    <w:rsid w:val="00FE4514"/>
    <w:rsid w:val="00FE46AE"/>
    <w:rsid w:val="00FE4BD0"/>
    <w:rsid w:val="00FE4BD8"/>
    <w:rsid w:val="00FE4D60"/>
    <w:rsid w:val="00FE54FF"/>
    <w:rsid w:val="00FE596A"/>
    <w:rsid w:val="00FE5B11"/>
    <w:rsid w:val="00FE69E7"/>
    <w:rsid w:val="00FE6ABB"/>
    <w:rsid w:val="00FE6C3F"/>
    <w:rsid w:val="00FE6D87"/>
    <w:rsid w:val="00FE706A"/>
    <w:rsid w:val="00FE74C1"/>
    <w:rsid w:val="00FE74D4"/>
    <w:rsid w:val="00FE7AF7"/>
    <w:rsid w:val="00FF0109"/>
    <w:rsid w:val="00FF0886"/>
    <w:rsid w:val="00FF159E"/>
    <w:rsid w:val="00FF17FB"/>
    <w:rsid w:val="00FF201F"/>
    <w:rsid w:val="00FF2257"/>
    <w:rsid w:val="00FF2D2A"/>
    <w:rsid w:val="00FF3C7D"/>
    <w:rsid w:val="00FF4121"/>
    <w:rsid w:val="00FF468E"/>
    <w:rsid w:val="00FF51EC"/>
    <w:rsid w:val="00FF5770"/>
    <w:rsid w:val="00FF619C"/>
    <w:rsid w:val="00FF65FC"/>
    <w:rsid w:val="00FF7176"/>
    <w:rsid w:val="00FF78E8"/>
    <w:rsid w:val="62B26A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6"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1"/>
      <o:rules v:ext="edit">
        <o:r id="V:Rule11" type="connector" idref="#_x0000_s1202"/>
        <o:r id="V:Rule12" type="connector" idref="#_x0000_s1229"/>
        <o:r id="V:Rule13" type="connector" idref="#_x0000_s1203"/>
        <o:r id="V:Rule14" type="connector" idref="#_x0000_s1204"/>
        <o:r id="V:Rule15" type="connector" idref="#_x0000_s1214"/>
        <o:r id="V:Rule16" type="connector" idref="#_x0000_s1207"/>
        <o:r id="V:Rule17" type="connector" idref="#_x0000_s1212"/>
        <o:r id="V:Rule18" type="connector" idref="#_x0000_s1225"/>
        <o:r id="V:Rule19" type="connector" idref="#_x0000_s1218"/>
        <o:r id="V:Rule20" type="connector" idref="#_x0000_s1210"/>
      </o:rules>
    </o:shapelayout>
  </w:shapeDefaults>
  <w:decimalSymbol w:val="."/>
  <w:listSeparator w:val=","/>
  <w14:docId w14:val="11FE1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37F"/>
    <w:pPr>
      <w:jc w:val="both"/>
    </w:pPr>
    <w:rPr>
      <w:rFonts w:ascii="Verdana" w:hAnsi="Verdana"/>
      <w:color w:val="333333"/>
      <w:szCs w:val="24"/>
      <w:lang w:val="en-US" w:eastAsia="en-US"/>
    </w:rPr>
  </w:style>
  <w:style w:type="paragraph" w:styleId="Heading1">
    <w:name w:val="heading 1"/>
    <w:basedOn w:val="Normal"/>
    <w:next w:val="Normal"/>
    <w:link w:val="Heading1Char"/>
    <w:autoRedefine/>
    <w:qFormat/>
    <w:rsid w:val="007A3FE7"/>
    <w:pPr>
      <w:keepNext/>
      <w:numPr>
        <w:numId w:val="13"/>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7A3FE7"/>
    <w:pPr>
      <w:keepNext/>
      <w:numPr>
        <w:ilvl w:val="1"/>
        <w:numId w:val="13"/>
      </w:numPr>
      <w:spacing w:before="240" w:after="60"/>
      <w:outlineLvl w:val="1"/>
    </w:pPr>
    <w:rPr>
      <w:rFonts w:cs="Arial"/>
      <w:bCs/>
      <w:iCs/>
      <w:color w:val="238DC1"/>
      <w:sz w:val="28"/>
      <w:szCs w:val="28"/>
    </w:rPr>
  </w:style>
  <w:style w:type="paragraph" w:styleId="Heading3">
    <w:name w:val="heading 3"/>
    <w:basedOn w:val="Normal"/>
    <w:next w:val="BodyText"/>
    <w:link w:val="Heading3Char"/>
    <w:autoRedefine/>
    <w:qFormat/>
    <w:rsid w:val="00666419"/>
    <w:pPr>
      <w:keepNext/>
      <w:numPr>
        <w:ilvl w:val="2"/>
        <w:numId w:val="13"/>
      </w:numPr>
      <w:spacing w:before="240" w:after="60"/>
      <w:jc w:val="left"/>
      <w:outlineLvl w:val="2"/>
    </w:pPr>
    <w:rPr>
      <w:rFonts w:cs="Arial"/>
      <w:bCs/>
      <w:i/>
      <w:color w:val="238DC1"/>
      <w:sz w:val="24"/>
      <w:szCs w:val="26"/>
    </w:rPr>
  </w:style>
  <w:style w:type="paragraph" w:styleId="Heading4">
    <w:name w:val="heading 4"/>
    <w:basedOn w:val="Normal"/>
    <w:next w:val="Normal"/>
    <w:link w:val="Heading4Char"/>
    <w:semiHidden/>
    <w:unhideWhenUsed/>
    <w:qFormat/>
    <w:rsid w:val="00E443ED"/>
    <w:pPr>
      <w:keepNext/>
      <w:numPr>
        <w:ilvl w:val="3"/>
        <w:numId w:val="13"/>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443ED"/>
    <w:pPr>
      <w:numPr>
        <w:ilvl w:val="5"/>
        <w:numId w:val="13"/>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E443ED"/>
    <w:pPr>
      <w:numPr>
        <w:ilvl w:val="6"/>
        <w:numId w:val="13"/>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E443ED"/>
    <w:pPr>
      <w:numPr>
        <w:ilvl w:val="7"/>
        <w:numId w:val="13"/>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E443ED"/>
    <w:pPr>
      <w:numPr>
        <w:ilvl w:val="8"/>
        <w:numId w:val="13"/>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E37751"/>
    <w:rPr>
      <w:rFonts w:ascii="Verdana" w:hAnsi="Verdana"/>
      <w:color w:val="002060"/>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7A3FE7"/>
    <w:rPr>
      <w:rFonts w:ascii="Verdana" w:hAnsi="Verdana" w:cs="Arial"/>
      <w:bCs/>
      <w:iCs/>
      <w:color w:val="238DC1"/>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D2200F"/>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7A3FE7"/>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Normal bullet 2,Bullet list,Bullet List Paragraph,Numbered List,List Paragraph11,Bullet list1"/>
    <w:basedOn w:val="Normal"/>
    <w:link w:val="ListParagraphChar"/>
    <w:uiPriority w:val="34"/>
    <w:qFormat/>
    <w:rsid w:val="003730DF"/>
    <w:pPr>
      <w:numPr>
        <w:numId w:val="10"/>
      </w:numPr>
      <w:spacing w:before="120" w:after="120" w:line="360" w:lineRule="auto"/>
      <w:contextualSpacing/>
    </w:pPr>
    <w:rPr>
      <w:rFonts w:ascii="Arial" w:eastAsia="Arial" w:hAnsi="Arial"/>
      <w:color w:val="auto"/>
      <w:sz w:val="19"/>
      <w:szCs w:val="22"/>
    </w:rPr>
  </w:style>
  <w:style w:type="character" w:customStyle="1" w:styleId="ListParagraphChar">
    <w:name w:val="List Paragraph Char"/>
    <w:aliases w:val="List Paragraph_Sections Char,1st level - Bullet List Paragraph Char,Lettre d'introduction Char,List Paragraph1 Char,Medium Grid 1 - Accent 21 Char,Normal bullet 2 Char,Bullet list Char,Bullet List Paragraph Char,Numbered List Char"/>
    <w:link w:val="ListParagraph"/>
    <w:uiPriority w:val="34"/>
    <w:rsid w:val="003730DF"/>
    <w:rPr>
      <w:rFonts w:ascii="Arial" w:eastAsia="Arial" w:hAnsi="Arial"/>
      <w:sz w:val="19"/>
      <w:szCs w:val="22"/>
      <w:lang w:val="en-GB"/>
    </w:rPr>
  </w:style>
  <w:style w:type="paragraph" w:styleId="BalloonText">
    <w:name w:val="Balloon Text"/>
    <w:basedOn w:val="Normal"/>
    <w:link w:val="BalloonTextChar"/>
    <w:rsid w:val="003730DF"/>
    <w:rPr>
      <w:rFonts w:ascii="Segoe UI" w:hAnsi="Segoe UI" w:cs="Segoe UI"/>
      <w:sz w:val="18"/>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rPr>
  </w:style>
  <w:style w:type="character" w:styleId="Emphasis">
    <w:name w:val="Emphasis"/>
    <w:qFormat/>
    <w:rsid w:val="00DF2728"/>
    <w:rPr>
      <w:i/>
      <w:iCs/>
    </w:rPr>
  </w:style>
  <w:style w:type="paragraph" w:customStyle="1" w:styleId="tabletext">
    <w:name w:val="table text"/>
    <w:basedOn w:val="Normal"/>
    <w:autoRedefine/>
    <w:semiHidden/>
    <w:rsid w:val="00EA52F3"/>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4F2DDF"/>
    <w:pPr>
      <w:keepNext/>
      <w:spacing w:before="120" w:after="180"/>
    </w:pPr>
    <w:rPr>
      <w:color w:val="F7A33D"/>
      <w:lang w:val="en-GB"/>
    </w:rPr>
  </w:style>
  <w:style w:type="character" w:customStyle="1" w:styleId="SubtitleChar">
    <w:name w:val="Subtitle Char"/>
    <w:link w:val="Subtitle"/>
    <w:rsid w:val="004F2DDF"/>
    <w:rPr>
      <w:rFonts w:ascii="Verdana" w:hAnsi="Verdana"/>
      <w:color w:val="F7A33D"/>
      <w:szCs w:val="24"/>
      <w:lang w:val="en-GB" w:eastAsia="en-US"/>
    </w:rPr>
  </w:style>
  <w:style w:type="character" w:customStyle="1" w:styleId="Heading5Char">
    <w:name w:val="Heading 5 Char"/>
    <w:link w:val="Heading5"/>
    <w:semiHidden/>
    <w:rsid w:val="00675BA7"/>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styleId="FollowedHyperlink">
    <w:name w:val="FollowedHyperlink"/>
    <w:rsid w:val="00BC55D9"/>
    <w:rPr>
      <w:color w:val="954F72"/>
      <w:u w:val="single"/>
    </w:rPr>
  </w:style>
  <w:style w:type="paragraph" w:styleId="Revision">
    <w:name w:val="Revision"/>
    <w:hidden/>
    <w:uiPriority w:val="99"/>
    <w:semiHidden/>
    <w:rsid w:val="000B0239"/>
    <w:rPr>
      <w:rFonts w:ascii="Verdana" w:hAnsi="Verdana"/>
      <w:color w:val="333333"/>
      <w:szCs w:val="24"/>
      <w:lang w:val="en-US" w:eastAsia="en-US"/>
    </w:rPr>
  </w:style>
  <w:style w:type="character" w:customStyle="1" w:styleId="UnresolvedMention2">
    <w:name w:val="Unresolved Mention2"/>
    <w:uiPriority w:val="99"/>
    <w:semiHidden/>
    <w:unhideWhenUsed/>
    <w:rsid w:val="006322CA"/>
    <w:rPr>
      <w:color w:val="605E5C"/>
      <w:shd w:val="clear" w:color="auto" w:fill="E1DFDD"/>
    </w:rPr>
  </w:style>
  <w:style w:type="character" w:customStyle="1" w:styleId="Heading4Char">
    <w:name w:val="Heading 4 Char"/>
    <w:link w:val="Heading4"/>
    <w:semiHidden/>
    <w:rsid w:val="00E443ED"/>
    <w:rPr>
      <w:rFonts w:ascii="Calibri" w:hAnsi="Calibri"/>
      <w:b/>
      <w:bCs/>
      <w:color w:val="333333"/>
      <w:sz w:val="28"/>
      <w:szCs w:val="28"/>
      <w:lang w:val="en-GB" w:eastAsia="en-GB"/>
    </w:rPr>
  </w:style>
  <w:style w:type="character" w:customStyle="1" w:styleId="Heading6Char">
    <w:name w:val="Heading 6 Char"/>
    <w:link w:val="Heading6"/>
    <w:semiHidden/>
    <w:rsid w:val="00E443ED"/>
    <w:rPr>
      <w:rFonts w:ascii="Calibri" w:hAnsi="Calibri"/>
      <w:b/>
      <w:bCs/>
      <w:color w:val="333333"/>
      <w:sz w:val="22"/>
      <w:szCs w:val="22"/>
      <w:lang w:val="en-GB" w:eastAsia="en-GB"/>
    </w:rPr>
  </w:style>
  <w:style w:type="character" w:customStyle="1" w:styleId="Heading7Char">
    <w:name w:val="Heading 7 Char"/>
    <w:link w:val="Heading7"/>
    <w:semiHidden/>
    <w:rsid w:val="00E443ED"/>
    <w:rPr>
      <w:rFonts w:ascii="Calibri" w:hAnsi="Calibri"/>
      <w:color w:val="333333"/>
      <w:sz w:val="24"/>
      <w:szCs w:val="24"/>
      <w:lang w:val="en-GB" w:eastAsia="en-GB"/>
    </w:rPr>
  </w:style>
  <w:style w:type="character" w:customStyle="1" w:styleId="Heading8Char">
    <w:name w:val="Heading 8 Char"/>
    <w:link w:val="Heading8"/>
    <w:semiHidden/>
    <w:rsid w:val="00E443ED"/>
    <w:rPr>
      <w:rFonts w:ascii="Calibri" w:hAnsi="Calibri"/>
      <w:i/>
      <w:iCs/>
      <w:color w:val="333333"/>
      <w:sz w:val="24"/>
      <w:szCs w:val="24"/>
      <w:lang w:val="en-GB" w:eastAsia="en-GB"/>
    </w:rPr>
  </w:style>
  <w:style w:type="character" w:customStyle="1" w:styleId="Heading9Char">
    <w:name w:val="Heading 9 Char"/>
    <w:link w:val="Heading9"/>
    <w:semiHidden/>
    <w:rsid w:val="00E443ED"/>
    <w:rPr>
      <w:rFonts w:ascii="Calibri Light" w:hAnsi="Calibri Light"/>
      <w:color w:val="333333"/>
      <w:sz w:val="22"/>
      <w:szCs w:val="22"/>
      <w:lang w:val="en-GB" w:eastAsia="en-GB"/>
    </w:rPr>
  </w:style>
  <w:style w:type="character" w:customStyle="1" w:styleId="UnresolvedMention3">
    <w:name w:val="Unresolved Mention3"/>
    <w:uiPriority w:val="99"/>
    <w:semiHidden/>
    <w:unhideWhenUsed/>
    <w:rsid w:val="00303F2F"/>
    <w:rPr>
      <w:color w:val="605E5C"/>
      <w:shd w:val="clear" w:color="auto" w:fill="E1DFDD"/>
    </w:rPr>
  </w:style>
  <w:style w:type="character" w:customStyle="1" w:styleId="Heading3Char">
    <w:name w:val="Heading 3 Char"/>
    <w:link w:val="Heading3"/>
    <w:rsid w:val="00666419"/>
    <w:rPr>
      <w:rFonts w:ascii="Verdana" w:hAnsi="Verdana" w:cs="Arial"/>
      <w:bCs/>
      <w:i/>
      <w:color w:val="238DC1"/>
      <w:sz w:val="24"/>
      <w:szCs w:val="26"/>
    </w:rPr>
  </w:style>
  <w:style w:type="paragraph" w:customStyle="1" w:styleId="Bulletpoint">
    <w:name w:val="Bullet point"/>
    <w:basedOn w:val="Normal"/>
    <w:link w:val="BulletpointChar"/>
    <w:qFormat/>
    <w:rsid w:val="00F32B1C"/>
    <w:pPr>
      <w:numPr>
        <w:numId w:val="14"/>
      </w:numPr>
    </w:pPr>
  </w:style>
  <w:style w:type="paragraph" w:styleId="NoSpacing">
    <w:name w:val="No Spacing"/>
    <w:uiPriority w:val="1"/>
    <w:qFormat/>
    <w:rsid w:val="00A27ADA"/>
    <w:pPr>
      <w:jc w:val="both"/>
    </w:pPr>
    <w:rPr>
      <w:rFonts w:ascii="Verdana" w:hAnsi="Verdana"/>
      <w:color w:val="333333"/>
      <w:szCs w:val="24"/>
      <w:lang w:val="en-US" w:eastAsia="en-US"/>
    </w:rPr>
  </w:style>
  <w:style w:type="character" w:customStyle="1" w:styleId="BulletpointChar">
    <w:name w:val="Bullet point Char"/>
    <w:link w:val="Bulletpoint"/>
    <w:rsid w:val="00F32B1C"/>
    <w:rPr>
      <w:rFonts w:ascii="Verdana" w:hAnsi="Verdana"/>
      <w:color w:val="333333"/>
      <w:szCs w:val="24"/>
      <w:lang w:val="en-GB" w:eastAsia="en-GB"/>
    </w:rPr>
  </w:style>
  <w:style w:type="paragraph" w:customStyle="1" w:styleId="paragraph">
    <w:name w:val="paragraph"/>
    <w:basedOn w:val="Normal"/>
    <w:rsid w:val="005D3D99"/>
    <w:pPr>
      <w:spacing w:before="100" w:beforeAutospacing="1" w:after="100" w:afterAutospacing="1"/>
      <w:jc w:val="left"/>
    </w:pPr>
    <w:rPr>
      <w:rFonts w:ascii="Times New Roman" w:hAnsi="Times New Roman"/>
      <w:color w:val="auto"/>
      <w:sz w:val="24"/>
    </w:rPr>
  </w:style>
  <w:style w:type="character" w:customStyle="1" w:styleId="eop">
    <w:name w:val="eop"/>
    <w:rsid w:val="005D3D99"/>
  </w:style>
  <w:style w:type="character" w:customStyle="1" w:styleId="normaltextrun">
    <w:name w:val="normaltextrun"/>
    <w:rsid w:val="005D3D99"/>
  </w:style>
  <w:style w:type="paragraph" w:customStyle="1" w:styleId="rtejustify">
    <w:name w:val="rtejustify"/>
    <w:basedOn w:val="Normal"/>
    <w:rsid w:val="006475CB"/>
    <w:pPr>
      <w:spacing w:before="100" w:beforeAutospacing="1" w:after="100" w:afterAutospacing="1"/>
      <w:jc w:val="left"/>
    </w:pPr>
    <w:rPr>
      <w:rFonts w:ascii="Times New Roman" w:hAnsi="Times New Roman"/>
      <w:color w:val="auto"/>
      <w:sz w:val="24"/>
      <w:lang w:val="pl-PL" w:eastAsia="pl-PL"/>
    </w:rPr>
  </w:style>
  <w:style w:type="paragraph" w:styleId="NormalWeb">
    <w:name w:val="Normal (Web)"/>
    <w:basedOn w:val="Normal"/>
    <w:uiPriority w:val="99"/>
    <w:unhideWhenUsed/>
    <w:rsid w:val="00E3204B"/>
    <w:rPr>
      <w:rFonts w:ascii="Times New Roman" w:hAnsi="Times New Roman"/>
      <w:sz w:val="24"/>
    </w:rPr>
  </w:style>
  <w:style w:type="character" w:customStyle="1" w:styleId="UnresolvedMention4">
    <w:name w:val="Unresolved Mention4"/>
    <w:uiPriority w:val="99"/>
    <w:unhideWhenUsed/>
    <w:rsid w:val="00647D4E"/>
    <w:rPr>
      <w:color w:val="605E5C"/>
      <w:shd w:val="clear" w:color="auto" w:fill="E1DFDD"/>
    </w:rPr>
  </w:style>
  <w:style w:type="paragraph" w:styleId="Title">
    <w:name w:val="Title"/>
    <w:basedOn w:val="Normal"/>
    <w:next w:val="Normal"/>
    <w:link w:val="TitleChar"/>
    <w:qFormat/>
    <w:rsid w:val="002F67F3"/>
    <w:pPr>
      <w:spacing w:before="240" w:after="60"/>
      <w:jc w:val="center"/>
      <w:outlineLvl w:val="0"/>
    </w:pPr>
    <w:rPr>
      <w:rFonts w:ascii="Calibri Light" w:eastAsia="Yu Gothic Light" w:hAnsi="Calibri Light"/>
      <w:b/>
      <w:bCs/>
      <w:kern w:val="28"/>
      <w:sz w:val="32"/>
      <w:szCs w:val="32"/>
    </w:rPr>
  </w:style>
  <w:style w:type="character" w:customStyle="1" w:styleId="TitleChar">
    <w:name w:val="Title Char"/>
    <w:link w:val="Title"/>
    <w:rsid w:val="002F67F3"/>
    <w:rPr>
      <w:rFonts w:ascii="Calibri Light" w:eastAsia="Yu Gothic Light" w:hAnsi="Calibri Light" w:cs="Times New Roman"/>
      <w:b/>
      <w:bCs/>
      <w:color w:val="333333"/>
      <w:kern w:val="28"/>
      <w:sz w:val="32"/>
      <w:szCs w:val="32"/>
    </w:rPr>
  </w:style>
  <w:style w:type="character" w:customStyle="1" w:styleId="Mention1">
    <w:name w:val="Mention1"/>
    <w:uiPriority w:val="99"/>
    <w:unhideWhenUsed/>
    <w:rsid w:val="002048F0"/>
    <w:rPr>
      <w:color w:val="2B579A"/>
      <w:shd w:val="clear" w:color="auto" w:fill="E1DFDD"/>
    </w:rPr>
  </w:style>
  <w:style w:type="character" w:customStyle="1" w:styleId="UnresolvedMention5">
    <w:name w:val="Unresolved Mention5"/>
    <w:uiPriority w:val="99"/>
    <w:semiHidden/>
    <w:unhideWhenUsed/>
    <w:rsid w:val="00CE0536"/>
    <w:rPr>
      <w:color w:val="605E5C"/>
      <w:shd w:val="clear" w:color="auto" w:fill="E1DFDD"/>
    </w:rPr>
  </w:style>
  <w:style w:type="character" w:styleId="UnresolvedMention">
    <w:name w:val="Unresolved Mention"/>
    <w:uiPriority w:val="99"/>
    <w:unhideWhenUsed/>
    <w:rsid w:val="00B26CC0"/>
    <w:rPr>
      <w:color w:val="605E5C"/>
      <w:shd w:val="clear" w:color="auto" w:fill="E1DFDD"/>
    </w:rPr>
  </w:style>
  <w:style w:type="character" w:styleId="Mention">
    <w:name w:val="Mention"/>
    <w:uiPriority w:val="99"/>
    <w:unhideWhenUsed/>
    <w:rsid w:val="00B05A8E"/>
    <w:rPr>
      <w:color w:val="2B579A"/>
      <w:shd w:val="clear" w:color="auto" w:fill="E1DFDD"/>
    </w:rPr>
  </w:style>
  <w:style w:type="table" w:customStyle="1" w:styleId="EuropeanCommissionstyle">
    <w:name w:val="European Commission style"/>
    <w:basedOn w:val="TableNormal"/>
    <w:uiPriority w:val="99"/>
    <w:rsid w:val="00A43E9B"/>
    <w:rPr>
      <w:rFonts w:ascii="Verdana" w:hAnsi="Verdana"/>
      <w:sz w:val="12"/>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cPr>
    <w:tblStylePr w:type="firstRow">
      <w:rPr>
        <w:rFonts w:ascii="Segoe UI Emoji" w:hAnsi="Segoe UI Emoji"/>
        <w:b/>
        <w:color w:val="FFFFFF"/>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FootnoteReference">
    <w:name w:val="footnote reference"/>
    <w:semiHidden/>
    <w:unhideWhenUsed/>
    <w:rsid w:val="002B2B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9951">
      <w:bodyDiv w:val="1"/>
      <w:marLeft w:val="0"/>
      <w:marRight w:val="0"/>
      <w:marTop w:val="0"/>
      <w:marBottom w:val="0"/>
      <w:divBdr>
        <w:top w:val="none" w:sz="0" w:space="0" w:color="auto"/>
        <w:left w:val="none" w:sz="0" w:space="0" w:color="auto"/>
        <w:bottom w:val="none" w:sz="0" w:space="0" w:color="auto"/>
        <w:right w:val="none" w:sz="0" w:space="0" w:color="auto"/>
      </w:divBdr>
      <w:divsChild>
        <w:div w:id="379593930">
          <w:marLeft w:val="0"/>
          <w:marRight w:val="0"/>
          <w:marTop w:val="0"/>
          <w:marBottom w:val="0"/>
          <w:divBdr>
            <w:top w:val="none" w:sz="0" w:space="0" w:color="auto"/>
            <w:left w:val="none" w:sz="0" w:space="0" w:color="auto"/>
            <w:bottom w:val="none" w:sz="0" w:space="0" w:color="auto"/>
            <w:right w:val="none" w:sz="0" w:space="0" w:color="auto"/>
          </w:divBdr>
        </w:div>
        <w:div w:id="685598001">
          <w:marLeft w:val="0"/>
          <w:marRight w:val="0"/>
          <w:marTop w:val="0"/>
          <w:marBottom w:val="0"/>
          <w:divBdr>
            <w:top w:val="none" w:sz="0" w:space="0" w:color="auto"/>
            <w:left w:val="none" w:sz="0" w:space="0" w:color="auto"/>
            <w:bottom w:val="none" w:sz="0" w:space="0" w:color="auto"/>
            <w:right w:val="none" w:sz="0" w:space="0" w:color="auto"/>
          </w:divBdr>
        </w:div>
        <w:div w:id="883374824">
          <w:marLeft w:val="0"/>
          <w:marRight w:val="0"/>
          <w:marTop w:val="0"/>
          <w:marBottom w:val="0"/>
          <w:divBdr>
            <w:top w:val="none" w:sz="0" w:space="0" w:color="auto"/>
            <w:left w:val="none" w:sz="0" w:space="0" w:color="auto"/>
            <w:bottom w:val="none" w:sz="0" w:space="0" w:color="auto"/>
            <w:right w:val="none" w:sz="0" w:space="0" w:color="auto"/>
          </w:divBdr>
        </w:div>
        <w:div w:id="957491415">
          <w:marLeft w:val="0"/>
          <w:marRight w:val="0"/>
          <w:marTop w:val="0"/>
          <w:marBottom w:val="0"/>
          <w:divBdr>
            <w:top w:val="none" w:sz="0" w:space="0" w:color="auto"/>
            <w:left w:val="none" w:sz="0" w:space="0" w:color="auto"/>
            <w:bottom w:val="none" w:sz="0" w:space="0" w:color="auto"/>
            <w:right w:val="none" w:sz="0" w:space="0" w:color="auto"/>
          </w:divBdr>
        </w:div>
        <w:div w:id="1303727052">
          <w:marLeft w:val="0"/>
          <w:marRight w:val="0"/>
          <w:marTop w:val="0"/>
          <w:marBottom w:val="0"/>
          <w:divBdr>
            <w:top w:val="none" w:sz="0" w:space="0" w:color="auto"/>
            <w:left w:val="none" w:sz="0" w:space="0" w:color="auto"/>
            <w:bottom w:val="none" w:sz="0" w:space="0" w:color="auto"/>
            <w:right w:val="none" w:sz="0" w:space="0" w:color="auto"/>
          </w:divBdr>
        </w:div>
        <w:div w:id="1484539919">
          <w:marLeft w:val="0"/>
          <w:marRight w:val="0"/>
          <w:marTop w:val="0"/>
          <w:marBottom w:val="0"/>
          <w:divBdr>
            <w:top w:val="none" w:sz="0" w:space="0" w:color="auto"/>
            <w:left w:val="none" w:sz="0" w:space="0" w:color="auto"/>
            <w:bottom w:val="none" w:sz="0" w:space="0" w:color="auto"/>
            <w:right w:val="none" w:sz="0" w:space="0" w:color="auto"/>
          </w:divBdr>
        </w:div>
        <w:div w:id="1514874421">
          <w:marLeft w:val="0"/>
          <w:marRight w:val="0"/>
          <w:marTop w:val="0"/>
          <w:marBottom w:val="0"/>
          <w:divBdr>
            <w:top w:val="none" w:sz="0" w:space="0" w:color="auto"/>
            <w:left w:val="none" w:sz="0" w:space="0" w:color="auto"/>
            <w:bottom w:val="none" w:sz="0" w:space="0" w:color="auto"/>
            <w:right w:val="none" w:sz="0" w:space="0" w:color="auto"/>
          </w:divBdr>
        </w:div>
        <w:div w:id="1557669182">
          <w:marLeft w:val="0"/>
          <w:marRight w:val="0"/>
          <w:marTop w:val="0"/>
          <w:marBottom w:val="0"/>
          <w:divBdr>
            <w:top w:val="none" w:sz="0" w:space="0" w:color="auto"/>
            <w:left w:val="none" w:sz="0" w:space="0" w:color="auto"/>
            <w:bottom w:val="none" w:sz="0" w:space="0" w:color="auto"/>
            <w:right w:val="none" w:sz="0" w:space="0" w:color="auto"/>
          </w:divBdr>
        </w:div>
        <w:div w:id="1718771049">
          <w:marLeft w:val="0"/>
          <w:marRight w:val="0"/>
          <w:marTop w:val="0"/>
          <w:marBottom w:val="0"/>
          <w:divBdr>
            <w:top w:val="none" w:sz="0" w:space="0" w:color="auto"/>
            <w:left w:val="none" w:sz="0" w:space="0" w:color="auto"/>
            <w:bottom w:val="none" w:sz="0" w:space="0" w:color="auto"/>
            <w:right w:val="none" w:sz="0" w:space="0" w:color="auto"/>
          </w:divBdr>
        </w:div>
        <w:div w:id="2001613851">
          <w:marLeft w:val="0"/>
          <w:marRight w:val="0"/>
          <w:marTop w:val="0"/>
          <w:marBottom w:val="0"/>
          <w:divBdr>
            <w:top w:val="none" w:sz="0" w:space="0" w:color="auto"/>
            <w:left w:val="none" w:sz="0" w:space="0" w:color="auto"/>
            <w:bottom w:val="none" w:sz="0" w:space="0" w:color="auto"/>
            <w:right w:val="none" w:sz="0" w:space="0" w:color="auto"/>
          </w:divBdr>
        </w:div>
      </w:divsChild>
    </w:div>
    <w:div w:id="47385718">
      <w:bodyDiv w:val="1"/>
      <w:marLeft w:val="0"/>
      <w:marRight w:val="0"/>
      <w:marTop w:val="0"/>
      <w:marBottom w:val="0"/>
      <w:divBdr>
        <w:top w:val="none" w:sz="0" w:space="0" w:color="auto"/>
        <w:left w:val="none" w:sz="0" w:space="0" w:color="auto"/>
        <w:bottom w:val="none" w:sz="0" w:space="0" w:color="auto"/>
        <w:right w:val="none" w:sz="0" w:space="0" w:color="auto"/>
      </w:divBdr>
    </w:div>
    <w:div w:id="52975043">
      <w:bodyDiv w:val="1"/>
      <w:marLeft w:val="0"/>
      <w:marRight w:val="0"/>
      <w:marTop w:val="0"/>
      <w:marBottom w:val="0"/>
      <w:divBdr>
        <w:top w:val="none" w:sz="0" w:space="0" w:color="auto"/>
        <w:left w:val="none" w:sz="0" w:space="0" w:color="auto"/>
        <w:bottom w:val="none" w:sz="0" w:space="0" w:color="auto"/>
        <w:right w:val="none" w:sz="0" w:space="0" w:color="auto"/>
      </w:divBdr>
    </w:div>
    <w:div w:id="59865606">
      <w:bodyDiv w:val="1"/>
      <w:marLeft w:val="0"/>
      <w:marRight w:val="0"/>
      <w:marTop w:val="0"/>
      <w:marBottom w:val="0"/>
      <w:divBdr>
        <w:top w:val="none" w:sz="0" w:space="0" w:color="auto"/>
        <w:left w:val="none" w:sz="0" w:space="0" w:color="auto"/>
        <w:bottom w:val="none" w:sz="0" w:space="0" w:color="auto"/>
        <w:right w:val="none" w:sz="0" w:space="0" w:color="auto"/>
      </w:divBdr>
    </w:div>
    <w:div w:id="103503688">
      <w:bodyDiv w:val="1"/>
      <w:marLeft w:val="0"/>
      <w:marRight w:val="0"/>
      <w:marTop w:val="0"/>
      <w:marBottom w:val="0"/>
      <w:divBdr>
        <w:top w:val="none" w:sz="0" w:space="0" w:color="auto"/>
        <w:left w:val="none" w:sz="0" w:space="0" w:color="auto"/>
        <w:bottom w:val="none" w:sz="0" w:space="0" w:color="auto"/>
        <w:right w:val="none" w:sz="0" w:space="0" w:color="auto"/>
      </w:divBdr>
    </w:div>
    <w:div w:id="199326234">
      <w:bodyDiv w:val="1"/>
      <w:marLeft w:val="0"/>
      <w:marRight w:val="0"/>
      <w:marTop w:val="0"/>
      <w:marBottom w:val="0"/>
      <w:divBdr>
        <w:top w:val="none" w:sz="0" w:space="0" w:color="auto"/>
        <w:left w:val="none" w:sz="0" w:space="0" w:color="auto"/>
        <w:bottom w:val="none" w:sz="0" w:space="0" w:color="auto"/>
        <w:right w:val="none" w:sz="0" w:space="0" w:color="auto"/>
      </w:divBdr>
    </w:div>
    <w:div w:id="215362160">
      <w:bodyDiv w:val="1"/>
      <w:marLeft w:val="0"/>
      <w:marRight w:val="0"/>
      <w:marTop w:val="0"/>
      <w:marBottom w:val="0"/>
      <w:divBdr>
        <w:top w:val="none" w:sz="0" w:space="0" w:color="auto"/>
        <w:left w:val="none" w:sz="0" w:space="0" w:color="auto"/>
        <w:bottom w:val="none" w:sz="0" w:space="0" w:color="auto"/>
        <w:right w:val="none" w:sz="0" w:space="0" w:color="auto"/>
      </w:divBdr>
      <w:divsChild>
        <w:div w:id="780685034">
          <w:marLeft w:val="0"/>
          <w:marRight w:val="0"/>
          <w:marTop w:val="0"/>
          <w:marBottom w:val="0"/>
          <w:divBdr>
            <w:top w:val="none" w:sz="0" w:space="0" w:color="auto"/>
            <w:left w:val="none" w:sz="0" w:space="0" w:color="auto"/>
            <w:bottom w:val="none" w:sz="0" w:space="0" w:color="auto"/>
            <w:right w:val="none" w:sz="0" w:space="0" w:color="auto"/>
          </w:divBdr>
        </w:div>
      </w:divsChild>
    </w:div>
    <w:div w:id="237516963">
      <w:bodyDiv w:val="1"/>
      <w:marLeft w:val="0"/>
      <w:marRight w:val="0"/>
      <w:marTop w:val="0"/>
      <w:marBottom w:val="0"/>
      <w:divBdr>
        <w:top w:val="none" w:sz="0" w:space="0" w:color="auto"/>
        <w:left w:val="none" w:sz="0" w:space="0" w:color="auto"/>
        <w:bottom w:val="none" w:sz="0" w:space="0" w:color="auto"/>
        <w:right w:val="none" w:sz="0" w:space="0" w:color="auto"/>
      </w:divBdr>
      <w:divsChild>
        <w:div w:id="366223686">
          <w:marLeft w:val="0"/>
          <w:marRight w:val="0"/>
          <w:marTop w:val="0"/>
          <w:marBottom w:val="0"/>
          <w:divBdr>
            <w:top w:val="none" w:sz="0" w:space="0" w:color="auto"/>
            <w:left w:val="none" w:sz="0" w:space="0" w:color="auto"/>
            <w:bottom w:val="none" w:sz="0" w:space="0" w:color="auto"/>
            <w:right w:val="none" w:sz="0" w:space="0" w:color="auto"/>
          </w:divBdr>
        </w:div>
        <w:div w:id="555704623">
          <w:marLeft w:val="0"/>
          <w:marRight w:val="0"/>
          <w:marTop w:val="0"/>
          <w:marBottom w:val="0"/>
          <w:divBdr>
            <w:top w:val="none" w:sz="0" w:space="0" w:color="auto"/>
            <w:left w:val="none" w:sz="0" w:space="0" w:color="auto"/>
            <w:bottom w:val="none" w:sz="0" w:space="0" w:color="auto"/>
            <w:right w:val="none" w:sz="0" w:space="0" w:color="auto"/>
          </w:divBdr>
        </w:div>
        <w:div w:id="742026703">
          <w:marLeft w:val="0"/>
          <w:marRight w:val="0"/>
          <w:marTop w:val="0"/>
          <w:marBottom w:val="0"/>
          <w:divBdr>
            <w:top w:val="none" w:sz="0" w:space="0" w:color="auto"/>
            <w:left w:val="none" w:sz="0" w:space="0" w:color="auto"/>
            <w:bottom w:val="none" w:sz="0" w:space="0" w:color="auto"/>
            <w:right w:val="none" w:sz="0" w:space="0" w:color="auto"/>
          </w:divBdr>
        </w:div>
        <w:div w:id="986742665">
          <w:marLeft w:val="0"/>
          <w:marRight w:val="0"/>
          <w:marTop w:val="0"/>
          <w:marBottom w:val="0"/>
          <w:divBdr>
            <w:top w:val="none" w:sz="0" w:space="0" w:color="auto"/>
            <w:left w:val="none" w:sz="0" w:space="0" w:color="auto"/>
            <w:bottom w:val="none" w:sz="0" w:space="0" w:color="auto"/>
            <w:right w:val="none" w:sz="0" w:space="0" w:color="auto"/>
          </w:divBdr>
        </w:div>
        <w:div w:id="1820799911">
          <w:marLeft w:val="0"/>
          <w:marRight w:val="0"/>
          <w:marTop w:val="0"/>
          <w:marBottom w:val="0"/>
          <w:divBdr>
            <w:top w:val="none" w:sz="0" w:space="0" w:color="auto"/>
            <w:left w:val="none" w:sz="0" w:space="0" w:color="auto"/>
            <w:bottom w:val="none" w:sz="0" w:space="0" w:color="auto"/>
            <w:right w:val="none" w:sz="0" w:space="0" w:color="auto"/>
          </w:divBdr>
        </w:div>
      </w:divsChild>
    </w:div>
    <w:div w:id="252445981">
      <w:bodyDiv w:val="1"/>
      <w:marLeft w:val="0"/>
      <w:marRight w:val="0"/>
      <w:marTop w:val="0"/>
      <w:marBottom w:val="0"/>
      <w:divBdr>
        <w:top w:val="none" w:sz="0" w:space="0" w:color="auto"/>
        <w:left w:val="none" w:sz="0" w:space="0" w:color="auto"/>
        <w:bottom w:val="none" w:sz="0" w:space="0" w:color="auto"/>
        <w:right w:val="none" w:sz="0" w:space="0" w:color="auto"/>
      </w:divBdr>
    </w:div>
    <w:div w:id="281155079">
      <w:bodyDiv w:val="1"/>
      <w:marLeft w:val="0"/>
      <w:marRight w:val="0"/>
      <w:marTop w:val="0"/>
      <w:marBottom w:val="0"/>
      <w:divBdr>
        <w:top w:val="none" w:sz="0" w:space="0" w:color="auto"/>
        <w:left w:val="none" w:sz="0" w:space="0" w:color="auto"/>
        <w:bottom w:val="none" w:sz="0" w:space="0" w:color="auto"/>
        <w:right w:val="none" w:sz="0" w:space="0" w:color="auto"/>
      </w:divBdr>
    </w:div>
    <w:div w:id="296956751">
      <w:bodyDiv w:val="1"/>
      <w:marLeft w:val="0"/>
      <w:marRight w:val="0"/>
      <w:marTop w:val="0"/>
      <w:marBottom w:val="0"/>
      <w:divBdr>
        <w:top w:val="none" w:sz="0" w:space="0" w:color="auto"/>
        <w:left w:val="none" w:sz="0" w:space="0" w:color="auto"/>
        <w:bottom w:val="none" w:sz="0" w:space="0" w:color="auto"/>
        <w:right w:val="none" w:sz="0" w:space="0" w:color="auto"/>
      </w:divBdr>
    </w:div>
    <w:div w:id="499002412">
      <w:bodyDiv w:val="1"/>
      <w:marLeft w:val="0"/>
      <w:marRight w:val="0"/>
      <w:marTop w:val="0"/>
      <w:marBottom w:val="0"/>
      <w:divBdr>
        <w:top w:val="none" w:sz="0" w:space="0" w:color="auto"/>
        <w:left w:val="none" w:sz="0" w:space="0" w:color="auto"/>
        <w:bottom w:val="none" w:sz="0" w:space="0" w:color="auto"/>
        <w:right w:val="none" w:sz="0" w:space="0" w:color="auto"/>
      </w:divBdr>
    </w:div>
    <w:div w:id="573931469">
      <w:bodyDiv w:val="1"/>
      <w:marLeft w:val="0"/>
      <w:marRight w:val="0"/>
      <w:marTop w:val="0"/>
      <w:marBottom w:val="0"/>
      <w:divBdr>
        <w:top w:val="none" w:sz="0" w:space="0" w:color="auto"/>
        <w:left w:val="none" w:sz="0" w:space="0" w:color="auto"/>
        <w:bottom w:val="none" w:sz="0" w:space="0" w:color="auto"/>
        <w:right w:val="none" w:sz="0" w:space="0" w:color="auto"/>
      </w:divBdr>
    </w:div>
    <w:div w:id="574048639">
      <w:bodyDiv w:val="1"/>
      <w:marLeft w:val="0"/>
      <w:marRight w:val="0"/>
      <w:marTop w:val="0"/>
      <w:marBottom w:val="0"/>
      <w:divBdr>
        <w:top w:val="none" w:sz="0" w:space="0" w:color="auto"/>
        <w:left w:val="none" w:sz="0" w:space="0" w:color="auto"/>
        <w:bottom w:val="none" w:sz="0" w:space="0" w:color="auto"/>
        <w:right w:val="none" w:sz="0" w:space="0" w:color="auto"/>
      </w:divBdr>
    </w:div>
    <w:div w:id="582641203">
      <w:bodyDiv w:val="1"/>
      <w:marLeft w:val="0"/>
      <w:marRight w:val="0"/>
      <w:marTop w:val="0"/>
      <w:marBottom w:val="0"/>
      <w:divBdr>
        <w:top w:val="none" w:sz="0" w:space="0" w:color="auto"/>
        <w:left w:val="none" w:sz="0" w:space="0" w:color="auto"/>
        <w:bottom w:val="none" w:sz="0" w:space="0" w:color="auto"/>
        <w:right w:val="none" w:sz="0" w:space="0" w:color="auto"/>
      </w:divBdr>
    </w:div>
    <w:div w:id="620846734">
      <w:bodyDiv w:val="1"/>
      <w:marLeft w:val="0"/>
      <w:marRight w:val="0"/>
      <w:marTop w:val="0"/>
      <w:marBottom w:val="0"/>
      <w:divBdr>
        <w:top w:val="none" w:sz="0" w:space="0" w:color="auto"/>
        <w:left w:val="none" w:sz="0" w:space="0" w:color="auto"/>
        <w:bottom w:val="none" w:sz="0" w:space="0" w:color="auto"/>
        <w:right w:val="none" w:sz="0" w:space="0" w:color="auto"/>
      </w:divBdr>
      <w:divsChild>
        <w:div w:id="1011377522">
          <w:marLeft w:val="0"/>
          <w:marRight w:val="0"/>
          <w:marTop w:val="0"/>
          <w:marBottom w:val="0"/>
          <w:divBdr>
            <w:top w:val="none" w:sz="0" w:space="0" w:color="auto"/>
            <w:left w:val="none" w:sz="0" w:space="0" w:color="auto"/>
            <w:bottom w:val="none" w:sz="0" w:space="0" w:color="auto"/>
            <w:right w:val="none" w:sz="0" w:space="0" w:color="auto"/>
          </w:divBdr>
          <w:divsChild>
            <w:div w:id="1827747278">
              <w:marLeft w:val="0"/>
              <w:marRight w:val="0"/>
              <w:marTop w:val="0"/>
              <w:marBottom w:val="0"/>
              <w:divBdr>
                <w:top w:val="none" w:sz="0" w:space="0" w:color="auto"/>
                <w:left w:val="none" w:sz="0" w:space="0" w:color="auto"/>
                <w:bottom w:val="none" w:sz="0" w:space="0" w:color="auto"/>
                <w:right w:val="none" w:sz="0" w:space="0" w:color="auto"/>
              </w:divBdr>
            </w:div>
          </w:divsChild>
        </w:div>
        <w:div w:id="1308434798">
          <w:marLeft w:val="0"/>
          <w:marRight w:val="0"/>
          <w:marTop w:val="0"/>
          <w:marBottom w:val="0"/>
          <w:divBdr>
            <w:top w:val="none" w:sz="0" w:space="0" w:color="auto"/>
            <w:left w:val="none" w:sz="0" w:space="0" w:color="auto"/>
            <w:bottom w:val="none" w:sz="0" w:space="0" w:color="auto"/>
            <w:right w:val="none" w:sz="0" w:space="0" w:color="auto"/>
          </w:divBdr>
          <w:divsChild>
            <w:div w:id="384304410">
              <w:marLeft w:val="0"/>
              <w:marRight w:val="0"/>
              <w:marTop w:val="0"/>
              <w:marBottom w:val="0"/>
              <w:divBdr>
                <w:top w:val="none" w:sz="0" w:space="0" w:color="auto"/>
                <w:left w:val="none" w:sz="0" w:space="0" w:color="auto"/>
                <w:bottom w:val="none" w:sz="0" w:space="0" w:color="auto"/>
                <w:right w:val="none" w:sz="0" w:space="0" w:color="auto"/>
              </w:divBdr>
            </w:div>
            <w:div w:id="492111221">
              <w:marLeft w:val="0"/>
              <w:marRight w:val="0"/>
              <w:marTop w:val="0"/>
              <w:marBottom w:val="0"/>
              <w:divBdr>
                <w:top w:val="none" w:sz="0" w:space="0" w:color="auto"/>
                <w:left w:val="none" w:sz="0" w:space="0" w:color="auto"/>
                <w:bottom w:val="none" w:sz="0" w:space="0" w:color="auto"/>
                <w:right w:val="none" w:sz="0" w:space="0" w:color="auto"/>
              </w:divBdr>
            </w:div>
            <w:div w:id="744456148">
              <w:marLeft w:val="0"/>
              <w:marRight w:val="0"/>
              <w:marTop w:val="0"/>
              <w:marBottom w:val="0"/>
              <w:divBdr>
                <w:top w:val="none" w:sz="0" w:space="0" w:color="auto"/>
                <w:left w:val="none" w:sz="0" w:space="0" w:color="auto"/>
                <w:bottom w:val="none" w:sz="0" w:space="0" w:color="auto"/>
                <w:right w:val="none" w:sz="0" w:space="0" w:color="auto"/>
              </w:divBdr>
            </w:div>
            <w:div w:id="910848462">
              <w:marLeft w:val="0"/>
              <w:marRight w:val="0"/>
              <w:marTop w:val="0"/>
              <w:marBottom w:val="0"/>
              <w:divBdr>
                <w:top w:val="none" w:sz="0" w:space="0" w:color="auto"/>
                <w:left w:val="none" w:sz="0" w:space="0" w:color="auto"/>
                <w:bottom w:val="none" w:sz="0" w:space="0" w:color="auto"/>
                <w:right w:val="none" w:sz="0" w:space="0" w:color="auto"/>
              </w:divBdr>
            </w:div>
            <w:div w:id="975841879">
              <w:marLeft w:val="0"/>
              <w:marRight w:val="0"/>
              <w:marTop w:val="0"/>
              <w:marBottom w:val="0"/>
              <w:divBdr>
                <w:top w:val="none" w:sz="0" w:space="0" w:color="auto"/>
                <w:left w:val="none" w:sz="0" w:space="0" w:color="auto"/>
                <w:bottom w:val="none" w:sz="0" w:space="0" w:color="auto"/>
                <w:right w:val="none" w:sz="0" w:space="0" w:color="auto"/>
              </w:divBdr>
            </w:div>
            <w:div w:id="1138568268">
              <w:marLeft w:val="0"/>
              <w:marRight w:val="0"/>
              <w:marTop w:val="0"/>
              <w:marBottom w:val="0"/>
              <w:divBdr>
                <w:top w:val="none" w:sz="0" w:space="0" w:color="auto"/>
                <w:left w:val="none" w:sz="0" w:space="0" w:color="auto"/>
                <w:bottom w:val="none" w:sz="0" w:space="0" w:color="auto"/>
                <w:right w:val="none" w:sz="0" w:space="0" w:color="auto"/>
              </w:divBdr>
            </w:div>
            <w:div w:id="1635259506">
              <w:marLeft w:val="0"/>
              <w:marRight w:val="0"/>
              <w:marTop w:val="0"/>
              <w:marBottom w:val="0"/>
              <w:divBdr>
                <w:top w:val="none" w:sz="0" w:space="0" w:color="auto"/>
                <w:left w:val="none" w:sz="0" w:space="0" w:color="auto"/>
                <w:bottom w:val="none" w:sz="0" w:space="0" w:color="auto"/>
                <w:right w:val="none" w:sz="0" w:space="0" w:color="auto"/>
              </w:divBdr>
            </w:div>
            <w:div w:id="1654992243">
              <w:marLeft w:val="0"/>
              <w:marRight w:val="0"/>
              <w:marTop w:val="0"/>
              <w:marBottom w:val="0"/>
              <w:divBdr>
                <w:top w:val="none" w:sz="0" w:space="0" w:color="auto"/>
                <w:left w:val="none" w:sz="0" w:space="0" w:color="auto"/>
                <w:bottom w:val="none" w:sz="0" w:space="0" w:color="auto"/>
                <w:right w:val="none" w:sz="0" w:space="0" w:color="auto"/>
              </w:divBdr>
            </w:div>
            <w:div w:id="1688096932">
              <w:marLeft w:val="0"/>
              <w:marRight w:val="0"/>
              <w:marTop w:val="0"/>
              <w:marBottom w:val="0"/>
              <w:divBdr>
                <w:top w:val="none" w:sz="0" w:space="0" w:color="auto"/>
                <w:left w:val="none" w:sz="0" w:space="0" w:color="auto"/>
                <w:bottom w:val="none" w:sz="0" w:space="0" w:color="auto"/>
                <w:right w:val="none" w:sz="0" w:space="0" w:color="auto"/>
              </w:divBdr>
            </w:div>
            <w:div w:id="207148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84932">
      <w:bodyDiv w:val="1"/>
      <w:marLeft w:val="0"/>
      <w:marRight w:val="0"/>
      <w:marTop w:val="0"/>
      <w:marBottom w:val="0"/>
      <w:divBdr>
        <w:top w:val="none" w:sz="0" w:space="0" w:color="auto"/>
        <w:left w:val="none" w:sz="0" w:space="0" w:color="auto"/>
        <w:bottom w:val="none" w:sz="0" w:space="0" w:color="auto"/>
        <w:right w:val="none" w:sz="0" w:space="0" w:color="auto"/>
      </w:divBdr>
    </w:div>
    <w:div w:id="662705345">
      <w:bodyDiv w:val="1"/>
      <w:marLeft w:val="0"/>
      <w:marRight w:val="0"/>
      <w:marTop w:val="0"/>
      <w:marBottom w:val="0"/>
      <w:divBdr>
        <w:top w:val="none" w:sz="0" w:space="0" w:color="auto"/>
        <w:left w:val="none" w:sz="0" w:space="0" w:color="auto"/>
        <w:bottom w:val="none" w:sz="0" w:space="0" w:color="auto"/>
        <w:right w:val="none" w:sz="0" w:space="0" w:color="auto"/>
      </w:divBdr>
    </w:div>
    <w:div w:id="733895101">
      <w:bodyDiv w:val="1"/>
      <w:marLeft w:val="0"/>
      <w:marRight w:val="0"/>
      <w:marTop w:val="0"/>
      <w:marBottom w:val="0"/>
      <w:divBdr>
        <w:top w:val="none" w:sz="0" w:space="0" w:color="auto"/>
        <w:left w:val="none" w:sz="0" w:space="0" w:color="auto"/>
        <w:bottom w:val="none" w:sz="0" w:space="0" w:color="auto"/>
        <w:right w:val="none" w:sz="0" w:space="0" w:color="auto"/>
      </w:divBdr>
    </w:div>
    <w:div w:id="778530847">
      <w:bodyDiv w:val="1"/>
      <w:marLeft w:val="0"/>
      <w:marRight w:val="0"/>
      <w:marTop w:val="0"/>
      <w:marBottom w:val="0"/>
      <w:divBdr>
        <w:top w:val="none" w:sz="0" w:space="0" w:color="auto"/>
        <w:left w:val="none" w:sz="0" w:space="0" w:color="auto"/>
        <w:bottom w:val="none" w:sz="0" w:space="0" w:color="auto"/>
        <w:right w:val="none" w:sz="0" w:space="0" w:color="auto"/>
      </w:divBdr>
      <w:divsChild>
        <w:div w:id="361899233">
          <w:marLeft w:val="0"/>
          <w:marRight w:val="0"/>
          <w:marTop w:val="0"/>
          <w:marBottom w:val="0"/>
          <w:divBdr>
            <w:top w:val="none" w:sz="0" w:space="0" w:color="auto"/>
            <w:left w:val="none" w:sz="0" w:space="0" w:color="auto"/>
            <w:bottom w:val="none" w:sz="0" w:space="0" w:color="auto"/>
            <w:right w:val="none" w:sz="0" w:space="0" w:color="auto"/>
          </w:divBdr>
        </w:div>
        <w:div w:id="1656564386">
          <w:marLeft w:val="0"/>
          <w:marRight w:val="0"/>
          <w:marTop w:val="0"/>
          <w:marBottom w:val="0"/>
          <w:divBdr>
            <w:top w:val="none" w:sz="0" w:space="0" w:color="auto"/>
            <w:left w:val="none" w:sz="0" w:space="0" w:color="auto"/>
            <w:bottom w:val="none" w:sz="0" w:space="0" w:color="auto"/>
            <w:right w:val="none" w:sz="0" w:space="0" w:color="auto"/>
          </w:divBdr>
        </w:div>
      </w:divsChild>
    </w:div>
    <w:div w:id="886070589">
      <w:bodyDiv w:val="1"/>
      <w:marLeft w:val="0"/>
      <w:marRight w:val="0"/>
      <w:marTop w:val="0"/>
      <w:marBottom w:val="0"/>
      <w:divBdr>
        <w:top w:val="none" w:sz="0" w:space="0" w:color="auto"/>
        <w:left w:val="none" w:sz="0" w:space="0" w:color="auto"/>
        <w:bottom w:val="none" w:sz="0" w:space="0" w:color="auto"/>
        <w:right w:val="none" w:sz="0" w:space="0" w:color="auto"/>
      </w:divBdr>
    </w:div>
    <w:div w:id="887103768">
      <w:bodyDiv w:val="1"/>
      <w:marLeft w:val="0"/>
      <w:marRight w:val="0"/>
      <w:marTop w:val="0"/>
      <w:marBottom w:val="0"/>
      <w:divBdr>
        <w:top w:val="none" w:sz="0" w:space="0" w:color="auto"/>
        <w:left w:val="none" w:sz="0" w:space="0" w:color="auto"/>
        <w:bottom w:val="none" w:sz="0" w:space="0" w:color="auto"/>
        <w:right w:val="none" w:sz="0" w:space="0" w:color="auto"/>
      </w:divBdr>
    </w:div>
    <w:div w:id="1019309184">
      <w:bodyDiv w:val="1"/>
      <w:marLeft w:val="0"/>
      <w:marRight w:val="0"/>
      <w:marTop w:val="0"/>
      <w:marBottom w:val="0"/>
      <w:divBdr>
        <w:top w:val="none" w:sz="0" w:space="0" w:color="auto"/>
        <w:left w:val="none" w:sz="0" w:space="0" w:color="auto"/>
        <w:bottom w:val="none" w:sz="0" w:space="0" w:color="auto"/>
        <w:right w:val="none" w:sz="0" w:space="0" w:color="auto"/>
      </w:divBdr>
    </w:div>
    <w:div w:id="1048264079">
      <w:bodyDiv w:val="1"/>
      <w:marLeft w:val="0"/>
      <w:marRight w:val="0"/>
      <w:marTop w:val="0"/>
      <w:marBottom w:val="0"/>
      <w:divBdr>
        <w:top w:val="none" w:sz="0" w:space="0" w:color="auto"/>
        <w:left w:val="none" w:sz="0" w:space="0" w:color="auto"/>
        <w:bottom w:val="none" w:sz="0" w:space="0" w:color="auto"/>
        <w:right w:val="none" w:sz="0" w:space="0" w:color="auto"/>
      </w:divBdr>
    </w:div>
    <w:div w:id="1362240109">
      <w:bodyDiv w:val="1"/>
      <w:marLeft w:val="0"/>
      <w:marRight w:val="0"/>
      <w:marTop w:val="0"/>
      <w:marBottom w:val="0"/>
      <w:divBdr>
        <w:top w:val="none" w:sz="0" w:space="0" w:color="auto"/>
        <w:left w:val="none" w:sz="0" w:space="0" w:color="auto"/>
        <w:bottom w:val="none" w:sz="0" w:space="0" w:color="auto"/>
        <w:right w:val="none" w:sz="0" w:space="0" w:color="auto"/>
      </w:divBdr>
    </w:div>
    <w:div w:id="1380277932">
      <w:bodyDiv w:val="1"/>
      <w:marLeft w:val="0"/>
      <w:marRight w:val="0"/>
      <w:marTop w:val="0"/>
      <w:marBottom w:val="0"/>
      <w:divBdr>
        <w:top w:val="none" w:sz="0" w:space="0" w:color="auto"/>
        <w:left w:val="none" w:sz="0" w:space="0" w:color="auto"/>
        <w:bottom w:val="none" w:sz="0" w:space="0" w:color="auto"/>
        <w:right w:val="none" w:sz="0" w:space="0" w:color="auto"/>
      </w:divBdr>
    </w:div>
    <w:div w:id="1405910882">
      <w:bodyDiv w:val="1"/>
      <w:marLeft w:val="0"/>
      <w:marRight w:val="0"/>
      <w:marTop w:val="0"/>
      <w:marBottom w:val="0"/>
      <w:divBdr>
        <w:top w:val="none" w:sz="0" w:space="0" w:color="auto"/>
        <w:left w:val="none" w:sz="0" w:space="0" w:color="auto"/>
        <w:bottom w:val="none" w:sz="0" w:space="0" w:color="auto"/>
        <w:right w:val="none" w:sz="0" w:space="0" w:color="auto"/>
      </w:divBdr>
    </w:div>
    <w:div w:id="1457993167">
      <w:bodyDiv w:val="1"/>
      <w:marLeft w:val="0"/>
      <w:marRight w:val="0"/>
      <w:marTop w:val="0"/>
      <w:marBottom w:val="0"/>
      <w:divBdr>
        <w:top w:val="none" w:sz="0" w:space="0" w:color="auto"/>
        <w:left w:val="none" w:sz="0" w:space="0" w:color="auto"/>
        <w:bottom w:val="none" w:sz="0" w:space="0" w:color="auto"/>
        <w:right w:val="none" w:sz="0" w:space="0" w:color="auto"/>
      </w:divBdr>
    </w:div>
    <w:div w:id="1555699956">
      <w:bodyDiv w:val="1"/>
      <w:marLeft w:val="0"/>
      <w:marRight w:val="0"/>
      <w:marTop w:val="0"/>
      <w:marBottom w:val="0"/>
      <w:divBdr>
        <w:top w:val="none" w:sz="0" w:space="0" w:color="auto"/>
        <w:left w:val="none" w:sz="0" w:space="0" w:color="auto"/>
        <w:bottom w:val="none" w:sz="0" w:space="0" w:color="auto"/>
        <w:right w:val="none" w:sz="0" w:space="0" w:color="auto"/>
      </w:divBdr>
    </w:div>
    <w:div w:id="1590852348">
      <w:bodyDiv w:val="1"/>
      <w:marLeft w:val="0"/>
      <w:marRight w:val="0"/>
      <w:marTop w:val="0"/>
      <w:marBottom w:val="0"/>
      <w:divBdr>
        <w:top w:val="none" w:sz="0" w:space="0" w:color="auto"/>
        <w:left w:val="none" w:sz="0" w:space="0" w:color="auto"/>
        <w:bottom w:val="none" w:sz="0" w:space="0" w:color="auto"/>
        <w:right w:val="none" w:sz="0" w:space="0" w:color="auto"/>
      </w:divBdr>
    </w:div>
    <w:div w:id="1659847386">
      <w:bodyDiv w:val="1"/>
      <w:marLeft w:val="0"/>
      <w:marRight w:val="0"/>
      <w:marTop w:val="0"/>
      <w:marBottom w:val="0"/>
      <w:divBdr>
        <w:top w:val="none" w:sz="0" w:space="0" w:color="auto"/>
        <w:left w:val="none" w:sz="0" w:space="0" w:color="auto"/>
        <w:bottom w:val="none" w:sz="0" w:space="0" w:color="auto"/>
        <w:right w:val="none" w:sz="0" w:space="0" w:color="auto"/>
      </w:divBdr>
    </w:div>
    <w:div w:id="1685204543">
      <w:bodyDiv w:val="1"/>
      <w:marLeft w:val="0"/>
      <w:marRight w:val="0"/>
      <w:marTop w:val="0"/>
      <w:marBottom w:val="0"/>
      <w:divBdr>
        <w:top w:val="none" w:sz="0" w:space="0" w:color="auto"/>
        <w:left w:val="none" w:sz="0" w:space="0" w:color="auto"/>
        <w:bottom w:val="none" w:sz="0" w:space="0" w:color="auto"/>
        <w:right w:val="none" w:sz="0" w:space="0" w:color="auto"/>
      </w:divBdr>
    </w:div>
    <w:div w:id="1686246411">
      <w:bodyDiv w:val="1"/>
      <w:marLeft w:val="0"/>
      <w:marRight w:val="0"/>
      <w:marTop w:val="0"/>
      <w:marBottom w:val="0"/>
      <w:divBdr>
        <w:top w:val="none" w:sz="0" w:space="0" w:color="auto"/>
        <w:left w:val="none" w:sz="0" w:space="0" w:color="auto"/>
        <w:bottom w:val="none" w:sz="0" w:space="0" w:color="auto"/>
        <w:right w:val="none" w:sz="0" w:space="0" w:color="auto"/>
      </w:divBdr>
    </w:div>
    <w:div w:id="1716656092">
      <w:bodyDiv w:val="1"/>
      <w:marLeft w:val="0"/>
      <w:marRight w:val="0"/>
      <w:marTop w:val="0"/>
      <w:marBottom w:val="0"/>
      <w:divBdr>
        <w:top w:val="none" w:sz="0" w:space="0" w:color="auto"/>
        <w:left w:val="none" w:sz="0" w:space="0" w:color="auto"/>
        <w:bottom w:val="none" w:sz="0" w:space="0" w:color="auto"/>
        <w:right w:val="none" w:sz="0" w:space="0" w:color="auto"/>
      </w:divBdr>
    </w:div>
    <w:div w:id="1721514382">
      <w:bodyDiv w:val="1"/>
      <w:marLeft w:val="0"/>
      <w:marRight w:val="0"/>
      <w:marTop w:val="0"/>
      <w:marBottom w:val="0"/>
      <w:divBdr>
        <w:top w:val="none" w:sz="0" w:space="0" w:color="auto"/>
        <w:left w:val="none" w:sz="0" w:space="0" w:color="auto"/>
        <w:bottom w:val="none" w:sz="0" w:space="0" w:color="auto"/>
        <w:right w:val="none" w:sz="0" w:space="0" w:color="auto"/>
      </w:divBdr>
    </w:div>
    <w:div w:id="1780563852">
      <w:bodyDiv w:val="1"/>
      <w:marLeft w:val="0"/>
      <w:marRight w:val="0"/>
      <w:marTop w:val="0"/>
      <w:marBottom w:val="0"/>
      <w:divBdr>
        <w:top w:val="none" w:sz="0" w:space="0" w:color="auto"/>
        <w:left w:val="none" w:sz="0" w:space="0" w:color="auto"/>
        <w:bottom w:val="none" w:sz="0" w:space="0" w:color="auto"/>
        <w:right w:val="none" w:sz="0" w:space="0" w:color="auto"/>
      </w:divBdr>
    </w:div>
    <w:div w:id="1890799580">
      <w:bodyDiv w:val="1"/>
      <w:marLeft w:val="0"/>
      <w:marRight w:val="0"/>
      <w:marTop w:val="0"/>
      <w:marBottom w:val="0"/>
      <w:divBdr>
        <w:top w:val="none" w:sz="0" w:space="0" w:color="auto"/>
        <w:left w:val="none" w:sz="0" w:space="0" w:color="auto"/>
        <w:bottom w:val="none" w:sz="0" w:space="0" w:color="auto"/>
        <w:right w:val="none" w:sz="0" w:space="0" w:color="auto"/>
      </w:divBdr>
    </w:div>
    <w:div w:id="1948614478">
      <w:bodyDiv w:val="1"/>
      <w:marLeft w:val="0"/>
      <w:marRight w:val="0"/>
      <w:marTop w:val="0"/>
      <w:marBottom w:val="0"/>
      <w:divBdr>
        <w:top w:val="none" w:sz="0" w:space="0" w:color="auto"/>
        <w:left w:val="none" w:sz="0" w:space="0" w:color="auto"/>
        <w:bottom w:val="none" w:sz="0" w:space="0" w:color="auto"/>
        <w:right w:val="none" w:sz="0" w:space="0" w:color="auto"/>
      </w:divBdr>
      <w:divsChild>
        <w:div w:id="58213274">
          <w:marLeft w:val="0"/>
          <w:marRight w:val="0"/>
          <w:marTop w:val="0"/>
          <w:marBottom w:val="0"/>
          <w:divBdr>
            <w:top w:val="none" w:sz="0" w:space="0" w:color="auto"/>
            <w:left w:val="none" w:sz="0" w:space="0" w:color="auto"/>
            <w:bottom w:val="none" w:sz="0" w:space="0" w:color="auto"/>
            <w:right w:val="none" w:sz="0" w:space="0" w:color="auto"/>
          </w:divBdr>
        </w:div>
        <w:div w:id="81027412">
          <w:marLeft w:val="0"/>
          <w:marRight w:val="0"/>
          <w:marTop w:val="0"/>
          <w:marBottom w:val="0"/>
          <w:divBdr>
            <w:top w:val="none" w:sz="0" w:space="0" w:color="auto"/>
            <w:left w:val="none" w:sz="0" w:space="0" w:color="auto"/>
            <w:bottom w:val="none" w:sz="0" w:space="0" w:color="auto"/>
            <w:right w:val="none" w:sz="0" w:space="0" w:color="auto"/>
          </w:divBdr>
        </w:div>
        <w:div w:id="559367849">
          <w:marLeft w:val="0"/>
          <w:marRight w:val="0"/>
          <w:marTop w:val="0"/>
          <w:marBottom w:val="0"/>
          <w:divBdr>
            <w:top w:val="none" w:sz="0" w:space="0" w:color="auto"/>
            <w:left w:val="none" w:sz="0" w:space="0" w:color="auto"/>
            <w:bottom w:val="none" w:sz="0" w:space="0" w:color="auto"/>
            <w:right w:val="none" w:sz="0" w:space="0" w:color="auto"/>
          </w:divBdr>
        </w:div>
        <w:div w:id="628973414">
          <w:marLeft w:val="0"/>
          <w:marRight w:val="0"/>
          <w:marTop w:val="0"/>
          <w:marBottom w:val="0"/>
          <w:divBdr>
            <w:top w:val="none" w:sz="0" w:space="0" w:color="auto"/>
            <w:left w:val="none" w:sz="0" w:space="0" w:color="auto"/>
            <w:bottom w:val="none" w:sz="0" w:space="0" w:color="auto"/>
            <w:right w:val="none" w:sz="0" w:space="0" w:color="auto"/>
          </w:divBdr>
        </w:div>
        <w:div w:id="661858097">
          <w:marLeft w:val="0"/>
          <w:marRight w:val="0"/>
          <w:marTop w:val="0"/>
          <w:marBottom w:val="0"/>
          <w:divBdr>
            <w:top w:val="none" w:sz="0" w:space="0" w:color="auto"/>
            <w:left w:val="none" w:sz="0" w:space="0" w:color="auto"/>
            <w:bottom w:val="none" w:sz="0" w:space="0" w:color="auto"/>
            <w:right w:val="none" w:sz="0" w:space="0" w:color="auto"/>
          </w:divBdr>
        </w:div>
        <w:div w:id="986475756">
          <w:marLeft w:val="0"/>
          <w:marRight w:val="0"/>
          <w:marTop w:val="0"/>
          <w:marBottom w:val="0"/>
          <w:divBdr>
            <w:top w:val="none" w:sz="0" w:space="0" w:color="auto"/>
            <w:left w:val="none" w:sz="0" w:space="0" w:color="auto"/>
            <w:bottom w:val="none" w:sz="0" w:space="0" w:color="auto"/>
            <w:right w:val="none" w:sz="0" w:space="0" w:color="auto"/>
          </w:divBdr>
        </w:div>
        <w:div w:id="1154486755">
          <w:marLeft w:val="0"/>
          <w:marRight w:val="0"/>
          <w:marTop w:val="0"/>
          <w:marBottom w:val="0"/>
          <w:divBdr>
            <w:top w:val="none" w:sz="0" w:space="0" w:color="auto"/>
            <w:left w:val="none" w:sz="0" w:space="0" w:color="auto"/>
            <w:bottom w:val="none" w:sz="0" w:space="0" w:color="auto"/>
            <w:right w:val="none" w:sz="0" w:space="0" w:color="auto"/>
          </w:divBdr>
        </w:div>
        <w:div w:id="1186098861">
          <w:marLeft w:val="0"/>
          <w:marRight w:val="0"/>
          <w:marTop w:val="0"/>
          <w:marBottom w:val="0"/>
          <w:divBdr>
            <w:top w:val="none" w:sz="0" w:space="0" w:color="auto"/>
            <w:left w:val="none" w:sz="0" w:space="0" w:color="auto"/>
            <w:bottom w:val="none" w:sz="0" w:space="0" w:color="auto"/>
            <w:right w:val="none" w:sz="0" w:space="0" w:color="auto"/>
          </w:divBdr>
        </w:div>
        <w:div w:id="1464958835">
          <w:marLeft w:val="0"/>
          <w:marRight w:val="0"/>
          <w:marTop w:val="0"/>
          <w:marBottom w:val="0"/>
          <w:divBdr>
            <w:top w:val="none" w:sz="0" w:space="0" w:color="auto"/>
            <w:left w:val="none" w:sz="0" w:space="0" w:color="auto"/>
            <w:bottom w:val="none" w:sz="0" w:space="0" w:color="auto"/>
            <w:right w:val="none" w:sz="0" w:space="0" w:color="auto"/>
          </w:divBdr>
        </w:div>
        <w:div w:id="1615210324">
          <w:marLeft w:val="0"/>
          <w:marRight w:val="0"/>
          <w:marTop w:val="0"/>
          <w:marBottom w:val="0"/>
          <w:divBdr>
            <w:top w:val="none" w:sz="0" w:space="0" w:color="auto"/>
            <w:left w:val="none" w:sz="0" w:space="0" w:color="auto"/>
            <w:bottom w:val="none" w:sz="0" w:space="0" w:color="auto"/>
            <w:right w:val="none" w:sz="0" w:space="0" w:color="auto"/>
          </w:divBdr>
        </w:div>
      </w:divsChild>
    </w:div>
    <w:div w:id="1949893144">
      <w:bodyDiv w:val="1"/>
      <w:marLeft w:val="0"/>
      <w:marRight w:val="0"/>
      <w:marTop w:val="0"/>
      <w:marBottom w:val="0"/>
      <w:divBdr>
        <w:top w:val="none" w:sz="0" w:space="0" w:color="auto"/>
        <w:left w:val="none" w:sz="0" w:space="0" w:color="auto"/>
        <w:bottom w:val="none" w:sz="0" w:space="0" w:color="auto"/>
        <w:right w:val="none" w:sz="0" w:space="0" w:color="auto"/>
      </w:divBdr>
    </w:div>
    <w:div w:id="2085256054">
      <w:bodyDiv w:val="1"/>
      <w:marLeft w:val="0"/>
      <w:marRight w:val="0"/>
      <w:marTop w:val="0"/>
      <w:marBottom w:val="0"/>
      <w:divBdr>
        <w:top w:val="none" w:sz="0" w:space="0" w:color="auto"/>
        <w:left w:val="none" w:sz="0" w:space="0" w:color="auto"/>
        <w:bottom w:val="none" w:sz="0" w:space="0" w:color="auto"/>
        <w:right w:val="none" w:sz="0" w:space="0" w:color="auto"/>
      </w:divBdr>
    </w:div>
    <w:div w:id="2124106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inup.ec.europa.eu/collection/nifo-national-interoperability-framework-observatory/eif-monitoring" TargetMode="External"/><Relationship Id="rId117" Type="http://schemas.openxmlformats.org/officeDocument/2006/relationships/hyperlink" Target="https://prod.ceidg.gov.pl/ceidg/ceidg.public.ui/search.aspx" TargetMode="External"/><Relationship Id="rId21" Type="http://schemas.openxmlformats.org/officeDocument/2006/relationships/image" Target="media/image8.png"/><Relationship Id="rId42" Type="http://schemas.openxmlformats.org/officeDocument/2006/relationships/hyperlink" Target="https://digital-strategy.ec.europa.eu/en/news/berlin-declaration-digital-society-and-value-based-digital-government" TargetMode="External"/><Relationship Id="rId47" Type="http://schemas.openxmlformats.org/officeDocument/2006/relationships/hyperlink" Target="https://monitorpolski.gov.pl/MP/2021/290" TargetMode="External"/><Relationship Id="rId63" Type="http://schemas.openxmlformats.org/officeDocument/2006/relationships/hyperlink" Target="http://prawo.sejm.gov.pl/isap.nsf/download.xsp/WDU20170002247/O/D20172247.pdf" TargetMode="External"/><Relationship Id="rId68" Type="http://schemas.openxmlformats.org/officeDocument/2006/relationships/hyperlink" Target="https://eur-lex.europa.eu/legal-content/EN/TXT/?qid=1561563110433&amp;uri=CELEX:32019L1024" TargetMode="External"/><Relationship Id="rId84" Type="http://schemas.openxmlformats.org/officeDocument/2006/relationships/hyperlink" Target="http://prawo.sejm.gov.pl/isap.nsf/DocDetails.xsp?id=WDU20101671131" TargetMode="External"/><Relationship Id="rId89" Type="http://schemas.openxmlformats.org/officeDocument/2006/relationships/hyperlink" Target="http://eur-lex.europa.eu/LexUriServ/LexUriServ.do?uri=CELEX:32004L0018:EN:HTML" TargetMode="External"/><Relationship Id="rId112" Type="http://schemas.openxmlformats.org/officeDocument/2006/relationships/hyperlink" Target="https://www.podatki.gov.pl/crbr/" TargetMode="External"/><Relationship Id="rId133" Type="http://schemas.openxmlformats.org/officeDocument/2006/relationships/hyperlink" Target="https://widok.gov.pl/" TargetMode="External"/><Relationship Id="rId138" Type="http://schemas.openxmlformats.org/officeDocument/2006/relationships/hyperlink" Target="https://ekw.ms.gov.pl/eukw_ogol/menu.do" TargetMode="External"/><Relationship Id="rId154" Type="http://schemas.openxmlformats.org/officeDocument/2006/relationships/hyperlink" Target="https://europa.eu/youreurope/business/product-requirements/index_en.htm" TargetMode="External"/><Relationship Id="rId159" Type="http://schemas.openxmlformats.org/officeDocument/2006/relationships/footer" Target="footer1.xml"/><Relationship Id="rId175" Type="http://schemas.openxmlformats.org/officeDocument/2006/relationships/theme" Target="theme/theme1.xml"/><Relationship Id="rId170" Type="http://schemas.openxmlformats.org/officeDocument/2006/relationships/hyperlink" Target="https://twitter.com/Joinup_eu" TargetMode="External"/><Relationship Id="rId16" Type="http://schemas.openxmlformats.org/officeDocument/2006/relationships/image" Target="media/image5.png"/><Relationship Id="rId107" Type="http://schemas.openxmlformats.org/officeDocument/2006/relationships/hyperlink" Target="http://www.giodo.gov.pl/pl/1520097"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37" Type="http://schemas.openxmlformats.org/officeDocument/2006/relationships/hyperlink" Target="https://dziennikustaw.gov.pl/DU/2020/2320" TargetMode="External"/><Relationship Id="rId53" Type="http://schemas.openxmlformats.org/officeDocument/2006/relationships/hyperlink" Target="https://ec.europa.eu/knowledge4policy/ai-watch/poland-ai-strategy-report_en" TargetMode="External"/><Relationship Id="rId58" Type="http://schemas.openxmlformats.org/officeDocument/2006/relationships/hyperlink" Target="http://prawo.sejm.gov.pl/isap.nsf/DocDetails.xsp?id=WDU20050640565&amp;type=3" TargetMode="External"/><Relationship Id="rId74" Type="http://schemas.openxmlformats.org/officeDocument/2006/relationships/hyperlink" Target="http://prawo.sejm.gov.pl/isap.nsf/DocDetails.xsp?id=WDU20101671131" TargetMode="External"/><Relationship Id="rId79" Type="http://schemas.openxmlformats.org/officeDocument/2006/relationships/hyperlink" Target="http://eur-lex.europa.eu/LexUriServ/LexUriServ.do?uri=CELEX:31995L0046:EN:HTML" TargetMode="External"/><Relationship Id="rId102" Type="http://schemas.openxmlformats.org/officeDocument/2006/relationships/hyperlink" Target="https://www.gov.pl/web/cyfryzacja/rada-do-spraw-cyfryzacji" TargetMode="External"/><Relationship Id="rId123" Type="http://schemas.openxmlformats.org/officeDocument/2006/relationships/hyperlink" Target="https://digiplace.sharepoint.com/sites/WE-EUROPEANCOMMISSION-ABCIV-SC646NIFO/Documents%20partages/D03.01%20DPA%20factsheets%20and%20infographics%202022/Program%20Files%20(x86)/COI/m.dolowiec/AppData/Local/Microsoft/Windows/INetCache/Content.Outlook/DCT8ZCE0/samorzad.gov.pl" TargetMode="External"/><Relationship Id="rId128" Type="http://schemas.openxmlformats.org/officeDocument/2006/relationships/hyperlink" Target="http://prawo.sejm.gov.pl/isap.nsf/DocDetails.xsp?id=WDU20160001579" TargetMode="External"/><Relationship Id="rId144" Type="http://schemas.openxmlformats.org/officeDocument/2006/relationships/hyperlink" Target="https://europa.eu/youreurope/citizens/vehicles/index_en.htm" TargetMode="External"/><Relationship Id="rId149" Type="http://schemas.openxmlformats.org/officeDocument/2006/relationships/hyperlink" Target="https://europa.eu/youreurope/citizens/consumers/index_en.htm" TargetMode="External"/><Relationship Id="rId5" Type="http://schemas.openxmlformats.org/officeDocument/2006/relationships/numbering" Target="numbering.xml"/><Relationship Id="rId90" Type="http://schemas.openxmlformats.org/officeDocument/2006/relationships/hyperlink" Target="http://prawo.sejm.gov.pl/isap.nsf/DocDetails.xsp?id=WDU20160001579" TargetMode="External"/><Relationship Id="rId95" Type="http://schemas.openxmlformats.org/officeDocument/2006/relationships/hyperlink" Target="http://eur-lex.europa.eu/legal-content/EN/TXT/PDF/?uri=CELEX:31998L0084&amp;qid=1396604784294&amp;from=EN" TargetMode="External"/><Relationship Id="rId160" Type="http://schemas.openxmlformats.org/officeDocument/2006/relationships/footer" Target="footer2.xml"/><Relationship Id="rId165" Type="http://schemas.openxmlformats.org/officeDocument/2006/relationships/hyperlink" Target="https://ec.europa.eu/isa2/news/new-level-cooperation-isa%C2%B2-building-interoperable-europe_en" TargetMode="External"/><Relationship Id="rId22" Type="http://schemas.openxmlformats.org/officeDocument/2006/relationships/hyperlink" Target="http://appsso.eurostat.ec.europa.eu/nui/submitViewTableAction.do" TargetMode="External"/><Relationship Id="rId27" Type="http://schemas.openxmlformats.org/officeDocument/2006/relationships/image" Target="media/image10.emf"/><Relationship Id="rId43" Type="http://schemas.openxmlformats.org/officeDocument/2006/relationships/hyperlink" Target="https://www.gov.pl/web/polski-lad/polski-lad" TargetMode="External"/><Relationship Id="rId48" Type="http://schemas.openxmlformats.org/officeDocument/2006/relationships/hyperlink" Target="https://dane.gov.pl/knowledge-base/education/1220" TargetMode="External"/><Relationship Id="rId64" Type="http://schemas.openxmlformats.org/officeDocument/2006/relationships/hyperlink" Target="http://isap.sejm.gov.pl/isap.nsf/DocDetails.xsp?id=WDU20050640565" TargetMode="External"/><Relationship Id="rId69" Type="http://schemas.openxmlformats.org/officeDocument/2006/relationships/hyperlink" Target="http://prawo.sejm.gov.pl/isap.nsf/download.xsp/WDU20190000848/O/D20190848.pdf" TargetMode="External"/><Relationship Id="rId113" Type="http://schemas.openxmlformats.org/officeDocument/2006/relationships/hyperlink" Target="https://puesc.gov.pl/" TargetMode="External"/><Relationship Id="rId118" Type="http://schemas.openxmlformats.org/officeDocument/2006/relationships/hyperlink" Target="https://www.e-sad.gov.pl/default.aspx?AspxAutoDetectCookieSupport=1" TargetMode="External"/><Relationship Id="rId134" Type="http://schemas.openxmlformats.org/officeDocument/2006/relationships/hyperlink" Target="https://www.gov.pl/web/bip" TargetMode="External"/><Relationship Id="rId139" Type="http://schemas.openxmlformats.org/officeDocument/2006/relationships/hyperlink" Target="https://www.gov.pl/web/ai" TargetMode="External"/><Relationship Id="rId80" Type="http://schemas.openxmlformats.org/officeDocument/2006/relationships/hyperlink" Target="http://prawo.sejm.gov.pl/isap.nsf/DocDetails.xsp?id=WDU20180001000" TargetMode="External"/><Relationship Id="rId85" Type="http://schemas.openxmlformats.org/officeDocument/2006/relationships/hyperlink" Target="http://prawo.sejm.gov.pl/isap.nsf/DocDetails.xsp?id=WDU20102171427" TargetMode="External"/><Relationship Id="rId150" Type="http://schemas.openxmlformats.org/officeDocument/2006/relationships/hyperlink" Target="https://europa.eu/youreurope/business/running-business/index_en.htm" TargetMode="External"/><Relationship Id="rId155" Type="http://schemas.openxmlformats.org/officeDocument/2006/relationships/hyperlink" Target="https://europa.eu/youreurope/business/finance-funding/index_en.htm" TargetMode="External"/><Relationship Id="rId171" Type="http://schemas.openxmlformats.org/officeDocument/2006/relationships/image" Target="media/image29.emf"/><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7.png"/><Relationship Id="rId59" Type="http://schemas.openxmlformats.org/officeDocument/2006/relationships/hyperlink" Target="https://epuap.gov.pl/wps/portal/english" TargetMode="External"/><Relationship Id="rId103" Type="http://schemas.openxmlformats.org/officeDocument/2006/relationships/hyperlink" Target="https://www.gov.pl/web/przedsiebiorczosc-technologia/departament-gospodarki-elektronicznej" TargetMode="External"/><Relationship Id="rId108" Type="http://schemas.openxmlformats.org/officeDocument/2006/relationships/image" Target="media/image21.jpeg"/><Relationship Id="rId124" Type="http://schemas.openxmlformats.org/officeDocument/2006/relationships/hyperlink" Target="https://digiplace.sharepoint.com/sites/WE-EUROPEANCOMMISSION-ABCIV-SC646NIFO/Documents%20partages/D03.01%20DPA%20factsheets%20and%20infographics%202022/Program%20Files%20(x86)/COI/m.dolowiec/AppData/Local/Microsoft/Windows/INetCache/Content.Outlook/DCT8ZCE0/GOV.PL" TargetMode="External"/><Relationship Id="rId129" Type="http://schemas.openxmlformats.org/officeDocument/2006/relationships/hyperlink" Target="http://www.uzp.gov.pl" TargetMode="External"/><Relationship Id="rId54" Type="http://schemas.openxmlformats.org/officeDocument/2006/relationships/hyperlink" Target="https://ec.europa.eu/knowledge4policy/sites/know4pol/files/poland-ai-strategy-report.pdf" TargetMode="External"/><Relationship Id="rId70" Type="http://schemas.openxmlformats.org/officeDocument/2006/relationships/hyperlink" Target="http://prawo.sejm.gov.pl/isap.nsf/DocDetails.xsp?id=WDU20160001579" TargetMode="External"/><Relationship Id="rId75" Type="http://schemas.openxmlformats.org/officeDocument/2006/relationships/hyperlink" Target="http://prawo.sejm.gov.pl/isap.nsf/DocDetails.xsp?id=WDU20160001579" TargetMode="External"/><Relationship Id="rId91" Type="http://schemas.openxmlformats.org/officeDocument/2006/relationships/hyperlink" Target="https://dziennikustaw.gov.pl/DU/2019/2019" TargetMode="External"/><Relationship Id="rId96" Type="http://schemas.openxmlformats.org/officeDocument/2006/relationships/hyperlink" Target="http://www.nbp.pl/en/system_platniczy/mf.pdf" TargetMode="External"/><Relationship Id="rId140" Type="http://schemas.openxmlformats.org/officeDocument/2006/relationships/image" Target="media/image22.jpeg"/><Relationship Id="rId145" Type="http://schemas.openxmlformats.org/officeDocument/2006/relationships/hyperlink" Target="https://europa.eu/youreurope/citizens/residence/index_en.htm" TargetMode="External"/><Relationship Id="rId161" Type="http://schemas.openxmlformats.org/officeDocument/2006/relationships/header" Target="header3.xml"/><Relationship Id="rId166" Type="http://schemas.openxmlformats.org/officeDocument/2006/relationships/hyperlink" Target="https://digital-strategy.ec.europa.eu/en/activities/digital-programm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appsso.eurostat.ec.europa.eu/nui/submitViewTableAction.do" TargetMode="Externa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prawo.sejm.gov.pl/isap.nsf/download.xsp/WMP20190001037/O/M20191037.pdf" TargetMode="External"/><Relationship Id="rId114" Type="http://schemas.openxmlformats.org/officeDocument/2006/relationships/hyperlink" Target="https://dane.gov.pl/" TargetMode="External"/><Relationship Id="rId119" Type="http://schemas.openxmlformats.org/officeDocument/2006/relationships/hyperlink" Target="https://pacjent.gov.pl/" TargetMode="External"/><Relationship Id="rId10" Type="http://schemas.openxmlformats.org/officeDocument/2006/relationships/endnotes" Target="endnotes.xml"/><Relationship Id="rId31" Type="http://schemas.openxmlformats.org/officeDocument/2006/relationships/image" Target="media/image12.emf"/><Relationship Id="rId44" Type="http://schemas.openxmlformats.org/officeDocument/2006/relationships/hyperlink" Target="https://www.gov.pl/web/cyfryzacja/program-zintegrowanej-informatyzacji-panstwa" TargetMode="External"/><Relationship Id="rId52" Type="http://schemas.openxmlformats.org/officeDocument/2006/relationships/hyperlink" Target="https://monitorpolski.gov.pl/M2021000002301.pdf" TargetMode="External"/><Relationship Id="rId60" Type="http://schemas.openxmlformats.org/officeDocument/2006/relationships/hyperlink" Target="https://www.gov.pl/" TargetMode="External"/><Relationship Id="rId65" Type="http://schemas.openxmlformats.org/officeDocument/2006/relationships/hyperlink" Target="http://prawo.sejm.gov.pl/isap.nsf/DocDetails.xsp?id=WDU20011121198&amp;type=3" TargetMode="External"/><Relationship Id="rId73" Type="http://schemas.openxmlformats.org/officeDocument/2006/relationships/hyperlink" Target="https://www.kir.pl/en/administration/mojeid/" TargetMode="External"/><Relationship Id="rId78" Type="http://schemas.openxmlformats.org/officeDocument/2006/relationships/hyperlink" Target="https://www.gov.pl/web/cyfryzacja/akty-prawne" TargetMode="External"/><Relationship Id="rId81" Type="http://schemas.openxmlformats.org/officeDocument/2006/relationships/hyperlink" Target="http://prawo.sejm.gov.pl/isap.nsf/DocDetails.xsp?id=WDU20180001000" TargetMode="External"/><Relationship Id="rId86" Type="http://schemas.openxmlformats.org/officeDocument/2006/relationships/hyperlink" Target="http://prawo.sejm.gov.pl/isap.nsf/DocDetails.xsp?id=wdu20140001741" TargetMode="External"/><Relationship Id="rId94" Type="http://schemas.openxmlformats.org/officeDocument/2006/relationships/hyperlink" Target="http://eur-lex.europa.eu/LexUriServ/LexUriServ.do?uri=CELEX:32000L0031:EN:HTML" TargetMode="External"/><Relationship Id="rId99" Type="http://schemas.openxmlformats.org/officeDocument/2006/relationships/image" Target="media/image20.jpeg"/><Relationship Id="rId101" Type="http://schemas.openxmlformats.org/officeDocument/2006/relationships/hyperlink" Target="https://www.gov.pl/web/cyfryzacja" TargetMode="External"/><Relationship Id="rId122" Type="http://schemas.openxmlformats.org/officeDocument/2006/relationships/hyperlink" Target="http://www.cepik.gov.pl/" TargetMode="External"/><Relationship Id="rId130" Type="http://schemas.openxmlformats.org/officeDocument/2006/relationships/hyperlink" Target="https://www.uzp.gov.pl/" TargetMode="External"/><Relationship Id="rId135" Type="http://schemas.openxmlformats.org/officeDocument/2006/relationships/hyperlink" Target="https://www.gov.pl/web/cyfryzacja/zintegrowana-platforma-analityczna2" TargetMode="External"/><Relationship Id="rId143" Type="http://schemas.openxmlformats.org/officeDocument/2006/relationships/hyperlink" Target="https://europa.eu/youreurope/citizens/work/index_en.htm" TargetMode="External"/><Relationship Id="rId148" Type="http://schemas.openxmlformats.org/officeDocument/2006/relationships/hyperlink" Target="https://europa.eu/youreurope/citizens/family/index_en.htm" TargetMode="External"/><Relationship Id="rId151" Type="http://schemas.openxmlformats.org/officeDocument/2006/relationships/hyperlink" Target="https://europa.eu/youreurope/business/taxation/index_en.htm" TargetMode="External"/><Relationship Id="rId156" Type="http://schemas.openxmlformats.org/officeDocument/2006/relationships/hyperlink" Target="https://europa.eu/youreurope/business/dealing-with-customers/index_en.htm" TargetMode="External"/><Relationship Id="rId164" Type="http://schemas.openxmlformats.org/officeDocument/2006/relationships/hyperlink" Target="https://lu.wavestone.com/en/" TargetMode="External"/><Relationship Id="rId169" Type="http://schemas.openxmlformats.org/officeDocument/2006/relationships/hyperlink" Target="https://mobile.twitter.com/InteroperableEU" TargetMode="Externa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yperlink" Target="https://www.linkedin.com/in/interoperableeurope/" TargetMode="External"/><Relationship Id="rId13" Type="http://schemas.openxmlformats.org/officeDocument/2006/relationships/image" Target="media/image3.png"/><Relationship Id="rId18" Type="http://schemas.openxmlformats.org/officeDocument/2006/relationships/hyperlink" Target="http://appsso.eurostat.ec.europa.eu/nui/show.do?dataset=isoc_bde15ei&amp;lang=en" TargetMode="External"/><Relationship Id="rId39" Type="http://schemas.openxmlformats.org/officeDocument/2006/relationships/hyperlink" Target="https://www.gov.pl/web/ua" TargetMode="External"/><Relationship Id="rId109" Type="http://schemas.openxmlformats.org/officeDocument/2006/relationships/hyperlink" Target="https://www.gov.pl/" TargetMode="External"/><Relationship Id="rId34" Type="http://schemas.openxmlformats.org/officeDocument/2006/relationships/image" Target="media/image14.jpeg"/><Relationship Id="rId50" Type="http://schemas.openxmlformats.org/officeDocument/2006/relationships/hyperlink" Target="http://prawo.sejm.gov.pl/isap.nsf/DocDetails.xsp?id=WMP20130000136" TargetMode="External"/><Relationship Id="rId55" Type="http://schemas.openxmlformats.org/officeDocument/2006/relationships/hyperlink" Target="http://www.gov.pl/web/digitalization/working-group-for-the-internet-of-things-iot" TargetMode="External"/><Relationship Id="rId76" Type="http://schemas.openxmlformats.org/officeDocument/2006/relationships/hyperlink" Target="https://www.nccert.pl/" TargetMode="External"/><Relationship Id="rId97" Type="http://schemas.openxmlformats.org/officeDocument/2006/relationships/hyperlink" Target="https://eur-lex.europa.eu/LexUriServ/LexUriServ.do?uri=CELEX:32000L0046:EN:HTML" TargetMode="External"/><Relationship Id="rId104" Type="http://schemas.openxmlformats.org/officeDocument/2006/relationships/hyperlink" Target="https://www.gov.pl/web/przedsiebiorczosc-technologia/departament-gospodarki-elektronicznej" TargetMode="External"/><Relationship Id="rId120" Type="http://schemas.openxmlformats.org/officeDocument/2006/relationships/hyperlink" Target="https://www.rcl.gov.pl" TargetMode="External"/><Relationship Id="rId125" Type="http://schemas.openxmlformats.org/officeDocument/2006/relationships/hyperlink" Target="https://www.nccert.pl/" TargetMode="External"/><Relationship Id="rId141" Type="http://schemas.openxmlformats.org/officeDocument/2006/relationships/hyperlink" Target="https://europa.eu/youreurope/citizens/index_en.htm" TargetMode="External"/><Relationship Id="rId146" Type="http://schemas.openxmlformats.org/officeDocument/2006/relationships/hyperlink" Target="https://europa.eu/youreurope/citizens/education/index_en.htm" TargetMode="External"/><Relationship Id="rId167" Type="http://schemas.openxmlformats.org/officeDocument/2006/relationships/image" Target="media/image27.jpeg"/><Relationship Id="rId7" Type="http://schemas.openxmlformats.org/officeDocument/2006/relationships/settings" Target="settings.xml"/><Relationship Id="rId71" Type="http://schemas.openxmlformats.org/officeDocument/2006/relationships/hyperlink" Target="http://eur-lex.europa.eu/legal-content/EN/TXT/?uri=uriserv%3AOJ.L_.2014.257.01.0073.01.ENG" TargetMode="External"/><Relationship Id="rId92" Type="http://schemas.openxmlformats.org/officeDocument/2006/relationships/hyperlink" Target="http://orka.sejm.gov.pl/proc8.nsf/ustawy/2888_u.htm" TargetMode="External"/><Relationship Id="rId16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hyperlink" Target="https://ec.europa.eu/isa2/sites/isa/files/eif_brochure_final.pdf" TargetMode="External"/><Relationship Id="rId40" Type="http://schemas.openxmlformats.org/officeDocument/2006/relationships/hyperlink" Target="https://www.gov.pl/" TargetMode="External"/><Relationship Id="rId45" Type="http://schemas.openxmlformats.org/officeDocument/2006/relationships/hyperlink" Target="https://www.gov.pl/web/cyfryzacja/program-zintegrowanej-informatyzacji-panstwa" TargetMode="External"/><Relationship Id="rId66" Type="http://schemas.openxmlformats.org/officeDocument/2006/relationships/hyperlink" Target="https://www.bip.gov.pl/" TargetMode="External"/><Relationship Id="rId87" Type="http://schemas.openxmlformats.org/officeDocument/2006/relationships/hyperlink" Target="https://www.uzp.gov.pl/en" TargetMode="External"/><Relationship Id="rId110" Type="http://schemas.openxmlformats.org/officeDocument/2006/relationships/hyperlink" Target="https://www.gov.pl/web/ua" TargetMode="External"/><Relationship Id="rId115" Type="http://schemas.openxmlformats.org/officeDocument/2006/relationships/hyperlink" Target="http://www.geoportal.gov.pl/" TargetMode="External"/><Relationship Id="rId131" Type="http://schemas.openxmlformats.org/officeDocument/2006/relationships/hyperlink" Target="https://www.uzp.gov.pl/" TargetMode="External"/><Relationship Id="rId136" Type="http://schemas.openxmlformats.org/officeDocument/2006/relationships/hyperlink" Target="https://www.biznes.gov.pl/en/firma/doing-business-in-poland/types-of-economic-activity-in-poland/civil-law-partnership-basic-information/civil-law-partnership-basic-information" TargetMode="External"/><Relationship Id="rId157" Type="http://schemas.openxmlformats.org/officeDocument/2006/relationships/header" Target="header1.xml"/><Relationship Id="rId61" Type="http://schemas.openxmlformats.org/officeDocument/2006/relationships/hyperlink" Target="https://dziennikustaw.gov.pl/DU/2020/2320" TargetMode="External"/><Relationship Id="rId82" Type="http://schemas.openxmlformats.org/officeDocument/2006/relationships/hyperlink" Target="http://www.giodo.gov.pl/pl/1520097" TargetMode="External"/><Relationship Id="rId152" Type="http://schemas.openxmlformats.org/officeDocument/2006/relationships/hyperlink" Target="https://europa.eu/youreurope/business/selling-in-eu/index_en.htm" TargetMode="External"/><Relationship Id="rId173" Type="http://schemas.openxmlformats.org/officeDocument/2006/relationships/footer" Target="footer4.xml"/><Relationship Id="rId19" Type="http://schemas.openxmlformats.org/officeDocument/2006/relationships/hyperlink" Target="http://appsso.eurostat.ec.europa.eu/nui/submitViewTableAction.do" TargetMode="External"/><Relationship Id="rId14" Type="http://schemas.openxmlformats.org/officeDocument/2006/relationships/image" Target="media/image4.jpe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image" Target="media/image15.png"/><Relationship Id="rId56" Type="http://schemas.openxmlformats.org/officeDocument/2006/relationships/hyperlink" Target="https://www.gov.pl/web/cyfryzacja/mapa-innowacji" TargetMode="External"/><Relationship Id="rId77" Type="http://schemas.openxmlformats.org/officeDocument/2006/relationships/hyperlink" Target="https://isap.sejm.gov.pl/isap.nsf/DocDetails.xsp?id=WDU20220000583" TargetMode="External"/><Relationship Id="rId100" Type="http://schemas.openxmlformats.org/officeDocument/2006/relationships/hyperlink" Target="https://joinup.ec.europa.eu/collection/nifo-national-interoperability-framework-observatory/digital-public-administration-and-interoperability-national-level-poland" TargetMode="External"/><Relationship Id="rId105" Type="http://schemas.openxmlformats.org/officeDocument/2006/relationships/hyperlink" Target="http://www.nik.gov.pl/" TargetMode="External"/><Relationship Id="rId126" Type="http://schemas.openxmlformats.org/officeDocument/2006/relationships/hyperlink" Target="https://login.gov.pl/login/main" TargetMode="External"/><Relationship Id="rId147" Type="http://schemas.openxmlformats.org/officeDocument/2006/relationships/hyperlink" Target="https://europa.eu/youreurope/citizens/health/index_en.htm" TargetMode="External"/><Relationship Id="rId168"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hyperlink" Target="https://monitorpolski.gov.pl/M2021000002301.pdf" TargetMode="External"/><Relationship Id="rId72" Type="http://schemas.openxmlformats.org/officeDocument/2006/relationships/hyperlink" Target="http://isap.sejm.gov.pl/DetailsServlet?id=WDU20160001579" TargetMode="External"/><Relationship Id="rId93" Type="http://schemas.openxmlformats.org/officeDocument/2006/relationships/hyperlink" Target="http://isap.sejm.gov.pl/Download?id=wdu20021441204&amp;type=3" TargetMode="External"/><Relationship Id="rId98" Type="http://schemas.openxmlformats.org/officeDocument/2006/relationships/hyperlink" Target="http://prawo.sejm.gov.pl/isap.nsf/download.xsp/WDU20111130657/U/D20110657Lj.pdf" TargetMode="External"/><Relationship Id="rId121" Type="http://schemas.openxmlformats.org/officeDocument/2006/relationships/hyperlink" Target="https://historiapojazdu.gov.pl/" TargetMode="External"/><Relationship Id="rId142" Type="http://schemas.openxmlformats.org/officeDocument/2006/relationships/hyperlink" Target="https://europa.eu/youreurope/citizens/travel/index_en.htm" TargetMode="External"/><Relationship Id="rId163" Type="http://schemas.openxmlformats.org/officeDocument/2006/relationships/image" Target="media/image26.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hyperlink" Target="https://www.gov.pl/web/cyfryzacja/architektura-informacyjna-panstwa" TargetMode="External"/><Relationship Id="rId67" Type="http://schemas.openxmlformats.org/officeDocument/2006/relationships/hyperlink" Target="http://prawo.sejm.gov.pl/isap.nsf/DocDetails.xsp?id=WDU20052051692&amp;type=2" TargetMode="External"/><Relationship Id="rId116" Type="http://schemas.openxmlformats.org/officeDocument/2006/relationships/hyperlink" Target="https://www.geoportal.gov.pl/o-geoportalu/aktualnosci" TargetMode="External"/><Relationship Id="rId137" Type="http://schemas.openxmlformats.org/officeDocument/2006/relationships/hyperlink" Target="https://bip.ms.gov.pl/pl/rejestry-i-ewidencje/rejestr-sprawcow-przestepstw-na-tle-seksualnym/" TargetMode="External"/><Relationship Id="rId158" Type="http://schemas.openxmlformats.org/officeDocument/2006/relationships/header" Target="header2.xml"/><Relationship Id="rId20" Type="http://schemas.openxmlformats.org/officeDocument/2006/relationships/image" Target="media/image7.png"/><Relationship Id="rId41" Type="http://schemas.openxmlformats.org/officeDocument/2006/relationships/image" Target="media/image18.jpeg"/><Relationship Id="rId62" Type="http://schemas.openxmlformats.org/officeDocument/2006/relationships/hyperlink" Target="https://mc.bip.gov.pl/ogloszenia/standard-publicznej-uslugi-rejestrowanego-doreczenia-elektronicznego-swiadczonej-przez-operatora-wyznaczonego-i-kwalifikowanych-dostawcow-uslug.html" TargetMode="External"/><Relationship Id="rId83" Type="http://schemas.openxmlformats.org/officeDocument/2006/relationships/hyperlink" Target="http://prawo.sejm.gov.pl/isap.nsf/DocDetails.xsp?id=WDU20170000777&amp;type=2" TargetMode="External"/><Relationship Id="rId88" Type="http://schemas.openxmlformats.org/officeDocument/2006/relationships/hyperlink" Target="http://eur-lex.europa.eu/LexUriServ/LexUriServ.do?uri=CELEX:32004L0017:EN:HTML" TargetMode="External"/><Relationship Id="rId111" Type="http://schemas.openxmlformats.org/officeDocument/2006/relationships/hyperlink" Target="https://www.podatki.gov.pl/pit/wyjasnienia-pit/podsumowujemy-akcje-twoj-e-pit/" TargetMode="External"/><Relationship Id="rId132" Type="http://schemas.openxmlformats.org/officeDocument/2006/relationships/hyperlink" Target="https://oplaty.ms.gov.pl/" TargetMode="External"/><Relationship Id="rId153" Type="http://schemas.openxmlformats.org/officeDocument/2006/relationships/hyperlink" Target="https://europa.eu/youreurope/business/human-resources/index_en.htm" TargetMode="External"/><Relationship Id="rId174" Type="http://schemas.openxmlformats.org/officeDocument/2006/relationships/fontTable" Target="fontTable.xml"/><Relationship Id="rId15" Type="http://schemas.openxmlformats.org/officeDocument/2006/relationships/hyperlink" Target="https://ec.europa.eu/eurostat/data/database" TargetMode="External"/><Relationship Id="rId36" Type="http://schemas.openxmlformats.org/officeDocument/2006/relationships/image" Target="media/image16.png"/><Relationship Id="rId57" Type="http://schemas.openxmlformats.org/officeDocument/2006/relationships/image" Target="media/image19.jpeg"/><Relationship Id="rId106" Type="http://schemas.openxmlformats.org/officeDocument/2006/relationships/hyperlink" Target="https://uodo.gov.pl/" TargetMode="External"/><Relationship Id="rId127" Type="http://schemas.openxmlformats.org/officeDocument/2006/relationships/hyperlink" Target="https://www.nccert.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5.jpeg"/></Relationships>
</file>

<file path=word/_rels/footer4.xml.rels><?xml version="1.0" encoding="UTF-8" standalone="yes"?>
<Relationships xmlns="http://schemas.openxmlformats.org/package/2006/relationships"><Relationship Id="rId1" Type="http://schemas.openxmlformats.org/officeDocument/2006/relationships/image" Target="media/image30.jpeg"/></Relationships>
</file>

<file path=word/_rels/header2.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51f003d86e044fa8787db0c1fd77971 xmlns="37a1ba71-6224-45a5-8d24-b6656e4b9786">
      <Terms xmlns="http://schemas.microsoft.com/office/infopath/2007/PartnerControls"/>
    </i51f003d86e044fa8787db0c1fd77971>
    <TaxKeywordTaxHTField xmlns="37a1ba71-6224-45a5-8d24-b6656e4b9786">
      <Terms xmlns="http://schemas.microsoft.com/office/infopath/2007/PartnerControls"/>
    </TaxKeywordTaxHTField>
    <WS_KM xmlns="37a1ba71-6224-45a5-8d24-b6656e4b9786">false</WS_KM>
    <TaxCatchAll xmlns="37a1ba71-6224-45a5-8d24-b6656e4b9786" xsi:nil="true"/>
    <lcf76f155ced4ddcb4097134ff3c332f xmlns="a3ae19f0-4dbe-43a6-b18c-ab24829349a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roups X - Document" ma:contentTypeID="0x0101002FECBCFE27A94FA4A49D56DA0627A7A700EE91622FDF1A63438691F2079237BCD4" ma:contentTypeVersion="25" ma:contentTypeDescription="Content type used in default document library in Groups for external groups (no extra fields for metadata provided)" ma:contentTypeScope="" ma:versionID="2f4ea947ce34ceb3793ffc78fa52c3c6">
  <xsd:schema xmlns:xsd="http://www.w3.org/2001/XMLSchema" xmlns:xs="http://www.w3.org/2001/XMLSchema" xmlns:p="http://schemas.microsoft.com/office/2006/metadata/properties" xmlns:ns1="http://schemas.microsoft.com/sharepoint/v3" xmlns:ns2="37a1ba71-6224-45a5-8d24-b6656e4b9786" xmlns:ns3="a3ae19f0-4dbe-43a6-b18c-ab24829349ad" targetNamespace="http://schemas.microsoft.com/office/2006/metadata/properties" ma:root="true" ma:fieldsID="b479dffaa1ca3c3823915251660f98c4" ns1:_="" ns2:_="" ns3:_="">
    <xsd:import namespace="http://schemas.microsoft.com/sharepoint/v3"/>
    <xsd:import namespace="37a1ba71-6224-45a5-8d24-b6656e4b9786"/>
    <xsd:import namespace="a3ae19f0-4dbe-43a6-b18c-ab24829349ad"/>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1"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2"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a1ba71-6224-45a5-8d24-b6656e4b9786" elementFormDefault="qualified">
    <xsd:import namespace="http://schemas.microsoft.com/office/2006/documentManagement/types"/>
    <xsd:import namespace="http://schemas.microsoft.com/office/infopath/2007/PartnerControls"/>
    <xsd:element name="WS_KM" ma:index="3" nillable="true" ma:displayName="KM" ma:default="0" ma:description="" ma:internalName="WS_KM">
      <xsd:simpleType>
        <xsd:restriction base="dms:Boolean"/>
      </xsd:simpleType>
    </xsd:element>
    <xsd:element name="TaxKeywordTaxHTField" ma:index="8" nillable="true" ma:taxonomy="true" ma:internalName="TaxKeywordTaxHTField" ma:taxonomyFieldName="TaxKeyword" ma:displayName="Enterprise Keywords"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a87ee1f7-7bbc-4378-8f38-dc345a8b0bb9}" ma:internalName="TaxCatchAll" ma:showField="CatchAllData"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7ee1f7-7bbc-4378-8f38-dc345a8b0bb9}" ma:internalName="TaxCatchAllLabel" ma:readOnly="true" ma:showField="CatchAllDataLabel" ma:web="37a1ba71-6224-45a5-8d24-b6656e4b9786">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e19f0-4dbe-43a6-b18c-ab24829349ad"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78599-F86D-49F5-B969-3C16B8C77DBF}">
  <ds:schemaRefs>
    <ds:schemaRef ds:uri="http://schemas.microsoft.com/sharepoint/v3"/>
    <ds:schemaRef ds:uri="http://purl.org/dc/terms/"/>
    <ds:schemaRef ds:uri="http://schemas.openxmlformats.org/package/2006/metadata/core-properties"/>
    <ds:schemaRef ds:uri="37a1ba71-6224-45a5-8d24-b6656e4b9786"/>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a3ae19f0-4dbe-43a6-b18c-ab24829349ad"/>
    <ds:schemaRef ds:uri="http://www.w3.org/XML/1998/namespace"/>
  </ds:schemaRefs>
</ds:datastoreItem>
</file>

<file path=customXml/itemProps2.xml><?xml version="1.0" encoding="utf-8"?>
<ds:datastoreItem xmlns:ds="http://schemas.openxmlformats.org/officeDocument/2006/customXml" ds:itemID="{27E56E97-3C15-4266-94E9-E99AB0642AC8}">
  <ds:schemaRefs>
    <ds:schemaRef ds:uri="http://schemas.openxmlformats.org/officeDocument/2006/bibliography"/>
  </ds:schemaRefs>
</ds:datastoreItem>
</file>

<file path=customXml/itemProps3.xml><?xml version="1.0" encoding="utf-8"?>
<ds:datastoreItem xmlns:ds="http://schemas.openxmlformats.org/officeDocument/2006/customXml" ds:itemID="{8BFECF45-386D-489A-9048-DB85261E9D75}">
  <ds:schemaRefs>
    <ds:schemaRef ds:uri="http://schemas.microsoft.com/sharepoint/v3/contenttype/forms"/>
  </ds:schemaRefs>
</ds:datastoreItem>
</file>

<file path=customXml/itemProps4.xml><?xml version="1.0" encoding="utf-8"?>
<ds:datastoreItem xmlns:ds="http://schemas.openxmlformats.org/officeDocument/2006/customXml" ds:itemID="{020E838F-1440-4FFD-BECE-BA69AB5A5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a1ba71-6224-45a5-8d24-b6656e4b9786"/>
    <ds:schemaRef ds:uri="a3ae19f0-4dbe-43a6-b18c-ab2482934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7762</Words>
  <Characters>101248</Characters>
  <Application>Microsoft Office Word</Application>
  <DocSecurity>0</DocSecurity>
  <Lines>843</Lines>
  <Paragraphs>2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8773</CharactersWithSpaces>
  <SharedDoc>false</SharedDoc>
  <HLinks>
    <vt:vector size="864" baseType="variant">
      <vt:variant>
        <vt:i4>4980827</vt:i4>
      </vt:variant>
      <vt:variant>
        <vt:i4>435</vt:i4>
      </vt:variant>
      <vt:variant>
        <vt:i4>0</vt:i4>
      </vt:variant>
      <vt:variant>
        <vt:i4>5</vt:i4>
      </vt:variant>
      <vt:variant>
        <vt:lpwstr>https://www.linkedin.com/in/interoperableeurope/</vt:lpwstr>
      </vt:variant>
      <vt:variant>
        <vt:lpwstr/>
      </vt:variant>
      <vt:variant>
        <vt:i4>852092</vt:i4>
      </vt:variant>
      <vt:variant>
        <vt:i4>432</vt:i4>
      </vt:variant>
      <vt:variant>
        <vt:i4>0</vt:i4>
      </vt:variant>
      <vt:variant>
        <vt:i4>5</vt:i4>
      </vt:variant>
      <vt:variant>
        <vt:lpwstr>https://twitter.com/Joinup_eu</vt:lpwstr>
      </vt:variant>
      <vt:variant>
        <vt:lpwstr/>
      </vt:variant>
      <vt:variant>
        <vt:i4>7864428</vt:i4>
      </vt:variant>
      <vt:variant>
        <vt:i4>429</vt:i4>
      </vt:variant>
      <vt:variant>
        <vt:i4>0</vt:i4>
      </vt:variant>
      <vt:variant>
        <vt:i4>5</vt:i4>
      </vt:variant>
      <vt:variant>
        <vt:lpwstr>https://mobile.twitter.com/InteroperableEU</vt:lpwstr>
      </vt:variant>
      <vt:variant>
        <vt:lpwstr/>
      </vt:variant>
      <vt:variant>
        <vt:i4>4718608</vt:i4>
      </vt:variant>
      <vt:variant>
        <vt:i4>426</vt:i4>
      </vt:variant>
      <vt:variant>
        <vt:i4>0</vt:i4>
      </vt:variant>
      <vt:variant>
        <vt:i4>5</vt:i4>
      </vt:variant>
      <vt:variant>
        <vt:lpwstr>https://digital-strategy.ec.europa.eu/en/activities/digital-programme</vt:lpwstr>
      </vt:variant>
      <vt:variant>
        <vt:lpwstr/>
      </vt:variant>
      <vt:variant>
        <vt:i4>7602205</vt:i4>
      </vt:variant>
      <vt:variant>
        <vt:i4>423</vt:i4>
      </vt:variant>
      <vt:variant>
        <vt:i4>0</vt:i4>
      </vt:variant>
      <vt:variant>
        <vt:i4>5</vt:i4>
      </vt:variant>
      <vt:variant>
        <vt:lpwstr>https://ec.europa.eu/isa2/news/new-level-cooperation-isa%C2%B2-building-interoperable-europe_en</vt:lpwstr>
      </vt:variant>
      <vt:variant>
        <vt:lpwstr/>
      </vt:variant>
      <vt:variant>
        <vt:i4>5767196</vt:i4>
      </vt:variant>
      <vt:variant>
        <vt:i4>420</vt:i4>
      </vt:variant>
      <vt:variant>
        <vt:i4>0</vt:i4>
      </vt:variant>
      <vt:variant>
        <vt:i4>5</vt:i4>
      </vt:variant>
      <vt:variant>
        <vt:lpwstr>https://lu.wavestone.com/en/</vt:lpwstr>
      </vt:variant>
      <vt:variant>
        <vt:lpwstr/>
      </vt:variant>
      <vt:variant>
        <vt:i4>589940</vt:i4>
      </vt:variant>
      <vt:variant>
        <vt:i4>417</vt:i4>
      </vt:variant>
      <vt:variant>
        <vt:i4>0</vt:i4>
      </vt:variant>
      <vt:variant>
        <vt:i4>5</vt:i4>
      </vt:variant>
      <vt:variant>
        <vt:lpwstr>https://europa.eu/youreurope/business/dealing-with-customers/index_en.htm</vt:lpwstr>
      </vt:variant>
      <vt:variant>
        <vt:lpwstr/>
      </vt:variant>
      <vt:variant>
        <vt:i4>4718717</vt:i4>
      </vt:variant>
      <vt:variant>
        <vt:i4>414</vt:i4>
      </vt:variant>
      <vt:variant>
        <vt:i4>0</vt:i4>
      </vt:variant>
      <vt:variant>
        <vt:i4>5</vt:i4>
      </vt:variant>
      <vt:variant>
        <vt:lpwstr>https://europa.eu/youreurope/business/finance-funding/index_en.htm</vt:lpwstr>
      </vt:variant>
      <vt:variant>
        <vt:lpwstr/>
      </vt:variant>
      <vt:variant>
        <vt:i4>6357071</vt:i4>
      </vt:variant>
      <vt:variant>
        <vt:i4>411</vt:i4>
      </vt:variant>
      <vt:variant>
        <vt:i4>0</vt:i4>
      </vt:variant>
      <vt:variant>
        <vt:i4>5</vt:i4>
      </vt:variant>
      <vt:variant>
        <vt:lpwstr>https://europa.eu/youreurope/business/product-requirements/index_en.htm</vt:lpwstr>
      </vt:variant>
      <vt:variant>
        <vt:lpwstr/>
      </vt:variant>
      <vt:variant>
        <vt:i4>5570679</vt:i4>
      </vt:variant>
      <vt:variant>
        <vt:i4>408</vt:i4>
      </vt:variant>
      <vt:variant>
        <vt:i4>0</vt:i4>
      </vt:variant>
      <vt:variant>
        <vt:i4>5</vt:i4>
      </vt:variant>
      <vt:variant>
        <vt:lpwstr>https://europa.eu/youreurope/business/human-resources/index_en.htm</vt:lpwstr>
      </vt:variant>
      <vt:variant>
        <vt:lpwstr/>
      </vt:variant>
      <vt:variant>
        <vt:i4>3145816</vt:i4>
      </vt:variant>
      <vt:variant>
        <vt:i4>405</vt:i4>
      </vt:variant>
      <vt:variant>
        <vt:i4>0</vt:i4>
      </vt:variant>
      <vt:variant>
        <vt:i4>5</vt:i4>
      </vt:variant>
      <vt:variant>
        <vt:lpwstr>https://europa.eu/youreurope/business/selling-in-eu/index_en.htm</vt:lpwstr>
      </vt:variant>
      <vt:variant>
        <vt:lpwstr/>
      </vt:variant>
      <vt:variant>
        <vt:i4>2883672</vt:i4>
      </vt:variant>
      <vt:variant>
        <vt:i4>402</vt:i4>
      </vt:variant>
      <vt:variant>
        <vt:i4>0</vt:i4>
      </vt:variant>
      <vt:variant>
        <vt:i4>5</vt:i4>
      </vt:variant>
      <vt:variant>
        <vt:lpwstr>https://europa.eu/youreurope/business/taxation/index_en.htm</vt:lpwstr>
      </vt:variant>
      <vt:variant>
        <vt:lpwstr/>
      </vt:variant>
      <vt:variant>
        <vt:i4>7929937</vt:i4>
      </vt:variant>
      <vt:variant>
        <vt:i4>399</vt:i4>
      </vt:variant>
      <vt:variant>
        <vt:i4>0</vt:i4>
      </vt:variant>
      <vt:variant>
        <vt:i4>5</vt:i4>
      </vt:variant>
      <vt:variant>
        <vt:lpwstr>https://europa.eu/youreurope/business/running-business/index_en.htm</vt:lpwstr>
      </vt:variant>
      <vt:variant>
        <vt:lpwstr/>
      </vt:variant>
      <vt:variant>
        <vt:i4>8192010</vt:i4>
      </vt:variant>
      <vt:variant>
        <vt:i4>396</vt:i4>
      </vt:variant>
      <vt:variant>
        <vt:i4>0</vt:i4>
      </vt:variant>
      <vt:variant>
        <vt:i4>5</vt:i4>
      </vt:variant>
      <vt:variant>
        <vt:lpwstr>https://europa.eu/youreurope/citizens/consumers/index_en.htm</vt:lpwstr>
      </vt:variant>
      <vt:variant>
        <vt:lpwstr/>
      </vt:variant>
      <vt:variant>
        <vt:i4>5570612</vt:i4>
      </vt:variant>
      <vt:variant>
        <vt:i4>393</vt:i4>
      </vt:variant>
      <vt:variant>
        <vt:i4>0</vt:i4>
      </vt:variant>
      <vt:variant>
        <vt:i4>5</vt:i4>
      </vt:variant>
      <vt:variant>
        <vt:lpwstr>https://europa.eu/youreurope/citizens/family/index_en.htm</vt:lpwstr>
      </vt:variant>
      <vt:variant>
        <vt:lpwstr/>
      </vt:variant>
      <vt:variant>
        <vt:i4>4522030</vt:i4>
      </vt:variant>
      <vt:variant>
        <vt:i4>390</vt:i4>
      </vt:variant>
      <vt:variant>
        <vt:i4>0</vt:i4>
      </vt:variant>
      <vt:variant>
        <vt:i4>5</vt:i4>
      </vt:variant>
      <vt:variant>
        <vt:lpwstr>https://europa.eu/youreurope/citizens/health/index_en.htm</vt:lpwstr>
      </vt:variant>
      <vt:variant>
        <vt:lpwstr/>
      </vt:variant>
      <vt:variant>
        <vt:i4>6422546</vt:i4>
      </vt:variant>
      <vt:variant>
        <vt:i4>387</vt:i4>
      </vt:variant>
      <vt:variant>
        <vt:i4>0</vt:i4>
      </vt:variant>
      <vt:variant>
        <vt:i4>5</vt:i4>
      </vt:variant>
      <vt:variant>
        <vt:lpwstr>https://europa.eu/youreurope/citizens/education/index_en.htm</vt:lpwstr>
      </vt:variant>
      <vt:variant>
        <vt:lpwstr/>
      </vt:variant>
      <vt:variant>
        <vt:i4>7602186</vt:i4>
      </vt:variant>
      <vt:variant>
        <vt:i4>384</vt:i4>
      </vt:variant>
      <vt:variant>
        <vt:i4>0</vt:i4>
      </vt:variant>
      <vt:variant>
        <vt:i4>5</vt:i4>
      </vt:variant>
      <vt:variant>
        <vt:lpwstr>https://europa.eu/youreurope/citizens/residence/index_en.htm</vt:lpwstr>
      </vt:variant>
      <vt:variant>
        <vt:lpwstr/>
      </vt:variant>
      <vt:variant>
        <vt:i4>3604555</vt:i4>
      </vt:variant>
      <vt:variant>
        <vt:i4>381</vt:i4>
      </vt:variant>
      <vt:variant>
        <vt:i4>0</vt:i4>
      </vt:variant>
      <vt:variant>
        <vt:i4>5</vt:i4>
      </vt:variant>
      <vt:variant>
        <vt:lpwstr>https://europa.eu/youreurope/citizens/vehicles/index_en.htm</vt:lpwstr>
      </vt:variant>
      <vt:variant>
        <vt:lpwstr/>
      </vt:variant>
      <vt:variant>
        <vt:i4>2097238</vt:i4>
      </vt:variant>
      <vt:variant>
        <vt:i4>378</vt:i4>
      </vt:variant>
      <vt:variant>
        <vt:i4>0</vt:i4>
      </vt:variant>
      <vt:variant>
        <vt:i4>5</vt:i4>
      </vt:variant>
      <vt:variant>
        <vt:lpwstr>https://europa.eu/youreurope/citizens/work/index_en.htm</vt:lpwstr>
      </vt:variant>
      <vt:variant>
        <vt:lpwstr/>
      </vt:variant>
      <vt:variant>
        <vt:i4>4980771</vt:i4>
      </vt:variant>
      <vt:variant>
        <vt:i4>375</vt:i4>
      </vt:variant>
      <vt:variant>
        <vt:i4>0</vt:i4>
      </vt:variant>
      <vt:variant>
        <vt:i4>5</vt:i4>
      </vt:variant>
      <vt:variant>
        <vt:lpwstr>https://europa.eu/youreurope/citizens/travel/index_en.htm</vt:lpwstr>
      </vt:variant>
      <vt:variant>
        <vt:lpwstr/>
      </vt:variant>
      <vt:variant>
        <vt:i4>5308516</vt:i4>
      </vt:variant>
      <vt:variant>
        <vt:i4>372</vt:i4>
      </vt:variant>
      <vt:variant>
        <vt:i4>0</vt:i4>
      </vt:variant>
      <vt:variant>
        <vt:i4>5</vt:i4>
      </vt:variant>
      <vt:variant>
        <vt:lpwstr>https://europa.eu/youreurope/citizens/index_en.htm</vt:lpwstr>
      </vt:variant>
      <vt:variant>
        <vt:lpwstr/>
      </vt:variant>
      <vt:variant>
        <vt:i4>1114180</vt:i4>
      </vt:variant>
      <vt:variant>
        <vt:i4>369</vt:i4>
      </vt:variant>
      <vt:variant>
        <vt:i4>0</vt:i4>
      </vt:variant>
      <vt:variant>
        <vt:i4>5</vt:i4>
      </vt:variant>
      <vt:variant>
        <vt:lpwstr>https://www.gov.pl/web/ai</vt:lpwstr>
      </vt:variant>
      <vt:variant>
        <vt:lpwstr/>
      </vt:variant>
      <vt:variant>
        <vt:i4>3145803</vt:i4>
      </vt:variant>
      <vt:variant>
        <vt:i4>366</vt:i4>
      </vt:variant>
      <vt:variant>
        <vt:i4>0</vt:i4>
      </vt:variant>
      <vt:variant>
        <vt:i4>5</vt:i4>
      </vt:variant>
      <vt:variant>
        <vt:lpwstr>https://ekw.ms.gov.pl/eukw_ogol/menu.do</vt:lpwstr>
      </vt:variant>
      <vt:variant>
        <vt:lpwstr/>
      </vt:variant>
      <vt:variant>
        <vt:i4>1310727</vt:i4>
      </vt:variant>
      <vt:variant>
        <vt:i4>363</vt:i4>
      </vt:variant>
      <vt:variant>
        <vt:i4>0</vt:i4>
      </vt:variant>
      <vt:variant>
        <vt:i4>5</vt:i4>
      </vt:variant>
      <vt:variant>
        <vt:lpwstr>https://bip.ms.gov.pl/pl/rejestry-i-ewidencje/rejestr-sprawcow-przestepstw-na-tle-seksualnym/</vt:lpwstr>
      </vt:variant>
      <vt:variant>
        <vt:lpwstr/>
      </vt:variant>
      <vt:variant>
        <vt:i4>5439559</vt:i4>
      </vt:variant>
      <vt:variant>
        <vt:i4>360</vt:i4>
      </vt:variant>
      <vt:variant>
        <vt:i4>0</vt:i4>
      </vt:variant>
      <vt:variant>
        <vt:i4>5</vt:i4>
      </vt:variant>
      <vt:variant>
        <vt:lpwstr>https://www.biznes.gov.pl/en/firma/doing-business-in-poland/types-of-economic-activity-in-poland/civil-law-partnership-basic-information/civil-law-partnership-basic-information</vt:lpwstr>
      </vt:variant>
      <vt:variant>
        <vt:lpwstr/>
      </vt:variant>
      <vt:variant>
        <vt:i4>5374028</vt:i4>
      </vt:variant>
      <vt:variant>
        <vt:i4>354</vt:i4>
      </vt:variant>
      <vt:variant>
        <vt:i4>0</vt:i4>
      </vt:variant>
      <vt:variant>
        <vt:i4>5</vt:i4>
      </vt:variant>
      <vt:variant>
        <vt:lpwstr>https://www.gov.pl/web/cyfryzacja/zintegrowana-platforma-analityczna2</vt:lpwstr>
      </vt:variant>
      <vt:variant>
        <vt:lpwstr/>
      </vt:variant>
      <vt:variant>
        <vt:i4>6422573</vt:i4>
      </vt:variant>
      <vt:variant>
        <vt:i4>351</vt:i4>
      </vt:variant>
      <vt:variant>
        <vt:i4>0</vt:i4>
      </vt:variant>
      <vt:variant>
        <vt:i4>5</vt:i4>
      </vt:variant>
      <vt:variant>
        <vt:lpwstr>https://www.gov.pl/web/bip</vt:lpwstr>
      </vt:variant>
      <vt:variant>
        <vt:lpwstr/>
      </vt:variant>
      <vt:variant>
        <vt:i4>1310809</vt:i4>
      </vt:variant>
      <vt:variant>
        <vt:i4>348</vt:i4>
      </vt:variant>
      <vt:variant>
        <vt:i4>0</vt:i4>
      </vt:variant>
      <vt:variant>
        <vt:i4>5</vt:i4>
      </vt:variant>
      <vt:variant>
        <vt:lpwstr>https://widok.gov.pl/</vt:lpwstr>
      </vt:variant>
      <vt:variant>
        <vt:lpwstr/>
      </vt:variant>
      <vt:variant>
        <vt:i4>1507339</vt:i4>
      </vt:variant>
      <vt:variant>
        <vt:i4>345</vt:i4>
      </vt:variant>
      <vt:variant>
        <vt:i4>0</vt:i4>
      </vt:variant>
      <vt:variant>
        <vt:i4>5</vt:i4>
      </vt:variant>
      <vt:variant>
        <vt:lpwstr>https://oplaty.ms.gov.pl/</vt:lpwstr>
      </vt:variant>
      <vt:variant>
        <vt:lpwstr/>
      </vt:variant>
      <vt:variant>
        <vt:i4>3211300</vt:i4>
      </vt:variant>
      <vt:variant>
        <vt:i4>342</vt:i4>
      </vt:variant>
      <vt:variant>
        <vt:i4>0</vt:i4>
      </vt:variant>
      <vt:variant>
        <vt:i4>5</vt:i4>
      </vt:variant>
      <vt:variant>
        <vt:lpwstr>https://www.uzp.gov.pl/</vt:lpwstr>
      </vt:variant>
      <vt:variant>
        <vt:lpwstr/>
      </vt:variant>
      <vt:variant>
        <vt:i4>3211300</vt:i4>
      </vt:variant>
      <vt:variant>
        <vt:i4>339</vt:i4>
      </vt:variant>
      <vt:variant>
        <vt:i4>0</vt:i4>
      </vt:variant>
      <vt:variant>
        <vt:i4>5</vt:i4>
      </vt:variant>
      <vt:variant>
        <vt:lpwstr>https://www.uzp.gov.pl/</vt:lpwstr>
      </vt:variant>
      <vt:variant>
        <vt:lpwstr/>
      </vt:variant>
      <vt:variant>
        <vt:i4>6291497</vt:i4>
      </vt:variant>
      <vt:variant>
        <vt:i4>336</vt:i4>
      </vt:variant>
      <vt:variant>
        <vt:i4>0</vt:i4>
      </vt:variant>
      <vt:variant>
        <vt:i4>5</vt:i4>
      </vt:variant>
      <vt:variant>
        <vt:lpwstr>http://www.uzp.gov.pl/</vt:lpwstr>
      </vt:variant>
      <vt:variant>
        <vt:lpwstr/>
      </vt:variant>
      <vt:variant>
        <vt:i4>6750260</vt:i4>
      </vt:variant>
      <vt:variant>
        <vt:i4>333</vt:i4>
      </vt:variant>
      <vt:variant>
        <vt:i4>0</vt:i4>
      </vt:variant>
      <vt:variant>
        <vt:i4>5</vt:i4>
      </vt:variant>
      <vt:variant>
        <vt:lpwstr>http://prawo.sejm.gov.pl/isap.nsf/DocDetails.xsp?id=WDU20160001579</vt:lpwstr>
      </vt:variant>
      <vt:variant>
        <vt:lpwstr/>
      </vt:variant>
      <vt:variant>
        <vt:i4>6619261</vt:i4>
      </vt:variant>
      <vt:variant>
        <vt:i4>330</vt:i4>
      </vt:variant>
      <vt:variant>
        <vt:i4>0</vt:i4>
      </vt:variant>
      <vt:variant>
        <vt:i4>5</vt:i4>
      </vt:variant>
      <vt:variant>
        <vt:lpwstr>https://www.nccert.pl/</vt:lpwstr>
      </vt:variant>
      <vt:variant>
        <vt:lpwstr/>
      </vt:variant>
      <vt:variant>
        <vt:i4>7667747</vt:i4>
      </vt:variant>
      <vt:variant>
        <vt:i4>327</vt:i4>
      </vt:variant>
      <vt:variant>
        <vt:i4>0</vt:i4>
      </vt:variant>
      <vt:variant>
        <vt:i4>5</vt:i4>
      </vt:variant>
      <vt:variant>
        <vt:lpwstr>https://login.gov.pl/login/main</vt:lpwstr>
      </vt:variant>
      <vt:variant>
        <vt:lpwstr/>
      </vt:variant>
      <vt:variant>
        <vt:i4>6619261</vt:i4>
      </vt:variant>
      <vt:variant>
        <vt:i4>324</vt:i4>
      </vt:variant>
      <vt:variant>
        <vt:i4>0</vt:i4>
      </vt:variant>
      <vt:variant>
        <vt:i4>5</vt:i4>
      </vt:variant>
      <vt:variant>
        <vt:lpwstr>https://www.nccert.pl/</vt:lpwstr>
      </vt:variant>
      <vt:variant>
        <vt:lpwstr/>
      </vt:variant>
      <vt:variant>
        <vt:i4>6094915</vt:i4>
      </vt:variant>
      <vt:variant>
        <vt:i4>321</vt:i4>
      </vt:variant>
      <vt:variant>
        <vt:i4>0</vt:i4>
      </vt:variant>
      <vt:variant>
        <vt:i4>5</vt:i4>
      </vt:variant>
      <vt:variant>
        <vt:lpwstr>https://digiplace.sharepoint.com/sites/WE-EUROPEANCOMMISSION-ABCIV-SC646NIFO/Documents partages/D03.01 DPA factsheets and infographics 2022/Program Files (x86)/COI/m.dolowiec/AppData/Local/Microsoft/Windows/INetCache/Content.Outlook/DCT8ZCE0/GOV.PL</vt:lpwstr>
      </vt:variant>
      <vt:variant>
        <vt:lpwstr/>
      </vt:variant>
      <vt:variant>
        <vt:i4>7405678</vt:i4>
      </vt:variant>
      <vt:variant>
        <vt:i4>318</vt:i4>
      </vt:variant>
      <vt:variant>
        <vt:i4>0</vt:i4>
      </vt:variant>
      <vt:variant>
        <vt:i4>5</vt:i4>
      </vt:variant>
      <vt:variant>
        <vt:lpwstr>https://digiplace.sharepoint.com/sites/WE-EUROPEANCOMMISSION-ABCIV-SC646NIFO/Documents partages/D03.01 DPA factsheets and infographics 2022/Program Files (x86)/COI/m.dolowiec/AppData/Local/Microsoft/Windows/INetCache/Content.Outlook/DCT8ZCE0/samorzad.gov.pl</vt:lpwstr>
      </vt:variant>
      <vt:variant>
        <vt:lpwstr/>
      </vt:variant>
      <vt:variant>
        <vt:i4>1900639</vt:i4>
      </vt:variant>
      <vt:variant>
        <vt:i4>315</vt:i4>
      </vt:variant>
      <vt:variant>
        <vt:i4>0</vt:i4>
      </vt:variant>
      <vt:variant>
        <vt:i4>5</vt:i4>
      </vt:variant>
      <vt:variant>
        <vt:lpwstr>http://www.cepik.gov.pl/</vt:lpwstr>
      </vt:variant>
      <vt:variant>
        <vt:lpwstr/>
      </vt:variant>
      <vt:variant>
        <vt:i4>7733289</vt:i4>
      </vt:variant>
      <vt:variant>
        <vt:i4>312</vt:i4>
      </vt:variant>
      <vt:variant>
        <vt:i4>0</vt:i4>
      </vt:variant>
      <vt:variant>
        <vt:i4>5</vt:i4>
      </vt:variant>
      <vt:variant>
        <vt:lpwstr>https://historiapojazdu.gov.pl/</vt:lpwstr>
      </vt:variant>
      <vt:variant>
        <vt:lpwstr/>
      </vt:variant>
      <vt:variant>
        <vt:i4>2621503</vt:i4>
      </vt:variant>
      <vt:variant>
        <vt:i4>309</vt:i4>
      </vt:variant>
      <vt:variant>
        <vt:i4>0</vt:i4>
      </vt:variant>
      <vt:variant>
        <vt:i4>5</vt:i4>
      </vt:variant>
      <vt:variant>
        <vt:lpwstr>https://www.rcl.gov.pl/</vt:lpwstr>
      </vt:variant>
      <vt:variant>
        <vt:lpwstr/>
      </vt:variant>
      <vt:variant>
        <vt:i4>6553659</vt:i4>
      </vt:variant>
      <vt:variant>
        <vt:i4>300</vt:i4>
      </vt:variant>
      <vt:variant>
        <vt:i4>0</vt:i4>
      </vt:variant>
      <vt:variant>
        <vt:i4>5</vt:i4>
      </vt:variant>
      <vt:variant>
        <vt:lpwstr>https://www.e-sad.gov.pl/default.aspx?AspxAutoDetectCookieSupport=1</vt:lpwstr>
      </vt:variant>
      <vt:variant>
        <vt:lpwstr/>
      </vt:variant>
      <vt:variant>
        <vt:i4>7012451</vt:i4>
      </vt:variant>
      <vt:variant>
        <vt:i4>297</vt:i4>
      </vt:variant>
      <vt:variant>
        <vt:i4>0</vt:i4>
      </vt:variant>
      <vt:variant>
        <vt:i4>5</vt:i4>
      </vt:variant>
      <vt:variant>
        <vt:lpwstr>https://prod.ceidg.gov.pl/ceidg/ceidg.public.ui/search.aspx</vt:lpwstr>
      </vt:variant>
      <vt:variant>
        <vt:lpwstr/>
      </vt:variant>
      <vt:variant>
        <vt:i4>786502</vt:i4>
      </vt:variant>
      <vt:variant>
        <vt:i4>291</vt:i4>
      </vt:variant>
      <vt:variant>
        <vt:i4>0</vt:i4>
      </vt:variant>
      <vt:variant>
        <vt:i4>5</vt:i4>
      </vt:variant>
      <vt:variant>
        <vt:lpwstr>https://www.geoportal.gov.pl/o-geoportalu/aktualnosci</vt:lpwstr>
      </vt:variant>
      <vt:variant>
        <vt:lpwstr/>
      </vt:variant>
      <vt:variant>
        <vt:i4>1704021</vt:i4>
      </vt:variant>
      <vt:variant>
        <vt:i4>288</vt:i4>
      </vt:variant>
      <vt:variant>
        <vt:i4>0</vt:i4>
      </vt:variant>
      <vt:variant>
        <vt:i4>5</vt:i4>
      </vt:variant>
      <vt:variant>
        <vt:lpwstr>http://www.geoportal.gov.pl/</vt:lpwstr>
      </vt:variant>
      <vt:variant>
        <vt:lpwstr/>
      </vt:variant>
      <vt:variant>
        <vt:i4>5963849</vt:i4>
      </vt:variant>
      <vt:variant>
        <vt:i4>285</vt:i4>
      </vt:variant>
      <vt:variant>
        <vt:i4>0</vt:i4>
      </vt:variant>
      <vt:variant>
        <vt:i4>5</vt:i4>
      </vt:variant>
      <vt:variant>
        <vt:lpwstr>https://dane.gov.pl/</vt:lpwstr>
      </vt:variant>
      <vt:variant>
        <vt:lpwstr/>
      </vt:variant>
      <vt:variant>
        <vt:i4>8060972</vt:i4>
      </vt:variant>
      <vt:variant>
        <vt:i4>282</vt:i4>
      </vt:variant>
      <vt:variant>
        <vt:i4>0</vt:i4>
      </vt:variant>
      <vt:variant>
        <vt:i4>5</vt:i4>
      </vt:variant>
      <vt:variant>
        <vt:lpwstr>https://www.podatki.gov.pl/pit/wyjasnienia-pit/podsumowujemy-akcje-twoj-e-pit/</vt:lpwstr>
      </vt:variant>
      <vt:variant>
        <vt:lpwstr/>
      </vt:variant>
      <vt:variant>
        <vt:i4>327748</vt:i4>
      </vt:variant>
      <vt:variant>
        <vt:i4>279</vt:i4>
      </vt:variant>
      <vt:variant>
        <vt:i4>0</vt:i4>
      </vt:variant>
      <vt:variant>
        <vt:i4>5</vt:i4>
      </vt:variant>
      <vt:variant>
        <vt:lpwstr>https://www.gov.pl/web/ua</vt:lpwstr>
      </vt:variant>
      <vt:variant>
        <vt:lpwstr/>
      </vt:variant>
      <vt:variant>
        <vt:i4>6619169</vt:i4>
      </vt:variant>
      <vt:variant>
        <vt:i4>276</vt:i4>
      </vt:variant>
      <vt:variant>
        <vt:i4>0</vt:i4>
      </vt:variant>
      <vt:variant>
        <vt:i4>5</vt:i4>
      </vt:variant>
      <vt:variant>
        <vt:lpwstr>https://www.gov.pl/</vt:lpwstr>
      </vt:variant>
      <vt:variant>
        <vt:lpwstr/>
      </vt:variant>
      <vt:variant>
        <vt:i4>6946877</vt:i4>
      </vt:variant>
      <vt:variant>
        <vt:i4>273</vt:i4>
      </vt:variant>
      <vt:variant>
        <vt:i4>0</vt:i4>
      </vt:variant>
      <vt:variant>
        <vt:i4>5</vt:i4>
      </vt:variant>
      <vt:variant>
        <vt:lpwstr>http://www.giodo.gov.pl/pl/1520097</vt:lpwstr>
      </vt:variant>
      <vt:variant>
        <vt:lpwstr/>
      </vt:variant>
      <vt:variant>
        <vt:i4>6226002</vt:i4>
      </vt:variant>
      <vt:variant>
        <vt:i4>270</vt:i4>
      </vt:variant>
      <vt:variant>
        <vt:i4>0</vt:i4>
      </vt:variant>
      <vt:variant>
        <vt:i4>5</vt:i4>
      </vt:variant>
      <vt:variant>
        <vt:lpwstr>https://uodo.gov.pl/</vt:lpwstr>
      </vt:variant>
      <vt:variant>
        <vt:lpwstr/>
      </vt:variant>
      <vt:variant>
        <vt:i4>6291514</vt:i4>
      </vt:variant>
      <vt:variant>
        <vt:i4>267</vt:i4>
      </vt:variant>
      <vt:variant>
        <vt:i4>0</vt:i4>
      </vt:variant>
      <vt:variant>
        <vt:i4>5</vt:i4>
      </vt:variant>
      <vt:variant>
        <vt:lpwstr>http://www.nik.gov.pl/</vt:lpwstr>
      </vt:variant>
      <vt:variant>
        <vt:lpwstr/>
      </vt:variant>
      <vt:variant>
        <vt:i4>3145826</vt:i4>
      </vt:variant>
      <vt:variant>
        <vt:i4>264</vt:i4>
      </vt:variant>
      <vt:variant>
        <vt:i4>0</vt:i4>
      </vt:variant>
      <vt:variant>
        <vt:i4>5</vt:i4>
      </vt:variant>
      <vt:variant>
        <vt:lpwstr>https://www.gov.pl/web/przedsiebiorczosc-technologia/departament-gospodarki-elektronicznej</vt:lpwstr>
      </vt:variant>
      <vt:variant>
        <vt:lpwstr/>
      </vt:variant>
      <vt:variant>
        <vt:i4>3145826</vt:i4>
      </vt:variant>
      <vt:variant>
        <vt:i4>261</vt:i4>
      </vt:variant>
      <vt:variant>
        <vt:i4>0</vt:i4>
      </vt:variant>
      <vt:variant>
        <vt:i4>5</vt:i4>
      </vt:variant>
      <vt:variant>
        <vt:lpwstr>https://www.gov.pl/web/przedsiebiorczosc-technologia/departament-gospodarki-elektronicznej</vt:lpwstr>
      </vt:variant>
      <vt:variant>
        <vt:lpwstr/>
      </vt:variant>
      <vt:variant>
        <vt:i4>2490466</vt:i4>
      </vt:variant>
      <vt:variant>
        <vt:i4>258</vt:i4>
      </vt:variant>
      <vt:variant>
        <vt:i4>0</vt:i4>
      </vt:variant>
      <vt:variant>
        <vt:i4>5</vt:i4>
      </vt:variant>
      <vt:variant>
        <vt:lpwstr>https://www.gov.pl/web/cyfryzacja/rada-do-spraw-cyfryzacji</vt:lpwstr>
      </vt:variant>
      <vt:variant>
        <vt:lpwstr/>
      </vt:variant>
      <vt:variant>
        <vt:i4>458838</vt:i4>
      </vt:variant>
      <vt:variant>
        <vt:i4>255</vt:i4>
      </vt:variant>
      <vt:variant>
        <vt:i4>0</vt:i4>
      </vt:variant>
      <vt:variant>
        <vt:i4>5</vt:i4>
      </vt:variant>
      <vt:variant>
        <vt:lpwstr>https://www.gov.pl/web/cyfryzacja</vt:lpwstr>
      </vt:variant>
      <vt:variant>
        <vt:lpwstr/>
      </vt:variant>
      <vt:variant>
        <vt:i4>2097260</vt:i4>
      </vt:variant>
      <vt:variant>
        <vt:i4>249</vt:i4>
      </vt:variant>
      <vt:variant>
        <vt:i4>0</vt:i4>
      </vt:variant>
      <vt:variant>
        <vt:i4>5</vt:i4>
      </vt:variant>
      <vt:variant>
        <vt:lpwstr>http://prawo.sejm.gov.pl/isap.nsf/download.xsp/WDU20111130657/U/D20110657Lj.pdf</vt:lpwstr>
      </vt:variant>
      <vt:variant>
        <vt:lpwstr/>
      </vt:variant>
      <vt:variant>
        <vt:i4>7471152</vt:i4>
      </vt:variant>
      <vt:variant>
        <vt:i4>246</vt:i4>
      </vt:variant>
      <vt:variant>
        <vt:i4>0</vt:i4>
      </vt:variant>
      <vt:variant>
        <vt:i4>5</vt:i4>
      </vt:variant>
      <vt:variant>
        <vt:lpwstr>https://eur-lex.europa.eu/LexUriServ/LexUriServ.do?uri=CELEX:32000L0046:EN:HTML</vt:lpwstr>
      </vt:variant>
      <vt:variant>
        <vt:lpwstr/>
      </vt:variant>
      <vt:variant>
        <vt:i4>6946840</vt:i4>
      </vt:variant>
      <vt:variant>
        <vt:i4>243</vt:i4>
      </vt:variant>
      <vt:variant>
        <vt:i4>0</vt:i4>
      </vt:variant>
      <vt:variant>
        <vt:i4>5</vt:i4>
      </vt:variant>
      <vt:variant>
        <vt:lpwstr>http://www.nbp.pl/en/system_platniczy/mf.pdf</vt:lpwstr>
      </vt:variant>
      <vt:variant>
        <vt:lpwstr/>
      </vt:variant>
      <vt:variant>
        <vt:i4>4784159</vt:i4>
      </vt:variant>
      <vt:variant>
        <vt:i4>240</vt:i4>
      </vt:variant>
      <vt:variant>
        <vt:i4>0</vt:i4>
      </vt:variant>
      <vt:variant>
        <vt:i4>5</vt:i4>
      </vt:variant>
      <vt:variant>
        <vt:lpwstr>http://eur-lex.europa.eu/legal-content/EN/TXT/PDF/?uri=CELEX:31998L0084&amp;qid=1396604784294&amp;from=EN</vt:lpwstr>
      </vt:variant>
      <vt:variant>
        <vt:lpwstr/>
      </vt:variant>
      <vt:variant>
        <vt:i4>3145837</vt:i4>
      </vt:variant>
      <vt:variant>
        <vt:i4>237</vt:i4>
      </vt:variant>
      <vt:variant>
        <vt:i4>0</vt:i4>
      </vt:variant>
      <vt:variant>
        <vt:i4>5</vt:i4>
      </vt:variant>
      <vt:variant>
        <vt:lpwstr>http://eur-lex.europa.eu/LexUriServ/LexUriServ.do?uri=CELEX:32000L0031:EN:HTML</vt:lpwstr>
      </vt:variant>
      <vt:variant>
        <vt:lpwstr/>
      </vt:variant>
      <vt:variant>
        <vt:i4>4784218</vt:i4>
      </vt:variant>
      <vt:variant>
        <vt:i4>234</vt:i4>
      </vt:variant>
      <vt:variant>
        <vt:i4>0</vt:i4>
      </vt:variant>
      <vt:variant>
        <vt:i4>5</vt:i4>
      </vt:variant>
      <vt:variant>
        <vt:lpwstr>http://isap.sejm.gov.pl/Download?id=wdu20021441204&amp;type=3</vt:lpwstr>
      </vt:variant>
      <vt:variant>
        <vt:lpwstr/>
      </vt:variant>
      <vt:variant>
        <vt:i4>4194411</vt:i4>
      </vt:variant>
      <vt:variant>
        <vt:i4>231</vt:i4>
      </vt:variant>
      <vt:variant>
        <vt:i4>0</vt:i4>
      </vt:variant>
      <vt:variant>
        <vt:i4>5</vt:i4>
      </vt:variant>
      <vt:variant>
        <vt:lpwstr>http://orka.sejm.gov.pl/proc8.nsf/ustawy/2888_u.htm</vt:lpwstr>
      </vt:variant>
      <vt:variant>
        <vt:lpwstr/>
      </vt:variant>
      <vt:variant>
        <vt:i4>5963803</vt:i4>
      </vt:variant>
      <vt:variant>
        <vt:i4>228</vt:i4>
      </vt:variant>
      <vt:variant>
        <vt:i4>0</vt:i4>
      </vt:variant>
      <vt:variant>
        <vt:i4>5</vt:i4>
      </vt:variant>
      <vt:variant>
        <vt:lpwstr>https://dziennikustaw.gov.pl/DU/2019/2019</vt:lpwstr>
      </vt:variant>
      <vt:variant>
        <vt:lpwstr/>
      </vt:variant>
      <vt:variant>
        <vt:i4>6750260</vt:i4>
      </vt:variant>
      <vt:variant>
        <vt:i4>225</vt:i4>
      </vt:variant>
      <vt:variant>
        <vt:i4>0</vt:i4>
      </vt:variant>
      <vt:variant>
        <vt:i4>5</vt:i4>
      </vt:variant>
      <vt:variant>
        <vt:lpwstr>http://prawo.sejm.gov.pl/isap.nsf/DocDetails.xsp?id=WDU20160001579</vt:lpwstr>
      </vt:variant>
      <vt:variant>
        <vt:lpwstr/>
      </vt:variant>
      <vt:variant>
        <vt:i4>3735659</vt:i4>
      </vt:variant>
      <vt:variant>
        <vt:i4>222</vt:i4>
      </vt:variant>
      <vt:variant>
        <vt:i4>0</vt:i4>
      </vt:variant>
      <vt:variant>
        <vt:i4>5</vt:i4>
      </vt:variant>
      <vt:variant>
        <vt:lpwstr>http://eur-lex.europa.eu/LexUriServ/LexUriServ.do?uri=CELEX:32004L0018:EN:HTML</vt:lpwstr>
      </vt:variant>
      <vt:variant>
        <vt:lpwstr/>
      </vt:variant>
      <vt:variant>
        <vt:i4>3539051</vt:i4>
      </vt:variant>
      <vt:variant>
        <vt:i4>219</vt:i4>
      </vt:variant>
      <vt:variant>
        <vt:i4>0</vt:i4>
      </vt:variant>
      <vt:variant>
        <vt:i4>5</vt:i4>
      </vt:variant>
      <vt:variant>
        <vt:lpwstr>http://eur-lex.europa.eu/LexUriServ/LexUriServ.do?uri=CELEX:32004L0017:EN:HTML</vt:lpwstr>
      </vt:variant>
      <vt:variant>
        <vt:lpwstr/>
      </vt:variant>
      <vt:variant>
        <vt:i4>5505035</vt:i4>
      </vt:variant>
      <vt:variant>
        <vt:i4>216</vt:i4>
      </vt:variant>
      <vt:variant>
        <vt:i4>0</vt:i4>
      </vt:variant>
      <vt:variant>
        <vt:i4>5</vt:i4>
      </vt:variant>
      <vt:variant>
        <vt:lpwstr>https://www.uzp.gov.pl/en</vt:lpwstr>
      </vt:variant>
      <vt:variant>
        <vt:lpwstr/>
      </vt:variant>
      <vt:variant>
        <vt:i4>7143477</vt:i4>
      </vt:variant>
      <vt:variant>
        <vt:i4>210</vt:i4>
      </vt:variant>
      <vt:variant>
        <vt:i4>0</vt:i4>
      </vt:variant>
      <vt:variant>
        <vt:i4>5</vt:i4>
      </vt:variant>
      <vt:variant>
        <vt:lpwstr>http://prawo.sejm.gov.pl/isap.nsf/DocDetails.xsp?id=wdu20140001741</vt:lpwstr>
      </vt:variant>
      <vt:variant>
        <vt:lpwstr/>
      </vt:variant>
      <vt:variant>
        <vt:i4>7143478</vt:i4>
      </vt:variant>
      <vt:variant>
        <vt:i4>207</vt:i4>
      </vt:variant>
      <vt:variant>
        <vt:i4>0</vt:i4>
      </vt:variant>
      <vt:variant>
        <vt:i4>5</vt:i4>
      </vt:variant>
      <vt:variant>
        <vt:lpwstr>http://prawo.sejm.gov.pl/isap.nsf/DocDetails.xsp?id=WDU20102171427</vt:lpwstr>
      </vt:variant>
      <vt:variant>
        <vt:lpwstr/>
      </vt:variant>
      <vt:variant>
        <vt:i4>7143472</vt:i4>
      </vt:variant>
      <vt:variant>
        <vt:i4>204</vt:i4>
      </vt:variant>
      <vt:variant>
        <vt:i4>0</vt:i4>
      </vt:variant>
      <vt:variant>
        <vt:i4>5</vt:i4>
      </vt:variant>
      <vt:variant>
        <vt:lpwstr>http://prawo.sejm.gov.pl/isap.nsf/DocDetails.xsp?id=WDU20101671131</vt:lpwstr>
      </vt:variant>
      <vt:variant>
        <vt:lpwstr/>
      </vt:variant>
      <vt:variant>
        <vt:i4>5373966</vt:i4>
      </vt:variant>
      <vt:variant>
        <vt:i4>201</vt:i4>
      </vt:variant>
      <vt:variant>
        <vt:i4>0</vt:i4>
      </vt:variant>
      <vt:variant>
        <vt:i4>5</vt:i4>
      </vt:variant>
      <vt:variant>
        <vt:lpwstr>http://prawo.sejm.gov.pl/isap.nsf/DocDetails.xsp?id=WDU20170000777&amp;type=2</vt:lpwstr>
      </vt:variant>
      <vt:variant>
        <vt:lpwstr/>
      </vt:variant>
      <vt:variant>
        <vt:i4>7012413</vt:i4>
      </vt:variant>
      <vt:variant>
        <vt:i4>198</vt:i4>
      </vt:variant>
      <vt:variant>
        <vt:i4>0</vt:i4>
      </vt:variant>
      <vt:variant>
        <vt:i4>5</vt:i4>
      </vt:variant>
      <vt:variant>
        <vt:lpwstr>http://prawo.sejm.gov.pl/isap.nsf/DocDetails.xsp?id=WDU20180001000</vt:lpwstr>
      </vt:variant>
      <vt:variant>
        <vt:lpwstr/>
      </vt:variant>
      <vt:variant>
        <vt:i4>7012413</vt:i4>
      </vt:variant>
      <vt:variant>
        <vt:i4>195</vt:i4>
      </vt:variant>
      <vt:variant>
        <vt:i4>0</vt:i4>
      </vt:variant>
      <vt:variant>
        <vt:i4>5</vt:i4>
      </vt:variant>
      <vt:variant>
        <vt:lpwstr>http://prawo.sejm.gov.pl/isap.nsf/DocDetails.xsp?id=WDU20180001000</vt:lpwstr>
      </vt:variant>
      <vt:variant>
        <vt:lpwstr/>
      </vt:variant>
      <vt:variant>
        <vt:i4>6946877</vt:i4>
      </vt:variant>
      <vt:variant>
        <vt:i4>192</vt:i4>
      </vt:variant>
      <vt:variant>
        <vt:i4>0</vt:i4>
      </vt:variant>
      <vt:variant>
        <vt:i4>5</vt:i4>
      </vt:variant>
      <vt:variant>
        <vt:lpwstr>http://www.giodo.gov.pl/pl/1520097</vt:lpwstr>
      </vt:variant>
      <vt:variant>
        <vt:lpwstr/>
      </vt:variant>
      <vt:variant>
        <vt:i4>3997798</vt:i4>
      </vt:variant>
      <vt:variant>
        <vt:i4>189</vt:i4>
      </vt:variant>
      <vt:variant>
        <vt:i4>0</vt:i4>
      </vt:variant>
      <vt:variant>
        <vt:i4>5</vt:i4>
      </vt:variant>
      <vt:variant>
        <vt:lpwstr>http://eur-lex.europa.eu/LexUriServ/LexUriServ.do?uri=CELEX:31995L0046:EN:HTML</vt:lpwstr>
      </vt:variant>
      <vt:variant>
        <vt:lpwstr/>
      </vt:variant>
      <vt:variant>
        <vt:i4>4521994</vt:i4>
      </vt:variant>
      <vt:variant>
        <vt:i4>186</vt:i4>
      </vt:variant>
      <vt:variant>
        <vt:i4>0</vt:i4>
      </vt:variant>
      <vt:variant>
        <vt:i4>5</vt:i4>
      </vt:variant>
      <vt:variant>
        <vt:lpwstr>https://www.gov.pl/web/cyfryzacja/akty-prawne</vt:lpwstr>
      </vt:variant>
      <vt:variant>
        <vt:lpwstr/>
      </vt:variant>
      <vt:variant>
        <vt:i4>2687098</vt:i4>
      </vt:variant>
      <vt:variant>
        <vt:i4>183</vt:i4>
      </vt:variant>
      <vt:variant>
        <vt:i4>0</vt:i4>
      </vt:variant>
      <vt:variant>
        <vt:i4>5</vt:i4>
      </vt:variant>
      <vt:variant>
        <vt:lpwstr>https://isap.sejm.gov.pl/isap.nsf/DocDetails.xsp?id=WDU20220000583</vt:lpwstr>
      </vt:variant>
      <vt:variant>
        <vt:lpwstr/>
      </vt:variant>
      <vt:variant>
        <vt:i4>6619261</vt:i4>
      </vt:variant>
      <vt:variant>
        <vt:i4>180</vt:i4>
      </vt:variant>
      <vt:variant>
        <vt:i4>0</vt:i4>
      </vt:variant>
      <vt:variant>
        <vt:i4>5</vt:i4>
      </vt:variant>
      <vt:variant>
        <vt:lpwstr>https://www.nccert.pl/</vt:lpwstr>
      </vt:variant>
      <vt:variant>
        <vt:lpwstr/>
      </vt:variant>
      <vt:variant>
        <vt:i4>6750260</vt:i4>
      </vt:variant>
      <vt:variant>
        <vt:i4>177</vt:i4>
      </vt:variant>
      <vt:variant>
        <vt:i4>0</vt:i4>
      </vt:variant>
      <vt:variant>
        <vt:i4>5</vt:i4>
      </vt:variant>
      <vt:variant>
        <vt:lpwstr>http://prawo.sejm.gov.pl/isap.nsf/DocDetails.xsp?id=WDU20160001579</vt:lpwstr>
      </vt:variant>
      <vt:variant>
        <vt:lpwstr/>
      </vt:variant>
      <vt:variant>
        <vt:i4>7143472</vt:i4>
      </vt:variant>
      <vt:variant>
        <vt:i4>174</vt:i4>
      </vt:variant>
      <vt:variant>
        <vt:i4>0</vt:i4>
      </vt:variant>
      <vt:variant>
        <vt:i4>5</vt:i4>
      </vt:variant>
      <vt:variant>
        <vt:lpwstr>http://prawo.sejm.gov.pl/isap.nsf/DocDetails.xsp?id=WDU20101671131</vt:lpwstr>
      </vt:variant>
      <vt:variant>
        <vt:lpwstr/>
      </vt:variant>
      <vt:variant>
        <vt:i4>1966161</vt:i4>
      </vt:variant>
      <vt:variant>
        <vt:i4>171</vt:i4>
      </vt:variant>
      <vt:variant>
        <vt:i4>0</vt:i4>
      </vt:variant>
      <vt:variant>
        <vt:i4>5</vt:i4>
      </vt:variant>
      <vt:variant>
        <vt:lpwstr>https://www.kir.pl/en/administration/mojeid/</vt:lpwstr>
      </vt:variant>
      <vt:variant>
        <vt:lpwstr/>
      </vt:variant>
      <vt:variant>
        <vt:i4>327685</vt:i4>
      </vt:variant>
      <vt:variant>
        <vt:i4>168</vt:i4>
      </vt:variant>
      <vt:variant>
        <vt:i4>0</vt:i4>
      </vt:variant>
      <vt:variant>
        <vt:i4>5</vt:i4>
      </vt:variant>
      <vt:variant>
        <vt:lpwstr>http://isap.sejm.gov.pl/DetailsServlet?id=WDU20160001579</vt:lpwstr>
      </vt:variant>
      <vt:variant>
        <vt:lpwstr/>
      </vt:variant>
      <vt:variant>
        <vt:i4>5308469</vt:i4>
      </vt:variant>
      <vt:variant>
        <vt:i4>165</vt:i4>
      </vt:variant>
      <vt:variant>
        <vt:i4>0</vt:i4>
      </vt:variant>
      <vt:variant>
        <vt:i4>5</vt:i4>
      </vt:variant>
      <vt:variant>
        <vt:lpwstr>http://eur-lex.europa.eu/legal-content/EN/TXT/?uri=uriserv%3AOJ.L_.2014.257.01.0073.01.ENG</vt:lpwstr>
      </vt:variant>
      <vt:variant>
        <vt:lpwstr/>
      </vt:variant>
      <vt:variant>
        <vt:i4>6750260</vt:i4>
      </vt:variant>
      <vt:variant>
        <vt:i4>162</vt:i4>
      </vt:variant>
      <vt:variant>
        <vt:i4>0</vt:i4>
      </vt:variant>
      <vt:variant>
        <vt:i4>5</vt:i4>
      </vt:variant>
      <vt:variant>
        <vt:lpwstr>http://prawo.sejm.gov.pl/isap.nsf/DocDetails.xsp?id=WDU20160001579</vt:lpwstr>
      </vt:variant>
      <vt:variant>
        <vt:lpwstr/>
      </vt:variant>
      <vt:variant>
        <vt:i4>4522006</vt:i4>
      </vt:variant>
      <vt:variant>
        <vt:i4>159</vt:i4>
      </vt:variant>
      <vt:variant>
        <vt:i4>0</vt:i4>
      </vt:variant>
      <vt:variant>
        <vt:i4>5</vt:i4>
      </vt:variant>
      <vt:variant>
        <vt:lpwstr>http://prawo.sejm.gov.pl/isap.nsf/download.xsp/WDU20190000848/O/D20190848.pdf</vt:lpwstr>
      </vt:variant>
      <vt:variant>
        <vt:lpwstr/>
      </vt:variant>
      <vt:variant>
        <vt:i4>8192105</vt:i4>
      </vt:variant>
      <vt:variant>
        <vt:i4>156</vt:i4>
      </vt:variant>
      <vt:variant>
        <vt:i4>0</vt:i4>
      </vt:variant>
      <vt:variant>
        <vt:i4>5</vt:i4>
      </vt:variant>
      <vt:variant>
        <vt:lpwstr>https://eur-lex.europa.eu/legal-content/EN/TXT/?qid=1561563110433&amp;uri=CELEX:32019L1024</vt:lpwstr>
      </vt:variant>
      <vt:variant>
        <vt:lpwstr/>
      </vt:variant>
      <vt:variant>
        <vt:i4>5242883</vt:i4>
      </vt:variant>
      <vt:variant>
        <vt:i4>153</vt:i4>
      </vt:variant>
      <vt:variant>
        <vt:i4>0</vt:i4>
      </vt:variant>
      <vt:variant>
        <vt:i4>5</vt:i4>
      </vt:variant>
      <vt:variant>
        <vt:lpwstr>http://prawo.sejm.gov.pl/isap.nsf/DocDetails.xsp?id=WDU20052051692&amp;type=2</vt:lpwstr>
      </vt:variant>
      <vt:variant>
        <vt:lpwstr/>
      </vt:variant>
      <vt:variant>
        <vt:i4>2228275</vt:i4>
      </vt:variant>
      <vt:variant>
        <vt:i4>150</vt:i4>
      </vt:variant>
      <vt:variant>
        <vt:i4>0</vt:i4>
      </vt:variant>
      <vt:variant>
        <vt:i4>5</vt:i4>
      </vt:variant>
      <vt:variant>
        <vt:lpwstr>https://www.bip.gov.pl/</vt:lpwstr>
      </vt:variant>
      <vt:variant>
        <vt:lpwstr/>
      </vt:variant>
      <vt:variant>
        <vt:i4>5832710</vt:i4>
      </vt:variant>
      <vt:variant>
        <vt:i4>147</vt:i4>
      </vt:variant>
      <vt:variant>
        <vt:i4>0</vt:i4>
      </vt:variant>
      <vt:variant>
        <vt:i4>5</vt:i4>
      </vt:variant>
      <vt:variant>
        <vt:lpwstr>http://prawo.sejm.gov.pl/isap.nsf/DocDetails.xsp?id=WDU20011121198&amp;type=3</vt:lpwstr>
      </vt:variant>
      <vt:variant>
        <vt:lpwstr/>
      </vt:variant>
      <vt:variant>
        <vt:i4>1966084</vt:i4>
      </vt:variant>
      <vt:variant>
        <vt:i4>144</vt:i4>
      </vt:variant>
      <vt:variant>
        <vt:i4>0</vt:i4>
      </vt:variant>
      <vt:variant>
        <vt:i4>5</vt:i4>
      </vt:variant>
      <vt:variant>
        <vt:lpwstr>http://isap.sejm.gov.pl/isap.nsf/DocDetails.xsp?id=WDU20050640565</vt:lpwstr>
      </vt:variant>
      <vt:variant>
        <vt:lpwstr/>
      </vt:variant>
      <vt:variant>
        <vt:i4>4915224</vt:i4>
      </vt:variant>
      <vt:variant>
        <vt:i4>141</vt:i4>
      </vt:variant>
      <vt:variant>
        <vt:i4>0</vt:i4>
      </vt:variant>
      <vt:variant>
        <vt:i4>5</vt:i4>
      </vt:variant>
      <vt:variant>
        <vt:lpwstr>http://prawo.sejm.gov.pl/isap.nsf/download.xsp/WDU20170002247/O/D20172247.pdf</vt:lpwstr>
      </vt:variant>
      <vt:variant>
        <vt:lpwstr/>
      </vt:variant>
      <vt:variant>
        <vt:i4>1703949</vt:i4>
      </vt:variant>
      <vt:variant>
        <vt:i4>138</vt:i4>
      </vt:variant>
      <vt:variant>
        <vt:i4>0</vt:i4>
      </vt:variant>
      <vt:variant>
        <vt:i4>5</vt:i4>
      </vt:variant>
      <vt:variant>
        <vt:lpwstr>https://mc.bip.gov.pl/ogloszenia/standard-publicznej-uslugi-rejestrowanego-doreczenia-elektronicznego-swiadczonej-przez-operatora-wyznaczonego-i-kwalifikowanych-dostawcow-uslug.html</vt:lpwstr>
      </vt:variant>
      <vt:variant>
        <vt:lpwstr/>
      </vt:variant>
      <vt:variant>
        <vt:i4>5308443</vt:i4>
      </vt:variant>
      <vt:variant>
        <vt:i4>135</vt:i4>
      </vt:variant>
      <vt:variant>
        <vt:i4>0</vt:i4>
      </vt:variant>
      <vt:variant>
        <vt:i4>5</vt:i4>
      </vt:variant>
      <vt:variant>
        <vt:lpwstr>https://dziennikustaw.gov.pl/DU/2020/2320</vt:lpwstr>
      </vt:variant>
      <vt:variant>
        <vt:lpwstr/>
      </vt:variant>
      <vt:variant>
        <vt:i4>6619169</vt:i4>
      </vt:variant>
      <vt:variant>
        <vt:i4>132</vt:i4>
      </vt:variant>
      <vt:variant>
        <vt:i4>0</vt:i4>
      </vt:variant>
      <vt:variant>
        <vt:i4>5</vt:i4>
      </vt:variant>
      <vt:variant>
        <vt:lpwstr>https://www.gov.pl/</vt:lpwstr>
      </vt:variant>
      <vt:variant>
        <vt:lpwstr/>
      </vt:variant>
      <vt:variant>
        <vt:i4>3801133</vt:i4>
      </vt:variant>
      <vt:variant>
        <vt:i4>129</vt:i4>
      </vt:variant>
      <vt:variant>
        <vt:i4>0</vt:i4>
      </vt:variant>
      <vt:variant>
        <vt:i4>5</vt:i4>
      </vt:variant>
      <vt:variant>
        <vt:lpwstr>https://epuap.gov.pl/wps/portal/english</vt:lpwstr>
      </vt:variant>
      <vt:variant>
        <vt:lpwstr/>
      </vt:variant>
      <vt:variant>
        <vt:i4>5701643</vt:i4>
      </vt:variant>
      <vt:variant>
        <vt:i4>126</vt:i4>
      </vt:variant>
      <vt:variant>
        <vt:i4>0</vt:i4>
      </vt:variant>
      <vt:variant>
        <vt:i4>5</vt:i4>
      </vt:variant>
      <vt:variant>
        <vt:lpwstr>http://prawo.sejm.gov.pl/isap.nsf/DocDetails.xsp?id=WDU20050640565&amp;type=3</vt:lpwstr>
      </vt:variant>
      <vt:variant>
        <vt:lpwstr/>
      </vt:variant>
      <vt:variant>
        <vt:i4>5373965</vt:i4>
      </vt:variant>
      <vt:variant>
        <vt:i4>123</vt:i4>
      </vt:variant>
      <vt:variant>
        <vt:i4>0</vt:i4>
      </vt:variant>
      <vt:variant>
        <vt:i4>5</vt:i4>
      </vt:variant>
      <vt:variant>
        <vt:lpwstr>https://www.gov.pl/web/cyfryzacja/mapa-innowacji</vt:lpwstr>
      </vt:variant>
      <vt:variant>
        <vt:lpwstr/>
      </vt:variant>
      <vt:variant>
        <vt:i4>5111832</vt:i4>
      </vt:variant>
      <vt:variant>
        <vt:i4>120</vt:i4>
      </vt:variant>
      <vt:variant>
        <vt:i4>0</vt:i4>
      </vt:variant>
      <vt:variant>
        <vt:i4>5</vt:i4>
      </vt:variant>
      <vt:variant>
        <vt:lpwstr>http://www.gov.pl/web/digitalization/working-group-for-the-internet-of-things-iot</vt:lpwstr>
      </vt:variant>
      <vt:variant>
        <vt:lpwstr/>
      </vt:variant>
      <vt:variant>
        <vt:i4>4784216</vt:i4>
      </vt:variant>
      <vt:variant>
        <vt:i4>117</vt:i4>
      </vt:variant>
      <vt:variant>
        <vt:i4>0</vt:i4>
      </vt:variant>
      <vt:variant>
        <vt:i4>5</vt:i4>
      </vt:variant>
      <vt:variant>
        <vt:lpwstr>https://ec.europa.eu/knowledge4policy/sites/know4pol/files/poland-ai-strategy-report.pdf</vt:lpwstr>
      </vt:variant>
      <vt:variant>
        <vt:lpwstr/>
      </vt:variant>
      <vt:variant>
        <vt:i4>6750219</vt:i4>
      </vt:variant>
      <vt:variant>
        <vt:i4>114</vt:i4>
      </vt:variant>
      <vt:variant>
        <vt:i4>0</vt:i4>
      </vt:variant>
      <vt:variant>
        <vt:i4>5</vt:i4>
      </vt:variant>
      <vt:variant>
        <vt:lpwstr>https://ec.europa.eu/knowledge4policy/ai-watch/poland-ai-strategy-report_en</vt:lpwstr>
      </vt:variant>
      <vt:variant>
        <vt:lpwstr/>
      </vt:variant>
      <vt:variant>
        <vt:i4>2621500</vt:i4>
      </vt:variant>
      <vt:variant>
        <vt:i4>111</vt:i4>
      </vt:variant>
      <vt:variant>
        <vt:i4>0</vt:i4>
      </vt:variant>
      <vt:variant>
        <vt:i4>5</vt:i4>
      </vt:variant>
      <vt:variant>
        <vt:lpwstr>https://monitorpolski.gov.pl/M2021000002301.pdf</vt:lpwstr>
      </vt:variant>
      <vt:variant>
        <vt:lpwstr/>
      </vt:variant>
      <vt:variant>
        <vt:i4>2621500</vt:i4>
      </vt:variant>
      <vt:variant>
        <vt:i4>108</vt:i4>
      </vt:variant>
      <vt:variant>
        <vt:i4>0</vt:i4>
      </vt:variant>
      <vt:variant>
        <vt:i4>5</vt:i4>
      </vt:variant>
      <vt:variant>
        <vt:lpwstr>https://monitorpolski.gov.pl/M2021000002301.pdf</vt:lpwstr>
      </vt:variant>
      <vt:variant>
        <vt:lpwstr/>
      </vt:variant>
      <vt:variant>
        <vt:i4>6619185</vt:i4>
      </vt:variant>
      <vt:variant>
        <vt:i4>105</vt:i4>
      </vt:variant>
      <vt:variant>
        <vt:i4>0</vt:i4>
      </vt:variant>
      <vt:variant>
        <vt:i4>5</vt:i4>
      </vt:variant>
      <vt:variant>
        <vt:lpwstr>http://prawo.sejm.gov.pl/isap.nsf/DocDetails.xsp?id=WMP20130000136</vt:lpwstr>
      </vt:variant>
      <vt:variant>
        <vt:lpwstr/>
      </vt:variant>
      <vt:variant>
        <vt:i4>4194326</vt:i4>
      </vt:variant>
      <vt:variant>
        <vt:i4>102</vt:i4>
      </vt:variant>
      <vt:variant>
        <vt:i4>0</vt:i4>
      </vt:variant>
      <vt:variant>
        <vt:i4>5</vt:i4>
      </vt:variant>
      <vt:variant>
        <vt:lpwstr>http://prawo.sejm.gov.pl/isap.nsf/download.xsp/WMP20190001037/O/M20191037.pdf</vt:lpwstr>
      </vt:variant>
      <vt:variant>
        <vt:lpwstr/>
      </vt:variant>
      <vt:variant>
        <vt:i4>1835039</vt:i4>
      </vt:variant>
      <vt:variant>
        <vt:i4>99</vt:i4>
      </vt:variant>
      <vt:variant>
        <vt:i4>0</vt:i4>
      </vt:variant>
      <vt:variant>
        <vt:i4>5</vt:i4>
      </vt:variant>
      <vt:variant>
        <vt:lpwstr>https://dane.gov.pl/knowledge-base/education/1220</vt:lpwstr>
      </vt:variant>
      <vt:variant>
        <vt:lpwstr/>
      </vt:variant>
      <vt:variant>
        <vt:i4>5046296</vt:i4>
      </vt:variant>
      <vt:variant>
        <vt:i4>96</vt:i4>
      </vt:variant>
      <vt:variant>
        <vt:i4>0</vt:i4>
      </vt:variant>
      <vt:variant>
        <vt:i4>5</vt:i4>
      </vt:variant>
      <vt:variant>
        <vt:lpwstr>https://monitorpolski.gov.pl/MP/2021/290</vt:lpwstr>
      </vt:variant>
      <vt:variant>
        <vt:lpwstr/>
      </vt:variant>
      <vt:variant>
        <vt:i4>7995516</vt:i4>
      </vt:variant>
      <vt:variant>
        <vt:i4>93</vt:i4>
      </vt:variant>
      <vt:variant>
        <vt:i4>0</vt:i4>
      </vt:variant>
      <vt:variant>
        <vt:i4>5</vt:i4>
      </vt:variant>
      <vt:variant>
        <vt:lpwstr>https://www.gov.pl/web/cyfryzacja/architektura-informacyjna-panstwa</vt:lpwstr>
      </vt:variant>
      <vt:variant>
        <vt:lpwstr/>
      </vt:variant>
      <vt:variant>
        <vt:i4>3014753</vt:i4>
      </vt:variant>
      <vt:variant>
        <vt:i4>90</vt:i4>
      </vt:variant>
      <vt:variant>
        <vt:i4>0</vt:i4>
      </vt:variant>
      <vt:variant>
        <vt:i4>5</vt:i4>
      </vt:variant>
      <vt:variant>
        <vt:lpwstr>https://www.gov.pl/web/cyfryzacja/program-zintegrowanej-informatyzacji-panstwa</vt:lpwstr>
      </vt:variant>
      <vt:variant>
        <vt:lpwstr/>
      </vt:variant>
      <vt:variant>
        <vt:i4>3014753</vt:i4>
      </vt:variant>
      <vt:variant>
        <vt:i4>87</vt:i4>
      </vt:variant>
      <vt:variant>
        <vt:i4>0</vt:i4>
      </vt:variant>
      <vt:variant>
        <vt:i4>5</vt:i4>
      </vt:variant>
      <vt:variant>
        <vt:lpwstr>https://www.gov.pl/web/cyfryzacja/program-zintegrowanej-informatyzacji-panstwa</vt:lpwstr>
      </vt:variant>
      <vt:variant>
        <vt:lpwstr/>
      </vt:variant>
      <vt:variant>
        <vt:i4>1638402</vt:i4>
      </vt:variant>
      <vt:variant>
        <vt:i4>84</vt:i4>
      </vt:variant>
      <vt:variant>
        <vt:i4>0</vt:i4>
      </vt:variant>
      <vt:variant>
        <vt:i4>5</vt:i4>
      </vt:variant>
      <vt:variant>
        <vt:lpwstr>https://www.gov.pl/web/polski-lad/polski-lad</vt:lpwstr>
      </vt:variant>
      <vt:variant>
        <vt:lpwstr/>
      </vt:variant>
      <vt:variant>
        <vt:i4>7471216</vt:i4>
      </vt:variant>
      <vt:variant>
        <vt:i4>81</vt:i4>
      </vt:variant>
      <vt:variant>
        <vt:i4>0</vt:i4>
      </vt:variant>
      <vt:variant>
        <vt:i4>5</vt:i4>
      </vt:variant>
      <vt:variant>
        <vt:lpwstr>https://digital-strategy.ec.europa.eu/en/news/berlin-declaration-digital-society-and-value-based-digital-government</vt:lpwstr>
      </vt:variant>
      <vt:variant>
        <vt:lpwstr/>
      </vt:variant>
      <vt:variant>
        <vt:i4>6619169</vt:i4>
      </vt:variant>
      <vt:variant>
        <vt:i4>78</vt:i4>
      </vt:variant>
      <vt:variant>
        <vt:i4>0</vt:i4>
      </vt:variant>
      <vt:variant>
        <vt:i4>5</vt:i4>
      </vt:variant>
      <vt:variant>
        <vt:lpwstr>https://www.gov.pl/</vt:lpwstr>
      </vt:variant>
      <vt:variant>
        <vt:lpwstr/>
      </vt:variant>
      <vt:variant>
        <vt:i4>327748</vt:i4>
      </vt:variant>
      <vt:variant>
        <vt:i4>75</vt:i4>
      </vt:variant>
      <vt:variant>
        <vt:i4>0</vt:i4>
      </vt:variant>
      <vt:variant>
        <vt:i4>5</vt:i4>
      </vt:variant>
      <vt:variant>
        <vt:lpwstr>https://www.gov.pl/web/ua</vt:lpwstr>
      </vt:variant>
      <vt:variant>
        <vt:lpwstr/>
      </vt:variant>
      <vt:variant>
        <vt:i4>5308443</vt:i4>
      </vt:variant>
      <vt:variant>
        <vt:i4>72</vt:i4>
      </vt:variant>
      <vt:variant>
        <vt:i4>0</vt:i4>
      </vt:variant>
      <vt:variant>
        <vt:i4>5</vt:i4>
      </vt:variant>
      <vt:variant>
        <vt:lpwstr>https://dziennikustaw.gov.pl/DU/2020/2320</vt:lpwstr>
      </vt:variant>
      <vt:variant>
        <vt:lpwstr/>
      </vt:variant>
      <vt:variant>
        <vt:i4>2621565</vt:i4>
      </vt:variant>
      <vt:variant>
        <vt:i4>69</vt:i4>
      </vt:variant>
      <vt:variant>
        <vt:i4>0</vt:i4>
      </vt:variant>
      <vt:variant>
        <vt:i4>5</vt:i4>
      </vt:variant>
      <vt:variant>
        <vt:lpwstr>https://digital-strategy.ec.europa.eu/en/library/egovernment-benchmark-2021</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1638414</vt:i4>
      </vt:variant>
      <vt:variant>
        <vt:i4>60</vt:i4>
      </vt:variant>
      <vt:variant>
        <vt:i4>0</vt:i4>
      </vt:variant>
      <vt:variant>
        <vt:i4>5</vt:i4>
      </vt:variant>
      <vt:variant>
        <vt:lpwstr>http://appsso.eurostat.ec.europa.eu/nui/submitViewTableAction.do</vt:lpwstr>
      </vt:variant>
      <vt:variant>
        <vt:lpwstr/>
      </vt:variant>
      <vt:variant>
        <vt:i4>1638414</vt:i4>
      </vt:variant>
      <vt:variant>
        <vt:i4>57</vt:i4>
      </vt:variant>
      <vt:variant>
        <vt:i4>0</vt:i4>
      </vt:variant>
      <vt:variant>
        <vt:i4>5</vt:i4>
      </vt:variant>
      <vt:variant>
        <vt:lpwstr>http://appsso.eurostat.ec.europa.eu/nui/submitViewTableAction.do</vt:lpwstr>
      </vt:variant>
      <vt:variant>
        <vt:lpwstr/>
      </vt:variant>
      <vt:variant>
        <vt:i4>1638414</vt:i4>
      </vt:variant>
      <vt:variant>
        <vt:i4>54</vt:i4>
      </vt:variant>
      <vt:variant>
        <vt:i4>0</vt:i4>
      </vt:variant>
      <vt:variant>
        <vt:i4>5</vt:i4>
      </vt:variant>
      <vt:variant>
        <vt:lpwstr>http://appsso.eurostat.ec.europa.eu/nui/submitViewTableAction.do</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6619262</vt:i4>
      </vt:variant>
      <vt:variant>
        <vt:i4>48</vt:i4>
      </vt:variant>
      <vt:variant>
        <vt:i4>0</vt:i4>
      </vt:variant>
      <vt:variant>
        <vt:i4>5</vt:i4>
      </vt:variant>
      <vt:variant>
        <vt:lpwstr>https://ec.europa.eu/eurostat/data/database</vt:lpwstr>
      </vt:variant>
      <vt:variant>
        <vt:lpwstr/>
      </vt:variant>
      <vt:variant>
        <vt:i4>7340157</vt:i4>
      </vt:variant>
      <vt:variant>
        <vt:i4>45</vt:i4>
      </vt:variant>
      <vt:variant>
        <vt:i4>0</vt:i4>
      </vt:variant>
      <vt:variant>
        <vt:i4>5</vt:i4>
      </vt:variant>
      <vt:variant>
        <vt:lpwstr>http://ec.europa.eu/eurostat/data/database</vt:lpwstr>
      </vt:variant>
      <vt:variant>
        <vt:lpwstr/>
      </vt:variant>
      <vt:variant>
        <vt:i4>1835059</vt:i4>
      </vt:variant>
      <vt:variant>
        <vt:i4>38</vt:i4>
      </vt:variant>
      <vt:variant>
        <vt:i4>0</vt:i4>
      </vt:variant>
      <vt:variant>
        <vt:i4>5</vt:i4>
      </vt:variant>
      <vt:variant>
        <vt:lpwstr/>
      </vt:variant>
      <vt:variant>
        <vt:lpwstr>_Toc34385562</vt:lpwstr>
      </vt:variant>
      <vt:variant>
        <vt:i4>2031667</vt:i4>
      </vt:variant>
      <vt:variant>
        <vt:i4>32</vt:i4>
      </vt:variant>
      <vt:variant>
        <vt:i4>0</vt:i4>
      </vt:variant>
      <vt:variant>
        <vt:i4>5</vt:i4>
      </vt:variant>
      <vt:variant>
        <vt:lpwstr/>
      </vt:variant>
      <vt:variant>
        <vt:lpwstr>_Toc34385561</vt:lpwstr>
      </vt:variant>
      <vt:variant>
        <vt:i4>1966131</vt:i4>
      </vt:variant>
      <vt:variant>
        <vt:i4>26</vt:i4>
      </vt:variant>
      <vt:variant>
        <vt:i4>0</vt:i4>
      </vt:variant>
      <vt:variant>
        <vt:i4>5</vt:i4>
      </vt:variant>
      <vt:variant>
        <vt:lpwstr/>
      </vt:variant>
      <vt:variant>
        <vt:lpwstr>_Toc34385560</vt:lpwstr>
      </vt:variant>
      <vt:variant>
        <vt:i4>1507376</vt:i4>
      </vt:variant>
      <vt:variant>
        <vt:i4>20</vt:i4>
      </vt:variant>
      <vt:variant>
        <vt:i4>0</vt:i4>
      </vt:variant>
      <vt:variant>
        <vt:i4>5</vt:i4>
      </vt:variant>
      <vt:variant>
        <vt:lpwstr/>
      </vt:variant>
      <vt:variant>
        <vt:lpwstr>_Toc34385559</vt:lpwstr>
      </vt:variant>
      <vt:variant>
        <vt:i4>1441840</vt:i4>
      </vt:variant>
      <vt:variant>
        <vt:i4>14</vt:i4>
      </vt:variant>
      <vt:variant>
        <vt:i4>0</vt:i4>
      </vt:variant>
      <vt:variant>
        <vt:i4>5</vt:i4>
      </vt:variant>
      <vt:variant>
        <vt:lpwstr/>
      </vt:variant>
      <vt:variant>
        <vt:lpwstr>_Toc34385558</vt:lpwstr>
      </vt:variant>
      <vt:variant>
        <vt:i4>1638448</vt:i4>
      </vt:variant>
      <vt:variant>
        <vt:i4>8</vt:i4>
      </vt:variant>
      <vt:variant>
        <vt:i4>0</vt:i4>
      </vt:variant>
      <vt:variant>
        <vt:i4>5</vt:i4>
      </vt:variant>
      <vt:variant>
        <vt:lpwstr/>
      </vt:variant>
      <vt:variant>
        <vt:lpwstr>_Toc34385557</vt:lpwstr>
      </vt:variant>
      <vt:variant>
        <vt:i4>1572912</vt:i4>
      </vt:variant>
      <vt:variant>
        <vt:i4>2</vt:i4>
      </vt:variant>
      <vt:variant>
        <vt:i4>0</vt:i4>
      </vt:variant>
      <vt:variant>
        <vt:i4>5</vt:i4>
      </vt:variant>
      <vt:variant>
        <vt:lpwstr/>
      </vt:variant>
      <vt:variant>
        <vt:lpwstr>_Toc34385556</vt:lpwstr>
      </vt:variant>
      <vt:variant>
        <vt:i4>6422573</vt:i4>
      </vt:variant>
      <vt:variant>
        <vt:i4>30</vt:i4>
      </vt:variant>
      <vt:variant>
        <vt:i4>0</vt:i4>
      </vt:variant>
      <vt:variant>
        <vt:i4>5</vt:i4>
      </vt:variant>
      <vt:variant>
        <vt:lpwstr>https://www.gov.pl/web/bip</vt:lpwstr>
      </vt:variant>
      <vt:variant>
        <vt:lpwstr/>
      </vt:variant>
      <vt:variant>
        <vt:i4>1507339</vt:i4>
      </vt:variant>
      <vt:variant>
        <vt:i4>27</vt:i4>
      </vt:variant>
      <vt:variant>
        <vt:i4>0</vt:i4>
      </vt:variant>
      <vt:variant>
        <vt:i4>5</vt:i4>
      </vt:variant>
      <vt:variant>
        <vt:lpwstr>https://oplaty.ms.gov.pl/</vt:lpwstr>
      </vt:variant>
      <vt:variant>
        <vt:lpwstr/>
      </vt:variant>
      <vt:variant>
        <vt:i4>7798819</vt:i4>
      </vt:variant>
      <vt:variant>
        <vt:i4>24</vt:i4>
      </vt:variant>
      <vt:variant>
        <vt:i4>0</vt:i4>
      </vt:variant>
      <vt:variant>
        <vt:i4>5</vt:i4>
      </vt:variant>
      <vt:variant>
        <vt:lpwstr>https://pacjent.gov.pl/</vt:lpwstr>
      </vt:variant>
      <vt:variant>
        <vt:lpwstr/>
      </vt:variant>
      <vt:variant>
        <vt:i4>4522052</vt:i4>
      </vt:variant>
      <vt:variant>
        <vt:i4>21</vt:i4>
      </vt:variant>
      <vt:variant>
        <vt:i4>0</vt:i4>
      </vt:variant>
      <vt:variant>
        <vt:i4>5</vt:i4>
      </vt:variant>
      <vt:variant>
        <vt:lpwstr>https://ezdrowie.gov.pl/</vt:lpwstr>
      </vt:variant>
      <vt:variant>
        <vt:lpwstr/>
      </vt:variant>
      <vt:variant>
        <vt:i4>786502</vt:i4>
      </vt:variant>
      <vt:variant>
        <vt:i4>18</vt:i4>
      </vt:variant>
      <vt:variant>
        <vt:i4>0</vt:i4>
      </vt:variant>
      <vt:variant>
        <vt:i4>5</vt:i4>
      </vt:variant>
      <vt:variant>
        <vt:lpwstr>https://www.geoportal.gov.pl/o-geoportalu/aktualnosci</vt:lpwstr>
      </vt:variant>
      <vt:variant>
        <vt:lpwstr/>
      </vt:variant>
      <vt:variant>
        <vt:i4>7</vt:i4>
      </vt:variant>
      <vt:variant>
        <vt:i4>15</vt:i4>
      </vt:variant>
      <vt:variant>
        <vt:i4>0</vt:i4>
      </vt:variant>
      <vt:variant>
        <vt:i4>5</vt:i4>
      </vt:variant>
      <vt:variant>
        <vt:lpwstr>https://www.podatki.gov.pl/crbr/</vt:lpwstr>
      </vt:variant>
      <vt:variant>
        <vt:lpwstr/>
      </vt:variant>
      <vt:variant>
        <vt:i4>8060972</vt:i4>
      </vt:variant>
      <vt:variant>
        <vt:i4>12</vt:i4>
      </vt:variant>
      <vt:variant>
        <vt:i4>0</vt:i4>
      </vt:variant>
      <vt:variant>
        <vt:i4>5</vt:i4>
      </vt:variant>
      <vt:variant>
        <vt:lpwstr>https://www.podatki.gov.pl/pit/wyjasnienia-pit/podsumowujemy-akcje-twoj-e-pit/</vt:lpwstr>
      </vt:variant>
      <vt:variant>
        <vt:lpwstr/>
      </vt:variant>
      <vt:variant>
        <vt:i4>327748</vt:i4>
      </vt:variant>
      <vt:variant>
        <vt:i4>9</vt:i4>
      </vt:variant>
      <vt:variant>
        <vt:i4>0</vt:i4>
      </vt:variant>
      <vt:variant>
        <vt:i4>5</vt:i4>
      </vt:variant>
      <vt:variant>
        <vt:lpwstr>https://www.gov.pl/web/ua</vt:lpwstr>
      </vt:variant>
      <vt:variant>
        <vt:lpwstr/>
      </vt:variant>
      <vt:variant>
        <vt:i4>4521994</vt:i4>
      </vt:variant>
      <vt:variant>
        <vt:i4>6</vt:i4>
      </vt:variant>
      <vt:variant>
        <vt:i4>0</vt:i4>
      </vt:variant>
      <vt:variant>
        <vt:i4>5</vt:i4>
      </vt:variant>
      <vt:variant>
        <vt:lpwstr>https://www.gov.pl/web/cyfryzacja/akty-prawne</vt:lpwstr>
      </vt:variant>
      <vt:variant>
        <vt:lpwstr/>
      </vt:variant>
      <vt:variant>
        <vt:i4>2687098</vt:i4>
      </vt:variant>
      <vt:variant>
        <vt:i4>3</vt:i4>
      </vt:variant>
      <vt:variant>
        <vt:i4>0</vt:i4>
      </vt:variant>
      <vt:variant>
        <vt:i4>5</vt:i4>
      </vt:variant>
      <vt:variant>
        <vt:lpwstr>https://isap.sejm.gov.pl/isap.nsf/DocDetails.xsp?id=WDU20220000583</vt:lpwstr>
      </vt:variant>
      <vt:variant>
        <vt:lpwstr/>
      </vt:variant>
      <vt:variant>
        <vt:i4>1638402</vt:i4>
      </vt:variant>
      <vt:variant>
        <vt:i4>0</vt:i4>
      </vt:variant>
      <vt:variant>
        <vt:i4>0</vt:i4>
      </vt:variant>
      <vt:variant>
        <vt:i4>5</vt:i4>
      </vt:variant>
      <vt:variant>
        <vt:lpwstr>https://www.gov.pl/web/polski-lad/polski-lad</vt:lpwstr>
      </vt:variant>
      <vt:variant>
        <vt:lpwstr/>
      </vt:variant>
      <vt:variant>
        <vt:i4>5767196</vt:i4>
      </vt:variant>
      <vt:variant>
        <vt:i4>-1</vt:i4>
      </vt:variant>
      <vt:variant>
        <vt:i4>1066</vt:i4>
      </vt:variant>
      <vt:variant>
        <vt:i4>4</vt:i4>
      </vt:variant>
      <vt:variant>
        <vt:lpwstr>https://lu.wavestone.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7T12:29:00Z</dcterms:created>
  <dcterms:modified xsi:type="dcterms:W3CDTF">2022-08-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CBCFE27A94FA4A49D56DA0627A7A700EE91622FDF1A63438691F2079237BCD4</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